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 xml:space="preserve">In parallel, the chapter addresses the critical aspects of continuous integration (CI) and continuous deployment (CD) methodologies, elucidating how cloud-native services such as AWS </w:t>
      </w:r>
      <w:proofErr w:type="spellStart"/>
      <w:r w:rsidRPr="001731C0">
        <w:t>CodeBuild</w:t>
      </w:r>
      <w:proofErr w:type="spellEnd"/>
      <w:r w:rsidRPr="001731C0">
        <w:t xml:space="preserve">, AWS </w:t>
      </w:r>
      <w:proofErr w:type="spellStart"/>
      <w:r w:rsidRPr="001731C0">
        <w:t>CodeCommit</w:t>
      </w:r>
      <w:proofErr w:type="spellEnd"/>
      <w:r w:rsidRPr="001731C0">
        <w:t xml:space="preserve">, and AWS </w:t>
      </w:r>
      <w:proofErr w:type="spellStart"/>
      <w:r w:rsidRPr="001731C0">
        <w:t>CodePipeline</w:t>
      </w:r>
      <w:proofErr w:type="spellEnd"/>
      <w:r w:rsidRPr="001731C0">
        <w:t xml:space="preserv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w:t>
      </w:r>
      <w:proofErr w:type="spellStart"/>
      <w:r w:rsidRPr="001731C0">
        <w:t>IaC</w:t>
      </w:r>
      <w:proofErr w:type="spellEnd"/>
      <w:r w:rsidRPr="001731C0">
        <w:t>)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Catalyst</w:t>
      </w:r>
      <w:proofErr w:type="spellEnd"/>
      <w:r w:rsidRPr="001F211F">
        <w:rPr>
          <w:rFonts w:ascii="Times New Roman" w:eastAsia="Times New Roman" w:hAnsi="Times New Roman" w:cs="Times New Roman"/>
          <w:color w:val="404040"/>
          <w:sz w:val="24"/>
          <w:szCs w:val="24"/>
          <w:lang w:val="en-GB"/>
        </w:rPr>
        <w:t xml:space="preserve">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Guru</w:t>
      </w:r>
      <w:proofErr w:type="spellEnd"/>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 xml:space="preserve">Amazon </w:t>
      </w:r>
      <w:proofErr w:type="spellStart"/>
      <w:r w:rsidRPr="001F211F">
        <w:rPr>
          <w:rFonts w:ascii="Times New Roman" w:eastAsia="Times New Roman" w:hAnsi="Times New Roman" w:cs="Times New Roman"/>
          <w:color w:val="404040"/>
          <w:sz w:val="24"/>
          <w:szCs w:val="24"/>
          <w:lang w:val="en-GB"/>
        </w:rPr>
        <w:t>Corretto</w:t>
      </w:r>
      <w:proofErr w:type="spellEnd"/>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loudShell</w:t>
      </w:r>
      <w:proofErr w:type="spellEnd"/>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Artifact</w:t>
      </w:r>
      <w:proofErr w:type="spellEnd"/>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Build</w:t>
      </w:r>
      <w:proofErr w:type="spellEnd"/>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Commit</w:t>
      </w:r>
      <w:proofErr w:type="spellEnd"/>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Deploy</w:t>
      </w:r>
      <w:proofErr w:type="spellEnd"/>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Pipeline</w:t>
      </w:r>
      <w:proofErr w:type="spellEnd"/>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Star</w:t>
      </w:r>
      <w:proofErr w:type="spellEnd"/>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Whisperer</w:t>
      </w:r>
      <w:proofErr w:type="spellEnd"/>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AppFlow</w:t>
      </w:r>
      <w:proofErr w:type="spellEnd"/>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EventBridge</w:t>
      </w:r>
      <w:proofErr w:type="spellEnd"/>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Fargate</w:t>
      </w:r>
      <w:proofErr w:type="spellEnd"/>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RoboMaker</w:t>
      </w:r>
      <w:proofErr w:type="spellEnd"/>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Braket</w:t>
      </w:r>
      <w:proofErr w:type="spellEnd"/>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r w:rsidRPr="001F0F2A">
        <w:rPr>
          <w:rFonts w:eastAsiaTheme="majorEastAsia" w:cstheme="majorBidi"/>
          <w:sz w:val="36"/>
          <w:szCs w:val="26"/>
        </w:rPr>
        <w:lastRenderedPageBreak/>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xml:space="preserve">: Skills will be acquired in managing artifacts, version control, and dependencies using AWS tools like </w:t>
      </w:r>
      <w:proofErr w:type="spellStart"/>
      <w:r w:rsidRPr="004308E6">
        <w:t>CodeArtifact</w:t>
      </w:r>
      <w:proofErr w:type="spellEnd"/>
      <w:r w:rsidRPr="004308E6">
        <w: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xml:space="preserve">: Techniques for automating build, test, and deployment pipelines using AWS </w:t>
      </w:r>
      <w:proofErr w:type="spellStart"/>
      <w:r w:rsidRPr="004308E6">
        <w:t>CodeBuild</w:t>
      </w:r>
      <w:proofErr w:type="spellEnd"/>
      <w:r w:rsidRPr="004308E6">
        <w:t xml:space="preserve">, </w:t>
      </w:r>
      <w:proofErr w:type="spellStart"/>
      <w:r w:rsidRPr="004308E6">
        <w:t>CodeCommit</w:t>
      </w:r>
      <w:proofErr w:type="spellEnd"/>
      <w:r w:rsidRPr="004308E6">
        <w:t xml:space="preserve">, and </w:t>
      </w:r>
      <w:proofErr w:type="spellStart"/>
      <w:r w:rsidRPr="004308E6">
        <w:t>CodePipeline</w:t>
      </w:r>
      <w:proofErr w:type="spellEnd"/>
      <w:r w:rsidRPr="004308E6">
        <w:t xml:space="preserv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w:t>
      </w:r>
      <w:proofErr w:type="spellStart"/>
      <w:r w:rsidRPr="004308E6">
        <w:rPr>
          <w:b/>
          <w:bCs/>
        </w:rPr>
        <w:t>IaC</w:t>
      </w:r>
      <w:proofErr w:type="spellEnd"/>
      <w:r w:rsidRPr="004308E6">
        <w:rPr>
          <w:b/>
          <w:bCs/>
        </w:rPr>
        <w:t>)</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w:t>
      </w:r>
      <w:proofErr w:type="spellStart"/>
      <w:r w:rsidRPr="009F5D45">
        <w:t>CodeGuru</w:t>
      </w:r>
      <w:proofErr w:type="spellEnd"/>
      <w:r w:rsidRPr="009F5D45">
        <w:t xml:space="preserve">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like AWS </w:t>
      </w:r>
      <w:proofErr w:type="spellStart"/>
      <w:r w:rsidRPr="009F5D45">
        <w:t>CloudShell</w:t>
      </w:r>
      <w:proofErr w:type="spellEnd"/>
      <w:r w:rsidRPr="009F5D45">
        <w:t xml:space="preserve"> and AWS </w:t>
      </w:r>
      <w:proofErr w:type="spellStart"/>
      <w:r w:rsidRPr="009F5D45">
        <w:t>CodePipeline</w:t>
      </w:r>
      <w:proofErr w:type="spellEnd"/>
      <w:r w:rsidRPr="009F5D45">
        <w:t xml:space="preserve"> provide a seamless and integrated development experience, while AWS </w:t>
      </w:r>
      <w:proofErr w:type="spellStart"/>
      <w:r w:rsidRPr="009F5D45">
        <w:t>CodeCommit</w:t>
      </w:r>
      <w:proofErr w:type="spellEnd"/>
      <w:r w:rsidRPr="009F5D45">
        <w:t xml:space="preserve"> and AWS </w:t>
      </w:r>
      <w:proofErr w:type="spellStart"/>
      <w:r w:rsidRPr="009F5D45">
        <w:t>CodeDeploy</w:t>
      </w:r>
      <w:proofErr w:type="spellEnd"/>
      <w:r w:rsidRPr="009F5D45">
        <w:t xml:space="preserve">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 xml:space="preserve">ll gain insights into how AWS </w:t>
      </w:r>
      <w:proofErr w:type="spellStart"/>
      <w:r w:rsidRPr="009F5D45">
        <w:t>CodePipeline</w:t>
      </w:r>
      <w:proofErr w:type="spellEnd"/>
      <w:r w:rsidRPr="009F5D45">
        <w:t xml:space="preserve"> automates your release processes, how AWS </w:t>
      </w:r>
      <w:proofErr w:type="spellStart"/>
      <w:r w:rsidRPr="009F5D45">
        <w:t>CodeBuild</w:t>
      </w:r>
      <w:proofErr w:type="spellEnd"/>
      <w:r w:rsidRPr="009F5D45">
        <w:t xml:space="preserve"> simplifies the build and test phases, and how AWS </w:t>
      </w:r>
      <w:proofErr w:type="spellStart"/>
      <w:r w:rsidRPr="009F5D45">
        <w:t>CodeDeploy</w:t>
      </w:r>
      <w:proofErr w:type="spellEnd"/>
      <w:r w:rsidRPr="009F5D45">
        <w:t xml:space="preserve"> automates application deployments. With Amazon </w:t>
      </w:r>
      <w:proofErr w:type="spellStart"/>
      <w:r w:rsidRPr="009F5D45">
        <w:t>CodeStar</w:t>
      </w:r>
      <w:proofErr w:type="spellEnd"/>
      <w:r w:rsidRPr="009F5D45">
        <w:t>,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xml:space="preserve">, and AWS </w:t>
      </w:r>
      <w:proofErr w:type="spellStart"/>
      <w:r w:rsidRPr="009F5D45">
        <w:t>Fargate</w:t>
      </w:r>
      <w:proofErr w:type="spellEnd"/>
      <w:r w:rsidRPr="009F5D45">
        <w:t>. You</w:t>
      </w:r>
      <w:r w:rsidR="00DC7D67">
        <w:t xml:space="preserve"> wi</w:t>
      </w:r>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0"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0"/>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0CC49D05" w:rsidR="007942F0" w:rsidRDefault="007942F0" w:rsidP="004120C0">
      <w:pPr>
        <w:pStyle w:val="NormalBPBHEB"/>
      </w:pPr>
      <w:r w:rsidRPr="007942F0">
        <w:t xml:space="preserve">In the dynamic landscape of cloud-based application development, AWS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innovative offering within AWS's Developer Tools ecosystem, designed to simplify the development and deployment process, enabling developers to focus on what they do best: creating and refining software solutions.</w:t>
      </w:r>
      <w:sdt>
        <w:sdtPr>
          <w:id w:val="1640220454"/>
          <w:citation/>
        </w:sdtPr>
        <w:sdtEnd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w:t>
      </w:r>
      <w:proofErr w:type="spellStart"/>
      <w:r w:rsidRPr="007942F0">
        <w:t>CodeCatalyst</w:t>
      </w:r>
      <w:proofErr w:type="spellEnd"/>
      <w:r w:rsidRPr="007942F0">
        <w:t xml:space="preserve">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End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sdt>
        <w:sdtPr>
          <w:id w:val="-851945839"/>
          <w:citation/>
        </w:sdtPr>
        <w:sdtEnd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End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End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27414742" w:rsidR="007942F0" w:rsidRPr="007942F0" w:rsidRDefault="007942F0" w:rsidP="00555FFB">
      <w:pPr>
        <w:pStyle w:val="NormalBPBHEB"/>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 xml:space="preserve">ll delve into Amazon </w:t>
      </w:r>
      <w:proofErr w:type="spellStart"/>
      <w:r w:rsidRPr="007942F0">
        <w:t>CodeGuru</w:t>
      </w:r>
      <w:proofErr w:type="spellEnd"/>
      <w:r w:rsidRPr="007942F0">
        <w:t xml:space="preserve">, Amazon </w:t>
      </w:r>
      <w:proofErr w:type="spellStart"/>
      <w:r w:rsidRPr="007942F0">
        <w:t>Corretto</w:t>
      </w:r>
      <w:proofErr w:type="spellEnd"/>
      <w:r w:rsidRPr="007942F0">
        <w:t>,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 xml:space="preserve">Amazon </w:t>
      </w:r>
      <w:proofErr w:type="spellStart"/>
      <w:r w:rsidRPr="00AA52E0">
        <w:rPr>
          <w:rFonts w:eastAsia="Palatino Linotype" w:cs="Palatino Linotype"/>
          <w:b/>
          <w:color w:val="auto"/>
          <w:sz w:val="40"/>
          <w:szCs w:val="40"/>
        </w:rPr>
        <w:t>CodeGuru</w:t>
      </w:r>
      <w:proofErr w:type="spellEnd"/>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w:t>
      </w:r>
      <w:proofErr w:type="spellStart"/>
      <w:r w:rsidRPr="00AA52E0">
        <w:t>CodeGuru</w:t>
      </w:r>
      <w:proofErr w:type="spellEnd"/>
      <w:r w:rsidRPr="00AA52E0">
        <w:t xml:space="preserve">, a groundbreaking developer tool offered by </w:t>
      </w:r>
      <w:commentRangeStart w:id="11"/>
      <w:r w:rsidRPr="00AA52E0">
        <w:t>AWS,</w:t>
      </w:r>
      <w:commentRangeEnd w:id="11"/>
      <w:r w:rsidR="00DC7D67">
        <w:rPr>
          <w:rStyle w:val="CommentReference"/>
          <w:rFonts w:eastAsiaTheme="minorHAnsi" w:cstheme="minorBidi"/>
        </w:rPr>
        <w:commentReference w:id="11"/>
      </w:r>
      <w:r w:rsidRPr="00AA52E0">
        <w:t xml:space="preserve"> addresses this imperative by leveraging machine learning to enhance code quality and application performance. This section provides a detailed exploration of Amazon </w:t>
      </w:r>
      <w:proofErr w:type="spellStart"/>
      <w:r w:rsidRPr="00AA52E0">
        <w:t>CodeGuru</w:t>
      </w:r>
      <w:proofErr w:type="spellEnd"/>
      <w:r w:rsidRPr="00AA52E0">
        <w:t>,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to Amazon </w:t>
      </w:r>
      <w:proofErr w:type="spellStart"/>
      <w:r w:rsidRPr="001F0F2A">
        <w:rPr>
          <w:rFonts w:eastAsiaTheme="majorEastAsia" w:cstheme="majorBidi"/>
          <w:sz w:val="36"/>
          <w:szCs w:val="26"/>
        </w:rPr>
        <w:t>CodeGuru</w:t>
      </w:r>
      <w:proofErr w:type="spellEnd"/>
    </w:p>
    <w:p w14:paraId="7A3D4F6D" w14:textId="39275EB0" w:rsidR="00AA52E0" w:rsidRDefault="00AA52E0" w:rsidP="00DC7D67">
      <w:pPr>
        <w:pStyle w:val="NormalBPBHEB"/>
      </w:pPr>
      <w:r w:rsidRPr="00AA52E0">
        <w:t xml:space="preserve">Amazon </w:t>
      </w:r>
      <w:proofErr w:type="spellStart"/>
      <w:r w:rsidRPr="00AA52E0">
        <w:t>CodeGuru</w:t>
      </w:r>
      <w:proofErr w:type="spellEnd"/>
      <w:r w:rsidRPr="00AA52E0">
        <w:t>,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End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 xml:space="preserve">One of the key features of Amazon </w:t>
      </w:r>
      <w:proofErr w:type="spellStart"/>
      <w:r w:rsidRPr="00AA52E0">
        <w:t>CodeGuru</w:t>
      </w:r>
      <w:proofErr w:type="spellEnd"/>
      <w:r w:rsidRPr="00AA52E0">
        <w:t xml:space="preserve"> is the </w:t>
      </w:r>
      <w:proofErr w:type="spellStart"/>
      <w:r w:rsidRPr="00AA52E0">
        <w:t>CodeGuru</w:t>
      </w:r>
      <w:proofErr w:type="spellEnd"/>
      <w:r w:rsidRPr="00AA52E0">
        <w:t xml:space="preserve"> Reviewer. This component performs automated code reviews, offering insightful recommendations for improvements. By analyzing source code, identifying defects, and providing suggestions for enhancements, </w:t>
      </w:r>
      <w:proofErr w:type="spellStart"/>
      <w:r w:rsidRPr="00AA52E0">
        <w:t>CodeGuru</w:t>
      </w:r>
      <w:proofErr w:type="spellEnd"/>
      <w:r w:rsidRPr="00AA52E0">
        <w:t xml:space="preserve"> Reviewer significantly streamlines the code review process. It evaluates the code against a plethora of best practices, enhancing code maintainability, readability, and reliability.</w:t>
      </w:r>
      <w:sdt>
        <w:sdtPr>
          <w:id w:val="431099130"/>
          <w:citation/>
        </w:sdtPr>
        <w:sdtEnd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proofErr w:type="spellStart"/>
      <w:r w:rsidR="004402FD">
        <w:t>CodeGuru</w:t>
      </w:r>
      <w:proofErr w:type="spellEnd"/>
      <w:sdt>
        <w:sdtPr>
          <w:id w:val="995312423"/>
          <w:citation/>
        </w:sdtPr>
        <w:sdtEnd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2"/>
      <w:commentRangeEnd w:id="12"/>
      <w:r w:rsidR="00DC7D67">
        <w:rPr>
          <w:rStyle w:val="CommentReference"/>
        </w:rPr>
        <w:commentReference w:id="12"/>
      </w:r>
      <w:r w:rsidR="00CE1089">
        <w:t xml:space="preserve">, </w:t>
      </w:r>
      <w:proofErr w:type="spellStart"/>
      <w:r w:rsidRPr="00AA52E0">
        <w:t>CodeGuru</w:t>
      </w:r>
      <w:proofErr w:type="spellEnd"/>
      <w:r w:rsidRPr="00AA52E0">
        <w:t xml:space="preserve">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 xml:space="preserve">In addition to code reviews, Amazon </w:t>
      </w:r>
      <w:proofErr w:type="spellStart"/>
      <w:r w:rsidRPr="00AA52E0">
        <w:t>CodeGuru</w:t>
      </w:r>
      <w:proofErr w:type="spellEnd"/>
      <w:r w:rsidRPr="00AA52E0">
        <w:t xml:space="preserve"> includes the </w:t>
      </w:r>
      <w:proofErr w:type="spellStart"/>
      <w:r w:rsidRPr="00AA52E0">
        <w:t>CodeGuru</w:t>
      </w:r>
      <w:proofErr w:type="spellEnd"/>
      <w:r w:rsidRPr="00AA52E0">
        <w:t xml:space="preserve"> Profiler, a tool focused on optimizing application performance. </w:t>
      </w:r>
      <w:proofErr w:type="spellStart"/>
      <w:r w:rsidRPr="00AA52E0">
        <w:t>CodeGuru</w:t>
      </w:r>
      <w:proofErr w:type="spellEnd"/>
      <w:r w:rsidRPr="00AA52E0">
        <w:t xml:space="preserve">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3"/>
      <w:commentRangeEnd w:id="13"/>
      <w:r w:rsidR="00CD05F2">
        <w:rPr>
          <w:rStyle w:val="CommentReference"/>
          <w:rFonts w:eastAsiaTheme="minorHAnsi" w:cstheme="minorBidi"/>
        </w:rPr>
        <w:commentReference w:id="13"/>
      </w:r>
      <w:r w:rsidRPr="00AA52E0">
        <w:t>.</w:t>
      </w:r>
      <w:sdt>
        <w:sdtPr>
          <w:id w:val="-127778942"/>
          <w:citation/>
        </w:sdtPr>
        <w:sdtEnd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 xml:space="preserve">The profiling capabilities of </w:t>
      </w:r>
      <w:proofErr w:type="spellStart"/>
      <w:r w:rsidRPr="00AA52E0">
        <w:t>CodeGuru</w:t>
      </w:r>
      <w:proofErr w:type="spellEnd"/>
      <w:r w:rsidRPr="00AA52E0">
        <w:t xml:space="preserve">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w:t>
      </w:r>
      <w:proofErr w:type="spellStart"/>
      <w:r w:rsidRPr="00AA52E0">
        <w:t>CodeGuru</w:t>
      </w:r>
      <w:proofErr w:type="spellEnd"/>
      <w:r w:rsidRPr="00AA52E0">
        <w:t xml:space="preserve">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4E6B990A"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w:t>
      </w:r>
      <w:proofErr w:type="spellStart"/>
      <w:r w:rsidRPr="00AA52E0">
        <w:t>CodeGuru</w:t>
      </w:r>
      <w:proofErr w:type="spellEnd"/>
      <w:r w:rsidRPr="00AA52E0">
        <w:t xml:space="preserve">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w:t>
      </w:r>
      <w:proofErr w:type="spellStart"/>
      <w:r w:rsidRPr="00AA52E0">
        <w:t>CodeGuru</w:t>
      </w:r>
      <w:proofErr w:type="spellEnd"/>
      <w:r w:rsidRPr="00AA52E0">
        <w:t xml:space="preserve"> on code quality and application performance becomes even more apparent.</w:t>
      </w:r>
      <w:sdt>
        <w:sdtPr>
          <w:id w:val="-668244713"/>
          <w:citation/>
        </w:sdtPr>
        <w:sdtEnd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 xml:space="preserve">Amazon </w:t>
      </w:r>
      <w:proofErr w:type="spellStart"/>
      <w:r w:rsidRPr="00C664F4">
        <w:t>Corretto</w:t>
      </w:r>
      <w:proofErr w:type="spellEnd"/>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w:t>
      </w:r>
      <w:proofErr w:type="spellStart"/>
      <w:r w:rsidRPr="00C664F4">
        <w:t>Corretto</w:t>
      </w:r>
      <w:proofErr w:type="spellEnd"/>
      <w:r w:rsidRPr="00C664F4">
        <w:t xml:space="preserve">, an open-source distribution of the </w:t>
      </w:r>
      <w:r w:rsidRPr="00555FFB">
        <w:rPr>
          <w:b/>
          <w:bCs/>
        </w:rPr>
        <w:t xml:space="preserve">Java Development Kit (JDK) </w:t>
      </w:r>
      <w:r w:rsidRPr="00C664F4">
        <w:t xml:space="preserve">provided by AWS, serves as a robust solution for developers. This section provides an in-depth exploration of Amazon </w:t>
      </w:r>
      <w:proofErr w:type="spellStart"/>
      <w:r w:rsidRPr="00C664F4">
        <w:t>Corretto</w:t>
      </w:r>
      <w:proofErr w:type="spellEnd"/>
      <w:r w:rsidRPr="00C664F4">
        <w:t>,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A8DA822" w:rsidR="00C664F4" w:rsidRDefault="00C664F4" w:rsidP="00CD05F2">
      <w:pPr>
        <w:pStyle w:val="NormalBPBHEB"/>
      </w:pPr>
      <w:r w:rsidRPr="00C664F4">
        <w:t xml:space="preserve">Amazon </w:t>
      </w:r>
      <w:proofErr w:type="spellStart"/>
      <w:r w:rsidRPr="00C664F4">
        <w:t>Corretto</w:t>
      </w:r>
      <w:proofErr w:type="spellEnd"/>
      <w:r w:rsidRPr="00C664F4">
        <w:t xml:space="preserve">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w:t>
      </w:r>
      <w:proofErr w:type="spellStart"/>
      <w:r w:rsidRPr="00C664F4">
        <w:t>Corretto</w:t>
      </w:r>
      <w:proofErr w:type="spellEnd"/>
      <w:r w:rsidRPr="00C664F4">
        <w:t xml:space="preserve"> is made available under </w:t>
      </w:r>
      <w:r w:rsidRPr="00555FFB">
        <w:rPr>
          <w:b/>
          <w:bCs/>
        </w:rPr>
        <w:t xml:space="preserve">long-term support (LTS) </w:t>
      </w:r>
      <w:r w:rsidRPr="00C664F4">
        <w:t>and offers features like performance enhancements, monitoring, and security updates</w:t>
      </w:r>
      <w:bookmarkStart w:id="14" w:name="_Ref150858608"/>
      <w:sdt>
        <w:sdtPr>
          <w:id w:val="1416981612"/>
          <w:citation/>
        </w:sdtPr>
        <w:sdtEndPr/>
        <w:sdtContent>
          <w:r w:rsidR="004770F2">
            <w:fldChar w:fldCharType="begin"/>
          </w:r>
          <w:r w:rsidR="00304DD4">
            <w:instrText xml:space="preserve">CITATION a2023s \l 1033 </w:instrText>
          </w:r>
          <w:r w:rsidR="004770F2">
            <w:fldChar w:fldCharType="separate"/>
          </w:r>
          <w:r w:rsidR="00D34F43">
            <w:rPr>
              <w:noProof/>
            </w:rPr>
            <w:t xml:space="preserve"> </w:t>
          </w:r>
          <w:r w:rsidR="00D34F43" w:rsidRPr="00D34F43">
            <w:rPr>
              <w:noProof/>
            </w:rPr>
            <w:t>[10]</w:t>
          </w:r>
          <w:r w:rsidR="004770F2">
            <w:fldChar w:fldCharType="end"/>
          </w:r>
        </w:sdtContent>
      </w:sdt>
      <w:bookmarkEnd w:id="14"/>
      <w:r w:rsidRPr="00C664F4">
        <w:t>. It is a testament to AWS's commitment to supporting the Java development community and ensuring a seamless Java experience for AWS users</w:t>
      </w:r>
      <w:sdt>
        <w:sdtPr>
          <w:id w:val="1549262459"/>
          <w:citation/>
        </w:sdtPr>
        <w:sdtEndPr/>
        <w:sdtContent>
          <w:r w:rsidR="00B654D4">
            <w:fldChar w:fldCharType="begin"/>
          </w:r>
          <w:r w:rsidR="00B654D4">
            <w:instrText xml:space="preserve"> CITATION tanenbaum2014a \l 1033 </w:instrText>
          </w:r>
          <w:r w:rsidR="00B654D4">
            <w:fldChar w:fldCharType="separate"/>
          </w:r>
          <w:r w:rsidR="00D34F43">
            <w:rPr>
              <w:noProof/>
            </w:rPr>
            <w:t xml:space="preserve"> </w:t>
          </w:r>
          <w:r w:rsidR="00D34F43" w:rsidRPr="00D34F43">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 xml:space="preserve">One of the key strengths of Amazon </w:t>
      </w:r>
      <w:proofErr w:type="spellStart"/>
      <w:r w:rsidRPr="00C664F4">
        <w:t>Corretto</w:t>
      </w:r>
      <w:proofErr w:type="spellEnd"/>
      <w:r w:rsidRPr="00C664F4">
        <w:t xml:space="preserve">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xml:space="preserve">. </w:t>
      </w:r>
      <w:proofErr w:type="spellStart"/>
      <w:r w:rsidRPr="00C664F4">
        <w:t>Corretto</w:t>
      </w:r>
      <w:proofErr w:type="spellEnd"/>
      <w:r w:rsidRPr="00C664F4">
        <w:t xml:space="preserve"> incorporates performance enhancements derived from the collaboration within the OpenJDK community, contributing to a faster and more efficient runtime environment</w:t>
      </w:r>
      <w:sdt>
        <w:sdtPr>
          <w:id w:val="-956335260"/>
          <w:citation/>
        </w:sdtPr>
        <w:sdtEnd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 xml:space="preserve">Moreover, Amazon </w:t>
      </w:r>
      <w:proofErr w:type="spellStart"/>
      <w:r w:rsidRPr="00C664F4">
        <w:t>Corretto</w:t>
      </w:r>
      <w:proofErr w:type="spellEnd"/>
      <w:r w:rsidRPr="00C664F4">
        <w:t xml:space="preserve">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 xml:space="preserve">A notable feature of Amazon </w:t>
      </w:r>
      <w:proofErr w:type="spellStart"/>
      <w:r w:rsidRPr="00C664F4">
        <w:t>Corretto</w:t>
      </w:r>
      <w:proofErr w:type="spellEnd"/>
      <w:r w:rsidRPr="00C664F4">
        <w:t xml:space="preserve">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xml:space="preserve">. AWS commits to providing updates and security patches for </w:t>
      </w:r>
      <w:proofErr w:type="spellStart"/>
      <w:r w:rsidRPr="00C664F4">
        <w:t>Corretto</w:t>
      </w:r>
      <w:proofErr w:type="spellEnd"/>
      <w:r w:rsidRPr="00C664F4">
        <w:t xml:space="preserve"> builds for an extended period, offering stability and predictability for developers</w:t>
      </w:r>
      <w:sdt>
        <w:sdtPr>
          <w:id w:val="1314828709"/>
          <w:citation/>
        </w:sdtPr>
        <w:sdtEnd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 xml:space="preserve">Additionally, Amazon </w:t>
      </w:r>
      <w:proofErr w:type="spellStart"/>
      <w:r w:rsidRPr="00C664F4">
        <w:t>Corretto</w:t>
      </w:r>
      <w:proofErr w:type="spellEnd"/>
      <w:r w:rsidRPr="00C664F4">
        <w:t xml:space="preserve">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 xml:space="preserve">As part of the AWS ecosystem, Amazon </w:t>
      </w:r>
      <w:proofErr w:type="spellStart"/>
      <w:r w:rsidRPr="00C664F4">
        <w:t>Corretto</w:t>
      </w:r>
      <w:proofErr w:type="spellEnd"/>
      <w:r w:rsidRPr="00C664F4">
        <w:t xml:space="preserve"> seamlessly integrates with various AWS services, providing a cohesive experience for Java developers building applications on the AWS platform. Whether deploying applications on Amazon EC2 instances or leveraging serverless computing with AWS Lambda, developers can rely on </w:t>
      </w:r>
      <w:proofErr w:type="spellStart"/>
      <w:r w:rsidRPr="00C664F4">
        <w:t>Corretto</w:t>
      </w:r>
      <w:proofErr w:type="spellEnd"/>
      <w:r w:rsidRPr="00C664F4">
        <w:t xml:space="preserve"> to deliver optimal performance and compatibility</w:t>
      </w:r>
      <w:sdt>
        <w:sdtPr>
          <w:id w:val="156197999"/>
          <w:citation/>
        </w:sdtPr>
        <w:sdtEnd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 xml:space="preserve">In conclusion, Amazon </w:t>
      </w:r>
      <w:proofErr w:type="spellStart"/>
      <w:r w:rsidRPr="00C664F4">
        <w:t>Corretto</w:t>
      </w:r>
      <w:proofErr w:type="spellEnd"/>
      <w:r w:rsidRPr="00C664F4">
        <w:t xml:space="preserve"> stands as a reliable and performant choice for Java developers in the AWS ecosystem. As we navigate through the diverse landscape of developer tools and DevOps practices in this chapter, the significance of Amazon </w:t>
      </w:r>
      <w:proofErr w:type="spellStart"/>
      <w:r w:rsidRPr="00C664F4">
        <w:t>Corretto</w:t>
      </w:r>
      <w:proofErr w:type="spellEnd"/>
      <w:r w:rsidRPr="00C664F4">
        <w:t xml:space="preserve">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4FA54817"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End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5"/>
      <w:commentRangeStart w:id="16"/>
      <w:r w:rsidRPr="00AE4A6A">
        <w:t>nuances</w:t>
      </w:r>
      <w:commentRangeEnd w:id="15"/>
      <w:r w:rsidR="00CD05F2">
        <w:rPr>
          <w:rStyle w:val="CommentReference"/>
          <w:rFonts w:eastAsiaTheme="minorHAnsi" w:cstheme="minorBidi"/>
        </w:rPr>
        <w:commentReference w:id="15"/>
      </w:r>
      <w:commentRangeEnd w:id="16"/>
      <w:r w:rsidR="00AD46F1">
        <w:rPr>
          <w:rStyle w:val="CommentReference"/>
          <w:rFonts w:eastAsiaTheme="minorHAnsi" w:cstheme="minorBidi"/>
        </w:rPr>
        <w:commentReference w:id="16"/>
      </w:r>
      <w:r w:rsidRPr="00AE4A6A">
        <w:t>.</w:t>
      </w:r>
    </w:p>
    <w:p w14:paraId="56FA9A59" w14:textId="54940A8A" w:rsidR="00EC0DDC" w:rsidRDefault="00D66E3D" w:rsidP="00555FFB">
      <w:pPr>
        <w:pStyle w:val="FigureBPBHEB"/>
      </w:pPr>
      <w:r>
        <w:rPr>
          <w:noProof/>
        </w:rPr>
        <w:drawing>
          <wp:inline distT="0" distB="0" distL="0" distR="0" wp14:anchorId="0BE938A1" wp14:editId="0A69F418">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proofErr w:type="spellStart"/>
      <w:r w:rsidRPr="00106C44">
        <w:t>IaC</w:t>
      </w:r>
      <w:proofErr w:type="spellEnd"/>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End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End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End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proofErr w:type="spellStart"/>
      <w:r w:rsidRPr="00C31CD4">
        <w:rPr>
          <w:b/>
          <w:bCs/>
        </w:rPr>
        <w:t>IaC</w:t>
      </w:r>
      <w:proofErr w:type="spellEnd"/>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66556A02" w:rsidR="00106C44" w:rsidRDefault="00106C44" w:rsidP="008A12F7">
      <w:pPr>
        <w:pStyle w:val="NormalBPBHEB"/>
        <w:numPr>
          <w:ilvl w:val="0"/>
          <w:numId w:val="9"/>
        </w:numPr>
      </w:pPr>
      <w:proofErr w:type="spellStart"/>
      <w:r w:rsidRPr="00106C44">
        <w:rPr>
          <w:b/>
          <w:bCs/>
        </w:rPr>
        <w:t>IaC</w:t>
      </w:r>
      <w:proofErr w:type="spellEnd"/>
      <w:r w:rsidRPr="00106C44">
        <w:rPr>
          <w:b/>
          <w:bCs/>
        </w:rPr>
        <w:t xml:space="preserve">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End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End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End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End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276279AE"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End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518E5F67"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End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7" w:name="_Ref150863476"/>
      <w:sdt>
        <w:sdtPr>
          <w:id w:val="-490566452"/>
          <w:citation/>
        </w:sdtPr>
        <w:sdtEnd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7"/>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proofErr w:type="spellStart"/>
      <w:r w:rsidRPr="00DE37AC">
        <w:t>IaC</w:t>
      </w:r>
      <w:proofErr w:type="spellEnd"/>
      <w:r w:rsidRPr="00DE37AC">
        <w:t xml:space="preserve"> philosophy, the API supports the definition and management of AWS resources using code</w:t>
      </w:r>
      <w:sdt>
        <w:sdtPr>
          <w:id w:val="394709833"/>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8" w:name="_Ref150863658"/>
      <w:sdt>
        <w:sdtPr>
          <w:id w:val="507637864"/>
          <w:citation/>
        </w:sdtPr>
        <w:sdtEnd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8"/>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End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End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 xml:space="preserve">AWS </w:t>
      </w:r>
      <w:proofErr w:type="spellStart"/>
      <w:r w:rsidRPr="00332601">
        <w:t>CodeArtifact</w:t>
      </w:r>
      <w:proofErr w:type="spellEnd"/>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r w:rsidR="005C000B">
        <w:t xml:space="preserve">discusses </w:t>
      </w:r>
      <w:r w:rsidRPr="00332601">
        <w:t xml:space="preserve">the key features, use cases, and significance of AWS </w:t>
      </w:r>
      <w:proofErr w:type="spellStart"/>
      <w:r w:rsidRPr="00332601">
        <w:t>CodeArtifact</w:t>
      </w:r>
      <w:proofErr w:type="spellEnd"/>
      <w:r w:rsidRPr="00332601">
        <w: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19" w:name="_Ref150864158"/>
      <w:sdt>
        <w:sdtPr>
          <w:id w:val="-755589244"/>
          <w:citation/>
        </w:sdtPr>
        <w:sdtEnd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19"/>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sdt>
        <w:sdtPr>
          <w:id w:val="-590537925"/>
          <w:citation/>
        </w:sdtPr>
        <w:sdtEnd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End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56528A5D"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sdt>
        <w:sdtPr>
          <w:id w:val="-24409752"/>
          <w:citation/>
        </w:sdtPr>
        <w:sdtEnd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CI/CD pipelines, ensuring consistent and reliable builds</w:t>
      </w:r>
      <w:sdt>
        <w:sdtPr>
          <w:id w:val="2114087118"/>
          <w:citation/>
        </w:sdtPr>
        <w:sdtEnd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 xml:space="preserve">By supporting various package formats, </w:t>
      </w:r>
      <w:proofErr w:type="spellStart"/>
      <w:r w:rsidR="00F24A0A">
        <w:t>CodeArtifact</w:t>
      </w:r>
      <w:proofErr w:type="spellEnd"/>
      <w:r w:rsidR="00F24A0A">
        <w:t xml:space="preserve">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 xml:space="preserve">WS </w:t>
      </w:r>
      <w:proofErr w:type="spellStart"/>
      <w:r w:rsidR="00DD0D0F" w:rsidRPr="00DD0D0F">
        <w:t>CodeBuild</w:t>
      </w:r>
      <w:proofErr w:type="spellEnd"/>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w:t>
      </w:r>
      <w:proofErr w:type="spellStart"/>
      <w:r w:rsidRPr="00DD0D0F">
        <w:t>CodeBuild</w:t>
      </w:r>
      <w:proofErr w:type="spellEnd"/>
      <w:r w:rsidRPr="00DD0D0F">
        <w:t xml:space="preserve">, a fully managed build service, empowers development teams to compile, test, and package their code with ease. This section explores the key features, benefits, and use cases of AWS </w:t>
      </w:r>
      <w:commentRangeStart w:id="20"/>
      <w:commentRangeStart w:id="21"/>
      <w:proofErr w:type="spellStart"/>
      <w:r w:rsidRPr="00DD0D0F">
        <w:t>CodeBuild</w:t>
      </w:r>
      <w:commentRangeEnd w:id="20"/>
      <w:proofErr w:type="spellEnd"/>
      <w:r w:rsidR="00BE4976">
        <w:rPr>
          <w:rStyle w:val="CommentReference"/>
          <w:rFonts w:eastAsiaTheme="minorHAnsi" w:cstheme="minorBidi"/>
        </w:rPr>
        <w:commentReference w:id="20"/>
      </w:r>
      <w:commentRangeEnd w:id="21"/>
      <w:r w:rsidR="00120911">
        <w:rPr>
          <w:rStyle w:val="CommentReference"/>
          <w:rFonts w:eastAsiaTheme="minorHAnsi" w:cstheme="minorBidi"/>
        </w:rPr>
        <w:commentReference w:id="21"/>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 xml:space="preserve">Introduction to AWS </w:t>
      </w:r>
      <w:proofErr w:type="spellStart"/>
      <w:r w:rsidRPr="00814CEA">
        <w:rPr>
          <w:rFonts w:eastAsiaTheme="majorEastAsia" w:cstheme="majorBidi"/>
          <w:sz w:val="36"/>
          <w:szCs w:val="26"/>
        </w:rPr>
        <w:t>CodeBuild</w:t>
      </w:r>
      <w:proofErr w:type="spellEnd"/>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AWS </w:t>
      </w:r>
      <w:proofErr w:type="spellStart"/>
      <w:r w:rsidRPr="00814CEA">
        <w:rPr>
          <w:rFonts w:eastAsia="Palatino Linotype" w:cs="Palatino Linotype"/>
        </w:rPr>
        <w:t>CodeBuild</w:t>
      </w:r>
      <w:proofErr w:type="spellEnd"/>
      <w:r w:rsidRPr="00814CEA">
        <w:rPr>
          <w:rFonts w:eastAsia="Palatino Linotype" w:cs="Palatino Linotype"/>
        </w:rPr>
        <w:t xml:space="preserve"> is a cloud-based build service that compiles source code, runs tests, and produces ready-to-deploy software artifacts</w:t>
      </w:r>
      <w:bookmarkStart w:id="22" w:name="_Ref150865512"/>
      <w:sdt>
        <w:sdtPr>
          <w:rPr>
            <w:rFonts w:eastAsia="Palatino Linotype" w:cs="Palatino Linotype"/>
          </w:rPr>
          <w:id w:val="-584074880"/>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2"/>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 xml:space="preserve">shows what happens when you run a build with </w:t>
      </w:r>
      <w:proofErr w:type="spellStart"/>
      <w:r w:rsidRPr="00814CEA">
        <w:rPr>
          <w:rFonts w:eastAsia="Palatino Linotype" w:cs="Palatino Linotype"/>
        </w:rPr>
        <w:t>CodeBuild</w:t>
      </w:r>
      <w:proofErr w:type="spellEnd"/>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 xml:space="preserve">hows what happens when you run a build with </w:t>
      </w:r>
      <w:proofErr w:type="spellStart"/>
      <w:r w:rsidRPr="00B85830">
        <w:t>CodeBuild</w:t>
      </w:r>
      <w:proofErr w:type="spellEnd"/>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xml:space="preserve">: </w:t>
      </w:r>
      <w:proofErr w:type="spellStart"/>
      <w:r w:rsidRPr="00DD0D0F">
        <w:t>CodeBuild</w:t>
      </w:r>
      <w:proofErr w:type="spellEnd"/>
      <w:r w:rsidRPr="00DD0D0F">
        <w:t xml:space="preserve"> is a key component of CI pipelines, automating the build and test phases. It integrates seamlessly with AWS </w:t>
      </w:r>
      <w:proofErr w:type="spellStart"/>
      <w:r w:rsidRPr="00DD0D0F">
        <w:t>CodePipeline</w:t>
      </w:r>
      <w:proofErr w:type="spellEnd"/>
      <w:r w:rsidRPr="00DD0D0F">
        <w:t>, enabling a continuous integration workflow.</w:t>
      </w:r>
    </w:p>
    <w:p w14:paraId="7B64DBA2" w14:textId="211DBF51"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xml:space="preserve">: With its ability to scale automatically, </w:t>
      </w:r>
      <w:proofErr w:type="spellStart"/>
      <w:r w:rsidRPr="00DD0D0F">
        <w:t>CodeBuild</w:t>
      </w:r>
      <w:proofErr w:type="spellEnd"/>
      <w:r w:rsidRPr="00DD0D0F">
        <w:t xml:space="preserve"> is well-suited for projects with varying build workloads. Whether handling small code changes or large feature additions, </w:t>
      </w:r>
      <w:proofErr w:type="spellStart"/>
      <w:r w:rsidRPr="00DD0D0F">
        <w:t>CodeBuild</w:t>
      </w:r>
      <w:proofErr w:type="spellEnd"/>
      <w:r w:rsidRPr="00DD0D0F">
        <w:t xml:space="preserve"> adapts to the demands of the development pipeline</w:t>
      </w:r>
      <w:sdt>
        <w:sdtPr>
          <w:id w:val="-1352714520"/>
          <w:citation/>
        </w:sdtPr>
        <w:sdtEnd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3B22F77D"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xml:space="preserve">: </w:t>
      </w:r>
      <w:proofErr w:type="spellStart"/>
      <w:r w:rsidRPr="00DD0D0F">
        <w:t>CodeBuild</w:t>
      </w:r>
      <w:proofErr w:type="spellEnd"/>
      <w:r w:rsidRPr="00DD0D0F">
        <w:t xml:space="preserve"> easily integrates with version control systems like AWS </w:t>
      </w:r>
      <w:proofErr w:type="spellStart"/>
      <w:r w:rsidRPr="00DD0D0F">
        <w:t>CodeCommit</w:t>
      </w:r>
      <w:proofErr w:type="spellEnd"/>
      <w:r w:rsidRPr="00DD0D0F">
        <w:t>, GitHub, and Bitbucket. This ensures that builds are triggered automatically when changes are pushed to the repository</w:t>
      </w:r>
      <w:sdt>
        <w:sdtPr>
          <w:id w:val="-1685586971"/>
          <w:citation/>
        </w:sdtPr>
        <w:sdtEnd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w:t>
      </w:r>
      <w:proofErr w:type="spellStart"/>
      <w:r w:rsidRPr="00DD0D0F">
        <w:t>CodeBuild</w:t>
      </w:r>
      <w:proofErr w:type="spellEnd"/>
      <w:r w:rsidRPr="00DD0D0F">
        <w:t xml:space="preserve">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 xml:space="preserve">AWS </w:t>
      </w:r>
      <w:proofErr w:type="spellStart"/>
      <w:r w:rsidRPr="001D4C56">
        <w:t>CodeCommit</w:t>
      </w:r>
      <w:proofErr w:type="spellEnd"/>
    </w:p>
    <w:p w14:paraId="7E406CFC" w14:textId="6AAF225F" w:rsidR="001D4C56" w:rsidRDefault="001D4C56" w:rsidP="00BE4976">
      <w:pPr>
        <w:pStyle w:val="NormalBPBHEB"/>
      </w:pPr>
      <w:r w:rsidRPr="00BE4976">
        <w:t xml:space="preserve">AWS </w:t>
      </w:r>
      <w:proofErr w:type="spellStart"/>
      <w:r w:rsidRPr="00BE4976">
        <w:t>CodeCommit</w:t>
      </w:r>
      <w:proofErr w:type="spellEnd"/>
      <w:r w:rsidRPr="00BE4976">
        <w:t xml:space="preserve">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w:t>
      </w:r>
      <w:proofErr w:type="spellStart"/>
      <w:r w:rsidRPr="001D4C56">
        <w:t>CodeCommit</w:t>
      </w:r>
      <w:proofErr w:type="spellEnd"/>
      <w:r w:rsidRPr="001D4C56">
        <w: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w:t>
      </w:r>
      <w:proofErr w:type="spellStart"/>
      <w:r w:rsidRPr="001D4C56">
        <w:t>CodeCommit</w:t>
      </w:r>
      <w:proofErr w:type="spellEnd"/>
      <w:r w:rsidRPr="001D4C56">
        <w:t xml:space="preserve"> allows developers to store and version their code in the cloud, facilitating collaboration and ensuring a secure and accessible repository. Key aspects include</w:t>
      </w:r>
      <w:sdt>
        <w:sdtPr>
          <w:id w:val="-1610582190"/>
          <w:citation/>
        </w:sdtPr>
        <w:sdtEnd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integrates with AWS IAM, AWS </w:t>
      </w:r>
      <w:proofErr w:type="spellStart"/>
      <w:r w:rsidRPr="001D4C56">
        <w:t>CodePipeline</w:t>
      </w:r>
      <w:proofErr w:type="spellEnd"/>
      <w:r w:rsidRPr="001D4C56">
        <w:t>,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facilitates team collaboration by providing a central repository for code changes, enabling version control and efficient collaboration</w:t>
      </w:r>
      <w:bookmarkStart w:id="23" w:name="_Ref150866867"/>
      <w:sdt>
        <w:sdtPr>
          <w:id w:val="1305582639"/>
          <w:citation/>
        </w:sdtPr>
        <w:sdtEnd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3"/>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 xml:space="preserve">Integration with AWS </w:t>
      </w:r>
      <w:proofErr w:type="spellStart"/>
      <w:r w:rsidRPr="001D4C56">
        <w:t>CodePipeline</w:t>
      </w:r>
      <w:proofErr w:type="spellEnd"/>
      <w:r w:rsidRPr="001D4C56">
        <w:t xml:space="preserve"> allows for the seamless implementation of CI/CD pipelines, automating code builds, testing, and deployments</w:t>
      </w:r>
      <w:bookmarkStart w:id="24" w:name="_Ref150866893"/>
      <w:sdt>
        <w:sdtPr>
          <w:id w:val="1388457351"/>
          <w:citation/>
        </w:sdtPr>
        <w:sdtEnd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4"/>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serves as a secure and compliant storage solution for source code, meeting the requirements of industries with stringent security and compliance standards</w:t>
      </w:r>
      <w:bookmarkStart w:id="25" w:name="_Ref150866828"/>
      <w:sdt>
        <w:sdtPr>
          <w:id w:val="519135085"/>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5"/>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w:t>
      </w:r>
      <w:proofErr w:type="spellStart"/>
      <w:r w:rsidRPr="001F0F2A">
        <w:rPr>
          <w:rFonts w:eastAsiaTheme="majorEastAsia" w:cstheme="majorBidi"/>
          <w:sz w:val="36"/>
          <w:szCs w:val="26"/>
        </w:rPr>
        <w:t>CodeCommit</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 xml:space="preserve">best practices for AWS </w:t>
      </w:r>
      <w:proofErr w:type="spellStart"/>
      <w:r w:rsidRPr="001667D7">
        <w:t>CodeCommit</w:t>
      </w:r>
      <w:proofErr w:type="spellEnd"/>
      <w:r w:rsidRPr="001667D7">
        <w:t xml:space="preserve">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 xml:space="preserve">Leverage </w:t>
      </w:r>
      <w:proofErr w:type="spellStart"/>
      <w:r w:rsidRPr="001D4C56">
        <w:t>CodeCommit's</w:t>
      </w:r>
      <w:proofErr w:type="spellEnd"/>
      <w:r w:rsidRPr="001D4C56">
        <w:t xml:space="preserve"> built-in code review tools to maintain code quality and ensure adherence to coding standards</w:t>
      </w:r>
      <w:sdt>
        <w:sdtPr>
          <w:id w:val="-853794109"/>
          <w:citation/>
        </w:sdtPr>
        <w:sdtEnd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End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w:t>
      </w:r>
      <w:proofErr w:type="spellStart"/>
      <w:r w:rsidRPr="0096252F">
        <w:rPr>
          <w:rFonts w:eastAsia="Palatino Linotype" w:cs="Palatino Linotype"/>
          <w:b/>
          <w:color w:val="auto"/>
          <w:sz w:val="40"/>
          <w:szCs w:val="40"/>
        </w:rPr>
        <w:t>CodeDeploy</w:t>
      </w:r>
      <w:proofErr w:type="spellEnd"/>
    </w:p>
    <w:p w14:paraId="676DC974" w14:textId="775EFBD3" w:rsidR="0096252F" w:rsidRPr="0096252F" w:rsidRDefault="0096252F" w:rsidP="00555FFB">
      <w:pPr>
        <w:pStyle w:val="NormalBPBHEB"/>
      </w:pPr>
      <w:r w:rsidRPr="0096252F">
        <w:t xml:space="preserve">AWS </w:t>
      </w:r>
      <w:proofErr w:type="spellStart"/>
      <w:r w:rsidRPr="0096252F">
        <w:t>CodeDeploy</w:t>
      </w:r>
      <w:proofErr w:type="spellEnd"/>
      <w:r w:rsidRPr="0096252F">
        <w:t xml:space="preserve"> is a powerful deployment service offered by </w:t>
      </w:r>
      <w:r w:rsidRPr="00F24A0A">
        <w:t>AWS</w:t>
      </w:r>
      <w:r w:rsidRPr="0096252F">
        <w:t xml:space="preserve">, designed to simplify and automate the process of deploying applications across diverse compute services. This section provides a comprehensive exploration of AWS </w:t>
      </w:r>
      <w:proofErr w:type="spellStart"/>
      <w:r w:rsidRPr="0096252F">
        <w:t>CodeDeploy</w:t>
      </w:r>
      <w:proofErr w:type="spellEnd"/>
      <w:r w:rsidRPr="0096252F">
        <w:t>,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 xml:space="preserve">The following are the key features of AWS </w:t>
      </w:r>
      <w:proofErr w:type="spellStart"/>
      <w:r>
        <w:t>CodeDeploy</w:t>
      </w:r>
      <w:proofErr w:type="spellEnd"/>
      <w:r>
        <w:t>:</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w:t>
      </w:r>
      <w:proofErr w:type="spellStart"/>
      <w:r w:rsidRPr="0096252F">
        <w:t>CodeDeploy</w:t>
      </w:r>
      <w:proofErr w:type="spellEnd"/>
      <w:r w:rsidRPr="0096252F">
        <w:t xml:space="preserve"> supports various deployment strategies, including in-place deployments, blue/green deployments, and canary deployments. This flexibility allows developers to choose the method that best suits their application's requirements</w:t>
      </w:r>
      <w:bookmarkStart w:id="26" w:name="_Ref150866969"/>
      <w:sdt>
        <w:sdtPr>
          <w:id w:val="-783497564"/>
          <w:citation/>
        </w:sdtPr>
        <w:sdtEnd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6"/>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w:t>
      </w:r>
      <w:proofErr w:type="spellStart"/>
      <w:r w:rsidRPr="0096252F">
        <w:t>CodeDeploy</w:t>
      </w:r>
      <w:proofErr w:type="spellEnd"/>
      <w:r w:rsidRPr="0096252F">
        <w:t xml:space="preserve"> is platform-agnostic, extending its support to a variety of applications built on different programming languages and frameworks. This inclusivity makes it a versatile choice for heterogeneous environments</w:t>
      </w:r>
      <w:sdt>
        <w:sdtPr>
          <w:id w:val="-158547150"/>
          <w:citation/>
        </w:sdtPr>
        <w:sdtEnd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End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w:t>
      </w:r>
      <w:proofErr w:type="spellStart"/>
      <w:r w:rsidRPr="0096252F">
        <w:t>CodeDeploy</w:t>
      </w:r>
      <w:proofErr w:type="spellEnd"/>
      <w:r w:rsidRPr="0096252F">
        <w:t xml:space="preserve"> incorporates automatic rollback features, ensuring that if issues arise during deployment, the system can revert to the previous version, minimizing downtime and impact on </w:t>
      </w:r>
      <w:commentRangeStart w:id="27"/>
      <w:commentRangeStart w:id="28"/>
      <w:r w:rsidRPr="0096252F">
        <w:t>users</w:t>
      </w:r>
      <w:sdt>
        <w:sdtPr>
          <w:id w:val="-1081981206"/>
          <w:citation/>
        </w:sdtPr>
        <w:sdtEnd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7"/>
      <w:r w:rsidR="005012B1">
        <w:rPr>
          <w:rStyle w:val="CommentReference"/>
          <w:rFonts w:eastAsiaTheme="minorHAnsi" w:cstheme="minorBidi"/>
        </w:rPr>
        <w:commentReference w:id="27"/>
      </w:r>
      <w:commentRangeEnd w:id="28"/>
      <w:r w:rsidR="00BE0D16">
        <w:rPr>
          <w:rStyle w:val="CommentReference"/>
          <w:rFonts w:eastAsiaTheme="minorHAnsi" w:cstheme="minorBidi"/>
        </w:rPr>
        <w:commentReference w:id="28"/>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 xml:space="preserve">AWS </w:t>
      </w:r>
      <w:proofErr w:type="spellStart"/>
      <w:r w:rsidR="00713C02" w:rsidRPr="00713C02">
        <w:t>CodeDeploy</w:t>
      </w:r>
      <w:proofErr w:type="spellEnd"/>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 xml:space="preserve">AWS </w:t>
      </w:r>
      <w:proofErr w:type="spellStart"/>
      <w:r w:rsidRPr="000C63FF">
        <w:t>CodeDeploy</w:t>
      </w:r>
      <w:proofErr w:type="spellEnd"/>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 xml:space="preserve">s of AWS </w:t>
      </w:r>
      <w:proofErr w:type="spellStart"/>
      <w:r w:rsidRPr="001F0F2A">
        <w:rPr>
          <w:rFonts w:eastAsiaTheme="majorEastAsia" w:cstheme="majorBidi"/>
          <w:sz w:val="36"/>
          <w:szCs w:val="26"/>
        </w:rPr>
        <w:t>CodeDeploy</w:t>
      </w:r>
      <w:proofErr w:type="spellEnd"/>
    </w:p>
    <w:p w14:paraId="7824D634" w14:textId="360A5C05" w:rsidR="005012B1" w:rsidRPr="0096252F" w:rsidRDefault="005012B1" w:rsidP="00555FFB">
      <w:pPr>
        <w:pStyle w:val="NormalBPBHEB"/>
      </w:pPr>
      <w:r>
        <w:t xml:space="preserve">The following are the use cases of AWS </w:t>
      </w:r>
      <w:proofErr w:type="spellStart"/>
      <w:r>
        <w:t>CodeDeploy</w:t>
      </w:r>
      <w:proofErr w:type="spellEnd"/>
      <w:sdt>
        <w:sdtPr>
          <w:id w:val="1522354551"/>
          <w:citation/>
        </w:sdtPr>
        <w:sdtEnd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w:t>
      </w:r>
      <w:proofErr w:type="spellStart"/>
      <w:r w:rsidRPr="0096252F">
        <w:t>CodeDeploy</w:t>
      </w:r>
      <w:proofErr w:type="spellEnd"/>
      <w:r w:rsidRPr="0096252F">
        <w:t xml:space="preserve">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w:t>
      </w:r>
      <w:proofErr w:type="spellStart"/>
      <w:r w:rsidRPr="0096252F">
        <w:t>CodeDeploy</w:t>
      </w:r>
      <w:proofErr w:type="spellEnd"/>
      <w:r w:rsidRPr="0096252F">
        <w:t xml:space="preserve">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w:t>
      </w:r>
      <w:proofErr w:type="spellStart"/>
      <w:r w:rsidRPr="0096252F">
        <w:t>CodeDeploy</w:t>
      </w:r>
      <w:proofErr w:type="spellEnd"/>
      <w:r w:rsidRPr="0096252F">
        <w:t xml:space="preserve">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Deploy</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 xml:space="preserve">best practices for AWS </w:t>
      </w:r>
      <w:proofErr w:type="spellStart"/>
      <w:r w:rsidRPr="005012B1">
        <w:t>CodeDeploy</w:t>
      </w:r>
      <w:proofErr w:type="spellEnd"/>
      <w:r w:rsidRPr="005012B1">
        <w:t xml:space="preserve">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End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End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End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 xml:space="preserve">AWS </w:t>
      </w:r>
      <w:proofErr w:type="spellStart"/>
      <w:r w:rsidRPr="002F0A2A">
        <w:rPr>
          <w:rFonts w:eastAsia="Palatino Linotype" w:cs="Palatino Linotype"/>
          <w:b/>
          <w:color w:val="auto"/>
          <w:sz w:val="40"/>
          <w:szCs w:val="40"/>
        </w:rPr>
        <w:t>CodePipeline</w:t>
      </w:r>
      <w:proofErr w:type="spellEnd"/>
    </w:p>
    <w:p w14:paraId="6992B862" w14:textId="04A35C8E" w:rsidR="002F0A2A" w:rsidRDefault="002F0A2A" w:rsidP="005012B1">
      <w:pPr>
        <w:pStyle w:val="NormalBPBHEB"/>
      </w:pPr>
      <w:r w:rsidRPr="002F0A2A">
        <w:t xml:space="preserve">AWS </w:t>
      </w:r>
      <w:proofErr w:type="spellStart"/>
      <w:r w:rsidRPr="002F0A2A">
        <w:t>CodePipeline</w:t>
      </w:r>
      <w:proofErr w:type="spellEnd"/>
      <w:r w:rsidRPr="002F0A2A">
        <w:t xml:space="preserve"> is a fully managed CI/CD service that automates the end-to-end software release process. This section provides an in-depth exploration of AWS </w:t>
      </w:r>
      <w:proofErr w:type="spellStart"/>
      <w:r w:rsidRPr="002F0A2A">
        <w:t>CodePipeline</w:t>
      </w:r>
      <w:proofErr w:type="spellEnd"/>
      <w:r w:rsidRPr="002F0A2A">
        <w:t>,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55B963DC" w14:textId="661DA717" w:rsidR="005012B1" w:rsidRPr="002F0A2A" w:rsidRDefault="005012B1" w:rsidP="00555FFB">
      <w:pPr>
        <w:pStyle w:val="NormalBPBHEB"/>
      </w:pPr>
      <w:r>
        <w:t xml:space="preserve">Following are the </w:t>
      </w:r>
      <w:r w:rsidRPr="005012B1">
        <w:t xml:space="preserve">key features of AWS </w:t>
      </w:r>
      <w:proofErr w:type="spellStart"/>
      <w:r w:rsidRPr="005012B1">
        <w:t>CodePipeline</w:t>
      </w:r>
      <w:proofErr w:type="spellEnd"/>
      <w:sdt>
        <w:sdtPr>
          <w:id w:val="-398822188"/>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w:t>
      </w:r>
      <w:proofErr w:type="spellStart"/>
      <w:r w:rsidRPr="002F0A2A">
        <w:t>CodePipeline</w:t>
      </w:r>
      <w:proofErr w:type="spellEnd"/>
      <w:r w:rsidRPr="002F0A2A">
        <w:t xml:space="preserv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w:t>
      </w:r>
      <w:proofErr w:type="spellStart"/>
      <w:r w:rsidRPr="002F0A2A">
        <w:t>CodePipeline</w:t>
      </w:r>
      <w:proofErr w:type="spellEnd"/>
      <w:r w:rsidRPr="002F0A2A">
        <w:t xml:space="preserv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6C62891E" w14:textId="48A336DA" w:rsidR="005012B1" w:rsidRPr="002F0A2A" w:rsidRDefault="005012B1" w:rsidP="00555FFB">
      <w:pPr>
        <w:pStyle w:val="NormalBPBHEB"/>
      </w:pPr>
      <w:r>
        <w:t xml:space="preserve">The following are the use cases of AWS </w:t>
      </w:r>
      <w:proofErr w:type="spellStart"/>
      <w:r>
        <w:t>CodePipeline</w:t>
      </w:r>
      <w:proofErr w:type="spellEnd"/>
      <w:r>
        <w:t>:</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w:t>
      </w:r>
      <w:proofErr w:type="spellStart"/>
      <w:r w:rsidRPr="002F0A2A">
        <w:t>CodePipeline</w:t>
      </w:r>
      <w:proofErr w:type="spellEnd"/>
      <w:r w:rsidRPr="002F0A2A">
        <w:t xml:space="preserv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Pipeline</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 xml:space="preserve">The following are the best practices for AWS </w:t>
      </w:r>
      <w:proofErr w:type="spellStart"/>
      <w:r>
        <w:t>CodePipeline</w:t>
      </w:r>
      <w:proofErr w:type="spellEnd"/>
      <w:r>
        <w:t xml:space="preserv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w:t>
      </w:r>
      <w:proofErr w:type="spellStart"/>
      <w:r w:rsidRPr="002F0A2A">
        <w:t>CodePipeline</w:t>
      </w:r>
      <w:proofErr w:type="spellEnd"/>
      <w:r w:rsidRPr="002F0A2A">
        <w:t xml:space="preserve"> with version control systems like AWS </w:t>
      </w:r>
      <w:proofErr w:type="spellStart"/>
      <w:r w:rsidRPr="002F0A2A">
        <w:t>CodeCommit</w:t>
      </w:r>
      <w:proofErr w:type="spellEnd"/>
      <w:r w:rsidRPr="002F0A2A">
        <w:t xml:space="preserve"> or GitHub for seamless source code management</w:t>
      </w:r>
      <w:sdt>
        <w:sdtPr>
          <w:id w:val="-2143868606"/>
          <w:citation/>
        </w:sdtPr>
        <w:sdtEnd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End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 xml:space="preserve">AWS </w:t>
      </w:r>
      <w:proofErr w:type="spellStart"/>
      <w:r w:rsidRPr="00906929">
        <w:t>CodeStar</w:t>
      </w:r>
      <w:commentRangeStart w:id="29"/>
      <w:commentRangeStart w:id="30"/>
      <w:commentRangeEnd w:id="29"/>
      <w:proofErr w:type="spellEnd"/>
      <w:r>
        <w:rPr>
          <w:rStyle w:val="CommentReference"/>
          <w:rFonts w:eastAsiaTheme="minorHAnsi" w:cstheme="minorBidi"/>
          <w:b w:val="0"/>
          <w:color w:val="000000" w:themeColor="text1"/>
        </w:rPr>
        <w:commentReference w:id="29"/>
      </w:r>
      <w:commentRangeEnd w:id="30"/>
      <w:r>
        <w:rPr>
          <w:rStyle w:val="CommentReference"/>
          <w:rFonts w:eastAsiaTheme="minorHAnsi" w:cstheme="minorBidi"/>
          <w:b w:val="0"/>
          <w:color w:val="000000" w:themeColor="text1"/>
        </w:rPr>
        <w:commentReference w:id="30"/>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w:t>
      </w:r>
      <w:proofErr w:type="spellStart"/>
      <w:r w:rsidRPr="00906929">
        <w:t>CodeStar</w:t>
      </w:r>
      <w:proofErr w:type="spellEnd"/>
      <w:r w:rsidRPr="00906929">
        <w:t xml:space="preserve">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w:t>
      </w:r>
      <w:proofErr w:type="spellStart"/>
      <w:r w:rsidRPr="00906929">
        <w:t>CodeStar</w:t>
      </w:r>
      <w:proofErr w:type="spellEnd"/>
      <w:r w:rsidRPr="00906929">
        <w:t>.</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 xml:space="preserve">The following are the key features of AWS </w:t>
      </w:r>
      <w:proofErr w:type="spellStart"/>
      <w:r>
        <w:t>CodeStar</w:t>
      </w:r>
      <w:proofErr w:type="spellEnd"/>
      <w:sdt>
        <w:sdtPr>
          <w:id w:val="-1850323807"/>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w:t>
      </w:r>
      <w:proofErr w:type="spellStart"/>
      <w:r w:rsidRPr="00906929">
        <w:t>CodeStar</w:t>
      </w:r>
      <w:proofErr w:type="spellEnd"/>
      <w:r w:rsidRPr="00906929">
        <w:t xml:space="preserve">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 xml:space="preserve">use cases of AWS </w:t>
      </w:r>
      <w:proofErr w:type="spellStart"/>
      <w:r w:rsidRPr="001667D7">
        <w:t>CodeStar</w:t>
      </w:r>
      <w:proofErr w:type="spellEnd"/>
      <w:sdt>
        <w:sdtPr>
          <w:id w:val="892006496"/>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w:t>
      </w:r>
      <w:proofErr w:type="spellStart"/>
      <w:r w:rsidRPr="00906929">
        <w:t>CodeStar</w:t>
      </w:r>
      <w:proofErr w:type="spellEnd"/>
      <w:r w:rsidRPr="00906929">
        <w:t xml:space="preserve">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Star</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 xml:space="preserve">best practices for AWS </w:t>
      </w:r>
      <w:proofErr w:type="spellStart"/>
      <w:r w:rsidRPr="001667D7">
        <w:t>CodeStar</w:t>
      </w:r>
      <w:proofErr w:type="spellEnd"/>
      <w:r w:rsidRPr="001667D7">
        <w:t xml:space="preserve">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End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w:t>
      </w:r>
      <w:proofErr w:type="spellStart"/>
      <w:r w:rsidRPr="00906929">
        <w:t>CodeCommit</w:t>
      </w:r>
      <w:proofErr w:type="spellEnd"/>
      <w:r w:rsidRPr="00906929">
        <w:t xml:space="preserve"> and AWS </w:t>
      </w:r>
      <w:proofErr w:type="spellStart"/>
      <w:r w:rsidRPr="00906929">
        <w:t>CodeBuild</w:t>
      </w:r>
      <w:proofErr w:type="spellEnd"/>
      <w:r w:rsidRPr="00906929">
        <w:t>, to enhance the CI/CD pipeline</w:t>
      </w:r>
      <w:sdt>
        <w:sdtPr>
          <w:id w:val="-161856609"/>
          <w:citation/>
        </w:sdtPr>
        <w:sdtEnd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End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End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End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sdt>
        <w:sdtPr>
          <w:id w:val="1524817486"/>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1" w:name="_Ref150868953"/>
      <w:sdt>
        <w:sdtPr>
          <w:id w:val="-559401470"/>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1"/>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End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End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End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2" w:name="_Ref150869851"/>
      <w:sdt>
        <w:sdtPr>
          <w:id w:val="-1375377562"/>
          <w:citation/>
        </w:sdtPr>
        <w:sdtEnd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2"/>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End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End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End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End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2E0B5740"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End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End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3"/>
      <w:commentRangeStart w:id="34"/>
      <w:r w:rsidRPr="00A66E30">
        <w:rPr>
          <w:rFonts w:eastAsia="Palatino Linotype" w:cs="Palatino Linotype"/>
          <w:b/>
          <w:color w:val="auto"/>
          <w:sz w:val="40"/>
          <w:szCs w:val="40"/>
        </w:rPr>
        <w:t xml:space="preserve">ools </w:t>
      </w:r>
      <w:commentRangeEnd w:id="33"/>
      <w:r w:rsidR="009F2610">
        <w:rPr>
          <w:rStyle w:val="CommentReference"/>
        </w:rPr>
        <w:commentReference w:id="33"/>
      </w:r>
      <w:commentRangeEnd w:id="34"/>
      <w:r w:rsidR="002D15DF">
        <w:rPr>
          <w:rStyle w:val="CommentReference"/>
        </w:rPr>
        <w:commentReference w:id="34"/>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5" w:name="_Ref150870021"/>
      <w:sdt>
        <w:sdtPr>
          <w:id w:val="1675147870"/>
          <w:citation/>
        </w:sdtPr>
        <w:sdtEnd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5"/>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End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6" w:name="_Ref150870189"/>
      <w:sdt>
        <w:sdtPr>
          <w:id w:val="2045481601"/>
          <w:citation/>
        </w:sdtPr>
        <w:sdtEnd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6"/>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7"/>
      <w:commentRangeStart w:id="38"/>
      <w:r w:rsidRPr="00A66E30">
        <w:t>improvements</w:t>
      </w:r>
      <w:sdt>
        <w:sdtPr>
          <w:id w:val="1518187864"/>
          <w:citation/>
        </w:sdtPr>
        <w:sdtEnd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7"/>
      <w:r w:rsidR="006F260A">
        <w:rPr>
          <w:rStyle w:val="CommentReference"/>
          <w:rFonts w:eastAsiaTheme="minorHAnsi" w:cstheme="minorBidi"/>
        </w:rPr>
        <w:commentReference w:id="37"/>
      </w:r>
      <w:commentRangeEnd w:id="38"/>
      <w:r w:rsidR="00217F02">
        <w:rPr>
          <w:rStyle w:val="CommentReference"/>
          <w:rFonts w:eastAsiaTheme="minorHAnsi" w:cstheme="minorBidi"/>
        </w:rPr>
        <w:commentReference w:id="38"/>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39"/>
      <w:commentRangeStart w:id="40"/>
      <w:r>
        <w:t>S</w:t>
      </w:r>
      <w:r w:rsidR="002349B9">
        <w:t>ervices</w:t>
      </w:r>
      <w:commentRangeEnd w:id="39"/>
      <w:r w:rsidR="006F260A">
        <w:rPr>
          <w:rStyle w:val="CommentReference"/>
          <w:rFonts w:eastAsiaTheme="minorHAnsi" w:cstheme="minorBidi"/>
          <w:bCs w:val="0"/>
          <w:i w:val="0"/>
          <w:iCs w:val="0"/>
        </w:rPr>
        <w:commentReference w:id="39"/>
      </w:r>
      <w:commentRangeEnd w:id="40"/>
      <w:r w:rsidR="00CB09AF">
        <w:rPr>
          <w:rStyle w:val="CommentReference"/>
          <w:rFonts w:eastAsiaTheme="minorHAnsi" w:cstheme="minorBidi"/>
          <w:bCs w:val="0"/>
          <w:i w:val="0"/>
          <w:iCs w:val="0"/>
        </w:rPr>
        <w:commentReference w:id="40"/>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End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End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End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1" w:name="_Ref150870435"/>
      <w:sdt>
        <w:sdtPr>
          <w:id w:val="-382399715"/>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1"/>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2" w:name="_Ref150870572"/>
      <w:sdt>
        <w:sdtPr>
          <w:id w:val="904268815"/>
          <w:citation/>
        </w:sdtPr>
        <w:sdtEnd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2"/>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End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End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End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End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End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 xml:space="preserve">Amazon </w:t>
      </w:r>
      <w:proofErr w:type="spellStart"/>
      <w:r w:rsidRPr="00A66E30">
        <w:t>CodeWhisperer</w:t>
      </w:r>
      <w:proofErr w:type="spellEnd"/>
    </w:p>
    <w:p w14:paraId="56B3B3E8" w14:textId="77777777" w:rsidR="00A66E30" w:rsidRDefault="00A66E30" w:rsidP="00555FFB">
      <w:pPr>
        <w:pStyle w:val="NormalBPBHEB"/>
      </w:pPr>
      <w:r w:rsidRPr="00A66E30">
        <w:t xml:space="preserve">Amazon </w:t>
      </w:r>
      <w:proofErr w:type="spellStart"/>
      <w:r w:rsidRPr="00A66E30">
        <w:t>CodeWhisperer</w:t>
      </w:r>
      <w:proofErr w:type="spellEnd"/>
      <w:r w:rsidRPr="00A66E30">
        <w:t xml:space="preserve"> is an innovative tool within the AWS Developer Tools suite, designed to enhance collaborative coding and streamline the code review process. This section provides a detailed exploration of Amazon </w:t>
      </w:r>
      <w:proofErr w:type="spellStart"/>
      <w:r w:rsidRPr="00A66E30">
        <w:t>CodeWhisperer</w:t>
      </w:r>
      <w:proofErr w:type="spellEnd"/>
      <w:r w:rsidRPr="00A66E30">
        <w:t xml:space="preserve">, outlining its features, benefits, and practical applications in the software development </w:t>
      </w:r>
      <w:commentRangeStart w:id="43"/>
      <w:commentRangeStart w:id="44"/>
      <w:r w:rsidRPr="00A66E30">
        <w:t>lifecycle</w:t>
      </w:r>
      <w:commentRangeEnd w:id="43"/>
      <w:r w:rsidR="003A2F8A">
        <w:rPr>
          <w:rStyle w:val="CommentReference"/>
          <w:rFonts w:eastAsiaTheme="minorHAnsi" w:cstheme="minorBidi"/>
        </w:rPr>
        <w:commentReference w:id="43"/>
      </w:r>
      <w:commentRangeEnd w:id="44"/>
      <w:r w:rsidR="00263CA9">
        <w:rPr>
          <w:rStyle w:val="CommentReference"/>
          <w:rFonts w:eastAsiaTheme="minorHAnsi" w:cstheme="minorBidi"/>
        </w:rPr>
        <w:commentReference w:id="44"/>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w:t>
      </w:r>
      <w:proofErr w:type="spellStart"/>
      <w:r w:rsidRPr="00CB09AF">
        <w:t>CodeWhisperer</w:t>
      </w:r>
      <w:proofErr w:type="spellEnd"/>
      <w:r w:rsidRPr="00CB09AF">
        <w:t>,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5"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 xml:space="preserve">Amazon </w:t>
      </w:r>
      <w:proofErr w:type="spellStart"/>
      <w:r w:rsidRPr="007C2977">
        <w:t>CodeWhisperer</w:t>
      </w:r>
      <w:proofErr w:type="spellEnd"/>
      <w:r w:rsidRPr="007C2977">
        <w:t>, the ML-powered coding companion</w:t>
      </w:r>
      <w:r>
        <w:rPr>
          <w:noProof/>
        </w:rPr>
        <w:t xml:space="preserve"> </w:t>
      </w:r>
      <w:bookmarkEnd w:id="45"/>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 xml:space="preserve">The following are the key features of Amazon </w:t>
      </w:r>
      <w:proofErr w:type="spellStart"/>
      <w:r>
        <w:t>CodeWhisperer</w:t>
      </w:r>
      <w:proofErr w:type="spellEnd"/>
      <w:r>
        <w:t>:</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w:t>
      </w:r>
      <w:proofErr w:type="spellStart"/>
      <w:r w:rsidRPr="00A66E30">
        <w:t>CodeWhisperer</w:t>
      </w:r>
      <w:proofErr w:type="spellEnd"/>
      <w:r w:rsidRPr="00A66E30">
        <w:t xml:space="preserve"> facilitates real-time collaboration among developers, allowing them to review and edit code simultaneously</w:t>
      </w:r>
      <w:bookmarkStart w:id="46" w:name="_Ref150870833"/>
      <w:sdt>
        <w:sdtPr>
          <w:id w:val="-2110266474"/>
          <w:citation/>
        </w:sdtPr>
        <w:sdtEnd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6"/>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7" w:name="_Ref150870847"/>
      <w:sdt>
        <w:sdtPr>
          <w:id w:val="-1741395155"/>
          <w:citation/>
        </w:sdtPr>
        <w:sdtEnd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7"/>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End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5B2175FD" w14:textId="1D0271DE" w:rsidR="003A2F8A" w:rsidRPr="00A66E30" w:rsidRDefault="003A2F8A" w:rsidP="00555FFB">
      <w:pPr>
        <w:pStyle w:val="NormalBPBHEB"/>
      </w:pPr>
      <w:r>
        <w:t xml:space="preserve">The following are the </w:t>
      </w:r>
      <w:r w:rsidRPr="003A2F8A">
        <w:t xml:space="preserve">benefits of using Amazon </w:t>
      </w:r>
      <w:proofErr w:type="spellStart"/>
      <w:r w:rsidRPr="003A2F8A">
        <w:t>CodeWhisperer</w:t>
      </w:r>
      <w:proofErr w:type="spellEnd"/>
      <w:r>
        <w:t>:</w:t>
      </w:r>
    </w:p>
    <w:p w14:paraId="4279D8E9" w14:textId="576AB967"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End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End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End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4F1BEEA5" w14:textId="1B97F76B" w:rsidR="007253B4" w:rsidRPr="00A66E30" w:rsidRDefault="009F125F" w:rsidP="00555FFB">
      <w:pPr>
        <w:pStyle w:val="NormalBPBHEB"/>
      </w:pPr>
      <w:r>
        <w:t xml:space="preserve">In this section, we will go through the best </w:t>
      </w:r>
      <w:r w:rsidRPr="009F125F">
        <w:t xml:space="preserve">practices for using Amazon </w:t>
      </w:r>
      <w:proofErr w:type="spellStart"/>
      <w:r w:rsidRPr="009F125F">
        <w:t>CodeWhisperer</w:t>
      </w:r>
      <w:proofErr w:type="spellEnd"/>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End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654F6278" w14:textId="56CC4453" w:rsidR="00A66E30" w:rsidRDefault="00A66E30" w:rsidP="008A12F7">
      <w:pPr>
        <w:pStyle w:val="NormalBPBHEB"/>
        <w:numPr>
          <w:ilvl w:val="0"/>
          <w:numId w:val="50"/>
        </w:numPr>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sdt>
        <w:sdtPr>
          <w:id w:val="-1990549278"/>
          <w:citation/>
        </w:sdtPr>
        <w:sdtEnd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1B79FFAE" w14:textId="39C65A05" w:rsidR="00600D5E" w:rsidRPr="00600D5E" w:rsidDel="0079398B" w:rsidRDefault="00600D5E" w:rsidP="00600D5E">
      <w:pPr>
        <w:pStyle w:val="Heading1BPBHEB"/>
        <w:rPr>
          <w:del w:id="48" w:author="Paulo H. Leocadio" w:date="2024-07-22T15:33:00Z" w16du:dateUtc="2024-07-22T19:33:00Z"/>
        </w:rPr>
      </w:pPr>
      <w:del w:id="49" w:author="Paulo H. Leocadio" w:date="2024-07-22T15:33:00Z" w16du:dateUtc="2024-07-22T19:33:00Z">
        <w:r w:rsidRPr="00600D5E" w:rsidDel="0079398B">
          <w:delText>AWS application integration services</w:delText>
        </w:r>
      </w:del>
    </w:p>
    <w:p w14:paraId="32527E71" w14:textId="653DB1BF" w:rsidR="00600D5E" w:rsidRPr="00DA3801" w:rsidDel="0079398B" w:rsidRDefault="00600D5E" w:rsidP="00600D5E">
      <w:pPr>
        <w:pStyle w:val="NormalBPBHEB"/>
        <w:rPr>
          <w:del w:id="50" w:author="Paulo H. Leocadio" w:date="2024-07-22T15:33:00Z" w16du:dateUtc="2024-07-22T19:33:00Z"/>
        </w:rPr>
      </w:pPr>
      <w:del w:id="51" w:author="Paulo H. Leocadio" w:date="2024-07-22T15:33:00Z" w16du:dateUtc="2024-07-22T19:33:00Z">
        <w:r w:rsidDel="0079398B">
          <w:delText>In this section, we will go through the AWS application integration services:</w:delText>
        </w:r>
      </w:del>
    </w:p>
    <w:p w14:paraId="21C992CA" w14:textId="47C873F6" w:rsidR="00600D5E" w:rsidDel="0079398B" w:rsidRDefault="00600D5E" w:rsidP="00600D5E">
      <w:pPr>
        <w:pStyle w:val="NormalBPBHEB"/>
        <w:numPr>
          <w:ilvl w:val="0"/>
          <w:numId w:val="53"/>
        </w:numPr>
        <w:rPr>
          <w:del w:id="52" w:author="Paulo H. Leocadio" w:date="2024-07-22T15:33:00Z" w16du:dateUtc="2024-07-22T19:33:00Z"/>
        </w:rPr>
      </w:pPr>
      <w:del w:id="53" w:author="Paulo H. Leocadio" w:date="2024-07-22T15:33:00Z" w16du:dateUtc="2024-07-22T19:33:00Z">
        <w:r w:rsidRPr="00E6681F" w:rsidDel="0079398B">
          <w:rPr>
            <w:b/>
            <w:bCs/>
          </w:rPr>
          <w:delText>Amazon Simple Queue Service (SQS):</w:delText>
        </w:r>
        <w:r w:rsidRPr="00DA3801" w:rsidDel="0079398B">
          <w:delText xml:space="preserve"> SQS is a fully managed message queuing service that enables decoupling of the components in a cloud application, promoting scalability and fault tolerance</w:delText>
        </w:r>
        <w:bookmarkStart w:id="54" w:name="_Ref150873099"/>
      </w:del>
      <w:customXmlDelRangeStart w:id="55" w:author="Paulo H. Leocadio" w:date="2024-07-22T15:33:00Z"/>
      <w:sdt>
        <w:sdtPr>
          <w:id w:val="-780181832"/>
          <w:citation/>
        </w:sdtPr>
        <w:sdtEndPr/>
        <w:sdtContent>
          <w:customXmlDelRangeEnd w:id="55"/>
          <w:del w:id="56" w:author="Paulo H. Leocadio" w:date="2024-07-22T15:33:00Z" w16du:dateUtc="2024-07-22T19:33:00Z">
            <w:r w:rsidDel="0079398B">
              <w:fldChar w:fldCharType="begin"/>
            </w:r>
            <w:r w:rsidDel="0079398B">
              <w:delInstrText xml:space="preserve"> CITATION a2023g \l 1033 </w:delInstrText>
            </w:r>
            <w:r w:rsidDel="0079398B">
              <w:fldChar w:fldCharType="separate"/>
            </w:r>
            <w:r w:rsidR="00D34F43" w:rsidDel="0079398B">
              <w:rPr>
                <w:noProof/>
              </w:rPr>
              <w:delText xml:space="preserve"> </w:delText>
            </w:r>
            <w:r w:rsidR="00D34F43" w:rsidRPr="00D34F43" w:rsidDel="0079398B">
              <w:rPr>
                <w:noProof/>
              </w:rPr>
              <w:delText>[54]</w:delText>
            </w:r>
            <w:r w:rsidDel="0079398B">
              <w:fldChar w:fldCharType="end"/>
            </w:r>
          </w:del>
          <w:customXmlDelRangeStart w:id="57" w:author="Paulo H. Leocadio" w:date="2024-07-22T15:33:00Z"/>
        </w:sdtContent>
      </w:sdt>
      <w:customXmlDelRangeEnd w:id="57"/>
      <w:bookmarkEnd w:id="54"/>
      <w:del w:id="58" w:author="Paulo H. Leocadio" w:date="2024-07-22T15:33:00Z" w16du:dateUtc="2024-07-22T19:33:00Z">
        <w:r w:rsidRPr="00DA3801" w:rsidDel="0079398B">
          <w:delText>.</w:delText>
        </w:r>
      </w:del>
    </w:p>
    <w:p w14:paraId="4D110BC6" w14:textId="783A0D8A" w:rsidR="00600D5E" w:rsidDel="0079398B" w:rsidRDefault="00600D5E" w:rsidP="00600D5E">
      <w:pPr>
        <w:pStyle w:val="NormalBPBHEB"/>
        <w:numPr>
          <w:ilvl w:val="0"/>
          <w:numId w:val="53"/>
        </w:numPr>
        <w:rPr>
          <w:del w:id="59" w:author="Paulo H. Leocadio" w:date="2024-07-22T15:33:00Z" w16du:dateUtc="2024-07-22T19:33:00Z"/>
        </w:rPr>
      </w:pPr>
      <w:del w:id="60" w:author="Paulo H. Leocadio" w:date="2024-07-22T15:33:00Z" w16du:dateUtc="2024-07-22T19:33:00Z">
        <w:r w:rsidRPr="00E6681F" w:rsidDel="0079398B">
          <w:rPr>
            <w:b/>
            <w:bCs/>
          </w:rPr>
          <w:delText>Amazon Simple Notification Service (SNS):</w:delText>
        </w:r>
        <w:r w:rsidRPr="00DA3801" w:rsidDel="0079398B">
          <w:delText xml:space="preserve"> SNS is a flexible, fully managed messaging service facilitating communication between distributed microservices and components</w:delText>
        </w:r>
      </w:del>
      <w:customXmlDelRangeStart w:id="61" w:author="Paulo H. Leocadio" w:date="2024-07-22T15:33:00Z"/>
      <w:sdt>
        <w:sdtPr>
          <w:id w:val="397946239"/>
          <w:citation/>
        </w:sdtPr>
        <w:sdtEndPr/>
        <w:sdtContent>
          <w:customXmlDelRangeEnd w:id="61"/>
          <w:del w:id="62" w:author="Paulo H. Leocadio" w:date="2024-07-22T15:33:00Z" w16du:dateUtc="2024-07-22T19:33:00Z">
            <w:r w:rsidDel="0079398B">
              <w:fldChar w:fldCharType="begin"/>
            </w:r>
            <w:r w:rsidDel="0079398B">
              <w:delInstrText xml:space="preserve"> CITATION a2023b \l 1033 </w:delInstrText>
            </w:r>
            <w:r w:rsidDel="0079398B">
              <w:fldChar w:fldCharType="separate"/>
            </w:r>
            <w:r w:rsidR="00D34F43" w:rsidDel="0079398B">
              <w:rPr>
                <w:noProof/>
              </w:rPr>
              <w:delText xml:space="preserve"> </w:delText>
            </w:r>
            <w:r w:rsidR="00D34F43" w:rsidRPr="00D34F43" w:rsidDel="0079398B">
              <w:rPr>
                <w:noProof/>
              </w:rPr>
              <w:delText>[55]</w:delText>
            </w:r>
            <w:r w:rsidDel="0079398B">
              <w:fldChar w:fldCharType="end"/>
            </w:r>
          </w:del>
          <w:customXmlDelRangeStart w:id="63" w:author="Paulo H. Leocadio" w:date="2024-07-22T15:33:00Z"/>
        </w:sdtContent>
      </w:sdt>
      <w:customXmlDelRangeEnd w:id="63"/>
      <w:del w:id="64" w:author="Paulo H. Leocadio" w:date="2024-07-22T15:33:00Z" w16du:dateUtc="2024-07-22T19:33:00Z">
        <w:r w:rsidRPr="00DA3801" w:rsidDel="0079398B">
          <w:delText>.</w:delText>
        </w:r>
      </w:del>
    </w:p>
    <w:p w14:paraId="21FD9435" w14:textId="50F1DBC7" w:rsidR="00600D5E" w:rsidRPr="000760BB" w:rsidDel="0079398B" w:rsidRDefault="00600D5E" w:rsidP="00600D5E">
      <w:pPr>
        <w:pStyle w:val="NormalBPBHEB"/>
        <w:numPr>
          <w:ilvl w:val="0"/>
          <w:numId w:val="53"/>
        </w:numPr>
        <w:rPr>
          <w:del w:id="65" w:author="Paulo H. Leocadio" w:date="2024-07-22T15:33:00Z" w16du:dateUtc="2024-07-22T19:33:00Z"/>
        </w:rPr>
      </w:pPr>
      <w:del w:id="66" w:author="Paulo H. Leocadio" w:date="2024-07-22T15:33:00Z" w16du:dateUtc="2024-07-22T19:33:00Z">
        <w:r w:rsidRPr="000760BB" w:rsidDel="0079398B">
          <w:rPr>
            <w:b/>
            <w:bCs/>
          </w:rPr>
          <w:delText>Amazon AppFlow:</w:delText>
        </w:r>
        <w:r w:rsidRPr="000760BB" w:rsidDel="0079398B">
          <w:delText xml:space="preserve"> Amazon AppFlow allows secure and seamless integration between AWS services and SaaS applications, automating data flows</w:delText>
        </w:r>
      </w:del>
      <w:customXmlDelRangeStart w:id="67" w:author="Paulo H. Leocadio" w:date="2024-07-22T15:33:00Z"/>
      <w:sdt>
        <w:sdtPr>
          <w:id w:val="-1206174232"/>
          <w:citation/>
        </w:sdtPr>
        <w:sdtEndPr/>
        <w:sdtContent>
          <w:customXmlDelRangeEnd w:id="67"/>
          <w:del w:id="68" w:author="Paulo H. Leocadio" w:date="2024-07-22T15:33:00Z" w16du:dateUtc="2024-07-22T19:33:00Z">
            <w:r w:rsidDel="0079398B">
              <w:fldChar w:fldCharType="begin"/>
            </w:r>
            <w:r w:rsidDel="0079398B">
              <w:delInstrText xml:space="preserve"> CITATION a2023c \l 1033 </w:delInstrText>
            </w:r>
            <w:r w:rsidDel="0079398B">
              <w:fldChar w:fldCharType="separate"/>
            </w:r>
            <w:r w:rsidR="00D34F43" w:rsidDel="0079398B">
              <w:rPr>
                <w:noProof/>
              </w:rPr>
              <w:delText xml:space="preserve"> </w:delText>
            </w:r>
            <w:r w:rsidR="00D34F43" w:rsidRPr="00D34F43" w:rsidDel="0079398B">
              <w:rPr>
                <w:noProof/>
              </w:rPr>
              <w:delText>[56]</w:delText>
            </w:r>
            <w:r w:rsidDel="0079398B">
              <w:fldChar w:fldCharType="end"/>
            </w:r>
          </w:del>
          <w:customXmlDelRangeStart w:id="69" w:author="Paulo H. Leocadio" w:date="2024-07-22T15:33:00Z"/>
        </w:sdtContent>
      </w:sdt>
      <w:customXmlDelRangeEnd w:id="69"/>
      <w:del w:id="70" w:author="Paulo H. Leocadio" w:date="2024-07-22T15:33:00Z" w16du:dateUtc="2024-07-22T19:33:00Z">
        <w:r w:rsidRPr="000760BB" w:rsidDel="0079398B">
          <w:delText>.</w:delText>
        </w:r>
      </w:del>
    </w:p>
    <w:p w14:paraId="182B709A" w14:textId="1C04D42C" w:rsidR="00600D5E" w:rsidRPr="000760BB" w:rsidDel="0079398B" w:rsidRDefault="00600D5E" w:rsidP="00600D5E">
      <w:pPr>
        <w:pStyle w:val="NormalBPBHEB"/>
        <w:numPr>
          <w:ilvl w:val="0"/>
          <w:numId w:val="53"/>
        </w:numPr>
        <w:rPr>
          <w:del w:id="71" w:author="Paulo H. Leocadio" w:date="2024-07-22T15:33:00Z" w16du:dateUtc="2024-07-22T19:33:00Z"/>
        </w:rPr>
      </w:pPr>
      <w:del w:id="72" w:author="Paulo H. Leocadio" w:date="2024-07-22T15:33:00Z" w16du:dateUtc="2024-07-22T19:33:00Z">
        <w:r w:rsidRPr="000760BB" w:rsidDel="0079398B">
          <w:rPr>
            <w:b/>
            <w:bCs/>
          </w:rPr>
          <w:delText>Amazon EventBridge:</w:delText>
        </w:r>
        <w:r w:rsidRPr="000760BB" w:rsidDel="0079398B">
          <w:delText xml:space="preserve"> Amazon EventBridge simplifies event-driven integration by connecting application data with various AWS services</w:delText>
        </w:r>
      </w:del>
      <w:customXmlDelRangeStart w:id="73" w:author="Paulo H. Leocadio" w:date="2024-07-22T15:33:00Z"/>
      <w:sdt>
        <w:sdtPr>
          <w:id w:val="967939299"/>
          <w:citation/>
        </w:sdtPr>
        <w:sdtEndPr/>
        <w:sdtContent>
          <w:customXmlDelRangeEnd w:id="73"/>
          <w:del w:id="74" w:author="Paulo H. Leocadio" w:date="2024-07-22T15:33:00Z" w16du:dateUtc="2024-07-22T19:33:00Z">
            <w:r w:rsidDel="0079398B">
              <w:fldChar w:fldCharType="begin"/>
            </w:r>
            <w:r w:rsidDel="0079398B">
              <w:delInstrText xml:space="preserve"> CITATION unknown2023k \l 1033 </w:delInstrText>
            </w:r>
            <w:r w:rsidDel="0079398B">
              <w:fldChar w:fldCharType="separate"/>
            </w:r>
            <w:r w:rsidR="00D34F43" w:rsidDel="0079398B">
              <w:rPr>
                <w:noProof/>
              </w:rPr>
              <w:delText xml:space="preserve"> </w:delText>
            </w:r>
            <w:r w:rsidR="00D34F43" w:rsidRPr="00D34F43" w:rsidDel="0079398B">
              <w:rPr>
                <w:noProof/>
              </w:rPr>
              <w:delText>[57]</w:delText>
            </w:r>
            <w:r w:rsidDel="0079398B">
              <w:fldChar w:fldCharType="end"/>
            </w:r>
          </w:del>
          <w:customXmlDelRangeStart w:id="75" w:author="Paulo H. Leocadio" w:date="2024-07-22T15:33:00Z"/>
        </w:sdtContent>
      </w:sdt>
      <w:customXmlDelRangeEnd w:id="75"/>
      <w:del w:id="76" w:author="Paulo H. Leocadio" w:date="2024-07-22T15:33:00Z" w16du:dateUtc="2024-07-22T19:33:00Z">
        <w:r w:rsidRPr="000760BB" w:rsidDel="0079398B">
          <w:delText>.</w:delText>
        </w:r>
      </w:del>
    </w:p>
    <w:p w14:paraId="6C1D8708" w14:textId="05BABF3B" w:rsidR="00600D5E" w:rsidRPr="00600D5E" w:rsidDel="0079398B" w:rsidRDefault="00600D5E" w:rsidP="008541CC">
      <w:pPr>
        <w:keepNext/>
        <w:keepLines/>
        <w:spacing w:before="40" w:after="0"/>
        <w:outlineLvl w:val="1"/>
        <w:rPr>
          <w:del w:id="77" w:author="Paulo H. Leocadio" w:date="2024-07-22T15:33:00Z" w16du:dateUtc="2024-07-22T19:33:00Z"/>
          <w:rFonts w:eastAsiaTheme="majorEastAsia" w:cstheme="majorBidi"/>
          <w:sz w:val="36"/>
          <w:szCs w:val="26"/>
        </w:rPr>
      </w:pPr>
      <w:commentRangeStart w:id="78"/>
      <w:commentRangeStart w:id="79"/>
      <w:del w:id="80" w:author="Paulo H. Leocadio" w:date="2024-07-22T15:33:00Z" w16du:dateUtc="2024-07-22T19:33:00Z">
        <w:r w:rsidRPr="00600D5E" w:rsidDel="0079398B">
          <w:rPr>
            <w:rFonts w:eastAsiaTheme="majorEastAsia" w:cstheme="majorBidi"/>
            <w:sz w:val="36"/>
            <w:szCs w:val="26"/>
          </w:rPr>
          <w:delText>Overview</w:delText>
        </w:r>
        <w:commentRangeEnd w:id="78"/>
        <w:r w:rsidRPr="008541CC" w:rsidDel="0079398B">
          <w:rPr>
            <w:rFonts w:eastAsiaTheme="majorEastAsia" w:cstheme="majorBidi"/>
            <w:sz w:val="36"/>
            <w:szCs w:val="26"/>
          </w:rPr>
          <w:commentReference w:id="78"/>
        </w:r>
        <w:commentRangeEnd w:id="79"/>
        <w:r w:rsidR="005C0326" w:rsidRPr="008541CC" w:rsidDel="0079398B">
          <w:rPr>
            <w:rFonts w:eastAsiaTheme="majorEastAsia" w:cstheme="majorBidi"/>
            <w:sz w:val="36"/>
            <w:szCs w:val="26"/>
          </w:rPr>
          <w:commentReference w:id="79"/>
        </w:r>
      </w:del>
    </w:p>
    <w:p w14:paraId="43D23139" w14:textId="3A94BE65" w:rsidR="00600D5E" w:rsidRPr="000760BB" w:rsidDel="0079398B" w:rsidRDefault="00600D5E" w:rsidP="008541CC">
      <w:pPr>
        <w:pStyle w:val="NormalBPBHEB"/>
        <w:ind w:left="360"/>
        <w:rPr>
          <w:del w:id="81" w:author="Paulo H. Leocadio" w:date="2024-07-22T15:33:00Z" w16du:dateUtc="2024-07-22T19:33:00Z"/>
        </w:rPr>
      </w:pPr>
      <w:del w:id="82" w:author="Paulo H. Leocadio" w:date="2024-07-22T15:33:00Z" w16du:dateUtc="2024-07-22T19:33:00Z">
        <w:r w:rsidRPr="00DA3801" w:rsidDel="0079398B">
          <w:delTex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delText>
        </w:r>
      </w:del>
    </w:p>
    <w:p w14:paraId="51254E3F" w14:textId="7758FBC9" w:rsidR="00262988" w:rsidRPr="00A66E30" w:rsidDel="0079398B" w:rsidRDefault="00262988" w:rsidP="00523422">
      <w:pPr>
        <w:pStyle w:val="NormalBPBHEB"/>
        <w:rPr>
          <w:del w:id="83" w:author="Paulo H. Leocadio" w:date="2024-07-22T15:33:00Z" w16du:dateUtc="2024-07-22T19:33:00Z"/>
        </w:rPr>
      </w:pPr>
    </w:p>
    <w:p w14:paraId="2E803BCB" w14:textId="084CB780" w:rsidR="00D466CB" w:rsidDel="0079398B" w:rsidRDefault="00D81278" w:rsidP="00555FFB">
      <w:pPr>
        <w:pStyle w:val="FigureBPBHEB"/>
        <w:rPr>
          <w:del w:id="84" w:author="Paulo H. Leocadio" w:date="2024-07-22T15:33:00Z" w16du:dateUtc="2024-07-22T19:33:00Z"/>
        </w:rPr>
      </w:pPr>
      <w:bookmarkStart w:id="85" w:name="_Hlk151458501"/>
      <w:del w:id="86" w:author="Paulo H. Leocadio" w:date="2024-07-22T15:33:00Z" w16du:dateUtc="2024-07-22T19:33:00Z">
        <w:r w:rsidDel="0079398B">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del>
    </w:p>
    <w:p w14:paraId="44B1D987" w14:textId="6829F163" w:rsidR="00D81278" w:rsidRPr="00D81278" w:rsidDel="0079398B" w:rsidRDefault="00D466CB" w:rsidP="00555FFB">
      <w:pPr>
        <w:pStyle w:val="FigureCaptionBPBHEB"/>
        <w:rPr>
          <w:del w:id="87" w:author="Paulo H. Leocadio" w:date="2024-07-22T15:33:00Z" w16du:dateUtc="2024-07-22T19:33:00Z"/>
        </w:rPr>
      </w:pPr>
      <w:commentRangeStart w:id="88"/>
      <w:commentRangeStart w:id="89"/>
      <w:del w:id="90" w:author="Paulo H. Leocadio" w:date="2024-07-22T15:33:00Z" w16du:dateUtc="2024-07-22T19:33:00Z">
        <w:r w:rsidRPr="00555FFB" w:rsidDel="0079398B">
          <w:rPr>
            <w:b/>
            <w:bCs w:val="0"/>
          </w:rPr>
          <w:delText>Figure</w:delText>
        </w:r>
        <w:commentRangeEnd w:id="88"/>
        <w:r w:rsidR="009F125F" w:rsidDel="0079398B">
          <w:rPr>
            <w:rStyle w:val="CommentReference"/>
            <w:rFonts w:eastAsiaTheme="minorHAnsi" w:cstheme="minorBidi"/>
            <w:bCs w:val="0"/>
            <w:i w:val="0"/>
            <w:iCs w:val="0"/>
          </w:rPr>
          <w:commentReference w:id="88"/>
        </w:r>
        <w:commentRangeEnd w:id="89"/>
        <w:r w:rsidR="005C0326" w:rsidDel="0079398B">
          <w:rPr>
            <w:rStyle w:val="CommentReference"/>
            <w:rFonts w:eastAsiaTheme="minorHAnsi" w:cstheme="minorBidi"/>
            <w:bCs w:val="0"/>
            <w:i w:val="0"/>
            <w:iCs w:val="0"/>
          </w:rPr>
          <w:commentReference w:id="89"/>
        </w:r>
        <w:r w:rsidRPr="00555FFB" w:rsidDel="0079398B">
          <w:rPr>
            <w:b/>
            <w:bCs w:val="0"/>
          </w:rPr>
          <w:delText xml:space="preserve"> </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7</w:delText>
        </w:r>
        <w:r w:rsidRPr="00555FFB" w:rsidDel="0079398B">
          <w:rPr>
            <w:b/>
            <w:bCs w:val="0"/>
          </w:rPr>
          <w:fldChar w:fldCharType="end"/>
        </w:r>
        <w:r w:rsidRPr="00555FFB" w:rsidDel="0079398B">
          <w:rPr>
            <w:b/>
            <w:bCs w:val="0"/>
          </w:rPr>
          <w:delText>.</w:delText>
        </w:r>
        <w:r w:rsidR="009F125F" w:rsidRPr="00555FFB" w:rsidDel="0079398B">
          <w:rPr>
            <w:b/>
            <w:bCs w:val="0"/>
          </w:rPr>
          <w:delText>7:</w:delText>
        </w:r>
        <w:r w:rsidDel="0079398B">
          <w:delText xml:space="preserve">  </w:delText>
        </w:r>
        <w:r w:rsidRPr="006551FA" w:rsidDel="0079398B">
          <w:delText>AWS Application Integration Services</w:delText>
        </w:r>
        <w:r w:rsidR="00DF5456" w:rsidDel="0079398B">
          <w:delText xml:space="preserve"> (AWS Training Blog)</w:delText>
        </w:r>
      </w:del>
    </w:p>
    <w:bookmarkEnd w:id="85"/>
    <w:p w14:paraId="153F6B04" w14:textId="1D7D0565" w:rsidR="009F125F" w:rsidDel="0079398B" w:rsidRDefault="009F125F" w:rsidP="00355E7B">
      <w:pPr>
        <w:keepNext/>
        <w:keepLines/>
        <w:spacing w:before="40" w:after="0"/>
        <w:outlineLvl w:val="1"/>
        <w:rPr>
          <w:del w:id="91" w:author="Paulo H. Leocadio" w:date="2024-07-22T15:33:00Z" w16du:dateUtc="2024-07-22T19:33:00Z"/>
          <w:rFonts w:eastAsiaTheme="majorEastAsia" w:cstheme="majorBidi"/>
          <w:sz w:val="36"/>
          <w:szCs w:val="26"/>
        </w:rPr>
      </w:pPr>
    </w:p>
    <w:p w14:paraId="7F911BD9" w14:textId="48BC0107" w:rsidR="00355E7B" w:rsidDel="0079398B" w:rsidRDefault="00355E7B" w:rsidP="00555FFB">
      <w:pPr>
        <w:pStyle w:val="NormalBPBHEB"/>
        <w:rPr>
          <w:del w:id="92" w:author="Paulo H. Leocadio" w:date="2024-07-22T15:33:00Z" w16du:dateUtc="2024-07-22T19:33:00Z"/>
        </w:rPr>
      </w:pPr>
      <w:del w:id="93" w:author="Paulo H. Leocadio" w:date="2024-07-22T15:33:00Z" w16du:dateUtc="2024-07-22T19:33:00Z">
        <w:r w:rsidRPr="000760BB" w:rsidDel="0079398B">
          <w:delTex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delText>
        </w:r>
      </w:del>
    </w:p>
    <w:p w14:paraId="3E5BFEBA" w14:textId="6DBD84CE" w:rsidR="009F125F" w:rsidRPr="000760BB" w:rsidDel="0079398B" w:rsidRDefault="005F4F4B" w:rsidP="00555FFB">
      <w:pPr>
        <w:pStyle w:val="NormalBPBHEB"/>
        <w:rPr>
          <w:del w:id="94" w:author="Paulo H. Leocadio" w:date="2024-07-22T15:33:00Z" w16du:dateUtc="2024-07-22T19:33:00Z"/>
        </w:rPr>
      </w:pPr>
      <w:del w:id="95" w:author="Paulo H. Leocadio" w:date="2024-07-22T15:33:00Z" w16du:dateUtc="2024-07-22T19:33:00Z">
        <w:r w:rsidRPr="000760BB" w:rsidDel="0079398B">
          <w:delText xml:space="preserve">Application integration is a critical aspect of modern cloud computing, allowing diverse systems and applications to communicate and share data seamlessly. This section </w:delText>
        </w:r>
        <w:r w:rsidR="00BF0F76" w:rsidDel="0079398B">
          <w:delText xml:space="preserve">also </w:delText>
        </w:r>
        <w:r w:rsidRPr="000760BB" w:rsidDel="0079398B">
          <w:delText>provides an overview of application integration, its significance, and key strategies for implementing effective integration solutions.</w:delText>
        </w:r>
      </w:del>
    </w:p>
    <w:p w14:paraId="7CE64EA3" w14:textId="157DEA52" w:rsidR="00355E7B" w:rsidRPr="008F4306" w:rsidDel="0079398B" w:rsidRDefault="00355E7B" w:rsidP="008F4306">
      <w:pPr>
        <w:keepNext/>
        <w:keepLines/>
        <w:spacing w:before="40" w:after="0"/>
        <w:outlineLvl w:val="1"/>
        <w:rPr>
          <w:del w:id="96" w:author="Paulo H. Leocadio" w:date="2024-07-22T15:33:00Z" w16du:dateUtc="2024-07-22T19:33:00Z"/>
          <w:rFonts w:eastAsiaTheme="majorEastAsia" w:cstheme="majorBidi"/>
          <w:sz w:val="36"/>
          <w:szCs w:val="26"/>
        </w:rPr>
      </w:pPr>
      <w:del w:id="97" w:author="Paulo H. Leocadio" w:date="2024-07-22T15:33:00Z" w16du:dateUtc="2024-07-22T19:33:00Z">
        <w:r w:rsidRPr="008F4306" w:rsidDel="0079398B">
          <w:rPr>
            <w:rFonts w:eastAsiaTheme="majorEastAsia" w:cstheme="majorBidi"/>
            <w:sz w:val="36"/>
            <w:szCs w:val="26"/>
          </w:rPr>
          <w:delText xml:space="preserve">Significance of </w:delText>
        </w:r>
        <w:r w:rsidR="009F125F" w:rsidRPr="008F4306" w:rsidDel="0079398B">
          <w:rPr>
            <w:rFonts w:eastAsiaTheme="majorEastAsia" w:cstheme="majorBidi"/>
            <w:sz w:val="36"/>
            <w:szCs w:val="26"/>
          </w:rPr>
          <w:delText>application integration</w:delText>
        </w:r>
      </w:del>
    </w:p>
    <w:p w14:paraId="690F737E" w14:textId="01A28BC4" w:rsidR="009F125F" w:rsidRPr="000760BB" w:rsidDel="0079398B" w:rsidRDefault="009F125F" w:rsidP="00555FFB">
      <w:pPr>
        <w:pStyle w:val="NormalBPBHEB"/>
        <w:rPr>
          <w:del w:id="98" w:author="Paulo H. Leocadio" w:date="2024-07-22T15:33:00Z" w16du:dateUtc="2024-07-22T19:33:00Z"/>
        </w:rPr>
      </w:pPr>
      <w:del w:id="99" w:author="Paulo H. Leocadio" w:date="2024-07-22T15:33:00Z" w16du:dateUtc="2024-07-22T19:33:00Z">
        <w:r w:rsidDel="0079398B">
          <w:delText>In this section, the</w:delText>
        </w:r>
        <w:r w:rsidRPr="009F125F" w:rsidDel="0079398B">
          <w:delText xml:space="preserve"> significance of application integration</w:delText>
        </w:r>
        <w:r w:rsidDel="0079398B">
          <w:delText xml:space="preserve"> will be discussed:</w:delText>
        </w:r>
      </w:del>
    </w:p>
    <w:p w14:paraId="2A63B854" w14:textId="6DE586F3" w:rsidR="00355E7B" w:rsidRPr="000760BB" w:rsidDel="0079398B" w:rsidRDefault="00355E7B" w:rsidP="008A12F7">
      <w:pPr>
        <w:pStyle w:val="NormalBPBHEB"/>
        <w:numPr>
          <w:ilvl w:val="0"/>
          <w:numId w:val="51"/>
        </w:numPr>
        <w:rPr>
          <w:del w:id="100" w:author="Paulo H. Leocadio" w:date="2024-07-22T15:33:00Z" w16du:dateUtc="2024-07-22T19:33:00Z"/>
        </w:rPr>
      </w:pPr>
      <w:del w:id="101" w:author="Paulo H. Leocadio" w:date="2024-07-22T15:33:00Z" w16du:dateUtc="2024-07-22T19:33:00Z">
        <w:r w:rsidRPr="000760BB" w:rsidDel="0079398B">
          <w:rPr>
            <w:b/>
            <w:bCs/>
          </w:rPr>
          <w:delText xml:space="preserve">Data </w:delText>
        </w:r>
        <w:r w:rsidR="009F125F" w:rsidRPr="000760BB" w:rsidDel="0079398B">
          <w:rPr>
            <w:b/>
            <w:bCs/>
          </w:rPr>
          <w:delText>consistency</w:delText>
        </w:r>
        <w:r w:rsidRPr="000760BB" w:rsidDel="0079398B">
          <w:rPr>
            <w:b/>
            <w:bCs/>
          </w:rPr>
          <w:delText>:</w:delText>
        </w:r>
        <w:r w:rsidRPr="000760BB" w:rsidDel="0079398B">
          <w:delText xml:space="preserve"> Application integration ensures that data is consistent across various systems, preventing discrepancies and errors</w:delText>
        </w:r>
        <w:bookmarkStart w:id="102" w:name="_Ref151397553"/>
      </w:del>
      <w:customXmlDelRangeStart w:id="103" w:author="Paulo H. Leocadio" w:date="2024-07-22T15:33:00Z"/>
      <w:sdt>
        <w:sdtPr>
          <w:id w:val="-98800723"/>
          <w:citation/>
        </w:sdtPr>
        <w:sdtEndPr/>
        <w:sdtContent>
          <w:customXmlDelRangeEnd w:id="103"/>
          <w:del w:id="104" w:author="Paulo H. Leocadio" w:date="2024-07-22T15:33:00Z" w16du:dateUtc="2024-07-22T19:33:00Z">
            <w:r w:rsidR="008F4306" w:rsidDel="0079398B">
              <w:fldChar w:fldCharType="begin"/>
            </w:r>
            <w:r w:rsidR="008F4306" w:rsidDel="0079398B">
              <w:delInstrText xml:space="preserve"> CITATION linthicum2009a \l 1033 </w:delInstrText>
            </w:r>
            <w:r w:rsidR="008F4306" w:rsidDel="0079398B">
              <w:fldChar w:fldCharType="separate"/>
            </w:r>
            <w:r w:rsidR="00D34F43" w:rsidDel="0079398B">
              <w:rPr>
                <w:noProof/>
              </w:rPr>
              <w:delText xml:space="preserve"> </w:delText>
            </w:r>
            <w:r w:rsidR="00D34F43" w:rsidRPr="00D34F43" w:rsidDel="0079398B">
              <w:rPr>
                <w:noProof/>
              </w:rPr>
              <w:delText>[58]</w:delText>
            </w:r>
            <w:r w:rsidR="008F4306" w:rsidDel="0079398B">
              <w:fldChar w:fldCharType="end"/>
            </w:r>
          </w:del>
          <w:customXmlDelRangeStart w:id="105" w:author="Paulo H. Leocadio" w:date="2024-07-22T15:33:00Z"/>
        </w:sdtContent>
      </w:sdt>
      <w:customXmlDelRangeEnd w:id="105"/>
      <w:bookmarkEnd w:id="102"/>
      <w:del w:id="106" w:author="Paulo H. Leocadio" w:date="2024-07-22T15:33:00Z" w16du:dateUtc="2024-07-22T19:33:00Z">
        <w:r w:rsidRPr="000760BB" w:rsidDel="0079398B">
          <w:delText>.</w:delText>
        </w:r>
      </w:del>
    </w:p>
    <w:p w14:paraId="4EA344C2" w14:textId="76AD7CB7" w:rsidR="00355E7B" w:rsidRPr="000760BB" w:rsidDel="0079398B" w:rsidRDefault="00355E7B" w:rsidP="008A12F7">
      <w:pPr>
        <w:pStyle w:val="NormalBPBHEB"/>
        <w:numPr>
          <w:ilvl w:val="0"/>
          <w:numId w:val="51"/>
        </w:numPr>
        <w:rPr>
          <w:del w:id="107" w:author="Paulo H. Leocadio" w:date="2024-07-22T15:33:00Z" w16du:dateUtc="2024-07-22T19:33:00Z"/>
        </w:rPr>
      </w:pPr>
      <w:del w:id="108" w:author="Paulo H. Leocadio" w:date="2024-07-22T15:33:00Z" w16du:dateUtc="2024-07-22T19:33:00Z">
        <w:r w:rsidRPr="000760BB" w:rsidDel="0079398B">
          <w:rPr>
            <w:b/>
            <w:bCs/>
          </w:rPr>
          <w:delText xml:space="preserve">Improved </w:delText>
        </w:r>
        <w:r w:rsidR="009F125F" w:rsidRPr="000760BB" w:rsidDel="0079398B">
          <w:rPr>
            <w:b/>
            <w:bCs/>
          </w:rPr>
          <w:delText>efficiency</w:delText>
        </w:r>
        <w:r w:rsidRPr="000760BB" w:rsidDel="0079398B">
          <w:rPr>
            <w:b/>
            <w:bCs/>
          </w:rPr>
          <w:delText>:</w:delText>
        </w:r>
        <w:r w:rsidRPr="000760BB" w:rsidDel="0079398B">
          <w:delText xml:space="preserve"> Seamless communication between applications reduces manual efforts, minimizes data silos, and enhances overall operational efficiency</w:delText>
        </w:r>
      </w:del>
      <w:customXmlDelRangeStart w:id="109" w:author="Paulo H. Leocadio" w:date="2024-07-22T15:33:00Z"/>
      <w:sdt>
        <w:sdtPr>
          <w:id w:val="-2061242021"/>
          <w:citation/>
        </w:sdtPr>
        <w:sdtEndPr/>
        <w:sdtContent>
          <w:customXmlDelRangeEnd w:id="109"/>
          <w:del w:id="110" w:author="Paulo H. Leocadio" w:date="2024-07-22T15:33:00Z" w16du:dateUtc="2024-07-22T19:33:00Z">
            <w:r w:rsidR="007738EF" w:rsidDel="0079398B">
              <w:fldChar w:fldCharType="begin"/>
            </w:r>
            <w:r w:rsidR="007738EF" w:rsidDel="0079398B">
              <w:delInstrText xml:space="preserve"> CITATION mclaren2020a \l 1033 </w:delInstrText>
            </w:r>
            <w:r w:rsidR="007738EF" w:rsidDel="0079398B">
              <w:fldChar w:fldCharType="separate"/>
            </w:r>
            <w:r w:rsidR="00D34F43" w:rsidDel="0079398B">
              <w:rPr>
                <w:noProof/>
              </w:rPr>
              <w:delText xml:space="preserve"> </w:delText>
            </w:r>
            <w:r w:rsidR="00D34F43" w:rsidRPr="00D34F43" w:rsidDel="0079398B">
              <w:rPr>
                <w:noProof/>
              </w:rPr>
              <w:delText>[59]</w:delText>
            </w:r>
            <w:r w:rsidR="007738EF" w:rsidDel="0079398B">
              <w:fldChar w:fldCharType="end"/>
            </w:r>
          </w:del>
          <w:customXmlDelRangeStart w:id="111" w:author="Paulo H. Leocadio" w:date="2024-07-22T15:33:00Z"/>
        </w:sdtContent>
      </w:sdt>
      <w:customXmlDelRangeEnd w:id="111"/>
      <w:del w:id="112" w:author="Paulo H. Leocadio" w:date="2024-07-22T15:33:00Z" w16du:dateUtc="2024-07-22T19:33:00Z">
        <w:r w:rsidRPr="000760BB" w:rsidDel="0079398B">
          <w:delText>.</w:delText>
        </w:r>
      </w:del>
    </w:p>
    <w:p w14:paraId="6891A2F0" w14:textId="07A65165" w:rsidR="00355E7B" w:rsidRPr="000760BB" w:rsidDel="0079398B" w:rsidRDefault="00355E7B" w:rsidP="008A12F7">
      <w:pPr>
        <w:pStyle w:val="NormalBPBHEB"/>
        <w:numPr>
          <w:ilvl w:val="0"/>
          <w:numId w:val="51"/>
        </w:numPr>
        <w:rPr>
          <w:del w:id="113" w:author="Paulo H. Leocadio" w:date="2024-07-22T15:33:00Z" w16du:dateUtc="2024-07-22T19:33:00Z"/>
        </w:rPr>
      </w:pPr>
      <w:del w:id="114" w:author="Paulo H. Leocadio" w:date="2024-07-22T15:33:00Z" w16du:dateUtc="2024-07-22T19:33:00Z">
        <w:r w:rsidRPr="000760BB" w:rsidDel="0079398B">
          <w:rPr>
            <w:b/>
            <w:bCs/>
          </w:rPr>
          <w:delText xml:space="preserve">Enhanced </w:delText>
        </w:r>
        <w:r w:rsidR="009F125F" w:rsidRPr="000760BB" w:rsidDel="0079398B">
          <w:rPr>
            <w:b/>
            <w:bCs/>
          </w:rPr>
          <w:delText>decision-making</w:delText>
        </w:r>
        <w:r w:rsidRPr="000760BB" w:rsidDel="0079398B">
          <w:rPr>
            <w:b/>
            <w:bCs/>
          </w:rPr>
          <w:delText>:</w:delText>
        </w:r>
        <w:r w:rsidRPr="000760BB" w:rsidDel="0079398B">
          <w:delText xml:space="preserve"> Integrated systems provide a holistic view of data, empowering organizations to make informed and timely decisions</w:delText>
        </w:r>
      </w:del>
      <w:customXmlDelRangeStart w:id="115" w:author="Paulo H. Leocadio" w:date="2024-07-22T15:33:00Z"/>
      <w:sdt>
        <w:sdtPr>
          <w:id w:val="993608299"/>
          <w:citation/>
        </w:sdtPr>
        <w:sdtEndPr/>
        <w:sdtContent>
          <w:customXmlDelRangeEnd w:id="115"/>
          <w:del w:id="116" w:author="Paulo H. Leocadio" w:date="2024-07-22T15:33:00Z" w16du:dateUtc="2024-07-22T19:33:00Z">
            <w:r w:rsidR="00C85D30" w:rsidDel="0079398B">
              <w:fldChar w:fldCharType="begin"/>
            </w:r>
            <w:r w:rsidR="00C85D30" w:rsidDel="0079398B">
              <w:delInstrText xml:space="preserve"> CITATION leukert2009a \l 1033 </w:delInstrText>
            </w:r>
            <w:r w:rsidR="00C85D30" w:rsidDel="0079398B">
              <w:fldChar w:fldCharType="separate"/>
            </w:r>
            <w:r w:rsidR="00D34F43" w:rsidDel="0079398B">
              <w:rPr>
                <w:noProof/>
              </w:rPr>
              <w:delText xml:space="preserve"> </w:delText>
            </w:r>
            <w:r w:rsidR="00D34F43" w:rsidRPr="00D34F43" w:rsidDel="0079398B">
              <w:rPr>
                <w:noProof/>
              </w:rPr>
              <w:delText>[60]</w:delText>
            </w:r>
            <w:r w:rsidR="00C85D30" w:rsidDel="0079398B">
              <w:fldChar w:fldCharType="end"/>
            </w:r>
          </w:del>
          <w:customXmlDelRangeStart w:id="117" w:author="Paulo H. Leocadio" w:date="2024-07-22T15:33:00Z"/>
        </w:sdtContent>
      </w:sdt>
      <w:customXmlDelRangeEnd w:id="117"/>
      <w:del w:id="118" w:author="Paulo H. Leocadio" w:date="2024-07-22T15:33:00Z" w16du:dateUtc="2024-07-22T19:33:00Z">
        <w:r w:rsidRPr="000760BB" w:rsidDel="0079398B">
          <w:delText>.</w:delText>
        </w:r>
      </w:del>
    </w:p>
    <w:p w14:paraId="3624B092" w14:textId="493A8C2D" w:rsidR="00355E7B" w:rsidRPr="008F4306" w:rsidDel="0079398B" w:rsidRDefault="00355E7B" w:rsidP="008F4306">
      <w:pPr>
        <w:keepNext/>
        <w:keepLines/>
        <w:spacing w:before="40" w:after="0"/>
        <w:outlineLvl w:val="1"/>
        <w:rPr>
          <w:del w:id="119" w:author="Paulo H. Leocadio" w:date="2024-07-22T15:33:00Z" w16du:dateUtc="2024-07-22T19:33:00Z"/>
          <w:rFonts w:eastAsiaTheme="majorEastAsia" w:cstheme="majorBidi"/>
          <w:sz w:val="36"/>
          <w:szCs w:val="26"/>
        </w:rPr>
      </w:pPr>
      <w:del w:id="120" w:author="Paulo H. Leocadio" w:date="2024-07-22T15:33:00Z" w16du:dateUtc="2024-07-22T19:33:00Z">
        <w:r w:rsidRPr="008F4306" w:rsidDel="0079398B">
          <w:rPr>
            <w:rFonts w:eastAsiaTheme="majorEastAsia" w:cstheme="majorBidi"/>
            <w:sz w:val="36"/>
            <w:szCs w:val="26"/>
          </w:rPr>
          <w:delText xml:space="preserve">Strategies for </w:delText>
        </w:r>
        <w:r w:rsidR="009F125F" w:rsidRPr="008F4306" w:rsidDel="0079398B">
          <w:rPr>
            <w:rFonts w:eastAsiaTheme="majorEastAsia" w:cstheme="majorBidi"/>
            <w:sz w:val="36"/>
            <w:szCs w:val="26"/>
          </w:rPr>
          <w:delText>application integration</w:delText>
        </w:r>
      </w:del>
    </w:p>
    <w:p w14:paraId="639E2CFE" w14:textId="3490A905" w:rsidR="009F125F" w:rsidRPr="000760BB" w:rsidDel="0079398B" w:rsidRDefault="009F125F" w:rsidP="00555FFB">
      <w:pPr>
        <w:pStyle w:val="NormalBPBHEB"/>
        <w:rPr>
          <w:del w:id="121" w:author="Paulo H. Leocadio" w:date="2024-07-22T15:33:00Z" w16du:dateUtc="2024-07-22T19:33:00Z"/>
        </w:rPr>
      </w:pPr>
      <w:del w:id="122" w:author="Paulo H. Leocadio" w:date="2024-07-22T15:33:00Z" w16du:dateUtc="2024-07-22T19:33:00Z">
        <w:r w:rsidDel="0079398B">
          <w:delText xml:space="preserve">The following are the </w:delText>
        </w:r>
        <w:r w:rsidRPr="009F125F" w:rsidDel="0079398B">
          <w:delText>strategies for application integration</w:delText>
        </w:r>
        <w:r w:rsidDel="0079398B">
          <w:delText>:</w:delText>
        </w:r>
      </w:del>
    </w:p>
    <w:p w14:paraId="3896B3A5" w14:textId="0E6095EA" w:rsidR="00355E7B" w:rsidRPr="000760BB" w:rsidDel="0079398B" w:rsidRDefault="00355E7B" w:rsidP="008A12F7">
      <w:pPr>
        <w:pStyle w:val="NormalBPBHEB"/>
        <w:numPr>
          <w:ilvl w:val="0"/>
          <w:numId w:val="52"/>
        </w:numPr>
        <w:rPr>
          <w:del w:id="123" w:author="Paulo H. Leocadio" w:date="2024-07-22T15:33:00Z" w16du:dateUtc="2024-07-22T19:33:00Z"/>
        </w:rPr>
      </w:pPr>
      <w:del w:id="124" w:author="Paulo H. Leocadio" w:date="2024-07-22T15:33:00Z" w16du:dateUtc="2024-07-22T19:33:00Z">
        <w:r w:rsidRPr="000760BB" w:rsidDel="0079398B">
          <w:rPr>
            <w:b/>
            <w:bCs/>
          </w:rPr>
          <w:delText>Enterprise Service Bus (ESB):</w:delText>
        </w:r>
        <w:r w:rsidRPr="000760BB" w:rsidDel="0079398B">
          <w:delText xml:space="preserve"> ESB serves as a middleware solution, facilitating communication between applications through a centralized hub</w:delText>
        </w:r>
      </w:del>
      <w:customXmlDelRangeStart w:id="125" w:author="Paulo H. Leocadio" w:date="2024-07-22T15:33:00Z"/>
      <w:sdt>
        <w:sdtPr>
          <w:id w:val="-111364640"/>
          <w:citation/>
        </w:sdtPr>
        <w:sdtEndPr/>
        <w:sdtContent>
          <w:customXmlDelRangeEnd w:id="125"/>
          <w:del w:id="126" w:author="Paulo H. Leocadio" w:date="2024-07-22T15:33:00Z" w16du:dateUtc="2024-07-22T19:33:00Z">
            <w:r w:rsidR="00792B9D" w:rsidDel="0079398B">
              <w:fldChar w:fldCharType="begin"/>
            </w:r>
            <w:r w:rsidR="00792B9D" w:rsidDel="0079398B">
              <w:delInstrText xml:space="preserve"> CITATION chappell2004a \l 1033 </w:delInstrText>
            </w:r>
            <w:r w:rsidR="00792B9D" w:rsidDel="0079398B">
              <w:fldChar w:fldCharType="separate"/>
            </w:r>
            <w:r w:rsidR="00D34F43" w:rsidDel="0079398B">
              <w:rPr>
                <w:noProof/>
              </w:rPr>
              <w:delText xml:space="preserve"> </w:delText>
            </w:r>
            <w:r w:rsidR="00D34F43" w:rsidRPr="00D34F43" w:rsidDel="0079398B">
              <w:rPr>
                <w:noProof/>
              </w:rPr>
              <w:delText>[61]</w:delText>
            </w:r>
            <w:r w:rsidR="00792B9D" w:rsidDel="0079398B">
              <w:fldChar w:fldCharType="end"/>
            </w:r>
          </w:del>
          <w:customXmlDelRangeStart w:id="127" w:author="Paulo H. Leocadio" w:date="2024-07-22T15:33:00Z"/>
        </w:sdtContent>
      </w:sdt>
      <w:customXmlDelRangeEnd w:id="127"/>
      <w:del w:id="128" w:author="Paulo H. Leocadio" w:date="2024-07-22T15:33:00Z" w16du:dateUtc="2024-07-22T19:33:00Z">
        <w:r w:rsidRPr="000760BB" w:rsidDel="0079398B">
          <w:delText>.</w:delText>
        </w:r>
      </w:del>
    </w:p>
    <w:p w14:paraId="08769C48" w14:textId="4E03421D" w:rsidR="00355E7B" w:rsidRPr="000760BB" w:rsidDel="0079398B" w:rsidRDefault="00355E7B" w:rsidP="008A12F7">
      <w:pPr>
        <w:pStyle w:val="NormalBPBHEB"/>
        <w:numPr>
          <w:ilvl w:val="0"/>
          <w:numId w:val="52"/>
        </w:numPr>
        <w:rPr>
          <w:del w:id="129" w:author="Paulo H. Leocadio" w:date="2024-07-22T15:33:00Z" w16du:dateUtc="2024-07-22T19:33:00Z"/>
        </w:rPr>
      </w:pPr>
      <w:del w:id="130" w:author="Paulo H. Leocadio" w:date="2024-07-22T15:33:00Z" w16du:dateUtc="2024-07-22T19:33:00Z">
        <w:r w:rsidRPr="000760BB" w:rsidDel="0079398B">
          <w:rPr>
            <w:b/>
            <w:bCs/>
          </w:rPr>
          <w:delText xml:space="preserve">API-based </w:delText>
        </w:r>
        <w:r w:rsidR="009F125F" w:rsidRPr="000760BB" w:rsidDel="0079398B">
          <w:rPr>
            <w:b/>
            <w:bCs/>
          </w:rPr>
          <w:delText>integration</w:delText>
        </w:r>
        <w:r w:rsidRPr="000760BB" w:rsidDel="0079398B">
          <w:rPr>
            <w:b/>
            <w:bCs/>
          </w:rPr>
          <w:delText>:</w:delText>
        </w:r>
        <w:r w:rsidRPr="000760BB" w:rsidDel="0079398B">
          <w:delText xml:space="preserve"> Utilizing </w:delText>
        </w:r>
        <w:r w:rsidRPr="00555FFB" w:rsidDel="0079398B">
          <w:rPr>
            <w:b/>
            <w:bCs/>
          </w:rPr>
          <w:delText>Application Programming Interfaces</w:delText>
        </w:r>
        <w:r w:rsidR="009F125F" w:rsidRPr="00555FFB" w:rsidDel="0079398B">
          <w:rPr>
            <w:b/>
            <w:bCs/>
          </w:rPr>
          <w:delText xml:space="preserve"> (APIs</w:delText>
        </w:r>
        <w:r w:rsidRPr="00555FFB" w:rsidDel="0079398B">
          <w:rPr>
            <w:b/>
            <w:bCs/>
          </w:rPr>
          <w:delText>)</w:delText>
        </w:r>
        <w:r w:rsidRPr="000760BB" w:rsidDel="0079398B">
          <w:delText xml:space="preserve"> for seamless connectivity between applications, enabling data exchange and functionality sharing</w:delText>
        </w:r>
      </w:del>
      <w:customXmlDelRangeStart w:id="131" w:author="Paulo H. Leocadio" w:date="2024-07-22T15:33:00Z"/>
      <w:sdt>
        <w:sdtPr>
          <w:id w:val="2032609095"/>
          <w:citation/>
        </w:sdtPr>
        <w:sdtEndPr/>
        <w:sdtContent>
          <w:customXmlDelRangeEnd w:id="131"/>
          <w:del w:id="132" w:author="Paulo H. Leocadio" w:date="2024-07-22T15:33:00Z" w16du:dateUtc="2024-07-22T19:33:00Z">
            <w:r w:rsidR="00AF3C6E" w:rsidDel="0079398B">
              <w:fldChar w:fldCharType="begin"/>
            </w:r>
            <w:r w:rsidR="00AF3C6E" w:rsidDel="0079398B">
              <w:delInstrText xml:space="preserve"> CITATION mclaren2020a \l 1033 </w:delInstrText>
            </w:r>
            <w:r w:rsidR="00AF3C6E" w:rsidDel="0079398B">
              <w:fldChar w:fldCharType="separate"/>
            </w:r>
            <w:r w:rsidR="00D34F43" w:rsidDel="0079398B">
              <w:rPr>
                <w:noProof/>
              </w:rPr>
              <w:delText xml:space="preserve"> </w:delText>
            </w:r>
            <w:r w:rsidR="00D34F43" w:rsidRPr="00D34F43" w:rsidDel="0079398B">
              <w:rPr>
                <w:noProof/>
              </w:rPr>
              <w:delText>[59]</w:delText>
            </w:r>
            <w:r w:rsidR="00AF3C6E" w:rsidDel="0079398B">
              <w:fldChar w:fldCharType="end"/>
            </w:r>
          </w:del>
          <w:customXmlDelRangeStart w:id="133" w:author="Paulo H. Leocadio" w:date="2024-07-22T15:33:00Z"/>
        </w:sdtContent>
      </w:sdt>
      <w:customXmlDelRangeEnd w:id="133"/>
      <w:del w:id="134" w:author="Paulo H. Leocadio" w:date="2024-07-22T15:33:00Z" w16du:dateUtc="2024-07-22T19:33:00Z">
        <w:r w:rsidRPr="000760BB" w:rsidDel="0079398B">
          <w:delText>.</w:delText>
        </w:r>
      </w:del>
    </w:p>
    <w:p w14:paraId="495639BE" w14:textId="0AE4D8AA" w:rsidR="00355E7B" w:rsidRPr="000760BB" w:rsidDel="0079398B" w:rsidRDefault="00355E7B" w:rsidP="008A12F7">
      <w:pPr>
        <w:pStyle w:val="NormalBPBHEB"/>
        <w:numPr>
          <w:ilvl w:val="0"/>
          <w:numId w:val="52"/>
        </w:numPr>
        <w:rPr>
          <w:del w:id="135" w:author="Paulo H. Leocadio" w:date="2024-07-22T15:33:00Z" w16du:dateUtc="2024-07-22T19:33:00Z"/>
        </w:rPr>
      </w:pPr>
      <w:del w:id="136" w:author="Paulo H. Leocadio" w:date="2024-07-22T15:33:00Z" w16du:dateUtc="2024-07-22T19:33:00Z">
        <w:r w:rsidRPr="000760BB" w:rsidDel="0079398B">
          <w:rPr>
            <w:b/>
            <w:bCs/>
          </w:rPr>
          <w:delText>Event-</w:delText>
        </w:r>
        <w:r w:rsidR="009F125F" w:rsidRPr="000760BB" w:rsidDel="0079398B">
          <w:rPr>
            <w:b/>
            <w:bCs/>
          </w:rPr>
          <w:delText>driven architecture</w:delText>
        </w:r>
        <w:r w:rsidRPr="000760BB" w:rsidDel="0079398B">
          <w:rPr>
            <w:b/>
            <w:bCs/>
          </w:rPr>
          <w:delText>:</w:delText>
        </w:r>
        <w:r w:rsidRPr="000760BB" w:rsidDel="0079398B">
          <w:delText xml:space="preserve"> Implementing an event-driven approach where applications communicate through events, enabling real-time responses to changes</w:delText>
        </w:r>
      </w:del>
      <w:customXmlDelRangeStart w:id="137" w:author="Paulo H. Leocadio" w:date="2024-07-22T15:33:00Z"/>
      <w:sdt>
        <w:sdtPr>
          <w:id w:val="1257944784"/>
          <w:citation/>
        </w:sdtPr>
        <w:sdtEndPr/>
        <w:sdtContent>
          <w:customXmlDelRangeEnd w:id="137"/>
          <w:del w:id="138" w:author="Paulo H. Leocadio" w:date="2024-07-22T15:33:00Z" w16du:dateUtc="2024-07-22T19:33:00Z">
            <w:r w:rsidR="00AF3C6E" w:rsidDel="0079398B">
              <w:fldChar w:fldCharType="begin"/>
            </w:r>
            <w:r w:rsidR="00AF3C6E" w:rsidDel="0079398B">
              <w:delInstrText xml:space="preserve"> CITATION hohpe2004a \l 1033 </w:delInstrText>
            </w:r>
            <w:r w:rsidR="00AF3C6E" w:rsidDel="0079398B">
              <w:fldChar w:fldCharType="separate"/>
            </w:r>
            <w:r w:rsidR="00D34F43" w:rsidDel="0079398B">
              <w:rPr>
                <w:noProof/>
              </w:rPr>
              <w:delText xml:space="preserve"> </w:delText>
            </w:r>
            <w:r w:rsidR="00D34F43" w:rsidRPr="00D34F43" w:rsidDel="0079398B">
              <w:rPr>
                <w:noProof/>
              </w:rPr>
              <w:delText>[62]</w:delText>
            </w:r>
            <w:r w:rsidR="00AF3C6E" w:rsidDel="0079398B">
              <w:fldChar w:fldCharType="end"/>
            </w:r>
          </w:del>
          <w:customXmlDelRangeStart w:id="139" w:author="Paulo H. Leocadio" w:date="2024-07-22T15:33:00Z"/>
        </w:sdtContent>
      </w:sdt>
      <w:customXmlDelRangeEnd w:id="139"/>
      <w:del w:id="140" w:author="Paulo H. Leocadio" w:date="2024-07-22T15:33:00Z" w16du:dateUtc="2024-07-22T19:33:00Z">
        <w:r w:rsidRPr="000760BB" w:rsidDel="0079398B">
          <w:delText>.</w:delText>
        </w:r>
      </w:del>
    </w:p>
    <w:p w14:paraId="70C15A49" w14:textId="2D96333C" w:rsidR="00355E7B" w:rsidRPr="008F4306" w:rsidDel="0079398B" w:rsidRDefault="00355E7B" w:rsidP="008F4306">
      <w:pPr>
        <w:keepNext/>
        <w:keepLines/>
        <w:spacing w:before="40" w:after="0"/>
        <w:outlineLvl w:val="1"/>
        <w:rPr>
          <w:del w:id="141" w:author="Paulo H. Leocadio" w:date="2024-07-22T15:33:00Z" w16du:dateUtc="2024-07-22T19:33:00Z"/>
          <w:rFonts w:eastAsiaTheme="majorEastAsia" w:cstheme="majorBidi"/>
          <w:sz w:val="36"/>
          <w:szCs w:val="26"/>
        </w:rPr>
      </w:pPr>
      <w:del w:id="142" w:author="Paulo H. Leocadio" w:date="2024-07-22T15:33:00Z" w16du:dateUtc="2024-07-22T19:33:00Z">
        <w:r w:rsidRPr="008F4306" w:rsidDel="0079398B">
          <w:rPr>
            <w:rFonts w:eastAsiaTheme="majorEastAsia" w:cstheme="majorBidi"/>
            <w:sz w:val="36"/>
            <w:szCs w:val="26"/>
          </w:rPr>
          <w:delText xml:space="preserve">Best </w:delText>
        </w:r>
        <w:r w:rsidR="009F125F" w:rsidRPr="008F4306" w:rsidDel="0079398B">
          <w:rPr>
            <w:rFonts w:eastAsiaTheme="majorEastAsia" w:cstheme="majorBidi"/>
            <w:sz w:val="36"/>
            <w:szCs w:val="26"/>
          </w:rPr>
          <w:delText>practices for effective application integration</w:delText>
        </w:r>
      </w:del>
    </w:p>
    <w:p w14:paraId="22FC85AC" w14:textId="6ABBCE95" w:rsidR="009F125F" w:rsidRPr="000760BB" w:rsidDel="0079398B" w:rsidRDefault="009F125F" w:rsidP="00555FFB">
      <w:pPr>
        <w:pStyle w:val="NormalBPBHEB"/>
        <w:rPr>
          <w:del w:id="143" w:author="Paulo H. Leocadio" w:date="2024-07-22T15:33:00Z" w16du:dateUtc="2024-07-22T19:33:00Z"/>
        </w:rPr>
      </w:pPr>
      <w:del w:id="144" w:author="Paulo H. Leocadio" w:date="2024-07-22T15:33:00Z" w16du:dateUtc="2024-07-22T19:33:00Z">
        <w:r w:rsidDel="0079398B">
          <w:delText>The following are the best practices for effective application integration:</w:delText>
        </w:r>
      </w:del>
    </w:p>
    <w:p w14:paraId="1CC2C039" w14:textId="32EAAF7F" w:rsidR="005553A4" w:rsidDel="0079398B" w:rsidRDefault="00355E7B" w:rsidP="008A12F7">
      <w:pPr>
        <w:pStyle w:val="NormalBPBHEB"/>
        <w:numPr>
          <w:ilvl w:val="0"/>
          <w:numId w:val="54"/>
        </w:numPr>
        <w:rPr>
          <w:del w:id="145" w:author="Paulo H. Leocadio" w:date="2024-07-22T15:33:00Z" w16du:dateUtc="2024-07-22T19:33:00Z"/>
        </w:rPr>
      </w:pPr>
      <w:del w:id="146" w:author="Paulo H. Leocadio" w:date="2024-07-22T15:33:00Z" w16du:dateUtc="2024-07-22T19:33:00Z">
        <w:r w:rsidRPr="000760BB" w:rsidDel="0079398B">
          <w:rPr>
            <w:b/>
            <w:bCs/>
          </w:rPr>
          <w:delText xml:space="preserve">Standardize </w:delText>
        </w:r>
        <w:r w:rsidR="009F125F" w:rsidRPr="000760BB" w:rsidDel="0079398B">
          <w:rPr>
            <w:b/>
            <w:bCs/>
          </w:rPr>
          <w:delText>data formats</w:delText>
        </w:r>
        <w:r w:rsidRPr="000760BB" w:rsidDel="0079398B">
          <w:rPr>
            <w:b/>
            <w:bCs/>
          </w:rPr>
          <w:delText>:</w:delText>
        </w:r>
        <w:r w:rsidRPr="000760BB" w:rsidDel="0079398B">
          <w:delText xml:space="preserve"> Adopt standardized data formats to ensure compatibility and smooth data exchange between applications</w:delText>
        </w:r>
      </w:del>
      <w:customXmlDelRangeStart w:id="147" w:author="Paulo H. Leocadio" w:date="2024-07-22T15:33:00Z"/>
      <w:sdt>
        <w:sdtPr>
          <w:id w:val="-1841075620"/>
          <w:citation/>
        </w:sdtPr>
        <w:sdtEndPr/>
        <w:sdtContent>
          <w:customXmlDelRangeEnd w:id="147"/>
          <w:del w:id="148" w:author="Paulo H. Leocadio" w:date="2024-07-22T15:33:00Z" w16du:dateUtc="2024-07-22T19:33:00Z">
            <w:r w:rsidR="00B32FCF" w:rsidDel="0079398B">
              <w:fldChar w:fldCharType="begin"/>
            </w:r>
            <w:r w:rsidR="00B32FCF" w:rsidDel="0079398B">
              <w:delInstrText xml:space="preserve"> CITATION linthicum2009a \l 1033 </w:delInstrText>
            </w:r>
            <w:r w:rsidR="00B32FCF" w:rsidDel="0079398B">
              <w:fldChar w:fldCharType="separate"/>
            </w:r>
            <w:r w:rsidR="00D34F43" w:rsidDel="0079398B">
              <w:rPr>
                <w:noProof/>
              </w:rPr>
              <w:delText xml:space="preserve"> </w:delText>
            </w:r>
            <w:r w:rsidR="00D34F43" w:rsidRPr="00D34F43" w:rsidDel="0079398B">
              <w:rPr>
                <w:noProof/>
              </w:rPr>
              <w:delText>[58]</w:delText>
            </w:r>
            <w:r w:rsidR="00B32FCF" w:rsidDel="0079398B">
              <w:fldChar w:fldCharType="end"/>
            </w:r>
          </w:del>
          <w:customXmlDelRangeStart w:id="149" w:author="Paulo H. Leocadio" w:date="2024-07-22T15:33:00Z"/>
        </w:sdtContent>
      </w:sdt>
      <w:customXmlDelRangeEnd w:id="149"/>
      <w:del w:id="150" w:author="Paulo H. Leocadio" w:date="2024-07-22T15:33:00Z" w16du:dateUtc="2024-07-22T19:33:00Z">
        <w:r w:rsidRPr="000760BB" w:rsidDel="0079398B">
          <w:delText>.</w:delText>
        </w:r>
      </w:del>
    </w:p>
    <w:p w14:paraId="683FFB8D" w14:textId="3B664D3B" w:rsidR="005553A4" w:rsidDel="0079398B" w:rsidRDefault="00355E7B" w:rsidP="008A12F7">
      <w:pPr>
        <w:pStyle w:val="NormalBPBHEB"/>
        <w:numPr>
          <w:ilvl w:val="0"/>
          <w:numId w:val="54"/>
        </w:numPr>
        <w:rPr>
          <w:del w:id="151" w:author="Paulo H. Leocadio" w:date="2024-07-22T15:33:00Z" w16du:dateUtc="2024-07-22T19:33:00Z"/>
        </w:rPr>
      </w:pPr>
      <w:del w:id="152" w:author="Paulo H. Leocadio" w:date="2024-07-22T15:33:00Z" w16du:dateUtc="2024-07-22T19:33:00Z">
        <w:r w:rsidRPr="000760BB" w:rsidDel="0079398B">
          <w:rPr>
            <w:b/>
            <w:bCs/>
          </w:rPr>
          <w:delText xml:space="preserve">Security </w:delText>
        </w:r>
        <w:r w:rsidR="009F125F" w:rsidRPr="000760BB" w:rsidDel="0079398B">
          <w:rPr>
            <w:b/>
            <w:bCs/>
          </w:rPr>
          <w:delText>measures</w:delText>
        </w:r>
        <w:r w:rsidRPr="000760BB" w:rsidDel="0079398B">
          <w:rPr>
            <w:b/>
            <w:bCs/>
          </w:rPr>
          <w:delText>:</w:delText>
        </w:r>
        <w:r w:rsidRPr="000760BB" w:rsidDel="0079398B">
          <w:delText xml:space="preserve"> Implement robust security measures, including encryption and authentication, to protect data during integration processes</w:delText>
        </w:r>
      </w:del>
      <w:customXmlDelRangeStart w:id="153" w:author="Paulo H. Leocadio" w:date="2024-07-22T15:33:00Z"/>
      <w:sdt>
        <w:sdtPr>
          <w:id w:val="1464473367"/>
          <w:citation/>
        </w:sdtPr>
        <w:sdtEndPr/>
        <w:sdtContent>
          <w:customXmlDelRangeEnd w:id="153"/>
          <w:del w:id="154" w:author="Paulo H. Leocadio" w:date="2024-07-22T15:33:00Z" w16du:dateUtc="2024-07-22T19:33:00Z">
            <w:r w:rsidR="009D43B9" w:rsidDel="0079398B">
              <w:fldChar w:fldCharType="begin"/>
            </w:r>
            <w:r w:rsidR="009D43B9" w:rsidDel="0079398B">
              <w:delInstrText xml:space="preserve"> CITATION leukert2009a \l 1033 </w:delInstrText>
            </w:r>
            <w:r w:rsidR="009D43B9" w:rsidDel="0079398B">
              <w:fldChar w:fldCharType="separate"/>
            </w:r>
            <w:r w:rsidR="00D34F43" w:rsidDel="0079398B">
              <w:rPr>
                <w:noProof/>
              </w:rPr>
              <w:delText xml:space="preserve"> </w:delText>
            </w:r>
            <w:r w:rsidR="00D34F43" w:rsidRPr="00D34F43" w:rsidDel="0079398B">
              <w:rPr>
                <w:noProof/>
              </w:rPr>
              <w:delText>[60]</w:delText>
            </w:r>
            <w:r w:rsidR="009D43B9" w:rsidDel="0079398B">
              <w:fldChar w:fldCharType="end"/>
            </w:r>
          </w:del>
          <w:customXmlDelRangeStart w:id="155" w:author="Paulo H. Leocadio" w:date="2024-07-22T15:33:00Z"/>
        </w:sdtContent>
      </w:sdt>
      <w:customXmlDelRangeEnd w:id="155"/>
      <w:del w:id="156" w:author="Paulo H. Leocadio" w:date="2024-07-22T15:33:00Z" w16du:dateUtc="2024-07-22T19:33:00Z">
        <w:r w:rsidRPr="000760BB" w:rsidDel="0079398B">
          <w:delText>.</w:delText>
        </w:r>
      </w:del>
    </w:p>
    <w:p w14:paraId="07246FE8" w14:textId="20158FE0" w:rsidR="00DE5FD4" w:rsidRPr="00DA3801" w:rsidDel="0079398B" w:rsidRDefault="00DE5FD4" w:rsidP="008A12F7">
      <w:pPr>
        <w:pStyle w:val="NormalBPBHEB"/>
        <w:numPr>
          <w:ilvl w:val="0"/>
          <w:numId w:val="54"/>
        </w:numPr>
        <w:rPr>
          <w:del w:id="157" w:author="Paulo H. Leocadio" w:date="2024-07-22T15:33:00Z" w16du:dateUtc="2024-07-22T19:33:00Z"/>
        </w:rPr>
      </w:pPr>
      <w:del w:id="158" w:author="Paulo H. Leocadio" w:date="2024-07-22T15:33:00Z" w16du:dateUtc="2024-07-22T19:33:00Z">
        <w:r w:rsidRPr="005553A4" w:rsidDel="0079398B">
          <w:rPr>
            <w:b/>
            <w:bCs/>
          </w:rPr>
          <w:delText>Event-</w:delText>
        </w:r>
        <w:r w:rsidR="009F125F" w:rsidRPr="005553A4" w:rsidDel="0079398B">
          <w:rPr>
            <w:b/>
            <w:bCs/>
          </w:rPr>
          <w:delText>driven design</w:delText>
        </w:r>
        <w:r w:rsidRPr="005553A4" w:rsidDel="0079398B">
          <w:rPr>
            <w:b/>
            <w:bCs/>
          </w:rPr>
          <w:delText>:</w:delText>
        </w:r>
        <w:r w:rsidRPr="00DA3801" w:rsidDel="0079398B">
          <w:delText xml:space="preserve"> Embrace event-driven design principles, where components communicate through events, enhancing flexibility and scalability</w:delText>
        </w:r>
      </w:del>
      <w:customXmlDelRangeStart w:id="159" w:author="Paulo H. Leocadio" w:date="2024-07-22T15:33:00Z"/>
      <w:sdt>
        <w:sdtPr>
          <w:id w:val="567845776"/>
          <w:citation/>
        </w:sdtPr>
        <w:sdtEndPr/>
        <w:sdtContent>
          <w:customXmlDelRangeEnd w:id="159"/>
          <w:del w:id="160" w:author="Paulo H. Leocadio" w:date="2024-07-22T15:33:00Z" w16du:dateUtc="2024-07-22T19:33:00Z">
            <w:r w:rsidR="009D43B9" w:rsidDel="0079398B">
              <w:fldChar w:fldCharType="begin"/>
            </w:r>
            <w:r w:rsidR="009D43B9" w:rsidDel="0079398B">
              <w:delInstrText xml:space="preserve"> CITATION mclaren2020a \l 1033 </w:delInstrText>
            </w:r>
            <w:r w:rsidR="009D43B9" w:rsidDel="0079398B">
              <w:fldChar w:fldCharType="separate"/>
            </w:r>
            <w:r w:rsidR="00D34F43" w:rsidDel="0079398B">
              <w:rPr>
                <w:noProof/>
              </w:rPr>
              <w:delText xml:space="preserve"> </w:delText>
            </w:r>
            <w:r w:rsidR="00D34F43" w:rsidRPr="00D34F43" w:rsidDel="0079398B">
              <w:rPr>
                <w:noProof/>
              </w:rPr>
              <w:delText>[59]</w:delText>
            </w:r>
            <w:r w:rsidR="009D43B9" w:rsidDel="0079398B">
              <w:fldChar w:fldCharType="end"/>
            </w:r>
          </w:del>
          <w:customXmlDelRangeStart w:id="161" w:author="Paulo H. Leocadio" w:date="2024-07-22T15:33:00Z"/>
        </w:sdtContent>
      </w:sdt>
      <w:customXmlDelRangeEnd w:id="161"/>
      <w:del w:id="162" w:author="Paulo H. Leocadio" w:date="2024-07-22T15:33:00Z" w16du:dateUtc="2024-07-22T19:33:00Z">
        <w:r w:rsidRPr="00DA3801" w:rsidDel="0079398B">
          <w:delText>.</w:delText>
        </w:r>
      </w:del>
    </w:p>
    <w:p w14:paraId="1BE5D1F4" w14:textId="2426A84B" w:rsidR="00DE5FD4" w:rsidRPr="00DA3801" w:rsidDel="0079398B" w:rsidRDefault="00DE5FD4" w:rsidP="008A12F7">
      <w:pPr>
        <w:pStyle w:val="NormalBPBHEB"/>
        <w:numPr>
          <w:ilvl w:val="0"/>
          <w:numId w:val="54"/>
        </w:numPr>
        <w:rPr>
          <w:del w:id="163" w:author="Paulo H. Leocadio" w:date="2024-07-22T15:33:00Z" w16du:dateUtc="2024-07-22T19:33:00Z"/>
        </w:rPr>
      </w:pPr>
      <w:del w:id="164" w:author="Paulo H. Leocadio" w:date="2024-07-22T15:33:00Z" w16du:dateUtc="2024-07-22T19:33:00Z">
        <w:r w:rsidRPr="00DA3801" w:rsidDel="0079398B">
          <w:rPr>
            <w:b/>
            <w:bCs/>
          </w:rPr>
          <w:delText xml:space="preserve">Decoupling </w:delText>
        </w:r>
        <w:r w:rsidR="009F125F" w:rsidRPr="00DA3801" w:rsidDel="0079398B">
          <w:rPr>
            <w:b/>
            <w:bCs/>
          </w:rPr>
          <w:delText>components</w:delText>
        </w:r>
        <w:r w:rsidRPr="00DA3801" w:rsidDel="0079398B">
          <w:rPr>
            <w:b/>
            <w:bCs/>
          </w:rPr>
          <w:delText>:</w:delText>
        </w:r>
        <w:r w:rsidRPr="00DA3801" w:rsidDel="0079398B">
          <w:delText xml:space="preserve"> Leverage SQS for decoupling components, reducing interdependencies and allowing for independent scaling and development</w:delText>
        </w:r>
      </w:del>
      <w:customXmlDelRangeStart w:id="165" w:author="Paulo H. Leocadio" w:date="2024-07-22T15:33:00Z"/>
      <w:sdt>
        <w:sdtPr>
          <w:id w:val="-1384403565"/>
          <w:citation/>
        </w:sdtPr>
        <w:sdtEndPr/>
        <w:sdtContent>
          <w:customXmlDelRangeEnd w:id="165"/>
          <w:del w:id="166" w:author="Paulo H. Leocadio" w:date="2024-07-22T15:33:00Z" w16du:dateUtc="2024-07-22T19:33:00Z">
            <w:r w:rsidR="004167F5" w:rsidDel="0079398B">
              <w:fldChar w:fldCharType="begin"/>
            </w:r>
            <w:r w:rsidR="004167F5" w:rsidDel="0079398B">
              <w:delInstrText xml:space="preserve"> CITATION hohpe2004a \l 1033 </w:delInstrText>
            </w:r>
            <w:r w:rsidR="004167F5" w:rsidDel="0079398B">
              <w:fldChar w:fldCharType="separate"/>
            </w:r>
            <w:r w:rsidR="00D34F43" w:rsidDel="0079398B">
              <w:rPr>
                <w:noProof/>
              </w:rPr>
              <w:delText xml:space="preserve"> </w:delText>
            </w:r>
            <w:r w:rsidR="00D34F43" w:rsidRPr="00D34F43" w:rsidDel="0079398B">
              <w:rPr>
                <w:noProof/>
              </w:rPr>
              <w:delText>[62]</w:delText>
            </w:r>
            <w:r w:rsidR="004167F5" w:rsidDel="0079398B">
              <w:fldChar w:fldCharType="end"/>
            </w:r>
          </w:del>
          <w:customXmlDelRangeStart w:id="167" w:author="Paulo H. Leocadio" w:date="2024-07-22T15:33:00Z"/>
        </w:sdtContent>
      </w:sdt>
      <w:customXmlDelRangeEnd w:id="167"/>
      <w:del w:id="168" w:author="Paulo H. Leocadio" w:date="2024-07-22T15:33:00Z" w16du:dateUtc="2024-07-22T19:33:00Z">
        <w:r w:rsidRPr="00DA3801" w:rsidDel="0079398B">
          <w:delText>.</w:delText>
        </w:r>
      </w:del>
    </w:p>
    <w:p w14:paraId="21BF636D" w14:textId="74AA8F39" w:rsidR="005553A4" w:rsidRPr="008F4306" w:rsidDel="0079398B" w:rsidRDefault="005553A4" w:rsidP="008F4306">
      <w:pPr>
        <w:keepNext/>
        <w:keepLines/>
        <w:spacing w:before="40" w:after="0"/>
        <w:outlineLvl w:val="1"/>
        <w:rPr>
          <w:del w:id="169" w:author="Paulo H. Leocadio" w:date="2024-07-22T15:33:00Z" w16du:dateUtc="2024-07-22T19:33:00Z"/>
          <w:rFonts w:eastAsiaTheme="majorEastAsia" w:cstheme="majorBidi"/>
          <w:sz w:val="36"/>
          <w:szCs w:val="26"/>
        </w:rPr>
      </w:pPr>
      <w:del w:id="170" w:author="Paulo H. Leocadio" w:date="2024-07-22T15:33:00Z" w16du:dateUtc="2024-07-22T19:33:00Z">
        <w:r w:rsidRPr="008F4306" w:rsidDel="0079398B">
          <w:rPr>
            <w:rFonts w:eastAsiaTheme="majorEastAsia" w:cstheme="majorBidi"/>
            <w:sz w:val="36"/>
            <w:szCs w:val="26"/>
          </w:rPr>
          <w:delText xml:space="preserve">Use </w:delText>
        </w:r>
        <w:r w:rsidR="009F125F" w:rsidRPr="008F4306" w:rsidDel="0079398B">
          <w:rPr>
            <w:rFonts w:eastAsiaTheme="majorEastAsia" w:cstheme="majorBidi"/>
            <w:sz w:val="36"/>
            <w:szCs w:val="26"/>
          </w:rPr>
          <w:delText>cases</w:delText>
        </w:r>
      </w:del>
    </w:p>
    <w:p w14:paraId="17B6CB12" w14:textId="5A134FF1" w:rsidR="009F125F" w:rsidRPr="00DA3801" w:rsidDel="0079398B" w:rsidRDefault="009F125F" w:rsidP="00555FFB">
      <w:pPr>
        <w:pStyle w:val="NormalBPBHEB"/>
        <w:rPr>
          <w:del w:id="171" w:author="Paulo H. Leocadio" w:date="2024-07-22T15:33:00Z" w16du:dateUtc="2024-07-22T19:33:00Z"/>
        </w:rPr>
      </w:pPr>
      <w:del w:id="172" w:author="Paulo H. Leocadio" w:date="2024-07-22T15:33:00Z" w16du:dateUtc="2024-07-22T19:33:00Z">
        <w:r w:rsidDel="0079398B">
          <w:delText>The following are the use cases:</w:delText>
        </w:r>
      </w:del>
    </w:p>
    <w:p w14:paraId="70E27214" w14:textId="0E30048C" w:rsidR="009F125F" w:rsidDel="0079398B" w:rsidRDefault="005553A4" w:rsidP="008A12F7">
      <w:pPr>
        <w:pStyle w:val="NormalBPBHEB"/>
        <w:numPr>
          <w:ilvl w:val="0"/>
          <w:numId w:val="55"/>
        </w:numPr>
        <w:rPr>
          <w:del w:id="173" w:author="Paulo H. Leocadio" w:date="2024-07-22T15:33:00Z" w16du:dateUtc="2024-07-22T19:33:00Z"/>
        </w:rPr>
      </w:pPr>
      <w:del w:id="174" w:author="Paulo H. Leocadio" w:date="2024-07-22T15:33:00Z" w16du:dateUtc="2024-07-22T19:33:00Z">
        <w:r w:rsidRPr="00DA3801" w:rsidDel="0079398B">
          <w:rPr>
            <w:b/>
            <w:bCs/>
          </w:rPr>
          <w:delText xml:space="preserve">Microservices </w:delText>
        </w:r>
        <w:r w:rsidR="009F125F" w:rsidRPr="00DA3801" w:rsidDel="0079398B">
          <w:rPr>
            <w:b/>
            <w:bCs/>
          </w:rPr>
          <w:delText>architecture</w:delText>
        </w:r>
        <w:r w:rsidRPr="00DA3801" w:rsidDel="0079398B">
          <w:rPr>
            <w:b/>
            <w:bCs/>
          </w:rPr>
          <w:delText>:</w:delText>
        </w:r>
        <w:r w:rsidRPr="00DA3801" w:rsidDel="0079398B">
          <w:delText xml:space="preserve"> AWS Application Integration services are instrumental in implementing </w:delText>
        </w:r>
        <w:r w:rsidR="00DF5456" w:rsidDel="0079398B">
          <w:delText xml:space="preserve">a </w:delText>
        </w:r>
        <w:r w:rsidRPr="00DA3801" w:rsidDel="0079398B">
          <w:delText>microservices architecture, where individual services communicate efficiently through events and messages</w:delText>
        </w:r>
        <w:bookmarkStart w:id="175" w:name="_Ref150873061"/>
      </w:del>
      <w:customXmlDelRangeStart w:id="176" w:author="Paulo H. Leocadio" w:date="2024-07-22T15:33:00Z"/>
      <w:sdt>
        <w:sdtPr>
          <w:id w:val="2061443282"/>
          <w:citation/>
        </w:sdtPr>
        <w:sdtEndPr/>
        <w:sdtContent>
          <w:customXmlDelRangeEnd w:id="176"/>
          <w:del w:id="177" w:author="Paulo H. Leocadio" w:date="2024-07-22T15:33:00Z" w16du:dateUtc="2024-07-22T19:33:00Z">
            <w:r w:rsidR="00E10554" w:rsidDel="0079398B">
              <w:fldChar w:fldCharType="begin"/>
            </w:r>
            <w:r w:rsidR="00E10554" w:rsidDel="0079398B">
              <w:delInstrText xml:space="preserve"> CITATION doe2019a \l 1033 </w:delInstrText>
            </w:r>
            <w:r w:rsidR="00E10554" w:rsidDel="0079398B">
              <w:fldChar w:fldCharType="separate"/>
            </w:r>
            <w:r w:rsidR="00D34F43" w:rsidDel="0079398B">
              <w:rPr>
                <w:noProof/>
              </w:rPr>
              <w:delText xml:space="preserve"> </w:delText>
            </w:r>
            <w:r w:rsidR="00D34F43" w:rsidRPr="00D34F43" w:rsidDel="0079398B">
              <w:rPr>
                <w:noProof/>
              </w:rPr>
              <w:delText>[63]</w:delText>
            </w:r>
            <w:r w:rsidR="00E10554" w:rsidDel="0079398B">
              <w:fldChar w:fldCharType="end"/>
            </w:r>
          </w:del>
          <w:customXmlDelRangeStart w:id="178" w:author="Paulo H. Leocadio" w:date="2024-07-22T15:33:00Z"/>
        </w:sdtContent>
      </w:sdt>
      <w:customXmlDelRangeEnd w:id="178"/>
      <w:bookmarkEnd w:id="175"/>
      <w:commentRangeStart w:id="179"/>
      <w:commentRangeEnd w:id="179"/>
      <w:del w:id="180" w:author="Paulo H. Leocadio" w:date="2024-07-22T15:33:00Z" w16du:dateUtc="2024-07-22T19:33:00Z">
        <w:r w:rsidR="009F125F" w:rsidDel="0079398B">
          <w:rPr>
            <w:rStyle w:val="CommentReference"/>
            <w:rFonts w:eastAsiaTheme="minorHAnsi" w:cstheme="minorBidi"/>
          </w:rPr>
          <w:commentReference w:id="179"/>
        </w:r>
        <w:r w:rsidRPr="00DA3801" w:rsidDel="0079398B">
          <w:delText>.</w:delText>
        </w:r>
      </w:del>
    </w:p>
    <w:p w14:paraId="6CC20484" w14:textId="271AD1FD" w:rsidR="006D64F3" w:rsidDel="0079398B" w:rsidRDefault="006D64F3" w:rsidP="008541CC">
      <w:pPr>
        <w:pStyle w:val="NormalBPBHEB"/>
        <w:rPr>
          <w:del w:id="181" w:author="Paulo H. Leocadio" w:date="2024-07-22T15:33:00Z" w16du:dateUtc="2024-07-22T19:33:00Z"/>
        </w:rPr>
      </w:pPr>
      <w:del w:id="182" w:author="Paulo H. Leocadio" w:date="2024-07-22T15:33:00Z" w16du:dateUtc="2024-07-22T19:33:00Z">
        <w:r w:rsidRPr="006D64F3" w:rsidDel="0079398B">
          <w:delText>Figure 7.8</w:delText>
        </w:r>
        <w:r w:rsidDel="0079398B">
          <w:delText xml:space="preserve"> below depicts a t</w:delText>
        </w:r>
        <w:r w:rsidRPr="006D64F3" w:rsidDel="0079398B">
          <w:delText xml:space="preserve">ypical microservices application on </w:delText>
        </w:r>
        <w:r w:rsidR="00A01259" w:rsidRPr="006D64F3" w:rsidDel="0079398B">
          <w:delText>AWS</w:delText>
        </w:r>
        <w:r w:rsidR="00A01259" w:rsidDel="0079398B">
          <w:delText>.</w:delText>
        </w:r>
      </w:del>
    </w:p>
    <w:p w14:paraId="2C427474" w14:textId="339C173E" w:rsidR="00F95F26" w:rsidDel="0079398B" w:rsidRDefault="000E07E1" w:rsidP="00555FFB">
      <w:pPr>
        <w:pStyle w:val="FigureBPBHEB"/>
        <w:rPr>
          <w:del w:id="183" w:author="Paulo H. Leocadio" w:date="2024-07-22T15:33:00Z" w16du:dateUtc="2024-07-22T19:33:00Z"/>
        </w:rPr>
      </w:pPr>
      <w:del w:id="184" w:author="Paulo H. Leocadio" w:date="2024-07-22T15:33:00Z" w16du:dateUtc="2024-07-22T19:33:00Z">
        <w:r w:rsidDel="0079398B">
          <w:delText xml:space="preserve"> </w:delText>
        </w:r>
        <w:r w:rsidDel="0079398B">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del>
    </w:p>
    <w:p w14:paraId="4656216B" w14:textId="5697812D" w:rsidR="005553A4" w:rsidDel="0079398B" w:rsidRDefault="00F95F26" w:rsidP="009F125F">
      <w:pPr>
        <w:pStyle w:val="FigureCaptionBPBHEB"/>
        <w:rPr>
          <w:del w:id="185" w:author="Paulo H. Leocadio" w:date="2024-07-22T15:33:00Z" w16du:dateUtc="2024-07-22T19:33:00Z"/>
        </w:rPr>
      </w:pPr>
      <w:del w:id="186" w:author="Paulo H. Leocadio" w:date="2024-07-22T15:33:00Z" w16du:dateUtc="2024-07-22T19:33:00Z">
        <w:r w:rsidRPr="00555FFB" w:rsidDel="0079398B">
          <w:rPr>
            <w:b/>
            <w:bCs w:val="0"/>
          </w:rPr>
          <w:delText xml:space="preserve">Figure </w:delText>
        </w:r>
        <w:r w:rsidR="009F125F"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8</w:delText>
        </w:r>
        <w:r w:rsidRPr="00555FFB" w:rsidDel="0079398B">
          <w:rPr>
            <w:b/>
            <w:bCs w:val="0"/>
          </w:rPr>
          <w:fldChar w:fldCharType="end"/>
        </w:r>
        <w:r w:rsidR="009F125F" w:rsidRPr="00555FFB" w:rsidDel="0079398B">
          <w:rPr>
            <w:b/>
            <w:bCs w:val="0"/>
          </w:rPr>
          <w:delText>:</w:delText>
        </w:r>
        <w:r w:rsidDel="0079398B">
          <w:delText xml:space="preserve"> </w:delText>
        </w:r>
        <w:r w:rsidRPr="00C93985" w:rsidDel="0079398B">
          <w:delText>Typical microservices application on AWS</w:delText>
        </w:r>
        <w:r w:rsidR="001351C7" w:rsidDel="0079398B">
          <w:delText xml:space="preserve"> (AWS Documentation)</w:delText>
        </w:r>
      </w:del>
    </w:p>
    <w:p w14:paraId="08D8924A" w14:textId="0D438513" w:rsidR="009F125F" w:rsidRPr="00DA3801" w:rsidDel="0079398B" w:rsidRDefault="009F125F" w:rsidP="00555FFB">
      <w:pPr>
        <w:pStyle w:val="NormalBPBHEB"/>
        <w:rPr>
          <w:del w:id="187" w:author="Paulo H. Leocadio" w:date="2024-07-22T15:33:00Z" w16du:dateUtc="2024-07-22T19:33:00Z"/>
        </w:rPr>
      </w:pPr>
    </w:p>
    <w:p w14:paraId="714CD106" w14:textId="0F6358E6" w:rsidR="005553A4" w:rsidDel="0079398B" w:rsidRDefault="005553A4" w:rsidP="008A12F7">
      <w:pPr>
        <w:pStyle w:val="NormalBPBHEB"/>
        <w:numPr>
          <w:ilvl w:val="0"/>
          <w:numId w:val="55"/>
        </w:numPr>
        <w:rPr>
          <w:del w:id="188" w:author="Paulo H. Leocadio" w:date="2024-07-22T15:33:00Z" w16du:dateUtc="2024-07-22T19:33:00Z"/>
        </w:rPr>
      </w:pPr>
      <w:del w:id="189" w:author="Paulo H. Leocadio" w:date="2024-07-22T15:33:00Z" w16du:dateUtc="2024-07-22T19:33:00Z">
        <w:r w:rsidRPr="00DA3801" w:rsidDel="0079398B">
          <w:rPr>
            <w:b/>
            <w:bCs/>
          </w:rPr>
          <w:delText xml:space="preserve">Asynchronous </w:delText>
        </w:r>
        <w:r w:rsidR="009F125F" w:rsidRPr="00DA3801" w:rsidDel="0079398B">
          <w:rPr>
            <w:b/>
            <w:bCs/>
          </w:rPr>
          <w:delText>communication</w:delText>
        </w:r>
        <w:r w:rsidRPr="00DA3801" w:rsidDel="0079398B">
          <w:rPr>
            <w:b/>
            <w:bCs/>
          </w:rPr>
          <w:delText>:</w:delText>
        </w:r>
        <w:r w:rsidRPr="00DA3801" w:rsidDel="0079398B">
          <w:delText xml:space="preserve"> SQS is particularly effective for enabling asynchronous communication between different parts of an application, ensuring smooth operation and reducing dependencies</w:delText>
        </w:r>
        <w:bookmarkStart w:id="190" w:name="_Ref150873084"/>
      </w:del>
      <w:customXmlDelRangeStart w:id="191" w:author="Paulo H. Leocadio" w:date="2024-07-22T15:33:00Z"/>
      <w:sdt>
        <w:sdtPr>
          <w:id w:val="1986045106"/>
          <w:citation/>
        </w:sdtPr>
        <w:sdtEndPr/>
        <w:sdtContent>
          <w:customXmlDelRangeEnd w:id="191"/>
          <w:del w:id="192" w:author="Paulo H. Leocadio" w:date="2024-07-22T15:33:00Z" w16du:dateUtc="2024-07-22T19:33:00Z">
            <w:r w:rsidR="00C44DC9" w:rsidDel="0079398B">
              <w:fldChar w:fldCharType="begin"/>
            </w:r>
            <w:r w:rsidR="00C44DC9" w:rsidDel="0079398B">
              <w:delInstrText xml:space="preserve"> CITATION smith2018i \l 1033 </w:delInstrText>
            </w:r>
            <w:r w:rsidR="00C44DC9" w:rsidDel="0079398B">
              <w:fldChar w:fldCharType="separate"/>
            </w:r>
            <w:r w:rsidR="00D34F43" w:rsidDel="0079398B">
              <w:rPr>
                <w:noProof/>
              </w:rPr>
              <w:delText xml:space="preserve"> </w:delText>
            </w:r>
            <w:r w:rsidR="00D34F43" w:rsidRPr="00D34F43" w:rsidDel="0079398B">
              <w:rPr>
                <w:noProof/>
              </w:rPr>
              <w:delText>[64]</w:delText>
            </w:r>
            <w:r w:rsidR="00C44DC9" w:rsidDel="0079398B">
              <w:fldChar w:fldCharType="end"/>
            </w:r>
          </w:del>
          <w:customXmlDelRangeStart w:id="193" w:author="Paulo H. Leocadio" w:date="2024-07-22T15:33:00Z"/>
        </w:sdtContent>
      </w:sdt>
      <w:customXmlDelRangeEnd w:id="193"/>
      <w:bookmarkEnd w:id="190"/>
      <w:del w:id="194" w:author="Paulo H. Leocadio" w:date="2024-07-22T15:33:00Z" w16du:dateUtc="2024-07-22T19:33:00Z">
        <w:r w:rsidRPr="00DA3801" w:rsidDel="0079398B">
          <w:delText>.</w:delText>
        </w:r>
      </w:del>
    </w:p>
    <w:p w14:paraId="1A2F653B" w14:textId="3750F767" w:rsidR="005553A4" w:rsidRPr="00470873" w:rsidDel="0079398B" w:rsidRDefault="005553A4" w:rsidP="00470873">
      <w:pPr>
        <w:keepNext/>
        <w:keepLines/>
        <w:spacing w:before="40" w:after="0"/>
        <w:outlineLvl w:val="1"/>
        <w:rPr>
          <w:del w:id="195" w:author="Paulo H. Leocadio" w:date="2024-07-22T15:33:00Z" w16du:dateUtc="2024-07-22T19:33:00Z"/>
          <w:rFonts w:eastAsiaTheme="majorEastAsia" w:cstheme="majorBidi"/>
          <w:sz w:val="36"/>
          <w:szCs w:val="26"/>
        </w:rPr>
      </w:pPr>
      <w:del w:id="196" w:author="Paulo H. Leocadio" w:date="2024-07-22T15:33:00Z" w16du:dateUtc="2024-07-22T19:33:00Z">
        <w:r w:rsidRPr="00470873" w:rsidDel="0079398B">
          <w:rPr>
            <w:rFonts w:eastAsiaTheme="majorEastAsia" w:cstheme="majorBidi"/>
            <w:sz w:val="36"/>
            <w:szCs w:val="26"/>
          </w:rPr>
          <w:delText xml:space="preserve">Challenges and </w:delText>
        </w:r>
        <w:r w:rsidR="009F125F" w:rsidRPr="00470873" w:rsidDel="0079398B">
          <w:rPr>
            <w:rFonts w:eastAsiaTheme="majorEastAsia" w:cstheme="majorBidi"/>
            <w:sz w:val="36"/>
            <w:szCs w:val="26"/>
          </w:rPr>
          <w:delText>considerations</w:delText>
        </w:r>
      </w:del>
    </w:p>
    <w:p w14:paraId="5B425795" w14:textId="32FAFF54" w:rsidR="009F125F" w:rsidRPr="00DA3801" w:rsidDel="0079398B" w:rsidRDefault="009F125F" w:rsidP="00555FFB">
      <w:pPr>
        <w:pStyle w:val="NormalBPBHEB"/>
        <w:rPr>
          <w:del w:id="197" w:author="Paulo H. Leocadio" w:date="2024-07-22T15:33:00Z" w16du:dateUtc="2024-07-22T19:33:00Z"/>
        </w:rPr>
      </w:pPr>
      <w:del w:id="198" w:author="Paulo H. Leocadio" w:date="2024-07-22T15:33:00Z" w16du:dateUtc="2024-07-22T19:33:00Z">
        <w:r w:rsidDel="0079398B">
          <w:delText>The following are the challenges and considerations:</w:delText>
        </w:r>
      </w:del>
    </w:p>
    <w:p w14:paraId="274B4FB1" w14:textId="45D8B656" w:rsidR="005553A4" w:rsidRPr="00DA3801" w:rsidDel="0079398B" w:rsidRDefault="005553A4" w:rsidP="008A12F7">
      <w:pPr>
        <w:pStyle w:val="NormalBPBHEB"/>
        <w:numPr>
          <w:ilvl w:val="0"/>
          <w:numId w:val="56"/>
        </w:numPr>
        <w:rPr>
          <w:del w:id="199" w:author="Paulo H. Leocadio" w:date="2024-07-22T15:33:00Z" w16du:dateUtc="2024-07-22T19:33:00Z"/>
        </w:rPr>
      </w:pPr>
      <w:del w:id="200" w:author="Paulo H. Leocadio" w:date="2024-07-22T15:33:00Z" w16du:dateUtc="2024-07-22T19:33:00Z">
        <w:r w:rsidRPr="00DA3801" w:rsidDel="0079398B">
          <w:rPr>
            <w:b/>
            <w:bCs/>
          </w:rPr>
          <w:delText xml:space="preserve">Message </w:delText>
        </w:r>
        <w:r w:rsidR="009F125F" w:rsidRPr="00DA3801" w:rsidDel="0079398B">
          <w:rPr>
            <w:b/>
            <w:bCs/>
          </w:rPr>
          <w:delText>ordering</w:delText>
        </w:r>
        <w:r w:rsidRPr="00DA3801" w:rsidDel="0079398B">
          <w:rPr>
            <w:b/>
            <w:bCs/>
          </w:rPr>
          <w:delText>:</w:delText>
        </w:r>
        <w:r w:rsidRPr="00DA3801" w:rsidDel="0079398B">
          <w:delText xml:space="preserve"> When using SQS, consider the implications of message ordering and implement strategies to manage and handle ordered and unordered messages effectively</w:delText>
        </w:r>
      </w:del>
      <w:customXmlDelRangeStart w:id="201" w:author="Paulo H. Leocadio" w:date="2024-07-22T15:33:00Z"/>
      <w:sdt>
        <w:sdtPr>
          <w:id w:val="834809663"/>
          <w:citation/>
        </w:sdtPr>
        <w:sdtEndPr/>
        <w:sdtContent>
          <w:customXmlDelRangeEnd w:id="201"/>
          <w:del w:id="202" w:author="Paulo H. Leocadio" w:date="2024-07-22T15:33:00Z" w16du:dateUtc="2024-07-22T19:33:00Z">
            <w:r w:rsidR="004771EA" w:rsidDel="0079398B">
              <w:fldChar w:fldCharType="begin"/>
            </w:r>
            <w:r w:rsidR="004771EA" w:rsidDel="0079398B">
              <w:delInstrText xml:space="preserve"> CITATION linthicum2009a \l 1033 </w:delInstrText>
            </w:r>
            <w:r w:rsidR="004771EA" w:rsidDel="0079398B">
              <w:fldChar w:fldCharType="separate"/>
            </w:r>
            <w:r w:rsidR="00D34F43" w:rsidDel="0079398B">
              <w:rPr>
                <w:noProof/>
              </w:rPr>
              <w:delText xml:space="preserve"> </w:delText>
            </w:r>
            <w:r w:rsidR="00D34F43" w:rsidRPr="00D34F43" w:rsidDel="0079398B">
              <w:rPr>
                <w:noProof/>
              </w:rPr>
              <w:delText>[58]</w:delText>
            </w:r>
            <w:r w:rsidR="004771EA" w:rsidDel="0079398B">
              <w:fldChar w:fldCharType="end"/>
            </w:r>
          </w:del>
          <w:customXmlDelRangeStart w:id="203" w:author="Paulo H. Leocadio" w:date="2024-07-22T15:33:00Z"/>
        </w:sdtContent>
      </w:sdt>
      <w:customXmlDelRangeEnd w:id="203"/>
      <w:del w:id="204" w:author="Paulo H. Leocadio" w:date="2024-07-22T15:33:00Z" w16du:dateUtc="2024-07-22T19:33:00Z">
        <w:r w:rsidRPr="00DA3801" w:rsidDel="0079398B">
          <w:delText>.</w:delText>
        </w:r>
      </w:del>
    </w:p>
    <w:p w14:paraId="0F3D092D" w14:textId="0B5D869A" w:rsidR="005553A4" w:rsidRPr="00DA3801" w:rsidDel="0079398B" w:rsidRDefault="005553A4" w:rsidP="008A12F7">
      <w:pPr>
        <w:pStyle w:val="NormalBPBHEB"/>
        <w:numPr>
          <w:ilvl w:val="0"/>
          <w:numId w:val="56"/>
        </w:numPr>
        <w:rPr>
          <w:del w:id="205" w:author="Paulo H. Leocadio" w:date="2024-07-22T15:33:00Z" w16du:dateUtc="2024-07-22T19:33:00Z"/>
        </w:rPr>
      </w:pPr>
      <w:del w:id="206" w:author="Paulo H. Leocadio" w:date="2024-07-22T15:33:00Z" w16du:dateUtc="2024-07-22T19:33:00Z">
        <w:r w:rsidRPr="00DA3801" w:rsidDel="0079398B">
          <w:rPr>
            <w:b/>
            <w:bCs/>
          </w:rPr>
          <w:delText xml:space="preserve">Error </w:delText>
        </w:r>
        <w:r w:rsidR="009F125F" w:rsidRPr="00DA3801" w:rsidDel="0079398B">
          <w:rPr>
            <w:b/>
            <w:bCs/>
          </w:rPr>
          <w:delText>handling</w:delText>
        </w:r>
        <w:r w:rsidRPr="00DA3801" w:rsidDel="0079398B">
          <w:rPr>
            <w:b/>
            <w:bCs/>
          </w:rPr>
          <w:delText>:</w:delText>
        </w:r>
        <w:r w:rsidRPr="00DA3801" w:rsidDel="0079398B">
          <w:delText xml:space="preserve"> Implement robust error handling mechanisms, especially in asynchronous communication scenarios, to ensure the reliability of application integration</w:delText>
        </w:r>
      </w:del>
      <w:customXmlDelRangeStart w:id="207" w:author="Paulo H. Leocadio" w:date="2024-07-22T15:33:00Z"/>
      <w:sdt>
        <w:sdtPr>
          <w:id w:val="-257907560"/>
          <w:citation/>
        </w:sdtPr>
        <w:sdtEndPr/>
        <w:sdtContent>
          <w:customXmlDelRangeEnd w:id="207"/>
          <w:del w:id="208" w:author="Paulo H. Leocadio" w:date="2024-07-22T15:33:00Z" w16du:dateUtc="2024-07-22T19:33:00Z">
            <w:r w:rsidR="00DB4067" w:rsidDel="0079398B">
              <w:fldChar w:fldCharType="begin"/>
            </w:r>
            <w:r w:rsidR="00DB4067" w:rsidDel="0079398B">
              <w:delInstrText xml:space="preserve"> CITATION chappell2004a \l 1033 </w:delInstrText>
            </w:r>
            <w:r w:rsidR="00DB4067" w:rsidDel="0079398B">
              <w:fldChar w:fldCharType="separate"/>
            </w:r>
            <w:r w:rsidR="00D34F43" w:rsidDel="0079398B">
              <w:rPr>
                <w:noProof/>
              </w:rPr>
              <w:delText xml:space="preserve"> </w:delText>
            </w:r>
            <w:r w:rsidR="00D34F43" w:rsidRPr="00D34F43" w:rsidDel="0079398B">
              <w:rPr>
                <w:noProof/>
              </w:rPr>
              <w:delText>[61]</w:delText>
            </w:r>
            <w:r w:rsidR="00DB4067" w:rsidDel="0079398B">
              <w:fldChar w:fldCharType="end"/>
            </w:r>
          </w:del>
          <w:customXmlDelRangeStart w:id="209" w:author="Paulo H. Leocadio" w:date="2024-07-22T15:33:00Z"/>
        </w:sdtContent>
      </w:sdt>
      <w:customXmlDelRangeEnd w:id="209"/>
      <w:del w:id="210" w:author="Paulo H. Leocadio" w:date="2024-07-22T15:33:00Z" w16du:dateUtc="2024-07-22T19:33:00Z">
        <w:r w:rsidRPr="00DA3801" w:rsidDel="0079398B">
          <w:delText>.</w:delText>
        </w:r>
      </w:del>
    </w:p>
    <w:p w14:paraId="2285F5C9" w14:textId="37141827" w:rsidR="000760BB" w:rsidRPr="000760BB" w:rsidDel="0079398B" w:rsidRDefault="000760BB" w:rsidP="00555FFB">
      <w:pPr>
        <w:pStyle w:val="Heading1BPBHEB"/>
        <w:rPr>
          <w:del w:id="211" w:author="Paulo H. Leocadio" w:date="2024-07-22T15:33:00Z" w16du:dateUtc="2024-07-22T19:33:00Z"/>
        </w:rPr>
      </w:pPr>
      <w:del w:id="212" w:author="Paulo H. Leocadio" w:date="2024-07-22T15:33:00Z" w16du:dateUtc="2024-07-22T19:33:00Z">
        <w:r w:rsidRPr="000760BB" w:rsidDel="0079398B">
          <w:delText>Amazon AppFlow</w:delText>
        </w:r>
      </w:del>
    </w:p>
    <w:p w14:paraId="0832EBDA" w14:textId="30AF03D6" w:rsidR="000760BB" w:rsidDel="0079398B" w:rsidRDefault="000760BB" w:rsidP="009F125F">
      <w:pPr>
        <w:pStyle w:val="NormalBPBHEB"/>
        <w:rPr>
          <w:del w:id="213" w:author="Paulo H. Leocadio" w:date="2024-07-22T15:33:00Z" w16du:dateUtc="2024-07-22T19:33:00Z"/>
        </w:rPr>
      </w:pPr>
      <w:del w:id="214" w:author="Paulo H. Leocadio" w:date="2024-07-22T15:33:00Z" w16du:dateUtc="2024-07-22T19:33:00Z">
        <w:r w:rsidRPr="000760BB" w:rsidDel="0079398B">
          <w:delTex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delText>
        </w:r>
      </w:del>
    </w:p>
    <w:p w14:paraId="248ECDC8" w14:textId="288A253A" w:rsidR="000760BB" w:rsidRPr="00470873" w:rsidDel="0079398B" w:rsidRDefault="000760BB" w:rsidP="00470873">
      <w:pPr>
        <w:keepNext/>
        <w:keepLines/>
        <w:spacing w:before="40" w:after="0"/>
        <w:outlineLvl w:val="1"/>
        <w:rPr>
          <w:del w:id="215" w:author="Paulo H. Leocadio" w:date="2024-07-22T15:33:00Z" w16du:dateUtc="2024-07-22T19:33:00Z"/>
          <w:rFonts w:eastAsiaTheme="majorEastAsia" w:cstheme="majorBidi"/>
          <w:sz w:val="36"/>
          <w:szCs w:val="26"/>
        </w:rPr>
      </w:pPr>
      <w:del w:id="216" w:author="Paulo H. Leocadio" w:date="2024-07-22T15:33:00Z" w16du:dateUtc="2024-07-22T19:33:00Z">
        <w:r w:rsidRPr="00470873" w:rsidDel="0079398B">
          <w:rPr>
            <w:rFonts w:eastAsiaTheme="majorEastAsia" w:cstheme="majorBidi"/>
            <w:sz w:val="36"/>
            <w:szCs w:val="26"/>
          </w:rPr>
          <w:delText xml:space="preserve">Key </w:delText>
        </w:r>
        <w:r w:rsidR="009F125F" w:rsidRPr="00470873" w:rsidDel="0079398B">
          <w:rPr>
            <w:rFonts w:eastAsiaTheme="majorEastAsia" w:cstheme="majorBidi"/>
            <w:sz w:val="36"/>
            <w:szCs w:val="26"/>
          </w:rPr>
          <w:delText xml:space="preserve">features </w:delText>
        </w:r>
      </w:del>
    </w:p>
    <w:p w14:paraId="3229B980" w14:textId="74E9D842" w:rsidR="009F125F" w:rsidRPr="000760BB" w:rsidDel="0079398B" w:rsidRDefault="009F125F" w:rsidP="00555FFB">
      <w:pPr>
        <w:pStyle w:val="NormalBPBHEB"/>
        <w:rPr>
          <w:del w:id="217" w:author="Paulo H. Leocadio" w:date="2024-07-22T15:33:00Z" w16du:dateUtc="2024-07-22T19:33:00Z"/>
        </w:rPr>
      </w:pPr>
      <w:del w:id="218" w:author="Paulo H. Leocadio" w:date="2024-07-22T15:33:00Z" w16du:dateUtc="2024-07-22T19:33:00Z">
        <w:r w:rsidDel="0079398B">
          <w:delText>The following are the key features of Amazon AppFlow</w:delText>
        </w:r>
      </w:del>
      <w:customXmlDelRangeStart w:id="219" w:author="Paulo H. Leocadio" w:date="2024-07-22T15:33:00Z"/>
      <w:sdt>
        <w:sdtPr>
          <w:id w:val="-199563514"/>
          <w:citation/>
        </w:sdtPr>
        <w:sdtEndPr/>
        <w:sdtContent>
          <w:customXmlDelRangeEnd w:id="219"/>
          <w:del w:id="220" w:author="Paulo H. Leocadio" w:date="2024-07-22T15:33:00Z" w16du:dateUtc="2024-07-22T19:33:00Z">
            <w:r w:rsidR="00CD4C7F" w:rsidDel="0079398B">
              <w:fldChar w:fldCharType="begin"/>
            </w:r>
            <w:r w:rsidR="00CD4C7F" w:rsidDel="0079398B">
              <w:delInstrText xml:space="preserve"> CITATION a2023c \l 1033 </w:delInstrText>
            </w:r>
            <w:r w:rsidR="00CD4C7F" w:rsidDel="0079398B">
              <w:fldChar w:fldCharType="separate"/>
            </w:r>
            <w:r w:rsidR="00D34F43" w:rsidDel="0079398B">
              <w:rPr>
                <w:noProof/>
              </w:rPr>
              <w:delText xml:space="preserve"> </w:delText>
            </w:r>
            <w:r w:rsidR="00D34F43" w:rsidRPr="00D34F43" w:rsidDel="0079398B">
              <w:rPr>
                <w:noProof/>
              </w:rPr>
              <w:delText>[56]</w:delText>
            </w:r>
            <w:r w:rsidR="00CD4C7F" w:rsidDel="0079398B">
              <w:fldChar w:fldCharType="end"/>
            </w:r>
          </w:del>
          <w:customXmlDelRangeStart w:id="221" w:author="Paulo H. Leocadio" w:date="2024-07-22T15:33:00Z"/>
        </w:sdtContent>
      </w:sdt>
      <w:customXmlDelRangeEnd w:id="221"/>
      <w:del w:id="222" w:author="Paulo H. Leocadio" w:date="2024-07-22T15:33:00Z" w16du:dateUtc="2024-07-22T19:33:00Z">
        <w:r w:rsidDel="0079398B">
          <w:delText xml:space="preserve">: </w:delText>
        </w:r>
      </w:del>
    </w:p>
    <w:p w14:paraId="1579455B" w14:textId="6145295C" w:rsidR="000760BB" w:rsidRPr="000760BB" w:rsidDel="0079398B" w:rsidRDefault="000760BB" w:rsidP="008A12F7">
      <w:pPr>
        <w:pStyle w:val="NormalBPBHEB"/>
        <w:numPr>
          <w:ilvl w:val="0"/>
          <w:numId w:val="57"/>
        </w:numPr>
        <w:rPr>
          <w:del w:id="223" w:author="Paulo H. Leocadio" w:date="2024-07-22T15:33:00Z" w16du:dateUtc="2024-07-22T19:33:00Z"/>
        </w:rPr>
      </w:pPr>
      <w:del w:id="224" w:author="Paulo H. Leocadio" w:date="2024-07-22T15:33:00Z" w16du:dateUtc="2024-07-22T19:33:00Z">
        <w:r w:rsidRPr="000760BB" w:rsidDel="0079398B">
          <w:rPr>
            <w:b/>
            <w:bCs/>
          </w:rPr>
          <w:delText>Bi-</w:delText>
        </w:r>
        <w:r w:rsidR="00884272" w:rsidRPr="000760BB" w:rsidDel="0079398B">
          <w:rPr>
            <w:b/>
            <w:bCs/>
          </w:rPr>
          <w:delText>directional data flow</w:delText>
        </w:r>
        <w:r w:rsidRPr="000760BB" w:rsidDel="0079398B">
          <w:rPr>
            <w:b/>
            <w:bCs/>
          </w:rPr>
          <w:delText>:</w:delText>
        </w:r>
        <w:r w:rsidRPr="000760BB" w:rsidDel="0079398B">
          <w:delText xml:space="preserve"> Amazon AppFlow supports bidirectional data transfer, allowing organizations to move data both to and from AWS services and various SaaS applications.</w:delText>
        </w:r>
      </w:del>
    </w:p>
    <w:p w14:paraId="68666369" w14:textId="494763D3" w:rsidR="000760BB" w:rsidRPr="000760BB" w:rsidDel="0079398B" w:rsidRDefault="000760BB" w:rsidP="008A12F7">
      <w:pPr>
        <w:pStyle w:val="NormalBPBHEB"/>
        <w:numPr>
          <w:ilvl w:val="0"/>
          <w:numId w:val="57"/>
        </w:numPr>
        <w:rPr>
          <w:del w:id="225" w:author="Paulo H. Leocadio" w:date="2024-07-22T15:33:00Z" w16du:dateUtc="2024-07-22T19:33:00Z"/>
        </w:rPr>
      </w:pPr>
      <w:del w:id="226" w:author="Paulo H. Leocadio" w:date="2024-07-22T15:33:00Z" w16du:dateUtc="2024-07-22T19:33:00Z">
        <w:r w:rsidRPr="000760BB" w:rsidDel="0079398B">
          <w:rPr>
            <w:b/>
            <w:bCs/>
          </w:rPr>
          <w:delText>Pre-</w:delText>
        </w:r>
        <w:r w:rsidR="00884272" w:rsidRPr="000760BB" w:rsidDel="0079398B">
          <w:rPr>
            <w:b/>
            <w:bCs/>
          </w:rPr>
          <w:delText>built connectors</w:delText>
        </w:r>
        <w:r w:rsidRPr="000760BB" w:rsidDel="0079398B">
          <w:rPr>
            <w:b/>
            <w:bCs/>
          </w:rPr>
          <w:delText>:</w:delText>
        </w:r>
        <w:r w:rsidRPr="000760BB" w:rsidDel="0079398B">
          <w:delText xml:space="preserve"> The service comes with pre-built connectors for popular SaaS applications like Salesforce, ServiceNow, and others, simplifying the integration process.</w:delText>
        </w:r>
      </w:del>
    </w:p>
    <w:p w14:paraId="3B00AB8E" w14:textId="35809428" w:rsidR="000760BB" w:rsidRPr="000760BB" w:rsidDel="0079398B" w:rsidRDefault="000760BB" w:rsidP="008A12F7">
      <w:pPr>
        <w:pStyle w:val="NormalBPBHEB"/>
        <w:numPr>
          <w:ilvl w:val="0"/>
          <w:numId w:val="57"/>
        </w:numPr>
        <w:rPr>
          <w:del w:id="227" w:author="Paulo H. Leocadio" w:date="2024-07-22T15:33:00Z" w16du:dateUtc="2024-07-22T19:33:00Z"/>
        </w:rPr>
      </w:pPr>
      <w:del w:id="228" w:author="Paulo H. Leocadio" w:date="2024-07-22T15:33:00Z" w16du:dateUtc="2024-07-22T19:33:00Z">
        <w:r w:rsidRPr="000760BB" w:rsidDel="0079398B">
          <w:rPr>
            <w:b/>
            <w:bCs/>
          </w:rPr>
          <w:delText xml:space="preserve">Data </w:delText>
        </w:r>
        <w:r w:rsidR="00884272" w:rsidRPr="000760BB" w:rsidDel="0079398B">
          <w:rPr>
            <w:b/>
            <w:bCs/>
          </w:rPr>
          <w:delText>mapping and transformation</w:delText>
        </w:r>
        <w:r w:rsidRPr="000760BB" w:rsidDel="0079398B">
          <w:rPr>
            <w:b/>
            <w:bCs/>
          </w:rPr>
          <w:delText>:</w:delText>
        </w:r>
        <w:r w:rsidRPr="000760BB" w:rsidDel="0079398B">
          <w:delText xml:space="preserve"> Amazon AppFlow enables data mapping and transformation, ensuring that data formats are compatible between source and destination systems.</w:delText>
        </w:r>
      </w:del>
    </w:p>
    <w:p w14:paraId="23C23C75" w14:textId="4256741F" w:rsidR="000760BB" w:rsidRPr="00470873" w:rsidDel="0079398B" w:rsidRDefault="000760BB" w:rsidP="00470873">
      <w:pPr>
        <w:keepNext/>
        <w:keepLines/>
        <w:spacing w:before="40" w:after="0"/>
        <w:outlineLvl w:val="1"/>
        <w:rPr>
          <w:del w:id="229" w:author="Paulo H. Leocadio" w:date="2024-07-22T15:33:00Z" w16du:dateUtc="2024-07-22T19:33:00Z"/>
          <w:rFonts w:eastAsiaTheme="majorEastAsia" w:cstheme="majorBidi"/>
          <w:sz w:val="36"/>
          <w:szCs w:val="26"/>
        </w:rPr>
      </w:pPr>
      <w:del w:id="230" w:author="Paulo H. Leocadio" w:date="2024-07-22T15:33:00Z" w16du:dateUtc="2024-07-22T19:33:00Z">
        <w:r w:rsidRPr="00470873" w:rsidDel="0079398B">
          <w:rPr>
            <w:rFonts w:eastAsiaTheme="majorEastAsia" w:cstheme="majorBidi"/>
            <w:sz w:val="36"/>
            <w:szCs w:val="26"/>
          </w:rPr>
          <w:delText xml:space="preserve">Use </w:delText>
        </w:r>
        <w:r w:rsidR="007562A6" w:rsidRPr="00470873" w:rsidDel="0079398B">
          <w:rPr>
            <w:rFonts w:eastAsiaTheme="majorEastAsia" w:cstheme="majorBidi"/>
            <w:sz w:val="36"/>
            <w:szCs w:val="26"/>
          </w:rPr>
          <w:delText>cases</w:delText>
        </w:r>
      </w:del>
    </w:p>
    <w:p w14:paraId="5D6690ED" w14:textId="004EFCAA" w:rsidR="007562A6" w:rsidRPr="000760BB" w:rsidDel="0079398B" w:rsidRDefault="007562A6" w:rsidP="00555FFB">
      <w:pPr>
        <w:pStyle w:val="NormalBPBHEB"/>
        <w:rPr>
          <w:del w:id="231" w:author="Paulo H. Leocadio" w:date="2024-07-22T15:33:00Z" w16du:dateUtc="2024-07-22T19:33:00Z"/>
        </w:rPr>
      </w:pPr>
      <w:del w:id="232" w:author="Paulo H. Leocadio" w:date="2024-07-22T15:33:00Z" w16du:dateUtc="2024-07-22T19:33:00Z">
        <w:r w:rsidDel="0079398B">
          <w:delText xml:space="preserve">In the following section, we will go through the use cases: </w:delText>
        </w:r>
      </w:del>
    </w:p>
    <w:p w14:paraId="6D960E1F" w14:textId="068D26EE" w:rsidR="000760BB" w:rsidRPr="000760BB" w:rsidDel="0079398B" w:rsidRDefault="000760BB" w:rsidP="008A12F7">
      <w:pPr>
        <w:pStyle w:val="NormalBPBHEB"/>
        <w:numPr>
          <w:ilvl w:val="0"/>
          <w:numId w:val="58"/>
        </w:numPr>
        <w:rPr>
          <w:del w:id="233" w:author="Paulo H. Leocadio" w:date="2024-07-22T15:33:00Z" w16du:dateUtc="2024-07-22T19:33:00Z"/>
        </w:rPr>
      </w:pPr>
      <w:del w:id="234" w:author="Paulo H. Leocadio" w:date="2024-07-22T15:33:00Z" w16du:dateUtc="2024-07-22T19:33:00Z">
        <w:r w:rsidRPr="000760BB" w:rsidDel="0079398B">
          <w:rPr>
            <w:b/>
            <w:bCs/>
          </w:rPr>
          <w:delText xml:space="preserve">Sales and </w:delText>
        </w:r>
        <w:r w:rsidR="007562A6" w:rsidRPr="000760BB" w:rsidDel="0079398B">
          <w:rPr>
            <w:b/>
            <w:bCs/>
          </w:rPr>
          <w:delText>marketing automation</w:delText>
        </w:r>
        <w:r w:rsidRPr="000760BB" w:rsidDel="0079398B">
          <w:rPr>
            <w:b/>
            <w:bCs/>
          </w:rPr>
          <w:delText>:</w:delText>
        </w:r>
        <w:r w:rsidRPr="000760BB" w:rsidDel="0079398B">
          <w:delText xml:space="preserve"> Organizations can use Amazon AppFlow to automate the flow of data between CRM systems like Salesforce and marketing platforms, streamlining sales and marketing processes</w:delText>
        </w:r>
      </w:del>
      <w:customXmlDelRangeStart w:id="235" w:author="Paulo H. Leocadio" w:date="2024-07-22T15:33:00Z"/>
      <w:sdt>
        <w:sdtPr>
          <w:id w:val="-733385263"/>
          <w:citation/>
        </w:sdtPr>
        <w:sdtEndPr/>
        <w:sdtContent>
          <w:customXmlDelRangeEnd w:id="235"/>
          <w:del w:id="236" w:author="Paulo H. Leocadio" w:date="2024-07-22T15:33:00Z" w16du:dateUtc="2024-07-22T19:33:00Z">
            <w:r w:rsidR="00CA448E" w:rsidDel="0079398B">
              <w:fldChar w:fldCharType="begin"/>
            </w:r>
            <w:r w:rsidR="00CA448E" w:rsidDel="0079398B">
              <w:delInstrText xml:space="preserve"> CITATION doe2020a \l 1033 </w:delInstrText>
            </w:r>
            <w:r w:rsidR="00CA448E" w:rsidDel="0079398B">
              <w:fldChar w:fldCharType="separate"/>
            </w:r>
            <w:r w:rsidR="00D34F43" w:rsidDel="0079398B">
              <w:rPr>
                <w:noProof/>
              </w:rPr>
              <w:delText xml:space="preserve"> </w:delText>
            </w:r>
            <w:r w:rsidR="00D34F43" w:rsidRPr="00D34F43" w:rsidDel="0079398B">
              <w:rPr>
                <w:noProof/>
              </w:rPr>
              <w:delText>[65]</w:delText>
            </w:r>
            <w:r w:rsidR="00CA448E" w:rsidDel="0079398B">
              <w:fldChar w:fldCharType="end"/>
            </w:r>
          </w:del>
          <w:customXmlDelRangeStart w:id="237" w:author="Paulo H. Leocadio" w:date="2024-07-22T15:33:00Z"/>
        </w:sdtContent>
      </w:sdt>
      <w:customXmlDelRangeEnd w:id="237"/>
      <w:del w:id="238" w:author="Paulo H. Leocadio" w:date="2024-07-22T15:33:00Z" w16du:dateUtc="2024-07-22T19:33:00Z">
        <w:r w:rsidRPr="000760BB" w:rsidDel="0079398B">
          <w:delText>.</w:delText>
        </w:r>
      </w:del>
    </w:p>
    <w:p w14:paraId="30A8AF41" w14:textId="72B5E916" w:rsidR="000760BB" w:rsidRPr="000760BB" w:rsidDel="0079398B" w:rsidRDefault="000760BB" w:rsidP="008A12F7">
      <w:pPr>
        <w:pStyle w:val="NormalBPBHEB"/>
        <w:numPr>
          <w:ilvl w:val="0"/>
          <w:numId w:val="58"/>
        </w:numPr>
        <w:rPr>
          <w:del w:id="239" w:author="Paulo H. Leocadio" w:date="2024-07-22T15:33:00Z" w16du:dateUtc="2024-07-22T19:33:00Z"/>
        </w:rPr>
      </w:pPr>
      <w:del w:id="240" w:author="Paulo H. Leocadio" w:date="2024-07-22T15:33:00Z" w16du:dateUtc="2024-07-22T19:33:00Z">
        <w:r w:rsidRPr="000760BB" w:rsidDel="0079398B">
          <w:rPr>
            <w:b/>
            <w:bCs/>
          </w:rPr>
          <w:delText xml:space="preserve">Data </w:delText>
        </w:r>
        <w:r w:rsidR="007562A6" w:rsidRPr="000760BB" w:rsidDel="0079398B">
          <w:rPr>
            <w:b/>
            <w:bCs/>
          </w:rPr>
          <w:delText>warehousing</w:delText>
        </w:r>
        <w:r w:rsidRPr="000760BB" w:rsidDel="0079398B">
          <w:rPr>
            <w:b/>
            <w:bCs/>
          </w:rPr>
          <w:delText>:</w:delText>
        </w:r>
        <w:r w:rsidRPr="000760BB" w:rsidDel="0079398B">
          <w:delText xml:space="preserve"> Amazon AppFlow can facilitate the transfer of data from SaaS applications to data warehouses on AWS, supporting analytics and reporting requirements</w:delText>
        </w:r>
      </w:del>
      <w:customXmlDelRangeStart w:id="241" w:author="Paulo H. Leocadio" w:date="2024-07-22T15:33:00Z"/>
      <w:sdt>
        <w:sdtPr>
          <w:id w:val="-1254194856"/>
          <w:citation/>
        </w:sdtPr>
        <w:sdtEndPr/>
        <w:sdtContent>
          <w:customXmlDelRangeEnd w:id="241"/>
          <w:del w:id="242" w:author="Paulo H. Leocadio" w:date="2024-07-22T15:33:00Z" w16du:dateUtc="2024-07-22T19:33:00Z">
            <w:r w:rsidR="00B9645F" w:rsidDel="0079398B">
              <w:fldChar w:fldCharType="begin"/>
            </w:r>
            <w:r w:rsidR="00B9645F" w:rsidDel="0079398B">
              <w:delInstrText xml:space="preserve"> CITATION a2023c \l 1033 </w:delInstrText>
            </w:r>
            <w:r w:rsidR="00B9645F" w:rsidDel="0079398B">
              <w:fldChar w:fldCharType="separate"/>
            </w:r>
            <w:r w:rsidR="00D34F43" w:rsidDel="0079398B">
              <w:rPr>
                <w:noProof/>
              </w:rPr>
              <w:delText xml:space="preserve"> </w:delText>
            </w:r>
            <w:r w:rsidR="00D34F43" w:rsidRPr="00D34F43" w:rsidDel="0079398B">
              <w:rPr>
                <w:noProof/>
              </w:rPr>
              <w:delText>[56]</w:delText>
            </w:r>
            <w:r w:rsidR="00B9645F" w:rsidDel="0079398B">
              <w:fldChar w:fldCharType="end"/>
            </w:r>
          </w:del>
          <w:customXmlDelRangeStart w:id="243" w:author="Paulo H. Leocadio" w:date="2024-07-22T15:33:00Z"/>
        </w:sdtContent>
      </w:sdt>
      <w:customXmlDelRangeEnd w:id="243"/>
      <w:del w:id="244" w:author="Paulo H. Leocadio" w:date="2024-07-22T15:33:00Z" w16du:dateUtc="2024-07-22T19:33:00Z">
        <w:r w:rsidRPr="000760BB" w:rsidDel="0079398B">
          <w:delText>.</w:delText>
        </w:r>
      </w:del>
    </w:p>
    <w:p w14:paraId="52580AFB" w14:textId="7915C4F1" w:rsidR="000760BB" w:rsidRPr="00470873" w:rsidDel="0079398B" w:rsidRDefault="000760BB" w:rsidP="00470873">
      <w:pPr>
        <w:keepNext/>
        <w:keepLines/>
        <w:spacing w:before="40" w:after="0"/>
        <w:outlineLvl w:val="1"/>
        <w:rPr>
          <w:del w:id="245" w:author="Paulo H. Leocadio" w:date="2024-07-22T15:33:00Z" w16du:dateUtc="2024-07-22T19:33:00Z"/>
          <w:rFonts w:eastAsiaTheme="majorEastAsia" w:cstheme="majorBidi"/>
          <w:sz w:val="36"/>
          <w:szCs w:val="26"/>
        </w:rPr>
      </w:pPr>
      <w:del w:id="246" w:author="Paulo H. Leocadio" w:date="2024-07-22T15:33:00Z" w16du:dateUtc="2024-07-22T19:33:00Z">
        <w:r w:rsidRPr="00470873" w:rsidDel="0079398B">
          <w:rPr>
            <w:rFonts w:eastAsiaTheme="majorEastAsia" w:cstheme="majorBidi"/>
            <w:sz w:val="36"/>
            <w:szCs w:val="26"/>
          </w:rPr>
          <w:delText xml:space="preserve">Considerations for </w:delText>
        </w:r>
        <w:r w:rsidR="000E4263" w:rsidRPr="00470873" w:rsidDel="0079398B">
          <w:rPr>
            <w:rFonts w:eastAsiaTheme="majorEastAsia" w:cstheme="majorBidi"/>
            <w:sz w:val="36"/>
            <w:szCs w:val="26"/>
          </w:rPr>
          <w:delText>implementation</w:delText>
        </w:r>
      </w:del>
    </w:p>
    <w:p w14:paraId="338B3B48" w14:textId="4E5DC6A5" w:rsidR="000E4263" w:rsidRPr="000760BB" w:rsidDel="0079398B" w:rsidRDefault="000E4263" w:rsidP="00555FFB">
      <w:pPr>
        <w:pStyle w:val="NormalBPBHEB"/>
        <w:rPr>
          <w:del w:id="247" w:author="Paulo H. Leocadio" w:date="2024-07-22T15:33:00Z" w16du:dateUtc="2024-07-22T19:33:00Z"/>
        </w:rPr>
      </w:pPr>
      <w:del w:id="248" w:author="Paulo H. Leocadio" w:date="2024-07-22T15:33:00Z" w16du:dateUtc="2024-07-22T19:33:00Z">
        <w:r w:rsidDel="0079398B">
          <w:delText>The following are the considerations for implementation</w:delText>
        </w:r>
      </w:del>
      <w:customXmlDelRangeStart w:id="249" w:author="Paulo H. Leocadio" w:date="2024-07-22T15:33:00Z"/>
      <w:sdt>
        <w:sdtPr>
          <w:id w:val="1706451398"/>
          <w:citation/>
        </w:sdtPr>
        <w:sdtEndPr/>
        <w:sdtContent>
          <w:customXmlDelRangeEnd w:id="249"/>
          <w:del w:id="250" w:author="Paulo H. Leocadio" w:date="2024-07-22T15:33:00Z" w16du:dateUtc="2024-07-22T19:33:00Z">
            <w:r w:rsidR="00F726E3" w:rsidDel="0079398B">
              <w:fldChar w:fldCharType="begin"/>
            </w:r>
            <w:r w:rsidR="00F726E3" w:rsidDel="0079398B">
              <w:delInstrText xml:space="preserve"> CITATION a2023c \l 1033 </w:delInstrText>
            </w:r>
            <w:r w:rsidR="00F726E3" w:rsidDel="0079398B">
              <w:fldChar w:fldCharType="separate"/>
            </w:r>
            <w:r w:rsidR="00D34F43" w:rsidDel="0079398B">
              <w:rPr>
                <w:noProof/>
              </w:rPr>
              <w:delText xml:space="preserve"> </w:delText>
            </w:r>
            <w:r w:rsidR="00D34F43" w:rsidRPr="00D34F43" w:rsidDel="0079398B">
              <w:rPr>
                <w:noProof/>
              </w:rPr>
              <w:delText>[56]</w:delText>
            </w:r>
            <w:r w:rsidR="00F726E3" w:rsidDel="0079398B">
              <w:fldChar w:fldCharType="end"/>
            </w:r>
          </w:del>
          <w:customXmlDelRangeStart w:id="251" w:author="Paulo H. Leocadio" w:date="2024-07-22T15:33:00Z"/>
        </w:sdtContent>
      </w:sdt>
      <w:customXmlDelRangeEnd w:id="251"/>
      <w:del w:id="252" w:author="Paulo H. Leocadio" w:date="2024-07-22T15:33:00Z" w16du:dateUtc="2024-07-22T19:33:00Z">
        <w:r w:rsidDel="0079398B">
          <w:delText>:</w:delText>
        </w:r>
      </w:del>
    </w:p>
    <w:p w14:paraId="16AA2C22" w14:textId="56445A35" w:rsidR="000760BB" w:rsidRPr="000760BB" w:rsidDel="0079398B" w:rsidRDefault="000760BB" w:rsidP="008A12F7">
      <w:pPr>
        <w:pStyle w:val="NormalBPBHEB"/>
        <w:numPr>
          <w:ilvl w:val="0"/>
          <w:numId w:val="59"/>
        </w:numPr>
        <w:rPr>
          <w:del w:id="253" w:author="Paulo H. Leocadio" w:date="2024-07-22T15:33:00Z" w16du:dateUtc="2024-07-22T19:33:00Z"/>
        </w:rPr>
      </w:pPr>
      <w:del w:id="254" w:author="Paulo H. Leocadio" w:date="2024-07-22T15:33:00Z" w16du:dateUtc="2024-07-22T19:33:00Z">
        <w:r w:rsidRPr="000760BB" w:rsidDel="0079398B">
          <w:rPr>
            <w:b/>
            <w:bCs/>
          </w:rPr>
          <w:delText xml:space="preserve">Security and </w:delText>
        </w:r>
        <w:r w:rsidR="000E4263" w:rsidRPr="000760BB" w:rsidDel="0079398B">
          <w:rPr>
            <w:b/>
            <w:bCs/>
          </w:rPr>
          <w:delText>compliance</w:delText>
        </w:r>
        <w:r w:rsidRPr="000760BB" w:rsidDel="0079398B">
          <w:rPr>
            <w:b/>
            <w:bCs/>
          </w:rPr>
          <w:delText>:</w:delText>
        </w:r>
        <w:r w:rsidRPr="000760BB" w:rsidDel="0079398B">
          <w:delText xml:space="preserve"> Ensure that data transferred through Amazon AppFlow complies with security and compliance standards, especially when dealing with sensitive information.</w:delText>
        </w:r>
      </w:del>
    </w:p>
    <w:p w14:paraId="196BCBE0" w14:textId="52BFC288" w:rsidR="000760BB" w:rsidRPr="000760BB" w:rsidDel="0079398B" w:rsidRDefault="000760BB" w:rsidP="008A12F7">
      <w:pPr>
        <w:pStyle w:val="NormalBPBHEB"/>
        <w:numPr>
          <w:ilvl w:val="0"/>
          <w:numId w:val="59"/>
        </w:numPr>
        <w:rPr>
          <w:del w:id="255" w:author="Paulo H. Leocadio" w:date="2024-07-22T15:33:00Z" w16du:dateUtc="2024-07-22T19:33:00Z"/>
        </w:rPr>
      </w:pPr>
      <w:del w:id="256" w:author="Paulo H. Leocadio" w:date="2024-07-22T15:33:00Z" w16du:dateUtc="2024-07-22T19:33:00Z">
        <w:r w:rsidRPr="000760BB" w:rsidDel="0079398B">
          <w:rPr>
            <w:b/>
            <w:bCs/>
          </w:rPr>
          <w:delText xml:space="preserve">Data </w:delText>
        </w:r>
        <w:r w:rsidR="000E4263" w:rsidRPr="000760BB" w:rsidDel="0079398B">
          <w:rPr>
            <w:b/>
            <w:bCs/>
          </w:rPr>
          <w:delText>mapping accuracy</w:delText>
        </w:r>
        <w:r w:rsidRPr="000760BB" w:rsidDel="0079398B">
          <w:rPr>
            <w:b/>
            <w:bCs/>
          </w:rPr>
          <w:delText>:</w:delText>
        </w:r>
        <w:r w:rsidRPr="000760BB" w:rsidDel="0079398B">
          <w:delText xml:space="preserve"> Validate and test data mapping configurations to guarantee accuracy and consistency in data transfer between different systems.</w:delText>
        </w:r>
      </w:del>
    </w:p>
    <w:p w14:paraId="57791AB4" w14:textId="31A2164C" w:rsidR="000760BB" w:rsidRPr="00FE2F39" w:rsidDel="0079398B" w:rsidRDefault="000760BB" w:rsidP="00FE2F39">
      <w:pPr>
        <w:keepNext/>
        <w:keepLines/>
        <w:spacing w:before="40" w:after="0"/>
        <w:outlineLvl w:val="1"/>
        <w:rPr>
          <w:del w:id="257" w:author="Paulo H. Leocadio" w:date="2024-07-22T15:33:00Z" w16du:dateUtc="2024-07-22T19:33:00Z"/>
          <w:rFonts w:eastAsiaTheme="majorEastAsia" w:cstheme="majorBidi"/>
          <w:sz w:val="36"/>
          <w:szCs w:val="26"/>
        </w:rPr>
      </w:pPr>
      <w:del w:id="258" w:author="Paulo H. Leocadio" w:date="2024-07-22T15:33:00Z" w16du:dateUtc="2024-07-22T19:33:00Z">
        <w:r w:rsidRPr="00FE2F39" w:rsidDel="0079398B">
          <w:rPr>
            <w:rFonts w:eastAsiaTheme="majorEastAsia" w:cstheme="majorBidi"/>
            <w:sz w:val="36"/>
            <w:szCs w:val="26"/>
          </w:rPr>
          <w:delText>Challenges</w:delText>
        </w:r>
      </w:del>
    </w:p>
    <w:p w14:paraId="6B5D3249" w14:textId="4E9D7D95" w:rsidR="000E4263" w:rsidRPr="000760BB" w:rsidDel="0079398B" w:rsidRDefault="000E4263" w:rsidP="00555FFB">
      <w:pPr>
        <w:pStyle w:val="NormalBPBHEB"/>
        <w:rPr>
          <w:del w:id="259" w:author="Paulo H. Leocadio" w:date="2024-07-22T15:33:00Z" w16du:dateUtc="2024-07-22T19:33:00Z"/>
        </w:rPr>
      </w:pPr>
      <w:del w:id="260" w:author="Paulo H. Leocadio" w:date="2024-07-22T15:33:00Z" w16du:dateUtc="2024-07-22T19:33:00Z">
        <w:r w:rsidDel="0079398B">
          <w:delText xml:space="preserve">The following are the </w:delText>
        </w:r>
        <w:commentRangeStart w:id="261"/>
        <w:r w:rsidDel="0079398B">
          <w:delText>challenges</w:delText>
        </w:r>
        <w:commentRangeEnd w:id="261"/>
        <w:r w:rsidDel="0079398B">
          <w:rPr>
            <w:rStyle w:val="CommentReference"/>
            <w:rFonts w:eastAsiaTheme="minorHAnsi" w:cstheme="minorBidi"/>
          </w:rPr>
          <w:commentReference w:id="261"/>
        </w:r>
        <w:r w:rsidDel="0079398B">
          <w:delText xml:space="preserve">: </w:delText>
        </w:r>
      </w:del>
    </w:p>
    <w:p w14:paraId="5C024C6C" w14:textId="371F8D7F" w:rsidR="000760BB" w:rsidRPr="000760BB" w:rsidDel="0079398B" w:rsidRDefault="000760BB" w:rsidP="008A12F7">
      <w:pPr>
        <w:pStyle w:val="NormalBPBHEB"/>
        <w:numPr>
          <w:ilvl w:val="0"/>
          <w:numId w:val="60"/>
        </w:numPr>
        <w:rPr>
          <w:del w:id="262" w:author="Paulo H. Leocadio" w:date="2024-07-22T15:33:00Z" w16du:dateUtc="2024-07-22T19:33:00Z"/>
        </w:rPr>
      </w:pPr>
      <w:del w:id="263" w:author="Paulo H. Leocadio" w:date="2024-07-22T15:33:00Z" w16du:dateUtc="2024-07-22T19:33:00Z">
        <w:r w:rsidRPr="000760BB" w:rsidDel="0079398B">
          <w:rPr>
            <w:b/>
            <w:bCs/>
          </w:rPr>
          <w:delText xml:space="preserve">Data </w:delText>
        </w:r>
        <w:r w:rsidR="000E4263" w:rsidRPr="000760BB" w:rsidDel="0079398B">
          <w:rPr>
            <w:b/>
            <w:bCs/>
          </w:rPr>
          <w:delText>transfer speed</w:delText>
        </w:r>
        <w:r w:rsidRPr="000760BB" w:rsidDel="0079398B">
          <w:rPr>
            <w:b/>
            <w:bCs/>
          </w:rPr>
          <w:delText>:</w:delText>
        </w:r>
        <w:r w:rsidRPr="000760BB" w:rsidDel="0079398B">
          <w:delText xml:space="preserve"> Depending on the volume of data and the capabilities of the SaaS application, organizations may need to consider the speed of data transfer and plan accordingly</w:delText>
        </w:r>
      </w:del>
      <w:customXmlDelRangeStart w:id="264" w:author="Paulo H. Leocadio" w:date="2024-07-22T15:33:00Z"/>
      <w:sdt>
        <w:sdtPr>
          <w:id w:val="-1058623272"/>
          <w:citation/>
        </w:sdtPr>
        <w:sdtEndPr/>
        <w:sdtContent>
          <w:customXmlDelRangeEnd w:id="264"/>
          <w:del w:id="265" w:author="Paulo H. Leocadio" w:date="2024-07-22T15:33:00Z" w16du:dateUtc="2024-07-22T19:33:00Z">
            <w:r w:rsidR="003709EE" w:rsidDel="0079398B">
              <w:fldChar w:fldCharType="begin"/>
            </w:r>
            <w:r w:rsidR="003709EE" w:rsidDel="0079398B">
              <w:delInstrText xml:space="preserve"> CITATION smith2019c \l 1033 </w:delInstrText>
            </w:r>
            <w:r w:rsidR="003709EE" w:rsidDel="0079398B">
              <w:fldChar w:fldCharType="separate"/>
            </w:r>
            <w:r w:rsidR="00D34F43" w:rsidDel="0079398B">
              <w:rPr>
                <w:noProof/>
              </w:rPr>
              <w:delText xml:space="preserve"> </w:delText>
            </w:r>
            <w:r w:rsidR="00D34F43" w:rsidRPr="00D34F43" w:rsidDel="0079398B">
              <w:rPr>
                <w:noProof/>
              </w:rPr>
              <w:delText>[66]</w:delText>
            </w:r>
            <w:r w:rsidR="003709EE" w:rsidDel="0079398B">
              <w:fldChar w:fldCharType="end"/>
            </w:r>
          </w:del>
          <w:customXmlDelRangeStart w:id="266" w:author="Paulo H. Leocadio" w:date="2024-07-22T15:33:00Z"/>
        </w:sdtContent>
      </w:sdt>
      <w:customXmlDelRangeEnd w:id="266"/>
      <w:del w:id="267" w:author="Paulo H. Leocadio" w:date="2024-07-22T15:33:00Z" w16du:dateUtc="2024-07-22T19:33:00Z">
        <w:r w:rsidRPr="000760BB" w:rsidDel="0079398B">
          <w:delText>.</w:delText>
        </w:r>
      </w:del>
    </w:p>
    <w:p w14:paraId="4B84289D" w14:textId="74DE1394" w:rsidR="000760BB" w:rsidRPr="000760BB" w:rsidDel="0079398B" w:rsidRDefault="000760BB" w:rsidP="00555FFB">
      <w:pPr>
        <w:pStyle w:val="Heading1BPBHEB"/>
        <w:rPr>
          <w:del w:id="268" w:author="Paulo H. Leocadio" w:date="2024-07-22T15:33:00Z" w16du:dateUtc="2024-07-22T19:33:00Z"/>
        </w:rPr>
      </w:pPr>
      <w:del w:id="269" w:author="Paulo H. Leocadio" w:date="2024-07-22T15:33:00Z" w16du:dateUtc="2024-07-22T19:33:00Z">
        <w:r w:rsidRPr="000760BB" w:rsidDel="0079398B">
          <w:delText>Amazon EventBridge</w:delText>
        </w:r>
      </w:del>
    </w:p>
    <w:p w14:paraId="2816F6AA" w14:textId="4C2C3C7E" w:rsidR="000760BB" w:rsidDel="0079398B" w:rsidRDefault="000760BB" w:rsidP="000E4263">
      <w:pPr>
        <w:pStyle w:val="NormalBPBHEB"/>
        <w:rPr>
          <w:del w:id="270" w:author="Paulo H. Leocadio" w:date="2024-07-22T15:33:00Z" w16du:dateUtc="2024-07-22T19:33:00Z"/>
        </w:rPr>
      </w:pPr>
      <w:del w:id="271" w:author="Paulo H. Leocadio" w:date="2024-07-22T15:33:00Z" w16du:dateUtc="2024-07-22T19:33:00Z">
        <w:r w:rsidRPr="000760BB" w:rsidDel="0079398B">
          <w:delText xml:space="preserve">Amazon EventBridge, a serverless event bus service provided by AWS, enables easy and scalable event-driven applications. This section </w:delText>
        </w:r>
        <w:r w:rsidR="000E4263" w:rsidDel="0079398B">
          <w:delText xml:space="preserve">discusses </w:delText>
        </w:r>
        <w:r w:rsidRPr="000760BB" w:rsidDel="0079398B">
          <w:delText>the features, use cases, and best practices for leveraging Amazon EventBridge in your cloud architecture.</w:delText>
        </w:r>
      </w:del>
    </w:p>
    <w:p w14:paraId="14019341" w14:textId="00CCC9C8" w:rsidR="000760BB" w:rsidRPr="00FE2F39" w:rsidDel="0079398B" w:rsidRDefault="000760BB" w:rsidP="00FE2F39">
      <w:pPr>
        <w:keepNext/>
        <w:keepLines/>
        <w:spacing w:before="40" w:after="0"/>
        <w:outlineLvl w:val="1"/>
        <w:rPr>
          <w:del w:id="272" w:author="Paulo H. Leocadio" w:date="2024-07-22T15:33:00Z" w16du:dateUtc="2024-07-22T19:33:00Z"/>
          <w:rFonts w:eastAsiaTheme="majorEastAsia" w:cstheme="majorBidi"/>
          <w:sz w:val="36"/>
          <w:szCs w:val="26"/>
        </w:rPr>
      </w:pPr>
      <w:del w:id="273" w:author="Paulo H. Leocadio" w:date="2024-07-22T15:33:00Z" w16du:dateUtc="2024-07-22T19:33:00Z">
        <w:r w:rsidRPr="00FE2F39" w:rsidDel="0079398B">
          <w:rPr>
            <w:rFonts w:eastAsiaTheme="majorEastAsia" w:cstheme="majorBidi"/>
            <w:sz w:val="36"/>
            <w:szCs w:val="26"/>
          </w:rPr>
          <w:delText xml:space="preserve">Key </w:delText>
        </w:r>
        <w:r w:rsidR="000E4263" w:rsidRPr="00FE2F39" w:rsidDel="0079398B">
          <w:rPr>
            <w:rFonts w:eastAsiaTheme="majorEastAsia" w:cstheme="majorBidi"/>
            <w:sz w:val="36"/>
            <w:szCs w:val="26"/>
          </w:rPr>
          <w:delText>features</w:delText>
        </w:r>
      </w:del>
    </w:p>
    <w:p w14:paraId="6B02F383" w14:textId="77291C1D" w:rsidR="000E4263" w:rsidRPr="000760BB" w:rsidDel="0079398B" w:rsidRDefault="000E4263" w:rsidP="00555FFB">
      <w:pPr>
        <w:pStyle w:val="NormalBPBHEB"/>
        <w:rPr>
          <w:del w:id="274" w:author="Paulo H. Leocadio" w:date="2024-07-22T15:33:00Z" w16du:dateUtc="2024-07-22T19:33:00Z"/>
        </w:rPr>
      </w:pPr>
      <w:del w:id="275" w:author="Paulo H. Leocadio" w:date="2024-07-22T15:33:00Z" w16du:dateUtc="2024-07-22T19:33:00Z">
        <w:r w:rsidDel="0079398B">
          <w:delText xml:space="preserve">The following are the </w:delText>
        </w:r>
        <w:r w:rsidRPr="000E4263" w:rsidDel="0079398B">
          <w:delText>key features of Amazon EventBridge</w:delText>
        </w:r>
      </w:del>
      <w:customXmlDelRangeStart w:id="276" w:author="Paulo H. Leocadio" w:date="2024-07-22T15:33:00Z"/>
      <w:sdt>
        <w:sdtPr>
          <w:id w:val="-1043140646"/>
          <w:citation/>
        </w:sdtPr>
        <w:sdtEndPr/>
        <w:sdtContent>
          <w:customXmlDelRangeEnd w:id="276"/>
          <w:del w:id="277" w:author="Paulo H. Leocadio" w:date="2024-07-22T15:33:00Z" w16du:dateUtc="2024-07-22T19:33:00Z">
            <w:r w:rsidR="00571BBD" w:rsidDel="0079398B">
              <w:fldChar w:fldCharType="begin"/>
            </w:r>
            <w:r w:rsidR="00571BBD" w:rsidDel="0079398B">
              <w:delInstrText xml:space="preserve"> CITATION unknown2023k \l 1033 </w:delInstrText>
            </w:r>
            <w:r w:rsidR="00571BBD" w:rsidDel="0079398B">
              <w:fldChar w:fldCharType="separate"/>
            </w:r>
            <w:r w:rsidR="00D34F43" w:rsidDel="0079398B">
              <w:rPr>
                <w:noProof/>
              </w:rPr>
              <w:delText xml:space="preserve"> </w:delText>
            </w:r>
            <w:r w:rsidR="00D34F43" w:rsidRPr="00D34F43" w:rsidDel="0079398B">
              <w:rPr>
                <w:noProof/>
              </w:rPr>
              <w:delText>[57]</w:delText>
            </w:r>
            <w:r w:rsidR="00571BBD" w:rsidDel="0079398B">
              <w:fldChar w:fldCharType="end"/>
            </w:r>
          </w:del>
          <w:customXmlDelRangeStart w:id="278" w:author="Paulo H. Leocadio" w:date="2024-07-22T15:33:00Z"/>
        </w:sdtContent>
      </w:sdt>
      <w:customXmlDelRangeEnd w:id="278"/>
      <w:del w:id="279" w:author="Paulo H. Leocadio" w:date="2024-07-22T15:33:00Z" w16du:dateUtc="2024-07-22T19:33:00Z">
        <w:r w:rsidDel="0079398B">
          <w:delText>:</w:delText>
        </w:r>
      </w:del>
    </w:p>
    <w:p w14:paraId="1B7AE0A2" w14:textId="082C3A13" w:rsidR="000760BB" w:rsidRPr="000760BB" w:rsidDel="0079398B" w:rsidRDefault="000760BB" w:rsidP="008A12F7">
      <w:pPr>
        <w:pStyle w:val="NormalBPBHEB"/>
        <w:numPr>
          <w:ilvl w:val="0"/>
          <w:numId w:val="61"/>
        </w:numPr>
        <w:rPr>
          <w:del w:id="280" w:author="Paulo H. Leocadio" w:date="2024-07-22T15:33:00Z" w16du:dateUtc="2024-07-22T19:33:00Z"/>
        </w:rPr>
      </w:pPr>
      <w:del w:id="281" w:author="Paulo H. Leocadio" w:date="2024-07-22T15:33:00Z" w16du:dateUtc="2024-07-22T19:33:00Z">
        <w:r w:rsidRPr="000760BB" w:rsidDel="0079398B">
          <w:rPr>
            <w:b/>
            <w:bCs/>
          </w:rPr>
          <w:delText xml:space="preserve">Event </w:delText>
        </w:r>
        <w:r w:rsidR="000E4263" w:rsidRPr="000760BB" w:rsidDel="0079398B">
          <w:rPr>
            <w:b/>
            <w:bCs/>
          </w:rPr>
          <w:delText>routing</w:delText>
        </w:r>
        <w:r w:rsidRPr="000760BB" w:rsidDel="0079398B">
          <w:rPr>
            <w:b/>
            <w:bCs/>
          </w:rPr>
          <w:delText>:</w:delText>
        </w:r>
        <w:r w:rsidRPr="000760BB" w:rsidDel="0079398B">
          <w:delText xml:space="preserve"> Amazon EventBridge allows the definition of event rules to route events from a source to one or more targets, facilitating decoupled communication between services.</w:delText>
        </w:r>
      </w:del>
    </w:p>
    <w:p w14:paraId="54086D49" w14:textId="50DC4DA3" w:rsidR="000760BB" w:rsidRPr="000760BB" w:rsidDel="0079398B" w:rsidRDefault="000760BB" w:rsidP="008A12F7">
      <w:pPr>
        <w:pStyle w:val="NormalBPBHEB"/>
        <w:numPr>
          <w:ilvl w:val="0"/>
          <w:numId w:val="61"/>
        </w:numPr>
        <w:rPr>
          <w:del w:id="282" w:author="Paulo H. Leocadio" w:date="2024-07-22T15:33:00Z" w16du:dateUtc="2024-07-22T19:33:00Z"/>
        </w:rPr>
      </w:pPr>
      <w:del w:id="283" w:author="Paulo H. Leocadio" w:date="2024-07-22T15:33:00Z" w16du:dateUtc="2024-07-22T19:33:00Z">
        <w:r w:rsidRPr="000760BB" w:rsidDel="0079398B">
          <w:rPr>
            <w:b/>
            <w:bCs/>
          </w:rPr>
          <w:delText xml:space="preserve">Schema </w:delText>
        </w:r>
        <w:r w:rsidR="000E4263" w:rsidRPr="000760BB" w:rsidDel="0079398B">
          <w:rPr>
            <w:b/>
            <w:bCs/>
          </w:rPr>
          <w:delText>registry</w:delText>
        </w:r>
        <w:r w:rsidRPr="000760BB" w:rsidDel="0079398B">
          <w:rPr>
            <w:b/>
            <w:bCs/>
          </w:rPr>
          <w:delText>:</w:delText>
        </w:r>
        <w:r w:rsidRPr="000760BB" w:rsidDel="0079398B">
          <w:delText xml:space="preserve"> The service provides a schema registry for events, promoting consistency and compatibility in event structures across applications.</w:delText>
        </w:r>
      </w:del>
    </w:p>
    <w:p w14:paraId="62555977" w14:textId="40340806" w:rsidR="000760BB" w:rsidRPr="000760BB" w:rsidDel="0079398B" w:rsidRDefault="000760BB" w:rsidP="008A12F7">
      <w:pPr>
        <w:pStyle w:val="NormalBPBHEB"/>
        <w:numPr>
          <w:ilvl w:val="0"/>
          <w:numId w:val="61"/>
        </w:numPr>
        <w:rPr>
          <w:del w:id="284" w:author="Paulo H. Leocadio" w:date="2024-07-22T15:33:00Z" w16du:dateUtc="2024-07-22T19:33:00Z"/>
        </w:rPr>
      </w:pPr>
      <w:del w:id="285" w:author="Paulo H. Leocadio" w:date="2024-07-22T15:33:00Z" w16du:dateUtc="2024-07-22T19:33:00Z">
        <w:r w:rsidRPr="000760BB" w:rsidDel="0079398B">
          <w:rPr>
            <w:b/>
            <w:bCs/>
          </w:rPr>
          <w:delText xml:space="preserve">Managed </w:delText>
        </w:r>
        <w:r w:rsidR="000E4263" w:rsidRPr="000760BB" w:rsidDel="0079398B">
          <w:rPr>
            <w:b/>
            <w:bCs/>
          </w:rPr>
          <w:delText>integrations</w:delText>
        </w:r>
        <w:r w:rsidRPr="000760BB" w:rsidDel="0079398B">
          <w:rPr>
            <w:b/>
            <w:bCs/>
          </w:rPr>
          <w:delText>:</w:delText>
        </w:r>
        <w:r w:rsidRPr="000760BB" w:rsidDel="0079398B">
          <w:delText xml:space="preserve"> Amazon EventBridge offers pre-built integrations with various AWS services, reducing the effort required for event-driven architectures.</w:delText>
        </w:r>
      </w:del>
    </w:p>
    <w:p w14:paraId="7F562329" w14:textId="4DB50A68" w:rsidR="000760BB" w:rsidRPr="00FE2F39" w:rsidDel="0079398B" w:rsidRDefault="000760BB" w:rsidP="00FE2F39">
      <w:pPr>
        <w:keepNext/>
        <w:keepLines/>
        <w:spacing w:before="40" w:after="0"/>
        <w:outlineLvl w:val="1"/>
        <w:rPr>
          <w:del w:id="286" w:author="Paulo H. Leocadio" w:date="2024-07-22T15:33:00Z" w16du:dateUtc="2024-07-22T19:33:00Z"/>
          <w:rFonts w:eastAsiaTheme="majorEastAsia" w:cstheme="majorBidi"/>
          <w:sz w:val="36"/>
          <w:szCs w:val="26"/>
        </w:rPr>
      </w:pPr>
      <w:del w:id="287" w:author="Paulo H. Leocadio" w:date="2024-07-22T15:33:00Z" w16du:dateUtc="2024-07-22T19:33:00Z">
        <w:r w:rsidRPr="00FE2F39" w:rsidDel="0079398B">
          <w:rPr>
            <w:rFonts w:eastAsiaTheme="majorEastAsia" w:cstheme="majorBidi"/>
            <w:sz w:val="36"/>
            <w:szCs w:val="26"/>
          </w:rPr>
          <w:delText xml:space="preserve">Use </w:delText>
        </w:r>
        <w:r w:rsidR="000E4263" w:rsidRPr="00FE2F39" w:rsidDel="0079398B">
          <w:rPr>
            <w:rFonts w:eastAsiaTheme="majorEastAsia" w:cstheme="majorBidi"/>
            <w:sz w:val="36"/>
            <w:szCs w:val="26"/>
          </w:rPr>
          <w:delText>cases</w:delText>
        </w:r>
      </w:del>
    </w:p>
    <w:p w14:paraId="51296012" w14:textId="4D09E2FD" w:rsidR="000E4263" w:rsidRPr="000760BB" w:rsidDel="0079398B" w:rsidRDefault="000E4263" w:rsidP="00555FFB">
      <w:pPr>
        <w:pStyle w:val="NormalBPBHEB"/>
        <w:rPr>
          <w:del w:id="288" w:author="Paulo H. Leocadio" w:date="2024-07-22T15:33:00Z" w16du:dateUtc="2024-07-22T19:33:00Z"/>
        </w:rPr>
      </w:pPr>
      <w:del w:id="289" w:author="Paulo H. Leocadio" w:date="2024-07-22T15:33:00Z" w16du:dateUtc="2024-07-22T19:33:00Z">
        <w:r w:rsidDel="0079398B">
          <w:delText>The following are the use cases of Amazon EventBridge:</w:delText>
        </w:r>
      </w:del>
    </w:p>
    <w:p w14:paraId="268FE28B" w14:textId="6B38BAA7" w:rsidR="000760BB" w:rsidRPr="000760BB" w:rsidDel="0079398B" w:rsidRDefault="000760BB" w:rsidP="008A12F7">
      <w:pPr>
        <w:pStyle w:val="NormalBPBHEB"/>
        <w:numPr>
          <w:ilvl w:val="0"/>
          <w:numId w:val="62"/>
        </w:numPr>
        <w:rPr>
          <w:del w:id="290" w:author="Paulo H. Leocadio" w:date="2024-07-22T15:33:00Z" w16du:dateUtc="2024-07-22T19:33:00Z"/>
        </w:rPr>
      </w:pPr>
      <w:del w:id="291" w:author="Paulo H. Leocadio" w:date="2024-07-22T15:33:00Z" w16du:dateUtc="2024-07-22T19:33:00Z">
        <w:r w:rsidRPr="000760BB" w:rsidDel="0079398B">
          <w:rPr>
            <w:b/>
            <w:bCs/>
          </w:rPr>
          <w:delText xml:space="preserve">Microservices </w:delText>
        </w:r>
        <w:r w:rsidR="000E4263" w:rsidRPr="000760BB" w:rsidDel="0079398B">
          <w:rPr>
            <w:b/>
            <w:bCs/>
          </w:rPr>
          <w:delText>communication</w:delText>
        </w:r>
        <w:r w:rsidRPr="000760BB" w:rsidDel="0079398B">
          <w:rPr>
            <w:b/>
            <w:bCs/>
          </w:rPr>
          <w:delText>:</w:delText>
        </w:r>
        <w:r w:rsidRPr="000760BB" w:rsidDel="0079398B">
          <w:delText xml:space="preserve"> Amazon EventBridge supports communication between microservices by enabling them to produce and consume events, fostering a loosely coupled architecture</w:delText>
        </w:r>
        <w:bookmarkStart w:id="292" w:name="_Ref151399311"/>
      </w:del>
      <w:customXmlDelRangeStart w:id="293" w:author="Paulo H. Leocadio" w:date="2024-07-22T15:33:00Z"/>
      <w:sdt>
        <w:sdtPr>
          <w:id w:val="-14458901"/>
          <w:citation/>
        </w:sdtPr>
        <w:sdtEndPr/>
        <w:sdtContent>
          <w:customXmlDelRangeEnd w:id="293"/>
          <w:del w:id="294" w:author="Paulo H. Leocadio" w:date="2024-07-22T15:33:00Z" w16du:dateUtc="2024-07-22T19:33:00Z">
            <w:r w:rsidR="00B3545B" w:rsidDel="0079398B">
              <w:fldChar w:fldCharType="begin"/>
            </w:r>
            <w:r w:rsidR="00B3545B" w:rsidDel="0079398B">
              <w:delInstrText xml:space="preserve"> CITATION doe2021a \l 1033 </w:delInstrText>
            </w:r>
            <w:r w:rsidR="00B3545B" w:rsidDel="0079398B">
              <w:fldChar w:fldCharType="separate"/>
            </w:r>
            <w:r w:rsidR="00D34F43" w:rsidDel="0079398B">
              <w:rPr>
                <w:noProof/>
              </w:rPr>
              <w:delText xml:space="preserve"> </w:delText>
            </w:r>
            <w:r w:rsidR="00D34F43" w:rsidRPr="00D34F43" w:rsidDel="0079398B">
              <w:rPr>
                <w:noProof/>
              </w:rPr>
              <w:delText>[67]</w:delText>
            </w:r>
            <w:r w:rsidR="00B3545B" w:rsidDel="0079398B">
              <w:fldChar w:fldCharType="end"/>
            </w:r>
          </w:del>
          <w:customXmlDelRangeStart w:id="295" w:author="Paulo H. Leocadio" w:date="2024-07-22T15:33:00Z"/>
        </w:sdtContent>
      </w:sdt>
      <w:customXmlDelRangeEnd w:id="295"/>
      <w:bookmarkEnd w:id="292"/>
      <w:del w:id="296" w:author="Paulo H. Leocadio" w:date="2024-07-22T15:33:00Z" w16du:dateUtc="2024-07-22T19:33:00Z">
        <w:r w:rsidRPr="000760BB" w:rsidDel="0079398B">
          <w:delText>.</w:delText>
        </w:r>
      </w:del>
    </w:p>
    <w:p w14:paraId="78F2B1B4" w14:textId="6FA15F84" w:rsidR="000760BB" w:rsidDel="0079398B" w:rsidRDefault="000760BB" w:rsidP="008A12F7">
      <w:pPr>
        <w:pStyle w:val="NormalBPBHEB"/>
        <w:numPr>
          <w:ilvl w:val="0"/>
          <w:numId w:val="62"/>
        </w:numPr>
        <w:rPr>
          <w:del w:id="297" w:author="Paulo H. Leocadio" w:date="2024-07-22T15:33:00Z" w16du:dateUtc="2024-07-22T19:33:00Z"/>
        </w:rPr>
      </w:pPr>
      <w:del w:id="298" w:author="Paulo H. Leocadio" w:date="2024-07-22T15:33:00Z" w16du:dateUtc="2024-07-22T19:33:00Z">
        <w:r w:rsidRPr="000760BB" w:rsidDel="0079398B">
          <w:rPr>
            <w:b/>
            <w:bCs/>
          </w:rPr>
          <w:delText xml:space="preserve">Real-time </w:delText>
        </w:r>
        <w:r w:rsidR="000E4263" w:rsidRPr="000760BB" w:rsidDel="0079398B">
          <w:rPr>
            <w:b/>
            <w:bCs/>
          </w:rPr>
          <w:delText>data processing</w:delText>
        </w:r>
        <w:r w:rsidRPr="000760BB" w:rsidDel="0079398B">
          <w:rPr>
            <w:b/>
            <w:bCs/>
          </w:rPr>
          <w:delText>:</w:delText>
        </w:r>
        <w:r w:rsidRPr="000760BB" w:rsidDel="0079398B">
          <w:delText xml:space="preserve"> Organizations can leverage Amazon EventBridge for real-time data processing by reacting to events generated by different services or applications</w:delText>
        </w:r>
      </w:del>
      <w:customXmlDelRangeStart w:id="299" w:author="Paulo H. Leocadio" w:date="2024-07-22T15:33:00Z"/>
      <w:sdt>
        <w:sdtPr>
          <w:id w:val="-653074090"/>
          <w:citation/>
        </w:sdtPr>
        <w:sdtEndPr/>
        <w:sdtContent>
          <w:customXmlDelRangeEnd w:id="299"/>
          <w:del w:id="300" w:author="Paulo H. Leocadio" w:date="2024-07-22T15:33:00Z" w16du:dateUtc="2024-07-22T19:33:00Z">
            <w:r w:rsidR="003F0E19" w:rsidDel="0079398B">
              <w:fldChar w:fldCharType="begin"/>
            </w:r>
            <w:r w:rsidR="003F0E19" w:rsidDel="0079398B">
              <w:delInstrText xml:space="preserve"> CITATION unknown2023k \l 1033 </w:delInstrText>
            </w:r>
            <w:r w:rsidR="003F0E19" w:rsidDel="0079398B">
              <w:fldChar w:fldCharType="separate"/>
            </w:r>
            <w:r w:rsidR="00D34F43" w:rsidDel="0079398B">
              <w:rPr>
                <w:noProof/>
              </w:rPr>
              <w:delText xml:space="preserve"> </w:delText>
            </w:r>
            <w:r w:rsidR="00D34F43" w:rsidRPr="00D34F43" w:rsidDel="0079398B">
              <w:rPr>
                <w:noProof/>
              </w:rPr>
              <w:delText>[57]</w:delText>
            </w:r>
            <w:r w:rsidR="003F0E19" w:rsidDel="0079398B">
              <w:fldChar w:fldCharType="end"/>
            </w:r>
          </w:del>
          <w:customXmlDelRangeStart w:id="301" w:author="Paulo H. Leocadio" w:date="2024-07-22T15:33:00Z"/>
        </w:sdtContent>
      </w:sdt>
      <w:customXmlDelRangeEnd w:id="301"/>
      <w:del w:id="302" w:author="Paulo H. Leocadio" w:date="2024-07-22T15:33:00Z" w16du:dateUtc="2024-07-22T19:33:00Z">
        <w:r w:rsidRPr="000760BB" w:rsidDel="0079398B">
          <w:delText>.</w:delText>
        </w:r>
      </w:del>
    </w:p>
    <w:p w14:paraId="54305E42" w14:textId="5A8E3D04" w:rsidR="000E4263" w:rsidRPr="00FE2F39" w:rsidDel="0079398B" w:rsidRDefault="000760BB" w:rsidP="00FE2F39">
      <w:pPr>
        <w:keepNext/>
        <w:keepLines/>
        <w:spacing w:before="40" w:after="0"/>
        <w:outlineLvl w:val="1"/>
        <w:rPr>
          <w:del w:id="303" w:author="Paulo H. Leocadio" w:date="2024-07-22T15:33:00Z" w16du:dateUtc="2024-07-22T19:33:00Z"/>
          <w:rFonts w:eastAsiaTheme="majorEastAsia" w:cstheme="majorBidi"/>
          <w:sz w:val="36"/>
          <w:szCs w:val="26"/>
        </w:rPr>
      </w:pPr>
      <w:del w:id="304" w:author="Paulo H. Leocadio" w:date="2024-07-22T15:33:00Z" w16du:dateUtc="2024-07-22T19:33:00Z">
        <w:r w:rsidRPr="00FE2F39" w:rsidDel="0079398B">
          <w:rPr>
            <w:rFonts w:eastAsiaTheme="majorEastAsia" w:cstheme="majorBidi"/>
            <w:sz w:val="36"/>
            <w:szCs w:val="26"/>
          </w:rPr>
          <w:delText xml:space="preserve">Best </w:delText>
        </w:r>
        <w:r w:rsidR="000E4263" w:rsidRPr="00FE2F39" w:rsidDel="0079398B">
          <w:rPr>
            <w:rFonts w:eastAsiaTheme="majorEastAsia" w:cstheme="majorBidi"/>
            <w:sz w:val="36"/>
            <w:szCs w:val="26"/>
          </w:rPr>
          <w:delText>practices</w:delText>
        </w:r>
      </w:del>
    </w:p>
    <w:p w14:paraId="1987AC82" w14:textId="53902F8F" w:rsidR="000E4263" w:rsidRPr="000760BB" w:rsidDel="0079398B" w:rsidRDefault="000E4263" w:rsidP="00555FFB">
      <w:pPr>
        <w:pStyle w:val="NormalBPBHEB"/>
        <w:rPr>
          <w:del w:id="305" w:author="Paulo H. Leocadio" w:date="2024-07-22T15:33:00Z" w16du:dateUtc="2024-07-22T19:33:00Z"/>
        </w:rPr>
      </w:pPr>
      <w:del w:id="306" w:author="Paulo H. Leocadio" w:date="2024-07-22T15:33:00Z" w16du:dateUtc="2024-07-22T19:33:00Z">
        <w:r w:rsidDel="0079398B">
          <w:delText>The following are the best practices of Amazon EventBridge</w:delText>
        </w:r>
      </w:del>
      <w:customXmlDelRangeStart w:id="307" w:author="Paulo H. Leocadio" w:date="2024-07-22T15:33:00Z"/>
      <w:sdt>
        <w:sdtPr>
          <w:id w:val="-1454399589"/>
          <w:citation/>
        </w:sdtPr>
        <w:sdtEndPr/>
        <w:sdtContent>
          <w:customXmlDelRangeEnd w:id="307"/>
          <w:del w:id="308" w:author="Paulo H. Leocadio" w:date="2024-07-22T15:33:00Z" w16du:dateUtc="2024-07-22T19:33:00Z">
            <w:r w:rsidR="002052FC" w:rsidDel="0079398B">
              <w:fldChar w:fldCharType="begin"/>
            </w:r>
            <w:r w:rsidR="002052FC" w:rsidDel="0079398B">
              <w:delInstrText xml:space="preserve"> CITATION unknown2023k \l 1033 </w:delInstrText>
            </w:r>
            <w:r w:rsidR="002052FC" w:rsidDel="0079398B">
              <w:fldChar w:fldCharType="separate"/>
            </w:r>
            <w:r w:rsidR="00D34F43" w:rsidDel="0079398B">
              <w:rPr>
                <w:noProof/>
              </w:rPr>
              <w:delText xml:space="preserve"> </w:delText>
            </w:r>
            <w:r w:rsidR="00D34F43" w:rsidRPr="00D34F43" w:rsidDel="0079398B">
              <w:rPr>
                <w:noProof/>
              </w:rPr>
              <w:delText>[57]</w:delText>
            </w:r>
            <w:r w:rsidR="002052FC" w:rsidDel="0079398B">
              <w:fldChar w:fldCharType="end"/>
            </w:r>
          </w:del>
          <w:customXmlDelRangeStart w:id="309" w:author="Paulo H. Leocadio" w:date="2024-07-22T15:33:00Z"/>
        </w:sdtContent>
      </w:sdt>
      <w:customXmlDelRangeEnd w:id="309"/>
      <w:del w:id="310" w:author="Paulo H. Leocadio" w:date="2024-07-22T15:33:00Z" w16du:dateUtc="2024-07-22T19:33:00Z">
        <w:r w:rsidDel="0079398B">
          <w:delText>:</w:delText>
        </w:r>
      </w:del>
    </w:p>
    <w:p w14:paraId="19746B6B" w14:textId="73FDBB6A" w:rsidR="000760BB" w:rsidRPr="000760BB" w:rsidDel="0079398B" w:rsidRDefault="000760BB" w:rsidP="008A12F7">
      <w:pPr>
        <w:pStyle w:val="NormalBPBHEB"/>
        <w:numPr>
          <w:ilvl w:val="0"/>
          <w:numId w:val="63"/>
        </w:numPr>
        <w:rPr>
          <w:del w:id="311" w:author="Paulo H. Leocadio" w:date="2024-07-22T15:33:00Z" w16du:dateUtc="2024-07-22T19:33:00Z"/>
        </w:rPr>
      </w:pPr>
      <w:del w:id="312" w:author="Paulo H. Leocadio" w:date="2024-07-22T15:33:00Z" w16du:dateUtc="2024-07-22T19:33:00Z">
        <w:r w:rsidRPr="000760BB" w:rsidDel="0079398B">
          <w:rPr>
            <w:b/>
            <w:bCs/>
          </w:rPr>
          <w:delText xml:space="preserve">Event </w:delText>
        </w:r>
        <w:r w:rsidR="000E4263" w:rsidRPr="000760BB" w:rsidDel="0079398B">
          <w:rPr>
            <w:b/>
            <w:bCs/>
          </w:rPr>
          <w:delText>schema design</w:delText>
        </w:r>
        <w:r w:rsidRPr="000760BB" w:rsidDel="0079398B">
          <w:rPr>
            <w:b/>
            <w:bCs/>
          </w:rPr>
          <w:delText>:</w:delText>
        </w:r>
        <w:r w:rsidRPr="000760BB" w:rsidDel="0079398B">
          <w:delText xml:space="preserve"> Follow best practices for designing event schemas to ensure clarity, extensibility, and maintainability.</w:delText>
        </w:r>
      </w:del>
    </w:p>
    <w:p w14:paraId="2249B80C" w14:textId="63B0D09A" w:rsidR="000760BB" w:rsidRPr="000760BB" w:rsidDel="0079398B" w:rsidRDefault="000760BB" w:rsidP="008A12F7">
      <w:pPr>
        <w:pStyle w:val="NormalBPBHEB"/>
        <w:numPr>
          <w:ilvl w:val="0"/>
          <w:numId w:val="63"/>
        </w:numPr>
        <w:rPr>
          <w:del w:id="313" w:author="Paulo H. Leocadio" w:date="2024-07-22T15:33:00Z" w16du:dateUtc="2024-07-22T19:33:00Z"/>
        </w:rPr>
      </w:pPr>
      <w:del w:id="314" w:author="Paulo H. Leocadio" w:date="2024-07-22T15:33:00Z" w16du:dateUtc="2024-07-22T19:33:00Z">
        <w:r w:rsidRPr="000760BB" w:rsidDel="0079398B">
          <w:rPr>
            <w:b/>
            <w:bCs/>
          </w:rPr>
          <w:delText xml:space="preserve">Rule </w:delText>
        </w:r>
        <w:r w:rsidR="000E4263" w:rsidRPr="000760BB" w:rsidDel="0079398B">
          <w:rPr>
            <w:b/>
            <w:bCs/>
          </w:rPr>
          <w:delText>filtering strategies</w:delText>
        </w:r>
        <w:r w:rsidRPr="000760BB" w:rsidDel="0079398B">
          <w:rPr>
            <w:b/>
            <w:bCs/>
          </w:rPr>
          <w:delText>:</w:delText>
        </w:r>
        <w:r w:rsidRPr="000760BB" w:rsidDel="0079398B">
          <w:delText xml:space="preserve"> Implement effective rule filtering strategies to control the flow of events and optimize event-driven workflows.</w:delText>
        </w:r>
      </w:del>
    </w:p>
    <w:p w14:paraId="0126657A" w14:textId="4F8F2E3D" w:rsidR="000760BB" w:rsidRPr="00FE2F39" w:rsidDel="0079398B" w:rsidRDefault="000760BB" w:rsidP="00FE2F39">
      <w:pPr>
        <w:keepNext/>
        <w:keepLines/>
        <w:spacing w:before="40" w:after="0"/>
        <w:outlineLvl w:val="1"/>
        <w:rPr>
          <w:del w:id="315" w:author="Paulo H. Leocadio" w:date="2024-07-22T15:33:00Z" w16du:dateUtc="2024-07-22T19:33:00Z"/>
          <w:rFonts w:eastAsiaTheme="majorEastAsia" w:cstheme="majorBidi"/>
          <w:sz w:val="36"/>
          <w:szCs w:val="26"/>
        </w:rPr>
      </w:pPr>
      <w:del w:id="316" w:author="Paulo H. Leocadio" w:date="2024-07-22T15:33:00Z" w16du:dateUtc="2024-07-22T19:33:00Z">
        <w:r w:rsidRPr="00FE2F39" w:rsidDel="0079398B">
          <w:rPr>
            <w:rFonts w:eastAsiaTheme="majorEastAsia" w:cstheme="majorBidi"/>
            <w:sz w:val="36"/>
            <w:szCs w:val="26"/>
          </w:rPr>
          <w:delText>Challenges</w:delText>
        </w:r>
      </w:del>
    </w:p>
    <w:p w14:paraId="0F160561" w14:textId="0358D4A8" w:rsidR="000E4263" w:rsidRPr="000760BB" w:rsidDel="0079398B" w:rsidRDefault="000E4263" w:rsidP="00555FFB">
      <w:pPr>
        <w:pStyle w:val="NormalBPBHEB"/>
        <w:rPr>
          <w:del w:id="317" w:author="Paulo H. Leocadio" w:date="2024-07-22T15:33:00Z" w16du:dateUtc="2024-07-22T19:33:00Z"/>
        </w:rPr>
      </w:pPr>
      <w:del w:id="318" w:author="Paulo H. Leocadio" w:date="2024-07-22T15:33:00Z" w16du:dateUtc="2024-07-22T19:33:00Z">
        <w:r w:rsidDel="0079398B">
          <w:delText xml:space="preserve">The following are the challenges </w:delText>
        </w:r>
        <w:commentRangeStart w:id="319"/>
        <w:r w:rsidDel="0079398B">
          <w:delText>of</w:delText>
        </w:r>
        <w:commentRangeEnd w:id="319"/>
        <w:r w:rsidDel="0079398B">
          <w:rPr>
            <w:rStyle w:val="CommentReference"/>
            <w:rFonts w:eastAsiaTheme="minorHAnsi" w:cstheme="minorBidi"/>
          </w:rPr>
          <w:commentReference w:id="319"/>
        </w:r>
        <w:r w:rsidDel="0079398B">
          <w:delText xml:space="preserve">: </w:delText>
        </w:r>
      </w:del>
    </w:p>
    <w:p w14:paraId="390FA6E1" w14:textId="1508DCE2" w:rsidR="000760BB" w:rsidRPr="000760BB" w:rsidDel="0079398B" w:rsidRDefault="000760BB" w:rsidP="008A12F7">
      <w:pPr>
        <w:numPr>
          <w:ilvl w:val="0"/>
          <w:numId w:val="3"/>
        </w:numPr>
        <w:pBdr>
          <w:top w:val="nil"/>
          <w:left w:val="nil"/>
          <w:bottom w:val="nil"/>
          <w:right w:val="nil"/>
          <w:between w:val="nil"/>
        </w:pBdr>
        <w:shd w:val="clear" w:color="auto" w:fill="FFFFFF"/>
        <w:spacing w:after="100" w:line="276" w:lineRule="auto"/>
        <w:jc w:val="both"/>
        <w:rPr>
          <w:del w:id="320" w:author="Paulo H. Leocadio" w:date="2024-07-22T15:33:00Z" w16du:dateUtc="2024-07-22T19:33:00Z"/>
        </w:rPr>
      </w:pPr>
      <w:del w:id="321" w:author="Paulo H. Leocadio" w:date="2024-07-22T15:33:00Z" w16du:dateUtc="2024-07-22T19:33:00Z">
        <w:r w:rsidRPr="000760BB" w:rsidDel="0079398B">
          <w:rPr>
            <w:b/>
            <w:bCs/>
          </w:rPr>
          <w:delText>Event Consistency:</w:delText>
        </w:r>
        <w:r w:rsidRPr="000760BB" w:rsidDel="0079398B">
          <w:delText xml:space="preserve"> Ensuring consistency in event formats and schemas across different services and teams can be a challenge, requiring thorough communication and documentation</w:delText>
        </w:r>
      </w:del>
      <w:customXmlDelRangeStart w:id="322" w:author="Paulo H. Leocadio" w:date="2024-07-22T15:33:00Z"/>
      <w:sdt>
        <w:sdtPr>
          <w:id w:val="-151528352"/>
          <w:citation/>
        </w:sdtPr>
        <w:sdtEndPr/>
        <w:sdtContent>
          <w:customXmlDelRangeEnd w:id="322"/>
          <w:del w:id="323" w:author="Paulo H. Leocadio" w:date="2024-07-22T15:33:00Z" w16du:dateUtc="2024-07-22T19:33:00Z">
            <w:r w:rsidR="009F0897" w:rsidDel="0079398B">
              <w:fldChar w:fldCharType="begin"/>
            </w:r>
            <w:r w:rsidR="009F0897" w:rsidDel="0079398B">
              <w:delInstrText xml:space="preserve"> CITATION doe2021a \l 1033 </w:delInstrText>
            </w:r>
            <w:r w:rsidR="009F0897" w:rsidDel="0079398B">
              <w:fldChar w:fldCharType="separate"/>
            </w:r>
            <w:r w:rsidR="00D34F43" w:rsidDel="0079398B">
              <w:rPr>
                <w:noProof/>
              </w:rPr>
              <w:delText xml:space="preserve"> </w:delText>
            </w:r>
            <w:r w:rsidR="00D34F43" w:rsidRPr="00D34F43" w:rsidDel="0079398B">
              <w:rPr>
                <w:noProof/>
              </w:rPr>
              <w:delText>[67]</w:delText>
            </w:r>
            <w:r w:rsidR="009F0897" w:rsidDel="0079398B">
              <w:fldChar w:fldCharType="end"/>
            </w:r>
          </w:del>
          <w:customXmlDelRangeStart w:id="324" w:author="Paulo H. Leocadio" w:date="2024-07-22T15:33:00Z"/>
        </w:sdtContent>
      </w:sdt>
      <w:customXmlDelRangeEnd w:id="324"/>
      <w:del w:id="325" w:author="Paulo H. Leocadio" w:date="2024-07-22T15:33:00Z" w16du:dateUtc="2024-07-22T19:33:00Z">
        <w:r w:rsidRPr="000760BB" w:rsidDel="0079398B">
          <w:delText>.</w:delText>
        </w:r>
      </w:del>
    </w:p>
    <w:p w14:paraId="5965888C" w14:textId="1A94DEAB" w:rsidR="000760BB" w:rsidRPr="000760BB" w:rsidDel="0079398B" w:rsidRDefault="000760BB" w:rsidP="00555FFB">
      <w:pPr>
        <w:pStyle w:val="Heading1BPBHEB"/>
        <w:rPr>
          <w:del w:id="326" w:author="Paulo H. Leocadio" w:date="2024-07-22T15:33:00Z" w16du:dateUtc="2024-07-22T19:33:00Z"/>
        </w:rPr>
      </w:pPr>
      <w:del w:id="327" w:author="Paulo H. Leocadio" w:date="2024-07-22T15:33:00Z" w16du:dateUtc="2024-07-22T19:33:00Z">
        <w:r w:rsidRPr="000760BB" w:rsidDel="0079398B">
          <w:delText xml:space="preserve">Amazon Managed Workflows for Apache Airflow </w:delText>
        </w:r>
      </w:del>
    </w:p>
    <w:p w14:paraId="273448C4" w14:textId="2C2F8AE0" w:rsidR="000760BB" w:rsidDel="0079398B" w:rsidRDefault="000760BB" w:rsidP="00555FFB">
      <w:pPr>
        <w:pStyle w:val="NormalBPBHEB"/>
        <w:rPr>
          <w:del w:id="328" w:author="Paulo H. Leocadio" w:date="2024-07-22T15:33:00Z" w16du:dateUtc="2024-07-22T19:33:00Z"/>
        </w:rPr>
      </w:pPr>
      <w:del w:id="329" w:author="Paulo H. Leocadio" w:date="2024-07-22T15:33:00Z" w16du:dateUtc="2024-07-22T19:33:00Z">
        <w:r w:rsidRPr="00555FFB" w:rsidDel="0079398B">
          <w:rPr>
            <w:b/>
            <w:bCs/>
          </w:rPr>
          <w:delText>Amazon Managed Workflows for Apache Airflow (MWAA)</w:delText>
        </w:r>
        <w:r w:rsidRPr="000760BB" w:rsidDel="0079398B">
          <w:delText xml:space="preserve"> is a fully managed service that simplifies the orchestration and automation of complex workflows. This section explores the key features, use cases, and considerations for leveraging Amazon MWAA in your cloud-based </w:delText>
        </w:r>
        <w:commentRangeStart w:id="330"/>
        <w:r w:rsidRPr="000760BB" w:rsidDel="0079398B">
          <w:delText>applications</w:delText>
        </w:r>
        <w:commentRangeEnd w:id="330"/>
        <w:r w:rsidR="000E4263" w:rsidDel="0079398B">
          <w:rPr>
            <w:rStyle w:val="CommentReference"/>
            <w:rFonts w:eastAsiaTheme="minorHAnsi" w:cstheme="minorBidi"/>
          </w:rPr>
          <w:commentReference w:id="330"/>
        </w:r>
        <w:r w:rsidRPr="000760BB" w:rsidDel="0079398B">
          <w:delText>.</w:delText>
        </w:r>
        <w:r w:rsidR="00D8273A" w:rsidDel="0079398B">
          <w:delText xml:space="preserve"> </w:delText>
        </w:r>
        <w:r w:rsidR="00D8273A" w:rsidRPr="00D8273A" w:rsidDel="0079398B">
          <w:delText>Figure 7.9</w:delText>
        </w:r>
        <w:r w:rsidR="00D8273A" w:rsidDel="0079398B">
          <w:delText xml:space="preserve"> below </w:delText>
        </w:r>
        <w:r w:rsidR="00FA357E" w:rsidDel="0079398B">
          <w:delText xml:space="preserve">shows the high-level architecture for </w:delText>
        </w:r>
        <w:r w:rsidR="00D8273A" w:rsidRPr="00D8273A" w:rsidDel="0079398B">
          <w:delText>Amazon Managed Workflows for Apache Airflow</w:delText>
        </w:r>
        <w:r w:rsidR="00FA357E" w:rsidDel="0079398B">
          <w:delText>.</w:delText>
        </w:r>
      </w:del>
    </w:p>
    <w:p w14:paraId="461F3204" w14:textId="38653F76" w:rsidR="00C96C73" w:rsidDel="0079398B" w:rsidRDefault="001B0CC2" w:rsidP="00555FFB">
      <w:pPr>
        <w:pStyle w:val="FigureBPBHEB"/>
        <w:rPr>
          <w:del w:id="331" w:author="Paulo H. Leocadio" w:date="2024-07-22T15:33:00Z" w16du:dateUtc="2024-07-22T19:33:00Z"/>
        </w:rPr>
      </w:pPr>
      <w:del w:id="332" w:author="Paulo H. Leocadio" w:date="2024-07-22T15:33:00Z" w16du:dateUtc="2024-07-22T19:33:00Z">
        <w:r w:rsidDel="0079398B">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del>
    </w:p>
    <w:p w14:paraId="51AAE9EC" w14:textId="3F2F589F" w:rsidR="001B0CC2" w:rsidDel="0079398B" w:rsidRDefault="00C96C73" w:rsidP="000E4263">
      <w:pPr>
        <w:pStyle w:val="FigureCaptionBPBHEB"/>
        <w:rPr>
          <w:del w:id="333" w:author="Paulo H. Leocadio" w:date="2024-07-22T15:33:00Z" w16du:dateUtc="2024-07-22T19:33:00Z"/>
        </w:rPr>
      </w:pPr>
      <w:bookmarkStart w:id="334" w:name="_Hlk169706596"/>
      <w:del w:id="335" w:author="Paulo H. Leocadio" w:date="2024-07-22T15:33:00Z" w16du:dateUtc="2024-07-22T19:33:00Z">
        <w:r w:rsidRPr="00555FFB" w:rsidDel="0079398B">
          <w:rPr>
            <w:b/>
            <w:bCs w:val="0"/>
          </w:rPr>
          <w:delText xml:space="preserve">Figure </w:delText>
        </w:r>
        <w:r w:rsidR="000E4263"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9</w:delText>
        </w:r>
        <w:r w:rsidRPr="00555FFB" w:rsidDel="0079398B">
          <w:rPr>
            <w:b/>
            <w:bCs w:val="0"/>
          </w:rPr>
          <w:fldChar w:fldCharType="end"/>
        </w:r>
        <w:r w:rsidR="000E4263" w:rsidRPr="00555FFB" w:rsidDel="0079398B">
          <w:rPr>
            <w:b/>
            <w:bCs w:val="0"/>
          </w:rPr>
          <w:delText>:</w:delText>
        </w:r>
        <w:r w:rsidRPr="00555FFB" w:rsidDel="0079398B">
          <w:rPr>
            <w:b/>
            <w:bCs w:val="0"/>
          </w:rPr>
          <w:delText xml:space="preserve"> </w:delText>
        </w:r>
        <w:r w:rsidRPr="00D029FB" w:rsidDel="0079398B">
          <w:delText>Amazon Managed Workflows for Apache Airflow</w:delText>
        </w:r>
        <w:r w:rsidDel="0079398B">
          <w:delText xml:space="preserve"> Architecture (AWS Documentation)</w:delText>
        </w:r>
      </w:del>
    </w:p>
    <w:bookmarkEnd w:id="334"/>
    <w:p w14:paraId="519FD011" w14:textId="750CC85C" w:rsidR="000E4263" w:rsidRPr="000760BB" w:rsidDel="0079398B" w:rsidRDefault="000E4263" w:rsidP="00555FFB">
      <w:pPr>
        <w:pStyle w:val="FigureCaptionBPBHEB"/>
        <w:rPr>
          <w:del w:id="336" w:author="Paulo H. Leocadio" w:date="2024-07-22T15:33:00Z" w16du:dateUtc="2024-07-22T19:33:00Z"/>
        </w:rPr>
      </w:pPr>
    </w:p>
    <w:p w14:paraId="1BD83BE1" w14:textId="4DA43009" w:rsidR="000760BB" w:rsidRPr="00FE2F39" w:rsidDel="0079398B" w:rsidRDefault="000760BB" w:rsidP="00FE2F39">
      <w:pPr>
        <w:keepNext/>
        <w:keepLines/>
        <w:spacing w:before="40" w:after="0"/>
        <w:outlineLvl w:val="1"/>
        <w:rPr>
          <w:del w:id="337" w:author="Paulo H. Leocadio" w:date="2024-07-22T15:33:00Z" w16du:dateUtc="2024-07-22T19:33:00Z"/>
          <w:rFonts w:eastAsiaTheme="majorEastAsia" w:cstheme="majorBidi"/>
          <w:sz w:val="36"/>
          <w:szCs w:val="26"/>
        </w:rPr>
      </w:pPr>
      <w:del w:id="338" w:author="Paulo H. Leocadio" w:date="2024-07-22T15:33:00Z" w16du:dateUtc="2024-07-22T19:33:00Z">
        <w:r w:rsidRPr="00FE2F39" w:rsidDel="0079398B">
          <w:rPr>
            <w:rFonts w:eastAsiaTheme="majorEastAsia" w:cstheme="majorBidi"/>
            <w:sz w:val="36"/>
            <w:szCs w:val="26"/>
          </w:rPr>
          <w:delText xml:space="preserve">Key </w:delText>
        </w:r>
        <w:r w:rsidR="000E4263" w:rsidRPr="00FE2F39" w:rsidDel="0079398B">
          <w:rPr>
            <w:rFonts w:eastAsiaTheme="majorEastAsia" w:cstheme="majorBidi"/>
            <w:sz w:val="36"/>
            <w:szCs w:val="26"/>
          </w:rPr>
          <w:delText xml:space="preserve">features </w:delText>
        </w:r>
      </w:del>
    </w:p>
    <w:p w14:paraId="2E8543A6" w14:textId="4B1A7A8A" w:rsidR="000E4263" w:rsidRPr="000760BB" w:rsidDel="0079398B" w:rsidRDefault="000E4263" w:rsidP="00555FFB">
      <w:pPr>
        <w:pStyle w:val="NormalBPBHEB"/>
        <w:rPr>
          <w:del w:id="339" w:author="Paulo H. Leocadio" w:date="2024-07-22T15:33:00Z" w16du:dateUtc="2024-07-22T19:33:00Z"/>
        </w:rPr>
      </w:pPr>
      <w:del w:id="340" w:author="Paulo H. Leocadio" w:date="2024-07-22T15:33:00Z" w16du:dateUtc="2024-07-22T19:33:00Z">
        <w:r w:rsidDel="0079398B">
          <w:delText>The following are the key features of Amazon MWAA</w:delText>
        </w:r>
      </w:del>
      <w:customXmlDelRangeStart w:id="341" w:author="Paulo H. Leocadio" w:date="2024-07-22T15:33:00Z"/>
      <w:sdt>
        <w:sdtPr>
          <w:id w:val="1738659755"/>
          <w:citation/>
        </w:sdtPr>
        <w:sdtEndPr/>
        <w:sdtContent>
          <w:customXmlDelRangeEnd w:id="341"/>
          <w:del w:id="342" w:author="Paulo H. Leocadio" w:date="2024-07-22T15:33:00Z" w16du:dateUtc="2024-07-22T19:33:00Z">
            <w:r w:rsidR="00DD49DA" w:rsidDel="0079398B">
              <w:fldChar w:fldCharType="begin"/>
            </w:r>
            <w:r w:rsidR="00DD49DA" w:rsidDel="0079398B">
              <w:delInstrText xml:space="preserve"> CITATION services2023c \l 1033 </w:delInstrText>
            </w:r>
            <w:r w:rsidR="00DD49DA" w:rsidDel="0079398B">
              <w:fldChar w:fldCharType="separate"/>
            </w:r>
            <w:r w:rsidR="00D34F43" w:rsidDel="0079398B">
              <w:rPr>
                <w:noProof/>
              </w:rPr>
              <w:delText xml:space="preserve"> </w:delText>
            </w:r>
            <w:r w:rsidR="00D34F43" w:rsidRPr="00D34F43" w:rsidDel="0079398B">
              <w:rPr>
                <w:noProof/>
              </w:rPr>
              <w:delText>[68]</w:delText>
            </w:r>
            <w:r w:rsidR="00DD49DA" w:rsidDel="0079398B">
              <w:fldChar w:fldCharType="end"/>
            </w:r>
          </w:del>
          <w:customXmlDelRangeStart w:id="343" w:author="Paulo H. Leocadio" w:date="2024-07-22T15:33:00Z"/>
        </w:sdtContent>
      </w:sdt>
      <w:customXmlDelRangeEnd w:id="343"/>
      <w:del w:id="344" w:author="Paulo H. Leocadio" w:date="2024-07-22T15:33:00Z" w16du:dateUtc="2024-07-22T19:33:00Z">
        <w:r w:rsidDel="0079398B">
          <w:delText xml:space="preserve">: </w:delText>
        </w:r>
      </w:del>
    </w:p>
    <w:p w14:paraId="517DF4D0" w14:textId="7C90D272" w:rsidR="000760BB" w:rsidRPr="000760BB" w:rsidDel="0079398B" w:rsidRDefault="000760BB" w:rsidP="008A12F7">
      <w:pPr>
        <w:pStyle w:val="NormalBPBHEB"/>
        <w:numPr>
          <w:ilvl w:val="0"/>
          <w:numId w:val="64"/>
        </w:numPr>
        <w:rPr>
          <w:del w:id="345" w:author="Paulo H. Leocadio" w:date="2024-07-22T15:33:00Z" w16du:dateUtc="2024-07-22T19:33:00Z"/>
        </w:rPr>
      </w:pPr>
      <w:del w:id="346" w:author="Paulo H. Leocadio" w:date="2024-07-22T15:33:00Z" w16du:dateUtc="2024-07-22T19:33:00Z">
        <w:r w:rsidRPr="000760BB" w:rsidDel="0079398B">
          <w:rPr>
            <w:b/>
            <w:bCs/>
          </w:rPr>
          <w:delText xml:space="preserve">Managed </w:delText>
        </w:r>
        <w:r w:rsidR="00FA357E" w:rsidRPr="000760BB" w:rsidDel="0079398B">
          <w:rPr>
            <w:b/>
            <w:bCs/>
          </w:rPr>
          <w:delText>Apache</w:delText>
        </w:r>
        <w:r w:rsidR="0080773E" w:rsidRPr="000760BB" w:rsidDel="0079398B">
          <w:rPr>
            <w:b/>
            <w:bCs/>
          </w:rPr>
          <w:delText xml:space="preserve"> airflow environment</w:delText>
        </w:r>
        <w:r w:rsidRPr="000760BB" w:rsidDel="0079398B">
          <w:rPr>
            <w:b/>
            <w:bCs/>
          </w:rPr>
          <w:delText>:</w:delText>
        </w:r>
        <w:r w:rsidRPr="000760BB" w:rsidDel="0079398B">
          <w:delText xml:space="preserve"> Amazon MWAA provides a fully managed Apache Airflow environment, eliminating the operational overhead of infrastructure management.</w:delText>
        </w:r>
      </w:del>
    </w:p>
    <w:p w14:paraId="6825B3BD" w14:textId="5D8892F7" w:rsidR="000760BB" w:rsidRPr="000760BB" w:rsidDel="0079398B" w:rsidRDefault="000760BB" w:rsidP="008A12F7">
      <w:pPr>
        <w:pStyle w:val="NormalBPBHEB"/>
        <w:numPr>
          <w:ilvl w:val="0"/>
          <w:numId w:val="64"/>
        </w:numPr>
        <w:rPr>
          <w:del w:id="347" w:author="Paulo H. Leocadio" w:date="2024-07-22T15:33:00Z" w16du:dateUtc="2024-07-22T19:33:00Z"/>
        </w:rPr>
      </w:pPr>
      <w:del w:id="348" w:author="Paulo H. Leocadio" w:date="2024-07-22T15:33:00Z" w16du:dateUtc="2024-07-22T19:33:00Z">
        <w:r w:rsidRPr="000760BB" w:rsidDel="0079398B">
          <w:rPr>
            <w:b/>
            <w:bCs/>
          </w:rPr>
          <w:delText xml:space="preserve">Scalability and </w:delText>
        </w:r>
        <w:r w:rsidR="0080773E" w:rsidRPr="000760BB" w:rsidDel="0079398B">
          <w:rPr>
            <w:b/>
            <w:bCs/>
          </w:rPr>
          <w:delText>reliability</w:delText>
        </w:r>
        <w:r w:rsidRPr="000760BB" w:rsidDel="0079398B">
          <w:rPr>
            <w:b/>
            <w:bCs/>
          </w:rPr>
          <w:delText>:</w:delText>
        </w:r>
        <w:r w:rsidRPr="000760BB" w:rsidDel="0079398B">
          <w:delText xml:space="preserve"> The service automatically scales resources based on workflow requirements, ensuring reliability and performance during varying workloads.</w:delText>
        </w:r>
      </w:del>
    </w:p>
    <w:p w14:paraId="096D543F" w14:textId="5E3D8584" w:rsidR="000760BB" w:rsidRPr="000760BB" w:rsidDel="0079398B" w:rsidRDefault="000760BB" w:rsidP="008A12F7">
      <w:pPr>
        <w:pStyle w:val="NormalBPBHEB"/>
        <w:numPr>
          <w:ilvl w:val="0"/>
          <w:numId w:val="64"/>
        </w:numPr>
        <w:rPr>
          <w:del w:id="349" w:author="Paulo H. Leocadio" w:date="2024-07-22T15:33:00Z" w16du:dateUtc="2024-07-22T19:33:00Z"/>
        </w:rPr>
      </w:pPr>
      <w:del w:id="350" w:author="Paulo H. Leocadio" w:date="2024-07-22T15:33:00Z" w16du:dateUtc="2024-07-22T19:33:00Z">
        <w:r w:rsidRPr="000760BB" w:rsidDel="0079398B">
          <w:rPr>
            <w:b/>
            <w:bCs/>
          </w:rPr>
          <w:delText>Integration with AWS Services:</w:delText>
        </w:r>
        <w:r w:rsidRPr="000760BB" w:rsidDel="0079398B">
          <w:delText xml:space="preserve"> Amazon MWAA seamlessly integrates with various AWS services, allowing workflows to interact with and utilize other cloud resources.</w:delText>
        </w:r>
      </w:del>
    </w:p>
    <w:p w14:paraId="4245AEA8" w14:textId="4743314E" w:rsidR="000760BB" w:rsidRPr="00FE2F39" w:rsidDel="0079398B" w:rsidRDefault="000760BB" w:rsidP="00FE2F39">
      <w:pPr>
        <w:keepNext/>
        <w:keepLines/>
        <w:spacing w:before="40" w:after="0"/>
        <w:outlineLvl w:val="1"/>
        <w:rPr>
          <w:del w:id="351" w:author="Paulo H. Leocadio" w:date="2024-07-22T15:33:00Z" w16du:dateUtc="2024-07-22T19:33:00Z"/>
          <w:rFonts w:eastAsiaTheme="majorEastAsia" w:cstheme="majorBidi"/>
          <w:sz w:val="36"/>
          <w:szCs w:val="26"/>
        </w:rPr>
      </w:pPr>
      <w:del w:id="352" w:author="Paulo H. Leocadio" w:date="2024-07-22T15:33:00Z" w16du:dateUtc="2024-07-22T19:33:00Z">
        <w:r w:rsidRPr="00FE2F39" w:rsidDel="0079398B">
          <w:rPr>
            <w:rFonts w:eastAsiaTheme="majorEastAsia" w:cstheme="majorBidi"/>
            <w:sz w:val="36"/>
            <w:szCs w:val="26"/>
          </w:rPr>
          <w:delText xml:space="preserve">Use </w:delText>
        </w:r>
        <w:r w:rsidR="0080773E" w:rsidRPr="00FE2F39" w:rsidDel="0079398B">
          <w:rPr>
            <w:rFonts w:eastAsiaTheme="majorEastAsia" w:cstheme="majorBidi"/>
            <w:sz w:val="36"/>
            <w:szCs w:val="26"/>
          </w:rPr>
          <w:delText>cases</w:delText>
        </w:r>
      </w:del>
    </w:p>
    <w:p w14:paraId="23FC7BE3" w14:textId="355CAB8A" w:rsidR="0080773E" w:rsidRPr="000760BB" w:rsidDel="0079398B" w:rsidRDefault="0080773E" w:rsidP="00555FFB">
      <w:pPr>
        <w:pStyle w:val="NormalBPBHEB"/>
        <w:rPr>
          <w:del w:id="353" w:author="Paulo H. Leocadio" w:date="2024-07-22T15:33:00Z" w16du:dateUtc="2024-07-22T19:33:00Z"/>
        </w:rPr>
      </w:pPr>
      <w:del w:id="354" w:author="Paulo H. Leocadio" w:date="2024-07-22T15:33:00Z" w16du:dateUtc="2024-07-22T19:33:00Z">
        <w:r w:rsidDel="0079398B">
          <w:delText>The following are the use cases:</w:delText>
        </w:r>
      </w:del>
    </w:p>
    <w:p w14:paraId="064A3E99" w14:textId="12D1BB45" w:rsidR="000760BB" w:rsidRPr="000760BB" w:rsidDel="0079398B" w:rsidRDefault="000760BB" w:rsidP="008A12F7">
      <w:pPr>
        <w:pStyle w:val="NormalBPBHEB"/>
        <w:numPr>
          <w:ilvl w:val="0"/>
          <w:numId w:val="65"/>
        </w:numPr>
        <w:rPr>
          <w:del w:id="355" w:author="Paulo H. Leocadio" w:date="2024-07-22T15:33:00Z" w16du:dateUtc="2024-07-22T19:33:00Z"/>
        </w:rPr>
      </w:pPr>
      <w:del w:id="356" w:author="Paulo H. Leocadio" w:date="2024-07-22T15:33:00Z" w16du:dateUtc="2024-07-22T19:33:00Z">
        <w:r w:rsidRPr="000760BB" w:rsidDel="0079398B">
          <w:rPr>
            <w:b/>
            <w:bCs/>
          </w:rPr>
          <w:delText xml:space="preserve">Data </w:delText>
        </w:r>
        <w:r w:rsidR="0080773E" w:rsidRPr="000760BB" w:rsidDel="0079398B">
          <w:rPr>
            <w:b/>
            <w:bCs/>
          </w:rPr>
          <w:delText>processing p</w:delText>
        </w:r>
        <w:r w:rsidRPr="000760BB" w:rsidDel="0079398B">
          <w:rPr>
            <w:b/>
            <w:bCs/>
          </w:rPr>
          <w:delText>ipelines:</w:delText>
        </w:r>
        <w:r w:rsidRPr="000760BB" w:rsidDel="0079398B">
          <w:delText xml:space="preserve"> Organizations can use Amazon MWAA to create and manage data processing pipelines, orchestrating tasks across diverse data sources and destinations</w:delText>
        </w:r>
      </w:del>
      <w:customXmlDelRangeStart w:id="357" w:author="Paulo H. Leocadio" w:date="2024-07-22T15:33:00Z"/>
      <w:sdt>
        <w:sdtPr>
          <w:id w:val="458463806"/>
          <w:citation/>
        </w:sdtPr>
        <w:sdtEndPr/>
        <w:sdtContent>
          <w:customXmlDelRangeEnd w:id="357"/>
          <w:del w:id="358" w:author="Paulo H. Leocadio" w:date="2024-07-22T15:33:00Z" w16du:dateUtc="2024-07-22T19:33:00Z">
            <w:r w:rsidR="008F0CBC" w:rsidDel="0079398B">
              <w:fldChar w:fldCharType="begin"/>
            </w:r>
            <w:r w:rsidR="008F0CBC" w:rsidDel="0079398B">
              <w:delInstrText xml:space="preserve"> CITATION doe2020b \l 1033 </w:delInstrText>
            </w:r>
            <w:r w:rsidR="008F0CBC" w:rsidDel="0079398B">
              <w:fldChar w:fldCharType="separate"/>
            </w:r>
            <w:r w:rsidR="00D34F43" w:rsidDel="0079398B">
              <w:rPr>
                <w:noProof/>
              </w:rPr>
              <w:delText xml:space="preserve"> </w:delText>
            </w:r>
            <w:r w:rsidR="00D34F43" w:rsidRPr="00D34F43" w:rsidDel="0079398B">
              <w:rPr>
                <w:noProof/>
              </w:rPr>
              <w:delText>[69]</w:delText>
            </w:r>
            <w:r w:rsidR="008F0CBC" w:rsidDel="0079398B">
              <w:fldChar w:fldCharType="end"/>
            </w:r>
          </w:del>
          <w:customXmlDelRangeStart w:id="359" w:author="Paulo H. Leocadio" w:date="2024-07-22T15:33:00Z"/>
        </w:sdtContent>
      </w:sdt>
      <w:customXmlDelRangeEnd w:id="359"/>
      <w:del w:id="360" w:author="Paulo H. Leocadio" w:date="2024-07-22T15:33:00Z" w16du:dateUtc="2024-07-22T19:33:00Z">
        <w:r w:rsidRPr="000760BB" w:rsidDel="0079398B">
          <w:delText>.</w:delText>
        </w:r>
      </w:del>
    </w:p>
    <w:p w14:paraId="695025B5" w14:textId="681B41C4" w:rsidR="000760BB" w:rsidRPr="000760BB" w:rsidDel="0079398B" w:rsidRDefault="000760BB" w:rsidP="008A12F7">
      <w:pPr>
        <w:pStyle w:val="NormalBPBHEB"/>
        <w:numPr>
          <w:ilvl w:val="0"/>
          <w:numId w:val="65"/>
        </w:numPr>
        <w:rPr>
          <w:del w:id="361" w:author="Paulo H. Leocadio" w:date="2024-07-22T15:33:00Z" w16du:dateUtc="2024-07-22T19:33:00Z"/>
        </w:rPr>
      </w:pPr>
      <w:del w:id="362" w:author="Paulo H. Leocadio" w:date="2024-07-22T15:33:00Z" w16du:dateUtc="2024-07-22T19:33:00Z">
        <w:r w:rsidRPr="000760BB" w:rsidDel="0079398B">
          <w:rPr>
            <w:b/>
            <w:bCs/>
          </w:rPr>
          <w:delText>Extract, Transform, Load</w:delText>
        </w:r>
        <w:r w:rsidR="0080773E" w:rsidDel="0079398B">
          <w:rPr>
            <w:b/>
            <w:bCs/>
          </w:rPr>
          <w:delText xml:space="preserve"> (ETL</w:delText>
        </w:r>
        <w:r w:rsidRPr="000760BB" w:rsidDel="0079398B">
          <w:rPr>
            <w:b/>
            <w:bCs/>
          </w:rPr>
          <w:delText>) Workflows:</w:delText>
        </w:r>
        <w:r w:rsidRPr="000760BB" w:rsidDel="0079398B">
          <w:delText xml:space="preserve"> The service is well-suited for orchestrating ETL workflows, enabling the efficient processing and transformation of data for analytics and reporting</w:delText>
        </w:r>
      </w:del>
      <w:customXmlDelRangeStart w:id="363" w:author="Paulo H. Leocadio" w:date="2024-07-22T15:33:00Z"/>
      <w:sdt>
        <w:sdtPr>
          <w:id w:val="-735400149"/>
          <w:citation/>
        </w:sdtPr>
        <w:sdtEndPr/>
        <w:sdtContent>
          <w:customXmlDelRangeEnd w:id="363"/>
          <w:del w:id="364" w:author="Paulo H. Leocadio" w:date="2024-07-22T15:33:00Z" w16du:dateUtc="2024-07-22T19:33:00Z">
            <w:r w:rsidR="00292195" w:rsidDel="0079398B">
              <w:fldChar w:fldCharType="begin"/>
            </w:r>
            <w:r w:rsidR="00292195" w:rsidDel="0079398B">
              <w:delInstrText xml:space="preserve"> CITATION services2023c \l 1033 </w:delInstrText>
            </w:r>
            <w:r w:rsidR="00292195" w:rsidDel="0079398B">
              <w:fldChar w:fldCharType="separate"/>
            </w:r>
            <w:r w:rsidR="00D34F43" w:rsidDel="0079398B">
              <w:rPr>
                <w:noProof/>
              </w:rPr>
              <w:delText xml:space="preserve"> </w:delText>
            </w:r>
            <w:r w:rsidR="00D34F43" w:rsidRPr="00D34F43" w:rsidDel="0079398B">
              <w:rPr>
                <w:noProof/>
              </w:rPr>
              <w:delText>[68]</w:delText>
            </w:r>
            <w:r w:rsidR="00292195" w:rsidDel="0079398B">
              <w:fldChar w:fldCharType="end"/>
            </w:r>
          </w:del>
          <w:customXmlDelRangeStart w:id="365" w:author="Paulo H. Leocadio" w:date="2024-07-22T15:33:00Z"/>
        </w:sdtContent>
      </w:sdt>
      <w:customXmlDelRangeEnd w:id="365"/>
      <w:del w:id="366" w:author="Paulo H. Leocadio" w:date="2024-07-22T15:33:00Z" w16du:dateUtc="2024-07-22T19:33:00Z">
        <w:r w:rsidRPr="000760BB" w:rsidDel="0079398B">
          <w:delText>.</w:delText>
        </w:r>
      </w:del>
    </w:p>
    <w:p w14:paraId="42C37E73" w14:textId="1D5D5097" w:rsidR="000760BB" w:rsidRPr="00FE2F39" w:rsidDel="0079398B" w:rsidRDefault="000760BB" w:rsidP="00FE2F39">
      <w:pPr>
        <w:keepNext/>
        <w:keepLines/>
        <w:spacing w:before="40" w:after="0"/>
        <w:outlineLvl w:val="1"/>
        <w:rPr>
          <w:del w:id="367" w:author="Paulo H. Leocadio" w:date="2024-07-22T15:33:00Z" w16du:dateUtc="2024-07-22T19:33:00Z"/>
          <w:rFonts w:eastAsiaTheme="majorEastAsia" w:cstheme="majorBidi"/>
          <w:sz w:val="36"/>
          <w:szCs w:val="26"/>
        </w:rPr>
      </w:pPr>
      <w:del w:id="368" w:author="Paulo H. Leocadio" w:date="2024-07-22T15:33:00Z" w16du:dateUtc="2024-07-22T19:33:00Z">
        <w:r w:rsidRPr="00FE2F39" w:rsidDel="0079398B">
          <w:rPr>
            <w:rFonts w:eastAsiaTheme="majorEastAsia" w:cstheme="majorBidi"/>
            <w:sz w:val="36"/>
            <w:szCs w:val="26"/>
          </w:rPr>
          <w:delText xml:space="preserve">Best </w:delText>
        </w:r>
        <w:r w:rsidR="0080773E" w:rsidRPr="00FE2F39" w:rsidDel="0079398B">
          <w:rPr>
            <w:rFonts w:eastAsiaTheme="majorEastAsia" w:cstheme="majorBidi"/>
            <w:sz w:val="36"/>
            <w:szCs w:val="26"/>
          </w:rPr>
          <w:delText>practices</w:delText>
        </w:r>
      </w:del>
    </w:p>
    <w:p w14:paraId="793AC877" w14:textId="5CC1154F" w:rsidR="0080773E" w:rsidRPr="000760BB" w:rsidDel="0079398B" w:rsidRDefault="0080773E" w:rsidP="00555FFB">
      <w:pPr>
        <w:pStyle w:val="NormalBPBHEB"/>
        <w:rPr>
          <w:del w:id="369" w:author="Paulo H. Leocadio" w:date="2024-07-22T15:33:00Z" w16du:dateUtc="2024-07-22T19:33:00Z"/>
        </w:rPr>
      </w:pPr>
      <w:del w:id="370" w:author="Paulo H. Leocadio" w:date="2024-07-22T15:33:00Z" w16du:dateUtc="2024-07-22T19:33:00Z">
        <w:r w:rsidDel="0079398B">
          <w:delText>The following are the best practices</w:delText>
        </w:r>
      </w:del>
      <w:customXmlDelRangeStart w:id="371" w:author="Paulo H. Leocadio" w:date="2024-07-22T15:33:00Z"/>
      <w:sdt>
        <w:sdtPr>
          <w:id w:val="196512868"/>
          <w:citation/>
        </w:sdtPr>
        <w:sdtEndPr/>
        <w:sdtContent>
          <w:customXmlDelRangeEnd w:id="371"/>
          <w:del w:id="372" w:author="Paulo H. Leocadio" w:date="2024-07-22T15:33:00Z" w16du:dateUtc="2024-07-22T19:33:00Z">
            <w:r w:rsidR="00EC75DB" w:rsidDel="0079398B">
              <w:fldChar w:fldCharType="begin"/>
            </w:r>
            <w:r w:rsidR="00EC75DB" w:rsidDel="0079398B">
              <w:delInstrText xml:space="preserve"> CITATION doe2020b \l 1033 </w:delInstrText>
            </w:r>
            <w:r w:rsidR="00EC75DB" w:rsidDel="0079398B">
              <w:fldChar w:fldCharType="separate"/>
            </w:r>
            <w:r w:rsidR="00D34F43" w:rsidDel="0079398B">
              <w:rPr>
                <w:noProof/>
              </w:rPr>
              <w:delText xml:space="preserve"> </w:delText>
            </w:r>
            <w:r w:rsidR="00D34F43" w:rsidRPr="00D34F43" w:rsidDel="0079398B">
              <w:rPr>
                <w:noProof/>
              </w:rPr>
              <w:delText>[69]</w:delText>
            </w:r>
            <w:r w:rsidR="00EC75DB" w:rsidDel="0079398B">
              <w:fldChar w:fldCharType="end"/>
            </w:r>
          </w:del>
          <w:customXmlDelRangeStart w:id="373" w:author="Paulo H. Leocadio" w:date="2024-07-22T15:33:00Z"/>
        </w:sdtContent>
      </w:sdt>
      <w:customXmlDelRangeEnd w:id="373"/>
      <w:del w:id="374" w:author="Paulo H. Leocadio" w:date="2024-07-22T15:33:00Z" w16du:dateUtc="2024-07-22T19:33:00Z">
        <w:r w:rsidDel="0079398B">
          <w:delText>:</w:delText>
        </w:r>
      </w:del>
    </w:p>
    <w:p w14:paraId="60D6D89E" w14:textId="71F321B6" w:rsidR="000760BB" w:rsidRPr="000760BB" w:rsidDel="0079398B" w:rsidRDefault="000760BB" w:rsidP="008A12F7">
      <w:pPr>
        <w:pStyle w:val="NormalBPBHEB"/>
        <w:numPr>
          <w:ilvl w:val="0"/>
          <w:numId w:val="66"/>
        </w:numPr>
        <w:rPr>
          <w:del w:id="375" w:author="Paulo H. Leocadio" w:date="2024-07-22T15:33:00Z" w16du:dateUtc="2024-07-22T19:33:00Z"/>
        </w:rPr>
      </w:pPr>
      <w:del w:id="376" w:author="Paulo H. Leocadio" w:date="2024-07-22T15:33:00Z" w16du:dateUtc="2024-07-22T19:33:00Z">
        <w:r w:rsidRPr="000760BB" w:rsidDel="0079398B">
          <w:rPr>
            <w:b/>
            <w:bCs/>
          </w:rPr>
          <w:delText xml:space="preserve">Environment </w:delText>
        </w:r>
        <w:r w:rsidR="0080773E" w:rsidRPr="000760BB" w:rsidDel="0079398B">
          <w:rPr>
            <w:b/>
            <w:bCs/>
          </w:rPr>
          <w:delText>configuration</w:delText>
        </w:r>
        <w:r w:rsidRPr="000760BB" w:rsidDel="0079398B">
          <w:rPr>
            <w:b/>
            <w:bCs/>
          </w:rPr>
          <w:delText>:</w:delText>
        </w:r>
        <w:r w:rsidRPr="000760BB" w:rsidDel="0079398B">
          <w:delText xml:space="preserve"> Follow best practices for configuring the Apache Airflow environment within Amazon MWAA to optimize performance and security.</w:delText>
        </w:r>
      </w:del>
    </w:p>
    <w:p w14:paraId="2D41133F" w14:textId="732F57A6" w:rsidR="000760BB" w:rsidRPr="000760BB" w:rsidDel="0079398B" w:rsidRDefault="000760BB" w:rsidP="008A12F7">
      <w:pPr>
        <w:pStyle w:val="NormalBPBHEB"/>
        <w:numPr>
          <w:ilvl w:val="0"/>
          <w:numId w:val="66"/>
        </w:numPr>
        <w:rPr>
          <w:del w:id="377" w:author="Paulo H. Leocadio" w:date="2024-07-22T15:33:00Z" w16du:dateUtc="2024-07-22T19:33:00Z"/>
        </w:rPr>
      </w:pPr>
      <w:del w:id="378" w:author="Paulo H. Leocadio" w:date="2024-07-22T15:33:00Z" w16du:dateUtc="2024-07-22T19:33:00Z">
        <w:r w:rsidRPr="000760BB" w:rsidDel="0079398B">
          <w:rPr>
            <w:b/>
            <w:bCs/>
          </w:rPr>
          <w:delText xml:space="preserve">Monitoring and </w:delText>
        </w:r>
        <w:r w:rsidR="0080773E" w:rsidRPr="000760BB" w:rsidDel="0079398B">
          <w:rPr>
            <w:b/>
            <w:bCs/>
          </w:rPr>
          <w:delText>logging</w:delText>
        </w:r>
        <w:r w:rsidRPr="000760BB" w:rsidDel="0079398B">
          <w:rPr>
            <w:b/>
            <w:bCs/>
          </w:rPr>
          <w:delText>:</w:delText>
        </w:r>
        <w:r w:rsidRPr="000760BB" w:rsidDel="0079398B">
          <w:delText xml:space="preserve"> Implement robust monitoring and logging practices to track workflow execution, identify issues, and ensure optimal performance.</w:delText>
        </w:r>
      </w:del>
    </w:p>
    <w:p w14:paraId="348C164E" w14:textId="50E6345B" w:rsidR="000760BB" w:rsidRPr="00FE2F39" w:rsidDel="0079398B" w:rsidRDefault="000760BB" w:rsidP="00FE2F39">
      <w:pPr>
        <w:keepNext/>
        <w:keepLines/>
        <w:spacing w:before="40" w:after="0"/>
        <w:outlineLvl w:val="1"/>
        <w:rPr>
          <w:del w:id="379" w:author="Paulo H. Leocadio" w:date="2024-07-22T15:33:00Z" w16du:dateUtc="2024-07-22T19:33:00Z"/>
          <w:rFonts w:eastAsiaTheme="majorEastAsia" w:cstheme="majorBidi"/>
          <w:sz w:val="36"/>
          <w:szCs w:val="26"/>
        </w:rPr>
      </w:pPr>
      <w:commentRangeStart w:id="380"/>
      <w:commentRangeStart w:id="381"/>
      <w:del w:id="382" w:author="Paulo H. Leocadio" w:date="2024-07-22T15:33:00Z" w16du:dateUtc="2024-07-22T19:33:00Z">
        <w:r w:rsidRPr="00FE2F39" w:rsidDel="0079398B">
          <w:rPr>
            <w:rFonts w:eastAsiaTheme="majorEastAsia" w:cstheme="majorBidi"/>
            <w:sz w:val="36"/>
            <w:szCs w:val="26"/>
          </w:rPr>
          <w:delText>Considerations</w:delText>
        </w:r>
        <w:commentRangeEnd w:id="380"/>
        <w:r w:rsidR="0080773E" w:rsidRPr="00FE2F39" w:rsidDel="0079398B">
          <w:rPr>
            <w:rFonts w:eastAsiaTheme="majorEastAsia" w:cstheme="majorBidi"/>
            <w:sz w:val="36"/>
            <w:szCs w:val="26"/>
          </w:rPr>
          <w:commentReference w:id="380"/>
        </w:r>
        <w:commentRangeEnd w:id="381"/>
        <w:r w:rsidR="0035436F" w:rsidDel="0079398B">
          <w:rPr>
            <w:rStyle w:val="CommentReference"/>
          </w:rPr>
          <w:commentReference w:id="381"/>
        </w:r>
      </w:del>
    </w:p>
    <w:p w14:paraId="463D20B2" w14:textId="291F54CB" w:rsidR="0080773E" w:rsidRPr="000760BB" w:rsidDel="0079398B" w:rsidRDefault="0080773E" w:rsidP="00555FFB">
      <w:pPr>
        <w:pStyle w:val="NormalBPBHEB"/>
        <w:rPr>
          <w:del w:id="383" w:author="Paulo H. Leocadio" w:date="2024-07-22T15:33:00Z" w16du:dateUtc="2024-07-22T19:33:00Z"/>
        </w:rPr>
      </w:pPr>
      <w:del w:id="384" w:author="Paulo H. Leocadio" w:date="2024-07-22T15:33:00Z" w16du:dateUtc="2024-07-22T19:33:00Z">
        <w:r w:rsidDel="0079398B">
          <w:delText>The following are the considerations:</w:delText>
        </w:r>
      </w:del>
    </w:p>
    <w:p w14:paraId="7D406D92" w14:textId="2CB97ED0" w:rsidR="000760BB" w:rsidDel="0079398B" w:rsidRDefault="000760BB" w:rsidP="008A12F7">
      <w:pPr>
        <w:pStyle w:val="NormalBPBHEB"/>
        <w:numPr>
          <w:ilvl w:val="0"/>
          <w:numId w:val="67"/>
        </w:numPr>
        <w:rPr>
          <w:del w:id="385" w:author="Paulo H. Leocadio" w:date="2024-07-22T15:33:00Z" w16du:dateUtc="2024-07-22T19:33:00Z"/>
        </w:rPr>
      </w:pPr>
      <w:del w:id="386" w:author="Paulo H. Leocadio" w:date="2024-07-22T15:33:00Z" w16du:dateUtc="2024-07-22T19:33:00Z">
        <w:r w:rsidRPr="000760BB" w:rsidDel="0079398B">
          <w:rPr>
            <w:b/>
            <w:bCs/>
          </w:rPr>
          <w:delText xml:space="preserve">Cost </w:delText>
        </w:r>
        <w:r w:rsidR="0080773E" w:rsidRPr="000760BB" w:rsidDel="0079398B">
          <w:rPr>
            <w:b/>
            <w:bCs/>
          </w:rPr>
          <w:delText>management</w:delText>
        </w:r>
        <w:r w:rsidRPr="000760BB" w:rsidDel="0079398B">
          <w:rPr>
            <w:b/>
            <w:bCs/>
          </w:rPr>
          <w:delText>:</w:delText>
        </w:r>
        <w:r w:rsidRPr="000760BB" w:rsidDel="0079398B">
          <w:delText xml:space="preserve"> Organizations should carefully consider and manage costs associated with Amazon MWAA, particularly as workflows scale or when integrating with data-intensive services</w:delText>
        </w:r>
      </w:del>
      <w:customXmlDelRangeStart w:id="387" w:author="Paulo H. Leocadio" w:date="2024-07-22T15:33:00Z"/>
      <w:sdt>
        <w:sdtPr>
          <w:id w:val="158125294"/>
          <w:citation/>
        </w:sdtPr>
        <w:sdtEndPr/>
        <w:sdtContent>
          <w:customXmlDelRangeEnd w:id="387"/>
          <w:del w:id="388" w:author="Paulo H. Leocadio" w:date="2024-07-22T15:33:00Z" w16du:dateUtc="2024-07-22T19:33:00Z">
            <w:r w:rsidR="00CC50CE" w:rsidDel="0079398B">
              <w:fldChar w:fldCharType="begin"/>
            </w:r>
            <w:r w:rsidR="00CC50CE" w:rsidDel="0079398B">
              <w:delInstrText xml:space="preserve"> CITATION services2023c \l 1033 </w:delInstrText>
            </w:r>
            <w:r w:rsidR="00CC50CE" w:rsidDel="0079398B">
              <w:fldChar w:fldCharType="separate"/>
            </w:r>
            <w:r w:rsidR="00D34F43" w:rsidDel="0079398B">
              <w:rPr>
                <w:noProof/>
              </w:rPr>
              <w:delText xml:space="preserve"> </w:delText>
            </w:r>
            <w:r w:rsidR="00D34F43" w:rsidRPr="00D34F43" w:rsidDel="0079398B">
              <w:rPr>
                <w:noProof/>
              </w:rPr>
              <w:delText>[68]</w:delText>
            </w:r>
            <w:r w:rsidR="00CC50CE" w:rsidDel="0079398B">
              <w:fldChar w:fldCharType="end"/>
            </w:r>
          </w:del>
          <w:customXmlDelRangeStart w:id="389" w:author="Paulo H. Leocadio" w:date="2024-07-22T15:33:00Z"/>
        </w:sdtContent>
      </w:sdt>
      <w:customXmlDelRangeEnd w:id="389"/>
      <w:del w:id="390" w:author="Paulo H. Leocadio" w:date="2024-07-22T15:33:00Z" w16du:dateUtc="2024-07-22T19:33:00Z">
        <w:r w:rsidRPr="000760BB" w:rsidDel="0079398B">
          <w:delText>.</w:delText>
        </w:r>
      </w:del>
    </w:p>
    <w:p w14:paraId="314313A3" w14:textId="1750D88C" w:rsidR="0035436F" w:rsidRPr="0035436F" w:rsidDel="0079398B" w:rsidRDefault="0035436F" w:rsidP="008541CC">
      <w:pPr>
        <w:pStyle w:val="NormalBPBHEB"/>
        <w:numPr>
          <w:ilvl w:val="0"/>
          <w:numId w:val="67"/>
        </w:numPr>
        <w:rPr>
          <w:del w:id="391" w:author="Paulo H. Leocadio" w:date="2024-07-22T15:33:00Z" w16du:dateUtc="2024-07-22T19:33:00Z"/>
        </w:rPr>
      </w:pPr>
      <w:del w:id="392" w:author="Paulo H. Leocadio" w:date="2024-07-22T15:33:00Z" w16du:dateUtc="2024-07-22T19:33:00Z">
        <w:r w:rsidRPr="008541CC" w:rsidDel="0079398B">
          <w:rPr>
            <w:b/>
            <w:bCs/>
          </w:rPr>
          <w:delText xml:space="preserve">Security Configuration: </w:delText>
        </w:r>
        <w:r w:rsidRPr="0035436F" w:rsidDel="0079398B">
          <w:delText>Implementing robust security measures is crucial. This includes configuring IAM roles and policies properly to ensure least privilege access, encrypting sensitive data both in transit and at rest, and adhering to AWS security best practices.</w:delText>
        </w:r>
      </w:del>
    </w:p>
    <w:p w14:paraId="75551E77" w14:textId="52F8C755" w:rsidR="0035436F" w:rsidRPr="0035436F" w:rsidDel="0079398B" w:rsidRDefault="0035436F" w:rsidP="008541CC">
      <w:pPr>
        <w:pStyle w:val="NormalBPBHEB"/>
        <w:numPr>
          <w:ilvl w:val="0"/>
          <w:numId w:val="67"/>
        </w:numPr>
        <w:rPr>
          <w:del w:id="393" w:author="Paulo H. Leocadio" w:date="2024-07-22T15:33:00Z" w16du:dateUtc="2024-07-22T19:33:00Z"/>
        </w:rPr>
      </w:pPr>
      <w:del w:id="394" w:author="Paulo H. Leocadio" w:date="2024-07-22T15:33:00Z" w16du:dateUtc="2024-07-22T19:33:00Z">
        <w:r w:rsidRPr="008541CC" w:rsidDel="0079398B">
          <w:rPr>
            <w:b/>
            <w:bCs/>
          </w:rPr>
          <w:delText xml:space="preserve">Performance Optimization: </w:delText>
        </w:r>
        <w:r w:rsidRPr="0035436F" w:rsidDel="0079398B">
          <w:delText>Apart from environment configuration, optimize workflows for performance by tuning task concurrency, leveraging spot instances where applicable to reduce costs, and using appropriate instance types based on workload requirements.</w:delText>
        </w:r>
      </w:del>
    </w:p>
    <w:p w14:paraId="5D7EBBA8" w14:textId="727877FA" w:rsidR="0035436F" w:rsidRPr="008541CC" w:rsidDel="0079398B" w:rsidRDefault="0035436F" w:rsidP="008541CC">
      <w:pPr>
        <w:pStyle w:val="NormalBPBHEB"/>
        <w:numPr>
          <w:ilvl w:val="0"/>
          <w:numId w:val="67"/>
        </w:numPr>
        <w:rPr>
          <w:del w:id="395" w:author="Paulo H. Leocadio" w:date="2024-07-22T15:33:00Z" w16du:dateUtc="2024-07-22T19:33:00Z"/>
          <w:b/>
          <w:bCs/>
        </w:rPr>
      </w:pPr>
      <w:del w:id="396" w:author="Paulo H. Leocadio" w:date="2024-07-22T15:33:00Z" w16du:dateUtc="2024-07-22T19:33:00Z">
        <w:r w:rsidRPr="008541CC" w:rsidDel="0079398B">
          <w:rPr>
            <w:b/>
            <w:bCs/>
          </w:rPr>
          <w:delText xml:space="preserve">Dependency Management: </w:delText>
        </w:r>
        <w:r w:rsidRPr="0035436F" w:rsidDel="0079398B">
          <w:delText>Manage dependencies effectively by utilizing Amazon MWAA's support for Python packages and libraries. Ensure that dependencies are version-controlled and updated regularly to maintain compatibility and security.</w:delText>
        </w:r>
      </w:del>
    </w:p>
    <w:p w14:paraId="61F202C2" w14:textId="15AA8C9A" w:rsidR="0035436F" w:rsidRPr="0035436F" w:rsidDel="0079398B" w:rsidRDefault="0035436F" w:rsidP="008541CC">
      <w:pPr>
        <w:pStyle w:val="NormalBPBHEB"/>
        <w:numPr>
          <w:ilvl w:val="0"/>
          <w:numId w:val="67"/>
        </w:numPr>
        <w:rPr>
          <w:del w:id="397" w:author="Paulo H. Leocadio" w:date="2024-07-22T15:33:00Z" w16du:dateUtc="2024-07-22T19:33:00Z"/>
        </w:rPr>
      </w:pPr>
      <w:del w:id="398" w:author="Paulo H. Leocadio" w:date="2024-07-22T15:33:00Z" w16du:dateUtc="2024-07-22T19:33:00Z">
        <w:r w:rsidRPr="008541CC" w:rsidDel="0079398B">
          <w:rPr>
            <w:b/>
            <w:bCs/>
          </w:rPr>
          <w:delText xml:space="preserve">Compliance and Governance: </w:delText>
        </w:r>
        <w:r w:rsidRPr="0035436F" w:rsidDel="0079398B">
          <w:delText>Address compliance requirements and governance policies. This includes ensuring that workflows adhere to regulatory standards, implementing auditing mechanisms, and integrating with AWS services like AWS CloudTrail for logging API calls.</w:delText>
        </w:r>
      </w:del>
    </w:p>
    <w:p w14:paraId="1C60A771" w14:textId="2FA3736D" w:rsidR="0035436F" w:rsidRPr="0035436F" w:rsidDel="0079398B" w:rsidRDefault="0035436F" w:rsidP="008541CC">
      <w:pPr>
        <w:pStyle w:val="NormalBPBHEB"/>
        <w:numPr>
          <w:ilvl w:val="0"/>
          <w:numId w:val="67"/>
        </w:numPr>
        <w:rPr>
          <w:del w:id="399" w:author="Paulo H. Leocadio" w:date="2024-07-22T15:33:00Z" w16du:dateUtc="2024-07-22T19:33:00Z"/>
        </w:rPr>
      </w:pPr>
      <w:del w:id="400" w:author="Paulo H. Leocadio" w:date="2024-07-22T15:33:00Z" w16du:dateUtc="2024-07-22T19:33:00Z">
        <w:r w:rsidRPr="008541CC" w:rsidDel="0079398B">
          <w:rPr>
            <w:b/>
            <w:bCs/>
          </w:rPr>
          <w:delText xml:space="preserve">Backup and Recovery: </w:delText>
        </w:r>
        <w:r w:rsidRPr="0035436F" w:rsidDel="0079398B">
          <w:delText>Establish robust backup and recovery strategies for workflow definitions and data processed through Amazon MWAA. Implement automated backups using Amazon S3 or other suitable storage solutions, and regularly test recovery procedures to ensure reliability.</w:delText>
        </w:r>
      </w:del>
    </w:p>
    <w:p w14:paraId="43046128" w14:textId="39EB1B80" w:rsidR="0035436F" w:rsidRPr="008541CC" w:rsidDel="0079398B" w:rsidRDefault="0035436F" w:rsidP="008541CC">
      <w:pPr>
        <w:pStyle w:val="NormalBPBHEB"/>
        <w:numPr>
          <w:ilvl w:val="0"/>
          <w:numId w:val="67"/>
        </w:numPr>
        <w:rPr>
          <w:del w:id="401" w:author="Paulo H. Leocadio" w:date="2024-07-22T15:33:00Z" w16du:dateUtc="2024-07-22T19:33:00Z"/>
          <w:b/>
          <w:bCs/>
        </w:rPr>
      </w:pPr>
      <w:del w:id="402" w:author="Paulo H. Leocadio" w:date="2024-07-22T15:33:00Z" w16du:dateUtc="2024-07-22T19:33:00Z">
        <w:r w:rsidRPr="008541CC" w:rsidDel="0079398B">
          <w:rPr>
            <w:b/>
            <w:bCs/>
          </w:rPr>
          <w:delText xml:space="preserve">Integration with CI/CD Pipelines: </w:delText>
        </w:r>
        <w:r w:rsidRPr="0035436F" w:rsidDel="0079398B">
          <w:delText>Integrate MWAA workflows into CI/CD pipelines to automate deployment and updates of workflows. This helps in maintaining consistency and reliability across development, testing, and production environments.</w:delText>
        </w:r>
      </w:del>
    </w:p>
    <w:p w14:paraId="1A1023D6" w14:textId="052BC1A5" w:rsidR="0035436F" w:rsidRPr="008541CC" w:rsidDel="0079398B" w:rsidRDefault="0035436F" w:rsidP="008541CC">
      <w:pPr>
        <w:pStyle w:val="NormalBPBHEB"/>
        <w:numPr>
          <w:ilvl w:val="0"/>
          <w:numId w:val="67"/>
        </w:numPr>
        <w:rPr>
          <w:del w:id="403" w:author="Paulo H. Leocadio" w:date="2024-07-22T15:33:00Z" w16du:dateUtc="2024-07-22T19:33:00Z"/>
          <w:b/>
          <w:bCs/>
        </w:rPr>
      </w:pPr>
      <w:del w:id="404" w:author="Paulo H. Leocadio" w:date="2024-07-22T15:33:00Z" w16du:dateUtc="2024-07-22T19:33:00Z">
        <w:r w:rsidRPr="008541CC" w:rsidDel="0079398B">
          <w:rPr>
            <w:b/>
            <w:bCs/>
          </w:rPr>
          <w:delText xml:space="preserve">Monitoring Alerts and Notifications: </w:delText>
        </w:r>
        <w:r w:rsidRPr="0035436F" w:rsidDel="0079398B">
          <w:delText>Configure monitoring alerts and notifications to promptly respond to performance issues, failures, or resource constraints. Utilize Amazon CloudWatch metrics and alarms to monitor workflow execution, airflow scheduler health, and overall system performance.</w:delText>
        </w:r>
      </w:del>
    </w:p>
    <w:p w14:paraId="783B7638" w14:textId="067FF545" w:rsidR="0035436F" w:rsidRPr="008541CC" w:rsidDel="0079398B" w:rsidRDefault="0035436F" w:rsidP="008541CC">
      <w:pPr>
        <w:pStyle w:val="NormalBPBHEB"/>
        <w:numPr>
          <w:ilvl w:val="0"/>
          <w:numId w:val="67"/>
        </w:numPr>
        <w:rPr>
          <w:del w:id="405" w:author="Paulo H. Leocadio" w:date="2024-07-22T15:33:00Z" w16du:dateUtc="2024-07-22T19:33:00Z"/>
          <w:b/>
          <w:bCs/>
        </w:rPr>
      </w:pPr>
      <w:del w:id="406" w:author="Paulo H. Leocadio" w:date="2024-07-22T15:33:00Z" w16du:dateUtc="2024-07-22T19:33:00Z">
        <w:r w:rsidRPr="008541CC" w:rsidDel="0079398B">
          <w:rPr>
            <w:b/>
            <w:bCs/>
          </w:rPr>
          <w:delText xml:space="preserve">Data Handling and Privacy: </w:delText>
        </w:r>
        <w:r w:rsidRPr="0035436F" w:rsidDel="0079398B">
          <w:delText>Pay special attention to data handling practices within workflows. Ensure data privacy and compliance with data protection regulations (such as GDPR or CCPA), especially when dealing with sensitive or personally identifiable information (PII).</w:delText>
        </w:r>
      </w:del>
    </w:p>
    <w:p w14:paraId="1C334C5D" w14:textId="37C7AF58" w:rsidR="0035436F" w:rsidRPr="008541CC" w:rsidDel="0079398B" w:rsidRDefault="0035436F" w:rsidP="008541CC">
      <w:pPr>
        <w:pStyle w:val="NormalBPBHEB"/>
        <w:numPr>
          <w:ilvl w:val="0"/>
          <w:numId w:val="67"/>
        </w:numPr>
        <w:rPr>
          <w:del w:id="407" w:author="Paulo H. Leocadio" w:date="2024-07-22T15:33:00Z" w16du:dateUtc="2024-07-22T19:33:00Z"/>
          <w:b/>
          <w:bCs/>
        </w:rPr>
      </w:pPr>
      <w:del w:id="408" w:author="Paulo H. Leocadio" w:date="2024-07-22T15:33:00Z" w16du:dateUtc="2024-07-22T19:33:00Z">
        <w:r w:rsidRPr="008541CC" w:rsidDel="0079398B">
          <w:rPr>
            <w:b/>
            <w:bCs/>
          </w:rPr>
          <w:delText xml:space="preserve">Training and Documentation: </w:delText>
        </w:r>
        <w:r w:rsidRPr="0035436F" w:rsidDel="0079398B">
          <w:delText>Provide adequate training and documentation for teams working with Amazon MWAA. This includes best practices, troubleshooting guides, and operational procedures to ensure effective usage and maintenance of the service.</w:delText>
        </w:r>
      </w:del>
    </w:p>
    <w:p w14:paraId="6D1B5972" w14:textId="647DA981" w:rsidR="0035436F" w:rsidRPr="008541CC" w:rsidDel="0079398B" w:rsidRDefault="0035436F" w:rsidP="0035436F">
      <w:pPr>
        <w:pStyle w:val="NormalBPBHEB"/>
        <w:numPr>
          <w:ilvl w:val="0"/>
          <w:numId w:val="67"/>
        </w:numPr>
        <w:rPr>
          <w:del w:id="409" w:author="Paulo H. Leocadio" w:date="2024-07-22T15:33:00Z" w16du:dateUtc="2024-07-22T19:33:00Z"/>
          <w:b/>
          <w:bCs/>
        </w:rPr>
      </w:pPr>
      <w:del w:id="410" w:author="Paulo H. Leocadio" w:date="2024-07-22T15:33:00Z" w16du:dateUtc="2024-07-22T19:33:00Z">
        <w:r w:rsidRPr="008541CC" w:rsidDel="0079398B">
          <w:rPr>
            <w:b/>
            <w:bCs/>
          </w:rPr>
          <w:delText xml:space="preserve">Vendor Lock-in and Portability: </w:delText>
        </w:r>
        <w:r w:rsidRPr="0035436F" w:rsidDel="0079398B">
          <w:delTex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delText>
        </w:r>
      </w:del>
    </w:p>
    <w:p w14:paraId="2CEDE5A3" w14:textId="0279B6C7" w:rsidR="000760BB" w:rsidRPr="000760BB" w:rsidDel="0079398B" w:rsidRDefault="000760BB" w:rsidP="00555FFB">
      <w:pPr>
        <w:pStyle w:val="Heading1BPBHEB"/>
        <w:rPr>
          <w:del w:id="411" w:author="Paulo H. Leocadio" w:date="2024-07-22T15:33:00Z" w16du:dateUtc="2024-07-22T19:33:00Z"/>
        </w:rPr>
      </w:pPr>
      <w:del w:id="412" w:author="Paulo H. Leocadio" w:date="2024-07-22T15:33:00Z" w16du:dateUtc="2024-07-22T19:33:00Z">
        <w:r w:rsidRPr="000760BB" w:rsidDel="0079398B">
          <w:delText>Amazon MQ</w:delText>
        </w:r>
      </w:del>
    </w:p>
    <w:p w14:paraId="3D8F6C24" w14:textId="6DE7EA82" w:rsidR="000760BB" w:rsidRPr="000760BB" w:rsidDel="0079398B" w:rsidRDefault="000760BB" w:rsidP="00555FFB">
      <w:pPr>
        <w:pStyle w:val="NormalBPBHEB"/>
        <w:rPr>
          <w:del w:id="413" w:author="Paulo H. Leocadio" w:date="2024-07-22T15:33:00Z" w16du:dateUtc="2024-07-22T19:33:00Z"/>
        </w:rPr>
      </w:pPr>
      <w:del w:id="414" w:author="Paulo H. Leocadio" w:date="2024-07-22T15:33:00Z" w16du:dateUtc="2024-07-22T19:33:00Z">
        <w:r w:rsidRPr="000760BB" w:rsidDel="0079398B">
          <w:delText>Amazon MQ is a managed message broker service that enables the easy deployment and maintenance of popular messaging systems. In this section, we explore the key features, use cases, and considerations for leveraging Amazon MQ in the context of application integration.</w:delText>
        </w:r>
      </w:del>
    </w:p>
    <w:p w14:paraId="42347752" w14:textId="656E161F" w:rsidR="000760BB" w:rsidRPr="00FE2F39" w:rsidDel="0079398B" w:rsidRDefault="000760BB" w:rsidP="00FE2F39">
      <w:pPr>
        <w:keepNext/>
        <w:keepLines/>
        <w:spacing w:before="40" w:after="0"/>
        <w:outlineLvl w:val="1"/>
        <w:rPr>
          <w:del w:id="415" w:author="Paulo H. Leocadio" w:date="2024-07-22T15:33:00Z" w16du:dateUtc="2024-07-22T19:33:00Z"/>
          <w:rFonts w:eastAsiaTheme="majorEastAsia" w:cstheme="majorBidi"/>
          <w:sz w:val="36"/>
          <w:szCs w:val="26"/>
        </w:rPr>
      </w:pPr>
      <w:del w:id="416" w:author="Paulo H. Leocadio" w:date="2024-07-22T15:33:00Z" w16du:dateUtc="2024-07-22T19:33:00Z">
        <w:r w:rsidRPr="00FE2F39" w:rsidDel="0079398B">
          <w:rPr>
            <w:rFonts w:eastAsiaTheme="majorEastAsia" w:cstheme="majorBidi"/>
            <w:sz w:val="36"/>
            <w:szCs w:val="26"/>
          </w:rPr>
          <w:delText xml:space="preserve">Key </w:delText>
        </w:r>
        <w:r w:rsidR="0080773E" w:rsidRPr="00FE2F39" w:rsidDel="0079398B">
          <w:rPr>
            <w:rFonts w:eastAsiaTheme="majorEastAsia" w:cstheme="majorBidi"/>
            <w:sz w:val="36"/>
            <w:szCs w:val="26"/>
          </w:rPr>
          <w:delText xml:space="preserve">features </w:delText>
        </w:r>
        <w:r w:rsidRPr="00FE2F39" w:rsidDel="0079398B">
          <w:rPr>
            <w:rFonts w:eastAsiaTheme="majorEastAsia" w:cstheme="majorBidi"/>
            <w:sz w:val="36"/>
            <w:szCs w:val="26"/>
          </w:rPr>
          <w:delText>of Amazon MQ</w:delText>
        </w:r>
      </w:del>
    </w:p>
    <w:p w14:paraId="1C73299B" w14:textId="7EF70740" w:rsidR="0080773E" w:rsidRPr="000760BB" w:rsidDel="0079398B" w:rsidRDefault="0080773E" w:rsidP="00555FFB">
      <w:pPr>
        <w:pStyle w:val="NormalBPBHEB"/>
        <w:rPr>
          <w:del w:id="417" w:author="Paulo H. Leocadio" w:date="2024-07-22T15:33:00Z" w16du:dateUtc="2024-07-22T19:33:00Z"/>
        </w:rPr>
      </w:pPr>
      <w:del w:id="418" w:author="Paulo H. Leocadio" w:date="2024-07-22T15:33:00Z" w16du:dateUtc="2024-07-22T19:33:00Z">
        <w:r w:rsidDel="0079398B">
          <w:delText>The following are the k</w:delText>
        </w:r>
        <w:r w:rsidRPr="0080773E" w:rsidDel="0079398B">
          <w:delText>ey features of Amazon MQ</w:delText>
        </w:r>
      </w:del>
      <w:customXmlDelRangeStart w:id="419" w:author="Paulo H. Leocadio" w:date="2024-07-22T15:33:00Z"/>
      <w:sdt>
        <w:sdtPr>
          <w:id w:val="-1669395838"/>
          <w:citation/>
        </w:sdtPr>
        <w:sdtEndPr/>
        <w:sdtContent>
          <w:customXmlDelRangeEnd w:id="419"/>
          <w:del w:id="420" w:author="Paulo H. Leocadio" w:date="2024-07-22T15:33:00Z" w16du:dateUtc="2024-07-22T19:33:00Z">
            <w:r w:rsidR="00B653DA" w:rsidDel="0079398B">
              <w:fldChar w:fldCharType="begin"/>
            </w:r>
            <w:r w:rsidR="00B653DA" w:rsidDel="0079398B">
              <w:delInstrText xml:space="preserve"> CITATION services2023d \l 1033 </w:delInstrText>
            </w:r>
            <w:r w:rsidR="00B653DA" w:rsidDel="0079398B">
              <w:fldChar w:fldCharType="separate"/>
            </w:r>
            <w:r w:rsidR="00D34F43" w:rsidDel="0079398B">
              <w:rPr>
                <w:noProof/>
              </w:rPr>
              <w:delText xml:space="preserve"> </w:delText>
            </w:r>
            <w:r w:rsidR="00D34F43" w:rsidRPr="00D34F43" w:rsidDel="0079398B">
              <w:rPr>
                <w:noProof/>
              </w:rPr>
              <w:delText>[70]</w:delText>
            </w:r>
            <w:r w:rsidR="00B653DA" w:rsidDel="0079398B">
              <w:fldChar w:fldCharType="end"/>
            </w:r>
          </w:del>
          <w:customXmlDelRangeStart w:id="421" w:author="Paulo H. Leocadio" w:date="2024-07-22T15:33:00Z"/>
        </w:sdtContent>
      </w:sdt>
      <w:customXmlDelRangeEnd w:id="421"/>
      <w:del w:id="422" w:author="Paulo H. Leocadio" w:date="2024-07-22T15:33:00Z" w16du:dateUtc="2024-07-22T19:33:00Z">
        <w:r w:rsidDel="0079398B">
          <w:delText>:</w:delText>
        </w:r>
      </w:del>
    </w:p>
    <w:p w14:paraId="71D2613F" w14:textId="11B24129" w:rsidR="000760BB" w:rsidRPr="000760BB" w:rsidDel="0079398B" w:rsidRDefault="000760BB" w:rsidP="004C399E">
      <w:pPr>
        <w:pStyle w:val="NormalBPBHEB"/>
        <w:numPr>
          <w:ilvl w:val="0"/>
          <w:numId w:val="68"/>
        </w:numPr>
        <w:rPr>
          <w:del w:id="423" w:author="Paulo H. Leocadio" w:date="2024-07-22T15:33:00Z" w16du:dateUtc="2024-07-22T19:33:00Z"/>
        </w:rPr>
      </w:pPr>
      <w:del w:id="424" w:author="Paulo H. Leocadio" w:date="2024-07-22T15:33:00Z" w16du:dateUtc="2024-07-22T19:33:00Z">
        <w:r w:rsidRPr="004C399E" w:rsidDel="0079398B">
          <w:rPr>
            <w:b/>
            <w:bCs/>
          </w:rPr>
          <w:delText xml:space="preserve">Compatibility with </w:delText>
        </w:r>
        <w:r w:rsidR="0080773E" w:rsidRPr="004C399E" w:rsidDel="0079398B">
          <w:rPr>
            <w:b/>
            <w:bCs/>
          </w:rPr>
          <w:delText>industry standards</w:delText>
        </w:r>
        <w:r w:rsidRPr="004C399E" w:rsidDel="0079398B">
          <w:rPr>
            <w:b/>
            <w:bCs/>
          </w:rPr>
          <w:delText>:</w:delText>
        </w:r>
        <w:r w:rsidRPr="000760BB" w:rsidDel="0079398B">
          <w:delText xml:space="preserve"> Amazon MQ supports multiple messaging protocols, including</w:delText>
        </w:r>
        <w:r w:rsidR="003E09B0" w:rsidDel="0079398B">
          <w:delText xml:space="preserve"> Message Queuing Telemetry Transport (MQTT)</w:delText>
        </w:r>
        <w:r w:rsidR="004C399E" w:rsidDel="0079398B">
          <w:delText>; Advanced Message Queuing Protocol (</w:delText>
        </w:r>
        <w:r w:rsidR="003E09B0" w:rsidDel="0079398B">
          <w:delText>AMQP</w:delText>
        </w:r>
        <w:r w:rsidR="004C399E" w:rsidDel="0079398B">
          <w:delText>)</w:delText>
        </w:r>
        <w:r w:rsidR="00BB1223" w:rsidDel="0079398B">
          <w:delText>, and</w:delText>
        </w:r>
        <w:r w:rsidR="004C399E" w:rsidDel="0079398B">
          <w:delText xml:space="preserve"> </w:delText>
        </w:r>
        <w:r w:rsidR="003E09B0" w:rsidDel="0079398B">
          <w:delText>Simple Text Oriented Messaging Protocol</w:delText>
        </w:r>
        <w:r w:rsidR="004C399E" w:rsidDel="0079398B">
          <w:delText xml:space="preserve"> (STOMP)</w:delText>
        </w:r>
        <w:commentRangeStart w:id="425"/>
        <w:commentRangeStart w:id="426"/>
        <w:commentRangeEnd w:id="425"/>
        <w:r w:rsidR="0080773E" w:rsidDel="0079398B">
          <w:rPr>
            <w:rStyle w:val="CommentReference"/>
            <w:rFonts w:eastAsiaTheme="minorHAnsi" w:cstheme="minorBidi"/>
          </w:rPr>
          <w:commentReference w:id="425"/>
        </w:r>
        <w:commentRangeEnd w:id="426"/>
        <w:r w:rsidR="00BB1223" w:rsidDel="0079398B">
          <w:rPr>
            <w:rStyle w:val="CommentReference"/>
            <w:rFonts w:eastAsiaTheme="minorHAnsi" w:cstheme="minorBidi"/>
          </w:rPr>
          <w:commentReference w:id="426"/>
        </w:r>
        <w:r w:rsidRPr="000760BB" w:rsidDel="0079398B">
          <w:delText>, ensuring compatibility with various applications and systems.</w:delText>
        </w:r>
      </w:del>
    </w:p>
    <w:p w14:paraId="2EE9B3A3" w14:textId="19187B2F" w:rsidR="000760BB" w:rsidRPr="000760BB" w:rsidDel="0079398B" w:rsidRDefault="000760BB" w:rsidP="008A12F7">
      <w:pPr>
        <w:pStyle w:val="NormalBPBHEB"/>
        <w:numPr>
          <w:ilvl w:val="0"/>
          <w:numId w:val="68"/>
        </w:numPr>
        <w:rPr>
          <w:del w:id="427" w:author="Paulo H. Leocadio" w:date="2024-07-22T15:33:00Z" w16du:dateUtc="2024-07-22T19:33:00Z"/>
        </w:rPr>
      </w:pPr>
      <w:del w:id="428" w:author="Paulo H. Leocadio" w:date="2024-07-22T15:33:00Z" w16du:dateUtc="2024-07-22T19:33:00Z">
        <w:r w:rsidRPr="000760BB" w:rsidDel="0079398B">
          <w:rPr>
            <w:b/>
            <w:bCs/>
          </w:rPr>
          <w:delText xml:space="preserve">Managed </w:delText>
        </w:r>
        <w:r w:rsidR="0080773E" w:rsidRPr="000760BB" w:rsidDel="0079398B">
          <w:rPr>
            <w:b/>
            <w:bCs/>
          </w:rPr>
          <w:delText>message b</w:delText>
        </w:r>
        <w:r w:rsidRPr="000760BB" w:rsidDel="0079398B">
          <w:rPr>
            <w:b/>
            <w:bCs/>
          </w:rPr>
          <w:delText>roker:</w:delText>
        </w:r>
        <w:r w:rsidRPr="000760BB" w:rsidDel="0079398B">
          <w:delText xml:space="preserve"> The service provides a fully managed message broker infrastructure, reducing the operational overhead typically associated with maintaining messaging system</w:delText>
        </w:r>
        <w:r w:rsidR="00B653DA" w:rsidDel="0079398B">
          <w:delText>s</w:delText>
        </w:r>
        <w:r w:rsidRPr="000760BB" w:rsidDel="0079398B">
          <w:delText>.</w:delText>
        </w:r>
      </w:del>
    </w:p>
    <w:p w14:paraId="569D3088" w14:textId="7D354900" w:rsidR="000760BB" w:rsidRPr="00FE2F39" w:rsidDel="0079398B" w:rsidRDefault="000760BB" w:rsidP="00FE2F39">
      <w:pPr>
        <w:keepNext/>
        <w:keepLines/>
        <w:spacing w:before="40" w:after="0"/>
        <w:outlineLvl w:val="1"/>
        <w:rPr>
          <w:del w:id="429" w:author="Paulo H. Leocadio" w:date="2024-07-22T15:33:00Z" w16du:dateUtc="2024-07-22T19:33:00Z"/>
          <w:rFonts w:eastAsiaTheme="majorEastAsia" w:cstheme="majorBidi"/>
          <w:sz w:val="36"/>
          <w:szCs w:val="26"/>
        </w:rPr>
      </w:pPr>
      <w:del w:id="430" w:author="Paulo H. Leocadio" w:date="2024-07-22T15:33:00Z" w16du:dateUtc="2024-07-22T19:33:00Z">
        <w:r w:rsidRPr="00FE2F39" w:rsidDel="0079398B">
          <w:rPr>
            <w:rFonts w:eastAsiaTheme="majorEastAsia" w:cstheme="majorBidi"/>
            <w:sz w:val="36"/>
            <w:szCs w:val="26"/>
          </w:rPr>
          <w:delText xml:space="preserve">Use </w:delText>
        </w:r>
        <w:r w:rsidR="0080773E" w:rsidRPr="00FE2F39" w:rsidDel="0079398B">
          <w:rPr>
            <w:rFonts w:eastAsiaTheme="majorEastAsia" w:cstheme="majorBidi"/>
            <w:sz w:val="36"/>
            <w:szCs w:val="26"/>
          </w:rPr>
          <w:delText>cases</w:delText>
        </w:r>
      </w:del>
    </w:p>
    <w:p w14:paraId="6C52FF20" w14:textId="77108A16" w:rsidR="0080773E" w:rsidRPr="000760BB" w:rsidDel="0079398B" w:rsidRDefault="0080773E" w:rsidP="00555FFB">
      <w:pPr>
        <w:pStyle w:val="NormalBPBHEB"/>
        <w:rPr>
          <w:del w:id="431" w:author="Paulo H. Leocadio" w:date="2024-07-22T15:33:00Z" w16du:dateUtc="2024-07-22T19:33:00Z"/>
        </w:rPr>
      </w:pPr>
      <w:del w:id="432" w:author="Paulo H. Leocadio" w:date="2024-07-22T15:33:00Z" w16du:dateUtc="2024-07-22T19:33:00Z">
        <w:r w:rsidDel="0079398B">
          <w:delText>The following are the use cases:</w:delText>
        </w:r>
      </w:del>
    </w:p>
    <w:p w14:paraId="675BB3B6" w14:textId="6D23A14B" w:rsidR="000760BB" w:rsidRPr="000760BB" w:rsidDel="0079398B" w:rsidRDefault="000760BB" w:rsidP="008A12F7">
      <w:pPr>
        <w:pStyle w:val="NormalBPBHEB"/>
        <w:numPr>
          <w:ilvl w:val="0"/>
          <w:numId w:val="69"/>
        </w:numPr>
        <w:rPr>
          <w:del w:id="433" w:author="Paulo H. Leocadio" w:date="2024-07-22T15:33:00Z" w16du:dateUtc="2024-07-22T19:33:00Z"/>
        </w:rPr>
      </w:pPr>
      <w:del w:id="434" w:author="Paulo H. Leocadio" w:date="2024-07-22T15:33:00Z" w16du:dateUtc="2024-07-22T19:33:00Z">
        <w:r w:rsidRPr="000760BB" w:rsidDel="0079398B">
          <w:rPr>
            <w:b/>
            <w:bCs/>
          </w:rPr>
          <w:delText xml:space="preserve">Decoupled </w:delText>
        </w:r>
        <w:r w:rsidR="0080773E" w:rsidRPr="000760BB" w:rsidDel="0079398B">
          <w:rPr>
            <w:b/>
            <w:bCs/>
          </w:rPr>
          <w:delText>microservices communication</w:delText>
        </w:r>
        <w:r w:rsidRPr="000760BB" w:rsidDel="0079398B">
          <w:rPr>
            <w:b/>
            <w:bCs/>
          </w:rPr>
          <w:delText>:</w:delText>
        </w:r>
        <w:r w:rsidRPr="000760BB" w:rsidDel="0079398B">
          <w:delText xml:space="preserve"> Amazon MQ facilitates communication between microservices in a decoupled manner, enhancing the scalability and flexibility of microservices architectures</w:delText>
        </w:r>
        <w:bookmarkStart w:id="435" w:name="_Ref151400309"/>
      </w:del>
      <w:customXmlDelRangeStart w:id="436" w:author="Paulo H. Leocadio" w:date="2024-07-22T15:33:00Z"/>
      <w:sdt>
        <w:sdtPr>
          <w:id w:val="-527179173"/>
          <w:citation/>
        </w:sdtPr>
        <w:sdtEndPr/>
        <w:sdtContent>
          <w:customXmlDelRangeEnd w:id="436"/>
          <w:del w:id="437" w:author="Paulo H. Leocadio" w:date="2024-07-22T15:33:00Z" w16du:dateUtc="2024-07-22T19:33:00Z">
            <w:r w:rsidR="00473778" w:rsidDel="0079398B">
              <w:fldChar w:fldCharType="begin"/>
            </w:r>
            <w:r w:rsidR="00473778" w:rsidDel="0079398B">
              <w:delInstrText xml:space="preserve"> CITATION doe2019b \l 1033 </w:delInstrText>
            </w:r>
            <w:r w:rsidR="00473778" w:rsidDel="0079398B">
              <w:fldChar w:fldCharType="separate"/>
            </w:r>
            <w:r w:rsidR="00D34F43" w:rsidDel="0079398B">
              <w:rPr>
                <w:noProof/>
              </w:rPr>
              <w:delText xml:space="preserve"> </w:delText>
            </w:r>
            <w:r w:rsidR="00D34F43" w:rsidRPr="00D34F43" w:rsidDel="0079398B">
              <w:rPr>
                <w:noProof/>
              </w:rPr>
              <w:delText>[71]</w:delText>
            </w:r>
            <w:r w:rsidR="00473778" w:rsidDel="0079398B">
              <w:fldChar w:fldCharType="end"/>
            </w:r>
          </w:del>
          <w:customXmlDelRangeStart w:id="438" w:author="Paulo H. Leocadio" w:date="2024-07-22T15:33:00Z"/>
        </w:sdtContent>
      </w:sdt>
      <w:customXmlDelRangeEnd w:id="438"/>
      <w:bookmarkEnd w:id="435"/>
      <w:del w:id="439" w:author="Paulo H. Leocadio" w:date="2024-07-22T15:33:00Z" w16du:dateUtc="2024-07-22T19:33:00Z">
        <w:r w:rsidRPr="000760BB" w:rsidDel="0079398B">
          <w:delText>.</w:delText>
        </w:r>
      </w:del>
    </w:p>
    <w:p w14:paraId="440A32F2" w14:textId="082C3855" w:rsidR="000760BB" w:rsidDel="0079398B" w:rsidRDefault="000760BB" w:rsidP="008A12F7">
      <w:pPr>
        <w:pStyle w:val="NormalBPBHEB"/>
        <w:numPr>
          <w:ilvl w:val="0"/>
          <w:numId w:val="69"/>
        </w:numPr>
        <w:rPr>
          <w:del w:id="440" w:author="Paulo H. Leocadio" w:date="2024-07-22T15:33:00Z" w16du:dateUtc="2024-07-22T19:33:00Z"/>
        </w:rPr>
      </w:pPr>
      <w:del w:id="441" w:author="Paulo H. Leocadio" w:date="2024-07-22T15:33:00Z" w16du:dateUtc="2024-07-22T19:33:00Z">
        <w:r w:rsidRPr="000760BB" w:rsidDel="0079398B">
          <w:rPr>
            <w:b/>
            <w:bCs/>
          </w:rPr>
          <w:delText xml:space="preserve">Reliable </w:delText>
        </w:r>
        <w:r w:rsidR="0080773E" w:rsidRPr="000760BB" w:rsidDel="0079398B">
          <w:rPr>
            <w:b/>
            <w:bCs/>
          </w:rPr>
          <w:delText>event-driven architectures</w:delText>
        </w:r>
        <w:r w:rsidRPr="000760BB" w:rsidDel="0079398B">
          <w:rPr>
            <w:b/>
            <w:bCs/>
          </w:rPr>
          <w:delText>:</w:delText>
        </w:r>
        <w:r w:rsidRPr="000760BB" w:rsidDel="0079398B">
          <w:delText xml:space="preserve"> The service is suitable for building reliable event-driven architectures, enabling applications to react to events and messages in a scalable and responsive manner</w:delText>
        </w:r>
      </w:del>
      <w:customXmlDelRangeStart w:id="442" w:author="Paulo H. Leocadio" w:date="2024-07-22T15:33:00Z"/>
      <w:sdt>
        <w:sdtPr>
          <w:id w:val="1874261693"/>
          <w:citation/>
        </w:sdtPr>
        <w:sdtEndPr/>
        <w:sdtContent>
          <w:customXmlDelRangeEnd w:id="442"/>
          <w:del w:id="443" w:author="Paulo H. Leocadio" w:date="2024-07-22T15:33:00Z" w16du:dateUtc="2024-07-22T19:33:00Z">
            <w:r w:rsidR="00473778" w:rsidDel="0079398B">
              <w:fldChar w:fldCharType="begin"/>
            </w:r>
            <w:r w:rsidR="00473778" w:rsidDel="0079398B">
              <w:delInstrText xml:space="preserve"> CITATION services2023d \l 1033 </w:delInstrText>
            </w:r>
            <w:r w:rsidR="00473778" w:rsidDel="0079398B">
              <w:fldChar w:fldCharType="separate"/>
            </w:r>
            <w:r w:rsidR="00D34F43" w:rsidDel="0079398B">
              <w:rPr>
                <w:noProof/>
              </w:rPr>
              <w:delText xml:space="preserve"> </w:delText>
            </w:r>
            <w:r w:rsidR="00D34F43" w:rsidRPr="00D34F43" w:rsidDel="0079398B">
              <w:rPr>
                <w:noProof/>
              </w:rPr>
              <w:delText>[70]</w:delText>
            </w:r>
            <w:r w:rsidR="00473778" w:rsidDel="0079398B">
              <w:fldChar w:fldCharType="end"/>
            </w:r>
          </w:del>
          <w:customXmlDelRangeStart w:id="444" w:author="Paulo H. Leocadio" w:date="2024-07-22T15:33:00Z"/>
        </w:sdtContent>
      </w:sdt>
      <w:customXmlDelRangeEnd w:id="444"/>
      <w:del w:id="445" w:author="Paulo H. Leocadio" w:date="2024-07-22T15:33:00Z" w16du:dateUtc="2024-07-22T19:33:00Z">
        <w:r w:rsidRPr="000760BB" w:rsidDel="0079398B">
          <w:delText>.</w:delText>
        </w:r>
      </w:del>
    </w:p>
    <w:p w14:paraId="565141FC" w14:textId="546940DA" w:rsidR="000760BB" w:rsidRPr="00FE2F39" w:rsidDel="0079398B" w:rsidRDefault="000760BB" w:rsidP="00FE2F39">
      <w:pPr>
        <w:keepNext/>
        <w:keepLines/>
        <w:spacing w:before="40" w:after="0"/>
        <w:outlineLvl w:val="1"/>
        <w:rPr>
          <w:del w:id="446" w:author="Paulo H. Leocadio" w:date="2024-07-22T15:33:00Z" w16du:dateUtc="2024-07-22T19:33:00Z"/>
          <w:rFonts w:eastAsiaTheme="majorEastAsia" w:cstheme="majorBidi"/>
          <w:sz w:val="36"/>
          <w:szCs w:val="26"/>
        </w:rPr>
      </w:pPr>
      <w:del w:id="447" w:author="Paulo H. Leocadio" w:date="2024-07-22T15:33:00Z" w16du:dateUtc="2024-07-22T19:33:00Z">
        <w:r w:rsidRPr="00FE2F39" w:rsidDel="0079398B">
          <w:rPr>
            <w:rFonts w:eastAsiaTheme="majorEastAsia" w:cstheme="majorBidi"/>
            <w:sz w:val="36"/>
            <w:szCs w:val="26"/>
          </w:rPr>
          <w:delText xml:space="preserve">Best </w:delText>
        </w:r>
        <w:r w:rsidR="0080773E" w:rsidRPr="00FE2F39" w:rsidDel="0079398B">
          <w:rPr>
            <w:rFonts w:eastAsiaTheme="majorEastAsia" w:cstheme="majorBidi"/>
            <w:sz w:val="36"/>
            <w:szCs w:val="26"/>
          </w:rPr>
          <w:delText>practices</w:delText>
        </w:r>
      </w:del>
    </w:p>
    <w:p w14:paraId="25E04BD2" w14:textId="7A71B6D2" w:rsidR="0080773E" w:rsidRPr="000760BB" w:rsidDel="0079398B" w:rsidRDefault="0080773E" w:rsidP="00555FFB">
      <w:pPr>
        <w:pStyle w:val="NormalBPBHEB"/>
        <w:rPr>
          <w:del w:id="448" w:author="Paulo H. Leocadio" w:date="2024-07-22T15:33:00Z" w16du:dateUtc="2024-07-22T19:33:00Z"/>
        </w:rPr>
      </w:pPr>
      <w:del w:id="449" w:author="Paulo H. Leocadio" w:date="2024-07-22T15:33:00Z" w16du:dateUtc="2024-07-22T19:33:00Z">
        <w:r w:rsidDel="0079398B">
          <w:delText>The following are the best practices:</w:delText>
        </w:r>
      </w:del>
    </w:p>
    <w:p w14:paraId="065D32BF" w14:textId="210B9F82" w:rsidR="000760BB" w:rsidRPr="000760BB" w:rsidDel="0079398B" w:rsidRDefault="000760BB" w:rsidP="008A12F7">
      <w:pPr>
        <w:pStyle w:val="NormalBPBHEB"/>
        <w:numPr>
          <w:ilvl w:val="0"/>
          <w:numId w:val="70"/>
        </w:numPr>
        <w:rPr>
          <w:del w:id="450" w:author="Paulo H. Leocadio" w:date="2024-07-22T15:33:00Z" w16du:dateUtc="2024-07-22T19:33:00Z"/>
        </w:rPr>
      </w:pPr>
      <w:del w:id="451" w:author="Paulo H. Leocadio" w:date="2024-07-22T15:33:00Z" w16du:dateUtc="2024-07-22T19:33:00Z">
        <w:r w:rsidRPr="000760BB" w:rsidDel="0079398B">
          <w:rPr>
            <w:b/>
            <w:bCs/>
          </w:rPr>
          <w:delText xml:space="preserve">Secure </w:delText>
        </w:r>
        <w:r w:rsidR="0080773E" w:rsidRPr="000760BB" w:rsidDel="0079398B">
          <w:rPr>
            <w:b/>
            <w:bCs/>
          </w:rPr>
          <w:delText>configuration</w:delText>
        </w:r>
        <w:r w:rsidRPr="000760BB" w:rsidDel="0079398B">
          <w:rPr>
            <w:b/>
            <w:bCs/>
          </w:rPr>
          <w:delText>:</w:delText>
        </w:r>
        <w:r w:rsidRPr="000760BB" w:rsidDel="0079398B">
          <w:delText xml:space="preserve"> Follow best practices for configuring Amazon MQ securely, including the use of IAM roles, encryption, and access controls to protect sensitive data</w:delText>
        </w:r>
      </w:del>
      <w:customXmlDelRangeStart w:id="452" w:author="Paulo H. Leocadio" w:date="2024-07-22T15:33:00Z"/>
      <w:sdt>
        <w:sdtPr>
          <w:id w:val="384999576"/>
          <w:citation/>
        </w:sdtPr>
        <w:sdtEndPr/>
        <w:sdtContent>
          <w:customXmlDelRangeEnd w:id="452"/>
          <w:del w:id="453" w:author="Paulo H. Leocadio" w:date="2024-07-22T15:33:00Z" w16du:dateUtc="2024-07-22T19:33:00Z">
            <w:r w:rsidR="004E2B8D" w:rsidDel="0079398B">
              <w:fldChar w:fldCharType="begin"/>
            </w:r>
            <w:r w:rsidR="004E2B8D" w:rsidDel="0079398B">
              <w:delInstrText xml:space="preserve"> CITATION services2023d \l 1033 </w:delInstrText>
            </w:r>
            <w:r w:rsidR="004E2B8D" w:rsidDel="0079398B">
              <w:fldChar w:fldCharType="separate"/>
            </w:r>
            <w:r w:rsidR="00D34F43" w:rsidDel="0079398B">
              <w:rPr>
                <w:noProof/>
              </w:rPr>
              <w:delText xml:space="preserve"> </w:delText>
            </w:r>
            <w:r w:rsidR="00D34F43" w:rsidRPr="00D34F43" w:rsidDel="0079398B">
              <w:rPr>
                <w:noProof/>
              </w:rPr>
              <w:delText>[70]</w:delText>
            </w:r>
            <w:r w:rsidR="004E2B8D" w:rsidDel="0079398B">
              <w:fldChar w:fldCharType="end"/>
            </w:r>
          </w:del>
          <w:customXmlDelRangeStart w:id="454" w:author="Paulo H. Leocadio" w:date="2024-07-22T15:33:00Z"/>
        </w:sdtContent>
      </w:sdt>
      <w:customXmlDelRangeEnd w:id="454"/>
      <w:del w:id="455" w:author="Paulo H. Leocadio" w:date="2024-07-22T15:33:00Z" w16du:dateUtc="2024-07-22T19:33:00Z">
        <w:r w:rsidRPr="000760BB" w:rsidDel="0079398B">
          <w:delText>.</w:delText>
        </w:r>
      </w:del>
    </w:p>
    <w:p w14:paraId="407086D4" w14:textId="09A78844" w:rsidR="000760BB" w:rsidRPr="000760BB" w:rsidDel="0079398B" w:rsidRDefault="000760BB" w:rsidP="008A12F7">
      <w:pPr>
        <w:pStyle w:val="NormalBPBHEB"/>
        <w:numPr>
          <w:ilvl w:val="0"/>
          <w:numId w:val="70"/>
        </w:numPr>
        <w:rPr>
          <w:del w:id="456" w:author="Paulo H. Leocadio" w:date="2024-07-22T15:33:00Z" w16du:dateUtc="2024-07-22T19:33:00Z"/>
        </w:rPr>
      </w:pPr>
      <w:del w:id="457" w:author="Paulo H. Leocadio" w:date="2024-07-22T15:33:00Z" w16du:dateUtc="2024-07-22T19:33:00Z">
        <w:r w:rsidRPr="000760BB" w:rsidDel="0079398B">
          <w:rPr>
            <w:b/>
            <w:bCs/>
          </w:rPr>
          <w:delText xml:space="preserve">Scalability </w:delText>
        </w:r>
        <w:r w:rsidR="0080773E" w:rsidRPr="000760BB" w:rsidDel="0079398B">
          <w:rPr>
            <w:b/>
            <w:bCs/>
          </w:rPr>
          <w:delText>planning</w:delText>
        </w:r>
        <w:r w:rsidRPr="000760BB" w:rsidDel="0079398B">
          <w:rPr>
            <w:b/>
            <w:bCs/>
          </w:rPr>
          <w:delText>:</w:delText>
        </w:r>
        <w:r w:rsidRPr="000760BB" w:rsidDel="0079398B">
          <w:delText xml:space="preserve"> Plan for scalability by choosing the appropriate instance type and configuring resources based on the expected message throughput and processing requirements</w:delText>
        </w:r>
      </w:del>
      <w:customXmlDelRangeStart w:id="458" w:author="Paulo H. Leocadio" w:date="2024-07-22T15:33:00Z"/>
      <w:sdt>
        <w:sdtPr>
          <w:id w:val="-721666773"/>
          <w:citation/>
        </w:sdtPr>
        <w:sdtEndPr/>
        <w:sdtContent>
          <w:customXmlDelRangeEnd w:id="458"/>
          <w:del w:id="459" w:author="Paulo H. Leocadio" w:date="2024-07-22T15:33:00Z" w16du:dateUtc="2024-07-22T19:33:00Z">
            <w:r w:rsidR="004E2B8D" w:rsidDel="0079398B">
              <w:fldChar w:fldCharType="begin"/>
            </w:r>
            <w:r w:rsidR="004E2B8D" w:rsidDel="0079398B">
              <w:delInstrText xml:space="preserve"> CITATION doe2019b \l 1033 </w:delInstrText>
            </w:r>
            <w:r w:rsidR="004E2B8D" w:rsidDel="0079398B">
              <w:fldChar w:fldCharType="separate"/>
            </w:r>
            <w:r w:rsidR="00D34F43" w:rsidDel="0079398B">
              <w:rPr>
                <w:noProof/>
              </w:rPr>
              <w:delText xml:space="preserve"> </w:delText>
            </w:r>
            <w:r w:rsidR="00D34F43" w:rsidRPr="00D34F43" w:rsidDel="0079398B">
              <w:rPr>
                <w:noProof/>
              </w:rPr>
              <w:delText>[71]</w:delText>
            </w:r>
            <w:r w:rsidR="004E2B8D" w:rsidDel="0079398B">
              <w:fldChar w:fldCharType="end"/>
            </w:r>
          </w:del>
          <w:customXmlDelRangeStart w:id="460" w:author="Paulo H. Leocadio" w:date="2024-07-22T15:33:00Z"/>
        </w:sdtContent>
      </w:sdt>
      <w:customXmlDelRangeEnd w:id="460"/>
      <w:del w:id="461" w:author="Paulo H. Leocadio" w:date="2024-07-22T15:33:00Z" w16du:dateUtc="2024-07-22T19:33:00Z">
        <w:r w:rsidRPr="000760BB" w:rsidDel="0079398B">
          <w:delText>.</w:delText>
        </w:r>
      </w:del>
    </w:p>
    <w:p w14:paraId="37F14AC2" w14:textId="171C90A2" w:rsidR="000760BB" w:rsidRPr="00611C64" w:rsidDel="0079398B" w:rsidRDefault="000760BB" w:rsidP="00611C64">
      <w:pPr>
        <w:keepNext/>
        <w:keepLines/>
        <w:spacing w:before="40" w:after="0"/>
        <w:outlineLvl w:val="1"/>
        <w:rPr>
          <w:del w:id="462" w:author="Paulo H. Leocadio" w:date="2024-07-22T15:33:00Z" w16du:dateUtc="2024-07-22T19:33:00Z"/>
          <w:rFonts w:eastAsiaTheme="majorEastAsia" w:cstheme="majorBidi"/>
          <w:sz w:val="36"/>
          <w:szCs w:val="26"/>
        </w:rPr>
      </w:pPr>
      <w:del w:id="463" w:author="Paulo H. Leocadio" w:date="2024-07-22T15:33:00Z" w16du:dateUtc="2024-07-22T19:33:00Z">
        <w:r w:rsidRPr="00611C64" w:rsidDel="0079398B">
          <w:rPr>
            <w:rFonts w:eastAsiaTheme="majorEastAsia" w:cstheme="majorBidi"/>
            <w:sz w:val="36"/>
            <w:szCs w:val="26"/>
          </w:rPr>
          <w:delText>Considerations</w:delText>
        </w:r>
      </w:del>
    </w:p>
    <w:p w14:paraId="45A274D8" w14:textId="201C4D4B" w:rsidR="0080773E" w:rsidRPr="000760BB" w:rsidDel="0079398B" w:rsidRDefault="0080773E" w:rsidP="00555FFB">
      <w:pPr>
        <w:pStyle w:val="NormalBPBHEB"/>
        <w:rPr>
          <w:del w:id="464" w:author="Paulo H. Leocadio" w:date="2024-07-22T15:33:00Z" w16du:dateUtc="2024-07-22T19:33:00Z"/>
        </w:rPr>
      </w:pPr>
      <w:del w:id="465" w:author="Paulo H. Leocadio" w:date="2024-07-22T15:33:00Z" w16du:dateUtc="2024-07-22T19:33:00Z">
        <w:r w:rsidDel="0079398B">
          <w:delText>The following are the considerations:</w:delText>
        </w:r>
      </w:del>
    </w:p>
    <w:p w14:paraId="3ECDC2DA" w14:textId="4D93C74E" w:rsidR="000760BB" w:rsidRPr="000760BB" w:rsidDel="0079398B" w:rsidRDefault="000760BB" w:rsidP="008A12F7">
      <w:pPr>
        <w:pStyle w:val="NormalBPBHEB"/>
        <w:numPr>
          <w:ilvl w:val="0"/>
          <w:numId w:val="71"/>
        </w:numPr>
        <w:rPr>
          <w:del w:id="466" w:author="Paulo H. Leocadio" w:date="2024-07-22T15:33:00Z" w16du:dateUtc="2024-07-22T19:33:00Z"/>
        </w:rPr>
      </w:pPr>
      <w:del w:id="467" w:author="Paulo H. Leocadio" w:date="2024-07-22T15:33:00Z" w16du:dateUtc="2024-07-22T19:33:00Z">
        <w:r w:rsidRPr="000760BB" w:rsidDel="0079398B">
          <w:rPr>
            <w:b/>
            <w:bCs/>
          </w:rPr>
          <w:delText xml:space="preserve">Message </w:delText>
        </w:r>
        <w:r w:rsidR="0080773E" w:rsidRPr="000760BB" w:rsidDel="0079398B">
          <w:rPr>
            <w:b/>
            <w:bCs/>
          </w:rPr>
          <w:delText>retention and cleanup</w:delText>
        </w:r>
        <w:r w:rsidRPr="000760BB" w:rsidDel="0079398B">
          <w:rPr>
            <w:b/>
            <w:bCs/>
          </w:rPr>
          <w:delText>:</w:delText>
        </w:r>
        <w:r w:rsidRPr="000760BB" w:rsidDel="0079398B">
          <w:delText xml:space="preserve"> Organizations should define appropriate message retention policies and cleanup processes to manage storage costs and ensure efficient system performance</w:delText>
        </w:r>
      </w:del>
      <w:customXmlDelRangeStart w:id="468" w:author="Paulo H. Leocadio" w:date="2024-07-22T15:33:00Z"/>
      <w:sdt>
        <w:sdtPr>
          <w:id w:val="93526193"/>
          <w:citation/>
        </w:sdtPr>
        <w:sdtEndPr/>
        <w:sdtContent>
          <w:customXmlDelRangeEnd w:id="468"/>
          <w:del w:id="469" w:author="Paulo H. Leocadio" w:date="2024-07-22T15:33:00Z" w16du:dateUtc="2024-07-22T19:33:00Z">
            <w:r w:rsidR="004004E9" w:rsidDel="0079398B">
              <w:fldChar w:fldCharType="begin"/>
            </w:r>
            <w:r w:rsidR="004004E9" w:rsidDel="0079398B">
              <w:delInstrText xml:space="preserve"> CITATION services2023d \l 1033 </w:delInstrText>
            </w:r>
            <w:r w:rsidR="004004E9" w:rsidDel="0079398B">
              <w:fldChar w:fldCharType="separate"/>
            </w:r>
            <w:r w:rsidR="00D34F43" w:rsidDel="0079398B">
              <w:rPr>
                <w:noProof/>
              </w:rPr>
              <w:delText xml:space="preserve"> </w:delText>
            </w:r>
            <w:r w:rsidR="00D34F43" w:rsidRPr="00D34F43" w:rsidDel="0079398B">
              <w:rPr>
                <w:noProof/>
              </w:rPr>
              <w:delText>[70]</w:delText>
            </w:r>
            <w:r w:rsidR="004004E9" w:rsidDel="0079398B">
              <w:fldChar w:fldCharType="end"/>
            </w:r>
          </w:del>
          <w:customXmlDelRangeStart w:id="470" w:author="Paulo H. Leocadio" w:date="2024-07-22T15:33:00Z"/>
        </w:sdtContent>
      </w:sdt>
      <w:customXmlDelRangeEnd w:id="470"/>
      <w:del w:id="471" w:author="Paulo H. Leocadio" w:date="2024-07-22T15:33:00Z" w16du:dateUtc="2024-07-22T19:33:00Z">
        <w:r w:rsidRPr="000760BB" w:rsidDel="0079398B">
          <w:delText>.</w:delText>
        </w:r>
      </w:del>
    </w:p>
    <w:p w14:paraId="368ABE84" w14:textId="12AB59B0" w:rsidR="000760BB" w:rsidRPr="000760BB" w:rsidDel="0079398B" w:rsidRDefault="000760BB" w:rsidP="00555FFB">
      <w:pPr>
        <w:pStyle w:val="Heading1BPBHEB"/>
        <w:rPr>
          <w:del w:id="472" w:author="Paulo H. Leocadio" w:date="2024-07-22T15:33:00Z" w16du:dateUtc="2024-07-22T19:33:00Z"/>
        </w:rPr>
      </w:pPr>
      <w:del w:id="473" w:author="Paulo H. Leocadio" w:date="2024-07-22T15:33:00Z" w16du:dateUtc="2024-07-22T19:33:00Z">
        <w:r w:rsidRPr="000760BB" w:rsidDel="0079398B">
          <w:delText>Amazon Simple Notification Service</w:delText>
        </w:r>
      </w:del>
    </w:p>
    <w:p w14:paraId="03BBA819" w14:textId="10F015B7" w:rsidR="000760BB" w:rsidDel="0079398B" w:rsidRDefault="000760BB" w:rsidP="0080773E">
      <w:pPr>
        <w:pStyle w:val="NormalBPBHEB"/>
        <w:rPr>
          <w:del w:id="474" w:author="Paulo H. Leocadio" w:date="2024-07-22T15:33:00Z" w16du:dateUtc="2024-07-22T19:33:00Z"/>
        </w:rPr>
      </w:pPr>
      <w:del w:id="475" w:author="Paulo H. Leocadio" w:date="2024-07-22T15:33:00Z" w16du:dateUtc="2024-07-22T19:33:00Z">
        <w:r w:rsidRPr="00555FFB" w:rsidDel="0079398B">
          <w:rPr>
            <w:b/>
            <w:bCs/>
          </w:rPr>
          <w:delText xml:space="preserve">Amazon Simple Notification Service (SNS) </w:delText>
        </w:r>
        <w:r w:rsidRPr="000760BB" w:rsidDel="0079398B">
          <w:delText>is a fully managed messaging service that enables the decoupling of microservices, distributed systems, and serverless applications. This section explores the features, use cases, and best practices associated with Amazon SNS.</w:delText>
        </w:r>
      </w:del>
    </w:p>
    <w:p w14:paraId="512C67E6" w14:textId="74D54B3F" w:rsidR="000760BB" w:rsidRPr="00611C64" w:rsidDel="0079398B" w:rsidRDefault="000760BB" w:rsidP="00611C64">
      <w:pPr>
        <w:keepNext/>
        <w:keepLines/>
        <w:spacing w:before="40" w:after="0"/>
        <w:outlineLvl w:val="1"/>
        <w:rPr>
          <w:del w:id="476" w:author="Paulo H. Leocadio" w:date="2024-07-22T15:33:00Z" w16du:dateUtc="2024-07-22T19:33:00Z"/>
          <w:rFonts w:eastAsiaTheme="majorEastAsia" w:cstheme="majorBidi"/>
          <w:sz w:val="36"/>
          <w:szCs w:val="26"/>
        </w:rPr>
      </w:pPr>
      <w:del w:id="477" w:author="Paulo H. Leocadio" w:date="2024-07-22T15:33:00Z" w16du:dateUtc="2024-07-22T19:33:00Z">
        <w:r w:rsidRPr="00611C64" w:rsidDel="0079398B">
          <w:rPr>
            <w:rFonts w:eastAsiaTheme="majorEastAsia" w:cstheme="majorBidi"/>
            <w:sz w:val="36"/>
            <w:szCs w:val="26"/>
          </w:rPr>
          <w:delText xml:space="preserve">Key </w:delText>
        </w:r>
        <w:r w:rsidR="007E47A9" w:rsidRPr="00611C64" w:rsidDel="0079398B">
          <w:rPr>
            <w:rFonts w:eastAsiaTheme="majorEastAsia" w:cstheme="majorBidi"/>
            <w:sz w:val="36"/>
            <w:szCs w:val="26"/>
          </w:rPr>
          <w:delText xml:space="preserve">features </w:delText>
        </w:r>
      </w:del>
    </w:p>
    <w:p w14:paraId="3964D09B" w14:textId="525E12B9" w:rsidR="007E47A9" w:rsidRPr="000760BB" w:rsidDel="0079398B" w:rsidRDefault="007E47A9" w:rsidP="00555FFB">
      <w:pPr>
        <w:pStyle w:val="NormalBPBHEB"/>
        <w:rPr>
          <w:del w:id="478" w:author="Paulo H. Leocadio" w:date="2024-07-22T15:33:00Z" w16du:dateUtc="2024-07-22T19:33:00Z"/>
        </w:rPr>
      </w:pPr>
      <w:del w:id="479" w:author="Paulo H. Leocadio" w:date="2024-07-22T15:33:00Z" w16du:dateUtc="2024-07-22T19:33:00Z">
        <w:r w:rsidDel="0079398B">
          <w:delText>The following are the k</w:delText>
        </w:r>
        <w:r w:rsidRPr="007E47A9" w:rsidDel="0079398B">
          <w:delText>ey features of Amazon SNS</w:delText>
        </w:r>
      </w:del>
      <w:customXmlDelRangeStart w:id="480" w:author="Paulo H. Leocadio" w:date="2024-07-22T15:33:00Z"/>
      <w:sdt>
        <w:sdtPr>
          <w:id w:val="-1560164059"/>
          <w:citation/>
        </w:sdtPr>
        <w:sdtEndPr/>
        <w:sdtContent>
          <w:customXmlDelRangeEnd w:id="480"/>
          <w:del w:id="481" w:author="Paulo H. Leocadio" w:date="2024-07-22T15:33:00Z" w16du:dateUtc="2024-07-22T19:33:00Z">
            <w:r w:rsidR="00954E3F" w:rsidDel="0079398B">
              <w:fldChar w:fldCharType="begin"/>
            </w:r>
            <w:r w:rsidR="00954E3F" w:rsidDel="0079398B">
              <w:delInstrText xml:space="preserve"> CITATION a2023b \l 1033 </w:delInstrText>
            </w:r>
            <w:r w:rsidR="00954E3F" w:rsidDel="0079398B">
              <w:fldChar w:fldCharType="separate"/>
            </w:r>
            <w:r w:rsidR="00D34F43" w:rsidDel="0079398B">
              <w:rPr>
                <w:noProof/>
              </w:rPr>
              <w:delText xml:space="preserve"> </w:delText>
            </w:r>
            <w:r w:rsidR="00D34F43" w:rsidRPr="00D34F43" w:rsidDel="0079398B">
              <w:rPr>
                <w:noProof/>
              </w:rPr>
              <w:delText>[55]</w:delText>
            </w:r>
            <w:r w:rsidR="00954E3F" w:rsidDel="0079398B">
              <w:fldChar w:fldCharType="end"/>
            </w:r>
          </w:del>
          <w:customXmlDelRangeStart w:id="482" w:author="Paulo H. Leocadio" w:date="2024-07-22T15:33:00Z"/>
        </w:sdtContent>
      </w:sdt>
      <w:customXmlDelRangeEnd w:id="482"/>
      <w:del w:id="483" w:author="Paulo H. Leocadio" w:date="2024-07-22T15:33:00Z" w16du:dateUtc="2024-07-22T19:33:00Z">
        <w:r w:rsidDel="0079398B">
          <w:delText>:</w:delText>
        </w:r>
      </w:del>
    </w:p>
    <w:p w14:paraId="2F9AD1D3" w14:textId="64CB951B" w:rsidR="000760BB" w:rsidRPr="000760BB" w:rsidDel="0079398B" w:rsidRDefault="000760BB" w:rsidP="008A12F7">
      <w:pPr>
        <w:pStyle w:val="NormalBPBHEB"/>
        <w:numPr>
          <w:ilvl w:val="0"/>
          <w:numId w:val="72"/>
        </w:numPr>
        <w:rPr>
          <w:del w:id="484" w:author="Paulo H. Leocadio" w:date="2024-07-22T15:33:00Z" w16du:dateUtc="2024-07-22T19:33:00Z"/>
        </w:rPr>
      </w:pPr>
      <w:del w:id="485" w:author="Paulo H. Leocadio" w:date="2024-07-22T15:33:00Z" w16du:dateUtc="2024-07-22T19:33:00Z">
        <w:r w:rsidRPr="000760BB" w:rsidDel="0079398B">
          <w:rPr>
            <w:b/>
            <w:bCs/>
          </w:rPr>
          <w:delText>Publish-</w:delText>
        </w:r>
        <w:r w:rsidR="007E47A9" w:rsidRPr="000760BB" w:rsidDel="0079398B">
          <w:rPr>
            <w:b/>
            <w:bCs/>
          </w:rPr>
          <w:delText>subscribe model</w:delText>
        </w:r>
        <w:r w:rsidRPr="000760BB" w:rsidDel="0079398B">
          <w:rPr>
            <w:b/>
            <w:bCs/>
          </w:rPr>
          <w:delText>:</w:delText>
        </w:r>
        <w:r w:rsidRPr="000760BB" w:rsidDel="0079398B">
          <w:delText xml:space="preserve"> Amazon SNS follows a publish-subscribe messaging paradigm, allowing message producers to send messages to multiple subscribers simultaneously.</w:delText>
        </w:r>
      </w:del>
    </w:p>
    <w:p w14:paraId="61705B60" w14:textId="79361D84" w:rsidR="000760BB" w:rsidRPr="000760BB" w:rsidDel="0079398B" w:rsidRDefault="000760BB" w:rsidP="008A12F7">
      <w:pPr>
        <w:pStyle w:val="NormalBPBHEB"/>
        <w:numPr>
          <w:ilvl w:val="0"/>
          <w:numId w:val="72"/>
        </w:numPr>
        <w:rPr>
          <w:del w:id="486" w:author="Paulo H. Leocadio" w:date="2024-07-22T15:33:00Z" w16du:dateUtc="2024-07-22T19:33:00Z"/>
        </w:rPr>
      </w:pPr>
      <w:del w:id="487" w:author="Paulo H. Leocadio" w:date="2024-07-22T15:33:00Z" w16du:dateUtc="2024-07-22T19:33:00Z">
        <w:r w:rsidRPr="000760BB" w:rsidDel="0079398B">
          <w:rPr>
            <w:b/>
            <w:bCs/>
          </w:rPr>
          <w:delText xml:space="preserve">Wide </w:delText>
        </w:r>
        <w:r w:rsidR="007E47A9" w:rsidRPr="000760BB" w:rsidDel="0079398B">
          <w:rPr>
            <w:b/>
            <w:bCs/>
          </w:rPr>
          <w:delText>range of message protocols</w:delText>
        </w:r>
        <w:r w:rsidRPr="000760BB" w:rsidDel="0079398B">
          <w:rPr>
            <w:b/>
            <w:bCs/>
          </w:rPr>
          <w:delText>:</w:delText>
        </w:r>
        <w:r w:rsidRPr="000760BB" w:rsidDel="0079398B">
          <w:delText xml:space="preserve"> The service supports various message protocols, including HTTPS, email/SMTP, SMS, and application-specific protocols, ensuring flexibility in message delivery.</w:delText>
        </w:r>
      </w:del>
    </w:p>
    <w:p w14:paraId="2E6E55E8" w14:textId="1DC36A6B" w:rsidR="000760BB" w:rsidRPr="00611C64" w:rsidDel="0079398B" w:rsidRDefault="000760BB" w:rsidP="00611C64">
      <w:pPr>
        <w:keepNext/>
        <w:keepLines/>
        <w:spacing w:before="40" w:after="0"/>
        <w:outlineLvl w:val="1"/>
        <w:rPr>
          <w:del w:id="488" w:author="Paulo H. Leocadio" w:date="2024-07-22T15:33:00Z" w16du:dateUtc="2024-07-22T19:33:00Z"/>
          <w:rFonts w:eastAsiaTheme="majorEastAsia" w:cstheme="majorBidi"/>
          <w:sz w:val="36"/>
          <w:szCs w:val="26"/>
        </w:rPr>
      </w:pPr>
      <w:del w:id="489" w:author="Paulo H. Leocadio" w:date="2024-07-22T15:33:00Z" w16du:dateUtc="2024-07-22T19:33:00Z">
        <w:r w:rsidRPr="00611C64" w:rsidDel="0079398B">
          <w:rPr>
            <w:rFonts w:eastAsiaTheme="majorEastAsia" w:cstheme="majorBidi"/>
            <w:sz w:val="36"/>
            <w:szCs w:val="26"/>
          </w:rPr>
          <w:delText xml:space="preserve">Use </w:delText>
        </w:r>
        <w:r w:rsidR="007E47A9" w:rsidRPr="00611C64" w:rsidDel="0079398B">
          <w:rPr>
            <w:rFonts w:eastAsiaTheme="majorEastAsia" w:cstheme="majorBidi"/>
            <w:sz w:val="36"/>
            <w:szCs w:val="26"/>
          </w:rPr>
          <w:delText>cases</w:delText>
        </w:r>
      </w:del>
    </w:p>
    <w:p w14:paraId="12E3B795" w14:textId="553AEC37" w:rsidR="007E47A9" w:rsidRPr="000760BB" w:rsidDel="0079398B" w:rsidRDefault="007E47A9" w:rsidP="00555FFB">
      <w:pPr>
        <w:pStyle w:val="NormalBPBHEB"/>
        <w:rPr>
          <w:del w:id="490" w:author="Paulo H. Leocadio" w:date="2024-07-22T15:33:00Z" w16du:dateUtc="2024-07-22T19:33:00Z"/>
        </w:rPr>
      </w:pPr>
      <w:del w:id="491" w:author="Paulo H. Leocadio" w:date="2024-07-22T15:33:00Z" w16du:dateUtc="2024-07-22T19:33:00Z">
        <w:r w:rsidDel="0079398B">
          <w:delText>The following are the use cases of Amazon SNS</w:delText>
        </w:r>
      </w:del>
      <w:customXmlDelRangeStart w:id="492" w:author="Paulo H. Leocadio" w:date="2024-07-22T15:33:00Z"/>
      <w:sdt>
        <w:sdtPr>
          <w:id w:val="1396162231"/>
          <w:citation/>
        </w:sdtPr>
        <w:sdtEndPr/>
        <w:sdtContent>
          <w:customXmlDelRangeEnd w:id="492"/>
          <w:del w:id="493" w:author="Paulo H. Leocadio" w:date="2024-07-22T15:33:00Z" w16du:dateUtc="2024-07-22T19:33:00Z">
            <w:r w:rsidR="001E6B8C" w:rsidDel="0079398B">
              <w:fldChar w:fldCharType="begin"/>
            </w:r>
            <w:r w:rsidR="001E6B8C" w:rsidDel="0079398B">
              <w:delInstrText xml:space="preserve"> CITATION a2023b \l 1033 </w:delInstrText>
            </w:r>
            <w:r w:rsidR="001E6B8C" w:rsidDel="0079398B">
              <w:fldChar w:fldCharType="separate"/>
            </w:r>
            <w:r w:rsidR="00D34F43" w:rsidDel="0079398B">
              <w:rPr>
                <w:noProof/>
              </w:rPr>
              <w:delText xml:space="preserve"> </w:delText>
            </w:r>
            <w:r w:rsidR="00D34F43" w:rsidRPr="00D34F43" w:rsidDel="0079398B">
              <w:rPr>
                <w:noProof/>
              </w:rPr>
              <w:delText>[55]</w:delText>
            </w:r>
            <w:r w:rsidR="001E6B8C" w:rsidDel="0079398B">
              <w:fldChar w:fldCharType="end"/>
            </w:r>
          </w:del>
          <w:customXmlDelRangeStart w:id="494" w:author="Paulo H. Leocadio" w:date="2024-07-22T15:33:00Z"/>
        </w:sdtContent>
      </w:sdt>
      <w:customXmlDelRangeEnd w:id="494"/>
      <w:del w:id="495" w:author="Paulo H. Leocadio" w:date="2024-07-22T15:33:00Z" w16du:dateUtc="2024-07-22T19:33:00Z">
        <w:r w:rsidDel="0079398B">
          <w:delText xml:space="preserve">: </w:delText>
        </w:r>
      </w:del>
    </w:p>
    <w:p w14:paraId="59E26B90" w14:textId="479CF479" w:rsidR="000760BB" w:rsidRPr="000760BB" w:rsidDel="0079398B" w:rsidRDefault="000760BB" w:rsidP="008A12F7">
      <w:pPr>
        <w:pStyle w:val="NormalBPBHEB"/>
        <w:numPr>
          <w:ilvl w:val="0"/>
          <w:numId w:val="73"/>
        </w:numPr>
        <w:rPr>
          <w:del w:id="496" w:author="Paulo H. Leocadio" w:date="2024-07-22T15:33:00Z" w16du:dateUtc="2024-07-22T19:33:00Z"/>
        </w:rPr>
      </w:pPr>
      <w:del w:id="497" w:author="Paulo H. Leocadio" w:date="2024-07-22T15:33:00Z" w16du:dateUtc="2024-07-22T19:33:00Z">
        <w:r w:rsidRPr="000760BB" w:rsidDel="0079398B">
          <w:rPr>
            <w:b/>
            <w:bCs/>
          </w:rPr>
          <w:delText>Event-</w:delText>
        </w:r>
        <w:r w:rsidR="007E47A9" w:rsidRPr="000760BB" w:rsidDel="0079398B">
          <w:rPr>
            <w:b/>
            <w:bCs/>
          </w:rPr>
          <w:delText>driven architectures</w:delText>
        </w:r>
        <w:r w:rsidRPr="000760BB" w:rsidDel="0079398B">
          <w:rPr>
            <w:b/>
            <w:bCs/>
          </w:rPr>
          <w:delText>:</w:delText>
        </w:r>
        <w:r w:rsidRPr="000760BB" w:rsidDel="0079398B">
          <w:delText xml:space="preserve"> Amazon SNS is instrumental in building event-driven architectures, facilitating communication and coordination between loosely coupled components.</w:delText>
        </w:r>
      </w:del>
    </w:p>
    <w:p w14:paraId="5E455BB0" w14:textId="4B67646C" w:rsidR="000760BB" w:rsidRPr="000760BB" w:rsidDel="0079398B" w:rsidRDefault="000760BB" w:rsidP="008A12F7">
      <w:pPr>
        <w:pStyle w:val="NormalBPBHEB"/>
        <w:numPr>
          <w:ilvl w:val="0"/>
          <w:numId w:val="73"/>
        </w:numPr>
        <w:rPr>
          <w:del w:id="498" w:author="Paulo H. Leocadio" w:date="2024-07-22T15:33:00Z" w16du:dateUtc="2024-07-22T19:33:00Z"/>
        </w:rPr>
      </w:pPr>
      <w:del w:id="499" w:author="Paulo H. Leocadio" w:date="2024-07-22T15:33:00Z" w16du:dateUtc="2024-07-22T19:33:00Z">
        <w:r w:rsidRPr="000760BB" w:rsidDel="0079398B">
          <w:rPr>
            <w:b/>
            <w:bCs/>
          </w:rPr>
          <w:delText xml:space="preserve">Mobile </w:delText>
        </w:r>
        <w:r w:rsidR="007E47A9" w:rsidRPr="000760BB" w:rsidDel="0079398B">
          <w:rPr>
            <w:b/>
            <w:bCs/>
          </w:rPr>
          <w:delText>application notifications</w:delText>
        </w:r>
        <w:r w:rsidRPr="000760BB" w:rsidDel="0079398B">
          <w:rPr>
            <w:b/>
            <w:bCs/>
          </w:rPr>
          <w:delText>:</w:delText>
        </w:r>
        <w:r w:rsidRPr="000760BB" w:rsidDel="0079398B">
          <w:delText xml:space="preserve"> The service can be utilized to send push notifications to mobile devices, enhancing user engagement for mobile application</w:delText>
        </w:r>
        <w:r w:rsidR="001E6B8C" w:rsidDel="0079398B">
          <w:delText>s</w:delText>
        </w:r>
        <w:r w:rsidRPr="000760BB" w:rsidDel="0079398B">
          <w:delText>.</w:delText>
        </w:r>
      </w:del>
    </w:p>
    <w:p w14:paraId="25DB49C1" w14:textId="507B9F99" w:rsidR="000760BB" w:rsidRPr="00611C64" w:rsidDel="0079398B" w:rsidRDefault="000760BB" w:rsidP="00611C64">
      <w:pPr>
        <w:keepNext/>
        <w:keepLines/>
        <w:spacing w:before="40" w:after="0"/>
        <w:outlineLvl w:val="1"/>
        <w:rPr>
          <w:del w:id="500" w:author="Paulo H. Leocadio" w:date="2024-07-22T15:33:00Z" w16du:dateUtc="2024-07-22T19:33:00Z"/>
          <w:rFonts w:eastAsiaTheme="majorEastAsia" w:cstheme="majorBidi"/>
          <w:sz w:val="36"/>
          <w:szCs w:val="26"/>
        </w:rPr>
      </w:pPr>
      <w:del w:id="501" w:author="Paulo H. Leocadio" w:date="2024-07-22T15:33:00Z" w16du:dateUtc="2024-07-22T19:33:00Z">
        <w:r w:rsidRPr="00611C64" w:rsidDel="0079398B">
          <w:rPr>
            <w:rFonts w:eastAsiaTheme="majorEastAsia" w:cstheme="majorBidi"/>
            <w:sz w:val="36"/>
            <w:szCs w:val="26"/>
          </w:rPr>
          <w:delText xml:space="preserve">Best </w:delText>
        </w:r>
        <w:r w:rsidR="007E47A9" w:rsidRPr="00611C64" w:rsidDel="0079398B">
          <w:rPr>
            <w:rFonts w:eastAsiaTheme="majorEastAsia" w:cstheme="majorBidi"/>
            <w:sz w:val="36"/>
            <w:szCs w:val="26"/>
          </w:rPr>
          <w:delText>practices</w:delText>
        </w:r>
      </w:del>
    </w:p>
    <w:p w14:paraId="3A235F21" w14:textId="2C7D19CA" w:rsidR="007E47A9" w:rsidRPr="000760BB" w:rsidDel="0079398B" w:rsidRDefault="007E47A9" w:rsidP="00555FFB">
      <w:pPr>
        <w:pStyle w:val="NormalBPBHEB"/>
        <w:rPr>
          <w:del w:id="502" w:author="Paulo H. Leocadio" w:date="2024-07-22T15:33:00Z" w16du:dateUtc="2024-07-22T19:33:00Z"/>
        </w:rPr>
      </w:pPr>
      <w:del w:id="503" w:author="Paulo H. Leocadio" w:date="2024-07-22T15:33:00Z" w16du:dateUtc="2024-07-22T19:33:00Z">
        <w:r w:rsidDel="0079398B">
          <w:delText>The following are the best practices of Amazon SNS</w:delText>
        </w:r>
      </w:del>
      <w:customXmlDelRangeStart w:id="504" w:author="Paulo H. Leocadio" w:date="2024-07-22T15:33:00Z"/>
      <w:sdt>
        <w:sdtPr>
          <w:id w:val="1001623770"/>
          <w:citation/>
        </w:sdtPr>
        <w:sdtEndPr/>
        <w:sdtContent>
          <w:customXmlDelRangeEnd w:id="504"/>
          <w:del w:id="505" w:author="Paulo H. Leocadio" w:date="2024-07-22T15:33:00Z" w16du:dateUtc="2024-07-22T19:33:00Z">
            <w:r w:rsidR="00AA0432" w:rsidDel="0079398B">
              <w:fldChar w:fldCharType="begin"/>
            </w:r>
            <w:r w:rsidR="00AA0432" w:rsidDel="0079398B">
              <w:delInstrText xml:space="preserve"> CITATION a2023b \l 1033 </w:delInstrText>
            </w:r>
            <w:r w:rsidR="00AA0432" w:rsidDel="0079398B">
              <w:fldChar w:fldCharType="separate"/>
            </w:r>
            <w:r w:rsidR="00D34F43" w:rsidDel="0079398B">
              <w:rPr>
                <w:noProof/>
              </w:rPr>
              <w:delText xml:space="preserve"> </w:delText>
            </w:r>
            <w:r w:rsidR="00D34F43" w:rsidRPr="00D34F43" w:rsidDel="0079398B">
              <w:rPr>
                <w:noProof/>
              </w:rPr>
              <w:delText>[55]</w:delText>
            </w:r>
            <w:r w:rsidR="00AA0432" w:rsidDel="0079398B">
              <w:fldChar w:fldCharType="end"/>
            </w:r>
          </w:del>
          <w:customXmlDelRangeStart w:id="506" w:author="Paulo H. Leocadio" w:date="2024-07-22T15:33:00Z"/>
        </w:sdtContent>
      </w:sdt>
      <w:customXmlDelRangeEnd w:id="506"/>
      <w:del w:id="507" w:author="Paulo H. Leocadio" w:date="2024-07-22T15:33:00Z" w16du:dateUtc="2024-07-22T19:33:00Z">
        <w:r w:rsidDel="0079398B">
          <w:delText>:</w:delText>
        </w:r>
      </w:del>
    </w:p>
    <w:p w14:paraId="68A92A48" w14:textId="021E54A7" w:rsidR="000760BB" w:rsidRPr="000760BB" w:rsidDel="0079398B" w:rsidRDefault="000760BB" w:rsidP="008A12F7">
      <w:pPr>
        <w:pStyle w:val="NormalBPBHEB"/>
        <w:numPr>
          <w:ilvl w:val="0"/>
          <w:numId w:val="74"/>
        </w:numPr>
        <w:rPr>
          <w:del w:id="508" w:author="Paulo H. Leocadio" w:date="2024-07-22T15:33:00Z" w16du:dateUtc="2024-07-22T19:33:00Z"/>
        </w:rPr>
      </w:pPr>
      <w:del w:id="509" w:author="Paulo H. Leocadio" w:date="2024-07-22T15:33:00Z" w16du:dateUtc="2024-07-22T19:33:00Z">
        <w:r w:rsidRPr="000760BB" w:rsidDel="0079398B">
          <w:rPr>
            <w:b/>
            <w:bCs/>
          </w:rPr>
          <w:delText xml:space="preserve">Topic </w:delText>
        </w:r>
        <w:r w:rsidR="001D25A0" w:rsidRPr="000760BB" w:rsidDel="0079398B">
          <w:rPr>
            <w:b/>
            <w:bCs/>
          </w:rPr>
          <w:delText>organization</w:delText>
        </w:r>
        <w:r w:rsidRPr="000760BB" w:rsidDel="0079398B">
          <w:rPr>
            <w:b/>
            <w:bCs/>
          </w:rPr>
          <w:delText>:</w:delText>
        </w:r>
        <w:r w:rsidRPr="000760BB" w:rsidDel="0079398B">
          <w:delText xml:space="preserve"> Organize topics effectively to reflect the structure of your application, making it easier to manage and control message distribution</w:delText>
        </w:r>
        <w:r w:rsidR="00596338" w:rsidDel="0079398B">
          <w:fldChar w:fldCharType="begin"/>
        </w:r>
        <w:r w:rsidR="00596338" w:rsidDel="0079398B">
          <w:delInstrText xml:space="preserve"> NOTEREF _Ref151400749 \f \h </w:delInstrText>
        </w:r>
        <w:r w:rsidR="00596338" w:rsidDel="0079398B">
          <w:fldChar w:fldCharType="separate"/>
        </w:r>
        <w:r w:rsidR="00596338" w:rsidRPr="00596338" w:rsidDel="0079398B">
          <w:rPr>
            <w:rStyle w:val="FootnoteReference"/>
          </w:rPr>
          <w:delText>83</w:delText>
        </w:r>
        <w:r w:rsidR="00596338" w:rsidDel="0079398B">
          <w:fldChar w:fldCharType="end"/>
        </w:r>
        <w:r w:rsidRPr="000760BB" w:rsidDel="0079398B">
          <w:delText>.</w:delText>
        </w:r>
      </w:del>
    </w:p>
    <w:p w14:paraId="3CC7FCB3" w14:textId="47179CD2" w:rsidR="000760BB" w:rsidRPr="000760BB" w:rsidDel="0079398B" w:rsidRDefault="000760BB" w:rsidP="008A12F7">
      <w:pPr>
        <w:pStyle w:val="NormalBPBHEB"/>
        <w:numPr>
          <w:ilvl w:val="0"/>
          <w:numId w:val="74"/>
        </w:numPr>
        <w:rPr>
          <w:del w:id="510" w:author="Paulo H. Leocadio" w:date="2024-07-22T15:33:00Z" w16du:dateUtc="2024-07-22T19:33:00Z"/>
        </w:rPr>
      </w:pPr>
      <w:del w:id="511" w:author="Paulo H. Leocadio" w:date="2024-07-22T15:33:00Z" w16du:dateUtc="2024-07-22T19:33:00Z">
        <w:r w:rsidRPr="000760BB" w:rsidDel="0079398B">
          <w:rPr>
            <w:b/>
            <w:bCs/>
          </w:rPr>
          <w:delText xml:space="preserve">Message </w:delText>
        </w:r>
        <w:r w:rsidR="001D25A0" w:rsidRPr="000760BB" w:rsidDel="0079398B">
          <w:rPr>
            <w:b/>
            <w:bCs/>
          </w:rPr>
          <w:delText>filtering</w:delText>
        </w:r>
        <w:r w:rsidRPr="000760BB" w:rsidDel="0079398B">
          <w:rPr>
            <w:b/>
            <w:bCs/>
          </w:rPr>
          <w:delText>:</w:delText>
        </w:r>
        <w:r w:rsidRPr="000760BB" w:rsidDel="0079398B">
          <w:delText xml:space="preserve"> Implement message filtering to control which subscribers receive specific messages based on their preferences or attributes.</w:delText>
        </w:r>
      </w:del>
    </w:p>
    <w:p w14:paraId="5F36321F" w14:textId="2FC863C9" w:rsidR="000760BB" w:rsidRPr="00611C64" w:rsidDel="0079398B" w:rsidRDefault="000760BB" w:rsidP="00611C64">
      <w:pPr>
        <w:keepNext/>
        <w:keepLines/>
        <w:spacing w:before="40" w:after="0"/>
        <w:outlineLvl w:val="1"/>
        <w:rPr>
          <w:del w:id="512" w:author="Paulo H. Leocadio" w:date="2024-07-22T15:33:00Z" w16du:dateUtc="2024-07-22T19:33:00Z"/>
          <w:rFonts w:eastAsiaTheme="majorEastAsia" w:cstheme="majorBidi"/>
          <w:sz w:val="36"/>
          <w:szCs w:val="26"/>
        </w:rPr>
      </w:pPr>
      <w:del w:id="513" w:author="Paulo H. Leocadio" w:date="2024-07-22T15:33:00Z" w16du:dateUtc="2024-07-22T19:33:00Z">
        <w:r w:rsidRPr="00611C64" w:rsidDel="0079398B">
          <w:rPr>
            <w:rFonts w:eastAsiaTheme="majorEastAsia" w:cstheme="majorBidi"/>
            <w:sz w:val="36"/>
            <w:szCs w:val="26"/>
          </w:rPr>
          <w:delText>Considerations</w:delText>
        </w:r>
      </w:del>
    </w:p>
    <w:p w14:paraId="558140CB" w14:textId="2B3AB14A" w:rsidR="001D25A0" w:rsidRPr="000760BB" w:rsidDel="0079398B" w:rsidRDefault="001D25A0" w:rsidP="00555FFB">
      <w:pPr>
        <w:pStyle w:val="NormalBPBHEB"/>
        <w:rPr>
          <w:del w:id="514" w:author="Paulo H. Leocadio" w:date="2024-07-22T15:33:00Z" w16du:dateUtc="2024-07-22T19:33:00Z"/>
        </w:rPr>
      </w:pPr>
      <w:del w:id="515" w:author="Paulo H. Leocadio" w:date="2024-07-22T15:33:00Z" w16du:dateUtc="2024-07-22T19:33:00Z">
        <w:r w:rsidDel="0079398B">
          <w:delText xml:space="preserve">The following are the considerations: </w:delText>
        </w:r>
      </w:del>
    </w:p>
    <w:p w14:paraId="3D2DB9F6" w14:textId="5C57C817" w:rsidR="000760BB" w:rsidRPr="000760BB" w:rsidDel="0079398B" w:rsidRDefault="000760BB" w:rsidP="008A12F7">
      <w:pPr>
        <w:pStyle w:val="NormalBPBHEB"/>
        <w:numPr>
          <w:ilvl w:val="0"/>
          <w:numId w:val="75"/>
        </w:numPr>
        <w:rPr>
          <w:del w:id="516" w:author="Paulo H. Leocadio" w:date="2024-07-22T15:33:00Z" w16du:dateUtc="2024-07-22T19:33:00Z"/>
        </w:rPr>
      </w:pPr>
      <w:del w:id="517" w:author="Paulo H. Leocadio" w:date="2024-07-22T15:33:00Z" w16du:dateUtc="2024-07-22T19:33:00Z">
        <w:r w:rsidRPr="000760BB" w:rsidDel="0079398B">
          <w:rPr>
            <w:b/>
            <w:bCs/>
          </w:rPr>
          <w:delText xml:space="preserve">Message </w:delText>
        </w:r>
        <w:r w:rsidR="001D25A0" w:rsidRPr="000760BB" w:rsidDel="0079398B">
          <w:rPr>
            <w:b/>
            <w:bCs/>
          </w:rPr>
          <w:delText>retention</w:delText>
        </w:r>
        <w:r w:rsidRPr="000760BB" w:rsidDel="0079398B">
          <w:rPr>
            <w:b/>
            <w:bCs/>
          </w:rPr>
          <w:delText>:</w:delText>
        </w:r>
        <w:r w:rsidRPr="000760BB" w:rsidDel="0079398B">
          <w:delText xml:space="preserve"> Understand the default message retention periods and adjust them based on your application's requirements to avoid message loss</w:delText>
        </w:r>
        <w:r w:rsidR="00596338" w:rsidDel="0079398B">
          <w:fldChar w:fldCharType="begin"/>
        </w:r>
        <w:r w:rsidR="00596338" w:rsidDel="0079398B">
          <w:delInstrText xml:space="preserve"> NOTEREF _Ref151400749 \f \h </w:delInstrText>
        </w:r>
        <w:r w:rsidR="00596338" w:rsidDel="0079398B">
          <w:fldChar w:fldCharType="separate"/>
        </w:r>
        <w:r w:rsidR="00596338" w:rsidRPr="00596338" w:rsidDel="0079398B">
          <w:rPr>
            <w:rStyle w:val="FootnoteReference"/>
          </w:rPr>
          <w:delText>83</w:delText>
        </w:r>
        <w:r w:rsidR="00596338" w:rsidDel="0079398B">
          <w:fldChar w:fldCharType="end"/>
        </w:r>
        <w:r w:rsidRPr="000760BB" w:rsidDel="0079398B">
          <w:delText>.</w:delText>
        </w:r>
      </w:del>
    </w:p>
    <w:p w14:paraId="1E43DF05" w14:textId="0CA540A9" w:rsidR="000760BB" w:rsidRPr="00611C64" w:rsidDel="0079398B" w:rsidRDefault="000760BB" w:rsidP="00611C64">
      <w:pPr>
        <w:keepNext/>
        <w:keepLines/>
        <w:spacing w:before="40" w:after="0"/>
        <w:outlineLvl w:val="1"/>
        <w:rPr>
          <w:del w:id="518" w:author="Paulo H. Leocadio" w:date="2024-07-22T15:33:00Z" w16du:dateUtc="2024-07-22T19:33:00Z"/>
          <w:rFonts w:eastAsiaTheme="majorEastAsia" w:cstheme="majorBidi"/>
          <w:sz w:val="36"/>
          <w:szCs w:val="26"/>
        </w:rPr>
      </w:pPr>
      <w:del w:id="519" w:author="Paulo H. Leocadio" w:date="2024-07-22T15:33:00Z" w16du:dateUtc="2024-07-22T19:33:00Z">
        <w:r w:rsidRPr="00611C64" w:rsidDel="0079398B">
          <w:rPr>
            <w:rFonts w:eastAsiaTheme="majorEastAsia" w:cstheme="majorBidi"/>
            <w:sz w:val="36"/>
            <w:szCs w:val="26"/>
          </w:rPr>
          <w:delText xml:space="preserve">Integration with </w:delText>
        </w:r>
        <w:r w:rsidR="001D25A0" w:rsidRPr="00611C64" w:rsidDel="0079398B">
          <w:rPr>
            <w:rFonts w:eastAsiaTheme="majorEastAsia" w:cstheme="majorBidi"/>
            <w:sz w:val="36"/>
            <w:szCs w:val="26"/>
          </w:rPr>
          <w:delText xml:space="preserve">other </w:delText>
        </w:r>
        <w:r w:rsidRPr="00611C64" w:rsidDel="0079398B">
          <w:rPr>
            <w:rFonts w:eastAsiaTheme="majorEastAsia" w:cstheme="majorBidi"/>
            <w:sz w:val="36"/>
            <w:szCs w:val="26"/>
          </w:rPr>
          <w:delText xml:space="preserve">AWS </w:delText>
        </w:r>
        <w:r w:rsidR="001D25A0" w:rsidRPr="00611C64" w:rsidDel="0079398B">
          <w:rPr>
            <w:rFonts w:eastAsiaTheme="majorEastAsia" w:cstheme="majorBidi"/>
            <w:sz w:val="36"/>
            <w:szCs w:val="26"/>
          </w:rPr>
          <w:delText>services</w:delText>
        </w:r>
      </w:del>
    </w:p>
    <w:p w14:paraId="2CCF95B0" w14:textId="4A0CF441" w:rsidR="000760BB" w:rsidRPr="000760BB" w:rsidDel="0079398B" w:rsidRDefault="000760BB" w:rsidP="00555FFB">
      <w:pPr>
        <w:pStyle w:val="NormalBPBHEB"/>
        <w:rPr>
          <w:del w:id="520" w:author="Paulo H. Leocadio" w:date="2024-07-22T15:33:00Z" w16du:dateUtc="2024-07-22T19:33:00Z"/>
        </w:rPr>
      </w:pPr>
      <w:del w:id="521" w:author="Paulo H. Leocadio" w:date="2024-07-22T15:33:00Z" w16du:dateUtc="2024-07-22T19:33:00Z">
        <w:r w:rsidRPr="000760BB" w:rsidDel="0079398B">
          <w:delText>Amazon SNS seamlessly integrates with other AWS services to enhance various aspects of application development and deployment. Notable integrations include:</w:delText>
        </w:r>
      </w:del>
    </w:p>
    <w:p w14:paraId="32AE56BB" w14:textId="0E44336A" w:rsidR="000760BB" w:rsidRPr="000760BB" w:rsidDel="0079398B" w:rsidRDefault="000760BB" w:rsidP="008A12F7">
      <w:pPr>
        <w:pStyle w:val="NormalBPBHEB"/>
        <w:numPr>
          <w:ilvl w:val="0"/>
          <w:numId w:val="76"/>
        </w:numPr>
        <w:rPr>
          <w:del w:id="522" w:author="Paulo H. Leocadio" w:date="2024-07-22T15:33:00Z" w16du:dateUtc="2024-07-22T19:33:00Z"/>
        </w:rPr>
      </w:pPr>
      <w:del w:id="523" w:author="Paulo H. Leocadio" w:date="2024-07-22T15:33:00Z" w16du:dateUtc="2024-07-22T19:33:00Z">
        <w:r w:rsidRPr="000760BB" w:rsidDel="0079398B">
          <w:rPr>
            <w:b/>
            <w:bCs/>
          </w:rPr>
          <w:delText>Amazon Simple Queue Service (SQS):</w:delText>
        </w:r>
        <w:r w:rsidRPr="000760BB" w:rsidDel="0079398B">
          <w:delText xml:space="preserve"> Enables asynchronous communication by allowing SNS messages to be sent to SQS queues</w:delText>
        </w:r>
      </w:del>
      <w:customXmlDelRangeStart w:id="524" w:author="Paulo H. Leocadio" w:date="2024-07-22T15:33:00Z"/>
      <w:sdt>
        <w:sdtPr>
          <w:id w:val="-1801990603"/>
          <w:citation/>
        </w:sdtPr>
        <w:sdtEndPr/>
        <w:sdtContent>
          <w:customXmlDelRangeEnd w:id="524"/>
          <w:del w:id="525" w:author="Paulo H. Leocadio" w:date="2024-07-22T15:33:00Z" w16du:dateUtc="2024-07-22T19:33:00Z">
            <w:r w:rsidR="00C9377B" w:rsidDel="0079398B">
              <w:fldChar w:fldCharType="begin"/>
            </w:r>
            <w:r w:rsidR="00C9377B" w:rsidDel="0079398B">
              <w:delInstrText xml:space="preserve"> CITATION a2023h \l 1033 </w:delInstrText>
            </w:r>
            <w:r w:rsidR="00C9377B" w:rsidDel="0079398B">
              <w:fldChar w:fldCharType="separate"/>
            </w:r>
            <w:r w:rsidR="00D34F43" w:rsidDel="0079398B">
              <w:rPr>
                <w:noProof/>
              </w:rPr>
              <w:delText xml:space="preserve"> </w:delText>
            </w:r>
            <w:r w:rsidR="00D34F43" w:rsidRPr="00D34F43" w:rsidDel="0079398B">
              <w:rPr>
                <w:noProof/>
              </w:rPr>
              <w:delText>[72]</w:delText>
            </w:r>
            <w:r w:rsidR="00C9377B" w:rsidDel="0079398B">
              <w:fldChar w:fldCharType="end"/>
            </w:r>
          </w:del>
          <w:customXmlDelRangeStart w:id="526" w:author="Paulo H. Leocadio" w:date="2024-07-22T15:33:00Z"/>
        </w:sdtContent>
      </w:sdt>
      <w:customXmlDelRangeEnd w:id="526"/>
      <w:del w:id="527" w:author="Paulo H. Leocadio" w:date="2024-07-22T15:33:00Z" w16du:dateUtc="2024-07-22T19:33:00Z">
        <w:r w:rsidRPr="000760BB" w:rsidDel="0079398B">
          <w:delText>.</w:delText>
        </w:r>
      </w:del>
    </w:p>
    <w:p w14:paraId="559F518E" w14:textId="1727BD7A" w:rsidR="001D25A0" w:rsidRPr="000760BB" w:rsidDel="0079398B" w:rsidRDefault="000760BB" w:rsidP="00567041">
      <w:pPr>
        <w:pStyle w:val="NormalBPBHEB"/>
        <w:numPr>
          <w:ilvl w:val="0"/>
          <w:numId w:val="76"/>
        </w:numPr>
        <w:rPr>
          <w:del w:id="528" w:author="Paulo H. Leocadio" w:date="2024-07-22T15:33:00Z" w16du:dateUtc="2024-07-22T19:33:00Z"/>
        </w:rPr>
      </w:pPr>
      <w:del w:id="529" w:author="Paulo H. Leocadio" w:date="2024-07-22T15:33:00Z" w16du:dateUtc="2024-07-22T19:33:00Z">
        <w:r w:rsidRPr="008B3498" w:rsidDel="0079398B">
          <w:rPr>
            <w:b/>
            <w:bCs/>
          </w:rPr>
          <w:delText>AWS Step Functions:</w:delText>
        </w:r>
        <w:r w:rsidRPr="000760BB" w:rsidDel="0079398B">
          <w:delText xml:space="preserve"> Facilitates coordination of distributed applications using SNS to trigger state transitions in Step Functions</w:delText>
        </w:r>
      </w:del>
      <w:customXmlDelRangeStart w:id="530" w:author="Paulo H. Leocadio" w:date="2024-07-22T15:33:00Z"/>
      <w:sdt>
        <w:sdtPr>
          <w:id w:val="-1328751494"/>
          <w:citation/>
        </w:sdtPr>
        <w:sdtEndPr/>
        <w:sdtContent>
          <w:customXmlDelRangeEnd w:id="530"/>
          <w:del w:id="531" w:author="Paulo H. Leocadio" w:date="2024-07-22T15:33:00Z" w16du:dateUtc="2024-07-22T19:33:00Z">
            <w:r w:rsidR="00130056" w:rsidDel="0079398B">
              <w:fldChar w:fldCharType="begin"/>
            </w:r>
            <w:r w:rsidR="00130056" w:rsidDel="0079398B">
              <w:delInstrText xml:space="preserve"> CITATION a2023f \l 1033 </w:delInstrText>
            </w:r>
            <w:r w:rsidR="00130056" w:rsidDel="0079398B">
              <w:fldChar w:fldCharType="separate"/>
            </w:r>
            <w:r w:rsidR="00D34F43" w:rsidDel="0079398B">
              <w:rPr>
                <w:noProof/>
              </w:rPr>
              <w:delText xml:space="preserve"> </w:delText>
            </w:r>
            <w:r w:rsidR="00D34F43" w:rsidRPr="00D34F43" w:rsidDel="0079398B">
              <w:rPr>
                <w:noProof/>
              </w:rPr>
              <w:delText>[73]</w:delText>
            </w:r>
            <w:r w:rsidR="00130056" w:rsidDel="0079398B">
              <w:fldChar w:fldCharType="end"/>
            </w:r>
          </w:del>
          <w:customXmlDelRangeStart w:id="532" w:author="Paulo H. Leocadio" w:date="2024-07-22T15:33:00Z"/>
        </w:sdtContent>
      </w:sdt>
      <w:customXmlDelRangeEnd w:id="532"/>
      <w:del w:id="533" w:author="Paulo H. Leocadio" w:date="2024-07-22T15:33:00Z" w16du:dateUtc="2024-07-22T19:33:00Z">
        <w:r w:rsidRPr="000760BB" w:rsidDel="0079398B">
          <w:delText>.</w:delText>
        </w:r>
      </w:del>
    </w:p>
    <w:p w14:paraId="56059185" w14:textId="18426293" w:rsidR="000760BB" w:rsidRPr="000760BB" w:rsidDel="0079398B" w:rsidRDefault="000760BB" w:rsidP="00555FFB">
      <w:pPr>
        <w:pStyle w:val="Heading1BPBHEB"/>
        <w:rPr>
          <w:del w:id="534" w:author="Paulo H. Leocadio" w:date="2024-07-22T15:33:00Z" w16du:dateUtc="2024-07-22T19:33:00Z"/>
        </w:rPr>
      </w:pPr>
      <w:del w:id="535" w:author="Paulo H. Leocadio" w:date="2024-07-22T15:33:00Z" w16du:dateUtc="2024-07-22T19:33:00Z">
        <w:r w:rsidRPr="000760BB" w:rsidDel="0079398B">
          <w:delText xml:space="preserve">Amazon Simple Queue Service </w:delText>
        </w:r>
      </w:del>
    </w:p>
    <w:p w14:paraId="2EAC7AA1" w14:textId="11E59528" w:rsidR="000760BB" w:rsidDel="0079398B" w:rsidRDefault="000760BB" w:rsidP="00555FFB">
      <w:pPr>
        <w:pStyle w:val="NormalBPBHEB"/>
        <w:rPr>
          <w:del w:id="536" w:author="Paulo H. Leocadio" w:date="2024-07-22T15:33:00Z" w16du:dateUtc="2024-07-22T19:33:00Z"/>
        </w:rPr>
      </w:pPr>
      <w:del w:id="537" w:author="Paulo H. Leocadio" w:date="2024-07-22T15:33:00Z" w16du:dateUtc="2024-07-22T19:33:00Z">
        <w:r w:rsidRPr="000760BB" w:rsidDel="0079398B">
          <w:delText xml:space="preserve">Amazon </w:delText>
        </w:r>
        <w:r w:rsidRPr="00555FFB" w:rsidDel="0079398B">
          <w:rPr>
            <w:b/>
            <w:bCs/>
          </w:rPr>
          <w:delText>Simple Queue Service (SQS)</w:delText>
        </w:r>
        <w:r w:rsidRPr="000760BB" w:rsidDel="0079398B">
          <w:delText xml:space="preserve"> is a fully managed message queuing service that enables the decoupling of components in a distributed system. This section delves into the features, use cases, and best practices associated with Amazon </w:delText>
        </w:r>
        <w:commentRangeStart w:id="538"/>
        <w:commentRangeStart w:id="539"/>
        <w:r w:rsidRPr="000760BB" w:rsidDel="0079398B">
          <w:delText>SQS</w:delText>
        </w:r>
        <w:commentRangeEnd w:id="538"/>
        <w:r w:rsidR="001D25A0" w:rsidDel="0079398B">
          <w:rPr>
            <w:rStyle w:val="CommentReference"/>
            <w:rFonts w:eastAsiaTheme="minorHAnsi" w:cstheme="minorBidi"/>
          </w:rPr>
          <w:commentReference w:id="538"/>
        </w:r>
        <w:commentRangeEnd w:id="539"/>
        <w:r w:rsidR="00A56839" w:rsidDel="0079398B">
          <w:rPr>
            <w:rStyle w:val="CommentReference"/>
            <w:rFonts w:eastAsiaTheme="minorHAnsi" w:cstheme="minorBidi"/>
          </w:rPr>
          <w:commentReference w:id="539"/>
        </w:r>
        <w:r w:rsidRPr="000760BB" w:rsidDel="0079398B">
          <w:delText>.</w:delText>
        </w:r>
        <w:r w:rsidR="00A56839" w:rsidDel="0079398B">
          <w:delText xml:space="preserve"> </w:delText>
        </w:r>
        <w:r w:rsidR="00A56839" w:rsidRPr="00A56839" w:rsidDel="0079398B">
          <w:delText>Figure 7.10</w:delText>
        </w:r>
        <w:r w:rsidR="00A56839" w:rsidDel="0079398B">
          <w:delText xml:space="preserve"> below shows </w:delText>
        </w:r>
        <w:r w:rsidR="00A56839" w:rsidRPr="00A56839" w:rsidDel="0079398B">
          <w:delText>Amazon Simple Queuing Service Basic Architecture</w:delText>
        </w:r>
        <w:r w:rsidR="00A56839" w:rsidDel="0079398B">
          <w:delText>.</w:delText>
        </w:r>
      </w:del>
    </w:p>
    <w:p w14:paraId="147FC81F" w14:textId="40320FDA" w:rsidR="004C6348" w:rsidDel="0079398B" w:rsidRDefault="004C6348" w:rsidP="00555FFB">
      <w:pPr>
        <w:pStyle w:val="FigureBPBHEB"/>
        <w:rPr>
          <w:del w:id="540" w:author="Paulo H. Leocadio" w:date="2024-07-22T15:33:00Z" w16du:dateUtc="2024-07-22T19:33:00Z"/>
        </w:rPr>
      </w:pPr>
      <w:del w:id="541" w:author="Paulo H. Leocadio" w:date="2024-07-22T15:33:00Z" w16du:dateUtc="2024-07-22T19:33:00Z">
        <w:r w:rsidDel="0079398B">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del>
    </w:p>
    <w:p w14:paraId="34890E8A" w14:textId="240E483D" w:rsidR="00532E64" w:rsidRPr="000760BB" w:rsidDel="0079398B" w:rsidRDefault="004C6348" w:rsidP="00555FFB">
      <w:pPr>
        <w:pStyle w:val="FigureCaptionBPBHEB"/>
        <w:rPr>
          <w:del w:id="542" w:author="Paulo H. Leocadio" w:date="2024-07-22T15:33:00Z" w16du:dateUtc="2024-07-22T19:33:00Z"/>
        </w:rPr>
      </w:pPr>
      <w:del w:id="543" w:author="Paulo H. Leocadio" w:date="2024-07-22T15:33:00Z" w16du:dateUtc="2024-07-22T19:33:00Z">
        <w:r w:rsidRPr="00555FFB" w:rsidDel="0079398B">
          <w:rPr>
            <w:b/>
            <w:bCs w:val="0"/>
          </w:rPr>
          <w:delText xml:space="preserve">Figure </w:delText>
        </w:r>
        <w:r w:rsidR="001D25A0"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10</w:delText>
        </w:r>
        <w:r w:rsidRPr="00555FFB" w:rsidDel="0079398B">
          <w:rPr>
            <w:b/>
            <w:bCs w:val="0"/>
          </w:rPr>
          <w:fldChar w:fldCharType="end"/>
        </w:r>
        <w:r w:rsidR="001D25A0" w:rsidDel="0079398B">
          <w:delText>:</w:delText>
        </w:r>
        <w:r w:rsidDel="0079398B">
          <w:delText xml:space="preserve"> Amazon </w:delText>
        </w:r>
        <w:r w:rsidRPr="00A126AC" w:rsidDel="0079398B">
          <w:delText>Simple Queuing Service</w:delText>
        </w:r>
        <w:r w:rsidDel="0079398B">
          <w:delText xml:space="preserve"> </w:delText>
        </w:r>
        <w:r w:rsidR="00D43E33" w:rsidDel="0079398B">
          <w:delText>Basic Architecture (SWS Documentation).</w:delText>
        </w:r>
      </w:del>
    </w:p>
    <w:p w14:paraId="29E93626" w14:textId="1D183207" w:rsidR="000760BB" w:rsidRPr="00611C64" w:rsidDel="0079398B" w:rsidRDefault="000760BB" w:rsidP="00611C64">
      <w:pPr>
        <w:keepNext/>
        <w:keepLines/>
        <w:spacing w:before="40" w:after="0"/>
        <w:outlineLvl w:val="1"/>
        <w:rPr>
          <w:del w:id="544" w:author="Paulo H. Leocadio" w:date="2024-07-22T15:33:00Z" w16du:dateUtc="2024-07-22T19:33:00Z"/>
          <w:rFonts w:eastAsiaTheme="majorEastAsia" w:cstheme="majorBidi"/>
          <w:sz w:val="36"/>
          <w:szCs w:val="26"/>
        </w:rPr>
      </w:pPr>
      <w:del w:id="545" w:author="Paulo H. Leocadio" w:date="2024-07-22T15:33:00Z" w16du:dateUtc="2024-07-22T19:33:00Z">
        <w:r w:rsidRPr="00611C64" w:rsidDel="0079398B">
          <w:rPr>
            <w:rFonts w:eastAsiaTheme="majorEastAsia" w:cstheme="majorBidi"/>
            <w:sz w:val="36"/>
            <w:szCs w:val="26"/>
          </w:rPr>
          <w:delText xml:space="preserve">Key </w:delText>
        </w:r>
        <w:r w:rsidR="001D25A0" w:rsidRPr="00611C64" w:rsidDel="0079398B">
          <w:rPr>
            <w:rFonts w:eastAsiaTheme="majorEastAsia" w:cstheme="majorBidi"/>
            <w:sz w:val="36"/>
            <w:szCs w:val="26"/>
          </w:rPr>
          <w:delText xml:space="preserve">features </w:delText>
        </w:r>
      </w:del>
    </w:p>
    <w:p w14:paraId="24BCAEEC" w14:textId="57518BA2" w:rsidR="001D25A0" w:rsidRPr="000760BB" w:rsidDel="0079398B" w:rsidRDefault="001D25A0" w:rsidP="00555FFB">
      <w:pPr>
        <w:pStyle w:val="NormalBPBHEB"/>
        <w:rPr>
          <w:del w:id="546" w:author="Paulo H. Leocadio" w:date="2024-07-22T15:33:00Z" w16du:dateUtc="2024-07-22T19:33:00Z"/>
        </w:rPr>
      </w:pPr>
      <w:del w:id="547" w:author="Paulo H. Leocadio" w:date="2024-07-22T15:33:00Z" w16du:dateUtc="2024-07-22T19:33:00Z">
        <w:r w:rsidDel="0079398B">
          <w:delText>The following are the key</w:delText>
        </w:r>
        <w:r w:rsidRPr="001D25A0" w:rsidDel="0079398B">
          <w:delText xml:space="preserve"> features of Amazon SQS</w:delText>
        </w:r>
      </w:del>
      <w:customXmlDelRangeStart w:id="548" w:author="Paulo H. Leocadio" w:date="2024-07-22T15:33:00Z"/>
      <w:sdt>
        <w:sdtPr>
          <w:id w:val="-402062790"/>
          <w:citation/>
        </w:sdtPr>
        <w:sdtEndPr/>
        <w:sdtContent>
          <w:customXmlDelRangeEnd w:id="548"/>
          <w:del w:id="549" w:author="Paulo H. Leocadio" w:date="2024-07-22T15:33:00Z" w16du:dateUtc="2024-07-22T19:33:00Z">
            <w:r w:rsidR="0093184F" w:rsidDel="0079398B">
              <w:fldChar w:fldCharType="begin"/>
            </w:r>
            <w:r w:rsidR="0093184F" w:rsidDel="0079398B">
              <w:delInstrText xml:space="preserve"> CITATION a2023g \l 1033 </w:delInstrText>
            </w:r>
            <w:r w:rsidR="0093184F" w:rsidDel="0079398B">
              <w:fldChar w:fldCharType="separate"/>
            </w:r>
            <w:r w:rsidR="00D34F43" w:rsidDel="0079398B">
              <w:rPr>
                <w:noProof/>
              </w:rPr>
              <w:delText xml:space="preserve"> </w:delText>
            </w:r>
            <w:r w:rsidR="00D34F43" w:rsidRPr="00D34F43" w:rsidDel="0079398B">
              <w:rPr>
                <w:noProof/>
              </w:rPr>
              <w:delText>[54]</w:delText>
            </w:r>
            <w:r w:rsidR="0093184F" w:rsidDel="0079398B">
              <w:fldChar w:fldCharType="end"/>
            </w:r>
          </w:del>
          <w:customXmlDelRangeStart w:id="550" w:author="Paulo H. Leocadio" w:date="2024-07-22T15:33:00Z"/>
        </w:sdtContent>
      </w:sdt>
      <w:customXmlDelRangeEnd w:id="550"/>
      <w:del w:id="551" w:author="Paulo H. Leocadio" w:date="2024-07-22T15:33:00Z" w16du:dateUtc="2024-07-22T19:33:00Z">
        <w:r w:rsidDel="0079398B">
          <w:delText>:</w:delText>
        </w:r>
      </w:del>
    </w:p>
    <w:p w14:paraId="72CF2A77" w14:textId="26D2A053" w:rsidR="000760BB" w:rsidRPr="001D25A0" w:rsidDel="0079398B" w:rsidRDefault="000760BB" w:rsidP="008A12F7">
      <w:pPr>
        <w:pStyle w:val="NormalBPBHEB"/>
        <w:numPr>
          <w:ilvl w:val="0"/>
          <w:numId w:val="77"/>
        </w:numPr>
        <w:rPr>
          <w:del w:id="552" w:author="Paulo H. Leocadio" w:date="2024-07-22T15:33:00Z" w16du:dateUtc="2024-07-22T19:33:00Z"/>
        </w:rPr>
      </w:pPr>
      <w:del w:id="553" w:author="Paulo H. Leocadio" w:date="2024-07-22T15:33:00Z" w16du:dateUtc="2024-07-22T19:33:00Z">
        <w:r w:rsidRPr="001D25A0" w:rsidDel="0079398B">
          <w:rPr>
            <w:b/>
            <w:bCs/>
          </w:rPr>
          <w:delText xml:space="preserve">Scalability and </w:delText>
        </w:r>
        <w:r w:rsidR="001D25A0" w:rsidRPr="00555FFB" w:rsidDel="0079398B">
          <w:rPr>
            <w:b/>
            <w:bCs/>
          </w:rPr>
          <w:delText>elasticity</w:delText>
        </w:r>
        <w:r w:rsidRPr="00555FFB" w:rsidDel="0079398B">
          <w:delText>:</w:delText>
        </w:r>
        <w:r w:rsidRPr="001D25A0" w:rsidDel="0079398B">
          <w:delText xml:space="preserve"> SQS automatically scales to accommodate the volume of messages in the system, ensuring reliable message delivery even under varying workloads</w:delText>
        </w:r>
        <w:r w:rsidR="0093184F" w:rsidDel="0079398B">
          <w:delText>.</w:delText>
        </w:r>
      </w:del>
    </w:p>
    <w:p w14:paraId="109D0F32" w14:textId="15B27E63" w:rsidR="000760BB" w:rsidRPr="001D25A0" w:rsidDel="0079398B" w:rsidRDefault="000760BB" w:rsidP="008A12F7">
      <w:pPr>
        <w:pStyle w:val="NormalBPBHEB"/>
        <w:numPr>
          <w:ilvl w:val="0"/>
          <w:numId w:val="77"/>
        </w:numPr>
        <w:rPr>
          <w:del w:id="554" w:author="Paulo H. Leocadio" w:date="2024-07-22T15:33:00Z" w16du:dateUtc="2024-07-22T19:33:00Z"/>
        </w:rPr>
      </w:pPr>
      <w:del w:id="555" w:author="Paulo H. Leocadio" w:date="2024-07-22T15:33:00Z" w16du:dateUtc="2024-07-22T19:33:00Z">
        <w:r w:rsidRPr="001D25A0" w:rsidDel="0079398B">
          <w:rPr>
            <w:b/>
            <w:bCs/>
          </w:rPr>
          <w:delText xml:space="preserve">Message </w:delText>
        </w:r>
        <w:r w:rsidR="001D25A0" w:rsidRPr="00555FFB" w:rsidDel="0079398B">
          <w:rPr>
            <w:b/>
            <w:bCs/>
          </w:rPr>
          <w:delText>retention</w:delText>
        </w:r>
        <w:r w:rsidRPr="00555FFB" w:rsidDel="0079398B">
          <w:delText>:</w:delText>
        </w:r>
        <w:r w:rsidRPr="001D25A0" w:rsidDel="0079398B">
          <w:delText xml:space="preserve"> SQS allows users to set the retention period for messages, providing flexibility in managing the lifespan of messages in the queue.</w:delText>
        </w:r>
      </w:del>
    </w:p>
    <w:p w14:paraId="745C9D4B" w14:textId="506EDAD0" w:rsidR="000760BB" w:rsidRPr="00611C64" w:rsidDel="0079398B" w:rsidRDefault="000760BB" w:rsidP="00611C64">
      <w:pPr>
        <w:keepNext/>
        <w:keepLines/>
        <w:spacing w:before="40" w:after="0"/>
        <w:outlineLvl w:val="1"/>
        <w:rPr>
          <w:del w:id="556" w:author="Paulo H. Leocadio" w:date="2024-07-22T15:33:00Z" w16du:dateUtc="2024-07-22T19:33:00Z"/>
          <w:rFonts w:eastAsiaTheme="majorEastAsia" w:cstheme="majorBidi"/>
          <w:sz w:val="36"/>
          <w:szCs w:val="26"/>
        </w:rPr>
      </w:pPr>
      <w:del w:id="557" w:author="Paulo H. Leocadio" w:date="2024-07-22T15:33:00Z" w16du:dateUtc="2024-07-22T19:33:00Z">
        <w:r w:rsidRPr="00611C64" w:rsidDel="0079398B">
          <w:rPr>
            <w:rFonts w:eastAsiaTheme="majorEastAsia" w:cstheme="majorBidi"/>
            <w:sz w:val="36"/>
            <w:szCs w:val="26"/>
          </w:rPr>
          <w:delText xml:space="preserve">Use </w:delText>
        </w:r>
        <w:r w:rsidR="001D25A0" w:rsidRPr="00611C64" w:rsidDel="0079398B">
          <w:rPr>
            <w:rFonts w:eastAsiaTheme="majorEastAsia" w:cstheme="majorBidi"/>
            <w:sz w:val="36"/>
            <w:szCs w:val="26"/>
          </w:rPr>
          <w:delText>cases</w:delText>
        </w:r>
      </w:del>
    </w:p>
    <w:p w14:paraId="094AD2DD" w14:textId="2AAD2FBC" w:rsidR="001D25A0" w:rsidRPr="000760BB" w:rsidDel="0079398B" w:rsidRDefault="001D25A0" w:rsidP="00555FFB">
      <w:pPr>
        <w:pStyle w:val="NormalBPBHEB"/>
        <w:rPr>
          <w:del w:id="558" w:author="Paulo H. Leocadio" w:date="2024-07-22T15:33:00Z" w16du:dateUtc="2024-07-22T19:33:00Z"/>
        </w:rPr>
      </w:pPr>
      <w:del w:id="559" w:author="Paulo H. Leocadio" w:date="2024-07-22T15:33:00Z" w16du:dateUtc="2024-07-22T19:33:00Z">
        <w:r w:rsidDel="0079398B">
          <w:delText>The following are the use cases:</w:delText>
        </w:r>
      </w:del>
    </w:p>
    <w:p w14:paraId="200B45ED" w14:textId="3AA3A172" w:rsidR="000760BB" w:rsidRPr="000760BB" w:rsidDel="0079398B" w:rsidRDefault="000760BB" w:rsidP="008A12F7">
      <w:pPr>
        <w:pStyle w:val="NormalBPBHEB"/>
        <w:numPr>
          <w:ilvl w:val="0"/>
          <w:numId w:val="78"/>
        </w:numPr>
        <w:rPr>
          <w:del w:id="560" w:author="Paulo H. Leocadio" w:date="2024-07-22T15:33:00Z" w16du:dateUtc="2024-07-22T19:33:00Z"/>
        </w:rPr>
      </w:pPr>
      <w:del w:id="561" w:author="Paulo H. Leocadio" w:date="2024-07-22T15:33:00Z" w16du:dateUtc="2024-07-22T19:33:00Z">
        <w:r w:rsidRPr="000760BB" w:rsidDel="0079398B">
          <w:rPr>
            <w:b/>
            <w:bCs/>
          </w:rPr>
          <w:delText xml:space="preserve">Load </w:delText>
        </w:r>
        <w:r w:rsidR="001D25A0" w:rsidRPr="000760BB" w:rsidDel="0079398B">
          <w:rPr>
            <w:b/>
            <w:bCs/>
          </w:rPr>
          <w:delText>leveling</w:delText>
        </w:r>
        <w:r w:rsidRPr="000760BB" w:rsidDel="0079398B">
          <w:rPr>
            <w:b/>
            <w:bCs/>
          </w:rPr>
          <w:delText>:</w:delText>
        </w:r>
        <w:r w:rsidRPr="000760BB" w:rsidDel="0079398B">
          <w:delText xml:space="preserve"> SQS can be employed to handle bursts of traffic by acting as a buffer that decouples the rate at which messages are produced and consumed</w:delText>
        </w:r>
      </w:del>
      <w:customXmlDelRangeStart w:id="562" w:author="Paulo H. Leocadio" w:date="2024-07-22T15:33:00Z"/>
      <w:sdt>
        <w:sdtPr>
          <w:id w:val="1919521109"/>
          <w:citation/>
        </w:sdtPr>
        <w:sdtEndPr/>
        <w:sdtContent>
          <w:customXmlDelRangeEnd w:id="562"/>
          <w:del w:id="563" w:author="Paulo H. Leocadio" w:date="2024-07-22T15:33:00Z" w16du:dateUtc="2024-07-22T19:33:00Z">
            <w:r w:rsidR="007E2F40" w:rsidDel="0079398B">
              <w:fldChar w:fldCharType="begin"/>
            </w:r>
            <w:r w:rsidR="007E2F40" w:rsidDel="0079398B">
              <w:delInstrText xml:space="preserve"> CITATION gupta2019a \l 1033 </w:delInstrText>
            </w:r>
            <w:r w:rsidR="007E2F40" w:rsidDel="0079398B">
              <w:fldChar w:fldCharType="separate"/>
            </w:r>
            <w:r w:rsidR="00D34F43" w:rsidDel="0079398B">
              <w:rPr>
                <w:noProof/>
              </w:rPr>
              <w:delText xml:space="preserve"> </w:delText>
            </w:r>
            <w:r w:rsidR="00D34F43" w:rsidRPr="00D34F43" w:rsidDel="0079398B">
              <w:rPr>
                <w:noProof/>
              </w:rPr>
              <w:delText>[74]</w:delText>
            </w:r>
            <w:r w:rsidR="007E2F40" w:rsidDel="0079398B">
              <w:fldChar w:fldCharType="end"/>
            </w:r>
          </w:del>
          <w:customXmlDelRangeStart w:id="564" w:author="Paulo H. Leocadio" w:date="2024-07-22T15:33:00Z"/>
        </w:sdtContent>
      </w:sdt>
      <w:customXmlDelRangeEnd w:id="564"/>
      <w:del w:id="565" w:author="Paulo H. Leocadio" w:date="2024-07-22T15:33:00Z" w16du:dateUtc="2024-07-22T19:33:00Z">
        <w:r w:rsidRPr="000760BB" w:rsidDel="0079398B">
          <w:delText>.</w:delText>
        </w:r>
      </w:del>
    </w:p>
    <w:p w14:paraId="6B865C5A" w14:textId="1A52261E" w:rsidR="000760BB" w:rsidRPr="000760BB" w:rsidDel="0079398B" w:rsidRDefault="000760BB" w:rsidP="008A12F7">
      <w:pPr>
        <w:pStyle w:val="NormalBPBHEB"/>
        <w:numPr>
          <w:ilvl w:val="0"/>
          <w:numId w:val="78"/>
        </w:numPr>
        <w:rPr>
          <w:del w:id="566" w:author="Paulo H. Leocadio" w:date="2024-07-22T15:33:00Z" w16du:dateUtc="2024-07-22T19:33:00Z"/>
        </w:rPr>
      </w:pPr>
      <w:del w:id="567" w:author="Paulo H. Leocadio" w:date="2024-07-22T15:33:00Z" w16du:dateUtc="2024-07-22T19:33:00Z">
        <w:r w:rsidRPr="000760BB" w:rsidDel="0079398B">
          <w:rPr>
            <w:b/>
            <w:bCs/>
          </w:rPr>
          <w:delText xml:space="preserve">Task </w:delText>
        </w:r>
        <w:r w:rsidR="001D25A0" w:rsidRPr="000760BB" w:rsidDel="0079398B">
          <w:rPr>
            <w:b/>
            <w:bCs/>
          </w:rPr>
          <w:delText>decoupling</w:delText>
        </w:r>
        <w:r w:rsidRPr="000760BB" w:rsidDel="0079398B">
          <w:rPr>
            <w:b/>
            <w:bCs/>
          </w:rPr>
          <w:delText>:</w:delText>
        </w:r>
        <w:r w:rsidRPr="000760BB" w:rsidDel="0079398B">
          <w:delText xml:space="preserve"> In microservices architectures, SQS facilitates the decoupling of tasks, allowing components to communicate asynchronously</w:delText>
        </w:r>
      </w:del>
      <w:customXmlDelRangeStart w:id="568" w:author="Paulo H. Leocadio" w:date="2024-07-22T15:33:00Z"/>
      <w:sdt>
        <w:sdtPr>
          <w:id w:val="-298767268"/>
          <w:citation/>
        </w:sdtPr>
        <w:sdtEndPr/>
        <w:sdtContent>
          <w:customXmlDelRangeEnd w:id="568"/>
          <w:del w:id="569" w:author="Paulo H. Leocadio" w:date="2024-07-22T15:33:00Z" w16du:dateUtc="2024-07-22T19:33:00Z">
            <w:r w:rsidR="007E2F40" w:rsidDel="0079398B">
              <w:fldChar w:fldCharType="begin"/>
            </w:r>
            <w:r w:rsidR="007E2F40" w:rsidDel="0079398B">
              <w:delInstrText xml:space="preserve"> CITATION a2023g \l 1033 </w:delInstrText>
            </w:r>
            <w:r w:rsidR="007E2F40" w:rsidDel="0079398B">
              <w:fldChar w:fldCharType="separate"/>
            </w:r>
            <w:r w:rsidR="00D34F43" w:rsidDel="0079398B">
              <w:rPr>
                <w:noProof/>
              </w:rPr>
              <w:delText xml:space="preserve"> </w:delText>
            </w:r>
            <w:r w:rsidR="00D34F43" w:rsidRPr="00D34F43" w:rsidDel="0079398B">
              <w:rPr>
                <w:noProof/>
              </w:rPr>
              <w:delText>[54]</w:delText>
            </w:r>
            <w:r w:rsidR="007E2F40" w:rsidDel="0079398B">
              <w:fldChar w:fldCharType="end"/>
            </w:r>
          </w:del>
          <w:customXmlDelRangeStart w:id="570" w:author="Paulo H. Leocadio" w:date="2024-07-22T15:33:00Z"/>
        </w:sdtContent>
      </w:sdt>
      <w:customXmlDelRangeEnd w:id="570"/>
      <w:del w:id="571" w:author="Paulo H. Leocadio" w:date="2024-07-22T15:33:00Z" w16du:dateUtc="2024-07-22T19:33:00Z">
        <w:r w:rsidRPr="000760BB" w:rsidDel="0079398B">
          <w:delText>.</w:delText>
        </w:r>
      </w:del>
    </w:p>
    <w:p w14:paraId="1C91DEEF" w14:textId="05B57DFC" w:rsidR="000760BB" w:rsidRPr="00611C64" w:rsidDel="0079398B" w:rsidRDefault="000760BB" w:rsidP="00611C64">
      <w:pPr>
        <w:keepNext/>
        <w:keepLines/>
        <w:spacing w:before="40" w:after="0"/>
        <w:outlineLvl w:val="1"/>
        <w:rPr>
          <w:del w:id="572" w:author="Paulo H. Leocadio" w:date="2024-07-22T15:33:00Z" w16du:dateUtc="2024-07-22T19:33:00Z"/>
          <w:rFonts w:eastAsiaTheme="majorEastAsia" w:cstheme="majorBidi"/>
          <w:sz w:val="36"/>
          <w:szCs w:val="26"/>
        </w:rPr>
      </w:pPr>
      <w:del w:id="573" w:author="Paulo H. Leocadio" w:date="2024-07-22T15:33:00Z" w16du:dateUtc="2024-07-22T19:33:00Z">
        <w:r w:rsidRPr="00611C64" w:rsidDel="0079398B">
          <w:rPr>
            <w:rFonts w:eastAsiaTheme="majorEastAsia" w:cstheme="majorBidi"/>
            <w:sz w:val="36"/>
            <w:szCs w:val="26"/>
          </w:rPr>
          <w:delText xml:space="preserve">Best </w:delText>
        </w:r>
        <w:r w:rsidR="00372D0F" w:rsidRPr="00611C64" w:rsidDel="0079398B">
          <w:rPr>
            <w:rFonts w:eastAsiaTheme="majorEastAsia" w:cstheme="majorBidi"/>
            <w:sz w:val="36"/>
            <w:szCs w:val="26"/>
          </w:rPr>
          <w:delText>practices</w:delText>
        </w:r>
      </w:del>
    </w:p>
    <w:p w14:paraId="7EB42AB0" w14:textId="3E48CDFA" w:rsidR="00372D0F" w:rsidRPr="000760BB" w:rsidDel="0079398B" w:rsidRDefault="00372D0F" w:rsidP="00555FFB">
      <w:pPr>
        <w:pStyle w:val="NormalBPBHEB"/>
        <w:rPr>
          <w:del w:id="574" w:author="Paulo H. Leocadio" w:date="2024-07-22T15:33:00Z" w16du:dateUtc="2024-07-22T19:33:00Z"/>
        </w:rPr>
      </w:pPr>
      <w:del w:id="575" w:author="Paulo H. Leocadio" w:date="2024-07-22T15:33:00Z" w16du:dateUtc="2024-07-22T19:33:00Z">
        <w:r w:rsidDel="0079398B">
          <w:delText xml:space="preserve"> </w:delText>
        </w:r>
        <w:r w:rsidRPr="00372D0F" w:rsidDel="0079398B">
          <w:delText xml:space="preserve">The following are the </w:delText>
        </w:r>
        <w:r w:rsidDel="0079398B">
          <w:delText>best practices</w:delText>
        </w:r>
      </w:del>
      <w:customXmlDelRangeStart w:id="576" w:author="Paulo H. Leocadio" w:date="2024-07-22T15:33:00Z"/>
      <w:sdt>
        <w:sdtPr>
          <w:id w:val="-2125761278"/>
          <w:citation/>
        </w:sdtPr>
        <w:sdtEndPr/>
        <w:sdtContent>
          <w:customXmlDelRangeEnd w:id="576"/>
          <w:del w:id="577" w:author="Paulo H. Leocadio" w:date="2024-07-22T15:33:00Z" w16du:dateUtc="2024-07-22T19:33:00Z">
            <w:r w:rsidR="00AB5ADD" w:rsidDel="0079398B">
              <w:fldChar w:fldCharType="begin"/>
            </w:r>
            <w:r w:rsidR="00AB5ADD" w:rsidDel="0079398B">
              <w:delInstrText xml:space="preserve"> CITATION a2023g \l 1033 </w:delInstrText>
            </w:r>
            <w:r w:rsidR="00AB5ADD" w:rsidDel="0079398B">
              <w:fldChar w:fldCharType="separate"/>
            </w:r>
            <w:r w:rsidR="00D34F43" w:rsidDel="0079398B">
              <w:rPr>
                <w:noProof/>
              </w:rPr>
              <w:delText xml:space="preserve"> </w:delText>
            </w:r>
            <w:r w:rsidR="00D34F43" w:rsidRPr="00D34F43" w:rsidDel="0079398B">
              <w:rPr>
                <w:noProof/>
              </w:rPr>
              <w:delText>[54]</w:delText>
            </w:r>
            <w:r w:rsidR="00AB5ADD" w:rsidDel="0079398B">
              <w:fldChar w:fldCharType="end"/>
            </w:r>
          </w:del>
          <w:customXmlDelRangeStart w:id="578" w:author="Paulo H. Leocadio" w:date="2024-07-22T15:33:00Z"/>
        </w:sdtContent>
      </w:sdt>
      <w:customXmlDelRangeEnd w:id="578"/>
      <w:del w:id="579" w:author="Paulo H. Leocadio" w:date="2024-07-22T15:33:00Z" w16du:dateUtc="2024-07-22T19:33:00Z">
        <w:r w:rsidR="00BB25BB" w:rsidDel="0079398B">
          <w:delText>:</w:delText>
        </w:r>
      </w:del>
    </w:p>
    <w:p w14:paraId="23224294" w14:textId="71048FB2" w:rsidR="000760BB" w:rsidRPr="000760BB" w:rsidDel="0079398B" w:rsidRDefault="000760BB" w:rsidP="008A12F7">
      <w:pPr>
        <w:pStyle w:val="NormalBPBHEB"/>
        <w:numPr>
          <w:ilvl w:val="0"/>
          <w:numId w:val="81"/>
        </w:numPr>
        <w:rPr>
          <w:del w:id="580" w:author="Paulo H. Leocadio" w:date="2024-07-22T15:33:00Z" w16du:dateUtc="2024-07-22T19:33:00Z"/>
        </w:rPr>
      </w:pPr>
      <w:del w:id="581" w:author="Paulo H. Leocadio" w:date="2024-07-22T15:33:00Z" w16du:dateUtc="2024-07-22T19:33:00Z">
        <w:r w:rsidRPr="000760BB" w:rsidDel="0079398B">
          <w:rPr>
            <w:b/>
            <w:bCs/>
          </w:rPr>
          <w:delText xml:space="preserve">Visibility </w:delText>
        </w:r>
        <w:r w:rsidR="00372D0F" w:rsidRPr="000760BB" w:rsidDel="0079398B">
          <w:rPr>
            <w:b/>
            <w:bCs/>
          </w:rPr>
          <w:delText>timeout</w:delText>
        </w:r>
        <w:r w:rsidRPr="000760BB" w:rsidDel="0079398B">
          <w:rPr>
            <w:b/>
            <w:bCs/>
          </w:rPr>
          <w:delText>:</w:delText>
        </w:r>
        <w:r w:rsidRPr="000760BB" w:rsidDel="0079398B">
          <w:delText xml:space="preserve"> Adjust the visibility timeout to give sufficient time for processing a message before it becomes visible to other consumers, preventing message duplication.</w:delText>
        </w:r>
      </w:del>
    </w:p>
    <w:p w14:paraId="7460F3BD" w14:textId="0E66136F" w:rsidR="000760BB" w:rsidRPr="000760BB" w:rsidDel="0079398B" w:rsidRDefault="000760BB" w:rsidP="008A12F7">
      <w:pPr>
        <w:pStyle w:val="NormalBPBHEB"/>
        <w:numPr>
          <w:ilvl w:val="0"/>
          <w:numId w:val="81"/>
        </w:numPr>
        <w:rPr>
          <w:del w:id="582" w:author="Paulo H. Leocadio" w:date="2024-07-22T15:33:00Z" w16du:dateUtc="2024-07-22T19:33:00Z"/>
        </w:rPr>
      </w:pPr>
      <w:del w:id="583" w:author="Paulo H. Leocadio" w:date="2024-07-22T15:33:00Z" w16du:dateUtc="2024-07-22T19:33:00Z">
        <w:r w:rsidRPr="000760BB" w:rsidDel="0079398B">
          <w:rPr>
            <w:b/>
            <w:bCs/>
          </w:rPr>
          <w:delText>Dead-</w:delText>
        </w:r>
        <w:r w:rsidR="00372D0F" w:rsidRPr="000760BB" w:rsidDel="0079398B">
          <w:rPr>
            <w:b/>
            <w:bCs/>
          </w:rPr>
          <w:delText>letter queue</w:delText>
        </w:r>
        <w:r w:rsidRPr="000760BB" w:rsidDel="0079398B">
          <w:rPr>
            <w:b/>
            <w:bCs/>
          </w:rPr>
          <w:delText>s:</w:delText>
        </w:r>
        <w:r w:rsidRPr="000760BB" w:rsidDel="0079398B">
          <w:delText xml:space="preserve"> Implement dead-letter queues to capture and analyze messages that cannot be processed successfully after a certain number of attempts.</w:delText>
        </w:r>
      </w:del>
    </w:p>
    <w:p w14:paraId="4E5FBB68" w14:textId="2880406B" w:rsidR="00372D0F" w:rsidRPr="00611C64" w:rsidDel="0079398B" w:rsidRDefault="000760BB" w:rsidP="00611C64">
      <w:pPr>
        <w:keepNext/>
        <w:keepLines/>
        <w:spacing w:before="40" w:after="0"/>
        <w:outlineLvl w:val="1"/>
        <w:rPr>
          <w:del w:id="584" w:author="Paulo H. Leocadio" w:date="2024-07-22T15:33:00Z" w16du:dateUtc="2024-07-22T19:33:00Z"/>
          <w:rFonts w:eastAsiaTheme="majorEastAsia" w:cstheme="majorBidi"/>
          <w:sz w:val="36"/>
          <w:szCs w:val="26"/>
        </w:rPr>
      </w:pPr>
      <w:del w:id="585" w:author="Paulo H. Leocadio" w:date="2024-07-22T15:33:00Z" w16du:dateUtc="2024-07-22T19:33:00Z">
        <w:r w:rsidRPr="00611C64" w:rsidDel="0079398B">
          <w:rPr>
            <w:rFonts w:eastAsiaTheme="majorEastAsia" w:cstheme="majorBidi"/>
            <w:sz w:val="36"/>
            <w:szCs w:val="26"/>
          </w:rPr>
          <w:delText>Considerations</w:delText>
        </w:r>
      </w:del>
    </w:p>
    <w:p w14:paraId="076BED00" w14:textId="03F32719" w:rsidR="00372D0F" w:rsidDel="0079398B" w:rsidRDefault="000760BB" w:rsidP="00611C64">
      <w:pPr>
        <w:pStyle w:val="NormalBPBHEB"/>
        <w:numPr>
          <w:ilvl w:val="0"/>
          <w:numId w:val="79"/>
        </w:numPr>
        <w:rPr>
          <w:del w:id="586" w:author="Paulo H. Leocadio" w:date="2024-07-22T15:33:00Z" w16du:dateUtc="2024-07-22T19:33:00Z"/>
        </w:rPr>
      </w:pPr>
      <w:del w:id="587" w:author="Paulo H. Leocadio" w:date="2024-07-22T15:33:00Z" w16du:dateUtc="2024-07-22T19:33:00Z">
        <w:r w:rsidRPr="00A3325C" w:rsidDel="0079398B">
          <w:rPr>
            <w:b/>
            <w:bCs/>
          </w:rPr>
          <w:delText xml:space="preserve">Message </w:delText>
        </w:r>
        <w:r w:rsidR="00372D0F" w:rsidRPr="00A3325C" w:rsidDel="0079398B">
          <w:rPr>
            <w:b/>
            <w:bCs/>
          </w:rPr>
          <w:delText>ordering</w:delText>
        </w:r>
        <w:r w:rsidRPr="00A3325C" w:rsidDel="0079398B">
          <w:rPr>
            <w:b/>
            <w:bCs/>
          </w:rPr>
          <w:delText>:</w:delText>
        </w:r>
        <w:r w:rsidRPr="000760BB" w:rsidDel="0079398B">
          <w:delText xml:space="preserve"> While SQS provides best-effort ordering, it</w:delText>
        </w:r>
        <w:r w:rsidR="00372D0F" w:rsidDel="0079398B">
          <w:delText xml:space="preserve"> i</w:delText>
        </w:r>
        <w:r w:rsidRPr="000760BB" w:rsidDel="0079398B">
          <w:delText>s important to design systems that can handle out-of-order message delivery</w:delText>
        </w:r>
      </w:del>
      <w:customXmlDelRangeStart w:id="588" w:author="Paulo H. Leocadio" w:date="2024-07-22T15:33:00Z"/>
      <w:sdt>
        <w:sdtPr>
          <w:id w:val="1583033989"/>
          <w:citation/>
        </w:sdtPr>
        <w:sdtEndPr/>
        <w:sdtContent>
          <w:customXmlDelRangeEnd w:id="588"/>
          <w:del w:id="589" w:author="Paulo H. Leocadio" w:date="2024-07-22T15:33:00Z" w16du:dateUtc="2024-07-22T19:33:00Z">
            <w:r w:rsidR="003857D0" w:rsidDel="0079398B">
              <w:fldChar w:fldCharType="begin"/>
            </w:r>
            <w:r w:rsidR="003857D0" w:rsidDel="0079398B">
              <w:delInstrText xml:space="preserve"> CITATION a2023g \l 1033 </w:delInstrText>
            </w:r>
            <w:r w:rsidR="003857D0" w:rsidDel="0079398B">
              <w:fldChar w:fldCharType="separate"/>
            </w:r>
            <w:r w:rsidR="00D34F43" w:rsidDel="0079398B">
              <w:rPr>
                <w:noProof/>
              </w:rPr>
              <w:delText xml:space="preserve"> </w:delText>
            </w:r>
            <w:r w:rsidR="00D34F43" w:rsidRPr="00D34F43" w:rsidDel="0079398B">
              <w:rPr>
                <w:noProof/>
              </w:rPr>
              <w:delText>[54]</w:delText>
            </w:r>
            <w:r w:rsidR="003857D0" w:rsidDel="0079398B">
              <w:fldChar w:fldCharType="end"/>
            </w:r>
          </w:del>
          <w:customXmlDelRangeStart w:id="590" w:author="Paulo H. Leocadio" w:date="2024-07-22T15:33:00Z"/>
        </w:sdtContent>
      </w:sdt>
      <w:customXmlDelRangeEnd w:id="590"/>
      <w:del w:id="591" w:author="Paulo H. Leocadio" w:date="2024-07-22T15:33:00Z" w16du:dateUtc="2024-07-22T19:33:00Z">
        <w:r w:rsidRPr="000760BB" w:rsidDel="0079398B">
          <w:delText>.</w:delText>
        </w:r>
      </w:del>
    </w:p>
    <w:p w14:paraId="19F145FD" w14:textId="2727D5EF" w:rsidR="000760BB" w:rsidRPr="00611C64" w:rsidDel="0079398B" w:rsidRDefault="000760BB" w:rsidP="00611C64">
      <w:pPr>
        <w:keepNext/>
        <w:keepLines/>
        <w:spacing w:before="40" w:after="0"/>
        <w:outlineLvl w:val="1"/>
        <w:rPr>
          <w:del w:id="592" w:author="Paulo H. Leocadio" w:date="2024-07-22T15:33:00Z" w16du:dateUtc="2024-07-22T19:33:00Z"/>
          <w:rFonts w:eastAsiaTheme="majorEastAsia" w:cstheme="majorBidi"/>
          <w:sz w:val="36"/>
          <w:szCs w:val="26"/>
        </w:rPr>
      </w:pPr>
      <w:del w:id="593" w:author="Paulo H. Leocadio" w:date="2024-07-22T15:33:00Z" w16du:dateUtc="2024-07-22T19:33:00Z">
        <w:r w:rsidRPr="00611C64" w:rsidDel="0079398B">
          <w:rPr>
            <w:rFonts w:eastAsiaTheme="majorEastAsia" w:cstheme="majorBidi"/>
            <w:sz w:val="36"/>
            <w:szCs w:val="26"/>
          </w:rPr>
          <w:delText xml:space="preserve">Integration with </w:delText>
        </w:r>
        <w:r w:rsidR="00BB25BB" w:rsidRPr="00611C64" w:rsidDel="0079398B">
          <w:rPr>
            <w:rFonts w:eastAsiaTheme="majorEastAsia" w:cstheme="majorBidi"/>
            <w:sz w:val="36"/>
            <w:szCs w:val="26"/>
          </w:rPr>
          <w:delText xml:space="preserve">other </w:delText>
        </w:r>
        <w:r w:rsidRPr="00611C64" w:rsidDel="0079398B">
          <w:rPr>
            <w:rFonts w:eastAsiaTheme="majorEastAsia" w:cstheme="majorBidi"/>
            <w:sz w:val="36"/>
            <w:szCs w:val="26"/>
          </w:rPr>
          <w:delText xml:space="preserve">AWS </w:delText>
        </w:r>
        <w:r w:rsidR="00BB25BB" w:rsidRPr="00611C64" w:rsidDel="0079398B">
          <w:rPr>
            <w:rFonts w:eastAsiaTheme="majorEastAsia" w:cstheme="majorBidi"/>
            <w:sz w:val="36"/>
            <w:szCs w:val="26"/>
          </w:rPr>
          <w:delText>services</w:delText>
        </w:r>
      </w:del>
    </w:p>
    <w:p w14:paraId="5816C1DE" w14:textId="45AE74E8" w:rsidR="000760BB" w:rsidRPr="000760BB" w:rsidDel="0079398B" w:rsidRDefault="000760BB" w:rsidP="00555FFB">
      <w:pPr>
        <w:pStyle w:val="NormalBPBHEB"/>
        <w:rPr>
          <w:del w:id="594" w:author="Paulo H. Leocadio" w:date="2024-07-22T15:33:00Z" w16du:dateUtc="2024-07-22T19:33:00Z"/>
        </w:rPr>
      </w:pPr>
      <w:del w:id="595" w:author="Paulo H. Leocadio" w:date="2024-07-22T15:33:00Z" w16du:dateUtc="2024-07-22T19:33:00Z">
        <w:r w:rsidRPr="000760BB" w:rsidDel="0079398B">
          <w:delText>SQS seamlessly integrates with various AWS services, enhancing its capabilities and applications in different scenarios. Notable integrations include:</w:delText>
        </w:r>
      </w:del>
    </w:p>
    <w:p w14:paraId="7C183C02" w14:textId="20CAF098" w:rsidR="000760BB" w:rsidRPr="000760BB" w:rsidDel="0079398B" w:rsidRDefault="000760BB" w:rsidP="008A12F7">
      <w:pPr>
        <w:pStyle w:val="NormalBPBHEB"/>
        <w:numPr>
          <w:ilvl w:val="0"/>
          <w:numId w:val="80"/>
        </w:numPr>
        <w:rPr>
          <w:del w:id="596" w:author="Paulo H. Leocadio" w:date="2024-07-22T15:33:00Z" w16du:dateUtc="2024-07-22T19:33:00Z"/>
        </w:rPr>
      </w:pPr>
      <w:del w:id="597" w:author="Paulo H. Leocadio" w:date="2024-07-22T15:33:00Z" w16du:dateUtc="2024-07-22T19:33:00Z">
        <w:r w:rsidRPr="000760BB" w:rsidDel="0079398B">
          <w:rPr>
            <w:b/>
            <w:bCs/>
          </w:rPr>
          <w:delText>Amazon S3:</w:delText>
        </w:r>
        <w:r w:rsidRPr="000760BB" w:rsidDel="0079398B">
          <w:delText xml:space="preserve"> SQS can be used to trigger events in response to changes in an S3 bucket, enabling event-driven architectures</w:delText>
        </w:r>
      </w:del>
      <w:customXmlDelRangeStart w:id="598" w:author="Paulo H. Leocadio" w:date="2024-07-22T15:33:00Z"/>
      <w:sdt>
        <w:sdtPr>
          <w:id w:val="-302781113"/>
          <w:citation/>
        </w:sdtPr>
        <w:sdtEndPr/>
        <w:sdtContent>
          <w:customXmlDelRangeEnd w:id="598"/>
          <w:del w:id="599" w:author="Paulo H. Leocadio" w:date="2024-07-22T15:33:00Z" w16du:dateUtc="2024-07-22T19:33:00Z">
            <w:r w:rsidR="00C97A58" w:rsidDel="0079398B">
              <w:fldChar w:fldCharType="begin"/>
            </w:r>
            <w:r w:rsidR="00C97A58" w:rsidDel="0079398B">
              <w:delInstrText xml:space="preserve"> CITATION a2023g \l 1033 </w:delInstrText>
            </w:r>
            <w:r w:rsidR="00C97A58" w:rsidDel="0079398B">
              <w:fldChar w:fldCharType="separate"/>
            </w:r>
            <w:r w:rsidR="00D34F43" w:rsidDel="0079398B">
              <w:rPr>
                <w:noProof/>
              </w:rPr>
              <w:delText xml:space="preserve"> </w:delText>
            </w:r>
            <w:r w:rsidR="00D34F43" w:rsidRPr="00D34F43" w:rsidDel="0079398B">
              <w:rPr>
                <w:noProof/>
              </w:rPr>
              <w:delText>[54]</w:delText>
            </w:r>
            <w:r w:rsidR="00C97A58" w:rsidDel="0079398B">
              <w:fldChar w:fldCharType="end"/>
            </w:r>
          </w:del>
          <w:customXmlDelRangeStart w:id="600" w:author="Paulo H. Leocadio" w:date="2024-07-22T15:33:00Z"/>
        </w:sdtContent>
      </w:sdt>
      <w:customXmlDelRangeEnd w:id="600"/>
      <w:del w:id="601" w:author="Paulo H. Leocadio" w:date="2024-07-22T15:33:00Z" w16du:dateUtc="2024-07-22T19:33:00Z">
        <w:r w:rsidRPr="000760BB" w:rsidDel="0079398B">
          <w:delText>.</w:delText>
        </w:r>
      </w:del>
    </w:p>
    <w:p w14:paraId="48C31B2D" w14:textId="52CA7A68" w:rsidR="000760BB" w:rsidRPr="000760BB" w:rsidDel="0079398B" w:rsidRDefault="000760BB" w:rsidP="008A12F7">
      <w:pPr>
        <w:pStyle w:val="NormalBPBHEB"/>
        <w:numPr>
          <w:ilvl w:val="0"/>
          <w:numId w:val="80"/>
        </w:numPr>
        <w:rPr>
          <w:del w:id="602" w:author="Paulo H. Leocadio" w:date="2024-07-22T15:33:00Z" w16du:dateUtc="2024-07-22T19:33:00Z"/>
        </w:rPr>
      </w:pPr>
      <w:del w:id="603" w:author="Paulo H. Leocadio" w:date="2024-07-22T15:33:00Z" w16du:dateUtc="2024-07-22T19:33:00Z">
        <w:r w:rsidRPr="000760BB" w:rsidDel="0079398B">
          <w:rPr>
            <w:b/>
            <w:bCs/>
          </w:rPr>
          <w:delText>AWS Lambda:</w:delText>
        </w:r>
        <w:r w:rsidRPr="000760BB" w:rsidDel="0079398B">
          <w:delText xml:space="preserve"> Leverage SQS to trigger serverless functions in AWS Lambda, allowing for the seamless execution of compute workloads</w:delText>
        </w:r>
      </w:del>
      <w:customXmlDelRangeStart w:id="604" w:author="Paulo H. Leocadio" w:date="2024-07-22T15:33:00Z"/>
      <w:sdt>
        <w:sdtPr>
          <w:id w:val="-767850363"/>
          <w:citation/>
        </w:sdtPr>
        <w:sdtEndPr/>
        <w:sdtContent>
          <w:customXmlDelRangeEnd w:id="604"/>
          <w:del w:id="605" w:author="Paulo H. Leocadio" w:date="2024-07-22T15:33:00Z" w16du:dateUtc="2024-07-22T19:33:00Z">
            <w:r w:rsidR="00D532D7" w:rsidDel="0079398B">
              <w:fldChar w:fldCharType="begin"/>
            </w:r>
            <w:r w:rsidR="00D532D7" w:rsidDel="0079398B">
              <w:delInstrText xml:space="preserve"> CITATION a2023h \l 1033 </w:delInstrText>
            </w:r>
            <w:r w:rsidR="00D532D7" w:rsidDel="0079398B">
              <w:fldChar w:fldCharType="separate"/>
            </w:r>
            <w:r w:rsidR="00D34F43" w:rsidDel="0079398B">
              <w:rPr>
                <w:noProof/>
              </w:rPr>
              <w:delText xml:space="preserve"> </w:delText>
            </w:r>
            <w:r w:rsidR="00D34F43" w:rsidRPr="00D34F43" w:rsidDel="0079398B">
              <w:rPr>
                <w:noProof/>
              </w:rPr>
              <w:delText>[72]</w:delText>
            </w:r>
            <w:r w:rsidR="00D532D7" w:rsidDel="0079398B">
              <w:fldChar w:fldCharType="end"/>
            </w:r>
          </w:del>
          <w:customXmlDelRangeStart w:id="606" w:author="Paulo H. Leocadio" w:date="2024-07-22T15:33:00Z"/>
        </w:sdtContent>
      </w:sdt>
      <w:customXmlDelRangeEnd w:id="606"/>
      <w:del w:id="607" w:author="Paulo H. Leocadio" w:date="2024-07-22T15:33:00Z" w16du:dateUtc="2024-07-22T19:33:00Z">
        <w:r w:rsidRPr="000760BB" w:rsidDel="0079398B">
          <w:delText>.</w:delText>
        </w:r>
      </w:del>
    </w:p>
    <w:p w14:paraId="1E548E38" w14:textId="67BA7E8C" w:rsidR="000760BB" w:rsidRPr="000760BB" w:rsidDel="0079398B" w:rsidRDefault="000760BB" w:rsidP="00555FFB">
      <w:pPr>
        <w:pStyle w:val="Heading1BPBHEB"/>
        <w:rPr>
          <w:del w:id="608" w:author="Paulo H. Leocadio" w:date="2024-07-22T15:33:00Z" w16du:dateUtc="2024-07-22T19:33:00Z"/>
        </w:rPr>
      </w:pPr>
      <w:del w:id="609" w:author="Paulo H. Leocadio" w:date="2024-07-22T15:33:00Z" w16du:dateUtc="2024-07-22T19:33:00Z">
        <w:r w:rsidRPr="000760BB" w:rsidDel="0079398B">
          <w:delText xml:space="preserve">Managed </w:delText>
        </w:r>
        <w:r w:rsidR="008B0951" w:rsidDel="0079398B">
          <w:delText>M</w:delText>
        </w:r>
        <w:r w:rsidR="008B0951" w:rsidRPr="000760BB" w:rsidDel="0079398B">
          <w:delText xml:space="preserve">essage </w:delText>
        </w:r>
        <w:r w:rsidR="008B0951" w:rsidDel="0079398B">
          <w:delText>Q</w:delText>
        </w:r>
        <w:r w:rsidR="008B0951" w:rsidRPr="000760BB" w:rsidDel="0079398B">
          <w:delText>ueues</w:delText>
        </w:r>
      </w:del>
    </w:p>
    <w:p w14:paraId="2CE0AA39" w14:textId="23645CC3" w:rsidR="000760BB" w:rsidDel="0079398B" w:rsidRDefault="000760BB" w:rsidP="00086B6C">
      <w:pPr>
        <w:pStyle w:val="NormalBPBHEB"/>
        <w:rPr>
          <w:del w:id="610" w:author="Paulo H. Leocadio" w:date="2024-07-22T15:33:00Z" w16du:dateUtc="2024-07-22T19:33:00Z"/>
        </w:rPr>
      </w:pPr>
      <w:del w:id="611" w:author="Paulo H. Leocadio" w:date="2024-07-22T15:33:00Z" w16du:dateUtc="2024-07-22T19:33:00Z">
        <w:r w:rsidRPr="000760BB" w:rsidDel="0079398B">
          <w:delText>Managed message queues are an integral part of modern cloud architectures, providing a scalable and reliable mechanism for decoupling components. This section explores the concept of managed message queues, highlighting their significance in distributed systems.</w:delText>
        </w:r>
      </w:del>
    </w:p>
    <w:p w14:paraId="41EF292B" w14:textId="74B187A8" w:rsidR="000760BB" w:rsidRPr="00611C64" w:rsidDel="0079398B" w:rsidRDefault="00A3325C" w:rsidP="00611C64">
      <w:pPr>
        <w:keepNext/>
        <w:keepLines/>
        <w:spacing w:before="40" w:after="0"/>
        <w:outlineLvl w:val="1"/>
        <w:rPr>
          <w:del w:id="612" w:author="Paulo H. Leocadio" w:date="2024-07-22T15:33:00Z" w16du:dateUtc="2024-07-22T19:33:00Z"/>
          <w:rFonts w:eastAsiaTheme="majorEastAsia" w:cstheme="majorBidi"/>
          <w:sz w:val="36"/>
          <w:szCs w:val="26"/>
        </w:rPr>
      </w:pPr>
      <w:commentRangeStart w:id="613"/>
      <w:commentRangeStart w:id="614"/>
      <w:del w:id="615" w:author="Paulo H. Leocadio" w:date="2024-07-22T15:33:00Z" w16du:dateUtc="2024-07-22T19:33:00Z">
        <w:r w:rsidDel="0079398B">
          <w:rPr>
            <w:rFonts w:eastAsiaTheme="majorEastAsia" w:cstheme="majorBidi"/>
            <w:sz w:val="36"/>
            <w:szCs w:val="26"/>
          </w:rPr>
          <w:delText>O</w:delText>
        </w:r>
        <w:r w:rsidR="00966E40" w:rsidRPr="00611C64" w:rsidDel="0079398B">
          <w:rPr>
            <w:rFonts w:eastAsiaTheme="majorEastAsia" w:cstheme="majorBidi"/>
            <w:sz w:val="36"/>
            <w:szCs w:val="26"/>
          </w:rPr>
          <w:delText>verview</w:delText>
        </w:r>
        <w:commentRangeEnd w:id="613"/>
        <w:r w:rsidR="00966E40" w:rsidRPr="00611C64" w:rsidDel="0079398B">
          <w:rPr>
            <w:rFonts w:eastAsiaTheme="majorEastAsia" w:cstheme="majorBidi"/>
            <w:sz w:val="36"/>
            <w:szCs w:val="26"/>
          </w:rPr>
          <w:commentReference w:id="613"/>
        </w:r>
        <w:commentRangeEnd w:id="614"/>
        <w:r w:rsidR="00B476FE" w:rsidDel="0079398B">
          <w:rPr>
            <w:rStyle w:val="CommentReference"/>
          </w:rPr>
          <w:commentReference w:id="614"/>
        </w:r>
      </w:del>
    </w:p>
    <w:p w14:paraId="0F0B3602" w14:textId="40C114A6" w:rsidR="000760BB" w:rsidDel="0079398B" w:rsidRDefault="000760BB" w:rsidP="000760BB">
      <w:pPr>
        <w:pBdr>
          <w:top w:val="nil"/>
          <w:left w:val="nil"/>
          <w:bottom w:val="nil"/>
          <w:right w:val="nil"/>
          <w:between w:val="nil"/>
        </w:pBdr>
        <w:shd w:val="clear" w:color="auto" w:fill="FFFFFF"/>
        <w:spacing w:after="100" w:line="276" w:lineRule="auto"/>
        <w:jc w:val="both"/>
        <w:rPr>
          <w:del w:id="616" w:author="Paulo H. Leocadio" w:date="2024-07-22T15:33:00Z" w16du:dateUtc="2024-07-22T19:33:00Z"/>
        </w:rPr>
      </w:pPr>
      <w:del w:id="617" w:author="Paulo H. Leocadio" w:date="2024-07-22T15:33:00Z" w16du:dateUtc="2024-07-22T19:33:00Z">
        <w:r w:rsidRPr="000760BB" w:rsidDel="0079398B">
          <w:delTex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delText>
        </w:r>
      </w:del>
    </w:p>
    <w:p w14:paraId="3C23A6F8" w14:textId="626ECFB6" w:rsidR="000760BB" w:rsidRPr="00611C64" w:rsidDel="0079398B" w:rsidRDefault="000760BB" w:rsidP="00611C64">
      <w:pPr>
        <w:keepNext/>
        <w:keepLines/>
        <w:spacing w:before="40" w:after="0"/>
        <w:outlineLvl w:val="1"/>
        <w:rPr>
          <w:del w:id="618" w:author="Paulo H. Leocadio" w:date="2024-07-22T15:33:00Z" w16du:dateUtc="2024-07-22T19:33:00Z"/>
          <w:rFonts w:eastAsiaTheme="majorEastAsia" w:cstheme="majorBidi"/>
          <w:sz w:val="36"/>
          <w:szCs w:val="26"/>
        </w:rPr>
      </w:pPr>
      <w:del w:id="619" w:author="Paulo H. Leocadio" w:date="2024-07-22T15:33:00Z" w16du:dateUtc="2024-07-22T19:33:00Z">
        <w:r w:rsidRPr="00611C64" w:rsidDel="0079398B">
          <w:rPr>
            <w:rFonts w:eastAsiaTheme="majorEastAsia" w:cstheme="majorBidi"/>
            <w:sz w:val="36"/>
            <w:szCs w:val="26"/>
          </w:rPr>
          <w:delText xml:space="preserve">Advantages </w:delText>
        </w:r>
      </w:del>
    </w:p>
    <w:p w14:paraId="1C53F894" w14:textId="21289D4D" w:rsidR="00966E40" w:rsidRPr="000760BB" w:rsidDel="0079398B" w:rsidRDefault="00966E40" w:rsidP="00555FFB">
      <w:pPr>
        <w:pStyle w:val="NormalBPBHEB"/>
        <w:rPr>
          <w:del w:id="620" w:author="Paulo H. Leocadio" w:date="2024-07-22T15:33:00Z" w16du:dateUtc="2024-07-22T19:33:00Z"/>
        </w:rPr>
      </w:pPr>
      <w:del w:id="621" w:author="Paulo H. Leocadio" w:date="2024-07-22T15:33:00Z" w16du:dateUtc="2024-07-22T19:33:00Z">
        <w:r w:rsidDel="0079398B">
          <w:delText xml:space="preserve">The following are the </w:delText>
        </w:r>
        <w:r w:rsidRPr="00966E40" w:rsidDel="0079398B">
          <w:delText>advantages of managed message queues</w:delText>
        </w:r>
        <w:r w:rsidDel="0079398B">
          <w:delText>:</w:delText>
        </w:r>
      </w:del>
    </w:p>
    <w:p w14:paraId="3EC9536F" w14:textId="1E74FA0E" w:rsidR="000760BB" w:rsidRPr="000760BB" w:rsidDel="0079398B" w:rsidRDefault="000760BB" w:rsidP="008A12F7">
      <w:pPr>
        <w:pStyle w:val="NormalBPBHEB"/>
        <w:numPr>
          <w:ilvl w:val="0"/>
          <w:numId w:val="82"/>
        </w:numPr>
        <w:rPr>
          <w:del w:id="622" w:author="Paulo H. Leocadio" w:date="2024-07-22T15:33:00Z" w16du:dateUtc="2024-07-22T19:33:00Z"/>
        </w:rPr>
      </w:pPr>
      <w:del w:id="623" w:author="Paulo H. Leocadio" w:date="2024-07-22T15:33:00Z" w16du:dateUtc="2024-07-22T19:33:00Z">
        <w:r w:rsidRPr="000760BB" w:rsidDel="0079398B">
          <w:rPr>
            <w:b/>
            <w:bCs/>
          </w:rPr>
          <w:delText>Scalability:</w:delText>
        </w:r>
        <w:r w:rsidRPr="000760BB" w:rsidDel="0079398B">
          <w:delText xml:space="preserve"> Managed message queues automatically scale to accommodate varying workloads, ensuring consistent performance as the system evolves</w:delText>
        </w:r>
        <w:bookmarkStart w:id="624" w:name="_Ref151402670"/>
      </w:del>
      <w:customXmlDelRangeStart w:id="625" w:author="Paulo H. Leocadio" w:date="2024-07-22T15:33:00Z"/>
      <w:sdt>
        <w:sdtPr>
          <w:id w:val="102857521"/>
          <w:citation/>
        </w:sdtPr>
        <w:sdtEndPr/>
        <w:sdtContent>
          <w:customXmlDelRangeEnd w:id="625"/>
          <w:del w:id="626" w:author="Paulo H. Leocadio" w:date="2024-07-22T15:33:00Z" w16du:dateUtc="2024-07-22T19:33:00Z">
            <w:r w:rsidR="00D11419" w:rsidDel="0079398B">
              <w:fldChar w:fldCharType="begin"/>
            </w:r>
            <w:r w:rsidR="00D11419" w:rsidDel="0079398B">
              <w:delInstrText xml:space="preserve"> CITATION hoffman2016a \l 1033 </w:delInstrText>
            </w:r>
            <w:r w:rsidR="00D11419" w:rsidDel="0079398B">
              <w:fldChar w:fldCharType="separate"/>
            </w:r>
            <w:r w:rsidR="00D34F43" w:rsidDel="0079398B">
              <w:rPr>
                <w:noProof/>
              </w:rPr>
              <w:delText xml:space="preserve"> </w:delText>
            </w:r>
            <w:r w:rsidR="00D34F43" w:rsidRPr="00D34F43" w:rsidDel="0079398B">
              <w:rPr>
                <w:noProof/>
              </w:rPr>
              <w:delText>[75]</w:delText>
            </w:r>
            <w:r w:rsidR="00D11419" w:rsidDel="0079398B">
              <w:fldChar w:fldCharType="end"/>
            </w:r>
          </w:del>
          <w:customXmlDelRangeStart w:id="627" w:author="Paulo H. Leocadio" w:date="2024-07-22T15:33:00Z"/>
        </w:sdtContent>
      </w:sdt>
      <w:customXmlDelRangeEnd w:id="627"/>
      <w:bookmarkEnd w:id="624"/>
      <w:del w:id="628" w:author="Paulo H. Leocadio" w:date="2024-07-22T15:33:00Z" w16du:dateUtc="2024-07-22T19:33:00Z">
        <w:r w:rsidRPr="000760BB" w:rsidDel="0079398B">
          <w:delText>.</w:delText>
        </w:r>
      </w:del>
    </w:p>
    <w:p w14:paraId="4C928CE9" w14:textId="3C93DC3A" w:rsidR="000760BB" w:rsidRPr="000760BB" w:rsidDel="0079398B" w:rsidRDefault="000760BB" w:rsidP="008A12F7">
      <w:pPr>
        <w:pStyle w:val="NormalBPBHEB"/>
        <w:numPr>
          <w:ilvl w:val="0"/>
          <w:numId w:val="82"/>
        </w:numPr>
        <w:rPr>
          <w:del w:id="629" w:author="Paulo H. Leocadio" w:date="2024-07-22T15:33:00Z" w16du:dateUtc="2024-07-22T19:33:00Z"/>
        </w:rPr>
      </w:pPr>
      <w:del w:id="630" w:author="Paulo H. Leocadio" w:date="2024-07-22T15:33:00Z" w16du:dateUtc="2024-07-22T19:33:00Z">
        <w:r w:rsidRPr="000760BB" w:rsidDel="0079398B">
          <w:rPr>
            <w:b/>
            <w:bCs/>
          </w:rPr>
          <w:delText>Reliability:</w:delText>
        </w:r>
        <w:r w:rsidRPr="000760BB" w:rsidDel="0079398B">
          <w:delText xml:space="preserve"> By offloading the responsibility of message storage and delivery to a managed service, the reliability of message processing is enhanced</w:delText>
        </w:r>
        <w:r w:rsidR="00B739EF" w:rsidDel="0079398B">
          <w:fldChar w:fldCharType="begin"/>
        </w:r>
        <w:r w:rsidR="00B739EF" w:rsidDel="0079398B">
          <w:delInstrText xml:space="preserve"> NOTEREF _Ref151402670 \f \h </w:delInstrText>
        </w:r>
        <w:r w:rsidR="00B739EF" w:rsidDel="0079398B">
          <w:fldChar w:fldCharType="separate"/>
        </w:r>
        <w:r w:rsidR="00B739EF" w:rsidRPr="00B739EF" w:rsidDel="0079398B">
          <w:rPr>
            <w:rStyle w:val="FootnoteReference"/>
          </w:rPr>
          <w:delText>91</w:delText>
        </w:r>
        <w:r w:rsidR="00B739EF" w:rsidDel="0079398B">
          <w:fldChar w:fldCharType="end"/>
        </w:r>
        <w:r w:rsidRPr="000760BB" w:rsidDel="0079398B">
          <w:delText>.</w:delText>
        </w:r>
      </w:del>
    </w:p>
    <w:p w14:paraId="2D349A57" w14:textId="75EC336F" w:rsidR="000760BB" w:rsidRPr="000760BB" w:rsidDel="0079398B" w:rsidRDefault="000760BB" w:rsidP="008A12F7">
      <w:pPr>
        <w:pStyle w:val="NormalBPBHEB"/>
        <w:numPr>
          <w:ilvl w:val="0"/>
          <w:numId w:val="82"/>
        </w:numPr>
        <w:rPr>
          <w:del w:id="631" w:author="Paulo H. Leocadio" w:date="2024-07-22T15:33:00Z" w16du:dateUtc="2024-07-22T19:33:00Z"/>
        </w:rPr>
      </w:pPr>
      <w:del w:id="632" w:author="Paulo H. Leocadio" w:date="2024-07-22T15:33:00Z" w16du:dateUtc="2024-07-22T19:33:00Z">
        <w:r w:rsidRPr="000760BB" w:rsidDel="0079398B">
          <w:rPr>
            <w:b/>
            <w:bCs/>
          </w:rPr>
          <w:delText>Decoupling:</w:delText>
        </w:r>
        <w:r w:rsidRPr="000760BB" w:rsidDel="0079398B">
          <w:delText xml:space="preserve"> Managed message queues facilitate the decoupling of producers and consumers, enabling asynchronous communication and reducing dependencies between components</w:delText>
        </w:r>
        <w:bookmarkStart w:id="633" w:name="_Ref151402875"/>
      </w:del>
      <w:customXmlDelRangeStart w:id="634" w:author="Paulo H. Leocadio" w:date="2024-07-22T15:33:00Z"/>
      <w:sdt>
        <w:sdtPr>
          <w:id w:val="1553503577"/>
          <w:citation/>
        </w:sdtPr>
        <w:sdtEndPr/>
        <w:sdtContent>
          <w:customXmlDelRangeEnd w:id="634"/>
          <w:del w:id="635" w:author="Paulo H. Leocadio" w:date="2024-07-22T15:33:00Z" w16du:dateUtc="2024-07-22T19:33:00Z">
            <w:r w:rsidR="00EF281B" w:rsidDel="0079398B">
              <w:fldChar w:fldCharType="begin"/>
            </w:r>
            <w:r w:rsidR="00EF281B" w:rsidDel="0079398B">
              <w:delInstrText xml:space="preserve"> CITATION bonnin2014a \l 1033 </w:delInstrText>
            </w:r>
            <w:r w:rsidR="00EF281B" w:rsidDel="0079398B">
              <w:fldChar w:fldCharType="separate"/>
            </w:r>
            <w:r w:rsidR="00D34F43" w:rsidDel="0079398B">
              <w:rPr>
                <w:noProof/>
              </w:rPr>
              <w:delText xml:space="preserve"> </w:delText>
            </w:r>
            <w:r w:rsidR="00D34F43" w:rsidRPr="00D34F43" w:rsidDel="0079398B">
              <w:rPr>
                <w:noProof/>
              </w:rPr>
              <w:delText>[76]</w:delText>
            </w:r>
            <w:r w:rsidR="00EF281B" w:rsidDel="0079398B">
              <w:fldChar w:fldCharType="end"/>
            </w:r>
          </w:del>
          <w:customXmlDelRangeStart w:id="636" w:author="Paulo H. Leocadio" w:date="2024-07-22T15:33:00Z"/>
        </w:sdtContent>
      </w:sdt>
      <w:customXmlDelRangeEnd w:id="636"/>
      <w:bookmarkEnd w:id="633"/>
      <w:del w:id="637" w:author="Paulo H. Leocadio" w:date="2024-07-22T15:33:00Z" w16du:dateUtc="2024-07-22T19:33:00Z">
        <w:r w:rsidRPr="000760BB" w:rsidDel="0079398B">
          <w:delText>.</w:delText>
        </w:r>
      </w:del>
    </w:p>
    <w:p w14:paraId="5611D153" w14:textId="2821E461" w:rsidR="000760BB" w:rsidRPr="00611C64" w:rsidDel="0079398B" w:rsidRDefault="000760BB" w:rsidP="00611C64">
      <w:pPr>
        <w:keepNext/>
        <w:keepLines/>
        <w:spacing w:before="40" w:after="0"/>
        <w:outlineLvl w:val="1"/>
        <w:rPr>
          <w:del w:id="638" w:author="Paulo H. Leocadio" w:date="2024-07-22T15:33:00Z" w16du:dateUtc="2024-07-22T19:33:00Z"/>
          <w:rFonts w:eastAsiaTheme="majorEastAsia" w:cstheme="majorBidi"/>
          <w:sz w:val="36"/>
          <w:szCs w:val="26"/>
        </w:rPr>
      </w:pPr>
      <w:del w:id="639" w:author="Paulo H. Leocadio" w:date="2024-07-22T15:33:00Z" w16du:dateUtc="2024-07-22T19:33:00Z">
        <w:r w:rsidRPr="00611C64" w:rsidDel="0079398B">
          <w:rPr>
            <w:rFonts w:eastAsiaTheme="majorEastAsia" w:cstheme="majorBidi"/>
            <w:sz w:val="36"/>
            <w:szCs w:val="26"/>
          </w:rPr>
          <w:delText xml:space="preserve">Use </w:delText>
        </w:r>
        <w:r w:rsidR="00A01195" w:rsidRPr="00611C64" w:rsidDel="0079398B">
          <w:rPr>
            <w:rFonts w:eastAsiaTheme="majorEastAsia" w:cstheme="majorBidi"/>
            <w:sz w:val="36"/>
            <w:szCs w:val="26"/>
          </w:rPr>
          <w:delText>cases</w:delText>
        </w:r>
      </w:del>
    </w:p>
    <w:p w14:paraId="07CA6E8D" w14:textId="27DD58AB" w:rsidR="00A01195" w:rsidRPr="000760BB" w:rsidDel="0079398B" w:rsidRDefault="00A01195" w:rsidP="00555FFB">
      <w:pPr>
        <w:pStyle w:val="NormalBPBHEB"/>
        <w:rPr>
          <w:del w:id="640" w:author="Paulo H. Leocadio" w:date="2024-07-22T15:33:00Z" w16du:dateUtc="2024-07-22T19:33:00Z"/>
        </w:rPr>
      </w:pPr>
      <w:del w:id="641" w:author="Paulo H. Leocadio" w:date="2024-07-22T15:33:00Z" w16du:dateUtc="2024-07-22T19:33:00Z">
        <w:r w:rsidDel="0079398B">
          <w:delText>The following are the use cases of managed message queues</w:delText>
        </w:r>
      </w:del>
      <w:customXmlDelRangeStart w:id="642" w:author="Paulo H. Leocadio" w:date="2024-07-22T15:33:00Z"/>
      <w:sdt>
        <w:sdtPr>
          <w:id w:val="794333266"/>
          <w:citation/>
        </w:sdtPr>
        <w:sdtEndPr/>
        <w:sdtContent>
          <w:customXmlDelRangeEnd w:id="642"/>
          <w:del w:id="643" w:author="Paulo H. Leocadio" w:date="2024-07-22T15:33:00Z" w16du:dateUtc="2024-07-22T19:33:00Z">
            <w:r w:rsidR="008A12F7" w:rsidDel="0079398B">
              <w:fldChar w:fldCharType="begin"/>
            </w:r>
            <w:r w:rsidR="008A12F7" w:rsidDel="0079398B">
              <w:delInstrText xml:space="preserve"> CITATION a2023g \l 1033 </w:delInstrText>
            </w:r>
            <w:r w:rsidR="008A12F7" w:rsidDel="0079398B">
              <w:fldChar w:fldCharType="separate"/>
            </w:r>
            <w:r w:rsidR="00D34F43" w:rsidDel="0079398B">
              <w:rPr>
                <w:noProof/>
              </w:rPr>
              <w:delText xml:space="preserve"> </w:delText>
            </w:r>
            <w:r w:rsidR="00D34F43" w:rsidRPr="00D34F43" w:rsidDel="0079398B">
              <w:rPr>
                <w:noProof/>
              </w:rPr>
              <w:delText>[54]</w:delText>
            </w:r>
            <w:r w:rsidR="008A12F7" w:rsidDel="0079398B">
              <w:fldChar w:fldCharType="end"/>
            </w:r>
          </w:del>
          <w:customXmlDelRangeStart w:id="644" w:author="Paulo H. Leocadio" w:date="2024-07-22T15:33:00Z"/>
        </w:sdtContent>
      </w:sdt>
      <w:customXmlDelRangeEnd w:id="644"/>
      <w:del w:id="645" w:author="Paulo H. Leocadio" w:date="2024-07-22T15:33:00Z" w16du:dateUtc="2024-07-22T19:33:00Z">
        <w:r w:rsidDel="0079398B">
          <w:delText>:</w:delText>
        </w:r>
      </w:del>
    </w:p>
    <w:p w14:paraId="04982F34" w14:textId="188BAC39" w:rsidR="000760BB" w:rsidRPr="000760BB" w:rsidDel="0079398B" w:rsidRDefault="000760BB" w:rsidP="008A12F7">
      <w:pPr>
        <w:pStyle w:val="NormalBPBHEB"/>
        <w:numPr>
          <w:ilvl w:val="0"/>
          <w:numId w:val="83"/>
        </w:numPr>
        <w:rPr>
          <w:del w:id="646" w:author="Paulo H. Leocadio" w:date="2024-07-22T15:33:00Z" w16du:dateUtc="2024-07-22T19:33:00Z"/>
        </w:rPr>
      </w:pPr>
      <w:del w:id="647" w:author="Paulo H. Leocadio" w:date="2024-07-22T15:33:00Z" w16du:dateUtc="2024-07-22T19:33:00Z">
        <w:r w:rsidRPr="000760BB" w:rsidDel="0079398B">
          <w:rPr>
            <w:b/>
            <w:bCs/>
          </w:rPr>
          <w:delText xml:space="preserve">Microservices </w:delText>
        </w:r>
        <w:r w:rsidR="00A01195" w:rsidRPr="000760BB" w:rsidDel="0079398B">
          <w:rPr>
            <w:b/>
            <w:bCs/>
          </w:rPr>
          <w:delText>architectures</w:delText>
        </w:r>
        <w:r w:rsidRPr="000760BB" w:rsidDel="0079398B">
          <w:rPr>
            <w:b/>
            <w:bCs/>
          </w:rPr>
          <w:delText>:</w:delText>
        </w:r>
        <w:r w:rsidRPr="000760BB" w:rsidDel="0079398B">
          <w:delText xml:space="preserve"> Managed message queues play a crucial role in microservices architectures, allowing services to communicate asynchronously without direct dependencies.</w:delText>
        </w:r>
      </w:del>
    </w:p>
    <w:p w14:paraId="5D578D65" w14:textId="15EE18E6" w:rsidR="000760BB" w:rsidDel="0079398B" w:rsidRDefault="000760BB" w:rsidP="008A12F7">
      <w:pPr>
        <w:pStyle w:val="NormalBPBHEB"/>
        <w:numPr>
          <w:ilvl w:val="0"/>
          <w:numId w:val="83"/>
        </w:numPr>
        <w:rPr>
          <w:del w:id="648" w:author="Paulo H. Leocadio" w:date="2024-07-22T15:33:00Z" w16du:dateUtc="2024-07-22T19:33:00Z"/>
        </w:rPr>
      </w:pPr>
      <w:del w:id="649" w:author="Paulo H. Leocadio" w:date="2024-07-22T15:33:00Z" w16du:dateUtc="2024-07-22T19:33:00Z">
        <w:r w:rsidRPr="000760BB" w:rsidDel="0079398B">
          <w:rPr>
            <w:b/>
            <w:bCs/>
          </w:rPr>
          <w:delText>Event-</w:delText>
        </w:r>
        <w:r w:rsidR="00A01195" w:rsidRPr="000760BB" w:rsidDel="0079398B">
          <w:rPr>
            <w:b/>
            <w:bCs/>
          </w:rPr>
          <w:delText>driven systems</w:delText>
        </w:r>
        <w:r w:rsidRPr="000760BB" w:rsidDel="0079398B">
          <w:rPr>
            <w:b/>
            <w:bCs/>
          </w:rPr>
          <w:delText>:</w:delText>
        </w:r>
        <w:r w:rsidRPr="000760BB" w:rsidDel="0079398B">
          <w:delText xml:space="preserve"> In event-driven systems, managed message queues enable the seamless flow of events between different components, supporting real-time processing.</w:delText>
        </w:r>
      </w:del>
    </w:p>
    <w:p w14:paraId="02D83BAE" w14:textId="50374B0A" w:rsidR="000760BB" w:rsidRPr="00611C64" w:rsidDel="0079398B" w:rsidRDefault="000760BB" w:rsidP="00611C64">
      <w:pPr>
        <w:keepNext/>
        <w:keepLines/>
        <w:spacing w:before="40" w:after="0"/>
        <w:outlineLvl w:val="1"/>
        <w:rPr>
          <w:del w:id="650" w:author="Paulo H. Leocadio" w:date="2024-07-22T15:33:00Z" w16du:dateUtc="2024-07-22T19:33:00Z"/>
          <w:rFonts w:eastAsiaTheme="majorEastAsia" w:cstheme="majorBidi"/>
          <w:sz w:val="36"/>
          <w:szCs w:val="26"/>
        </w:rPr>
      </w:pPr>
      <w:del w:id="651" w:author="Paulo H. Leocadio" w:date="2024-07-22T15:33:00Z" w16du:dateUtc="2024-07-22T19:33:00Z">
        <w:r w:rsidRPr="00611C64" w:rsidDel="0079398B">
          <w:rPr>
            <w:rFonts w:eastAsiaTheme="majorEastAsia" w:cstheme="majorBidi"/>
            <w:sz w:val="36"/>
            <w:szCs w:val="26"/>
          </w:rPr>
          <w:delText xml:space="preserve">Best </w:delText>
        </w:r>
        <w:r w:rsidR="00A01195" w:rsidRPr="00611C64" w:rsidDel="0079398B">
          <w:rPr>
            <w:rFonts w:eastAsiaTheme="majorEastAsia" w:cstheme="majorBidi"/>
            <w:sz w:val="36"/>
            <w:szCs w:val="26"/>
          </w:rPr>
          <w:delText>practices</w:delText>
        </w:r>
      </w:del>
    </w:p>
    <w:p w14:paraId="5A9078DE" w14:textId="3428FE98" w:rsidR="00A01195" w:rsidRPr="000760BB" w:rsidDel="0079398B" w:rsidRDefault="00A01195" w:rsidP="00555FFB">
      <w:pPr>
        <w:pStyle w:val="NormalBPBHEB"/>
        <w:rPr>
          <w:del w:id="652" w:author="Paulo H. Leocadio" w:date="2024-07-22T15:33:00Z" w16du:dateUtc="2024-07-22T19:33:00Z"/>
        </w:rPr>
      </w:pPr>
      <w:del w:id="653" w:author="Paulo H. Leocadio" w:date="2024-07-22T15:33:00Z" w16du:dateUtc="2024-07-22T19:33:00Z">
        <w:r w:rsidDel="0079398B">
          <w:delText>The following are the best practices of manages message queues</w:delText>
        </w:r>
      </w:del>
      <w:customXmlDelRangeStart w:id="654" w:author="Paulo H. Leocadio" w:date="2024-07-22T15:33:00Z"/>
      <w:sdt>
        <w:sdtPr>
          <w:id w:val="178555755"/>
          <w:citation/>
        </w:sdtPr>
        <w:sdtEndPr/>
        <w:sdtContent>
          <w:customXmlDelRangeEnd w:id="654"/>
          <w:del w:id="655" w:author="Paulo H. Leocadio" w:date="2024-07-22T15:33:00Z" w16du:dateUtc="2024-07-22T19:33:00Z">
            <w:r w:rsidR="00A1458C" w:rsidDel="0079398B">
              <w:fldChar w:fldCharType="begin"/>
            </w:r>
            <w:r w:rsidR="00A1458C" w:rsidDel="0079398B">
              <w:delInstrText xml:space="preserve"> CITATION a2023g \l 1033 </w:delInstrText>
            </w:r>
            <w:r w:rsidR="00A1458C" w:rsidDel="0079398B">
              <w:fldChar w:fldCharType="separate"/>
            </w:r>
            <w:r w:rsidR="00D34F43" w:rsidDel="0079398B">
              <w:rPr>
                <w:noProof/>
              </w:rPr>
              <w:delText xml:space="preserve"> </w:delText>
            </w:r>
            <w:r w:rsidR="00D34F43" w:rsidRPr="00D34F43" w:rsidDel="0079398B">
              <w:rPr>
                <w:noProof/>
              </w:rPr>
              <w:delText>[54]</w:delText>
            </w:r>
            <w:r w:rsidR="00A1458C" w:rsidDel="0079398B">
              <w:fldChar w:fldCharType="end"/>
            </w:r>
          </w:del>
          <w:customXmlDelRangeStart w:id="656" w:author="Paulo H. Leocadio" w:date="2024-07-22T15:33:00Z"/>
        </w:sdtContent>
      </w:sdt>
      <w:customXmlDelRangeEnd w:id="656"/>
      <w:del w:id="657" w:author="Paulo H. Leocadio" w:date="2024-07-22T15:33:00Z" w16du:dateUtc="2024-07-22T19:33:00Z">
        <w:r w:rsidDel="0079398B">
          <w:delText xml:space="preserve">: </w:delText>
        </w:r>
      </w:del>
    </w:p>
    <w:p w14:paraId="3C762979" w14:textId="34B6547E" w:rsidR="000760BB" w:rsidRPr="000760BB" w:rsidDel="0079398B" w:rsidRDefault="000760BB" w:rsidP="008A12F7">
      <w:pPr>
        <w:pStyle w:val="NormalBPBHEB"/>
        <w:numPr>
          <w:ilvl w:val="0"/>
          <w:numId w:val="84"/>
        </w:numPr>
        <w:rPr>
          <w:del w:id="658" w:author="Paulo H. Leocadio" w:date="2024-07-22T15:33:00Z" w16du:dateUtc="2024-07-22T19:33:00Z"/>
        </w:rPr>
      </w:pPr>
      <w:del w:id="659" w:author="Paulo H. Leocadio" w:date="2024-07-22T15:33:00Z" w16du:dateUtc="2024-07-22T19:33:00Z">
        <w:r w:rsidRPr="000760BB" w:rsidDel="0079398B">
          <w:rPr>
            <w:b/>
            <w:bCs/>
          </w:rPr>
          <w:delText xml:space="preserve">Message </w:delText>
        </w:r>
        <w:r w:rsidR="00A01195" w:rsidRPr="000760BB" w:rsidDel="0079398B">
          <w:rPr>
            <w:b/>
            <w:bCs/>
          </w:rPr>
          <w:delText>retention</w:delText>
        </w:r>
        <w:r w:rsidRPr="000760BB" w:rsidDel="0079398B">
          <w:rPr>
            <w:b/>
            <w:bCs/>
          </w:rPr>
          <w:delText>:</w:delText>
        </w:r>
        <w:r w:rsidRPr="000760BB" w:rsidDel="0079398B">
          <w:delText xml:space="preserve"> Configure message retention policies to align with the specific needs of the application, balancing the trade-off between storage costs and the time-sensitive nature of messages.</w:delText>
        </w:r>
      </w:del>
    </w:p>
    <w:p w14:paraId="1C21E7B2" w14:textId="0F4A705D" w:rsidR="000760BB" w:rsidRPr="000760BB" w:rsidDel="0079398B" w:rsidRDefault="000760BB" w:rsidP="008A12F7">
      <w:pPr>
        <w:pStyle w:val="NormalBPBHEB"/>
        <w:numPr>
          <w:ilvl w:val="0"/>
          <w:numId w:val="84"/>
        </w:numPr>
        <w:rPr>
          <w:del w:id="660" w:author="Paulo H. Leocadio" w:date="2024-07-22T15:33:00Z" w16du:dateUtc="2024-07-22T19:33:00Z"/>
        </w:rPr>
      </w:pPr>
      <w:del w:id="661" w:author="Paulo H. Leocadio" w:date="2024-07-22T15:33:00Z" w16du:dateUtc="2024-07-22T19:33:00Z">
        <w:r w:rsidRPr="000760BB" w:rsidDel="0079398B">
          <w:rPr>
            <w:b/>
            <w:bCs/>
          </w:rPr>
          <w:delText xml:space="preserve">Error </w:delText>
        </w:r>
        <w:r w:rsidR="00A01195" w:rsidRPr="000760BB" w:rsidDel="0079398B">
          <w:rPr>
            <w:b/>
            <w:bCs/>
          </w:rPr>
          <w:delText>handling</w:delText>
        </w:r>
        <w:r w:rsidRPr="000760BB" w:rsidDel="0079398B">
          <w:rPr>
            <w:b/>
            <w:bCs/>
          </w:rPr>
          <w:delText>:</w:delText>
        </w:r>
        <w:r w:rsidRPr="000760BB" w:rsidDel="0079398B">
          <w:delText xml:space="preserve"> Implement robust error-handling mechanisms, including dead-letter queues, to manage messages that cannot be processed successfully.</w:delText>
        </w:r>
      </w:del>
    </w:p>
    <w:p w14:paraId="5BC24EE3" w14:textId="6C85951D" w:rsidR="000760BB" w:rsidRPr="00611C64" w:rsidDel="0079398B" w:rsidRDefault="000760BB" w:rsidP="00611C64">
      <w:pPr>
        <w:keepNext/>
        <w:keepLines/>
        <w:spacing w:before="40" w:after="0"/>
        <w:outlineLvl w:val="1"/>
        <w:rPr>
          <w:del w:id="662" w:author="Paulo H. Leocadio" w:date="2024-07-22T15:33:00Z" w16du:dateUtc="2024-07-22T19:33:00Z"/>
          <w:rFonts w:eastAsiaTheme="majorEastAsia" w:cstheme="majorBidi"/>
          <w:sz w:val="36"/>
          <w:szCs w:val="26"/>
        </w:rPr>
      </w:pPr>
      <w:del w:id="663" w:author="Paulo H. Leocadio" w:date="2024-07-22T15:33:00Z" w16du:dateUtc="2024-07-22T19:33:00Z">
        <w:r w:rsidRPr="00611C64" w:rsidDel="0079398B">
          <w:rPr>
            <w:rFonts w:eastAsiaTheme="majorEastAsia" w:cstheme="majorBidi"/>
            <w:sz w:val="36"/>
            <w:szCs w:val="26"/>
          </w:rPr>
          <w:delText>Integration with AWS Services</w:delText>
        </w:r>
      </w:del>
    </w:p>
    <w:p w14:paraId="48592F49" w14:textId="38FD3396" w:rsidR="000760BB" w:rsidRPr="000760BB" w:rsidDel="0079398B" w:rsidRDefault="000760BB" w:rsidP="00555FFB">
      <w:pPr>
        <w:pStyle w:val="NormalBPBHEB"/>
        <w:rPr>
          <w:del w:id="664" w:author="Paulo H. Leocadio" w:date="2024-07-22T15:33:00Z" w16du:dateUtc="2024-07-22T19:33:00Z"/>
        </w:rPr>
      </w:pPr>
      <w:del w:id="665" w:author="Paulo H. Leocadio" w:date="2024-07-22T15:33:00Z" w16du:dateUtc="2024-07-22T19:33:00Z">
        <w:r w:rsidRPr="000760BB" w:rsidDel="0079398B">
          <w:delText>Managed message queues integrate seamlessly with various AWS services, enhancing their capabilities and extending their use in different scenarios. Some notable integrations include</w:delText>
        </w:r>
      </w:del>
      <w:customXmlDelRangeStart w:id="666" w:author="Paulo H. Leocadio" w:date="2024-07-22T15:33:00Z"/>
      <w:sdt>
        <w:sdtPr>
          <w:id w:val="-1866817226"/>
          <w:citation/>
        </w:sdtPr>
        <w:sdtEndPr/>
        <w:sdtContent>
          <w:customXmlDelRangeEnd w:id="666"/>
          <w:del w:id="667" w:author="Paulo H. Leocadio" w:date="2024-07-22T15:33:00Z" w16du:dateUtc="2024-07-22T19:33:00Z">
            <w:r w:rsidR="00207CBB" w:rsidDel="0079398B">
              <w:fldChar w:fldCharType="begin"/>
            </w:r>
            <w:r w:rsidR="00207CBB" w:rsidDel="0079398B">
              <w:delInstrText xml:space="preserve"> CITATION a2023g \l 1033 </w:delInstrText>
            </w:r>
            <w:r w:rsidR="00207CBB" w:rsidDel="0079398B">
              <w:fldChar w:fldCharType="separate"/>
            </w:r>
            <w:r w:rsidR="00D34F43" w:rsidDel="0079398B">
              <w:rPr>
                <w:noProof/>
              </w:rPr>
              <w:delText xml:space="preserve"> </w:delText>
            </w:r>
            <w:r w:rsidR="00D34F43" w:rsidRPr="00D34F43" w:rsidDel="0079398B">
              <w:rPr>
                <w:noProof/>
              </w:rPr>
              <w:delText>[54]</w:delText>
            </w:r>
            <w:r w:rsidR="00207CBB" w:rsidDel="0079398B">
              <w:fldChar w:fldCharType="end"/>
            </w:r>
          </w:del>
          <w:customXmlDelRangeStart w:id="668" w:author="Paulo H. Leocadio" w:date="2024-07-22T15:33:00Z"/>
        </w:sdtContent>
      </w:sdt>
      <w:customXmlDelRangeEnd w:id="668"/>
      <w:del w:id="669" w:author="Paulo H. Leocadio" w:date="2024-07-22T15:33:00Z" w16du:dateUtc="2024-07-22T19:33:00Z">
        <w:r w:rsidRPr="000760BB" w:rsidDel="0079398B">
          <w:delText>:</w:delText>
        </w:r>
      </w:del>
    </w:p>
    <w:p w14:paraId="2077CEAD" w14:textId="152CFF03" w:rsidR="000760BB" w:rsidRPr="000760BB" w:rsidDel="0079398B" w:rsidRDefault="000760BB" w:rsidP="008A12F7">
      <w:pPr>
        <w:pStyle w:val="NormalBPBHEB"/>
        <w:numPr>
          <w:ilvl w:val="0"/>
          <w:numId w:val="85"/>
        </w:numPr>
        <w:rPr>
          <w:del w:id="670" w:author="Paulo H. Leocadio" w:date="2024-07-22T15:33:00Z" w16du:dateUtc="2024-07-22T19:33:00Z"/>
        </w:rPr>
      </w:pPr>
      <w:del w:id="671" w:author="Paulo H. Leocadio" w:date="2024-07-22T15:33:00Z" w16du:dateUtc="2024-07-22T19:33:00Z">
        <w:r w:rsidRPr="000760BB" w:rsidDel="0079398B">
          <w:rPr>
            <w:b/>
            <w:bCs/>
          </w:rPr>
          <w:delText>AWS Lambda:</w:delText>
        </w:r>
        <w:r w:rsidRPr="000760BB" w:rsidDel="0079398B">
          <w:delText xml:space="preserve"> Utilize managed message queues to trigger serverless functions in AWS Lambda, enabling serverless and event-driven architectures.</w:delText>
        </w:r>
      </w:del>
    </w:p>
    <w:p w14:paraId="145AE88A" w14:textId="07B9EAC3" w:rsidR="00A01195" w:rsidDel="0079398B" w:rsidRDefault="000760BB" w:rsidP="00567041">
      <w:pPr>
        <w:pStyle w:val="NormalBPBHEB"/>
        <w:numPr>
          <w:ilvl w:val="0"/>
          <w:numId w:val="85"/>
        </w:numPr>
        <w:rPr>
          <w:del w:id="672" w:author="Paulo H. Leocadio" w:date="2024-07-22T15:33:00Z" w16du:dateUtc="2024-07-22T19:33:00Z"/>
        </w:rPr>
      </w:pPr>
      <w:del w:id="673" w:author="Paulo H. Leocadio" w:date="2024-07-22T15:33:00Z" w16du:dateUtc="2024-07-22T19:33:00Z">
        <w:r w:rsidRPr="00D65C5D" w:rsidDel="0079398B">
          <w:rPr>
            <w:b/>
            <w:bCs/>
          </w:rPr>
          <w:delText>Amazon EC2:</w:delText>
        </w:r>
        <w:r w:rsidRPr="000760BB" w:rsidDel="0079398B">
          <w:delText xml:space="preserve"> Integrate managed message queues with Amazon EC2 instances to enable communication between different components of a distributed application.</w:delText>
        </w:r>
      </w:del>
    </w:p>
    <w:p w14:paraId="046B5A0D" w14:textId="1BB763DC" w:rsidR="000760BB" w:rsidRPr="000760BB" w:rsidDel="0079398B" w:rsidRDefault="000760BB" w:rsidP="00555FFB">
      <w:pPr>
        <w:pStyle w:val="Heading1BPBHEB"/>
        <w:rPr>
          <w:del w:id="674" w:author="Paulo H. Leocadio" w:date="2024-07-22T15:33:00Z" w16du:dateUtc="2024-07-22T19:33:00Z"/>
        </w:rPr>
      </w:pPr>
      <w:del w:id="675" w:author="Paulo H. Leocadio" w:date="2024-07-22T15:33:00Z" w16du:dateUtc="2024-07-22T19:33:00Z">
        <w:r w:rsidRPr="000760BB" w:rsidDel="0079398B">
          <w:delText>AWS Step Functions</w:delText>
        </w:r>
      </w:del>
    </w:p>
    <w:p w14:paraId="256A4EFC" w14:textId="4600CD8A" w:rsidR="000760BB" w:rsidDel="0079398B" w:rsidRDefault="000760BB" w:rsidP="00A01195">
      <w:pPr>
        <w:pStyle w:val="NormalBPBHEB"/>
        <w:rPr>
          <w:del w:id="676" w:author="Paulo H. Leocadio" w:date="2024-07-22T15:33:00Z" w16du:dateUtc="2024-07-22T19:33:00Z"/>
        </w:rPr>
      </w:pPr>
      <w:del w:id="677" w:author="Paulo H. Leocadio" w:date="2024-07-22T15:33:00Z" w16du:dateUtc="2024-07-22T19:33:00Z">
        <w:r w:rsidRPr="000760BB" w:rsidDel="0079398B">
          <w:delTex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delText>
        </w:r>
      </w:del>
    </w:p>
    <w:p w14:paraId="7A64DE1A" w14:textId="72DCB12F" w:rsidR="000760BB" w:rsidRPr="00611C64" w:rsidDel="0079398B" w:rsidRDefault="000760BB" w:rsidP="00611C64">
      <w:pPr>
        <w:keepNext/>
        <w:keepLines/>
        <w:spacing w:before="40" w:after="0"/>
        <w:outlineLvl w:val="1"/>
        <w:rPr>
          <w:del w:id="678" w:author="Paulo H. Leocadio" w:date="2024-07-22T15:33:00Z" w16du:dateUtc="2024-07-22T19:33:00Z"/>
          <w:rFonts w:eastAsiaTheme="majorEastAsia" w:cstheme="majorBidi"/>
          <w:sz w:val="36"/>
          <w:szCs w:val="26"/>
        </w:rPr>
      </w:pPr>
      <w:del w:id="679" w:author="Paulo H. Leocadio" w:date="2024-07-22T15:33:00Z" w16du:dateUtc="2024-07-22T19:33:00Z">
        <w:r w:rsidRPr="00611C64" w:rsidDel="0079398B">
          <w:rPr>
            <w:rFonts w:eastAsiaTheme="majorEastAsia" w:cstheme="majorBidi"/>
            <w:sz w:val="36"/>
            <w:szCs w:val="26"/>
          </w:rPr>
          <w:delText>Overview</w:delText>
        </w:r>
      </w:del>
    </w:p>
    <w:p w14:paraId="0AA9935E" w14:textId="64121089" w:rsidR="000760BB" w:rsidDel="0079398B" w:rsidRDefault="000760BB" w:rsidP="00555FFB">
      <w:pPr>
        <w:pStyle w:val="NormalBPBHEB"/>
        <w:rPr>
          <w:del w:id="680" w:author="Paulo H. Leocadio" w:date="2024-07-22T15:33:00Z" w16du:dateUtc="2024-07-22T19:33:00Z"/>
        </w:rPr>
      </w:pPr>
      <w:del w:id="681" w:author="Paulo H. Leocadio" w:date="2024-07-22T15:33:00Z" w16du:dateUtc="2024-07-22T19:33:00Z">
        <w:r w:rsidRPr="000760BB" w:rsidDel="0079398B">
          <w:delText>AWS Step Functions simplif</w:delText>
        </w:r>
        <w:r w:rsidR="00F33931" w:rsidDel="0079398B">
          <w:delText>y</w:delText>
        </w:r>
        <w:r w:rsidRPr="000760BB" w:rsidDel="0079398B">
          <w:delText xml:space="preserve"> the process of building scalable and resilient applications by allowing developers to design workflows using a visual interface. Workflows in Step Functions are represented as state machines, where each state represents a step in the </w:delText>
        </w:r>
        <w:commentRangeStart w:id="682"/>
        <w:commentRangeStart w:id="683"/>
        <w:r w:rsidRPr="000760BB" w:rsidDel="0079398B">
          <w:delText>workflow</w:delText>
        </w:r>
        <w:commentRangeEnd w:id="682"/>
        <w:r w:rsidR="00F33931" w:rsidDel="0079398B">
          <w:rPr>
            <w:rStyle w:val="CommentReference"/>
            <w:rFonts w:eastAsiaTheme="minorHAnsi" w:cstheme="minorBidi"/>
          </w:rPr>
          <w:commentReference w:id="682"/>
        </w:r>
        <w:commentRangeEnd w:id="683"/>
        <w:r w:rsidR="00314055" w:rsidDel="0079398B">
          <w:rPr>
            <w:rStyle w:val="CommentReference"/>
            <w:rFonts w:eastAsiaTheme="minorHAnsi" w:cstheme="minorBidi"/>
          </w:rPr>
          <w:commentReference w:id="683"/>
        </w:r>
        <w:r w:rsidRPr="000760BB" w:rsidDel="0079398B">
          <w:delText>.</w:delText>
        </w:r>
      </w:del>
    </w:p>
    <w:p w14:paraId="66214E6D" w14:textId="461897C5" w:rsidR="00B476FE" w:rsidRPr="00611C64" w:rsidDel="0079398B" w:rsidRDefault="00B476FE" w:rsidP="00B476FE">
      <w:pPr>
        <w:keepNext/>
        <w:keepLines/>
        <w:spacing w:before="40" w:after="0"/>
        <w:outlineLvl w:val="1"/>
        <w:rPr>
          <w:del w:id="684" w:author="Paulo H. Leocadio" w:date="2024-07-22T15:33:00Z" w16du:dateUtc="2024-07-22T19:33:00Z"/>
          <w:rFonts w:eastAsiaTheme="majorEastAsia" w:cstheme="majorBidi"/>
          <w:sz w:val="36"/>
          <w:szCs w:val="26"/>
        </w:rPr>
      </w:pPr>
      <w:del w:id="685" w:author="Paulo H. Leocadio" w:date="2024-07-22T15:33:00Z" w16du:dateUtc="2024-07-22T19:33:00Z">
        <w:r w:rsidRPr="00611C64" w:rsidDel="0079398B">
          <w:rPr>
            <w:rFonts w:eastAsiaTheme="majorEastAsia" w:cstheme="majorBidi"/>
            <w:sz w:val="36"/>
            <w:szCs w:val="26"/>
          </w:rPr>
          <w:delText xml:space="preserve">Key features </w:delText>
        </w:r>
      </w:del>
    </w:p>
    <w:p w14:paraId="26CA8643" w14:textId="2CBC34CE" w:rsidR="00B476FE" w:rsidRPr="000760BB" w:rsidDel="0079398B" w:rsidRDefault="00B476FE" w:rsidP="00B476FE">
      <w:pPr>
        <w:pStyle w:val="NormalBPBHEB"/>
        <w:rPr>
          <w:del w:id="686" w:author="Paulo H. Leocadio" w:date="2024-07-22T15:33:00Z" w16du:dateUtc="2024-07-22T19:33:00Z"/>
        </w:rPr>
      </w:pPr>
      <w:del w:id="687" w:author="Paulo H. Leocadio" w:date="2024-07-22T15:33:00Z" w16du:dateUtc="2024-07-22T19:33:00Z">
        <w:r w:rsidDel="0079398B">
          <w:delText xml:space="preserve">The following are the </w:delText>
        </w:r>
        <w:r w:rsidRPr="00F33931" w:rsidDel="0079398B">
          <w:delText>key features of AWS Step Functions</w:delText>
        </w:r>
      </w:del>
      <w:customXmlDelRangeStart w:id="688" w:author="Paulo H. Leocadio" w:date="2024-07-22T15:33:00Z"/>
      <w:sdt>
        <w:sdtPr>
          <w:id w:val="355086703"/>
          <w:citation/>
        </w:sdtPr>
        <w:sdtEndPr/>
        <w:sdtContent>
          <w:customXmlDelRangeEnd w:id="688"/>
          <w:del w:id="689" w:author="Paulo H. Leocadio" w:date="2024-07-22T15:33:00Z" w16du:dateUtc="2024-07-22T19:33:00Z">
            <w:r w:rsidDel="0079398B">
              <w:fldChar w:fldCharType="begin"/>
            </w:r>
            <w:r w:rsidDel="0079398B">
              <w:delInstrText xml:space="preserve"> CITATION unknown2023m \l 1033 </w:delInstrText>
            </w:r>
            <w:r w:rsidDel="0079398B">
              <w:fldChar w:fldCharType="separate"/>
            </w:r>
            <w:r w:rsidR="00D34F43" w:rsidDel="0079398B">
              <w:rPr>
                <w:noProof/>
              </w:rPr>
              <w:delText xml:space="preserve"> </w:delText>
            </w:r>
            <w:r w:rsidR="00D34F43" w:rsidRPr="00D34F43" w:rsidDel="0079398B">
              <w:rPr>
                <w:noProof/>
              </w:rPr>
              <w:delText>[77]</w:delText>
            </w:r>
            <w:r w:rsidDel="0079398B">
              <w:fldChar w:fldCharType="end"/>
            </w:r>
          </w:del>
          <w:customXmlDelRangeStart w:id="690" w:author="Paulo H. Leocadio" w:date="2024-07-22T15:33:00Z"/>
        </w:sdtContent>
      </w:sdt>
      <w:customXmlDelRangeEnd w:id="690"/>
      <w:del w:id="691" w:author="Paulo H. Leocadio" w:date="2024-07-22T15:33:00Z" w16du:dateUtc="2024-07-22T19:33:00Z">
        <w:r w:rsidDel="0079398B">
          <w:delText>:</w:delText>
        </w:r>
      </w:del>
    </w:p>
    <w:p w14:paraId="428D89F0" w14:textId="78ABE353" w:rsidR="00B476FE" w:rsidRPr="000760BB" w:rsidDel="0079398B" w:rsidRDefault="00B476FE" w:rsidP="00B476FE">
      <w:pPr>
        <w:pStyle w:val="NormalBPBHEB"/>
        <w:numPr>
          <w:ilvl w:val="0"/>
          <w:numId w:val="86"/>
        </w:numPr>
        <w:rPr>
          <w:del w:id="692" w:author="Paulo H. Leocadio" w:date="2024-07-22T15:33:00Z" w16du:dateUtc="2024-07-22T19:33:00Z"/>
        </w:rPr>
      </w:pPr>
      <w:del w:id="693" w:author="Paulo H. Leocadio" w:date="2024-07-22T15:33:00Z" w16du:dateUtc="2024-07-22T19:33:00Z">
        <w:r w:rsidRPr="000760BB" w:rsidDel="0079398B">
          <w:rPr>
            <w:b/>
            <w:bCs/>
          </w:rPr>
          <w:delText>Visual workflow design:</w:delText>
        </w:r>
        <w:r w:rsidRPr="000760BB" w:rsidDel="0079398B">
          <w:delText xml:space="preserve"> Step Functions provides a visual workflow designer, allowing developers to design, visualize, and modify workflows easily.</w:delText>
        </w:r>
      </w:del>
    </w:p>
    <w:p w14:paraId="4AF18E9C" w14:textId="7C850D78" w:rsidR="00B476FE" w:rsidRPr="000760BB" w:rsidDel="0079398B" w:rsidRDefault="00B476FE" w:rsidP="00B476FE">
      <w:pPr>
        <w:pStyle w:val="NormalBPBHEB"/>
        <w:numPr>
          <w:ilvl w:val="0"/>
          <w:numId w:val="86"/>
        </w:numPr>
        <w:rPr>
          <w:del w:id="694" w:author="Paulo H. Leocadio" w:date="2024-07-22T15:33:00Z" w16du:dateUtc="2024-07-22T19:33:00Z"/>
        </w:rPr>
      </w:pPr>
      <w:del w:id="695" w:author="Paulo H. Leocadio" w:date="2024-07-22T15:33:00Z" w16du:dateUtc="2024-07-22T19:33:00Z">
        <w:r w:rsidRPr="000760BB" w:rsidDel="0079398B">
          <w:rPr>
            <w:b/>
            <w:bCs/>
          </w:rPr>
          <w:delText>Coordination of microservices:</w:delText>
        </w:r>
        <w:r w:rsidRPr="000760BB" w:rsidDel="0079398B">
          <w:delText xml:space="preserve"> It excels in coordinating microservices, enabling seamless communication and execution of tasks across distributed applications.</w:delText>
        </w:r>
      </w:del>
    </w:p>
    <w:p w14:paraId="2FF8C905" w14:textId="05A956F7" w:rsidR="00B476FE" w:rsidDel="0079398B" w:rsidRDefault="00B476FE" w:rsidP="00B476FE">
      <w:pPr>
        <w:pStyle w:val="NormalBPBHEB"/>
        <w:numPr>
          <w:ilvl w:val="0"/>
          <w:numId w:val="86"/>
        </w:numPr>
        <w:rPr>
          <w:del w:id="696" w:author="Paulo H. Leocadio" w:date="2024-07-22T15:33:00Z" w16du:dateUtc="2024-07-22T19:33:00Z"/>
        </w:rPr>
      </w:pPr>
      <w:del w:id="697" w:author="Paulo H. Leocadio" w:date="2024-07-22T15:33:00Z" w16du:dateUtc="2024-07-22T19:33:00Z">
        <w:r w:rsidRPr="000760BB" w:rsidDel="0079398B">
          <w:rPr>
            <w:b/>
            <w:bCs/>
          </w:rPr>
          <w:delText>Error handling:</w:delText>
        </w:r>
        <w:r w:rsidRPr="000760BB" w:rsidDel="0079398B">
          <w:delText xml:space="preserve"> Step Functions includes built-in error handling capabilities, allowing for the definition of error states and automatic retries.</w:delText>
        </w:r>
      </w:del>
    </w:p>
    <w:p w14:paraId="65A67E13" w14:textId="1980CCBA" w:rsidR="00163CD0" w:rsidDel="0079398B" w:rsidRDefault="00163CD0" w:rsidP="008541CC">
      <w:pPr>
        <w:pStyle w:val="NormalBPBHEB"/>
        <w:rPr>
          <w:del w:id="698" w:author="Paulo H. Leocadio" w:date="2024-07-22T15:33:00Z" w16du:dateUtc="2024-07-22T19:33:00Z"/>
        </w:rPr>
      </w:pPr>
      <w:del w:id="699" w:author="Paulo H. Leocadio" w:date="2024-07-22T15:33:00Z" w16du:dateUtc="2024-07-22T19:33:00Z">
        <w:r w:rsidRPr="00163CD0" w:rsidDel="0079398B">
          <w:delText>Figure 7.11</w:delText>
        </w:r>
        <w:r w:rsidDel="0079398B">
          <w:delText xml:space="preserve"> below</w:delText>
        </w:r>
        <w:r w:rsidR="00F10D8F" w:rsidDel="0079398B">
          <w:delText xml:space="preserve"> exemplify </w:delText>
        </w:r>
        <w:r w:rsidRPr="00163CD0" w:rsidDel="0079398B">
          <w:delText>AWS Step Functions Microservice Orchestration: Combine</w:delText>
        </w:r>
        <w:r w:rsidR="00F10D8F" w:rsidDel="0079398B">
          <w:delText>d</w:delText>
        </w:r>
        <w:r w:rsidRPr="00163CD0" w:rsidDel="0079398B">
          <w:delText xml:space="preserve"> Lambda functions to build a web-based application.</w:delText>
        </w:r>
      </w:del>
    </w:p>
    <w:p w14:paraId="52E6BB6A" w14:textId="7D3AB20A" w:rsidR="00B476FE" w:rsidDel="0079398B" w:rsidRDefault="00B476FE" w:rsidP="00555FFB">
      <w:pPr>
        <w:pStyle w:val="NormalBPBHEB"/>
        <w:rPr>
          <w:del w:id="700" w:author="Paulo H. Leocadio" w:date="2024-07-22T15:33:00Z" w16du:dateUtc="2024-07-22T19:33:00Z"/>
        </w:rPr>
      </w:pPr>
    </w:p>
    <w:p w14:paraId="0149525F" w14:textId="41F7E7DA" w:rsidR="00345228" w:rsidDel="0079398B" w:rsidRDefault="00D541F5" w:rsidP="00555FFB">
      <w:pPr>
        <w:pStyle w:val="FigureBPBHEB"/>
        <w:rPr>
          <w:del w:id="701" w:author="Paulo H. Leocadio" w:date="2024-07-22T15:33:00Z" w16du:dateUtc="2024-07-22T19:33:00Z"/>
        </w:rPr>
      </w:pPr>
      <w:del w:id="702" w:author="Paulo H. Leocadio" w:date="2024-07-22T15:33:00Z" w16du:dateUtc="2024-07-22T19:33:00Z">
        <w:r w:rsidDel="0079398B">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del>
    </w:p>
    <w:p w14:paraId="7D417BD0" w14:textId="36DC8DA2" w:rsidR="00D541F5" w:rsidRPr="000760BB" w:rsidDel="0079398B" w:rsidRDefault="00345228" w:rsidP="00555FFB">
      <w:pPr>
        <w:pStyle w:val="FigureCaptionBPBHEB"/>
        <w:rPr>
          <w:del w:id="703" w:author="Paulo H. Leocadio" w:date="2024-07-22T15:33:00Z" w16du:dateUtc="2024-07-22T19:33:00Z"/>
        </w:rPr>
      </w:pPr>
      <w:bookmarkStart w:id="704" w:name="_Hlk169707417"/>
      <w:del w:id="705" w:author="Paulo H. Leocadio" w:date="2024-07-22T15:33:00Z" w16du:dateUtc="2024-07-22T19:33:00Z">
        <w:r w:rsidRPr="00555FFB" w:rsidDel="0079398B">
          <w:rPr>
            <w:b/>
          </w:rPr>
          <w:delText xml:space="preserve">Figure </w:delText>
        </w:r>
        <w:r w:rsidR="00F33931" w:rsidRPr="00555FFB" w:rsidDel="0079398B">
          <w:rPr>
            <w:b/>
          </w:rPr>
          <w:delText>7.</w:delText>
        </w:r>
        <w:r w:rsidRPr="00555FFB" w:rsidDel="0079398B">
          <w:rPr>
            <w:b/>
          </w:rPr>
          <w:fldChar w:fldCharType="begin"/>
        </w:r>
        <w:r w:rsidRPr="00555FFB" w:rsidDel="0079398B">
          <w:rPr>
            <w:b/>
          </w:rPr>
          <w:delInstrText xml:space="preserve"> SEQ Figure \* ARABIC </w:delInstrText>
        </w:r>
        <w:r w:rsidRPr="00555FFB" w:rsidDel="0079398B">
          <w:rPr>
            <w:b/>
          </w:rPr>
          <w:fldChar w:fldCharType="separate"/>
        </w:r>
        <w:r w:rsidR="009304A7" w:rsidRPr="00555FFB" w:rsidDel="0079398B">
          <w:rPr>
            <w:b/>
            <w:noProof/>
          </w:rPr>
          <w:delText>11</w:delText>
        </w:r>
        <w:r w:rsidRPr="00555FFB" w:rsidDel="0079398B">
          <w:rPr>
            <w:b/>
          </w:rPr>
          <w:fldChar w:fldCharType="end"/>
        </w:r>
        <w:r w:rsidR="00F33931" w:rsidRPr="00555FFB" w:rsidDel="0079398B">
          <w:rPr>
            <w:b/>
          </w:rPr>
          <w:delText>:</w:delText>
        </w:r>
        <w:r w:rsidDel="0079398B">
          <w:delText xml:space="preserve"> </w:delText>
        </w:r>
        <w:r w:rsidRPr="007A4E5F" w:rsidDel="0079398B">
          <w:delText>AWS Step Functions</w:delText>
        </w:r>
        <w:r w:rsidDel="0079398B">
          <w:delText xml:space="preserve"> </w:delText>
        </w:r>
        <w:r w:rsidRPr="007A4E5F" w:rsidDel="0079398B">
          <w:delText>Microservice Orchestration</w:delText>
        </w:r>
        <w:r w:rsidDel="0079398B">
          <w:delText xml:space="preserve">: </w:delText>
        </w:r>
        <w:r w:rsidRPr="007A4E5F" w:rsidDel="0079398B">
          <w:delText>Combine Lambda functions to build a web-based application</w:delText>
        </w:r>
        <w:r w:rsidDel="0079398B">
          <w:delText xml:space="preserve"> (Amazon Web Services).</w:delText>
        </w:r>
      </w:del>
    </w:p>
    <w:bookmarkEnd w:id="704"/>
    <w:p w14:paraId="7E1ABFC8" w14:textId="5833B24C" w:rsidR="000760BB" w:rsidRPr="00611C64" w:rsidDel="0079398B" w:rsidRDefault="000760BB" w:rsidP="00611C64">
      <w:pPr>
        <w:keepNext/>
        <w:keepLines/>
        <w:spacing w:before="40" w:after="0"/>
        <w:outlineLvl w:val="1"/>
        <w:rPr>
          <w:del w:id="706" w:author="Paulo H. Leocadio" w:date="2024-07-22T15:33:00Z" w16du:dateUtc="2024-07-22T19:33:00Z"/>
          <w:rFonts w:eastAsiaTheme="majorEastAsia" w:cstheme="majorBidi"/>
          <w:sz w:val="36"/>
          <w:szCs w:val="26"/>
        </w:rPr>
      </w:pPr>
      <w:del w:id="707" w:author="Paulo H. Leocadio" w:date="2024-07-22T15:33:00Z" w16du:dateUtc="2024-07-22T19:33:00Z">
        <w:r w:rsidRPr="00611C64" w:rsidDel="0079398B">
          <w:rPr>
            <w:rFonts w:eastAsiaTheme="majorEastAsia" w:cstheme="majorBidi"/>
            <w:sz w:val="36"/>
            <w:szCs w:val="26"/>
          </w:rPr>
          <w:delText xml:space="preserve">Use </w:delText>
        </w:r>
        <w:r w:rsidR="00F33931" w:rsidRPr="00611C64" w:rsidDel="0079398B">
          <w:rPr>
            <w:rFonts w:eastAsiaTheme="majorEastAsia" w:cstheme="majorBidi"/>
            <w:sz w:val="36"/>
            <w:szCs w:val="26"/>
          </w:rPr>
          <w:delText xml:space="preserve">cases </w:delText>
        </w:r>
      </w:del>
    </w:p>
    <w:p w14:paraId="5EFDF004" w14:textId="6FC5D012" w:rsidR="00F33931" w:rsidRPr="000760BB" w:rsidDel="0079398B" w:rsidRDefault="00F33931" w:rsidP="00555FFB">
      <w:pPr>
        <w:pStyle w:val="NormalBPBHEB"/>
        <w:rPr>
          <w:del w:id="708" w:author="Paulo H. Leocadio" w:date="2024-07-22T15:33:00Z" w16du:dateUtc="2024-07-22T19:33:00Z"/>
        </w:rPr>
      </w:pPr>
      <w:del w:id="709" w:author="Paulo H. Leocadio" w:date="2024-07-22T15:33:00Z" w16du:dateUtc="2024-07-22T19:33:00Z">
        <w:r w:rsidDel="0079398B">
          <w:delText xml:space="preserve">The following are the </w:delText>
        </w:r>
        <w:r w:rsidRPr="00F33931" w:rsidDel="0079398B">
          <w:delText>use cases of AWS Step Functions</w:delText>
        </w:r>
      </w:del>
      <w:customXmlDelRangeStart w:id="710" w:author="Paulo H. Leocadio" w:date="2024-07-22T15:33:00Z"/>
      <w:sdt>
        <w:sdtPr>
          <w:id w:val="446352967"/>
          <w:citation/>
        </w:sdtPr>
        <w:sdtEndPr/>
        <w:sdtContent>
          <w:customXmlDelRangeEnd w:id="710"/>
          <w:del w:id="711" w:author="Paulo H. Leocadio" w:date="2024-07-22T15:33:00Z" w16du:dateUtc="2024-07-22T19:33:00Z">
            <w:r w:rsidR="00D93AF2" w:rsidDel="0079398B">
              <w:fldChar w:fldCharType="begin"/>
            </w:r>
            <w:r w:rsidR="00D93AF2" w:rsidDel="0079398B">
              <w:delInstrText xml:space="preserve"> CITATION a2023f \l 1033 </w:delInstrText>
            </w:r>
            <w:r w:rsidR="00D93AF2" w:rsidDel="0079398B">
              <w:fldChar w:fldCharType="separate"/>
            </w:r>
            <w:r w:rsidR="00D34F43" w:rsidDel="0079398B">
              <w:rPr>
                <w:noProof/>
              </w:rPr>
              <w:delText xml:space="preserve"> </w:delText>
            </w:r>
            <w:r w:rsidR="00D34F43" w:rsidRPr="00D34F43" w:rsidDel="0079398B">
              <w:rPr>
                <w:noProof/>
              </w:rPr>
              <w:delText>[73]</w:delText>
            </w:r>
            <w:r w:rsidR="00D93AF2" w:rsidDel="0079398B">
              <w:fldChar w:fldCharType="end"/>
            </w:r>
          </w:del>
          <w:customXmlDelRangeStart w:id="712" w:author="Paulo H. Leocadio" w:date="2024-07-22T15:33:00Z"/>
        </w:sdtContent>
      </w:sdt>
      <w:customXmlDelRangeEnd w:id="712"/>
      <w:del w:id="713" w:author="Paulo H. Leocadio" w:date="2024-07-22T15:33:00Z" w16du:dateUtc="2024-07-22T19:33:00Z">
        <w:r w:rsidDel="0079398B">
          <w:delText>:</w:delText>
        </w:r>
      </w:del>
    </w:p>
    <w:p w14:paraId="633C612D" w14:textId="3D65F928" w:rsidR="000760BB" w:rsidRPr="000760BB" w:rsidDel="0079398B" w:rsidRDefault="000760BB" w:rsidP="008A12F7">
      <w:pPr>
        <w:pStyle w:val="NormalBPBHEB"/>
        <w:numPr>
          <w:ilvl w:val="0"/>
          <w:numId w:val="87"/>
        </w:numPr>
        <w:rPr>
          <w:del w:id="714" w:author="Paulo H. Leocadio" w:date="2024-07-22T15:33:00Z" w16du:dateUtc="2024-07-22T19:33:00Z"/>
        </w:rPr>
      </w:pPr>
      <w:del w:id="715" w:author="Paulo H. Leocadio" w:date="2024-07-22T15:33:00Z" w16du:dateUtc="2024-07-22T19:33:00Z">
        <w:r w:rsidRPr="000760BB" w:rsidDel="0079398B">
          <w:rPr>
            <w:b/>
            <w:bCs/>
          </w:rPr>
          <w:delText xml:space="preserve">Order </w:delText>
        </w:r>
        <w:r w:rsidR="00F33931" w:rsidRPr="000760BB" w:rsidDel="0079398B">
          <w:rPr>
            <w:b/>
            <w:bCs/>
          </w:rPr>
          <w:delText>processing workflows</w:delText>
        </w:r>
        <w:r w:rsidRPr="000760BB" w:rsidDel="0079398B">
          <w:rPr>
            <w:b/>
            <w:bCs/>
          </w:rPr>
          <w:delText>:</w:delText>
        </w:r>
        <w:r w:rsidRPr="000760BB" w:rsidDel="0079398B">
          <w:delText xml:space="preserve"> Step Functions can be used to orchestrate order processing workflows, coordinating tasks such as payment processing, inventory management, and shipping.</w:delText>
        </w:r>
      </w:del>
    </w:p>
    <w:p w14:paraId="1E68EF90" w14:textId="21511B04" w:rsidR="000760BB" w:rsidRPr="000760BB" w:rsidDel="0079398B" w:rsidRDefault="000760BB" w:rsidP="008A12F7">
      <w:pPr>
        <w:pStyle w:val="NormalBPBHEB"/>
        <w:numPr>
          <w:ilvl w:val="0"/>
          <w:numId w:val="87"/>
        </w:numPr>
        <w:rPr>
          <w:del w:id="716" w:author="Paulo H. Leocadio" w:date="2024-07-22T15:33:00Z" w16du:dateUtc="2024-07-22T19:33:00Z"/>
        </w:rPr>
      </w:pPr>
      <w:del w:id="717" w:author="Paulo H. Leocadio" w:date="2024-07-22T15:33:00Z" w16du:dateUtc="2024-07-22T19:33:00Z">
        <w:r w:rsidRPr="000760BB" w:rsidDel="0079398B">
          <w:rPr>
            <w:b/>
            <w:bCs/>
          </w:rPr>
          <w:delText xml:space="preserve">Data </w:delText>
        </w:r>
        <w:r w:rsidR="00F33931" w:rsidRPr="000760BB" w:rsidDel="0079398B">
          <w:rPr>
            <w:b/>
            <w:bCs/>
          </w:rPr>
          <w:delText>processing pipelines</w:delText>
        </w:r>
        <w:r w:rsidRPr="000760BB" w:rsidDel="0079398B">
          <w:rPr>
            <w:b/>
            <w:bCs/>
          </w:rPr>
          <w:delText>:</w:delText>
        </w:r>
        <w:r w:rsidRPr="000760BB" w:rsidDel="0079398B">
          <w:delText xml:space="preserve"> It is ideal for building data processing pipelines, where different steps in the pipeline are executed based on the success or failure of previous steps.</w:delText>
        </w:r>
      </w:del>
    </w:p>
    <w:p w14:paraId="3ABB3696" w14:textId="5466CB4A" w:rsidR="000760BB" w:rsidRPr="000760BB" w:rsidDel="0079398B" w:rsidRDefault="000760BB" w:rsidP="008A12F7">
      <w:pPr>
        <w:pStyle w:val="NormalBPBHEB"/>
        <w:numPr>
          <w:ilvl w:val="0"/>
          <w:numId w:val="87"/>
        </w:numPr>
        <w:rPr>
          <w:del w:id="718" w:author="Paulo H. Leocadio" w:date="2024-07-22T15:33:00Z" w16du:dateUtc="2024-07-22T19:33:00Z"/>
        </w:rPr>
      </w:pPr>
      <w:del w:id="719" w:author="Paulo H. Leocadio" w:date="2024-07-22T15:33:00Z" w16du:dateUtc="2024-07-22T19:33:00Z">
        <w:r w:rsidRPr="000760BB" w:rsidDel="0079398B">
          <w:rPr>
            <w:b/>
            <w:bCs/>
          </w:rPr>
          <w:delText xml:space="preserve">Media </w:delText>
        </w:r>
        <w:r w:rsidR="00F33931" w:rsidRPr="000760BB" w:rsidDel="0079398B">
          <w:rPr>
            <w:b/>
            <w:bCs/>
          </w:rPr>
          <w:delText>processing workflows</w:delText>
        </w:r>
        <w:r w:rsidRPr="000760BB" w:rsidDel="0079398B">
          <w:rPr>
            <w:b/>
            <w:bCs/>
          </w:rPr>
          <w:delText>:</w:delText>
        </w:r>
        <w:r w:rsidRPr="000760BB" w:rsidDel="0079398B">
          <w:delText xml:space="preserve"> Step Functions can coordinate media processing tasks, such as video transcoding and image recognition, in a scalable and efficient manner.</w:delText>
        </w:r>
      </w:del>
    </w:p>
    <w:p w14:paraId="3B29F913" w14:textId="207EE1D1" w:rsidR="000760BB" w:rsidRPr="00611C64" w:rsidDel="0079398B" w:rsidRDefault="000760BB" w:rsidP="00611C64">
      <w:pPr>
        <w:keepNext/>
        <w:keepLines/>
        <w:spacing w:before="40" w:after="0"/>
        <w:outlineLvl w:val="1"/>
        <w:rPr>
          <w:del w:id="720" w:author="Paulo H. Leocadio" w:date="2024-07-22T15:33:00Z" w16du:dateUtc="2024-07-22T19:33:00Z"/>
          <w:rFonts w:eastAsiaTheme="majorEastAsia" w:cstheme="majorBidi"/>
          <w:sz w:val="36"/>
          <w:szCs w:val="26"/>
        </w:rPr>
      </w:pPr>
      <w:del w:id="721" w:author="Paulo H. Leocadio" w:date="2024-07-22T15:33:00Z" w16du:dateUtc="2024-07-22T19:33:00Z">
        <w:r w:rsidRPr="00611C64" w:rsidDel="0079398B">
          <w:rPr>
            <w:rFonts w:eastAsiaTheme="majorEastAsia" w:cstheme="majorBidi"/>
            <w:sz w:val="36"/>
            <w:szCs w:val="26"/>
          </w:rPr>
          <w:delText xml:space="preserve">Benefits </w:delText>
        </w:r>
      </w:del>
    </w:p>
    <w:p w14:paraId="1BFB669A" w14:textId="247D2751" w:rsidR="00F33931" w:rsidRPr="000760BB" w:rsidDel="0079398B" w:rsidRDefault="00F33931" w:rsidP="00555FFB">
      <w:pPr>
        <w:pStyle w:val="NormalBPBHEB"/>
        <w:rPr>
          <w:del w:id="722" w:author="Paulo H. Leocadio" w:date="2024-07-22T15:33:00Z" w16du:dateUtc="2024-07-22T19:33:00Z"/>
        </w:rPr>
      </w:pPr>
      <w:del w:id="723" w:author="Paulo H. Leocadio" w:date="2024-07-22T15:33:00Z" w16du:dateUtc="2024-07-22T19:33:00Z">
        <w:r w:rsidDel="0079398B">
          <w:delText>The following are the b</w:delText>
        </w:r>
        <w:r w:rsidRPr="00F33931" w:rsidDel="0079398B">
          <w:delText>enefits of using AWS Step Functions</w:delText>
        </w:r>
      </w:del>
      <w:customXmlDelRangeStart w:id="724" w:author="Paulo H. Leocadio" w:date="2024-07-22T15:33:00Z"/>
      <w:sdt>
        <w:sdtPr>
          <w:id w:val="333960029"/>
          <w:citation/>
        </w:sdtPr>
        <w:sdtEndPr/>
        <w:sdtContent>
          <w:customXmlDelRangeEnd w:id="724"/>
          <w:del w:id="725" w:author="Paulo H. Leocadio" w:date="2024-07-22T15:33:00Z" w16du:dateUtc="2024-07-22T19:33:00Z">
            <w:r w:rsidR="008C28BF" w:rsidDel="0079398B">
              <w:fldChar w:fldCharType="begin"/>
            </w:r>
            <w:r w:rsidR="008C28BF" w:rsidDel="0079398B">
              <w:delInstrText xml:space="preserve"> CITATION a2023f \l 1033 </w:delInstrText>
            </w:r>
            <w:r w:rsidR="008C28BF" w:rsidDel="0079398B">
              <w:fldChar w:fldCharType="separate"/>
            </w:r>
            <w:r w:rsidR="00D34F43" w:rsidDel="0079398B">
              <w:rPr>
                <w:noProof/>
              </w:rPr>
              <w:delText xml:space="preserve"> </w:delText>
            </w:r>
            <w:r w:rsidR="00D34F43" w:rsidRPr="00D34F43" w:rsidDel="0079398B">
              <w:rPr>
                <w:noProof/>
              </w:rPr>
              <w:delText>[73]</w:delText>
            </w:r>
            <w:r w:rsidR="008C28BF" w:rsidDel="0079398B">
              <w:fldChar w:fldCharType="end"/>
            </w:r>
          </w:del>
          <w:customXmlDelRangeStart w:id="726" w:author="Paulo H. Leocadio" w:date="2024-07-22T15:33:00Z"/>
        </w:sdtContent>
      </w:sdt>
      <w:customXmlDelRangeEnd w:id="726"/>
      <w:del w:id="727" w:author="Paulo H. Leocadio" w:date="2024-07-22T15:33:00Z" w16du:dateUtc="2024-07-22T19:33:00Z">
        <w:r w:rsidR="00DD1DB0" w:rsidDel="0079398B">
          <w:delText>:</w:delText>
        </w:r>
      </w:del>
    </w:p>
    <w:p w14:paraId="54452CE9" w14:textId="6249BABD" w:rsidR="000760BB" w:rsidRPr="000760BB" w:rsidDel="0079398B" w:rsidRDefault="000760BB" w:rsidP="008A12F7">
      <w:pPr>
        <w:pStyle w:val="NormalBPBHEB"/>
        <w:numPr>
          <w:ilvl w:val="0"/>
          <w:numId w:val="88"/>
        </w:numPr>
        <w:rPr>
          <w:del w:id="728" w:author="Paulo H. Leocadio" w:date="2024-07-22T15:33:00Z" w16du:dateUtc="2024-07-22T19:33:00Z"/>
        </w:rPr>
      </w:pPr>
      <w:del w:id="729" w:author="Paulo H. Leocadio" w:date="2024-07-22T15:33:00Z" w16du:dateUtc="2024-07-22T19:33:00Z">
        <w:r w:rsidRPr="000760BB" w:rsidDel="0079398B">
          <w:rPr>
            <w:b/>
            <w:bCs/>
          </w:rPr>
          <w:delText xml:space="preserve">Simplified </w:delText>
        </w:r>
        <w:r w:rsidR="00DD1DB0" w:rsidRPr="000760BB" w:rsidDel="0079398B">
          <w:rPr>
            <w:b/>
            <w:bCs/>
          </w:rPr>
          <w:delText>workflow management</w:delText>
        </w:r>
        <w:r w:rsidRPr="000760BB" w:rsidDel="0079398B">
          <w:rPr>
            <w:b/>
            <w:bCs/>
          </w:rPr>
          <w:delText>:</w:delText>
        </w:r>
        <w:r w:rsidRPr="000760BB" w:rsidDel="0079398B">
          <w:delText xml:space="preserve"> Developers can manage complex workflows with ease using the visual designer, reducing the complexity of application integration</w:delText>
        </w:r>
        <w:r w:rsidR="00017008" w:rsidDel="0079398B">
          <w:fldChar w:fldCharType="begin"/>
        </w:r>
        <w:r w:rsidR="00017008" w:rsidDel="0079398B">
          <w:delInstrText xml:space="preserve"> NOTEREF _Ref151403561 \f \h </w:delInstrText>
        </w:r>
        <w:r w:rsidR="00017008" w:rsidDel="0079398B">
          <w:fldChar w:fldCharType="separate"/>
        </w:r>
        <w:r w:rsidR="00017008" w:rsidRPr="00017008" w:rsidDel="0079398B">
          <w:rPr>
            <w:rStyle w:val="FootnoteReference"/>
          </w:rPr>
          <w:delText>95</w:delText>
        </w:r>
        <w:r w:rsidR="00017008" w:rsidDel="0079398B">
          <w:fldChar w:fldCharType="end"/>
        </w:r>
        <w:r w:rsidRPr="000760BB" w:rsidDel="0079398B">
          <w:delText>.</w:delText>
        </w:r>
      </w:del>
    </w:p>
    <w:p w14:paraId="7CD8CCC5" w14:textId="40909610" w:rsidR="000760BB" w:rsidRPr="000760BB" w:rsidDel="0079398B" w:rsidRDefault="000760BB" w:rsidP="008A12F7">
      <w:pPr>
        <w:pStyle w:val="NormalBPBHEB"/>
        <w:numPr>
          <w:ilvl w:val="0"/>
          <w:numId w:val="88"/>
        </w:numPr>
        <w:rPr>
          <w:del w:id="730" w:author="Paulo H. Leocadio" w:date="2024-07-22T15:33:00Z" w16du:dateUtc="2024-07-22T19:33:00Z"/>
        </w:rPr>
      </w:pPr>
      <w:del w:id="731" w:author="Paulo H. Leocadio" w:date="2024-07-22T15:33:00Z" w16du:dateUtc="2024-07-22T19:33:00Z">
        <w:r w:rsidRPr="000760BB" w:rsidDel="0079398B">
          <w:rPr>
            <w:b/>
            <w:bCs/>
          </w:rPr>
          <w:delText>Scalability:</w:delText>
        </w:r>
        <w:r w:rsidRPr="000760BB" w:rsidDel="0079398B">
          <w:delText xml:space="preserve"> Step Functions scale automatically based on the workload, ensuring that workflows execute reliably under varying conditions.</w:delText>
        </w:r>
      </w:del>
    </w:p>
    <w:p w14:paraId="24349183" w14:textId="738CDE45" w:rsidR="000760BB" w:rsidRPr="000760BB" w:rsidDel="0079398B" w:rsidRDefault="000760BB" w:rsidP="008A12F7">
      <w:pPr>
        <w:pStyle w:val="NormalBPBHEB"/>
        <w:numPr>
          <w:ilvl w:val="0"/>
          <w:numId w:val="88"/>
        </w:numPr>
        <w:rPr>
          <w:del w:id="732" w:author="Paulo H. Leocadio" w:date="2024-07-22T15:33:00Z" w16du:dateUtc="2024-07-22T19:33:00Z"/>
        </w:rPr>
      </w:pPr>
      <w:del w:id="733" w:author="Paulo H. Leocadio" w:date="2024-07-22T15:33:00Z" w16du:dateUtc="2024-07-22T19:33:00Z">
        <w:r w:rsidRPr="000760BB" w:rsidDel="0079398B">
          <w:rPr>
            <w:b/>
            <w:bCs/>
          </w:rPr>
          <w:delText>Cost Efficiency:</w:delText>
        </w:r>
        <w:r w:rsidRPr="000760BB" w:rsidDel="0079398B">
          <w:delText xml:space="preserve"> The pay-as-you-go pricing model of Step Functions ensures cost efficiency, with charges based on the number of state transitions.</w:delText>
        </w:r>
      </w:del>
    </w:p>
    <w:p w14:paraId="0FBF1075" w14:textId="6EE262AF" w:rsidR="000760BB" w:rsidRPr="00611C64" w:rsidDel="0079398B" w:rsidRDefault="000760BB" w:rsidP="00611C64">
      <w:pPr>
        <w:keepNext/>
        <w:keepLines/>
        <w:spacing w:before="40" w:after="0"/>
        <w:outlineLvl w:val="1"/>
        <w:rPr>
          <w:del w:id="734" w:author="Paulo H. Leocadio" w:date="2024-07-22T15:33:00Z" w16du:dateUtc="2024-07-22T19:33:00Z"/>
          <w:rFonts w:eastAsiaTheme="majorEastAsia" w:cstheme="majorBidi"/>
          <w:sz w:val="36"/>
          <w:szCs w:val="26"/>
        </w:rPr>
      </w:pPr>
      <w:del w:id="735" w:author="Paulo H. Leocadio" w:date="2024-07-22T15:33:00Z" w16du:dateUtc="2024-07-22T19:33:00Z">
        <w:r w:rsidRPr="00611C64" w:rsidDel="0079398B">
          <w:rPr>
            <w:rFonts w:eastAsiaTheme="majorEastAsia" w:cstheme="majorBidi"/>
            <w:sz w:val="36"/>
            <w:szCs w:val="26"/>
          </w:rPr>
          <w:delText xml:space="preserve">Integration with </w:delText>
        </w:r>
        <w:r w:rsidR="00DD1DB0" w:rsidRPr="00611C64" w:rsidDel="0079398B">
          <w:rPr>
            <w:rFonts w:eastAsiaTheme="majorEastAsia" w:cstheme="majorBidi"/>
            <w:sz w:val="36"/>
            <w:szCs w:val="26"/>
          </w:rPr>
          <w:delText xml:space="preserve">other </w:delText>
        </w:r>
        <w:r w:rsidRPr="00611C64" w:rsidDel="0079398B">
          <w:rPr>
            <w:rFonts w:eastAsiaTheme="majorEastAsia" w:cstheme="majorBidi"/>
            <w:sz w:val="36"/>
            <w:szCs w:val="26"/>
          </w:rPr>
          <w:delText>AWS Services</w:delText>
        </w:r>
      </w:del>
    </w:p>
    <w:p w14:paraId="2FE6FF05" w14:textId="1A809079" w:rsidR="000760BB" w:rsidRPr="000760BB" w:rsidDel="0079398B" w:rsidRDefault="000760BB" w:rsidP="00555FFB">
      <w:pPr>
        <w:pStyle w:val="NormalBPBHEB"/>
        <w:rPr>
          <w:del w:id="736" w:author="Paulo H. Leocadio" w:date="2024-07-22T15:33:00Z" w16du:dateUtc="2024-07-22T19:33:00Z"/>
        </w:rPr>
      </w:pPr>
      <w:del w:id="737" w:author="Paulo H. Leocadio" w:date="2024-07-22T15:33:00Z" w16du:dateUtc="2024-07-22T19:33:00Z">
        <w:r w:rsidRPr="000760BB" w:rsidDel="0079398B">
          <w:delText>AWS Step Functions seamlessly integrates with various AWS services, including AWS Lambda, AWS Fargate, and Amazon SageMaker, allowing developers to leverage a wide array of functionalities within their workflows.</w:delText>
        </w:r>
      </w:del>
    </w:p>
    <w:p w14:paraId="3CB89907" w14:textId="361DF7BC" w:rsidR="00567041" w:rsidRPr="000760BB" w:rsidDel="0079398B" w:rsidRDefault="00567041" w:rsidP="00567041">
      <w:pPr>
        <w:pStyle w:val="Heading1BPBHEB"/>
        <w:rPr>
          <w:del w:id="738" w:author="Paulo H. Leocadio" w:date="2024-07-22T15:33:00Z" w16du:dateUtc="2024-07-22T19:33:00Z"/>
        </w:rPr>
      </w:pPr>
      <w:del w:id="739" w:author="Paulo H. Leocadio" w:date="2024-07-22T15:33:00Z" w16du:dateUtc="2024-07-22T19:33:00Z">
        <w:r w:rsidRPr="000760BB" w:rsidDel="0079398B">
          <w:delText xml:space="preserve">Amazon Elastic Container Registry </w:delText>
        </w:r>
      </w:del>
    </w:p>
    <w:p w14:paraId="10D36CC6" w14:textId="55487604" w:rsidR="00567041" w:rsidDel="0079398B" w:rsidRDefault="00567041" w:rsidP="00567041">
      <w:pPr>
        <w:pStyle w:val="NormalBPBHEB"/>
        <w:rPr>
          <w:del w:id="740" w:author="Paulo H. Leocadio" w:date="2024-07-22T15:33:00Z" w16du:dateUtc="2024-07-22T19:33:00Z"/>
        </w:rPr>
      </w:pPr>
      <w:del w:id="741" w:author="Paulo H. Leocadio" w:date="2024-07-22T15:33:00Z" w16du:dateUtc="2024-07-22T19:33:00Z">
        <w:r w:rsidRPr="000760BB" w:rsidDel="0079398B">
          <w:delText xml:space="preserve">Amazon </w:delText>
        </w:r>
        <w:r w:rsidRPr="00555FFB" w:rsidDel="0079398B">
          <w:rPr>
            <w:b/>
            <w:bCs/>
          </w:rPr>
          <w:delText>Elastic Container Registry (ECR</w:delText>
        </w:r>
        <w:r w:rsidRPr="000760BB" w:rsidDel="0079398B">
          <w:delText>) is a fully managed container registry service that makes it easy for developers to store, manage, and deploy Docker container images. This section provides an in-depth exploration of Amazon ECR, its features, and its role in the containerization ecosystem.</w:delText>
        </w:r>
      </w:del>
    </w:p>
    <w:p w14:paraId="1A00A97F" w14:textId="6DB074AC" w:rsidR="00567041" w:rsidRPr="00611C64" w:rsidDel="0079398B" w:rsidRDefault="00567041" w:rsidP="00567041">
      <w:pPr>
        <w:keepNext/>
        <w:keepLines/>
        <w:spacing w:before="40" w:after="0"/>
        <w:outlineLvl w:val="1"/>
        <w:rPr>
          <w:del w:id="742" w:author="Paulo H. Leocadio" w:date="2024-07-22T15:33:00Z" w16du:dateUtc="2024-07-22T19:33:00Z"/>
          <w:rFonts w:eastAsiaTheme="majorEastAsia" w:cstheme="majorBidi"/>
          <w:sz w:val="36"/>
          <w:szCs w:val="26"/>
        </w:rPr>
      </w:pPr>
      <w:del w:id="743" w:author="Paulo H. Leocadio" w:date="2024-07-22T15:33:00Z" w16du:dateUtc="2024-07-22T19:33:00Z">
        <w:r w:rsidRPr="00611C64" w:rsidDel="0079398B">
          <w:rPr>
            <w:rFonts w:eastAsiaTheme="majorEastAsia" w:cstheme="majorBidi"/>
            <w:sz w:val="36"/>
            <w:szCs w:val="26"/>
          </w:rPr>
          <w:delText xml:space="preserve">Overview </w:delText>
        </w:r>
      </w:del>
    </w:p>
    <w:p w14:paraId="7FE130DA" w14:textId="0881D677" w:rsidR="004D2213" w:rsidDel="0079398B" w:rsidRDefault="00567041" w:rsidP="00567041">
      <w:pPr>
        <w:pStyle w:val="NormalBPBHEB"/>
        <w:rPr>
          <w:del w:id="744" w:author="Paulo H. Leocadio" w:date="2024-07-22T15:33:00Z" w16du:dateUtc="2024-07-22T19:33:00Z"/>
        </w:rPr>
      </w:pPr>
      <w:del w:id="745" w:author="Paulo H. Leocadio" w:date="2024-07-22T15:33:00Z" w16du:dateUtc="2024-07-22T19:33:00Z">
        <w:r w:rsidRPr="000760BB" w:rsidDel="0079398B">
          <w:delText>Amazon ECR simplifies the containerization process by providing a secure and scalable repository for Docker images. Developers can use ECR to store, manage, and deploy Docker images, making it an integral part of the container lifecycle.</w:delText>
        </w:r>
      </w:del>
    </w:p>
    <w:p w14:paraId="31592E26" w14:textId="32F9416C" w:rsidR="00E578E4" w:rsidRPr="00611C64" w:rsidDel="0079398B" w:rsidRDefault="00E578E4" w:rsidP="00E578E4">
      <w:pPr>
        <w:keepNext/>
        <w:keepLines/>
        <w:spacing w:before="40" w:after="0"/>
        <w:outlineLvl w:val="1"/>
        <w:rPr>
          <w:del w:id="746" w:author="Paulo H. Leocadio" w:date="2024-07-22T15:33:00Z" w16du:dateUtc="2024-07-22T19:33:00Z"/>
          <w:rFonts w:eastAsiaTheme="majorEastAsia" w:cstheme="majorBidi"/>
          <w:sz w:val="36"/>
          <w:szCs w:val="26"/>
        </w:rPr>
      </w:pPr>
      <w:del w:id="747" w:author="Paulo H. Leocadio" w:date="2024-07-22T15:33:00Z" w16du:dateUtc="2024-07-22T19:33:00Z">
        <w:r w:rsidRPr="00611C64" w:rsidDel="0079398B">
          <w:rPr>
            <w:rFonts w:eastAsiaTheme="majorEastAsia" w:cstheme="majorBidi"/>
            <w:sz w:val="36"/>
            <w:szCs w:val="26"/>
          </w:rPr>
          <w:delText>Key features of Amazon ECR</w:delText>
        </w:r>
      </w:del>
    </w:p>
    <w:p w14:paraId="454C3DE6" w14:textId="68DE9945" w:rsidR="00E578E4" w:rsidRPr="000760BB" w:rsidDel="0079398B" w:rsidRDefault="00E578E4" w:rsidP="00E578E4">
      <w:pPr>
        <w:pStyle w:val="NormalBPBHEB"/>
        <w:rPr>
          <w:del w:id="748" w:author="Paulo H. Leocadio" w:date="2024-07-22T15:33:00Z" w16du:dateUtc="2024-07-22T19:33:00Z"/>
        </w:rPr>
      </w:pPr>
      <w:del w:id="749" w:author="Paulo H. Leocadio" w:date="2024-07-22T15:33:00Z" w16du:dateUtc="2024-07-22T19:33:00Z">
        <w:r w:rsidDel="0079398B">
          <w:delText xml:space="preserve">The following are the </w:delText>
        </w:r>
        <w:r w:rsidRPr="00DD1DB0" w:rsidDel="0079398B">
          <w:delText>key features of Amazon ECR</w:delText>
        </w:r>
        <w:r w:rsidDel="0079398B">
          <w:delText>:</w:delText>
        </w:r>
      </w:del>
    </w:p>
    <w:p w14:paraId="18EF6F15" w14:textId="00BB99F3" w:rsidR="00E578E4" w:rsidRPr="000760BB" w:rsidDel="0079398B" w:rsidRDefault="00E578E4" w:rsidP="00E578E4">
      <w:pPr>
        <w:pStyle w:val="NormalBPBHEB"/>
        <w:numPr>
          <w:ilvl w:val="0"/>
          <w:numId w:val="89"/>
        </w:numPr>
        <w:rPr>
          <w:del w:id="750" w:author="Paulo H. Leocadio" w:date="2024-07-22T15:33:00Z" w16du:dateUtc="2024-07-22T19:33:00Z"/>
        </w:rPr>
      </w:pPr>
      <w:del w:id="751" w:author="Paulo H. Leocadio" w:date="2024-07-22T15:33:00Z" w16du:dateUtc="2024-07-22T19:33:00Z">
        <w:r w:rsidRPr="000760BB" w:rsidDel="0079398B">
          <w:rPr>
            <w:b/>
            <w:bCs/>
          </w:rPr>
          <w:delText>Secure and private repositories:</w:delText>
        </w:r>
        <w:r w:rsidRPr="000760BB" w:rsidDel="0079398B">
          <w:delText xml:space="preserve"> ECR allows users to create private container repositories, ensuring that container images are securely stored and only accessible to authorized users and systems</w:delText>
        </w:r>
        <w:bookmarkStart w:id="752" w:name="_Ref151455810"/>
      </w:del>
      <w:customXmlDelRangeStart w:id="753" w:author="Paulo H. Leocadio" w:date="2024-07-22T15:33:00Z"/>
      <w:sdt>
        <w:sdtPr>
          <w:id w:val="729735067"/>
          <w:citation/>
        </w:sdtPr>
        <w:sdtEndPr/>
        <w:sdtContent>
          <w:customXmlDelRangeEnd w:id="753"/>
          <w:del w:id="754" w:author="Paulo H. Leocadio" w:date="2024-07-22T15:33:00Z" w16du:dateUtc="2024-07-22T19:33:00Z">
            <w:r w:rsidDel="0079398B">
              <w:fldChar w:fldCharType="begin"/>
            </w:r>
            <w:r w:rsidDel="0079398B">
              <w:delInstrText xml:space="preserve"> CITATION a2023i \l 1033 </w:delInstrText>
            </w:r>
            <w:r w:rsidDel="0079398B">
              <w:fldChar w:fldCharType="separate"/>
            </w:r>
            <w:r w:rsidR="00D34F43" w:rsidDel="0079398B">
              <w:rPr>
                <w:noProof/>
              </w:rPr>
              <w:delText xml:space="preserve"> </w:delText>
            </w:r>
            <w:r w:rsidR="00D34F43" w:rsidRPr="00D34F43" w:rsidDel="0079398B">
              <w:rPr>
                <w:noProof/>
              </w:rPr>
              <w:delText>[78]</w:delText>
            </w:r>
            <w:r w:rsidDel="0079398B">
              <w:fldChar w:fldCharType="end"/>
            </w:r>
          </w:del>
          <w:customXmlDelRangeStart w:id="755" w:author="Paulo H. Leocadio" w:date="2024-07-22T15:33:00Z"/>
        </w:sdtContent>
      </w:sdt>
      <w:customXmlDelRangeEnd w:id="755"/>
      <w:bookmarkEnd w:id="752"/>
      <w:del w:id="756" w:author="Paulo H. Leocadio" w:date="2024-07-22T15:33:00Z" w16du:dateUtc="2024-07-22T19:33:00Z">
        <w:r w:rsidRPr="000760BB" w:rsidDel="0079398B">
          <w:delText>.</w:delText>
        </w:r>
      </w:del>
    </w:p>
    <w:p w14:paraId="348539E4" w14:textId="324929DB" w:rsidR="00E578E4" w:rsidRPr="000760BB" w:rsidDel="0079398B" w:rsidRDefault="00E578E4" w:rsidP="00E578E4">
      <w:pPr>
        <w:pStyle w:val="NormalBPBHEB"/>
        <w:numPr>
          <w:ilvl w:val="0"/>
          <w:numId w:val="89"/>
        </w:numPr>
        <w:rPr>
          <w:del w:id="757" w:author="Paulo H. Leocadio" w:date="2024-07-22T15:33:00Z" w16du:dateUtc="2024-07-22T19:33:00Z"/>
        </w:rPr>
      </w:pPr>
      <w:del w:id="758" w:author="Paulo H. Leocadio" w:date="2024-07-22T15:33:00Z" w16du:dateUtc="2024-07-22T19:33:00Z">
        <w:r w:rsidRPr="000760BB" w:rsidDel="0079398B">
          <w:rPr>
            <w:b/>
            <w:bCs/>
          </w:rPr>
          <w:delText>Integration with AWS Services:</w:delText>
        </w:r>
        <w:r w:rsidRPr="000760BB" w:rsidDel="0079398B">
          <w:delText xml:space="preserve"> Seamless integration with other AWS services, such as Amazon</w:delText>
        </w:r>
        <w:r w:rsidDel="0079398B">
          <w:delText xml:space="preserve"> ECS</w:delText>
        </w:r>
        <w:r w:rsidRPr="000760BB" w:rsidDel="0079398B">
          <w:delText xml:space="preserve"> and Kubernetes, streamlines the deployment of containerized applications.</w:delText>
        </w:r>
      </w:del>
    </w:p>
    <w:p w14:paraId="760AC1AE" w14:textId="25A8DE77" w:rsidR="00E578E4" w:rsidRPr="000760BB" w:rsidDel="0079398B" w:rsidRDefault="00E578E4" w:rsidP="00E578E4">
      <w:pPr>
        <w:pStyle w:val="NormalBPBHEB"/>
        <w:numPr>
          <w:ilvl w:val="0"/>
          <w:numId w:val="89"/>
        </w:numPr>
        <w:rPr>
          <w:del w:id="759" w:author="Paulo H. Leocadio" w:date="2024-07-22T15:33:00Z" w16du:dateUtc="2024-07-22T19:33:00Z"/>
        </w:rPr>
      </w:pPr>
      <w:del w:id="760" w:author="Paulo H. Leocadio" w:date="2024-07-22T15:33:00Z" w16du:dateUtc="2024-07-22T19:33:00Z">
        <w:r w:rsidRPr="000760BB" w:rsidDel="0079398B">
          <w:rPr>
            <w:b/>
            <w:bCs/>
          </w:rPr>
          <w:delText>Scalability:</w:delText>
        </w:r>
        <w:r w:rsidRPr="000760BB" w:rsidDel="0079398B">
          <w:delText xml:space="preserve"> ECR is designed to scale with the needs of the development team, supporting the storage and retrieval of many container images</w:delText>
        </w:r>
        <w:bookmarkStart w:id="761" w:name="_Ref151457769"/>
      </w:del>
      <w:customXmlDelRangeStart w:id="762" w:author="Paulo H. Leocadio" w:date="2024-07-22T15:33:00Z"/>
      <w:sdt>
        <w:sdtPr>
          <w:id w:val="-1533404708"/>
          <w:citation/>
        </w:sdtPr>
        <w:sdtEndPr/>
        <w:sdtContent>
          <w:customXmlDelRangeEnd w:id="762"/>
          <w:del w:id="763" w:author="Paulo H. Leocadio" w:date="2024-07-22T15:33:00Z" w16du:dateUtc="2024-07-22T19:33:00Z">
            <w:r w:rsidDel="0079398B">
              <w:fldChar w:fldCharType="begin"/>
            </w:r>
            <w:r w:rsidDel="0079398B">
              <w:delInstrText xml:space="preserve"> CITATION bryant2017a \l 1033 </w:delInstrText>
            </w:r>
            <w:r w:rsidDel="0079398B">
              <w:fldChar w:fldCharType="separate"/>
            </w:r>
            <w:r w:rsidR="00D34F43" w:rsidDel="0079398B">
              <w:rPr>
                <w:noProof/>
              </w:rPr>
              <w:delText xml:space="preserve"> </w:delText>
            </w:r>
            <w:r w:rsidR="00D34F43" w:rsidRPr="00D34F43" w:rsidDel="0079398B">
              <w:rPr>
                <w:noProof/>
              </w:rPr>
              <w:delText>[79]</w:delText>
            </w:r>
            <w:r w:rsidDel="0079398B">
              <w:fldChar w:fldCharType="end"/>
            </w:r>
          </w:del>
          <w:customXmlDelRangeStart w:id="764" w:author="Paulo H. Leocadio" w:date="2024-07-22T15:33:00Z"/>
        </w:sdtContent>
      </w:sdt>
      <w:customXmlDelRangeEnd w:id="764"/>
      <w:bookmarkEnd w:id="761"/>
      <w:del w:id="765" w:author="Paulo H. Leocadio" w:date="2024-07-22T15:33:00Z" w16du:dateUtc="2024-07-22T19:33:00Z">
        <w:r w:rsidRPr="000760BB" w:rsidDel="0079398B">
          <w:delText>.</w:delText>
        </w:r>
      </w:del>
    </w:p>
    <w:p w14:paraId="3E7A827C" w14:textId="61B15076" w:rsidR="002B1F8F" w:rsidRPr="00611C64" w:rsidDel="0079398B" w:rsidRDefault="002B1F8F" w:rsidP="002B1F8F">
      <w:pPr>
        <w:keepNext/>
        <w:keepLines/>
        <w:spacing w:before="40" w:after="0"/>
        <w:outlineLvl w:val="1"/>
        <w:rPr>
          <w:del w:id="766" w:author="Paulo H. Leocadio" w:date="2024-07-22T15:33:00Z" w16du:dateUtc="2024-07-22T19:33:00Z"/>
          <w:rFonts w:eastAsiaTheme="majorEastAsia" w:cstheme="majorBidi"/>
          <w:sz w:val="36"/>
          <w:szCs w:val="26"/>
        </w:rPr>
      </w:pPr>
      <w:del w:id="767" w:author="Paulo H. Leocadio" w:date="2024-07-22T15:33:00Z" w16du:dateUtc="2024-07-22T19:33:00Z">
        <w:r w:rsidRPr="00611C64" w:rsidDel="0079398B">
          <w:rPr>
            <w:rFonts w:eastAsiaTheme="majorEastAsia" w:cstheme="majorBidi"/>
            <w:sz w:val="36"/>
            <w:szCs w:val="26"/>
          </w:rPr>
          <w:delText xml:space="preserve">Use cases </w:delText>
        </w:r>
      </w:del>
    </w:p>
    <w:p w14:paraId="7CEC9C25" w14:textId="20C6C589" w:rsidR="002B1F8F" w:rsidRPr="000760BB" w:rsidDel="0079398B" w:rsidRDefault="002B1F8F" w:rsidP="002B1F8F">
      <w:pPr>
        <w:pStyle w:val="NormalBPBHEB"/>
        <w:rPr>
          <w:del w:id="768" w:author="Paulo H. Leocadio" w:date="2024-07-22T15:33:00Z" w16du:dateUtc="2024-07-22T19:33:00Z"/>
        </w:rPr>
      </w:pPr>
      <w:del w:id="769" w:author="Paulo H. Leocadio" w:date="2024-07-22T15:33:00Z" w16du:dateUtc="2024-07-22T19:33:00Z">
        <w:r w:rsidDel="0079398B">
          <w:delText xml:space="preserve">The following are the </w:delText>
        </w:r>
        <w:r w:rsidRPr="00DD1DB0" w:rsidDel="0079398B">
          <w:delText>use cases of Amazon ECR</w:delText>
        </w:r>
      </w:del>
      <w:customXmlDelRangeStart w:id="770" w:author="Paulo H. Leocadio" w:date="2024-07-22T15:33:00Z"/>
      <w:sdt>
        <w:sdtPr>
          <w:id w:val="589812510"/>
          <w:citation/>
        </w:sdtPr>
        <w:sdtEndPr/>
        <w:sdtContent>
          <w:customXmlDelRangeEnd w:id="770"/>
          <w:del w:id="771" w:author="Paulo H. Leocadio" w:date="2024-07-22T15:33:00Z" w16du:dateUtc="2024-07-22T19:33:00Z">
            <w:r w:rsidDel="0079398B">
              <w:fldChar w:fldCharType="begin"/>
            </w:r>
            <w:r w:rsidDel="0079398B">
              <w:delInstrText xml:space="preserve"> CITATION a2023i \l 1033 </w:delInstrText>
            </w:r>
            <w:r w:rsidDel="0079398B">
              <w:fldChar w:fldCharType="separate"/>
            </w:r>
            <w:r w:rsidR="00D34F43" w:rsidDel="0079398B">
              <w:rPr>
                <w:noProof/>
              </w:rPr>
              <w:delText xml:space="preserve"> </w:delText>
            </w:r>
            <w:r w:rsidR="00D34F43" w:rsidRPr="00D34F43" w:rsidDel="0079398B">
              <w:rPr>
                <w:noProof/>
              </w:rPr>
              <w:delText>[78]</w:delText>
            </w:r>
            <w:r w:rsidDel="0079398B">
              <w:fldChar w:fldCharType="end"/>
            </w:r>
          </w:del>
          <w:customXmlDelRangeStart w:id="772" w:author="Paulo H. Leocadio" w:date="2024-07-22T15:33:00Z"/>
        </w:sdtContent>
      </w:sdt>
      <w:customXmlDelRangeEnd w:id="772"/>
      <w:del w:id="773" w:author="Paulo H. Leocadio" w:date="2024-07-22T15:33:00Z" w16du:dateUtc="2024-07-22T19:33:00Z">
        <w:r w:rsidDel="0079398B">
          <w:delText>:</w:delText>
        </w:r>
      </w:del>
    </w:p>
    <w:p w14:paraId="1C2F3420" w14:textId="553E62CD" w:rsidR="002B1F8F" w:rsidRPr="000760BB" w:rsidDel="0079398B" w:rsidRDefault="002B1F8F" w:rsidP="002B1F8F">
      <w:pPr>
        <w:pStyle w:val="NormalBPBHEB"/>
        <w:numPr>
          <w:ilvl w:val="0"/>
          <w:numId w:val="90"/>
        </w:numPr>
        <w:rPr>
          <w:del w:id="774" w:author="Paulo H. Leocadio" w:date="2024-07-22T15:33:00Z" w16du:dateUtc="2024-07-22T19:33:00Z"/>
        </w:rPr>
      </w:pPr>
      <w:del w:id="775" w:author="Paulo H. Leocadio" w:date="2024-07-22T15:33:00Z" w16du:dateUtc="2024-07-22T19:33:00Z">
        <w:r w:rsidRPr="000760BB" w:rsidDel="0079398B">
          <w:rPr>
            <w:b/>
            <w:bCs/>
          </w:rPr>
          <w:delText>Microservices architecture:</w:delText>
        </w:r>
        <w:r w:rsidRPr="000760BB" w:rsidDel="0079398B">
          <w:delText xml:space="preserve"> ECR is well-suited for organizations adopting microservices architecture, providing a centralized registry for managing and versioning container images.</w:delText>
        </w:r>
      </w:del>
    </w:p>
    <w:p w14:paraId="59EF6CB1" w14:textId="032F85EA" w:rsidR="002B1F8F" w:rsidRPr="000760BB" w:rsidDel="0079398B" w:rsidRDefault="002B1F8F" w:rsidP="002B1F8F">
      <w:pPr>
        <w:pStyle w:val="NormalBPBHEB"/>
        <w:numPr>
          <w:ilvl w:val="0"/>
          <w:numId w:val="90"/>
        </w:numPr>
        <w:rPr>
          <w:del w:id="776" w:author="Paulo H. Leocadio" w:date="2024-07-22T15:33:00Z" w16du:dateUtc="2024-07-22T19:33:00Z"/>
        </w:rPr>
      </w:pPr>
      <w:del w:id="777" w:author="Paulo H. Leocadio" w:date="2024-07-22T15:33:00Z" w16du:dateUtc="2024-07-22T19:33:00Z">
        <w:r w:rsidRPr="000760BB" w:rsidDel="0079398B">
          <w:rPr>
            <w:b/>
            <w:bCs/>
          </w:rPr>
          <w:delText>Continuous integration/continuous deployment (CI/CD):</w:delText>
        </w:r>
        <w:r w:rsidRPr="000760BB" w:rsidDel="0079398B">
          <w:delText xml:space="preserve"> Integrating ECR with CI/CD pipelines facilitates the automated building, testing, and deployment of containerized applications.</w:delText>
        </w:r>
      </w:del>
    </w:p>
    <w:p w14:paraId="51299D90" w14:textId="5591C048" w:rsidR="002B1F8F" w:rsidDel="0079398B" w:rsidRDefault="002B1F8F" w:rsidP="002B1F8F">
      <w:pPr>
        <w:pStyle w:val="NormalBPBHEB"/>
        <w:numPr>
          <w:ilvl w:val="0"/>
          <w:numId w:val="90"/>
        </w:numPr>
        <w:rPr>
          <w:del w:id="778" w:author="Paulo H. Leocadio" w:date="2024-07-22T15:33:00Z" w16du:dateUtc="2024-07-22T19:33:00Z"/>
        </w:rPr>
      </w:pPr>
      <w:del w:id="779" w:author="Paulo H. Leocadio" w:date="2024-07-22T15:33:00Z" w16du:dateUtc="2024-07-22T19:33:00Z">
        <w:r w:rsidRPr="000760BB" w:rsidDel="0079398B">
          <w:rPr>
            <w:b/>
            <w:bCs/>
          </w:rPr>
          <w:delText>Collaborative development:</w:delText>
        </w:r>
        <w:r w:rsidRPr="000760BB" w:rsidDel="0079398B">
          <w:delText xml:space="preserve"> Developers working on collaborative projects can leverage ECR to share and deploy container images efficiently across the development team.</w:delText>
        </w:r>
      </w:del>
    </w:p>
    <w:p w14:paraId="6A7273BB" w14:textId="789B204E" w:rsidR="002B1F8F" w:rsidRPr="000760BB" w:rsidDel="0079398B" w:rsidRDefault="002B1F8F" w:rsidP="008541CC">
      <w:pPr>
        <w:pStyle w:val="NormalBPBHEB"/>
        <w:rPr>
          <w:del w:id="780" w:author="Paulo H. Leocadio" w:date="2024-07-22T15:33:00Z" w16du:dateUtc="2024-07-22T19:33:00Z"/>
        </w:rPr>
      </w:pPr>
      <w:del w:id="781" w:author="Paulo H. Leocadio" w:date="2024-07-22T15:33:00Z" w16du:dateUtc="2024-07-22T19:33:00Z">
        <w:r w:rsidRPr="002B1F8F" w:rsidDel="0079398B">
          <w:delText>Figure 7.12</w:delText>
        </w:r>
        <w:r w:rsidDel="0079398B">
          <w:delText xml:space="preserve"> below </w:delText>
        </w:r>
        <w:r w:rsidR="00BB7060" w:rsidDel="0079398B">
          <w:delText>shows</w:delText>
        </w:r>
        <w:r w:rsidRPr="002B1F8F" w:rsidDel="0079398B">
          <w:delText xml:space="preserve"> AWS Containers </w:delText>
        </w:r>
        <w:r w:rsidR="00BB7060" w:rsidDel="0079398B">
          <w:delText>options by layer</w:delText>
        </w:r>
      </w:del>
    </w:p>
    <w:p w14:paraId="2D92E0B2" w14:textId="633A80A1" w:rsidR="00170BB9" w:rsidDel="0079398B" w:rsidRDefault="00172F2B" w:rsidP="00555FFB">
      <w:pPr>
        <w:pStyle w:val="FigureBPBHEB"/>
        <w:rPr>
          <w:del w:id="782" w:author="Paulo H. Leocadio" w:date="2024-07-22T15:33:00Z" w16du:dateUtc="2024-07-22T19:33:00Z"/>
        </w:rPr>
      </w:pPr>
      <w:del w:id="783" w:author="Paulo H. Leocadio" w:date="2024-07-22T15:33:00Z" w16du:dateUtc="2024-07-22T19:33:00Z">
        <w:r w:rsidDel="0079398B">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del>
    </w:p>
    <w:p w14:paraId="11ECBAC0" w14:textId="5874D00D" w:rsidR="009A4DB6" w:rsidRPr="009A4DB6" w:rsidDel="0079398B" w:rsidRDefault="00170BB9" w:rsidP="00555FFB">
      <w:pPr>
        <w:pStyle w:val="FigureCaptionBPBHEB"/>
        <w:rPr>
          <w:del w:id="784" w:author="Paulo H. Leocadio" w:date="2024-07-22T15:33:00Z" w16du:dateUtc="2024-07-22T19:33:00Z"/>
        </w:rPr>
      </w:pPr>
      <w:bookmarkStart w:id="785" w:name="_Hlk169707557"/>
      <w:commentRangeStart w:id="786"/>
      <w:commentRangeStart w:id="787"/>
      <w:del w:id="788" w:author="Paulo H. Leocadio" w:date="2024-07-22T15:33:00Z" w16du:dateUtc="2024-07-22T19:33:00Z">
        <w:r w:rsidRPr="00555FFB" w:rsidDel="0079398B">
          <w:rPr>
            <w:b/>
            <w:bCs w:val="0"/>
          </w:rPr>
          <w:delText>Figure</w:delText>
        </w:r>
        <w:commentRangeEnd w:id="786"/>
        <w:r w:rsidR="00DD1DB0" w:rsidDel="0079398B">
          <w:rPr>
            <w:rStyle w:val="CommentReference"/>
            <w:rFonts w:eastAsiaTheme="minorHAnsi" w:cstheme="minorBidi"/>
            <w:bCs w:val="0"/>
            <w:i w:val="0"/>
            <w:iCs w:val="0"/>
          </w:rPr>
          <w:commentReference w:id="786"/>
        </w:r>
        <w:commentRangeEnd w:id="787"/>
        <w:r w:rsidR="002B1F8F" w:rsidDel="0079398B">
          <w:rPr>
            <w:rStyle w:val="CommentReference"/>
            <w:rFonts w:eastAsiaTheme="minorHAnsi" w:cstheme="minorBidi"/>
            <w:bCs w:val="0"/>
            <w:i w:val="0"/>
            <w:iCs w:val="0"/>
          </w:rPr>
          <w:commentReference w:id="787"/>
        </w:r>
        <w:r w:rsidRPr="00555FFB" w:rsidDel="0079398B">
          <w:rPr>
            <w:b/>
            <w:bCs w:val="0"/>
          </w:rPr>
          <w:delText xml:space="preserve"> </w:delText>
        </w:r>
        <w:r w:rsidR="00DD1DB0"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12</w:delText>
        </w:r>
        <w:r w:rsidRPr="00555FFB" w:rsidDel="0079398B">
          <w:rPr>
            <w:b/>
            <w:bCs w:val="0"/>
          </w:rPr>
          <w:fldChar w:fldCharType="end"/>
        </w:r>
        <w:r w:rsidR="00DD1DB0" w:rsidRPr="00555FFB" w:rsidDel="0079398B">
          <w:rPr>
            <w:b/>
            <w:bCs w:val="0"/>
          </w:rPr>
          <w:delText>:</w:delText>
        </w:r>
        <w:r w:rsidR="00DD1DB0" w:rsidDel="0079398B">
          <w:delText xml:space="preserve"> </w:delText>
        </w:r>
        <w:r w:rsidDel="0079398B">
          <w:delText>AWS Containers (Amazon Web Services)</w:delText>
        </w:r>
      </w:del>
    </w:p>
    <w:bookmarkEnd w:id="785"/>
    <w:p w14:paraId="7AE15C4A" w14:textId="3AD30F52" w:rsidR="000760BB" w:rsidRPr="00611C64" w:rsidDel="0079398B" w:rsidRDefault="000760BB" w:rsidP="00611C64">
      <w:pPr>
        <w:keepNext/>
        <w:keepLines/>
        <w:spacing w:before="40" w:after="0"/>
        <w:outlineLvl w:val="1"/>
        <w:rPr>
          <w:del w:id="789" w:author="Paulo H. Leocadio" w:date="2024-07-22T15:33:00Z" w16du:dateUtc="2024-07-22T19:33:00Z"/>
          <w:rFonts w:eastAsiaTheme="majorEastAsia" w:cstheme="majorBidi"/>
          <w:sz w:val="36"/>
          <w:szCs w:val="26"/>
        </w:rPr>
      </w:pPr>
      <w:del w:id="790" w:author="Paulo H. Leocadio" w:date="2024-07-22T15:33:00Z" w16du:dateUtc="2024-07-22T19:33:00Z">
        <w:r w:rsidRPr="00611C64" w:rsidDel="0079398B">
          <w:rPr>
            <w:rFonts w:eastAsiaTheme="majorEastAsia" w:cstheme="majorBidi"/>
            <w:sz w:val="36"/>
            <w:szCs w:val="26"/>
          </w:rPr>
          <w:delText xml:space="preserve">Benefits of </w:delText>
        </w:r>
        <w:r w:rsidR="00DD1DB0" w:rsidRPr="00611C64" w:rsidDel="0079398B">
          <w:rPr>
            <w:rFonts w:eastAsiaTheme="majorEastAsia" w:cstheme="majorBidi"/>
            <w:sz w:val="36"/>
            <w:szCs w:val="26"/>
          </w:rPr>
          <w:delText xml:space="preserve">using </w:delText>
        </w:r>
        <w:r w:rsidRPr="00611C64" w:rsidDel="0079398B">
          <w:rPr>
            <w:rFonts w:eastAsiaTheme="majorEastAsia" w:cstheme="majorBidi"/>
            <w:sz w:val="36"/>
            <w:szCs w:val="26"/>
          </w:rPr>
          <w:delText>Amazon ECR</w:delText>
        </w:r>
      </w:del>
    </w:p>
    <w:p w14:paraId="4814C268" w14:textId="7D882428" w:rsidR="00DD1DB0" w:rsidRPr="000760BB" w:rsidDel="0079398B" w:rsidRDefault="00DD1DB0" w:rsidP="00555FFB">
      <w:pPr>
        <w:pStyle w:val="NormalBPBHEB"/>
        <w:rPr>
          <w:del w:id="791" w:author="Paulo H. Leocadio" w:date="2024-07-22T15:33:00Z" w16du:dateUtc="2024-07-22T19:33:00Z"/>
        </w:rPr>
      </w:pPr>
      <w:del w:id="792" w:author="Paulo H. Leocadio" w:date="2024-07-22T15:33:00Z" w16du:dateUtc="2024-07-22T19:33:00Z">
        <w:r w:rsidDel="0079398B">
          <w:delText>The following are the benefits of using Amazon ECR</w:delText>
        </w:r>
      </w:del>
      <w:customXmlDelRangeStart w:id="793" w:author="Paulo H. Leocadio" w:date="2024-07-22T15:33:00Z"/>
      <w:sdt>
        <w:sdtPr>
          <w:id w:val="1304508765"/>
          <w:citation/>
        </w:sdtPr>
        <w:sdtEndPr/>
        <w:sdtContent>
          <w:customXmlDelRangeEnd w:id="793"/>
          <w:del w:id="794" w:author="Paulo H. Leocadio" w:date="2024-07-22T15:33:00Z" w16du:dateUtc="2024-07-22T19:33:00Z">
            <w:r w:rsidR="00072950" w:rsidDel="0079398B">
              <w:fldChar w:fldCharType="begin"/>
            </w:r>
            <w:r w:rsidR="00072950" w:rsidDel="0079398B">
              <w:delInstrText xml:space="preserve"> CITATION a2023i \l 1033 </w:delInstrText>
            </w:r>
            <w:r w:rsidR="00072950" w:rsidDel="0079398B">
              <w:fldChar w:fldCharType="separate"/>
            </w:r>
            <w:r w:rsidR="00D34F43" w:rsidDel="0079398B">
              <w:rPr>
                <w:noProof/>
              </w:rPr>
              <w:delText xml:space="preserve"> </w:delText>
            </w:r>
            <w:r w:rsidR="00D34F43" w:rsidRPr="00D34F43" w:rsidDel="0079398B">
              <w:rPr>
                <w:noProof/>
              </w:rPr>
              <w:delText>[78]</w:delText>
            </w:r>
            <w:r w:rsidR="00072950" w:rsidDel="0079398B">
              <w:fldChar w:fldCharType="end"/>
            </w:r>
          </w:del>
          <w:customXmlDelRangeStart w:id="795" w:author="Paulo H. Leocadio" w:date="2024-07-22T15:33:00Z"/>
        </w:sdtContent>
      </w:sdt>
      <w:customXmlDelRangeEnd w:id="795"/>
      <w:del w:id="796" w:author="Paulo H. Leocadio" w:date="2024-07-22T15:33:00Z" w16du:dateUtc="2024-07-22T19:33:00Z">
        <w:r w:rsidDel="0079398B">
          <w:delText xml:space="preserve">: </w:delText>
        </w:r>
      </w:del>
    </w:p>
    <w:p w14:paraId="329E78AC" w14:textId="2AE891D6" w:rsidR="000760BB" w:rsidRPr="000760BB" w:rsidDel="0079398B" w:rsidRDefault="000760BB" w:rsidP="008A12F7">
      <w:pPr>
        <w:pStyle w:val="NormalBPBHEB"/>
        <w:numPr>
          <w:ilvl w:val="0"/>
          <w:numId w:val="91"/>
        </w:numPr>
        <w:rPr>
          <w:del w:id="797" w:author="Paulo H. Leocadio" w:date="2024-07-22T15:33:00Z" w16du:dateUtc="2024-07-22T19:33:00Z"/>
        </w:rPr>
      </w:pPr>
      <w:del w:id="798" w:author="Paulo H. Leocadio" w:date="2024-07-22T15:33:00Z" w16du:dateUtc="2024-07-22T19:33:00Z">
        <w:r w:rsidRPr="000760BB" w:rsidDel="0079398B">
          <w:rPr>
            <w:b/>
            <w:bCs/>
          </w:rPr>
          <w:delText xml:space="preserve">Ease of </w:delText>
        </w:r>
        <w:r w:rsidR="00DD1DB0" w:rsidRPr="000760BB" w:rsidDel="0079398B">
          <w:rPr>
            <w:b/>
            <w:bCs/>
          </w:rPr>
          <w:delText>use</w:delText>
        </w:r>
        <w:r w:rsidRPr="000760BB" w:rsidDel="0079398B">
          <w:rPr>
            <w:b/>
            <w:bCs/>
          </w:rPr>
          <w:delText>:</w:delText>
        </w:r>
        <w:r w:rsidRPr="000760BB" w:rsidDel="0079398B">
          <w:delText xml:space="preserve"> The seamless integration with other AWS services and Docker tools makes ECR easy to use for both novice and experienced container developers.</w:delText>
        </w:r>
      </w:del>
    </w:p>
    <w:p w14:paraId="048826A5" w14:textId="79FB8D8D" w:rsidR="000760BB" w:rsidRPr="000760BB" w:rsidDel="0079398B" w:rsidRDefault="000760BB" w:rsidP="008A12F7">
      <w:pPr>
        <w:pStyle w:val="NormalBPBHEB"/>
        <w:numPr>
          <w:ilvl w:val="0"/>
          <w:numId w:val="91"/>
        </w:numPr>
        <w:rPr>
          <w:del w:id="799" w:author="Paulo H. Leocadio" w:date="2024-07-22T15:33:00Z" w16du:dateUtc="2024-07-22T19:33:00Z"/>
        </w:rPr>
      </w:pPr>
      <w:del w:id="800" w:author="Paulo H. Leocadio" w:date="2024-07-22T15:33:00Z" w16du:dateUtc="2024-07-22T19:33:00Z">
        <w:r w:rsidRPr="000760BB" w:rsidDel="0079398B">
          <w:rPr>
            <w:b/>
            <w:bCs/>
          </w:rPr>
          <w:delText>Cost-</w:delText>
        </w:r>
        <w:r w:rsidR="00DD1DB0" w:rsidRPr="000760BB" w:rsidDel="0079398B">
          <w:rPr>
            <w:b/>
            <w:bCs/>
          </w:rPr>
          <w:delText>efficiency</w:delText>
        </w:r>
        <w:r w:rsidRPr="000760BB" w:rsidDel="0079398B">
          <w:rPr>
            <w:b/>
            <w:bCs/>
          </w:rPr>
          <w:delText>:</w:delText>
        </w:r>
        <w:r w:rsidRPr="000760BB" w:rsidDel="0079398B">
          <w:delText xml:space="preserve"> Amazon ECR follows a pay-as-you-go pricing model, ensuring that users only pay for the storage and data transfer associated with their container images.</w:delText>
        </w:r>
      </w:del>
    </w:p>
    <w:p w14:paraId="763F3858" w14:textId="2837E9A2" w:rsidR="000760BB" w:rsidRPr="000760BB" w:rsidDel="0079398B" w:rsidRDefault="000760BB" w:rsidP="008A12F7">
      <w:pPr>
        <w:pStyle w:val="NormalBPBHEB"/>
        <w:numPr>
          <w:ilvl w:val="0"/>
          <w:numId w:val="91"/>
        </w:numPr>
        <w:rPr>
          <w:del w:id="801" w:author="Paulo H. Leocadio" w:date="2024-07-22T15:33:00Z" w16du:dateUtc="2024-07-22T19:33:00Z"/>
        </w:rPr>
      </w:pPr>
      <w:del w:id="802" w:author="Paulo H. Leocadio" w:date="2024-07-22T15:33:00Z" w16du:dateUtc="2024-07-22T19:33:00Z">
        <w:r w:rsidRPr="000760BB" w:rsidDel="0079398B">
          <w:rPr>
            <w:b/>
            <w:bCs/>
          </w:rPr>
          <w:delText xml:space="preserve">Comprehensive </w:delText>
        </w:r>
        <w:r w:rsidR="00DD1DB0" w:rsidRPr="000760BB" w:rsidDel="0079398B">
          <w:rPr>
            <w:b/>
            <w:bCs/>
          </w:rPr>
          <w:delText>security</w:delText>
        </w:r>
        <w:r w:rsidRPr="000760BB" w:rsidDel="0079398B">
          <w:rPr>
            <w:b/>
            <w:bCs/>
          </w:rPr>
          <w:delText>:</w:delText>
        </w:r>
        <w:r w:rsidRPr="000760BB" w:rsidDel="0079398B">
          <w:delText xml:space="preserve"> ECR provides fine-grained access control and integrates with AWS IAM for secure management of container image repositories.</w:delText>
        </w:r>
      </w:del>
    </w:p>
    <w:p w14:paraId="72616ED8" w14:textId="27BA1DBD" w:rsidR="000760BB" w:rsidRPr="00611C64" w:rsidDel="0079398B" w:rsidRDefault="000760BB" w:rsidP="00611C64">
      <w:pPr>
        <w:keepNext/>
        <w:keepLines/>
        <w:spacing w:before="40" w:after="0"/>
        <w:outlineLvl w:val="1"/>
        <w:rPr>
          <w:del w:id="803" w:author="Paulo H. Leocadio" w:date="2024-07-22T15:33:00Z" w16du:dateUtc="2024-07-22T19:33:00Z"/>
          <w:rFonts w:eastAsiaTheme="majorEastAsia" w:cstheme="majorBidi"/>
          <w:sz w:val="36"/>
          <w:szCs w:val="26"/>
        </w:rPr>
      </w:pPr>
      <w:del w:id="804" w:author="Paulo H. Leocadio" w:date="2024-07-22T15:33:00Z" w16du:dateUtc="2024-07-22T19:33:00Z">
        <w:r w:rsidRPr="00611C64" w:rsidDel="0079398B">
          <w:rPr>
            <w:rFonts w:eastAsiaTheme="majorEastAsia" w:cstheme="majorBidi"/>
            <w:sz w:val="36"/>
            <w:szCs w:val="26"/>
          </w:rPr>
          <w:delText>Integration with DevOps Workflow</w:delText>
        </w:r>
      </w:del>
    </w:p>
    <w:p w14:paraId="1EE63D72" w14:textId="50188D54" w:rsidR="000760BB" w:rsidRPr="000760BB" w:rsidDel="0079398B" w:rsidRDefault="000760BB" w:rsidP="00555FFB">
      <w:pPr>
        <w:pStyle w:val="NormalBPBHEB"/>
        <w:rPr>
          <w:del w:id="805" w:author="Paulo H. Leocadio" w:date="2024-07-22T15:33:00Z" w16du:dateUtc="2024-07-22T19:33:00Z"/>
        </w:rPr>
      </w:pPr>
      <w:del w:id="806" w:author="Paulo H. Leocadio" w:date="2024-07-22T15:33:00Z" w16du:dateUtc="2024-07-22T19:33:00Z">
        <w:r w:rsidRPr="000760BB" w:rsidDel="0079398B">
          <w:delText>Amazon ECR plays a crucial role in DevOps workflows by facilitating the seamless integration of containerized applications into deployment pipelines. Its compatibility with popular CI/CD tools ensures a smooth transition from development to production.</w:delText>
        </w:r>
      </w:del>
    </w:p>
    <w:p w14:paraId="480CD455" w14:textId="70D6540A" w:rsidR="000760BB" w:rsidRPr="000760BB" w:rsidDel="0079398B" w:rsidRDefault="000760BB" w:rsidP="000A6FC3">
      <w:pPr>
        <w:keepNext/>
        <w:keepLines/>
        <w:spacing w:before="400" w:after="0" w:line="276" w:lineRule="auto"/>
        <w:outlineLvl w:val="0"/>
        <w:rPr>
          <w:del w:id="807" w:author="Paulo H. Leocadio" w:date="2024-07-22T15:33:00Z" w16du:dateUtc="2024-07-22T19:33:00Z"/>
          <w:rFonts w:eastAsia="Palatino Linotype" w:cs="Palatino Linotype"/>
          <w:b/>
          <w:color w:val="auto"/>
          <w:sz w:val="40"/>
          <w:szCs w:val="40"/>
        </w:rPr>
      </w:pPr>
      <w:del w:id="808" w:author="Paulo H. Leocadio" w:date="2024-07-22T15:33:00Z" w16du:dateUtc="2024-07-22T19:33:00Z">
        <w:r w:rsidRPr="000760BB" w:rsidDel="0079398B">
          <w:rPr>
            <w:rFonts w:eastAsia="Palatino Linotype" w:cs="Palatino Linotype"/>
            <w:b/>
            <w:color w:val="auto"/>
            <w:sz w:val="40"/>
            <w:szCs w:val="40"/>
          </w:rPr>
          <w:delText>Amazon Elastic Container Service</w:delText>
        </w:r>
      </w:del>
    </w:p>
    <w:p w14:paraId="2F3A8D28" w14:textId="35EDB6DC" w:rsidR="000760BB" w:rsidDel="0079398B" w:rsidRDefault="000760BB" w:rsidP="00555FFB">
      <w:pPr>
        <w:pStyle w:val="NormalBPBHEB"/>
        <w:rPr>
          <w:del w:id="809" w:author="Paulo H. Leocadio" w:date="2024-07-22T15:33:00Z" w16du:dateUtc="2024-07-22T19:33:00Z"/>
        </w:rPr>
      </w:pPr>
      <w:del w:id="810" w:author="Paulo H. Leocadio" w:date="2024-07-22T15:33:00Z" w16du:dateUtc="2024-07-22T19:33:00Z">
        <w:r w:rsidRPr="000760BB" w:rsidDel="0079398B">
          <w:delText xml:space="preserve">Amazon </w:delText>
        </w:r>
        <w:r w:rsidRPr="00D63F56" w:rsidDel="0079398B">
          <w:delText>ECS</w:delText>
        </w:r>
        <w:r w:rsidRPr="000760BB" w:rsidDel="0079398B">
          <w:delText xml:space="preserve"> is a fully managed container orchestration service provided by AWS. This section </w:delText>
        </w:r>
        <w:r w:rsidR="00DD1DB0" w:rsidDel="0079398B">
          <w:delText xml:space="preserve">explains </w:delText>
        </w:r>
        <w:r w:rsidRPr="000760BB" w:rsidDel="0079398B">
          <w:delText>the features, architecture, and use cases of ECS, highlighting its role in simplifying the deployment and management of containerized applications.</w:delText>
        </w:r>
      </w:del>
    </w:p>
    <w:p w14:paraId="74460DEC" w14:textId="65E72F4A" w:rsidR="000760BB" w:rsidRPr="00611C64" w:rsidDel="0079398B" w:rsidRDefault="000760BB" w:rsidP="00611C64">
      <w:pPr>
        <w:keepNext/>
        <w:keepLines/>
        <w:spacing w:before="40" w:after="0"/>
        <w:outlineLvl w:val="1"/>
        <w:rPr>
          <w:del w:id="811" w:author="Paulo H. Leocadio" w:date="2024-07-22T15:33:00Z" w16du:dateUtc="2024-07-22T19:33:00Z"/>
          <w:rFonts w:eastAsiaTheme="majorEastAsia" w:cstheme="majorBidi"/>
          <w:sz w:val="36"/>
          <w:szCs w:val="26"/>
        </w:rPr>
      </w:pPr>
      <w:del w:id="812" w:author="Paulo H. Leocadio" w:date="2024-07-22T15:33:00Z" w16du:dateUtc="2024-07-22T19:33:00Z">
        <w:r w:rsidRPr="00611C64" w:rsidDel="0079398B">
          <w:rPr>
            <w:rFonts w:eastAsiaTheme="majorEastAsia" w:cstheme="majorBidi"/>
            <w:sz w:val="36"/>
            <w:szCs w:val="26"/>
          </w:rPr>
          <w:delText xml:space="preserve">Overview </w:delText>
        </w:r>
      </w:del>
    </w:p>
    <w:p w14:paraId="3E910122" w14:textId="4765E02E" w:rsidR="000760BB" w:rsidDel="0079398B" w:rsidRDefault="000760BB" w:rsidP="00DD1DB0">
      <w:pPr>
        <w:pStyle w:val="NormalBPBHEB"/>
        <w:rPr>
          <w:del w:id="813" w:author="Paulo H. Leocadio" w:date="2024-07-22T15:33:00Z" w16du:dateUtc="2024-07-22T19:33:00Z"/>
        </w:rPr>
      </w:pPr>
      <w:del w:id="814" w:author="Paulo H. Leocadio" w:date="2024-07-22T15:33:00Z" w16du:dateUtc="2024-07-22T19:33:00Z">
        <w:r w:rsidRPr="000760BB" w:rsidDel="0079398B">
          <w:delText>Amazon ECS enables users to run, stop, and manage Docker containers on a cluster. It abstracts the underlying infrastructure complexities, allowing developers to focus on building and scaling applications without managing the underlying infrastructure.</w:delText>
        </w:r>
      </w:del>
    </w:p>
    <w:p w14:paraId="5BE54C7E" w14:textId="0454A828" w:rsidR="000760BB" w:rsidRPr="00611C64" w:rsidDel="0079398B" w:rsidRDefault="000760BB" w:rsidP="00611C64">
      <w:pPr>
        <w:keepNext/>
        <w:keepLines/>
        <w:spacing w:before="40" w:after="0"/>
        <w:outlineLvl w:val="1"/>
        <w:rPr>
          <w:del w:id="815" w:author="Paulo H. Leocadio" w:date="2024-07-22T15:33:00Z" w16du:dateUtc="2024-07-22T19:33:00Z"/>
          <w:rFonts w:eastAsiaTheme="majorEastAsia" w:cstheme="majorBidi"/>
          <w:sz w:val="36"/>
          <w:szCs w:val="26"/>
        </w:rPr>
      </w:pPr>
      <w:del w:id="816" w:author="Paulo H. Leocadio" w:date="2024-07-22T15:33:00Z" w16du:dateUtc="2024-07-22T19:33:00Z">
        <w:r w:rsidRPr="00611C64" w:rsidDel="0079398B">
          <w:rPr>
            <w:rFonts w:eastAsiaTheme="majorEastAsia" w:cstheme="majorBidi"/>
            <w:sz w:val="36"/>
            <w:szCs w:val="26"/>
          </w:rPr>
          <w:delText xml:space="preserve">Key </w:delText>
        </w:r>
        <w:r w:rsidR="00DD1DB0" w:rsidRPr="00611C64" w:rsidDel="0079398B">
          <w:rPr>
            <w:rFonts w:eastAsiaTheme="majorEastAsia" w:cstheme="majorBidi"/>
            <w:sz w:val="36"/>
            <w:szCs w:val="26"/>
          </w:rPr>
          <w:delText xml:space="preserve">features </w:delText>
        </w:r>
        <w:r w:rsidRPr="00611C64" w:rsidDel="0079398B">
          <w:rPr>
            <w:rFonts w:eastAsiaTheme="majorEastAsia" w:cstheme="majorBidi"/>
            <w:sz w:val="36"/>
            <w:szCs w:val="26"/>
          </w:rPr>
          <w:delText>of Amazon ECS</w:delText>
        </w:r>
      </w:del>
    </w:p>
    <w:p w14:paraId="2099954A" w14:textId="393AF49C" w:rsidR="00DD1DB0" w:rsidRPr="000760BB" w:rsidDel="0079398B" w:rsidRDefault="00DD1DB0" w:rsidP="00555FFB">
      <w:pPr>
        <w:pStyle w:val="NormalBPBHEB"/>
        <w:rPr>
          <w:del w:id="817" w:author="Paulo H. Leocadio" w:date="2024-07-22T15:33:00Z" w16du:dateUtc="2024-07-22T19:33:00Z"/>
        </w:rPr>
      </w:pPr>
      <w:del w:id="818" w:author="Paulo H. Leocadio" w:date="2024-07-22T15:33:00Z" w16du:dateUtc="2024-07-22T19:33:00Z">
        <w:r w:rsidDel="0079398B">
          <w:delText xml:space="preserve">Following are the </w:delText>
        </w:r>
        <w:r w:rsidRPr="00DD1DB0" w:rsidDel="0079398B">
          <w:delText>key features of Amazon ECS</w:delText>
        </w:r>
      </w:del>
      <w:customXmlDelRangeStart w:id="819" w:author="Paulo H. Leocadio" w:date="2024-07-22T15:33:00Z"/>
      <w:sdt>
        <w:sdtPr>
          <w:id w:val="1073542478"/>
          <w:citation/>
        </w:sdtPr>
        <w:sdtEndPr/>
        <w:sdtContent>
          <w:customXmlDelRangeEnd w:id="819"/>
          <w:del w:id="820" w:author="Paulo H. Leocadio" w:date="2024-07-22T15:33:00Z" w16du:dateUtc="2024-07-22T19:33:00Z">
            <w:r w:rsidR="00BB2313" w:rsidDel="0079398B">
              <w:fldChar w:fldCharType="begin"/>
            </w:r>
            <w:r w:rsidR="00BB2313" w:rsidDel="0079398B">
              <w:delInstrText xml:space="preserve"> CITATION a2023j \l 1033 </w:delInstrText>
            </w:r>
            <w:r w:rsidR="00BB2313" w:rsidDel="0079398B">
              <w:fldChar w:fldCharType="separate"/>
            </w:r>
            <w:r w:rsidR="00D34F43" w:rsidDel="0079398B">
              <w:rPr>
                <w:noProof/>
              </w:rPr>
              <w:delText xml:space="preserve"> </w:delText>
            </w:r>
            <w:r w:rsidR="00D34F43" w:rsidRPr="00D34F43" w:rsidDel="0079398B">
              <w:rPr>
                <w:noProof/>
              </w:rPr>
              <w:delText>[80]</w:delText>
            </w:r>
            <w:r w:rsidR="00BB2313" w:rsidDel="0079398B">
              <w:fldChar w:fldCharType="end"/>
            </w:r>
          </w:del>
          <w:customXmlDelRangeStart w:id="821" w:author="Paulo H. Leocadio" w:date="2024-07-22T15:33:00Z"/>
        </w:sdtContent>
      </w:sdt>
      <w:customXmlDelRangeEnd w:id="821"/>
      <w:del w:id="822" w:author="Paulo H. Leocadio" w:date="2024-07-22T15:33:00Z" w16du:dateUtc="2024-07-22T19:33:00Z">
        <w:r w:rsidDel="0079398B">
          <w:delText>:</w:delText>
        </w:r>
      </w:del>
    </w:p>
    <w:p w14:paraId="06B46122" w14:textId="2F2D8DB9" w:rsidR="000760BB" w:rsidRPr="000760BB" w:rsidDel="0079398B" w:rsidRDefault="000760BB" w:rsidP="008A12F7">
      <w:pPr>
        <w:pStyle w:val="NormalBPBHEB"/>
        <w:numPr>
          <w:ilvl w:val="0"/>
          <w:numId w:val="92"/>
        </w:numPr>
        <w:rPr>
          <w:del w:id="823" w:author="Paulo H. Leocadio" w:date="2024-07-22T15:33:00Z" w16du:dateUtc="2024-07-22T19:33:00Z"/>
        </w:rPr>
      </w:pPr>
      <w:del w:id="824" w:author="Paulo H. Leocadio" w:date="2024-07-22T15:33:00Z" w16du:dateUtc="2024-07-22T19:33:00Z">
        <w:r w:rsidRPr="000760BB" w:rsidDel="0079398B">
          <w:rPr>
            <w:b/>
            <w:bCs/>
          </w:rPr>
          <w:delText>Scalability:</w:delText>
        </w:r>
        <w:r w:rsidRPr="000760BB" w:rsidDel="0079398B">
          <w:delText xml:space="preserve"> ECS provides auto-scaling capabilities, allowing the automatic adjustment of the number of running containers based on application load.</w:delText>
        </w:r>
      </w:del>
    </w:p>
    <w:p w14:paraId="50FF0348" w14:textId="4460F621" w:rsidR="000760BB" w:rsidRPr="000760BB" w:rsidDel="0079398B" w:rsidRDefault="000760BB" w:rsidP="008A12F7">
      <w:pPr>
        <w:pStyle w:val="NormalBPBHEB"/>
        <w:numPr>
          <w:ilvl w:val="0"/>
          <w:numId w:val="92"/>
        </w:numPr>
        <w:rPr>
          <w:del w:id="825" w:author="Paulo H. Leocadio" w:date="2024-07-22T15:33:00Z" w16du:dateUtc="2024-07-22T19:33:00Z"/>
        </w:rPr>
      </w:pPr>
      <w:del w:id="826" w:author="Paulo H. Leocadio" w:date="2024-07-22T15:33:00Z" w16du:dateUtc="2024-07-22T19:33:00Z">
        <w:r w:rsidRPr="000760BB" w:rsidDel="0079398B">
          <w:rPr>
            <w:b/>
            <w:bCs/>
          </w:rPr>
          <w:delText>Integration with Elastic Load Balancing</w:delText>
        </w:r>
        <w:r w:rsidR="00DD1DB0" w:rsidDel="0079398B">
          <w:rPr>
            <w:b/>
            <w:bCs/>
          </w:rPr>
          <w:delText xml:space="preserve"> (ELB)</w:delText>
        </w:r>
        <w:r w:rsidRPr="000760BB" w:rsidDel="0079398B">
          <w:rPr>
            <w:b/>
            <w:bCs/>
          </w:rPr>
          <w:delText>:</w:delText>
        </w:r>
        <w:r w:rsidRPr="000760BB" w:rsidDel="0079398B">
          <w:delText xml:space="preserve"> Seamless integration with ELB facilitates the distribution of incoming application traffic across multiple ECS containers.</w:delText>
        </w:r>
      </w:del>
    </w:p>
    <w:p w14:paraId="622DC841" w14:textId="6D8C3EFA" w:rsidR="000760BB" w:rsidDel="0079398B" w:rsidRDefault="000760BB" w:rsidP="008A12F7">
      <w:pPr>
        <w:pStyle w:val="NormalBPBHEB"/>
        <w:numPr>
          <w:ilvl w:val="0"/>
          <w:numId w:val="92"/>
        </w:numPr>
        <w:rPr>
          <w:del w:id="827" w:author="Paulo H. Leocadio" w:date="2024-07-22T15:33:00Z" w16du:dateUtc="2024-07-22T19:33:00Z"/>
        </w:rPr>
      </w:pPr>
      <w:del w:id="828" w:author="Paulo H. Leocadio" w:date="2024-07-22T15:33:00Z" w16du:dateUtc="2024-07-22T19:33:00Z">
        <w:r w:rsidRPr="000760BB" w:rsidDel="0079398B">
          <w:rPr>
            <w:b/>
            <w:bCs/>
          </w:rPr>
          <w:delText xml:space="preserve">Task </w:delText>
        </w:r>
        <w:r w:rsidR="00DD1DB0" w:rsidRPr="000760BB" w:rsidDel="0079398B">
          <w:rPr>
            <w:b/>
            <w:bCs/>
          </w:rPr>
          <w:delText>definitions</w:delText>
        </w:r>
        <w:r w:rsidRPr="000760BB" w:rsidDel="0079398B">
          <w:rPr>
            <w:b/>
            <w:bCs/>
          </w:rPr>
          <w:delText>:</w:delText>
        </w:r>
        <w:r w:rsidRPr="000760BB" w:rsidDel="0079398B">
          <w:delText xml:space="preserve"> Users define their applications through task definitions, specifying parameters such as the Docker image, CPU and memory requirements, and container links.</w:delText>
        </w:r>
      </w:del>
    </w:p>
    <w:p w14:paraId="293DEE41" w14:textId="75D497D4" w:rsidR="001A0B28" w:rsidDel="0079398B" w:rsidRDefault="000760BB" w:rsidP="008541CC">
      <w:pPr>
        <w:keepNext/>
        <w:keepLines/>
        <w:spacing w:before="40" w:after="0"/>
        <w:outlineLvl w:val="1"/>
        <w:rPr>
          <w:del w:id="829" w:author="Paulo H. Leocadio" w:date="2024-07-22T15:33:00Z" w16du:dateUtc="2024-07-22T19:33:00Z"/>
        </w:rPr>
      </w:pPr>
      <w:del w:id="830" w:author="Paulo H. Leocadio" w:date="2024-07-22T15:33:00Z" w16du:dateUtc="2024-07-22T19:33:00Z">
        <w:r w:rsidRPr="00611C64" w:rsidDel="0079398B">
          <w:rPr>
            <w:rFonts w:eastAsiaTheme="majorEastAsia" w:cstheme="majorBidi"/>
            <w:sz w:val="36"/>
            <w:szCs w:val="26"/>
          </w:rPr>
          <w:delText xml:space="preserve">Amazon ECS </w:delText>
        </w:r>
        <w:commentRangeStart w:id="831"/>
        <w:commentRangeStart w:id="832"/>
        <w:r w:rsidRPr="00611C64" w:rsidDel="0079398B">
          <w:rPr>
            <w:rFonts w:eastAsiaTheme="majorEastAsia" w:cstheme="majorBidi"/>
            <w:sz w:val="36"/>
            <w:szCs w:val="26"/>
          </w:rPr>
          <w:delText>Architecture</w:delText>
        </w:r>
        <w:commentRangeEnd w:id="831"/>
        <w:r w:rsidR="00DD1DB0" w:rsidRPr="00611C64" w:rsidDel="0079398B">
          <w:rPr>
            <w:rFonts w:eastAsiaTheme="majorEastAsia" w:cstheme="majorBidi"/>
            <w:sz w:val="36"/>
            <w:szCs w:val="26"/>
          </w:rPr>
          <w:commentReference w:id="831"/>
        </w:r>
        <w:commentRangeEnd w:id="832"/>
        <w:r w:rsidR="008541CC" w:rsidDel="0079398B">
          <w:rPr>
            <w:rStyle w:val="CommentReference"/>
          </w:rPr>
          <w:commentReference w:id="832"/>
        </w:r>
      </w:del>
    </w:p>
    <w:p w14:paraId="47970FFC" w14:textId="6CBB4271" w:rsidR="00120A98" w:rsidRPr="00120A98" w:rsidDel="0079398B" w:rsidRDefault="00120A98" w:rsidP="00120A98">
      <w:pPr>
        <w:pStyle w:val="NormalBPBHEB"/>
        <w:rPr>
          <w:del w:id="833" w:author="Paulo H. Leocadio" w:date="2024-07-22T15:33:00Z" w16du:dateUtc="2024-07-22T19:33:00Z"/>
        </w:rPr>
      </w:pPr>
      <w:del w:id="834" w:author="Paulo H. Leocadio" w:date="2024-07-22T15:33:00Z" w16du:dateUtc="2024-07-22T19:33:00Z">
        <w:r w:rsidRPr="00120A98" w:rsidDel="0079398B">
          <w:delText>Amazon Elastic Container Service (ECS) simplifies the deployment and management of containerized applications on AWS infrastructure. At its core, ECS</w:delText>
        </w:r>
        <w:r w:rsidR="000F73FD" w:rsidDel="0079398B">
          <w:delText xml:space="preserve"> (</w:delText>
        </w:r>
        <w:r w:rsidR="004F449D" w:rsidDel="0079398B">
          <w:delText xml:space="preserve">refer to </w:delText>
        </w:r>
        <w:r w:rsidR="000F73FD" w:rsidRPr="000F73FD" w:rsidDel="0079398B">
          <w:delText>Figure 7.13</w:delText>
        </w:r>
        <w:r w:rsidR="004F449D" w:rsidDel="0079398B">
          <w:delText xml:space="preserve"> </w:delText>
        </w:r>
        <w:r w:rsidR="008912E0" w:rsidDel="0079398B">
          <w:delText>below) _</w:delText>
        </w:r>
        <w:r w:rsidRPr="00120A98" w:rsidDel="0079398B">
          <w:delText xml:space="preserve"> allows users to run Docker containers across a managed cluster of EC2 instances or Fargate, AWS's serverless compute engine for containers. This service abstracts the complexities of orchestrating containers, enabling developers to focus on application development and scalability rather than infrastructure management.</w:delText>
        </w:r>
      </w:del>
    </w:p>
    <w:p w14:paraId="094D0021" w14:textId="43B56E69" w:rsidR="00120A98" w:rsidRPr="00120A98" w:rsidDel="0079398B" w:rsidRDefault="00120A98" w:rsidP="00120A98">
      <w:pPr>
        <w:pStyle w:val="NormalBPBHEB"/>
        <w:rPr>
          <w:del w:id="835" w:author="Paulo H. Leocadio" w:date="2024-07-22T15:33:00Z" w16du:dateUtc="2024-07-22T19:33:00Z"/>
        </w:rPr>
      </w:pPr>
      <w:del w:id="836" w:author="Paulo H. Leocadio" w:date="2024-07-22T15:33:00Z" w16du:dateUtc="2024-07-22T19:33:00Z">
        <w:r w:rsidRPr="00120A98" w:rsidDel="0079398B">
          <w:rPr>
            <w:b/>
            <w:bCs/>
          </w:rPr>
          <w:delText>Components of Amazon ECS</w:delText>
        </w:r>
      </w:del>
    </w:p>
    <w:p w14:paraId="6A0AB3B3" w14:textId="2DAEE6F1" w:rsidR="00120A98" w:rsidRPr="00120A98" w:rsidDel="0079398B" w:rsidRDefault="00120A98" w:rsidP="00120A98">
      <w:pPr>
        <w:pStyle w:val="NormalBPBHEB"/>
        <w:rPr>
          <w:del w:id="837" w:author="Paulo H. Leocadio" w:date="2024-07-22T15:33:00Z" w16du:dateUtc="2024-07-22T19:33:00Z"/>
        </w:rPr>
      </w:pPr>
      <w:del w:id="838" w:author="Paulo H. Leocadio" w:date="2024-07-22T15:33:00Z" w16du:dateUtc="2024-07-22T19:33:00Z">
        <w:r w:rsidRPr="00120A98" w:rsidDel="0079398B">
          <w:delText>Amazon ECS architecture revolves around several key components: clusters, tasks, and services. Clusters are logical groupings of EC2 instances or Fargat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delText>
        </w:r>
      </w:del>
    </w:p>
    <w:p w14:paraId="379CBF55" w14:textId="57C4699B" w:rsidR="00120A98" w:rsidRPr="00120A98" w:rsidDel="0079398B" w:rsidRDefault="00120A98" w:rsidP="00120A98">
      <w:pPr>
        <w:pStyle w:val="NormalBPBHEB"/>
        <w:rPr>
          <w:del w:id="839" w:author="Paulo H. Leocadio" w:date="2024-07-22T15:33:00Z" w16du:dateUtc="2024-07-22T19:33:00Z"/>
        </w:rPr>
      </w:pPr>
      <w:del w:id="840" w:author="Paulo H. Leocadio" w:date="2024-07-22T15:33:00Z" w16du:dateUtc="2024-07-22T19:33:00Z">
        <w:r w:rsidRPr="00120A98" w:rsidDel="0079398B">
          <w:rPr>
            <w:b/>
            <w:bCs/>
          </w:rPr>
          <w:delText>Scalability and Integration</w:delText>
        </w:r>
      </w:del>
    </w:p>
    <w:p w14:paraId="1364E989" w14:textId="75A57514" w:rsidR="00120A98" w:rsidRPr="00120A98" w:rsidDel="0079398B" w:rsidRDefault="00120A98" w:rsidP="00120A98">
      <w:pPr>
        <w:pStyle w:val="NormalBPBHEB"/>
        <w:rPr>
          <w:del w:id="841" w:author="Paulo H. Leocadio" w:date="2024-07-22T15:33:00Z" w16du:dateUtc="2024-07-22T19:33:00Z"/>
        </w:rPr>
      </w:pPr>
      <w:del w:id="842" w:author="Paulo H. Leocadio" w:date="2024-07-22T15:33:00Z" w16du:dateUtc="2024-07-22T19:33:00Z">
        <w:r w:rsidRPr="00120A98" w:rsidDel="0079398B">
          <w:delTex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delText>
        </w:r>
      </w:del>
    </w:p>
    <w:p w14:paraId="215FF574" w14:textId="1F3DC259" w:rsidR="00120A98" w:rsidRPr="00120A98" w:rsidDel="0079398B" w:rsidRDefault="00120A98" w:rsidP="00120A98">
      <w:pPr>
        <w:pStyle w:val="NormalBPBHEB"/>
        <w:rPr>
          <w:del w:id="843" w:author="Paulo H. Leocadio" w:date="2024-07-22T15:33:00Z" w16du:dateUtc="2024-07-22T19:33:00Z"/>
        </w:rPr>
      </w:pPr>
      <w:del w:id="844" w:author="Paulo H. Leocadio" w:date="2024-07-22T15:33:00Z" w16du:dateUtc="2024-07-22T19:33:00Z">
        <w:r w:rsidRPr="00120A98" w:rsidDel="0079398B">
          <w:rPr>
            <w:b/>
            <w:bCs/>
          </w:rPr>
          <w:delText>Operational Simplicity and Benefits</w:delText>
        </w:r>
      </w:del>
    </w:p>
    <w:p w14:paraId="79581DF5" w14:textId="318B6CE5" w:rsidR="00120A98" w:rsidRPr="00120A98" w:rsidDel="0079398B" w:rsidRDefault="00120A98" w:rsidP="00120A98">
      <w:pPr>
        <w:pStyle w:val="NormalBPBHEB"/>
        <w:rPr>
          <w:del w:id="845" w:author="Paulo H. Leocadio" w:date="2024-07-22T15:33:00Z" w16du:dateUtc="2024-07-22T19:33:00Z"/>
        </w:rPr>
      </w:pPr>
      <w:del w:id="846" w:author="Paulo H. Leocadio" w:date="2024-07-22T15:33:00Z" w16du:dateUtc="2024-07-22T19:33:00Z">
        <w:r w:rsidRPr="00120A98" w:rsidDel="0079398B">
          <w:delTex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delText>
        </w:r>
      </w:del>
    </w:p>
    <w:p w14:paraId="6030DABE" w14:textId="4CDD5785" w:rsidR="008541CC" w:rsidRPr="008541CC" w:rsidDel="0079398B" w:rsidRDefault="008541CC" w:rsidP="008541CC">
      <w:pPr>
        <w:pStyle w:val="NormalBPBHEB"/>
        <w:rPr>
          <w:del w:id="847" w:author="Paulo H. Leocadio" w:date="2024-07-22T15:33:00Z" w16du:dateUtc="2024-07-22T19:33:00Z"/>
        </w:rPr>
      </w:pPr>
    </w:p>
    <w:p w14:paraId="4D44A0BD" w14:textId="22BE2952" w:rsidR="008541CC" w:rsidRPr="008541CC" w:rsidDel="0079398B" w:rsidRDefault="008541CC" w:rsidP="008541CC">
      <w:pPr>
        <w:pStyle w:val="NormalBPBHEB"/>
        <w:rPr>
          <w:del w:id="848" w:author="Paulo H. Leocadio" w:date="2024-07-22T15:33:00Z" w16du:dateUtc="2024-07-22T19:33:00Z"/>
        </w:rPr>
      </w:pPr>
      <w:del w:id="849" w:author="Paulo H. Leocadio" w:date="2024-07-22T15:33:00Z" w16du:dateUtc="2024-07-22T19:33:00Z">
        <w:r w:rsidRPr="008541CC" w:rsidDel="0079398B">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del>
    </w:p>
    <w:p w14:paraId="5CD74AD9" w14:textId="43A7F07A" w:rsidR="008541CC" w:rsidRPr="008541CC" w:rsidDel="0079398B" w:rsidRDefault="008541CC" w:rsidP="008541CC">
      <w:pPr>
        <w:pStyle w:val="NormalBPBHEB"/>
        <w:rPr>
          <w:del w:id="850" w:author="Paulo H. Leocadio" w:date="2024-07-22T15:33:00Z" w16du:dateUtc="2024-07-22T19:33:00Z"/>
          <w:bCs/>
          <w:i/>
          <w:iCs/>
        </w:rPr>
      </w:pPr>
      <w:bookmarkStart w:id="851" w:name="_Hlk169708009"/>
      <w:del w:id="852" w:author="Paulo H. Leocadio" w:date="2024-07-22T15:33:00Z" w16du:dateUtc="2024-07-22T19:33:00Z">
        <w:r w:rsidRPr="008541CC" w:rsidDel="0079398B">
          <w:rPr>
            <w:b/>
            <w:bCs/>
            <w:i/>
            <w:iCs/>
          </w:rPr>
          <w:delText>Figure 7.</w:delText>
        </w:r>
        <w:r w:rsidRPr="008541CC" w:rsidDel="0079398B">
          <w:rPr>
            <w:b/>
            <w:bCs/>
            <w:i/>
            <w:iCs/>
          </w:rPr>
          <w:fldChar w:fldCharType="begin"/>
        </w:r>
        <w:r w:rsidRPr="008541CC" w:rsidDel="0079398B">
          <w:rPr>
            <w:b/>
            <w:bCs/>
            <w:i/>
            <w:iCs/>
          </w:rPr>
          <w:delInstrText xml:space="preserve"> SEQ Figure \* ARABIC </w:delInstrText>
        </w:r>
        <w:r w:rsidRPr="008541CC" w:rsidDel="0079398B">
          <w:rPr>
            <w:b/>
            <w:bCs/>
            <w:i/>
            <w:iCs/>
          </w:rPr>
          <w:fldChar w:fldCharType="separate"/>
        </w:r>
        <w:r w:rsidRPr="008541CC" w:rsidDel="0079398B">
          <w:rPr>
            <w:b/>
            <w:bCs/>
            <w:i/>
            <w:iCs/>
          </w:rPr>
          <w:delText>13</w:delText>
        </w:r>
        <w:r w:rsidRPr="008541CC" w:rsidDel="0079398B">
          <w:fldChar w:fldCharType="end"/>
        </w:r>
        <w:r w:rsidRPr="008541CC" w:rsidDel="0079398B">
          <w:rPr>
            <w:b/>
            <w:bCs/>
            <w:i/>
            <w:iCs/>
          </w:rPr>
          <w:delText>:</w:delText>
        </w:r>
        <w:r w:rsidRPr="008541CC" w:rsidDel="0079398B">
          <w:rPr>
            <w:bCs/>
            <w:i/>
            <w:iCs/>
          </w:rPr>
          <w:delText xml:space="preserve"> Amazon ECS (Amazon Web </w:delText>
        </w:r>
        <w:commentRangeStart w:id="853"/>
        <w:commentRangeStart w:id="854"/>
        <w:r w:rsidRPr="008541CC" w:rsidDel="0079398B">
          <w:rPr>
            <w:bCs/>
            <w:i/>
            <w:iCs/>
          </w:rPr>
          <w:delText>Services</w:delText>
        </w:r>
        <w:commentRangeEnd w:id="853"/>
        <w:r w:rsidRPr="008541CC" w:rsidDel="0079398B">
          <w:commentReference w:id="853"/>
        </w:r>
        <w:commentRangeEnd w:id="854"/>
        <w:r w:rsidRPr="008541CC" w:rsidDel="0079398B">
          <w:commentReference w:id="854"/>
        </w:r>
        <w:r w:rsidRPr="008541CC" w:rsidDel="0079398B">
          <w:rPr>
            <w:bCs/>
            <w:i/>
            <w:iCs/>
          </w:rPr>
          <w:delText>)</w:delText>
        </w:r>
      </w:del>
    </w:p>
    <w:bookmarkEnd w:id="851"/>
    <w:p w14:paraId="0B1DBF61" w14:textId="1D143ED4" w:rsidR="00DD1DB0" w:rsidDel="0079398B" w:rsidRDefault="00DD1DB0" w:rsidP="00555FFB">
      <w:pPr>
        <w:pStyle w:val="NormalBPBHEB"/>
        <w:rPr>
          <w:del w:id="855" w:author="Paulo H. Leocadio" w:date="2024-07-22T15:33:00Z" w16du:dateUtc="2024-07-22T19:33:00Z"/>
        </w:rPr>
      </w:pPr>
    </w:p>
    <w:p w14:paraId="18EFBA15" w14:textId="439C488A" w:rsidR="004D1361" w:rsidDel="0079398B" w:rsidRDefault="004D1361" w:rsidP="004D1361">
      <w:pPr>
        <w:pStyle w:val="NormalBPBHEB"/>
        <w:rPr>
          <w:del w:id="856" w:author="Paulo H. Leocadio" w:date="2024-07-22T15:33:00Z" w16du:dateUtc="2024-07-22T19:33:00Z"/>
          <w:b/>
          <w:bCs/>
        </w:rPr>
      </w:pPr>
      <w:del w:id="857" w:author="Paulo H. Leocadio" w:date="2024-07-22T15:33:00Z" w16du:dateUtc="2024-07-22T19:33:00Z">
        <w:r w:rsidRPr="004D1361" w:rsidDel="0079398B">
          <w:rPr>
            <w:b/>
            <w:bCs/>
          </w:rPr>
          <w:delText xml:space="preserve">Amazon ECS Architecture </w:delText>
        </w:r>
        <w:r w:rsidR="001C1369" w:rsidDel="0079398B">
          <w:rPr>
            <w:b/>
            <w:bCs/>
          </w:rPr>
          <w:delText xml:space="preserve">Core </w:delText>
        </w:r>
        <w:r w:rsidRPr="004D1361" w:rsidDel="0079398B">
          <w:rPr>
            <w:b/>
            <w:bCs/>
          </w:rPr>
          <w:delText>Components</w:delText>
        </w:r>
      </w:del>
    </w:p>
    <w:p w14:paraId="756795C3" w14:textId="215A7D35" w:rsidR="00D51CB0" w:rsidRPr="00BE2C41" w:rsidDel="0079398B" w:rsidRDefault="00D51CB0" w:rsidP="004D1361">
      <w:pPr>
        <w:pStyle w:val="NormalBPBHEB"/>
        <w:rPr>
          <w:del w:id="858" w:author="Paulo H. Leocadio" w:date="2024-07-22T15:33:00Z" w16du:dateUtc="2024-07-22T19:33:00Z"/>
        </w:rPr>
      </w:pPr>
      <w:del w:id="859" w:author="Paulo H. Leocadio" w:date="2024-07-22T15:33:00Z" w16du:dateUtc="2024-07-22T19:33:00Z">
        <w:r w:rsidRPr="00BE2C41" w:rsidDel="0079398B">
          <w:delTex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delText>
        </w:r>
      </w:del>
    </w:p>
    <w:p w14:paraId="3FC285A1" w14:textId="2ED3CB40" w:rsidR="004D1361" w:rsidRPr="001C1369" w:rsidDel="0079398B" w:rsidRDefault="004D1361" w:rsidP="004D1361">
      <w:pPr>
        <w:pStyle w:val="NormalBPBHEB"/>
        <w:rPr>
          <w:del w:id="860" w:author="Paulo H. Leocadio" w:date="2024-07-22T15:33:00Z" w16du:dateUtc="2024-07-22T19:33:00Z"/>
        </w:rPr>
      </w:pPr>
      <w:del w:id="861" w:author="Paulo H. Leocadio" w:date="2024-07-22T15:33:00Z" w16du:dateUtc="2024-07-22T19:33:00Z">
        <w:r w:rsidRPr="004D1361" w:rsidDel="0079398B">
          <w:rPr>
            <w:b/>
            <w:bCs/>
          </w:rPr>
          <w:delText xml:space="preserve">Clusters: </w:delText>
        </w:r>
        <w:r w:rsidRPr="001C1369" w:rsidDel="0079398B">
          <w:delText>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Fargate for serverless container deployments. By grouping instances together, ECS simplifies the management and scaling of containerized applications within a defined environment.</w:delText>
        </w:r>
      </w:del>
    </w:p>
    <w:p w14:paraId="248D4EB3" w14:textId="369D989F" w:rsidR="004D1361" w:rsidRPr="004D1361" w:rsidDel="0079398B" w:rsidRDefault="004D1361" w:rsidP="004D1361">
      <w:pPr>
        <w:pStyle w:val="NormalBPBHEB"/>
        <w:rPr>
          <w:del w:id="862" w:author="Paulo H. Leocadio" w:date="2024-07-22T15:33:00Z" w16du:dateUtc="2024-07-22T19:33:00Z"/>
          <w:b/>
          <w:bCs/>
        </w:rPr>
      </w:pPr>
      <w:del w:id="863" w:author="Paulo H. Leocadio" w:date="2024-07-22T15:33:00Z" w16du:dateUtc="2024-07-22T19:33:00Z">
        <w:r w:rsidRPr="004D1361" w:rsidDel="0079398B">
          <w:rPr>
            <w:b/>
            <w:bCs/>
          </w:rPr>
          <w:delText xml:space="preserve">Tasks: </w:delText>
        </w:r>
        <w:r w:rsidRPr="001C1369" w:rsidDel="0079398B">
          <w:delTex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delText>
        </w:r>
      </w:del>
    </w:p>
    <w:p w14:paraId="5C11015E" w14:textId="60E0F0E5" w:rsidR="004D1361" w:rsidRPr="001C1369" w:rsidDel="0079398B" w:rsidRDefault="004D1361" w:rsidP="004D1361">
      <w:pPr>
        <w:pStyle w:val="NormalBPBHEB"/>
        <w:rPr>
          <w:del w:id="864" w:author="Paulo H. Leocadio" w:date="2024-07-22T15:33:00Z" w16du:dateUtc="2024-07-22T19:33:00Z"/>
        </w:rPr>
      </w:pPr>
      <w:del w:id="865" w:author="Paulo H. Leocadio" w:date="2024-07-22T15:33:00Z" w16du:dateUtc="2024-07-22T19:33:00Z">
        <w:r w:rsidRPr="004D1361" w:rsidDel="0079398B">
          <w:rPr>
            <w:b/>
            <w:bCs/>
          </w:rPr>
          <w:delText xml:space="preserve">Services: </w:delText>
        </w:r>
        <w:r w:rsidRPr="001C1369" w:rsidDel="0079398B">
          <w:delTex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delText>
        </w:r>
      </w:del>
    </w:p>
    <w:p w14:paraId="3E0E7964" w14:textId="2F05E1A7" w:rsidR="000760BB" w:rsidRPr="00611C64" w:rsidDel="0079398B" w:rsidRDefault="000760BB" w:rsidP="00611C64">
      <w:pPr>
        <w:keepNext/>
        <w:keepLines/>
        <w:spacing w:before="40" w:after="0"/>
        <w:outlineLvl w:val="1"/>
        <w:rPr>
          <w:del w:id="866" w:author="Paulo H. Leocadio" w:date="2024-07-22T15:33:00Z" w16du:dateUtc="2024-07-22T19:33:00Z"/>
          <w:rFonts w:eastAsiaTheme="majorEastAsia" w:cstheme="majorBidi"/>
          <w:sz w:val="36"/>
          <w:szCs w:val="26"/>
        </w:rPr>
      </w:pPr>
      <w:del w:id="867" w:author="Paulo H. Leocadio" w:date="2024-07-22T15:33:00Z" w16du:dateUtc="2024-07-22T19:33:00Z">
        <w:r w:rsidRPr="00611C64" w:rsidDel="0079398B">
          <w:rPr>
            <w:rFonts w:eastAsiaTheme="majorEastAsia" w:cstheme="majorBidi"/>
            <w:sz w:val="36"/>
            <w:szCs w:val="26"/>
          </w:rPr>
          <w:delText xml:space="preserve">Use </w:delText>
        </w:r>
        <w:r w:rsidR="00DD1DB0" w:rsidRPr="00611C64" w:rsidDel="0079398B">
          <w:rPr>
            <w:rFonts w:eastAsiaTheme="majorEastAsia" w:cstheme="majorBidi"/>
            <w:sz w:val="36"/>
            <w:szCs w:val="26"/>
          </w:rPr>
          <w:delText xml:space="preserve">cases </w:delText>
        </w:r>
        <w:r w:rsidRPr="00611C64" w:rsidDel="0079398B">
          <w:rPr>
            <w:rFonts w:eastAsiaTheme="majorEastAsia" w:cstheme="majorBidi"/>
            <w:sz w:val="36"/>
            <w:szCs w:val="26"/>
          </w:rPr>
          <w:delText>of Amazon ECS</w:delText>
        </w:r>
      </w:del>
    </w:p>
    <w:p w14:paraId="7BB23A2B" w14:textId="35FA279C" w:rsidR="00DD1DB0" w:rsidRPr="000760BB" w:rsidDel="0079398B" w:rsidRDefault="00DD1DB0" w:rsidP="00555FFB">
      <w:pPr>
        <w:pStyle w:val="NormalBPBHEB"/>
        <w:rPr>
          <w:del w:id="868" w:author="Paulo H. Leocadio" w:date="2024-07-22T15:33:00Z" w16du:dateUtc="2024-07-22T19:33:00Z"/>
        </w:rPr>
      </w:pPr>
      <w:del w:id="869" w:author="Paulo H. Leocadio" w:date="2024-07-22T15:33:00Z" w16du:dateUtc="2024-07-22T19:33:00Z">
        <w:r w:rsidDel="0079398B">
          <w:delText>The following are the use cases of Amazon ECS</w:delText>
        </w:r>
      </w:del>
      <w:customXmlDelRangeStart w:id="870" w:author="Paulo H. Leocadio" w:date="2024-07-22T15:33:00Z"/>
      <w:sdt>
        <w:sdtPr>
          <w:id w:val="1621111440"/>
          <w:citation/>
        </w:sdtPr>
        <w:sdtEndPr/>
        <w:sdtContent>
          <w:customXmlDelRangeEnd w:id="870"/>
          <w:del w:id="871" w:author="Paulo H. Leocadio" w:date="2024-07-22T15:33:00Z" w16du:dateUtc="2024-07-22T19:33:00Z">
            <w:r w:rsidR="00427056" w:rsidDel="0079398B">
              <w:fldChar w:fldCharType="begin"/>
            </w:r>
            <w:r w:rsidR="00427056" w:rsidDel="0079398B">
              <w:delInstrText xml:space="preserve"> CITATION a2023j \l 1033 </w:delInstrText>
            </w:r>
            <w:r w:rsidR="00427056" w:rsidDel="0079398B">
              <w:fldChar w:fldCharType="separate"/>
            </w:r>
            <w:r w:rsidR="00D34F43" w:rsidDel="0079398B">
              <w:rPr>
                <w:noProof/>
              </w:rPr>
              <w:delText xml:space="preserve"> </w:delText>
            </w:r>
            <w:r w:rsidR="00D34F43" w:rsidRPr="00D34F43" w:rsidDel="0079398B">
              <w:rPr>
                <w:noProof/>
              </w:rPr>
              <w:delText>[80]</w:delText>
            </w:r>
            <w:r w:rsidR="00427056" w:rsidDel="0079398B">
              <w:fldChar w:fldCharType="end"/>
            </w:r>
          </w:del>
          <w:customXmlDelRangeStart w:id="872" w:author="Paulo H. Leocadio" w:date="2024-07-22T15:33:00Z"/>
        </w:sdtContent>
      </w:sdt>
      <w:customXmlDelRangeEnd w:id="872"/>
      <w:del w:id="873" w:author="Paulo H. Leocadio" w:date="2024-07-22T15:33:00Z" w16du:dateUtc="2024-07-22T19:33:00Z">
        <w:r w:rsidDel="0079398B">
          <w:delText>:</w:delText>
        </w:r>
      </w:del>
    </w:p>
    <w:p w14:paraId="4C53C061" w14:textId="1C828D71" w:rsidR="000760BB" w:rsidRPr="000760BB" w:rsidDel="0079398B" w:rsidRDefault="000760BB" w:rsidP="008A12F7">
      <w:pPr>
        <w:pStyle w:val="NormalBPBHEB"/>
        <w:numPr>
          <w:ilvl w:val="0"/>
          <w:numId w:val="94"/>
        </w:numPr>
        <w:rPr>
          <w:del w:id="874" w:author="Paulo H. Leocadio" w:date="2024-07-22T15:33:00Z" w16du:dateUtc="2024-07-22T19:33:00Z"/>
        </w:rPr>
      </w:pPr>
      <w:del w:id="875" w:author="Paulo H. Leocadio" w:date="2024-07-22T15:33:00Z" w16du:dateUtc="2024-07-22T19:33:00Z">
        <w:r w:rsidRPr="000760BB" w:rsidDel="0079398B">
          <w:rPr>
            <w:b/>
            <w:bCs/>
          </w:rPr>
          <w:delText xml:space="preserve">Microservices </w:delText>
        </w:r>
        <w:r w:rsidR="00D63F56" w:rsidRPr="000760BB" w:rsidDel="0079398B">
          <w:rPr>
            <w:b/>
            <w:bCs/>
          </w:rPr>
          <w:delText>architecture</w:delText>
        </w:r>
        <w:r w:rsidRPr="000760BB" w:rsidDel="0079398B">
          <w:rPr>
            <w:b/>
            <w:bCs/>
          </w:rPr>
          <w:delText>:</w:delText>
        </w:r>
        <w:r w:rsidRPr="000760BB" w:rsidDel="0079398B">
          <w:delText xml:space="preserve"> ECS is well-suited for organizations adopting microservices architecture, providing efficient orchestration and scaling of individual microservices.</w:delText>
        </w:r>
      </w:del>
    </w:p>
    <w:p w14:paraId="440814EA" w14:textId="4573DA3D" w:rsidR="000760BB" w:rsidRPr="000760BB" w:rsidDel="0079398B" w:rsidRDefault="000760BB" w:rsidP="008A12F7">
      <w:pPr>
        <w:pStyle w:val="NormalBPBHEB"/>
        <w:numPr>
          <w:ilvl w:val="0"/>
          <w:numId w:val="94"/>
        </w:numPr>
        <w:rPr>
          <w:del w:id="876" w:author="Paulo H. Leocadio" w:date="2024-07-22T15:33:00Z" w16du:dateUtc="2024-07-22T19:33:00Z"/>
        </w:rPr>
      </w:pPr>
      <w:del w:id="877" w:author="Paulo H. Leocadio" w:date="2024-07-22T15:33:00Z" w16du:dateUtc="2024-07-22T19:33:00Z">
        <w:r w:rsidRPr="000760BB" w:rsidDel="0079398B">
          <w:rPr>
            <w:b/>
            <w:bCs/>
          </w:rPr>
          <w:delText>Batch Processing:</w:delText>
        </w:r>
        <w:r w:rsidRPr="000760BB" w:rsidDel="0079398B">
          <w:delText xml:space="preserve"> Organizations with batch processing workloads can leverage ECS to dynamically scale containerized applications based on workload demands.</w:delText>
        </w:r>
      </w:del>
    </w:p>
    <w:p w14:paraId="05174062" w14:textId="22A469B1" w:rsidR="000760BB" w:rsidRPr="000760BB" w:rsidDel="0079398B" w:rsidRDefault="000760BB" w:rsidP="008A12F7">
      <w:pPr>
        <w:pStyle w:val="NormalBPBHEB"/>
        <w:numPr>
          <w:ilvl w:val="0"/>
          <w:numId w:val="94"/>
        </w:numPr>
        <w:rPr>
          <w:del w:id="878" w:author="Paulo H. Leocadio" w:date="2024-07-22T15:33:00Z" w16du:dateUtc="2024-07-22T19:33:00Z"/>
        </w:rPr>
      </w:pPr>
      <w:del w:id="879" w:author="Paulo H. Leocadio" w:date="2024-07-22T15:33:00Z" w16du:dateUtc="2024-07-22T19:33:00Z">
        <w:r w:rsidRPr="000760BB" w:rsidDel="0079398B">
          <w:rPr>
            <w:b/>
            <w:bCs/>
          </w:rPr>
          <w:delText>CI/CD):</w:delText>
        </w:r>
        <w:r w:rsidRPr="000760BB" w:rsidDel="0079398B">
          <w:delText xml:space="preserve"> Integrating ECS with CI/CD pipelines facilitates automated testing and deployment of containerized applications</w:delText>
        </w:r>
      </w:del>
      <w:customXmlDelRangeStart w:id="880" w:author="Paulo H. Leocadio" w:date="2024-07-22T15:33:00Z"/>
      <w:sdt>
        <w:sdtPr>
          <w:id w:val="1833413023"/>
          <w:citation/>
        </w:sdtPr>
        <w:sdtEndPr/>
        <w:sdtContent>
          <w:customXmlDelRangeEnd w:id="880"/>
          <w:del w:id="881" w:author="Paulo H. Leocadio" w:date="2024-07-22T15:33:00Z" w16du:dateUtc="2024-07-22T19:33:00Z">
            <w:r w:rsidR="001458DC" w:rsidDel="0079398B">
              <w:fldChar w:fldCharType="begin"/>
            </w:r>
            <w:r w:rsidR="001458DC" w:rsidDel="0079398B">
              <w:delInstrText xml:space="preserve"> CITATION kulkarni2018a \l 1033 </w:delInstrText>
            </w:r>
            <w:r w:rsidR="001458DC" w:rsidDel="0079398B">
              <w:fldChar w:fldCharType="separate"/>
            </w:r>
            <w:r w:rsidR="00D34F43" w:rsidDel="0079398B">
              <w:rPr>
                <w:noProof/>
              </w:rPr>
              <w:delText xml:space="preserve"> </w:delText>
            </w:r>
            <w:r w:rsidR="00D34F43" w:rsidRPr="00D34F43" w:rsidDel="0079398B">
              <w:rPr>
                <w:noProof/>
              </w:rPr>
              <w:delText>[81]</w:delText>
            </w:r>
            <w:r w:rsidR="001458DC" w:rsidDel="0079398B">
              <w:fldChar w:fldCharType="end"/>
            </w:r>
          </w:del>
          <w:customXmlDelRangeStart w:id="882" w:author="Paulo H. Leocadio" w:date="2024-07-22T15:33:00Z"/>
        </w:sdtContent>
      </w:sdt>
      <w:customXmlDelRangeEnd w:id="882"/>
      <w:del w:id="883" w:author="Paulo H. Leocadio" w:date="2024-07-22T15:33:00Z" w16du:dateUtc="2024-07-22T19:33:00Z">
        <w:r w:rsidRPr="000760BB" w:rsidDel="0079398B">
          <w:delText>.</w:delText>
        </w:r>
      </w:del>
    </w:p>
    <w:p w14:paraId="680DAE3D" w14:textId="52233136" w:rsidR="000760BB" w:rsidRPr="00611C64" w:rsidDel="0079398B" w:rsidRDefault="000760BB" w:rsidP="00611C64">
      <w:pPr>
        <w:keepNext/>
        <w:keepLines/>
        <w:spacing w:before="40" w:after="0"/>
        <w:outlineLvl w:val="1"/>
        <w:rPr>
          <w:del w:id="884" w:author="Paulo H. Leocadio" w:date="2024-07-22T15:33:00Z" w16du:dateUtc="2024-07-22T19:33:00Z"/>
          <w:rFonts w:eastAsiaTheme="majorEastAsia" w:cstheme="majorBidi"/>
          <w:sz w:val="36"/>
          <w:szCs w:val="26"/>
        </w:rPr>
      </w:pPr>
      <w:del w:id="885" w:author="Paulo H. Leocadio" w:date="2024-07-22T15:33:00Z" w16du:dateUtc="2024-07-22T19:33:00Z">
        <w:r w:rsidRPr="00611C64" w:rsidDel="0079398B">
          <w:rPr>
            <w:rFonts w:eastAsiaTheme="majorEastAsia" w:cstheme="majorBidi"/>
            <w:sz w:val="36"/>
            <w:szCs w:val="26"/>
          </w:rPr>
          <w:delText xml:space="preserve">Benefits of </w:delText>
        </w:r>
        <w:r w:rsidR="00D63F56" w:rsidRPr="00611C64" w:rsidDel="0079398B">
          <w:rPr>
            <w:rFonts w:eastAsiaTheme="majorEastAsia" w:cstheme="majorBidi"/>
            <w:sz w:val="36"/>
            <w:szCs w:val="26"/>
          </w:rPr>
          <w:delText xml:space="preserve">using </w:delText>
        </w:r>
        <w:r w:rsidRPr="00611C64" w:rsidDel="0079398B">
          <w:rPr>
            <w:rFonts w:eastAsiaTheme="majorEastAsia" w:cstheme="majorBidi"/>
            <w:sz w:val="36"/>
            <w:szCs w:val="26"/>
          </w:rPr>
          <w:delText>Amazon ECS</w:delText>
        </w:r>
      </w:del>
    </w:p>
    <w:p w14:paraId="32606CCC" w14:textId="7102F18F" w:rsidR="00D63F56" w:rsidRPr="000760BB" w:rsidDel="0079398B" w:rsidRDefault="00D63F56" w:rsidP="00555FFB">
      <w:pPr>
        <w:pStyle w:val="NormalBPBHEB"/>
        <w:rPr>
          <w:del w:id="886" w:author="Paulo H. Leocadio" w:date="2024-07-22T15:33:00Z" w16du:dateUtc="2024-07-22T19:33:00Z"/>
        </w:rPr>
      </w:pPr>
      <w:del w:id="887" w:author="Paulo H. Leocadio" w:date="2024-07-22T15:33:00Z" w16du:dateUtc="2024-07-22T19:33:00Z">
        <w:r w:rsidDel="0079398B">
          <w:delText>The following are the benefits of using Amazon ECS</w:delText>
        </w:r>
      </w:del>
      <w:customXmlDelRangeStart w:id="888" w:author="Paulo H. Leocadio" w:date="2024-07-22T15:33:00Z"/>
      <w:sdt>
        <w:sdtPr>
          <w:id w:val="1605463251"/>
          <w:citation/>
        </w:sdtPr>
        <w:sdtEndPr/>
        <w:sdtContent>
          <w:customXmlDelRangeEnd w:id="888"/>
          <w:del w:id="889" w:author="Paulo H. Leocadio" w:date="2024-07-22T15:33:00Z" w16du:dateUtc="2024-07-22T19:33:00Z">
            <w:r w:rsidR="001458DC" w:rsidDel="0079398B">
              <w:fldChar w:fldCharType="begin"/>
            </w:r>
            <w:r w:rsidR="001458DC" w:rsidDel="0079398B">
              <w:delInstrText xml:space="preserve"> CITATION a2023j \l 1033 </w:delInstrText>
            </w:r>
            <w:r w:rsidR="001458DC" w:rsidDel="0079398B">
              <w:fldChar w:fldCharType="separate"/>
            </w:r>
            <w:r w:rsidR="00D34F43" w:rsidDel="0079398B">
              <w:rPr>
                <w:noProof/>
              </w:rPr>
              <w:delText xml:space="preserve"> </w:delText>
            </w:r>
            <w:r w:rsidR="00D34F43" w:rsidRPr="00D34F43" w:rsidDel="0079398B">
              <w:rPr>
                <w:noProof/>
              </w:rPr>
              <w:delText>[80]</w:delText>
            </w:r>
            <w:r w:rsidR="001458DC" w:rsidDel="0079398B">
              <w:fldChar w:fldCharType="end"/>
            </w:r>
          </w:del>
          <w:customXmlDelRangeStart w:id="890" w:author="Paulo H. Leocadio" w:date="2024-07-22T15:33:00Z"/>
        </w:sdtContent>
      </w:sdt>
      <w:customXmlDelRangeEnd w:id="890"/>
      <w:del w:id="891" w:author="Paulo H. Leocadio" w:date="2024-07-22T15:33:00Z" w16du:dateUtc="2024-07-22T19:33:00Z">
        <w:r w:rsidDel="0079398B">
          <w:delText xml:space="preserve">: </w:delText>
        </w:r>
      </w:del>
    </w:p>
    <w:p w14:paraId="6FE254AA" w14:textId="36F76B83" w:rsidR="000760BB" w:rsidRPr="000760BB" w:rsidDel="0079398B" w:rsidRDefault="000760BB" w:rsidP="008A12F7">
      <w:pPr>
        <w:pStyle w:val="NormalBPBHEB"/>
        <w:numPr>
          <w:ilvl w:val="0"/>
          <w:numId w:val="95"/>
        </w:numPr>
        <w:rPr>
          <w:del w:id="892" w:author="Paulo H. Leocadio" w:date="2024-07-22T15:33:00Z" w16du:dateUtc="2024-07-22T19:33:00Z"/>
        </w:rPr>
      </w:pPr>
      <w:del w:id="893" w:author="Paulo H. Leocadio" w:date="2024-07-22T15:33:00Z" w16du:dateUtc="2024-07-22T19:33:00Z">
        <w:r w:rsidRPr="000760BB" w:rsidDel="0079398B">
          <w:rPr>
            <w:b/>
            <w:bCs/>
          </w:rPr>
          <w:delText>Cost-</w:delText>
        </w:r>
        <w:r w:rsidR="00D63F56" w:rsidRPr="000760BB" w:rsidDel="0079398B">
          <w:rPr>
            <w:b/>
            <w:bCs/>
          </w:rPr>
          <w:delText>efficiency</w:delText>
        </w:r>
        <w:r w:rsidRPr="000760BB" w:rsidDel="0079398B">
          <w:rPr>
            <w:b/>
            <w:bCs/>
          </w:rPr>
          <w:delText>:</w:delText>
        </w:r>
        <w:r w:rsidRPr="000760BB" w:rsidDel="0079398B">
          <w:delText xml:space="preserve"> ECS optimizes resource utilization, ensuring that users pay only for the compute capacity consumed by their containers</w:delText>
        </w:r>
        <w:r w:rsidR="00653FDB" w:rsidDel="0079398B">
          <w:fldChar w:fldCharType="begin"/>
        </w:r>
        <w:r w:rsidR="00653FDB" w:rsidDel="0079398B">
          <w:delInstrText xml:space="preserve"> NOTEREF _Ref151457898 \f \h </w:delInstrText>
        </w:r>
        <w:r w:rsidR="00653FDB" w:rsidDel="0079398B">
          <w:fldChar w:fldCharType="separate"/>
        </w:r>
        <w:r w:rsidR="00653FDB" w:rsidRPr="00653FDB" w:rsidDel="0079398B">
          <w:rPr>
            <w:rStyle w:val="FootnoteReference"/>
          </w:rPr>
          <w:delText>9</w:delText>
        </w:r>
        <w:r w:rsidR="00653FDB" w:rsidDel="0079398B">
          <w:fldChar w:fldCharType="end"/>
        </w:r>
        <w:r w:rsidRPr="000760BB" w:rsidDel="0079398B">
          <w:delText>.</w:delText>
        </w:r>
      </w:del>
    </w:p>
    <w:p w14:paraId="58D6FD49" w14:textId="48879831" w:rsidR="000760BB" w:rsidRPr="000760BB" w:rsidDel="0079398B" w:rsidRDefault="000760BB" w:rsidP="008A12F7">
      <w:pPr>
        <w:pStyle w:val="NormalBPBHEB"/>
        <w:numPr>
          <w:ilvl w:val="0"/>
          <w:numId w:val="95"/>
        </w:numPr>
        <w:rPr>
          <w:del w:id="894" w:author="Paulo H. Leocadio" w:date="2024-07-22T15:33:00Z" w16du:dateUtc="2024-07-22T19:33:00Z"/>
        </w:rPr>
      </w:pPr>
      <w:del w:id="895" w:author="Paulo H. Leocadio" w:date="2024-07-22T15:33:00Z" w16du:dateUtc="2024-07-22T19:33:00Z">
        <w:r w:rsidRPr="000760BB" w:rsidDel="0079398B">
          <w:rPr>
            <w:b/>
            <w:bCs/>
          </w:rPr>
          <w:delText>Security:</w:delText>
        </w:r>
        <w:r w:rsidRPr="000760BB" w:rsidDel="0079398B">
          <w:delText xml:space="preserve"> Integrated with AWS IAM, ECS provides secure management of containers and access control.</w:delText>
        </w:r>
      </w:del>
    </w:p>
    <w:p w14:paraId="047BBAF9" w14:textId="3084BBDC" w:rsidR="00D63F56" w:rsidRPr="008A5243" w:rsidDel="0079398B" w:rsidRDefault="000760BB" w:rsidP="008A5243">
      <w:pPr>
        <w:pStyle w:val="NormalBPBHEB"/>
        <w:numPr>
          <w:ilvl w:val="0"/>
          <w:numId w:val="95"/>
        </w:numPr>
        <w:rPr>
          <w:del w:id="896" w:author="Paulo H. Leocadio" w:date="2024-07-22T15:33:00Z" w16du:dateUtc="2024-07-22T19:33:00Z"/>
        </w:rPr>
      </w:pPr>
      <w:del w:id="897" w:author="Paulo H. Leocadio" w:date="2024-07-22T15:33:00Z" w16du:dateUtc="2024-07-22T19:33:00Z">
        <w:r w:rsidRPr="00A2553C" w:rsidDel="0079398B">
          <w:rPr>
            <w:b/>
            <w:bCs/>
          </w:rPr>
          <w:delText xml:space="preserve">Operational </w:delText>
        </w:r>
        <w:r w:rsidR="00D63F56" w:rsidRPr="00A2553C" w:rsidDel="0079398B">
          <w:rPr>
            <w:b/>
            <w:bCs/>
          </w:rPr>
          <w:delText>simplicity</w:delText>
        </w:r>
        <w:r w:rsidRPr="00A2553C" w:rsidDel="0079398B">
          <w:rPr>
            <w:b/>
            <w:bCs/>
          </w:rPr>
          <w:delText>:</w:delText>
        </w:r>
        <w:r w:rsidRPr="00611C64" w:rsidDel="0079398B">
          <w:rPr>
            <w:b/>
            <w:bCs/>
          </w:rPr>
          <w:delText xml:space="preserve"> </w:delText>
        </w:r>
        <w:r w:rsidRPr="00EF0FE8" w:rsidDel="0079398B">
          <w:delText>ECS abstracts infrastructure management complexities, allowing developers to focus on building and deploying applications.</w:delText>
        </w:r>
      </w:del>
    </w:p>
    <w:p w14:paraId="383697C0" w14:textId="6362A747" w:rsidR="000760BB" w:rsidRPr="00611C64" w:rsidDel="0079398B" w:rsidRDefault="000760BB" w:rsidP="00611C64">
      <w:pPr>
        <w:keepNext/>
        <w:keepLines/>
        <w:spacing w:before="40" w:after="0"/>
        <w:outlineLvl w:val="1"/>
        <w:rPr>
          <w:del w:id="898" w:author="Paulo H. Leocadio" w:date="2024-07-22T15:33:00Z" w16du:dateUtc="2024-07-22T19:33:00Z"/>
          <w:rFonts w:eastAsiaTheme="majorEastAsia" w:cstheme="majorBidi"/>
          <w:sz w:val="36"/>
          <w:szCs w:val="26"/>
        </w:rPr>
      </w:pPr>
      <w:del w:id="899" w:author="Paulo H. Leocadio" w:date="2024-07-22T15:33:00Z" w16du:dateUtc="2024-07-22T19:33:00Z">
        <w:r w:rsidRPr="00611C64" w:rsidDel="0079398B">
          <w:rPr>
            <w:rFonts w:eastAsiaTheme="majorEastAsia" w:cstheme="majorBidi"/>
            <w:sz w:val="36"/>
            <w:szCs w:val="26"/>
          </w:rPr>
          <w:delText>Integration with DevOps Workflow</w:delText>
        </w:r>
      </w:del>
    </w:p>
    <w:p w14:paraId="2168635D" w14:textId="67BC0C59" w:rsidR="000760BB" w:rsidDel="0079398B" w:rsidRDefault="000760BB" w:rsidP="00D63F56">
      <w:pPr>
        <w:pStyle w:val="NormalBPBHEB"/>
        <w:rPr>
          <w:del w:id="900" w:author="Paulo H. Leocadio" w:date="2024-07-22T15:33:00Z" w16du:dateUtc="2024-07-22T19:33:00Z"/>
        </w:rPr>
      </w:pPr>
      <w:del w:id="901" w:author="Paulo H. Leocadio" w:date="2024-07-22T15:33:00Z" w16du:dateUtc="2024-07-22T19:33:00Z">
        <w:r w:rsidRPr="000760BB" w:rsidDel="0079398B">
          <w:delText>Amazon ECS seamlessly integrates with common DevOps tools, enabling developers to incorporate containerized applications into their continuous integration and continuous deployment pipelines.</w:delText>
        </w:r>
      </w:del>
    </w:p>
    <w:p w14:paraId="743B6604" w14:textId="138B7666" w:rsidR="000760BB" w:rsidRPr="000760BB" w:rsidDel="0079398B" w:rsidRDefault="000760BB" w:rsidP="00555FFB">
      <w:pPr>
        <w:pStyle w:val="Heading1BPBHEB"/>
        <w:rPr>
          <w:del w:id="902" w:author="Paulo H. Leocadio" w:date="2024-07-22T15:33:00Z" w16du:dateUtc="2024-07-22T19:33:00Z"/>
        </w:rPr>
      </w:pPr>
      <w:del w:id="903" w:author="Paulo H. Leocadio" w:date="2024-07-22T15:33:00Z" w16du:dateUtc="2024-07-22T19:33:00Z">
        <w:r w:rsidRPr="000760BB" w:rsidDel="0079398B">
          <w:delText>Amazon Elastic Kubernetes Service</w:delText>
        </w:r>
      </w:del>
    </w:p>
    <w:p w14:paraId="25C58ACF" w14:textId="761D5062" w:rsidR="000760BB" w:rsidRPr="000760BB" w:rsidDel="0079398B" w:rsidRDefault="000760BB" w:rsidP="000760BB">
      <w:pPr>
        <w:pBdr>
          <w:top w:val="nil"/>
          <w:left w:val="nil"/>
          <w:bottom w:val="nil"/>
          <w:right w:val="nil"/>
          <w:between w:val="nil"/>
        </w:pBdr>
        <w:shd w:val="clear" w:color="auto" w:fill="FFFFFF"/>
        <w:spacing w:after="100" w:line="276" w:lineRule="auto"/>
        <w:jc w:val="both"/>
        <w:rPr>
          <w:del w:id="904" w:author="Paulo H. Leocadio" w:date="2024-07-22T15:33:00Z" w16du:dateUtc="2024-07-22T19:33:00Z"/>
        </w:rPr>
      </w:pPr>
      <w:del w:id="905" w:author="Paulo H. Leocadio" w:date="2024-07-22T15:33:00Z" w16du:dateUtc="2024-07-22T19:33:00Z">
        <w:r w:rsidRPr="000760BB" w:rsidDel="0079398B">
          <w:delText>Amazon EKS is a fully managed Kubernetes service provided by AWS, offering a simplified yet powerful platform for deploying, managing, and scaling containerized applications using Kubernetes.</w:delText>
        </w:r>
      </w:del>
    </w:p>
    <w:p w14:paraId="266AFBA5" w14:textId="2022E0C7" w:rsidR="000760BB" w:rsidRPr="00CD3D3F" w:rsidDel="0079398B" w:rsidRDefault="000760BB" w:rsidP="00CD3D3F">
      <w:pPr>
        <w:keepNext/>
        <w:keepLines/>
        <w:spacing w:before="40" w:after="0"/>
        <w:outlineLvl w:val="1"/>
        <w:rPr>
          <w:del w:id="906" w:author="Paulo H. Leocadio" w:date="2024-07-22T15:33:00Z" w16du:dateUtc="2024-07-22T19:33:00Z"/>
          <w:rFonts w:eastAsiaTheme="majorEastAsia" w:cstheme="majorBidi"/>
          <w:sz w:val="36"/>
          <w:szCs w:val="26"/>
        </w:rPr>
      </w:pPr>
      <w:del w:id="907" w:author="Paulo H. Leocadio" w:date="2024-07-22T15:33:00Z" w16du:dateUtc="2024-07-22T19:33:00Z">
        <w:r w:rsidRPr="00CD3D3F" w:rsidDel="0079398B">
          <w:rPr>
            <w:rFonts w:eastAsiaTheme="majorEastAsia" w:cstheme="majorBidi"/>
            <w:sz w:val="36"/>
            <w:szCs w:val="26"/>
          </w:rPr>
          <w:delText xml:space="preserve">Overview </w:delText>
        </w:r>
      </w:del>
    </w:p>
    <w:p w14:paraId="32D6B230" w14:textId="64D75FD5" w:rsidR="00C2444F" w:rsidRPr="000760BB" w:rsidDel="0079398B" w:rsidRDefault="000760BB" w:rsidP="00555FFB">
      <w:pPr>
        <w:pStyle w:val="NormalBPBHEB"/>
        <w:rPr>
          <w:del w:id="908" w:author="Paulo H. Leocadio" w:date="2024-07-22T15:33:00Z" w16du:dateUtc="2024-07-22T19:33:00Z"/>
        </w:rPr>
      </w:pPr>
      <w:del w:id="909" w:author="Paulo H. Leocadio" w:date="2024-07-22T15:33:00Z" w16du:dateUtc="2024-07-22T19:33:00Z">
        <w:r w:rsidRPr="000760BB" w:rsidDel="0079398B">
          <w:delText>Amazon EKS abstracts the complexity of setting up and maintaining a Kubernetes control plane, providing a reliable and scalable solution for running containerized applications using Kubernetes orchestration.</w:delText>
        </w:r>
      </w:del>
    </w:p>
    <w:p w14:paraId="7444F798" w14:textId="6D87A581" w:rsidR="000760BB" w:rsidRPr="00CD3D3F" w:rsidDel="0079398B" w:rsidRDefault="000760BB" w:rsidP="00CD3D3F">
      <w:pPr>
        <w:keepNext/>
        <w:keepLines/>
        <w:spacing w:before="40" w:after="0"/>
        <w:outlineLvl w:val="1"/>
        <w:rPr>
          <w:del w:id="910" w:author="Paulo H. Leocadio" w:date="2024-07-22T15:33:00Z" w16du:dateUtc="2024-07-22T19:33:00Z"/>
          <w:rFonts w:eastAsiaTheme="majorEastAsia" w:cstheme="majorBidi"/>
          <w:sz w:val="36"/>
          <w:szCs w:val="26"/>
        </w:rPr>
      </w:pPr>
      <w:del w:id="911" w:author="Paulo H. Leocadio" w:date="2024-07-22T15:33:00Z" w16du:dateUtc="2024-07-22T19:33:00Z">
        <w:r w:rsidRPr="00CD3D3F" w:rsidDel="0079398B">
          <w:rPr>
            <w:rFonts w:eastAsiaTheme="majorEastAsia" w:cstheme="majorBidi"/>
            <w:sz w:val="36"/>
            <w:szCs w:val="26"/>
          </w:rPr>
          <w:delText xml:space="preserve">Key </w:delText>
        </w:r>
        <w:r w:rsidR="00C2444F" w:rsidRPr="00CD3D3F" w:rsidDel="0079398B">
          <w:rPr>
            <w:rFonts w:eastAsiaTheme="majorEastAsia" w:cstheme="majorBidi"/>
            <w:sz w:val="36"/>
            <w:szCs w:val="26"/>
          </w:rPr>
          <w:delText xml:space="preserve">features </w:delText>
        </w:r>
        <w:r w:rsidRPr="00CD3D3F" w:rsidDel="0079398B">
          <w:rPr>
            <w:rFonts w:eastAsiaTheme="majorEastAsia" w:cstheme="majorBidi"/>
            <w:sz w:val="36"/>
            <w:szCs w:val="26"/>
          </w:rPr>
          <w:delText>of Amazon EKS</w:delText>
        </w:r>
      </w:del>
    </w:p>
    <w:p w14:paraId="0795BE44" w14:textId="71D97633" w:rsidR="00C2444F" w:rsidDel="0079398B" w:rsidRDefault="00C2444F" w:rsidP="00555FFB">
      <w:pPr>
        <w:pStyle w:val="NormalBPBHEB"/>
        <w:rPr>
          <w:del w:id="912" w:author="Paulo H. Leocadio" w:date="2024-07-22T15:33:00Z" w16du:dateUtc="2024-07-22T19:33:00Z"/>
        </w:rPr>
      </w:pPr>
      <w:del w:id="913" w:author="Paulo H. Leocadio" w:date="2024-07-22T15:33:00Z" w16du:dateUtc="2024-07-22T19:33:00Z">
        <w:r w:rsidDel="0079398B">
          <w:delText>The following are the k</w:delText>
        </w:r>
        <w:r w:rsidRPr="00C2444F" w:rsidDel="0079398B">
          <w:delText>ey features of Amazon EK</w:delText>
        </w:r>
      </w:del>
    </w:p>
    <w:p w14:paraId="31BC87F9" w14:textId="642F10D2" w:rsidR="006C1932" w:rsidDel="0079398B" w:rsidRDefault="006C1932" w:rsidP="006C1932">
      <w:pPr>
        <w:pStyle w:val="NormalBPBHEB"/>
        <w:rPr>
          <w:del w:id="914" w:author="Paulo H. Leocadio" w:date="2024-07-22T15:33:00Z" w16du:dateUtc="2024-07-22T19:33:00Z"/>
        </w:rPr>
      </w:pPr>
      <w:del w:id="915" w:author="Paulo H. Leocadio" w:date="2024-07-22T15:33:00Z" w16du:dateUtc="2024-07-22T19:33:00Z">
        <w:r w:rsidRPr="006C1932" w:rsidDel="0079398B">
          <w:delText>Amazon Elastic Kubernetes Service (EKS)</w:delText>
        </w:r>
      </w:del>
      <w:customXmlDelRangeStart w:id="916" w:author="Paulo H. Leocadio" w:date="2024-07-22T15:33:00Z"/>
      <w:sdt>
        <w:sdtPr>
          <w:id w:val="433631195"/>
          <w:citation/>
        </w:sdtPr>
        <w:sdtEndPr/>
        <w:sdtContent>
          <w:customXmlDelRangeEnd w:id="916"/>
          <w:del w:id="917" w:author="Paulo H. Leocadio" w:date="2024-07-22T15:33:00Z" w16du:dateUtc="2024-07-22T19:33:00Z">
            <w:r w:rsidR="005B58D7" w:rsidDel="0079398B">
              <w:fldChar w:fldCharType="begin"/>
            </w:r>
            <w:r w:rsidR="005B58D7" w:rsidDel="0079398B">
              <w:delInstrText xml:space="preserve"> CITATION a2023k \l 1033 </w:delInstrText>
            </w:r>
            <w:r w:rsidR="005B58D7" w:rsidDel="0079398B">
              <w:fldChar w:fldCharType="separate"/>
            </w:r>
            <w:r w:rsidR="00D34F43" w:rsidDel="0079398B">
              <w:rPr>
                <w:noProof/>
              </w:rPr>
              <w:delText xml:space="preserve"> </w:delText>
            </w:r>
            <w:r w:rsidR="00D34F43" w:rsidRPr="00D34F43" w:rsidDel="0079398B">
              <w:rPr>
                <w:noProof/>
              </w:rPr>
              <w:delText>[82]</w:delText>
            </w:r>
            <w:r w:rsidR="005B58D7" w:rsidDel="0079398B">
              <w:fldChar w:fldCharType="end"/>
            </w:r>
          </w:del>
          <w:customXmlDelRangeStart w:id="918" w:author="Paulo H. Leocadio" w:date="2024-07-22T15:33:00Z"/>
        </w:sdtContent>
      </w:sdt>
      <w:customXmlDelRangeEnd w:id="918"/>
      <w:del w:id="919" w:author="Paulo H. Leocadio" w:date="2024-07-22T15:33:00Z" w16du:dateUtc="2024-07-22T19:33:00Z">
        <w:r w:rsidR="005B58D7" w:rsidDel="0079398B">
          <w:delText xml:space="preserve"> </w:delText>
        </w:r>
        <w:r w:rsidRPr="006C1932" w:rsidDel="0079398B">
          <w:delText>simplifies the deployment, management, and scaling of Kubernetes clusters on AWS, catering to the needs of organizations adopting container orchestration. EKS integrates seamlessly with AWS services, providing a robust platform for running containerized applications with Kubernetes.</w:delText>
        </w:r>
      </w:del>
    </w:p>
    <w:p w14:paraId="023C93B7" w14:textId="50D3E339" w:rsidR="00941622" w:rsidRPr="00CD3D3F" w:rsidDel="0079398B" w:rsidRDefault="00941622" w:rsidP="00941622">
      <w:pPr>
        <w:keepNext/>
        <w:keepLines/>
        <w:spacing w:before="40" w:after="0"/>
        <w:outlineLvl w:val="1"/>
        <w:rPr>
          <w:del w:id="920" w:author="Paulo H. Leocadio" w:date="2024-07-22T15:33:00Z" w16du:dateUtc="2024-07-22T19:33:00Z"/>
          <w:rFonts w:eastAsiaTheme="majorEastAsia" w:cstheme="majorBidi"/>
          <w:sz w:val="36"/>
          <w:szCs w:val="26"/>
        </w:rPr>
      </w:pPr>
      <w:del w:id="921" w:author="Paulo H. Leocadio" w:date="2024-07-22T15:33:00Z" w16du:dateUtc="2024-07-22T19:33:00Z">
        <w:r w:rsidRPr="00CD3D3F" w:rsidDel="0079398B">
          <w:rPr>
            <w:rFonts w:eastAsiaTheme="majorEastAsia" w:cstheme="majorBidi"/>
            <w:sz w:val="36"/>
            <w:szCs w:val="26"/>
          </w:rPr>
          <w:delText xml:space="preserve">Amazon EKS </w:delText>
        </w:r>
        <w:commentRangeStart w:id="922"/>
        <w:commentRangeStart w:id="923"/>
        <w:r w:rsidRPr="00CD3D3F" w:rsidDel="0079398B">
          <w:rPr>
            <w:rFonts w:eastAsiaTheme="majorEastAsia" w:cstheme="majorBidi"/>
            <w:sz w:val="36"/>
            <w:szCs w:val="26"/>
          </w:rPr>
          <w:delText>Architecture</w:delText>
        </w:r>
        <w:commentRangeEnd w:id="922"/>
        <w:r w:rsidRPr="00CD3D3F" w:rsidDel="0079398B">
          <w:rPr>
            <w:rFonts w:eastAsiaTheme="majorEastAsia" w:cstheme="majorBidi"/>
            <w:sz w:val="36"/>
            <w:szCs w:val="26"/>
          </w:rPr>
          <w:commentReference w:id="922"/>
        </w:r>
        <w:commentRangeEnd w:id="923"/>
        <w:r w:rsidRPr="00CD3D3F" w:rsidDel="0079398B">
          <w:rPr>
            <w:rFonts w:eastAsiaTheme="majorEastAsia" w:cstheme="majorBidi"/>
            <w:sz w:val="36"/>
            <w:szCs w:val="26"/>
          </w:rPr>
          <w:commentReference w:id="923"/>
        </w:r>
      </w:del>
    </w:p>
    <w:p w14:paraId="4D69A836" w14:textId="0D496142" w:rsidR="00711F5B" w:rsidRPr="00711F5B" w:rsidDel="0079398B" w:rsidRDefault="00711F5B" w:rsidP="00711F5B">
      <w:pPr>
        <w:pStyle w:val="NormalBPBHEB"/>
        <w:rPr>
          <w:del w:id="924" w:author="Paulo H. Leocadio" w:date="2024-07-22T15:33:00Z" w16du:dateUtc="2024-07-22T19:33:00Z"/>
        </w:rPr>
      </w:pPr>
      <w:del w:id="925" w:author="Paulo H. Leocadio" w:date="2024-07-22T15:33:00Z" w16du:dateUtc="2024-07-22T19:33:00Z">
        <w:r w:rsidRPr="00711F5B" w:rsidDel="0079398B">
          <w:delText>Amazon Elastic Kubernetes Service (EKS) empowers organizations to efficiently deploy and manage Kubernetes clusters on AWS, leveraging robust infrastructure for scalable container orchestration.</w:delText>
        </w:r>
      </w:del>
    </w:p>
    <w:p w14:paraId="31EC7311" w14:textId="4533EC1E" w:rsidR="00711F5B" w:rsidRPr="00711F5B" w:rsidDel="0079398B" w:rsidRDefault="00711F5B" w:rsidP="00711F5B">
      <w:pPr>
        <w:pStyle w:val="NormalBPBHEB"/>
        <w:rPr>
          <w:del w:id="926" w:author="Paulo H. Leocadio" w:date="2024-07-22T15:33:00Z" w16du:dateUtc="2024-07-22T19:33:00Z"/>
        </w:rPr>
      </w:pPr>
      <w:del w:id="927" w:author="Paulo H. Leocadio" w:date="2024-07-22T15:33:00Z" w16du:dateUtc="2024-07-22T19:33:00Z">
        <w:r w:rsidRPr="00711F5B" w:rsidDel="0079398B">
          <w:delText>Amazon EKS architecture encompasses essential components that streamline the deployment and operation of Kubernetes clusters within the AWS cloud environment. Central to this architecture are the control plane, worker nodes, and clusters, each playing a pivotal role in ensuring the scalability, reliability, and performance of containerized applications orchestrated by EKS.</w:delText>
        </w:r>
      </w:del>
    </w:p>
    <w:p w14:paraId="62E2A5EE" w14:textId="6ABC588B" w:rsidR="006C1932" w:rsidRPr="006C1932" w:rsidDel="0079398B" w:rsidRDefault="006C1932" w:rsidP="006C1932">
      <w:pPr>
        <w:pStyle w:val="NormalBPBHEB"/>
        <w:rPr>
          <w:del w:id="928" w:author="Paulo H. Leocadio" w:date="2024-07-22T15:33:00Z" w16du:dateUtc="2024-07-22T19:33:00Z"/>
        </w:rPr>
      </w:pPr>
      <w:del w:id="929" w:author="Paulo H. Leocadio" w:date="2024-07-22T15:33:00Z" w16du:dateUtc="2024-07-22T19:33:00Z">
        <w:r w:rsidRPr="006C1932" w:rsidDel="0079398B">
          <w:rPr>
            <w:b/>
            <w:bCs/>
          </w:rPr>
          <w:delText>Control Plane:</w:delText>
        </w:r>
        <w:r w:rsidRPr="006C1932" w:rsidDel="0079398B">
          <w:delTex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delText>
        </w:r>
      </w:del>
    </w:p>
    <w:p w14:paraId="2C0474C7" w14:textId="5234AA32" w:rsidR="006C1932" w:rsidRPr="006C1932" w:rsidDel="0079398B" w:rsidRDefault="006C1932" w:rsidP="006C1932">
      <w:pPr>
        <w:pStyle w:val="NormalBPBHEB"/>
        <w:rPr>
          <w:del w:id="930" w:author="Paulo H. Leocadio" w:date="2024-07-22T15:33:00Z" w16du:dateUtc="2024-07-22T19:33:00Z"/>
        </w:rPr>
      </w:pPr>
      <w:del w:id="931" w:author="Paulo H. Leocadio" w:date="2024-07-22T15:33:00Z" w16du:dateUtc="2024-07-22T19:33:00Z">
        <w:r w:rsidRPr="006C1932" w:rsidDel="0079398B">
          <w:rPr>
            <w:b/>
            <w:bCs/>
          </w:rPr>
          <w:delText>Worker Nodes:</w:delText>
        </w:r>
        <w:r w:rsidRPr="006C1932" w:rsidDel="0079398B">
          <w:delText xml:space="preserve"> Integral to EKS are worker nodes, which execute the containers hosting applications. These nodes are responsible for running Kubernetes' worker components, including kubelet and kube-proxy, and maintaining communication with the control plane. Worker nodes ensure the efficient deployment and operation of containerized workloads orchestrated by EKS.</w:delText>
        </w:r>
      </w:del>
    </w:p>
    <w:p w14:paraId="4200BD8D" w14:textId="6DDFB49A" w:rsidR="006C1932" w:rsidRPr="006C1932" w:rsidDel="0079398B" w:rsidRDefault="006C1932" w:rsidP="006C1932">
      <w:pPr>
        <w:pStyle w:val="NormalBPBHEB"/>
        <w:rPr>
          <w:del w:id="932" w:author="Paulo H. Leocadio" w:date="2024-07-22T15:33:00Z" w16du:dateUtc="2024-07-22T19:33:00Z"/>
        </w:rPr>
      </w:pPr>
      <w:del w:id="933" w:author="Paulo H. Leocadio" w:date="2024-07-22T15:33:00Z" w16du:dateUtc="2024-07-22T19:33:00Z">
        <w:r w:rsidRPr="006C1932" w:rsidDel="0079398B">
          <w:rPr>
            <w:b/>
            <w:bCs/>
          </w:rPr>
          <w:delText>Clusters:</w:delText>
        </w:r>
        <w:r w:rsidRPr="006C1932" w:rsidDel="0079398B">
          <w:delText xml:space="preserve"> EKS clusters serve as logical groupings of worker nodes within which containerized applications are deployed and managed. These clusters leverage AWS infrastructure capabilities such as EC2 instances or AWS Fargate, offering flexibility in scaling and resource allocation based on application requirements. EKS clusters enable organizations to harness the power of Kubernetes for scalable and resilient application deployment on AWS.</w:delText>
        </w:r>
      </w:del>
    </w:p>
    <w:p w14:paraId="34269A93" w14:textId="7DEC7292" w:rsidR="000760BB" w:rsidRPr="00CD3D3F" w:rsidDel="0079398B" w:rsidRDefault="000760BB" w:rsidP="00CD3D3F">
      <w:pPr>
        <w:keepNext/>
        <w:keepLines/>
        <w:spacing w:before="40" w:after="0"/>
        <w:outlineLvl w:val="1"/>
        <w:rPr>
          <w:del w:id="934" w:author="Paulo H. Leocadio" w:date="2024-07-22T15:33:00Z" w16du:dateUtc="2024-07-22T19:33:00Z"/>
          <w:rFonts w:eastAsiaTheme="majorEastAsia" w:cstheme="majorBidi"/>
          <w:sz w:val="36"/>
          <w:szCs w:val="26"/>
        </w:rPr>
      </w:pPr>
      <w:del w:id="935" w:author="Paulo H. Leocadio" w:date="2024-07-22T15:33:00Z" w16du:dateUtc="2024-07-22T19:33:00Z">
        <w:r w:rsidRPr="00CD3D3F" w:rsidDel="0079398B">
          <w:rPr>
            <w:rFonts w:eastAsiaTheme="majorEastAsia" w:cstheme="majorBidi"/>
            <w:sz w:val="36"/>
            <w:szCs w:val="26"/>
          </w:rPr>
          <w:delText xml:space="preserve">Use </w:delText>
        </w:r>
        <w:r w:rsidR="00A45D56" w:rsidRPr="00CD3D3F" w:rsidDel="0079398B">
          <w:rPr>
            <w:rFonts w:eastAsiaTheme="majorEastAsia" w:cstheme="majorBidi"/>
            <w:sz w:val="36"/>
            <w:szCs w:val="26"/>
          </w:rPr>
          <w:delText xml:space="preserve">cases </w:delText>
        </w:r>
        <w:r w:rsidRPr="00CD3D3F" w:rsidDel="0079398B">
          <w:rPr>
            <w:rFonts w:eastAsiaTheme="majorEastAsia" w:cstheme="majorBidi"/>
            <w:sz w:val="36"/>
            <w:szCs w:val="26"/>
          </w:rPr>
          <w:delText xml:space="preserve">of Amazon </w:delText>
        </w:r>
        <w:commentRangeStart w:id="936"/>
        <w:commentRangeStart w:id="937"/>
        <w:r w:rsidRPr="00CD3D3F" w:rsidDel="0079398B">
          <w:rPr>
            <w:rFonts w:eastAsiaTheme="majorEastAsia" w:cstheme="majorBidi"/>
            <w:sz w:val="36"/>
            <w:szCs w:val="26"/>
          </w:rPr>
          <w:delText>EKS</w:delText>
        </w:r>
        <w:commentRangeEnd w:id="936"/>
        <w:r w:rsidR="00A45D56" w:rsidRPr="00CD3D3F" w:rsidDel="0079398B">
          <w:rPr>
            <w:rFonts w:eastAsiaTheme="majorEastAsia" w:cstheme="majorBidi"/>
            <w:sz w:val="36"/>
            <w:szCs w:val="26"/>
          </w:rPr>
          <w:commentReference w:id="936"/>
        </w:r>
        <w:commentRangeEnd w:id="937"/>
        <w:r w:rsidR="00140E3A" w:rsidRPr="00CD3D3F" w:rsidDel="0079398B">
          <w:rPr>
            <w:rFonts w:eastAsiaTheme="majorEastAsia" w:cstheme="majorBidi"/>
            <w:sz w:val="36"/>
            <w:szCs w:val="26"/>
          </w:rPr>
          <w:commentReference w:id="937"/>
        </w:r>
      </w:del>
    </w:p>
    <w:p w14:paraId="2B21C8FB" w14:textId="4F71B5BE" w:rsidR="00BE2C41" w:rsidRPr="00BE2C41" w:rsidDel="0079398B" w:rsidRDefault="00BE2C41" w:rsidP="00BE2C41">
      <w:pPr>
        <w:pStyle w:val="NormalBPBHEB"/>
        <w:ind w:left="360"/>
        <w:rPr>
          <w:del w:id="938" w:author="Paulo H. Leocadio" w:date="2024-07-22T15:33:00Z" w16du:dateUtc="2024-07-22T19:33:00Z"/>
        </w:rPr>
      </w:pPr>
      <w:del w:id="939" w:author="Paulo H. Leocadio" w:date="2024-07-22T15:33:00Z" w16du:dateUtc="2024-07-22T19:33:00Z">
        <w:r w:rsidRPr="00BE2C41" w:rsidDel="0079398B">
          <w:delText>Amazon EKS</w:delText>
        </w:r>
        <w:r w:rsidR="00084F6A" w:rsidDel="0079398B">
          <w:delText xml:space="preserve"> offers</w:delText>
        </w:r>
        <w:r w:rsidRPr="00BE2C41" w:rsidDel="0079398B">
          <w:delTex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delText>
        </w:r>
        <w:r w:rsidR="004B08D1" w:rsidDel="0079398B">
          <w:delText xml:space="preserve"> </w:delText>
        </w:r>
        <w:r w:rsidR="0086613D" w:rsidDel="0079398B">
          <w:delText xml:space="preserve">Also, refer to </w:delText>
        </w:r>
        <w:r w:rsidR="0086613D" w:rsidRPr="00332D5D" w:rsidDel="0079398B">
          <w:rPr>
            <w:bCs/>
          </w:rPr>
          <w:delText>Figure 7.</w:delText>
        </w:r>
        <w:r w:rsidR="0086613D" w:rsidRPr="00332D5D" w:rsidDel="0079398B">
          <w:rPr>
            <w:bCs/>
          </w:rPr>
          <w:fldChar w:fldCharType="begin"/>
        </w:r>
        <w:r w:rsidR="0086613D" w:rsidRPr="00332D5D" w:rsidDel="0079398B">
          <w:rPr>
            <w:bCs/>
          </w:rPr>
          <w:delInstrText xml:space="preserve"> SEQ Figure \* ARABIC </w:delInstrText>
        </w:r>
        <w:r w:rsidR="0086613D" w:rsidRPr="00332D5D" w:rsidDel="0079398B">
          <w:rPr>
            <w:bCs/>
          </w:rPr>
          <w:fldChar w:fldCharType="separate"/>
        </w:r>
        <w:r w:rsidR="0086613D" w:rsidRPr="00332D5D" w:rsidDel="0079398B">
          <w:rPr>
            <w:bCs/>
            <w:noProof/>
          </w:rPr>
          <w:delText>14</w:delText>
        </w:r>
        <w:r w:rsidR="0086613D" w:rsidRPr="00332D5D" w:rsidDel="0079398B">
          <w:rPr>
            <w:bCs/>
          </w:rPr>
          <w:fldChar w:fldCharType="end"/>
        </w:r>
        <w:r w:rsidR="0086613D" w:rsidRPr="00332D5D" w:rsidDel="0079398B">
          <w:rPr>
            <w:bCs/>
          </w:rPr>
          <w:delText xml:space="preserve"> below for a </w:delText>
        </w:r>
        <w:r w:rsidR="00F13F6F" w:rsidRPr="00332D5D" w:rsidDel="0079398B">
          <w:rPr>
            <w:bCs/>
          </w:rPr>
          <w:delText>visualization</w:delText>
        </w:r>
        <w:r w:rsidR="0086613D" w:rsidRPr="00332D5D" w:rsidDel="0079398B">
          <w:rPr>
            <w:bCs/>
          </w:rPr>
          <w:delText xml:space="preserve"> of an</w:delText>
        </w:r>
        <w:r w:rsidR="0086613D" w:rsidDel="0079398B">
          <w:rPr>
            <w:b/>
            <w:bCs/>
          </w:rPr>
          <w:delText xml:space="preserve"> </w:delText>
        </w:r>
        <w:r w:rsidR="0086613D" w:rsidRPr="007219E6" w:rsidDel="0079398B">
          <w:delText>Amazon EKS use case</w:delText>
        </w:r>
        <w:r w:rsidR="00F13F6F" w:rsidDel="0079398B">
          <w:delText xml:space="preserve"> example.</w:delText>
        </w:r>
      </w:del>
    </w:p>
    <w:p w14:paraId="4804CBAC" w14:textId="3D0DA13D" w:rsidR="000760BB" w:rsidRPr="000760BB" w:rsidDel="0079398B" w:rsidRDefault="000760BB" w:rsidP="008A12F7">
      <w:pPr>
        <w:pStyle w:val="NormalBPBHEB"/>
        <w:numPr>
          <w:ilvl w:val="0"/>
          <w:numId w:val="98"/>
        </w:numPr>
        <w:rPr>
          <w:del w:id="940" w:author="Paulo H. Leocadio" w:date="2024-07-22T15:33:00Z" w16du:dateUtc="2024-07-22T19:33:00Z"/>
        </w:rPr>
      </w:pPr>
      <w:del w:id="941" w:author="Paulo H. Leocadio" w:date="2024-07-22T15:33:00Z" w16du:dateUtc="2024-07-22T19:33:00Z">
        <w:r w:rsidRPr="000760BB" w:rsidDel="0079398B">
          <w:rPr>
            <w:b/>
            <w:bCs/>
          </w:rPr>
          <w:delText xml:space="preserve">Microservices </w:delText>
        </w:r>
        <w:r w:rsidR="00A45D56" w:rsidRPr="000760BB" w:rsidDel="0079398B">
          <w:rPr>
            <w:b/>
            <w:bCs/>
          </w:rPr>
          <w:delText>architecture</w:delText>
        </w:r>
        <w:r w:rsidRPr="000760BB" w:rsidDel="0079398B">
          <w:rPr>
            <w:b/>
            <w:bCs/>
          </w:rPr>
          <w:delText>:</w:delText>
        </w:r>
        <w:r w:rsidRPr="000760BB" w:rsidDel="0079398B">
          <w:delText xml:space="preserve"> EKS is well-suited for organizations adopting microservices architecture, providing a flexible and scalable platform for managing containerized microservices.</w:delText>
        </w:r>
      </w:del>
    </w:p>
    <w:p w14:paraId="7B067041" w14:textId="44857525" w:rsidR="000760BB" w:rsidRPr="000760BB" w:rsidDel="0079398B" w:rsidRDefault="000760BB" w:rsidP="008A12F7">
      <w:pPr>
        <w:pStyle w:val="NormalBPBHEB"/>
        <w:numPr>
          <w:ilvl w:val="0"/>
          <w:numId w:val="98"/>
        </w:numPr>
        <w:rPr>
          <w:del w:id="942" w:author="Paulo H. Leocadio" w:date="2024-07-22T15:33:00Z" w16du:dateUtc="2024-07-22T19:33:00Z"/>
        </w:rPr>
      </w:pPr>
      <w:del w:id="943" w:author="Paulo H. Leocadio" w:date="2024-07-22T15:33:00Z" w16du:dateUtc="2024-07-22T19:33:00Z">
        <w:r w:rsidRPr="000760BB" w:rsidDel="0079398B">
          <w:rPr>
            <w:b/>
            <w:bCs/>
          </w:rPr>
          <w:delText xml:space="preserve">Hybrid </w:delText>
        </w:r>
        <w:r w:rsidR="00A45D56" w:rsidRPr="000760BB" w:rsidDel="0079398B">
          <w:rPr>
            <w:b/>
            <w:bCs/>
          </w:rPr>
          <w:delText>deployments</w:delText>
        </w:r>
        <w:r w:rsidRPr="000760BB" w:rsidDel="0079398B">
          <w:rPr>
            <w:b/>
            <w:bCs/>
          </w:rPr>
          <w:delText>:</w:delText>
        </w:r>
        <w:r w:rsidRPr="000760BB" w:rsidDel="0079398B">
          <w:delText xml:space="preserve"> Organizations with hybrid cloud environments can use EKS to orchestrate containerized applications seamlessly across on-premises and cloud environments.</w:delText>
        </w:r>
      </w:del>
    </w:p>
    <w:p w14:paraId="410D6799" w14:textId="27E1C777" w:rsidR="000760BB" w:rsidDel="0079398B" w:rsidRDefault="000760BB" w:rsidP="008A12F7">
      <w:pPr>
        <w:pStyle w:val="NormalBPBHEB"/>
        <w:numPr>
          <w:ilvl w:val="0"/>
          <w:numId w:val="98"/>
        </w:numPr>
        <w:rPr>
          <w:del w:id="944" w:author="Paulo H. Leocadio" w:date="2024-07-22T15:33:00Z" w16du:dateUtc="2024-07-22T19:33:00Z"/>
        </w:rPr>
      </w:pPr>
      <w:del w:id="945" w:author="Paulo H. Leocadio" w:date="2024-07-22T15:33:00Z" w16du:dateUtc="2024-07-22T19:33:00Z">
        <w:r w:rsidRPr="000760BB" w:rsidDel="0079398B">
          <w:rPr>
            <w:b/>
            <w:bCs/>
          </w:rPr>
          <w:delText>Multi-</w:delText>
        </w:r>
        <w:r w:rsidR="00A45D56" w:rsidRPr="000760BB" w:rsidDel="0079398B">
          <w:rPr>
            <w:b/>
            <w:bCs/>
          </w:rPr>
          <w:delText>region deployments</w:delText>
        </w:r>
        <w:r w:rsidRPr="000760BB" w:rsidDel="0079398B">
          <w:rPr>
            <w:b/>
            <w:bCs/>
          </w:rPr>
          <w:delText>:</w:delText>
        </w:r>
        <w:r w:rsidRPr="000760BB" w:rsidDel="0079398B">
          <w:delText xml:space="preserve"> EKS supports multi-region deployments, enabling organizations to deploy containerized applications across multiple AWS regions for enhanced </w:delText>
        </w:r>
        <w:commentRangeStart w:id="946"/>
        <w:commentRangeStart w:id="947"/>
        <w:r w:rsidRPr="000760BB" w:rsidDel="0079398B">
          <w:delText>availability</w:delText>
        </w:r>
        <w:commentRangeEnd w:id="946"/>
        <w:r w:rsidR="00A45D56" w:rsidDel="0079398B">
          <w:rPr>
            <w:rStyle w:val="CommentReference"/>
            <w:rFonts w:eastAsiaTheme="minorHAnsi" w:cstheme="minorBidi"/>
          </w:rPr>
          <w:commentReference w:id="946"/>
        </w:r>
        <w:commentRangeEnd w:id="947"/>
        <w:r w:rsidR="00140E3A" w:rsidDel="0079398B">
          <w:rPr>
            <w:rStyle w:val="CommentReference"/>
            <w:rFonts w:eastAsiaTheme="minorHAnsi" w:cstheme="minorBidi"/>
          </w:rPr>
          <w:commentReference w:id="947"/>
        </w:r>
        <w:r w:rsidRPr="000760BB" w:rsidDel="0079398B">
          <w:delText>.</w:delText>
        </w:r>
      </w:del>
    </w:p>
    <w:p w14:paraId="7CAF8893" w14:textId="06E509B9" w:rsidR="009304A7" w:rsidDel="0079398B" w:rsidRDefault="007027C4" w:rsidP="00555FFB">
      <w:pPr>
        <w:pStyle w:val="FigureBPBHEB"/>
        <w:rPr>
          <w:del w:id="948" w:author="Paulo H. Leocadio" w:date="2024-07-22T15:33:00Z" w16du:dateUtc="2024-07-22T19:33:00Z"/>
        </w:rPr>
      </w:pPr>
      <w:del w:id="949" w:author="Paulo H. Leocadio" w:date="2024-07-22T15:33:00Z" w16du:dateUtc="2024-07-22T19:33:00Z">
        <w:r w:rsidDel="0079398B">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del>
    </w:p>
    <w:p w14:paraId="2AB200B0" w14:textId="79B7DD06" w:rsidR="007027C4" w:rsidRPr="000760BB" w:rsidDel="0079398B" w:rsidRDefault="009304A7" w:rsidP="00555FFB">
      <w:pPr>
        <w:pStyle w:val="FigureCaptionBPBHEB"/>
        <w:rPr>
          <w:del w:id="950" w:author="Paulo H. Leocadio" w:date="2024-07-22T15:33:00Z" w16du:dateUtc="2024-07-22T19:33:00Z"/>
        </w:rPr>
      </w:pPr>
      <w:bookmarkStart w:id="951" w:name="_Hlk169709318"/>
      <w:del w:id="952" w:author="Paulo H. Leocadio" w:date="2024-07-22T15:33:00Z" w16du:dateUtc="2024-07-22T19:33:00Z">
        <w:r w:rsidRPr="00555FFB" w:rsidDel="0079398B">
          <w:rPr>
            <w:b/>
            <w:bCs w:val="0"/>
          </w:rPr>
          <w:delText xml:space="preserve">Figure </w:delText>
        </w:r>
        <w:r w:rsidR="00A45D56"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Pr="00555FFB" w:rsidDel="0079398B">
          <w:rPr>
            <w:b/>
            <w:bCs w:val="0"/>
            <w:noProof/>
          </w:rPr>
          <w:delText>14</w:delText>
        </w:r>
        <w:r w:rsidRPr="00555FFB" w:rsidDel="0079398B">
          <w:rPr>
            <w:b/>
            <w:bCs w:val="0"/>
          </w:rPr>
          <w:fldChar w:fldCharType="end"/>
        </w:r>
        <w:r w:rsidR="00A45D56" w:rsidRPr="00555FFB" w:rsidDel="0079398B">
          <w:rPr>
            <w:b/>
            <w:bCs w:val="0"/>
          </w:rPr>
          <w:delText>:</w:delText>
        </w:r>
        <w:r w:rsidDel="0079398B">
          <w:delText xml:space="preserve"> </w:delText>
        </w:r>
        <w:r w:rsidRPr="007219E6" w:rsidDel="0079398B">
          <w:delText>Amazon EKS use case</w:delText>
        </w:r>
        <w:r w:rsidDel="0079398B">
          <w:delText xml:space="preserve"> </w:delText>
        </w:r>
        <w:bookmarkEnd w:id="951"/>
        <w:r w:rsidDel="0079398B">
          <w:delText>(AWS Whitepapers).</w:delText>
        </w:r>
      </w:del>
    </w:p>
    <w:p w14:paraId="35B02D61" w14:textId="1DA71B01" w:rsidR="00A45D56" w:rsidDel="0079398B" w:rsidRDefault="00A45D56" w:rsidP="00555FFB">
      <w:pPr>
        <w:pStyle w:val="NormalBPBHEB"/>
        <w:rPr>
          <w:del w:id="953" w:author="Paulo H. Leocadio" w:date="2024-07-22T15:33:00Z" w16du:dateUtc="2024-07-22T19:33:00Z"/>
        </w:rPr>
      </w:pPr>
    </w:p>
    <w:p w14:paraId="3A4C2755" w14:textId="5F89E78A" w:rsidR="000760BB" w:rsidRPr="00CD3D3F" w:rsidDel="0079398B" w:rsidRDefault="000760BB" w:rsidP="00CD3D3F">
      <w:pPr>
        <w:keepNext/>
        <w:keepLines/>
        <w:spacing w:before="40" w:after="0"/>
        <w:outlineLvl w:val="1"/>
        <w:rPr>
          <w:del w:id="954" w:author="Paulo H. Leocadio" w:date="2024-07-22T15:33:00Z" w16du:dateUtc="2024-07-22T19:33:00Z"/>
          <w:rFonts w:eastAsiaTheme="majorEastAsia" w:cstheme="majorBidi"/>
          <w:sz w:val="36"/>
          <w:szCs w:val="26"/>
        </w:rPr>
      </w:pPr>
      <w:del w:id="955" w:author="Paulo H. Leocadio" w:date="2024-07-22T15:33:00Z" w16du:dateUtc="2024-07-22T19:33:00Z">
        <w:r w:rsidRPr="00CD3D3F" w:rsidDel="0079398B">
          <w:rPr>
            <w:rFonts w:eastAsiaTheme="majorEastAsia" w:cstheme="majorBidi"/>
            <w:sz w:val="36"/>
            <w:szCs w:val="26"/>
          </w:rPr>
          <w:delText xml:space="preserve">Benefits of </w:delText>
        </w:r>
        <w:r w:rsidR="00A45D56" w:rsidRPr="00CD3D3F" w:rsidDel="0079398B">
          <w:rPr>
            <w:rFonts w:eastAsiaTheme="majorEastAsia" w:cstheme="majorBidi"/>
            <w:sz w:val="36"/>
            <w:szCs w:val="26"/>
          </w:rPr>
          <w:delText xml:space="preserve">using </w:delText>
        </w:r>
        <w:r w:rsidRPr="00CD3D3F" w:rsidDel="0079398B">
          <w:rPr>
            <w:rFonts w:eastAsiaTheme="majorEastAsia" w:cstheme="majorBidi"/>
            <w:sz w:val="36"/>
            <w:szCs w:val="26"/>
          </w:rPr>
          <w:delText>Amazon EKS</w:delText>
        </w:r>
      </w:del>
    </w:p>
    <w:p w14:paraId="2C519838" w14:textId="2AC74683" w:rsidR="00A45D56" w:rsidRPr="000760BB" w:rsidDel="0079398B" w:rsidRDefault="00A45D56" w:rsidP="00555FFB">
      <w:pPr>
        <w:pStyle w:val="NormalBPBHEB"/>
        <w:rPr>
          <w:del w:id="956" w:author="Paulo H. Leocadio" w:date="2024-07-22T15:33:00Z" w16du:dateUtc="2024-07-22T19:33:00Z"/>
        </w:rPr>
      </w:pPr>
      <w:del w:id="957" w:author="Paulo H. Leocadio" w:date="2024-07-22T15:33:00Z" w16du:dateUtc="2024-07-22T19:33:00Z">
        <w:r w:rsidDel="0079398B">
          <w:delText xml:space="preserve">The following are the </w:delText>
        </w:r>
        <w:r w:rsidRPr="00A45D56" w:rsidDel="0079398B">
          <w:delText>benefits of using Amazon EKS</w:delText>
        </w:r>
      </w:del>
      <w:customXmlDelRangeStart w:id="958" w:author="Paulo H. Leocadio" w:date="2024-07-22T15:33:00Z"/>
      <w:sdt>
        <w:sdtPr>
          <w:id w:val="1278909312"/>
          <w:citation/>
        </w:sdtPr>
        <w:sdtEndPr/>
        <w:sdtContent>
          <w:customXmlDelRangeEnd w:id="958"/>
          <w:del w:id="959" w:author="Paulo H. Leocadio" w:date="2024-07-22T15:33:00Z" w16du:dateUtc="2024-07-22T19:33:00Z">
            <w:r w:rsidR="00140E3A" w:rsidDel="0079398B">
              <w:fldChar w:fldCharType="begin"/>
            </w:r>
            <w:r w:rsidR="00140E3A" w:rsidDel="0079398B">
              <w:delInstrText xml:space="preserve"> CITATION a2023k \l 1033 </w:delInstrText>
            </w:r>
            <w:r w:rsidR="00140E3A" w:rsidDel="0079398B">
              <w:fldChar w:fldCharType="separate"/>
            </w:r>
            <w:r w:rsidR="00D34F43" w:rsidDel="0079398B">
              <w:rPr>
                <w:noProof/>
              </w:rPr>
              <w:delText xml:space="preserve"> </w:delText>
            </w:r>
            <w:r w:rsidR="00D34F43" w:rsidRPr="00D34F43" w:rsidDel="0079398B">
              <w:rPr>
                <w:noProof/>
              </w:rPr>
              <w:delText>[82]</w:delText>
            </w:r>
            <w:r w:rsidR="00140E3A" w:rsidDel="0079398B">
              <w:fldChar w:fldCharType="end"/>
            </w:r>
          </w:del>
          <w:customXmlDelRangeStart w:id="960" w:author="Paulo H. Leocadio" w:date="2024-07-22T15:33:00Z"/>
        </w:sdtContent>
      </w:sdt>
      <w:customXmlDelRangeEnd w:id="960"/>
      <w:del w:id="961" w:author="Paulo H. Leocadio" w:date="2024-07-22T15:33:00Z" w16du:dateUtc="2024-07-22T19:33:00Z">
        <w:r w:rsidDel="0079398B">
          <w:delText>:</w:delText>
        </w:r>
      </w:del>
    </w:p>
    <w:p w14:paraId="168DBE0D" w14:textId="2B2BDF40" w:rsidR="000760BB" w:rsidRPr="000760BB" w:rsidDel="0079398B" w:rsidRDefault="000760BB" w:rsidP="008A12F7">
      <w:pPr>
        <w:pStyle w:val="NormalBPBHEB"/>
        <w:numPr>
          <w:ilvl w:val="0"/>
          <w:numId w:val="99"/>
        </w:numPr>
        <w:rPr>
          <w:del w:id="962" w:author="Paulo H. Leocadio" w:date="2024-07-22T15:33:00Z" w16du:dateUtc="2024-07-22T19:33:00Z"/>
        </w:rPr>
      </w:pPr>
      <w:del w:id="963" w:author="Paulo H. Leocadio" w:date="2024-07-22T15:33:00Z" w16du:dateUtc="2024-07-22T19:33:00Z">
        <w:r w:rsidRPr="000760BB" w:rsidDel="0079398B">
          <w:rPr>
            <w:b/>
            <w:bCs/>
          </w:rPr>
          <w:delText>Operational Efficiency:</w:delText>
        </w:r>
        <w:r w:rsidRPr="000760BB" w:rsidDel="0079398B">
          <w:delText xml:space="preserve"> EKS automates the setup, scaling, and management of Kubernetes clusters, allowing users to focus on developing and deploying applications.</w:delText>
        </w:r>
      </w:del>
    </w:p>
    <w:p w14:paraId="56C0A7DA" w14:textId="62F74D4B" w:rsidR="000760BB" w:rsidRPr="000760BB" w:rsidDel="0079398B" w:rsidRDefault="000760BB" w:rsidP="008A12F7">
      <w:pPr>
        <w:pStyle w:val="NormalBPBHEB"/>
        <w:numPr>
          <w:ilvl w:val="0"/>
          <w:numId w:val="99"/>
        </w:numPr>
        <w:rPr>
          <w:del w:id="964" w:author="Paulo H. Leocadio" w:date="2024-07-22T15:33:00Z" w16du:dateUtc="2024-07-22T19:33:00Z"/>
        </w:rPr>
      </w:pPr>
      <w:del w:id="965" w:author="Paulo H. Leocadio" w:date="2024-07-22T15:33:00Z" w16du:dateUtc="2024-07-22T19:33:00Z">
        <w:r w:rsidRPr="000760BB" w:rsidDel="0079398B">
          <w:rPr>
            <w:b/>
            <w:bCs/>
          </w:rPr>
          <w:delText>Security:</w:delText>
        </w:r>
        <w:r w:rsidRPr="000760BB" w:rsidDel="0079398B">
          <w:delText xml:space="preserve"> Integrated with AWS IAM and </w:delText>
        </w:r>
        <w:r w:rsidRPr="00555FFB" w:rsidDel="0079398B">
          <w:rPr>
            <w:b/>
            <w:bCs/>
          </w:rPr>
          <w:delText>Virtual Private Cloud (VPC)</w:delText>
        </w:r>
        <w:r w:rsidRPr="000760BB" w:rsidDel="0079398B">
          <w:delText>, EKS ensures secure and isolated networking for Kubernetes clusters.</w:delText>
        </w:r>
      </w:del>
    </w:p>
    <w:p w14:paraId="29237254" w14:textId="222469CF" w:rsidR="002E5759" w:rsidDel="0079398B" w:rsidRDefault="000760BB" w:rsidP="00CD3D3F">
      <w:pPr>
        <w:pStyle w:val="NormalBPBHEB"/>
        <w:numPr>
          <w:ilvl w:val="0"/>
          <w:numId w:val="99"/>
        </w:numPr>
        <w:rPr>
          <w:del w:id="966" w:author="Paulo H. Leocadio" w:date="2024-07-22T15:33:00Z" w16du:dateUtc="2024-07-22T19:33:00Z"/>
        </w:rPr>
      </w:pPr>
      <w:del w:id="967" w:author="Paulo H. Leocadio" w:date="2024-07-22T15:33:00Z" w16du:dateUtc="2024-07-22T19:33:00Z">
        <w:r w:rsidRPr="00096522" w:rsidDel="0079398B">
          <w:rPr>
            <w:b/>
            <w:bCs/>
          </w:rPr>
          <w:delText>Flexibility:</w:delText>
        </w:r>
        <w:r w:rsidRPr="000760BB" w:rsidDel="0079398B">
          <w:delText xml:space="preserve"> EKS provides flexibility by supporting both standard Kubernetes tooling and AWS-specific integrations, giving users the freedom to choose their preferred tools.</w:delText>
        </w:r>
      </w:del>
    </w:p>
    <w:p w14:paraId="2F566A42" w14:textId="401676D3" w:rsidR="000760BB" w:rsidRPr="00CD3D3F" w:rsidDel="0079398B" w:rsidRDefault="000760BB" w:rsidP="00CD3D3F">
      <w:pPr>
        <w:keepNext/>
        <w:keepLines/>
        <w:spacing w:before="40" w:after="0"/>
        <w:outlineLvl w:val="1"/>
        <w:rPr>
          <w:del w:id="968" w:author="Paulo H. Leocadio" w:date="2024-07-22T15:33:00Z" w16du:dateUtc="2024-07-22T19:33:00Z"/>
          <w:rFonts w:eastAsiaTheme="majorEastAsia" w:cstheme="majorBidi"/>
          <w:sz w:val="36"/>
          <w:szCs w:val="26"/>
        </w:rPr>
      </w:pPr>
      <w:del w:id="969" w:author="Paulo H. Leocadio" w:date="2024-07-22T15:33:00Z" w16du:dateUtc="2024-07-22T19:33:00Z">
        <w:r w:rsidRPr="00CD3D3F" w:rsidDel="0079398B">
          <w:rPr>
            <w:rFonts w:eastAsiaTheme="majorEastAsia" w:cstheme="majorBidi"/>
            <w:sz w:val="36"/>
            <w:szCs w:val="26"/>
          </w:rPr>
          <w:delText xml:space="preserve">Integration with DevOps </w:delText>
        </w:r>
        <w:commentRangeStart w:id="970"/>
        <w:commentRangeStart w:id="971"/>
        <w:r w:rsidR="00C06AB1" w:rsidRPr="00CD3D3F" w:rsidDel="0079398B">
          <w:rPr>
            <w:rFonts w:eastAsiaTheme="majorEastAsia" w:cstheme="majorBidi"/>
            <w:sz w:val="36"/>
            <w:szCs w:val="26"/>
          </w:rPr>
          <w:delText>workflow</w:delText>
        </w:r>
        <w:commentRangeEnd w:id="970"/>
        <w:r w:rsidR="00C06AB1" w:rsidRPr="00CD3D3F" w:rsidDel="0079398B">
          <w:rPr>
            <w:rFonts w:eastAsiaTheme="majorEastAsia" w:cstheme="majorBidi"/>
            <w:sz w:val="36"/>
            <w:szCs w:val="26"/>
          </w:rPr>
          <w:commentReference w:id="970"/>
        </w:r>
        <w:commentRangeEnd w:id="971"/>
        <w:r w:rsidR="005E0005" w:rsidDel="0079398B">
          <w:rPr>
            <w:rStyle w:val="CommentReference"/>
          </w:rPr>
          <w:commentReference w:id="971"/>
        </w:r>
      </w:del>
    </w:p>
    <w:p w14:paraId="2EFEBE0A" w14:textId="7836613B" w:rsidR="00332D5D" w:rsidRPr="00332D5D" w:rsidDel="0079398B" w:rsidRDefault="000760BB" w:rsidP="00332D5D">
      <w:pPr>
        <w:pStyle w:val="NormalBPBHEB"/>
        <w:rPr>
          <w:del w:id="972" w:author="Paulo H. Leocadio" w:date="2024-07-22T15:33:00Z" w16du:dateUtc="2024-07-22T19:33:00Z"/>
        </w:rPr>
      </w:pPr>
      <w:del w:id="973" w:author="Paulo H. Leocadio" w:date="2024-07-22T15:33:00Z" w16du:dateUtc="2024-07-22T19:33:00Z">
        <w:r w:rsidRPr="000760BB" w:rsidDel="0079398B">
          <w:delText>Amazon EKS integrates seamlessly with DevOps workflows, enabling developers to incorporate Kubernetes-based applications into their CI/CD pipelines.</w:delText>
        </w:r>
        <w:r w:rsidR="00332D5D" w:rsidDel="0079398B">
          <w:delText xml:space="preserve"> </w:delText>
        </w:r>
        <w:r w:rsidR="00332D5D" w:rsidRPr="00332D5D" w:rsidDel="0079398B">
          <w:delTex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delText>
        </w:r>
      </w:del>
    </w:p>
    <w:p w14:paraId="7DCD51E8" w14:textId="7DC1422A" w:rsidR="00332D5D" w:rsidRPr="00332D5D" w:rsidDel="0079398B" w:rsidRDefault="00332D5D" w:rsidP="00332D5D">
      <w:pPr>
        <w:pStyle w:val="NormalBPBHEB"/>
        <w:rPr>
          <w:del w:id="974" w:author="Paulo H. Leocadio" w:date="2024-07-22T15:33:00Z" w16du:dateUtc="2024-07-22T19:33:00Z"/>
        </w:rPr>
      </w:pPr>
      <w:del w:id="975" w:author="Paulo H. Leocadio" w:date="2024-07-22T15:33:00Z" w16du:dateUtc="2024-07-22T19:33:00Z">
        <w:r w:rsidRPr="00332D5D" w:rsidDel="0079398B">
          <w:rPr>
            <w:b/>
            <w:bCs/>
          </w:rPr>
          <w:delText>Continuous Integration (CI)</w:delText>
        </w:r>
        <w:r w:rsidRPr="00332D5D" w:rsidDel="0079398B">
          <w:delText>: Amazon EKS integrates with CI tools such as Jenkins, GitLab CI/CD, and AWS CodePipeline, enabling automated build, test, and deployment processes. CI pipelines can trigger Kubernetes deployments based on code commits, ensuring that new features and updates are deployed consistently and efficiently.</w:delText>
        </w:r>
      </w:del>
    </w:p>
    <w:p w14:paraId="48CC2E09" w14:textId="5805E39E" w:rsidR="00332D5D" w:rsidRPr="00332D5D" w:rsidDel="0079398B" w:rsidRDefault="00332D5D" w:rsidP="00332D5D">
      <w:pPr>
        <w:pStyle w:val="NormalBPBHEB"/>
        <w:rPr>
          <w:del w:id="976" w:author="Paulo H. Leocadio" w:date="2024-07-22T15:33:00Z" w16du:dateUtc="2024-07-22T19:33:00Z"/>
        </w:rPr>
      </w:pPr>
      <w:del w:id="977" w:author="Paulo H. Leocadio" w:date="2024-07-22T15:33:00Z" w16du:dateUtc="2024-07-22T19:33:00Z">
        <w:r w:rsidRPr="00332D5D" w:rsidDel="0079398B">
          <w:rPr>
            <w:b/>
            <w:bCs/>
          </w:rPr>
          <w:delText>Continuous Deployment (CD)</w:delText>
        </w:r>
        <w:r w:rsidRPr="00332D5D" w:rsidDel="0079398B">
          <w:delText>: Leveraging Amazon EKS, organizations can automate the deployment of containerized applications across development, testing, and production environments. EKS integrates with tools like Helm for managing Kubernetes application packages and AWS CodeDeploy for flexible deployment strategies, including blue-green and rolling updates.</w:delText>
        </w:r>
      </w:del>
    </w:p>
    <w:p w14:paraId="5C0EF9BE" w14:textId="10CBD441" w:rsidR="00332D5D" w:rsidRPr="00332D5D" w:rsidDel="0079398B" w:rsidRDefault="00332D5D" w:rsidP="00332D5D">
      <w:pPr>
        <w:pStyle w:val="NormalBPBHEB"/>
        <w:rPr>
          <w:del w:id="978" w:author="Paulo H. Leocadio" w:date="2024-07-22T15:33:00Z" w16du:dateUtc="2024-07-22T19:33:00Z"/>
        </w:rPr>
      </w:pPr>
      <w:del w:id="979" w:author="Paulo H. Leocadio" w:date="2024-07-22T15:33:00Z" w16du:dateUtc="2024-07-22T19:33:00Z">
        <w:r w:rsidRPr="00332D5D" w:rsidDel="0079398B">
          <w:rPr>
            <w:b/>
            <w:bCs/>
          </w:rPr>
          <w:delText>Infrastructure as Code (IaC)</w:delText>
        </w:r>
        <w:r w:rsidRPr="00332D5D" w:rsidDel="0079398B">
          <w:delTex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delText>
        </w:r>
      </w:del>
    </w:p>
    <w:p w14:paraId="458FCC22" w14:textId="18F32451" w:rsidR="00332D5D" w:rsidRPr="00332D5D" w:rsidDel="0079398B" w:rsidRDefault="00332D5D" w:rsidP="00332D5D">
      <w:pPr>
        <w:pStyle w:val="NormalBPBHEB"/>
        <w:rPr>
          <w:del w:id="980" w:author="Paulo H. Leocadio" w:date="2024-07-22T15:33:00Z" w16du:dateUtc="2024-07-22T19:33:00Z"/>
        </w:rPr>
      </w:pPr>
      <w:del w:id="981" w:author="Paulo H. Leocadio" w:date="2024-07-22T15:33:00Z" w16du:dateUtc="2024-07-22T19:33:00Z">
        <w:r w:rsidRPr="00332D5D" w:rsidDel="0079398B">
          <w:rPr>
            <w:b/>
            <w:bCs/>
          </w:rPr>
          <w:delText>Monitoring and Logging</w:delText>
        </w:r>
        <w:r w:rsidRPr="00332D5D" w:rsidDel="0079398B">
          <w:delTex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delText>
        </w:r>
      </w:del>
    </w:p>
    <w:p w14:paraId="38971396" w14:textId="17B5B487" w:rsidR="00332D5D" w:rsidRPr="00332D5D" w:rsidDel="0079398B" w:rsidRDefault="00332D5D" w:rsidP="00332D5D">
      <w:pPr>
        <w:pStyle w:val="NormalBPBHEB"/>
        <w:rPr>
          <w:del w:id="982" w:author="Paulo H. Leocadio" w:date="2024-07-22T15:33:00Z" w16du:dateUtc="2024-07-22T19:33:00Z"/>
        </w:rPr>
      </w:pPr>
      <w:del w:id="983" w:author="Paulo H. Leocadio" w:date="2024-07-22T15:33:00Z" w16du:dateUtc="2024-07-22T19:33:00Z">
        <w:r w:rsidRPr="00332D5D" w:rsidDel="0079398B">
          <w:rPr>
            <w:b/>
            <w:bCs/>
          </w:rPr>
          <w:delText>Security and Compliance</w:delText>
        </w:r>
        <w:r w:rsidRPr="00332D5D" w:rsidDel="0079398B">
          <w:delTex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delText>
        </w:r>
      </w:del>
    </w:p>
    <w:p w14:paraId="16D7362A" w14:textId="458DF598" w:rsidR="00332D5D" w:rsidRPr="00332D5D" w:rsidDel="0079398B" w:rsidRDefault="00332D5D" w:rsidP="00332D5D">
      <w:pPr>
        <w:pStyle w:val="NormalBPBHEB"/>
        <w:rPr>
          <w:del w:id="984" w:author="Paulo H. Leocadio" w:date="2024-07-22T15:33:00Z" w16du:dateUtc="2024-07-22T19:33:00Z"/>
        </w:rPr>
      </w:pPr>
      <w:del w:id="985" w:author="Paulo H. Leocadio" w:date="2024-07-22T15:33:00Z" w16du:dateUtc="2024-07-22T19:33:00Z">
        <w:r w:rsidRPr="00332D5D" w:rsidDel="0079398B">
          <w:rPr>
            <w:b/>
            <w:bCs/>
          </w:rPr>
          <w:delText>Scalability and High Availability</w:delText>
        </w:r>
        <w:r w:rsidRPr="00332D5D" w:rsidDel="0079398B">
          <w:delTex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delText>
        </w:r>
      </w:del>
    </w:p>
    <w:p w14:paraId="5945A679" w14:textId="1015F50F" w:rsidR="00332D5D" w:rsidRPr="00332D5D" w:rsidDel="0079398B" w:rsidRDefault="00332D5D" w:rsidP="00332D5D">
      <w:pPr>
        <w:pStyle w:val="NormalBPBHEB"/>
        <w:rPr>
          <w:del w:id="986" w:author="Paulo H. Leocadio" w:date="2024-07-22T15:33:00Z" w16du:dateUtc="2024-07-22T19:33:00Z"/>
        </w:rPr>
      </w:pPr>
      <w:del w:id="987" w:author="Paulo H. Leocadio" w:date="2024-07-22T15:33:00Z" w16du:dateUtc="2024-07-22T19:33:00Z">
        <w:r w:rsidRPr="00332D5D" w:rsidDel="0079398B">
          <w:rPr>
            <w:b/>
            <w:bCs/>
          </w:rPr>
          <w:delText>Cost Optimization</w:delText>
        </w:r>
        <w:r w:rsidRPr="00332D5D" w:rsidDel="0079398B">
          <w:delText>: EKS optimizes resource utilization by automatically scaling Kubernetes clusters based on workload requirements. DevOps teams can leverage AWS Spot Instances for cost-effective compute resources and use AWS Cost Explorer to monitor and optimize Kubernetes cluster costs.</w:delText>
        </w:r>
      </w:del>
    </w:p>
    <w:p w14:paraId="60105928" w14:textId="6E91F3B3" w:rsidR="00332D5D" w:rsidRPr="00332D5D" w:rsidDel="0079398B" w:rsidRDefault="00CA364D" w:rsidP="00332D5D">
      <w:pPr>
        <w:pStyle w:val="NormalBPBHEB"/>
        <w:rPr>
          <w:del w:id="988" w:author="Paulo H. Leocadio" w:date="2024-07-22T15:33:00Z" w16du:dateUtc="2024-07-22T19:33:00Z"/>
        </w:rPr>
      </w:pPr>
      <w:del w:id="989" w:author="Paulo H. Leocadio" w:date="2024-07-22T15:33:00Z" w16du:dateUtc="2024-07-22T19:33:00Z">
        <w:r w:rsidDel="0079398B">
          <w:rPr>
            <w:b/>
            <w:bCs/>
          </w:rPr>
          <w:delText>Summary</w:delText>
        </w:r>
        <w:r w:rsidR="00332D5D" w:rsidRPr="00332D5D" w:rsidDel="0079398B">
          <w:delTex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delText>
        </w:r>
      </w:del>
    </w:p>
    <w:p w14:paraId="7B6825F8" w14:textId="28B93DE8" w:rsidR="000760BB" w:rsidRPr="000760BB" w:rsidDel="0079398B" w:rsidRDefault="000760BB" w:rsidP="00555FFB">
      <w:pPr>
        <w:pStyle w:val="Heading1BPBHEB"/>
        <w:rPr>
          <w:del w:id="990" w:author="Paulo H. Leocadio" w:date="2024-07-22T15:33:00Z" w16du:dateUtc="2024-07-22T19:33:00Z"/>
        </w:rPr>
      </w:pPr>
      <w:del w:id="991" w:author="Paulo H. Leocadio" w:date="2024-07-22T15:33:00Z" w16du:dateUtc="2024-07-22T19:33:00Z">
        <w:r w:rsidRPr="000760BB" w:rsidDel="0079398B">
          <w:delText xml:space="preserve">AWS App2Container </w:delText>
        </w:r>
        <w:r w:rsidR="00DD1E4B" w:rsidDel="0079398B">
          <w:delText>and</w:delText>
        </w:r>
        <w:r w:rsidRPr="000760BB" w:rsidDel="0079398B">
          <w:delText xml:space="preserve"> AWS Copilot</w:delText>
        </w:r>
      </w:del>
    </w:p>
    <w:p w14:paraId="4EB825FB" w14:textId="661818BC" w:rsidR="000760BB" w:rsidDel="0079398B" w:rsidRDefault="000760BB" w:rsidP="00C06AB1">
      <w:pPr>
        <w:pStyle w:val="NormalBPBHEB"/>
        <w:rPr>
          <w:del w:id="992" w:author="Paulo H. Leocadio" w:date="2024-07-22T15:33:00Z" w16du:dateUtc="2024-07-22T19:33:00Z"/>
        </w:rPr>
      </w:pPr>
      <w:del w:id="993" w:author="Paulo H. Leocadio" w:date="2024-07-22T15:33:00Z" w16du:dateUtc="2024-07-22T19:33:00Z">
        <w:r w:rsidRPr="00555FFB" w:rsidDel="0079398B">
          <w:rPr>
            <w:b/>
            <w:bCs/>
          </w:rPr>
          <w:delText>AWS App2Container (A2C)</w:delText>
        </w:r>
        <w:r w:rsidRPr="000760BB" w:rsidDel="0079398B">
          <w:delTex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delText>
        </w:r>
      </w:del>
    </w:p>
    <w:p w14:paraId="0995EBD9" w14:textId="6AD93260" w:rsidR="000760BB" w:rsidRPr="00CD3D3F" w:rsidDel="0079398B" w:rsidRDefault="000760BB" w:rsidP="00CD3D3F">
      <w:pPr>
        <w:keepNext/>
        <w:keepLines/>
        <w:spacing w:before="40" w:after="0"/>
        <w:outlineLvl w:val="1"/>
        <w:rPr>
          <w:del w:id="994" w:author="Paulo H. Leocadio" w:date="2024-07-22T15:33:00Z" w16du:dateUtc="2024-07-22T19:33:00Z"/>
          <w:rFonts w:eastAsiaTheme="majorEastAsia" w:cstheme="majorBidi"/>
          <w:sz w:val="36"/>
          <w:szCs w:val="26"/>
        </w:rPr>
      </w:pPr>
      <w:del w:id="995" w:author="Paulo H. Leocadio" w:date="2024-07-22T15:33:00Z" w16du:dateUtc="2024-07-22T19:33:00Z">
        <w:r w:rsidRPr="00CD3D3F" w:rsidDel="0079398B">
          <w:rPr>
            <w:rFonts w:eastAsiaTheme="majorEastAsia" w:cstheme="majorBidi"/>
            <w:sz w:val="36"/>
            <w:szCs w:val="26"/>
          </w:rPr>
          <w:delText>AWS App2Container (A2C)</w:delText>
        </w:r>
      </w:del>
    </w:p>
    <w:p w14:paraId="024194F4" w14:textId="79DEC981" w:rsidR="00C06AB1" w:rsidRPr="000760BB" w:rsidDel="0079398B" w:rsidRDefault="00C06AB1" w:rsidP="00555FFB">
      <w:pPr>
        <w:pStyle w:val="NormalBPBHEB"/>
        <w:rPr>
          <w:del w:id="996" w:author="Paulo H. Leocadio" w:date="2024-07-22T15:33:00Z" w16du:dateUtc="2024-07-22T19:33:00Z"/>
        </w:rPr>
      </w:pPr>
      <w:del w:id="997" w:author="Paulo H. Leocadio" w:date="2024-07-22T15:33:00Z" w16du:dateUtc="2024-07-22T19:33:00Z">
        <w:r w:rsidRPr="00C06AB1" w:rsidDel="0079398B">
          <w:delText>A2C</w:delText>
        </w:r>
        <w:r w:rsidDel="0079398B">
          <w:delText xml:space="preserve"> </w:delText>
        </w:r>
        <w:r w:rsidR="000760BB" w:rsidRPr="000760BB" w:rsidDel="0079398B">
          <w:delTex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delText>
        </w:r>
      </w:del>
    </w:p>
    <w:p w14:paraId="3B554002" w14:textId="4BD69660" w:rsidR="000760BB" w:rsidRPr="00CD3D3F" w:rsidDel="0079398B" w:rsidRDefault="000760BB" w:rsidP="00CD3D3F">
      <w:pPr>
        <w:keepNext/>
        <w:keepLines/>
        <w:spacing w:before="40" w:after="0"/>
        <w:outlineLvl w:val="1"/>
        <w:rPr>
          <w:del w:id="998" w:author="Paulo H. Leocadio" w:date="2024-07-22T15:33:00Z" w16du:dateUtc="2024-07-22T19:33:00Z"/>
          <w:rFonts w:eastAsiaTheme="majorEastAsia" w:cstheme="majorBidi"/>
          <w:sz w:val="36"/>
          <w:szCs w:val="26"/>
        </w:rPr>
      </w:pPr>
      <w:del w:id="999" w:author="Paulo H. Leocadio" w:date="2024-07-22T15:33:00Z" w16du:dateUtc="2024-07-22T19:33:00Z">
        <w:r w:rsidRPr="00CD3D3F" w:rsidDel="0079398B">
          <w:rPr>
            <w:rFonts w:eastAsiaTheme="majorEastAsia" w:cstheme="majorBidi"/>
            <w:sz w:val="36"/>
            <w:szCs w:val="26"/>
          </w:rPr>
          <w:delText xml:space="preserve">Key </w:delText>
        </w:r>
        <w:r w:rsidR="00C06AB1" w:rsidRPr="00CD3D3F" w:rsidDel="0079398B">
          <w:rPr>
            <w:rFonts w:eastAsiaTheme="majorEastAsia" w:cstheme="majorBidi"/>
            <w:sz w:val="36"/>
            <w:szCs w:val="26"/>
          </w:rPr>
          <w:delText xml:space="preserve">features </w:delText>
        </w:r>
        <w:r w:rsidRPr="00CD3D3F" w:rsidDel="0079398B">
          <w:rPr>
            <w:rFonts w:eastAsiaTheme="majorEastAsia" w:cstheme="majorBidi"/>
            <w:sz w:val="36"/>
            <w:szCs w:val="26"/>
          </w:rPr>
          <w:delText>of AWS App2Container</w:delText>
        </w:r>
      </w:del>
    </w:p>
    <w:p w14:paraId="1A321331" w14:textId="5FC4A072" w:rsidR="00C06AB1" w:rsidRPr="000760BB" w:rsidDel="0079398B" w:rsidRDefault="00C06AB1" w:rsidP="00555FFB">
      <w:pPr>
        <w:pStyle w:val="NormalBPBHEB"/>
        <w:rPr>
          <w:del w:id="1000" w:author="Paulo H. Leocadio" w:date="2024-07-22T15:33:00Z" w16du:dateUtc="2024-07-22T19:33:00Z"/>
        </w:rPr>
      </w:pPr>
      <w:del w:id="1001" w:author="Paulo H. Leocadio" w:date="2024-07-22T15:33:00Z" w16du:dateUtc="2024-07-22T19:33:00Z">
        <w:r w:rsidDel="0079398B">
          <w:delText>The following are the key features of AWS App2Container:</w:delText>
        </w:r>
      </w:del>
    </w:p>
    <w:p w14:paraId="50856E0F" w14:textId="65DCD818" w:rsidR="000760BB" w:rsidRPr="000760BB" w:rsidDel="0079398B" w:rsidRDefault="000760BB" w:rsidP="008A12F7">
      <w:pPr>
        <w:pStyle w:val="NormalBPBHEB"/>
        <w:numPr>
          <w:ilvl w:val="0"/>
          <w:numId w:val="100"/>
        </w:numPr>
        <w:rPr>
          <w:del w:id="1002" w:author="Paulo H. Leocadio" w:date="2024-07-22T15:33:00Z" w16du:dateUtc="2024-07-22T19:33:00Z"/>
        </w:rPr>
      </w:pPr>
      <w:del w:id="1003" w:author="Paulo H. Leocadio" w:date="2024-07-22T15:33:00Z" w16du:dateUtc="2024-07-22T19:33:00Z">
        <w:r w:rsidRPr="000760BB" w:rsidDel="0079398B">
          <w:rPr>
            <w:b/>
            <w:bCs/>
          </w:rPr>
          <w:delText xml:space="preserve">Automated </w:delText>
        </w:r>
        <w:r w:rsidR="00C06AB1" w:rsidRPr="000760BB" w:rsidDel="0079398B">
          <w:rPr>
            <w:b/>
            <w:bCs/>
          </w:rPr>
          <w:delText>containerization</w:delText>
        </w:r>
        <w:r w:rsidRPr="000760BB" w:rsidDel="0079398B">
          <w:rPr>
            <w:b/>
            <w:bCs/>
          </w:rPr>
          <w:delText>:</w:delText>
        </w:r>
        <w:r w:rsidRPr="000760BB" w:rsidDel="0079398B">
          <w:delText xml:space="preserve"> A2C automates the process of containerizing applications, reducing the manual effort and time required for migration</w:delText>
        </w:r>
        <w:bookmarkStart w:id="1004" w:name="_Ref151458798"/>
      </w:del>
      <w:customXmlDelRangeStart w:id="1005" w:author="Paulo H. Leocadio" w:date="2024-07-22T15:33:00Z"/>
      <w:sdt>
        <w:sdtPr>
          <w:id w:val="-1830589791"/>
          <w:citation/>
        </w:sdtPr>
        <w:sdtEndPr/>
        <w:sdtContent>
          <w:customXmlDelRangeEnd w:id="1005"/>
          <w:del w:id="1006" w:author="Paulo H. Leocadio" w:date="2024-07-22T15:33:00Z" w16du:dateUtc="2024-07-22T19:33:00Z">
            <w:r w:rsidR="00107A1D" w:rsidDel="0079398B">
              <w:fldChar w:fldCharType="begin"/>
            </w:r>
            <w:r w:rsidR="00107A1D" w:rsidDel="0079398B">
              <w:delInstrText xml:space="preserve"> CITATION a2023l \l 1033 </w:delInstrText>
            </w:r>
            <w:r w:rsidR="00107A1D" w:rsidDel="0079398B">
              <w:fldChar w:fldCharType="separate"/>
            </w:r>
            <w:r w:rsidR="00D34F43" w:rsidDel="0079398B">
              <w:rPr>
                <w:noProof/>
              </w:rPr>
              <w:delText xml:space="preserve"> </w:delText>
            </w:r>
            <w:r w:rsidR="00D34F43" w:rsidRPr="00D34F43" w:rsidDel="0079398B">
              <w:rPr>
                <w:noProof/>
              </w:rPr>
              <w:delText>[83]</w:delText>
            </w:r>
            <w:r w:rsidR="00107A1D" w:rsidDel="0079398B">
              <w:fldChar w:fldCharType="end"/>
            </w:r>
          </w:del>
          <w:customXmlDelRangeStart w:id="1007" w:author="Paulo H. Leocadio" w:date="2024-07-22T15:33:00Z"/>
        </w:sdtContent>
      </w:sdt>
      <w:customXmlDelRangeEnd w:id="1007"/>
      <w:bookmarkEnd w:id="1004"/>
      <w:del w:id="1008" w:author="Paulo H. Leocadio" w:date="2024-07-22T15:33:00Z" w16du:dateUtc="2024-07-22T19:33:00Z">
        <w:r w:rsidRPr="000760BB" w:rsidDel="0079398B">
          <w:delText>.</w:delText>
        </w:r>
      </w:del>
    </w:p>
    <w:p w14:paraId="29DC0D6B" w14:textId="3643CD95" w:rsidR="000760BB" w:rsidRPr="000760BB" w:rsidDel="0079398B" w:rsidRDefault="000760BB" w:rsidP="008A12F7">
      <w:pPr>
        <w:pStyle w:val="NormalBPBHEB"/>
        <w:numPr>
          <w:ilvl w:val="0"/>
          <w:numId w:val="100"/>
        </w:numPr>
        <w:rPr>
          <w:del w:id="1009" w:author="Paulo H. Leocadio" w:date="2024-07-22T15:33:00Z" w16du:dateUtc="2024-07-22T19:33:00Z"/>
        </w:rPr>
      </w:pPr>
      <w:del w:id="1010" w:author="Paulo H. Leocadio" w:date="2024-07-22T15:33:00Z" w16du:dateUtc="2024-07-22T19:33:00Z">
        <w:r w:rsidRPr="000760BB" w:rsidDel="0079398B">
          <w:rPr>
            <w:b/>
            <w:bCs/>
          </w:rPr>
          <w:delText xml:space="preserve">Dependency </w:delText>
        </w:r>
        <w:r w:rsidR="00C06AB1" w:rsidRPr="000760BB" w:rsidDel="0079398B">
          <w:rPr>
            <w:b/>
            <w:bCs/>
          </w:rPr>
          <w:delText>analysis</w:delText>
        </w:r>
        <w:r w:rsidRPr="000760BB" w:rsidDel="0079398B">
          <w:rPr>
            <w:b/>
            <w:bCs/>
          </w:rPr>
          <w:delText>:</w:delText>
        </w:r>
        <w:r w:rsidRPr="000760BB" w:rsidDel="0079398B">
          <w:delText xml:space="preserve"> The tool performs dependency analysis to identify application components and their interdependencies, ensuring a comprehensive containerization process.</w:delText>
        </w:r>
      </w:del>
    </w:p>
    <w:p w14:paraId="79FB7EC9" w14:textId="5D5E25DC" w:rsidR="000760BB" w:rsidRPr="000760BB" w:rsidDel="0079398B" w:rsidRDefault="000760BB" w:rsidP="008A12F7">
      <w:pPr>
        <w:pStyle w:val="NormalBPBHEB"/>
        <w:numPr>
          <w:ilvl w:val="0"/>
          <w:numId w:val="100"/>
        </w:numPr>
        <w:rPr>
          <w:del w:id="1011" w:author="Paulo H. Leocadio" w:date="2024-07-22T15:33:00Z" w16du:dateUtc="2024-07-22T19:33:00Z"/>
        </w:rPr>
      </w:pPr>
      <w:del w:id="1012" w:author="Paulo H. Leocadio" w:date="2024-07-22T15:33:00Z" w16du:dateUtc="2024-07-22T19:33:00Z">
        <w:r w:rsidRPr="000760BB" w:rsidDel="0079398B">
          <w:rPr>
            <w:b/>
            <w:bCs/>
          </w:rPr>
          <w:delText xml:space="preserve">Container </w:delText>
        </w:r>
        <w:r w:rsidR="00C06AB1" w:rsidRPr="000760BB" w:rsidDel="0079398B">
          <w:rPr>
            <w:b/>
            <w:bCs/>
          </w:rPr>
          <w:delText>orchestration recom</w:delText>
        </w:r>
        <w:r w:rsidRPr="000760BB" w:rsidDel="0079398B">
          <w:rPr>
            <w:b/>
            <w:bCs/>
          </w:rPr>
          <w:delText>mendations:</w:delText>
        </w:r>
        <w:r w:rsidRPr="000760BB" w:rsidDel="0079398B">
          <w:delText xml:space="preserve"> A2C offers recommendations for container orchestration platforms, such as Amazon ECS or Kubernetes, based on the application's characteristics.</w:delText>
        </w:r>
      </w:del>
    </w:p>
    <w:p w14:paraId="403BD8B6" w14:textId="35474B09" w:rsidR="000760BB" w:rsidRPr="00CD3D3F" w:rsidDel="0079398B" w:rsidRDefault="000760BB" w:rsidP="00CD3D3F">
      <w:pPr>
        <w:keepNext/>
        <w:keepLines/>
        <w:spacing w:before="40" w:after="0"/>
        <w:outlineLvl w:val="1"/>
        <w:rPr>
          <w:del w:id="1013" w:author="Paulo H. Leocadio" w:date="2024-07-22T15:33:00Z" w16du:dateUtc="2024-07-22T19:33:00Z"/>
          <w:rFonts w:eastAsiaTheme="majorEastAsia" w:cstheme="majorBidi"/>
          <w:sz w:val="36"/>
          <w:szCs w:val="26"/>
        </w:rPr>
      </w:pPr>
      <w:del w:id="1014" w:author="Paulo H. Leocadio" w:date="2024-07-22T15:33:00Z" w16du:dateUtc="2024-07-22T19:33:00Z">
        <w:r w:rsidRPr="00CD3D3F" w:rsidDel="0079398B">
          <w:rPr>
            <w:rFonts w:eastAsiaTheme="majorEastAsia" w:cstheme="majorBidi"/>
            <w:sz w:val="36"/>
            <w:szCs w:val="26"/>
          </w:rPr>
          <w:delText>AWS Copilot</w:delText>
        </w:r>
      </w:del>
    </w:p>
    <w:p w14:paraId="30038F26" w14:textId="63626A7A" w:rsidR="00C06AB1" w:rsidRPr="000760BB" w:rsidDel="0079398B" w:rsidRDefault="000760BB" w:rsidP="00555FFB">
      <w:pPr>
        <w:pStyle w:val="NormalBPBHEB"/>
        <w:rPr>
          <w:del w:id="1015" w:author="Paulo H. Leocadio" w:date="2024-07-22T15:33:00Z" w16du:dateUtc="2024-07-22T19:33:00Z"/>
        </w:rPr>
      </w:pPr>
      <w:del w:id="1016" w:author="Paulo H. Leocadio" w:date="2024-07-22T15:33:00Z" w16du:dateUtc="2024-07-22T19:33:00Z">
        <w:r w:rsidRPr="000760BB" w:rsidDel="0079398B">
          <w:delTex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delText>
        </w:r>
      </w:del>
    </w:p>
    <w:p w14:paraId="2FAE87E3" w14:textId="5317930D" w:rsidR="000760BB" w:rsidRPr="00CD3D3F" w:rsidDel="0079398B" w:rsidRDefault="000760BB" w:rsidP="00CD3D3F">
      <w:pPr>
        <w:keepNext/>
        <w:keepLines/>
        <w:spacing w:before="40" w:after="0"/>
        <w:outlineLvl w:val="1"/>
        <w:rPr>
          <w:del w:id="1017" w:author="Paulo H. Leocadio" w:date="2024-07-22T15:33:00Z" w16du:dateUtc="2024-07-22T19:33:00Z"/>
          <w:rFonts w:eastAsiaTheme="majorEastAsia" w:cstheme="majorBidi"/>
          <w:sz w:val="36"/>
          <w:szCs w:val="26"/>
        </w:rPr>
      </w:pPr>
      <w:del w:id="1018" w:author="Paulo H. Leocadio" w:date="2024-07-22T15:33:00Z" w16du:dateUtc="2024-07-22T19:33:00Z">
        <w:r w:rsidRPr="00CD3D3F" w:rsidDel="0079398B">
          <w:rPr>
            <w:rFonts w:eastAsiaTheme="majorEastAsia" w:cstheme="majorBidi"/>
            <w:sz w:val="36"/>
            <w:szCs w:val="26"/>
          </w:rPr>
          <w:delText xml:space="preserve">Key </w:delText>
        </w:r>
        <w:r w:rsidR="00C06AB1" w:rsidRPr="00CD3D3F" w:rsidDel="0079398B">
          <w:rPr>
            <w:rFonts w:eastAsiaTheme="majorEastAsia" w:cstheme="majorBidi"/>
            <w:sz w:val="36"/>
            <w:szCs w:val="26"/>
          </w:rPr>
          <w:delText xml:space="preserve">features </w:delText>
        </w:r>
      </w:del>
    </w:p>
    <w:p w14:paraId="19F6BCF2" w14:textId="4B8F22AA" w:rsidR="00C06AB1" w:rsidRPr="000760BB" w:rsidDel="0079398B" w:rsidRDefault="00C06AB1" w:rsidP="00555FFB">
      <w:pPr>
        <w:pStyle w:val="NormalBPBHEB"/>
        <w:rPr>
          <w:del w:id="1019" w:author="Paulo H. Leocadio" w:date="2024-07-22T15:33:00Z" w16du:dateUtc="2024-07-22T19:33:00Z"/>
        </w:rPr>
      </w:pPr>
      <w:del w:id="1020" w:author="Paulo H. Leocadio" w:date="2024-07-22T15:33:00Z" w16du:dateUtc="2024-07-22T19:33:00Z">
        <w:r w:rsidDel="0079398B">
          <w:delText xml:space="preserve">The following are the </w:delText>
        </w:r>
        <w:r w:rsidRPr="00C06AB1" w:rsidDel="0079398B">
          <w:delText>key features of AWS Copilot</w:delText>
        </w:r>
        <w:r w:rsidDel="0079398B">
          <w:delText>:</w:delText>
        </w:r>
      </w:del>
    </w:p>
    <w:p w14:paraId="559FEBDA" w14:textId="380D6067" w:rsidR="000760BB" w:rsidRPr="000760BB" w:rsidDel="0079398B" w:rsidRDefault="000760BB" w:rsidP="008A12F7">
      <w:pPr>
        <w:pStyle w:val="NormalBPBHEB"/>
        <w:numPr>
          <w:ilvl w:val="0"/>
          <w:numId w:val="101"/>
        </w:numPr>
        <w:rPr>
          <w:del w:id="1021" w:author="Paulo H. Leocadio" w:date="2024-07-22T15:33:00Z" w16du:dateUtc="2024-07-22T19:33:00Z"/>
        </w:rPr>
      </w:pPr>
      <w:del w:id="1022" w:author="Paulo H. Leocadio" w:date="2024-07-22T15:33:00Z" w16du:dateUtc="2024-07-22T19:33:00Z">
        <w:r w:rsidRPr="000760BB" w:rsidDel="0079398B">
          <w:rPr>
            <w:b/>
            <w:bCs/>
          </w:rPr>
          <w:delText xml:space="preserve">Application </w:delText>
        </w:r>
        <w:r w:rsidR="00C06AB1" w:rsidRPr="000760BB" w:rsidDel="0079398B">
          <w:rPr>
            <w:b/>
            <w:bCs/>
          </w:rPr>
          <w:delText>definition</w:delText>
        </w:r>
        <w:r w:rsidRPr="000760BB" w:rsidDel="0079398B">
          <w:rPr>
            <w:b/>
            <w:bCs/>
          </w:rPr>
          <w:delText>:</w:delText>
        </w:r>
        <w:r w:rsidRPr="000760BB" w:rsidDel="0079398B">
          <w:delText xml:space="preserve"> Copilot uses an application-centric approach, allowing developers to define and manage entire applications, including services, environments, and associated resources</w:delText>
        </w:r>
        <w:bookmarkStart w:id="1023" w:name="_Ref151458853"/>
      </w:del>
      <w:customXmlDelRangeStart w:id="1024" w:author="Paulo H. Leocadio" w:date="2024-07-22T15:33:00Z"/>
      <w:sdt>
        <w:sdtPr>
          <w:id w:val="69867531"/>
          <w:citation/>
        </w:sdtPr>
        <w:sdtEndPr/>
        <w:sdtContent>
          <w:customXmlDelRangeEnd w:id="1024"/>
          <w:del w:id="1025" w:author="Paulo H. Leocadio" w:date="2024-07-22T15:33:00Z" w16du:dateUtc="2024-07-22T19:33:00Z">
            <w:r w:rsidR="00CF75D2" w:rsidDel="0079398B">
              <w:fldChar w:fldCharType="begin"/>
            </w:r>
            <w:r w:rsidR="00CF75D2" w:rsidDel="0079398B">
              <w:delInstrText xml:space="preserve"> CITATION a2023m \l 1033 </w:delInstrText>
            </w:r>
            <w:r w:rsidR="00CF75D2" w:rsidDel="0079398B">
              <w:fldChar w:fldCharType="separate"/>
            </w:r>
            <w:r w:rsidR="00D34F43" w:rsidDel="0079398B">
              <w:rPr>
                <w:noProof/>
              </w:rPr>
              <w:delText xml:space="preserve"> </w:delText>
            </w:r>
            <w:r w:rsidR="00D34F43" w:rsidRPr="00D34F43" w:rsidDel="0079398B">
              <w:rPr>
                <w:noProof/>
              </w:rPr>
              <w:delText>[84]</w:delText>
            </w:r>
            <w:r w:rsidR="00CF75D2" w:rsidDel="0079398B">
              <w:fldChar w:fldCharType="end"/>
            </w:r>
          </w:del>
          <w:customXmlDelRangeStart w:id="1026" w:author="Paulo H. Leocadio" w:date="2024-07-22T15:33:00Z"/>
        </w:sdtContent>
      </w:sdt>
      <w:customXmlDelRangeEnd w:id="1026"/>
      <w:bookmarkEnd w:id="1023"/>
      <w:del w:id="1027" w:author="Paulo H. Leocadio" w:date="2024-07-22T15:33:00Z" w16du:dateUtc="2024-07-22T19:33:00Z">
        <w:r w:rsidRPr="000760BB" w:rsidDel="0079398B">
          <w:delText>.</w:delText>
        </w:r>
      </w:del>
    </w:p>
    <w:p w14:paraId="7327E29C" w14:textId="623F41CD" w:rsidR="000760BB" w:rsidRPr="000760BB" w:rsidDel="0079398B" w:rsidRDefault="000760BB" w:rsidP="008A12F7">
      <w:pPr>
        <w:pStyle w:val="NormalBPBHEB"/>
        <w:numPr>
          <w:ilvl w:val="0"/>
          <w:numId w:val="101"/>
        </w:numPr>
        <w:rPr>
          <w:del w:id="1028" w:author="Paulo H. Leocadio" w:date="2024-07-22T15:33:00Z" w16du:dateUtc="2024-07-22T19:33:00Z"/>
        </w:rPr>
      </w:pPr>
      <w:del w:id="1029" w:author="Paulo H. Leocadio" w:date="2024-07-22T15:33:00Z" w16du:dateUtc="2024-07-22T19:33:00Z">
        <w:r w:rsidRPr="000760BB" w:rsidDel="0079398B">
          <w:rPr>
            <w:b/>
            <w:bCs/>
          </w:rPr>
          <w:delText xml:space="preserve">Automatic </w:delText>
        </w:r>
        <w:r w:rsidR="00C06AB1" w:rsidRPr="000760BB" w:rsidDel="0079398B">
          <w:rPr>
            <w:b/>
            <w:bCs/>
          </w:rPr>
          <w:delText>service scaling</w:delText>
        </w:r>
        <w:r w:rsidRPr="000760BB" w:rsidDel="0079398B">
          <w:rPr>
            <w:b/>
            <w:bCs/>
          </w:rPr>
          <w:delText>:</w:delText>
        </w:r>
        <w:r w:rsidRPr="000760BB" w:rsidDel="0079398B">
          <w:delText xml:space="preserve"> Copilot automates the scaling of services based on defined scaling policies, ensuring optimal resource utilization.</w:delText>
        </w:r>
      </w:del>
    </w:p>
    <w:p w14:paraId="7F26EDAC" w14:textId="7DEDCCD1" w:rsidR="00C06AB1" w:rsidRPr="00611C64" w:rsidDel="0079398B" w:rsidRDefault="000760BB" w:rsidP="00611C64">
      <w:pPr>
        <w:pStyle w:val="NormalBPBHEB"/>
        <w:numPr>
          <w:ilvl w:val="0"/>
          <w:numId w:val="101"/>
        </w:numPr>
        <w:rPr>
          <w:del w:id="1030" w:author="Paulo H. Leocadio" w:date="2024-07-22T15:33:00Z" w16du:dateUtc="2024-07-22T19:33:00Z"/>
        </w:rPr>
      </w:pPr>
      <w:del w:id="1031" w:author="Paulo H. Leocadio" w:date="2024-07-22T15:33:00Z" w16du:dateUtc="2024-07-22T19:33:00Z">
        <w:r w:rsidRPr="00096522" w:rsidDel="0079398B">
          <w:rPr>
            <w:b/>
            <w:bCs/>
          </w:rPr>
          <w:delText xml:space="preserve">Integrated CI/CD </w:delText>
        </w:r>
        <w:r w:rsidR="00C06AB1" w:rsidRPr="00096522" w:rsidDel="0079398B">
          <w:rPr>
            <w:b/>
            <w:bCs/>
          </w:rPr>
          <w:delText>pipelines</w:delText>
        </w:r>
        <w:r w:rsidRPr="00096522" w:rsidDel="0079398B">
          <w:rPr>
            <w:b/>
            <w:bCs/>
          </w:rPr>
          <w:delText>:</w:delText>
        </w:r>
        <w:r w:rsidRPr="00CD3D3F" w:rsidDel="0079398B">
          <w:rPr>
            <w:b/>
            <w:bCs/>
          </w:rPr>
          <w:delText xml:space="preserve"> </w:delText>
        </w:r>
        <w:r w:rsidRPr="00611C64" w:rsidDel="0079398B">
          <w:delText>Copilot seamlessly integrates with CI/CD pipelines, facilitating continuous integration and deployment of containerized applications.</w:delText>
        </w:r>
      </w:del>
    </w:p>
    <w:p w14:paraId="53FE6117" w14:textId="3166B615" w:rsidR="000760BB" w:rsidRPr="00CD3D3F" w:rsidDel="0079398B" w:rsidRDefault="000760BB" w:rsidP="00CD3D3F">
      <w:pPr>
        <w:keepNext/>
        <w:keepLines/>
        <w:spacing w:before="40" w:after="0"/>
        <w:outlineLvl w:val="1"/>
        <w:rPr>
          <w:del w:id="1032" w:author="Paulo H. Leocadio" w:date="2024-07-22T15:33:00Z" w16du:dateUtc="2024-07-22T19:33:00Z"/>
          <w:rFonts w:eastAsiaTheme="majorEastAsia" w:cstheme="majorBidi"/>
          <w:sz w:val="36"/>
          <w:szCs w:val="26"/>
        </w:rPr>
      </w:pPr>
      <w:del w:id="1033" w:author="Paulo H. Leocadio" w:date="2024-07-22T15:33:00Z" w16du:dateUtc="2024-07-22T19:33:00Z">
        <w:r w:rsidRPr="00CD3D3F" w:rsidDel="0079398B">
          <w:rPr>
            <w:rFonts w:eastAsiaTheme="majorEastAsia" w:cstheme="majorBidi"/>
            <w:sz w:val="36"/>
            <w:szCs w:val="26"/>
          </w:rPr>
          <w:delText xml:space="preserve">Use </w:delText>
        </w:r>
        <w:r w:rsidR="00C06AB1" w:rsidRPr="00CD3D3F" w:rsidDel="0079398B">
          <w:rPr>
            <w:rFonts w:eastAsiaTheme="majorEastAsia" w:cstheme="majorBidi"/>
            <w:sz w:val="36"/>
            <w:szCs w:val="26"/>
          </w:rPr>
          <w:delText>cases</w:delText>
        </w:r>
      </w:del>
    </w:p>
    <w:p w14:paraId="63386E5F" w14:textId="6B68BE37" w:rsidR="00C06AB1" w:rsidRPr="000760BB" w:rsidDel="0079398B" w:rsidRDefault="00C06AB1" w:rsidP="00555FFB">
      <w:pPr>
        <w:pStyle w:val="NormalBPBHEB"/>
        <w:rPr>
          <w:del w:id="1034" w:author="Paulo H. Leocadio" w:date="2024-07-22T15:33:00Z" w16du:dateUtc="2024-07-22T19:33:00Z"/>
        </w:rPr>
      </w:pPr>
      <w:del w:id="1035" w:author="Paulo H. Leocadio" w:date="2024-07-22T15:33:00Z" w16du:dateUtc="2024-07-22T19:33:00Z">
        <w:r w:rsidDel="0079398B">
          <w:delText>The following are the use cases</w:delText>
        </w:r>
      </w:del>
      <w:customXmlDelRangeStart w:id="1036" w:author="Paulo H. Leocadio" w:date="2024-07-22T15:33:00Z"/>
      <w:sdt>
        <w:sdtPr>
          <w:id w:val="1490834206"/>
          <w:citation/>
        </w:sdtPr>
        <w:sdtEndPr/>
        <w:sdtContent>
          <w:customXmlDelRangeEnd w:id="1036"/>
          <w:del w:id="1037" w:author="Paulo H. Leocadio" w:date="2024-07-22T15:33:00Z" w16du:dateUtc="2024-07-22T19:33:00Z">
            <w:r w:rsidR="00CF75D2" w:rsidDel="0079398B">
              <w:fldChar w:fldCharType="begin"/>
            </w:r>
            <w:r w:rsidR="00CF75D2" w:rsidDel="0079398B">
              <w:delInstrText xml:space="preserve"> CITATION a2023m \l 1033 </w:delInstrText>
            </w:r>
            <w:r w:rsidR="00CF75D2" w:rsidDel="0079398B">
              <w:fldChar w:fldCharType="separate"/>
            </w:r>
            <w:r w:rsidR="00D34F43" w:rsidDel="0079398B">
              <w:rPr>
                <w:noProof/>
              </w:rPr>
              <w:delText xml:space="preserve"> </w:delText>
            </w:r>
            <w:r w:rsidR="00D34F43" w:rsidRPr="00D34F43" w:rsidDel="0079398B">
              <w:rPr>
                <w:noProof/>
              </w:rPr>
              <w:delText>[84]</w:delText>
            </w:r>
            <w:r w:rsidR="00CF75D2" w:rsidDel="0079398B">
              <w:fldChar w:fldCharType="end"/>
            </w:r>
          </w:del>
          <w:customXmlDelRangeStart w:id="1038" w:author="Paulo H. Leocadio" w:date="2024-07-22T15:33:00Z"/>
        </w:sdtContent>
      </w:sdt>
      <w:customXmlDelRangeEnd w:id="1038"/>
      <w:del w:id="1039" w:author="Paulo H. Leocadio" w:date="2024-07-22T15:33:00Z" w16du:dateUtc="2024-07-22T19:33:00Z">
        <w:r w:rsidDel="0079398B">
          <w:delText>:</w:delText>
        </w:r>
      </w:del>
    </w:p>
    <w:p w14:paraId="60DFA3CB" w14:textId="682084B9" w:rsidR="000760BB" w:rsidRPr="000760BB" w:rsidDel="0079398B" w:rsidRDefault="000760BB" w:rsidP="008A12F7">
      <w:pPr>
        <w:pStyle w:val="NormalBPBHEB"/>
        <w:numPr>
          <w:ilvl w:val="0"/>
          <w:numId w:val="102"/>
        </w:numPr>
        <w:rPr>
          <w:del w:id="1040" w:author="Paulo H. Leocadio" w:date="2024-07-22T15:33:00Z" w16du:dateUtc="2024-07-22T19:33:00Z"/>
        </w:rPr>
      </w:pPr>
      <w:del w:id="1041" w:author="Paulo H. Leocadio" w:date="2024-07-22T15:33:00Z" w16du:dateUtc="2024-07-22T19:33:00Z">
        <w:r w:rsidRPr="000760BB" w:rsidDel="0079398B">
          <w:rPr>
            <w:b/>
            <w:bCs/>
          </w:rPr>
          <w:delText xml:space="preserve">Application </w:delText>
        </w:r>
        <w:r w:rsidR="00C06AB1" w:rsidRPr="000760BB" w:rsidDel="0079398B">
          <w:rPr>
            <w:b/>
            <w:bCs/>
          </w:rPr>
          <w:delText>modernization</w:delText>
        </w:r>
        <w:r w:rsidRPr="000760BB" w:rsidDel="0079398B">
          <w:rPr>
            <w:b/>
            <w:bCs/>
          </w:rPr>
          <w:delText>:</w:delText>
        </w:r>
        <w:r w:rsidRPr="000760BB" w:rsidDel="0079398B">
          <w:delText xml:space="preserve"> A2C and Copilot are ideal for organizations looking to modernize legacy applications by migrating them to containerized environments, fostering agility and scalability.</w:delText>
        </w:r>
      </w:del>
    </w:p>
    <w:p w14:paraId="444DF54E" w14:textId="7037E0DD" w:rsidR="00C06AB1" w:rsidRPr="00611C64" w:rsidDel="0079398B" w:rsidRDefault="000760BB" w:rsidP="00611C64">
      <w:pPr>
        <w:pStyle w:val="NormalBPBHEB"/>
        <w:numPr>
          <w:ilvl w:val="0"/>
          <w:numId w:val="102"/>
        </w:numPr>
        <w:rPr>
          <w:del w:id="1042" w:author="Paulo H. Leocadio" w:date="2024-07-22T15:33:00Z" w16du:dateUtc="2024-07-22T19:33:00Z"/>
        </w:rPr>
      </w:pPr>
      <w:del w:id="1043" w:author="Paulo H. Leocadio" w:date="2024-07-22T15:33:00Z" w16du:dateUtc="2024-07-22T19:33:00Z">
        <w:r w:rsidRPr="00096522" w:rsidDel="0079398B">
          <w:rPr>
            <w:b/>
            <w:bCs/>
          </w:rPr>
          <w:delText xml:space="preserve">Microservices </w:delText>
        </w:r>
        <w:r w:rsidR="00C06AB1" w:rsidRPr="00096522" w:rsidDel="0079398B">
          <w:rPr>
            <w:b/>
            <w:bCs/>
          </w:rPr>
          <w:delText>architecture</w:delText>
        </w:r>
        <w:r w:rsidRPr="00096522" w:rsidDel="0079398B">
          <w:rPr>
            <w:b/>
            <w:bCs/>
          </w:rPr>
          <w:delText>:</w:delText>
        </w:r>
        <w:r w:rsidRPr="00611C64" w:rsidDel="0079398B">
          <w:rPr>
            <w:b/>
            <w:bCs/>
          </w:rPr>
          <w:delText xml:space="preserve"> </w:delText>
        </w:r>
        <w:r w:rsidRPr="003D6C51" w:rsidDel="0079398B">
          <w:delText>Both tools support the adoption of microservices architecture, enabling developers to design, deploy, and manage individual services independently.</w:delText>
        </w:r>
      </w:del>
    </w:p>
    <w:p w14:paraId="2F940652" w14:textId="4DE9E64C" w:rsidR="000760BB" w:rsidRPr="00CD3D3F" w:rsidDel="0079398B" w:rsidRDefault="000760BB" w:rsidP="00CD3D3F">
      <w:pPr>
        <w:keepNext/>
        <w:keepLines/>
        <w:spacing w:before="40" w:after="0"/>
        <w:outlineLvl w:val="1"/>
        <w:rPr>
          <w:del w:id="1044" w:author="Paulo H. Leocadio" w:date="2024-07-22T15:33:00Z" w16du:dateUtc="2024-07-22T19:33:00Z"/>
          <w:rFonts w:eastAsiaTheme="majorEastAsia" w:cstheme="majorBidi"/>
          <w:sz w:val="36"/>
          <w:szCs w:val="26"/>
        </w:rPr>
      </w:pPr>
      <w:del w:id="1045" w:author="Paulo H. Leocadio" w:date="2024-07-22T15:33:00Z" w16du:dateUtc="2024-07-22T19:33:00Z">
        <w:r w:rsidRPr="00CD3D3F" w:rsidDel="0079398B">
          <w:rPr>
            <w:rFonts w:eastAsiaTheme="majorEastAsia" w:cstheme="majorBidi"/>
            <w:sz w:val="36"/>
            <w:szCs w:val="26"/>
          </w:rPr>
          <w:delText>Benefits</w:delText>
        </w:r>
      </w:del>
    </w:p>
    <w:p w14:paraId="6F95B1F0" w14:textId="425F03F2" w:rsidR="00C06AB1" w:rsidRPr="000760BB" w:rsidDel="0079398B" w:rsidRDefault="00C06AB1" w:rsidP="00555FFB">
      <w:pPr>
        <w:pStyle w:val="NormalBPBHEB"/>
        <w:rPr>
          <w:del w:id="1046" w:author="Paulo H. Leocadio" w:date="2024-07-22T15:33:00Z" w16du:dateUtc="2024-07-22T19:33:00Z"/>
        </w:rPr>
      </w:pPr>
      <w:del w:id="1047" w:author="Paulo H. Leocadio" w:date="2024-07-22T15:33:00Z" w16du:dateUtc="2024-07-22T19:33:00Z">
        <w:r w:rsidDel="0079398B">
          <w:delText>The following are the ben</w:delText>
        </w:r>
        <w:r w:rsidR="007B6BAB" w:rsidDel="0079398B">
          <w:delText>e</w:delText>
        </w:r>
        <w:r w:rsidDel="0079398B">
          <w:delText>fits of AWS Copilot:</w:delText>
        </w:r>
      </w:del>
    </w:p>
    <w:p w14:paraId="5CC3318F" w14:textId="4B7870F4" w:rsidR="000760BB" w:rsidRPr="000760BB" w:rsidDel="0079398B" w:rsidRDefault="000760BB" w:rsidP="008A12F7">
      <w:pPr>
        <w:pStyle w:val="NormalBPBHEB"/>
        <w:numPr>
          <w:ilvl w:val="0"/>
          <w:numId w:val="103"/>
        </w:numPr>
        <w:rPr>
          <w:del w:id="1048" w:author="Paulo H. Leocadio" w:date="2024-07-22T15:33:00Z" w16du:dateUtc="2024-07-22T19:33:00Z"/>
        </w:rPr>
      </w:pPr>
      <w:del w:id="1049" w:author="Paulo H. Leocadio" w:date="2024-07-22T15:33:00Z" w16du:dateUtc="2024-07-22T19:33:00Z">
        <w:r w:rsidRPr="000760BB" w:rsidDel="0079398B">
          <w:rPr>
            <w:b/>
            <w:bCs/>
          </w:rPr>
          <w:delText xml:space="preserve">Accelerated </w:delText>
        </w:r>
        <w:r w:rsidR="00C06AB1" w:rsidRPr="000760BB" w:rsidDel="0079398B">
          <w:rPr>
            <w:b/>
            <w:bCs/>
          </w:rPr>
          <w:delText>migration</w:delText>
        </w:r>
        <w:r w:rsidRPr="000760BB" w:rsidDel="0079398B">
          <w:rPr>
            <w:b/>
            <w:bCs/>
          </w:rPr>
          <w:delText>:</w:delText>
        </w:r>
        <w:r w:rsidRPr="000760BB" w:rsidDel="0079398B">
          <w:delText xml:space="preserve"> A2C accelerates the migration of existing applications to containers, providing a faster path to modernization.</w:delText>
        </w:r>
      </w:del>
    </w:p>
    <w:p w14:paraId="47511683" w14:textId="4736ABAB" w:rsidR="000760BB" w:rsidRPr="000760BB" w:rsidDel="0079398B" w:rsidRDefault="000760BB" w:rsidP="008A12F7">
      <w:pPr>
        <w:pStyle w:val="NormalBPBHEB"/>
        <w:numPr>
          <w:ilvl w:val="0"/>
          <w:numId w:val="103"/>
        </w:numPr>
        <w:rPr>
          <w:del w:id="1050" w:author="Paulo H. Leocadio" w:date="2024-07-22T15:33:00Z" w16du:dateUtc="2024-07-22T19:33:00Z"/>
        </w:rPr>
      </w:pPr>
      <w:del w:id="1051" w:author="Paulo H. Leocadio" w:date="2024-07-22T15:33:00Z" w16du:dateUtc="2024-07-22T19:33:00Z">
        <w:r w:rsidRPr="000760BB" w:rsidDel="0079398B">
          <w:rPr>
            <w:b/>
            <w:bCs/>
          </w:rPr>
          <w:delText xml:space="preserve">Simplified </w:delText>
        </w:r>
        <w:r w:rsidR="00C06AB1" w:rsidRPr="000760BB" w:rsidDel="0079398B">
          <w:rPr>
            <w:b/>
            <w:bCs/>
          </w:rPr>
          <w:delText>operations</w:delText>
        </w:r>
        <w:r w:rsidRPr="000760BB" w:rsidDel="0079398B">
          <w:rPr>
            <w:b/>
            <w:bCs/>
          </w:rPr>
          <w:delText>:</w:delText>
        </w:r>
        <w:r w:rsidRPr="000760BB" w:rsidDel="0079398B">
          <w:delText xml:space="preserve"> Copilot simplifies operations by abstracting away the complexities of infrastructure management, allowing developers to focus on building features.</w:delText>
        </w:r>
      </w:del>
    </w:p>
    <w:p w14:paraId="0CD97815" w14:textId="099D636C" w:rsidR="000760BB" w:rsidRPr="00CD3D3F" w:rsidDel="0079398B" w:rsidRDefault="000760BB" w:rsidP="00CD3D3F">
      <w:pPr>
        <w:keepNext/>
        <w:keepLines/>
        <w:spacing w:before="40" w:after="0"/>
        <w:outlineLvl w:val="1"/>
        <w:rPr>
          <w:del w:id="1052" w:author="Paulo H. Leocadio" w:date="2024-07-22T15:33:00Z" w16du:dateUtc="2024-07-22T19:33:00Z"/>
          <w:rFonts w:eastAsiaTheme="majorEastAsia" w:cstheme="majorBidi"/>
          <w:sz w:val="36"/>
          <w:szCs w:val="26"/>
        </w:rPr>
      </w:pPr>
      <w:del w:id="1053" w:author="Paulo H. Leocadio" w:date="2024-07-22T15:33:00Z" w16du:dateUtc="2024-07-22T19:33:00Z">
        <w:r w:rsidRPr="00CD3D3F" w:rsidDel="0079398B">
          <w:rPr>
            <w:rFonts w:eastAsiaTheme="majorEastAsia" w:cstheme="majorBidi"/>
            <w:sz w:val="36"/>
            <w:szCs w:val="26"/>
          </w:rPr>
          <w:delText>Integration with DevOps Workflow</w:delText>
        </w:r>
      </w:del>
    </w:p>
    <w:p w14:paraId="307F8E3D" w14:textId="3E358A21" w:rsidR="007B6BAB" w:rsidDel="0079398B" w:rsidRDefault="000760BB" w:rsidP="008A5243">
      <w:pPr>
        <w:pBdr>
          <w:top w:val="nil"/>
          <w:left w:val="nil"/>
          <w:bottom w:val="nil"/>
          <w:right w:val="nil"/>
          <w:between w:val="nil"/>
        </w:pBdr>
        <w:shd w:val="clear" w:color="auto" w:fill="FFFFFF"/>
        <w:spacing w:after="100" w:line="276" w:lineRule="auto"/>
        <w:jc w:val="both"/>
        <w:rPr>
          <w:del w:id="1054" w:author="Paulo H. Leocadio" w:date="2024-07-22T15:33:00Z" w16du:dateUtc="2024-07-22T19:33:00Z"/>
        </w:rPr>
      </w:pPr>
      <w:del w:id="1055" w:author="Paulo H. Leocadio" w:date="2024-07-22T15:33:00Z" w16du:dateUtc="2024-07-22T19:33:00Z">
        <w:r w:rsidRPr="000760BB" w:rsidDel="0079398B">
          <w:delText xml:space="preserve">A2C and Copilot seamlessly integrate with DevOps workflows, aligning with the principles of </w:delText>
        </w:r>
        <w:r w:rsidRPr="00555FFB" w:rsidDel="0079398B">
          <w:rPr>
            <w:b/>
            <w:bCs/>
          </w:rPr>
          <w:delText>Infrastructure as Code (IaC)</w:delText>
        </w:r>
        <w:r w:rsidRPr="000760BB" w:rsidDel="0079398B">
          <w:delText xml:space="preserve"> and supporting automation throughout the application lifecycle.</w:delText>
        </w:r>
      </w:del>
    </w:p>
    <w:p w14:paraId="794ECED9" w14:textId="67C545E8" w:rsidR="000760BB" w:rsidRPr="008E0507" w:rsidDel="0079398B" w:rsidRDefault="000760BB" w:rsidP="008E0507">
      <w:pPr>
        <w:pStyle w:val="Heading1BPBHEB"/>
        <w:rPr>
          <w:del w:id="1056" w:author="Paulo H. Leocadio" w:date="2024-07-22T15:33:00Z" w16du:dateUtc="2024-07-22T19:33:00Z"/>
        </w:rPr>
      </w:pPr>
      <w:commentRangeStart w:id="1057"/>
      <w:del w:id="1058" w:author="Paulo H. Leocadio" w:date="2024-07-22T15:33:00Z" w16du:dateUtc="2024-07-22T19:33:00Z">
        <w:r w:rsidRPr="008E0507" w:rsidDel="0079398B">
          <w:delText xml:space="preserve">AWS App2Container </w:delText>
        </w:r>
        <w:r w:rsidR="002A0838" w:rsidDel="0079398B">
          <w:delText xml:space="preserve">&amp; </w:delText>
        </w:r>
        <w:r w:rsidRPr="008E0507" w:rsidDel="0079398B">
          <w:delText>AWS Fargate Integration</w:delText>
        </w:r>
        <w:commentRangeEnd w:id="1057"/>
        <w:r w:rsidR="007B6BAB" w:rsidRPr="008E0507" w:rsidDel="0079398B">
          <w:commentReference w:id="1057"/>
        </w:r>
      </w:del>
    </w:p>
    <w:p w14:paraId="19477888" w14:textId="26A5DE6D" w:rsidR="00133E3D" w:rsidDel="0079398B" w:rsidRDefault="00A679B5" w:rsidP="00CD3D3F">
      <w:pPr>
        <w:pStyle w:val="NormalBPBHEB"/>
        <w:rPr>
          <w:del w:id="1059" w:author="Paulo H. Leocadio" w:date="2024-07-22T15:33:00Z" w16du:dateUtc="2024-07-22T19:33:00Z"/>
        </w:rPr>
      </w:pPr>
      <w:del w:id="1060" w:author="Paulo H. Leocadio" w:date="2024-07-22T15:33:00Z" w16du:dateUtc="2024-07-22T19:33:00Z">
        <w:r w:rsidRPr="00A679B5" w:rsidDel="0079398B">
          <w:delText>AWS App2Container (A2C) and AWS Fargate combine to offer a seamless pathway for containerizing applications and deploying them onto AWS Fargate. This section explores how these tools integrate to streamline container management effectively.</w:delText>
        </w:r>
      </w:del>
    </w:p>
    <w:p w14:paraId="589C6888" w14:textId="3588C141" w:rsidR="006D09A0" w:rsidRPr="006D09A0" w:rsidDel="0079398B" w:rsidRDefault="006D09A0" w:rsidP="005A4C96">
      <w:pPr>
        <w:keepNext/>
        <w:keepLines/>
        <w:spacing w:before="40" w:after="0"/>
        <w:outlineLvl w:val="1"/>
        <w:rPr>
          <w:del w:id="1061" w:author="Paulo H. Leocadio" w:date="2024-07-22T15:33:00Z" w16du:dateUtc="2024-07-22T19:33:00Z"/>
          <w:rFonts w:eastAsiaTheme="majorEastAsia" w:cstheme="majorBidi"/>
          <w:sz w:val="36"/>
          <w:szCs w:val="26"/>
        </w:rPr>
      </w:pPr>
      <w:del w:id="1062" w:author="Paulo H. Leocadio" w:date="2024-07-22T15:33:00Z" w16du:dateUtc="2024-07-22T19:33:00Z">
        <w:r w:rsidRPr="005A4C96" w:rsidDel="0079398B">
          <w:rPr>
            <w:rFonts w:eastAsiaTheme="majorEastAsia" w:cstheme="majorBidi"/>
            <w:sz w:val="36"/>
            <w:szCs w:val="26"/>
          </w:rPr>
          <w:delText>AWS App2Container (A2C)</w:delText>
        </w:r>
      </w:del>
    </w:p>
    <w:p w14:paraId="03630D24" w14:textId="47831B60" w:rsidR="006D09A0" w:rsidDel="0079398B" w:rsidRDefault="006D09A0" w:rsidP="006D09A0">
      <w:pPr>
        <w:pStyle w:val="NormalBPBHEB"/>
        <w:rPr>
          <w:del w:id="1063" w:author="Paulo H. Leocadio" w:date="2024-07-22T15:33:00Z" w16du:dateUtc="2024-07-22T19:33:00Z"/>
        </w:rPr>
      </w:pPr>
      <w:del w:id="1064" w:author="Paulo H. Leocadio" w:date="2024-07-22T15:33:00Z" w16du:dateUtc="2024-07-22T19:33:00Z">
        <w:r w:rsidRPr="005A4C96" w:rsidDel="0079398B">
          <w:delText>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Fargate.</w:delText>
        </w:r>
      </w:del>
    </w:p>
    <w:p w14:paraId="7BE157EE" w14:textId="17DF3A1C" w:rsidR="00485D8D" w:rsidRPr="005A4C96" w:rsidDel="0079398B" w:rsidRDefault="00485D8D" w:rsidP="005A4C96">
      <w:pPr>
        <w:keepNext/>
        <w:keepLines/>
        <w:spacing w:before="40" w:after="0"/>
        <w:outlineLvl w:val="1"/>
        <w:rPr>
          <w:del w:id="1065" w:author="Paulo H. Leocadio" w:date="2024-07-22T15:33:00Z" w16du:dateUtc="2024-07-22T19:33:00Z"/>
          <w:rFonts w:eastAsiaTheme="majorEastAsia" w:cstheme="majorBidi"/>
          <w:sz w:val="36"/>
          <w:szCs w:val="26"/>
        </w:rPr>
      </w:pPr>
      <w:del w:id="1066" w:author="Paulo H. Leocadio" w:date="2024-07-22T15:33:00Z" w16du:dateUtc="2024-07-22T19:33:00Z">
        <w:r w:rsidRPr="005A4C96" w:rsidDel="0079398B">
          <w:rPr>
            <w:rFonts w:eastAsiaTheme="majorEastAsia" w:cstheme="majorBidi"/>
            <w:sz w:val="36"/>
            <w:szCs w:val="26"/>
          </w:rPr>
          <w:delText>Overview of AWS App2Container</w:delText>
        </w:r>
      </w:del>
    </w:p>
    <w:p w14:paraId="0EF74D16" w14:textId="43A85520" w:rsidR="00485D8D" w:rsidRPr="00485D8D" w:rsidDel="0079398B" w:rsidRDefault="00485D8D" w:rsidP="00485D8D">
      <w:pPr>
        <w:pStyle w:val="NormalBPBHEB"/>
        <w:rPr>
          <w:del w:id="1067" w:author="Paulo H. Leocadio" w:date="2024-07-22T15:33:00Z" w16du:dateUtc="2024-07-22T19:33:00Z"/>
        </w:rPr>
      </w:pPr>
      <w:del w:id="1068" w:author="Paulo H. Leocadio" w:date="2024-07-22T15:33:00Z" w16du:dateUtc="2024-07-22T19:33:00Z">
        <w:r w:rsidRPr="00485D8D" w:rsidDel="0079398B">
          <w:delText>AWS App2Container (A2C) analyzes existing applications, identifies dependencies, and generates Docker container images tailored for cloud deployment. It provides insights into container orchestration platforms, such as AWS Fargate, optimizing the containerization process for AWS environments.</w:delText>
        </w:r>
      </w:del>
    </w:p>
    <w:p w14:paraId="2A747A40" w14:textId="5E8A0511" w:rsidR="00A2522E" w:rsidRPr="00A2522E" w:rsidDel="0079398B" w:rsidRDefault="00A2522E" w:rsidP="00A2522E">
      <w:pPr>
        <w:pStyle w:val="NormalBPBHEB"/>
        <w:rPr>
          <w:del w:id="1069" w:author="Paulo H. Leocadio" w:date="2024-07-22T15:33:00Z" w16du:dateUtc="2024-07-22T19:33:00Z"/>
        </w:rPr>
      </w:pPr>
      <w:del w:id="1070" w:author="Paulo H. Leocadio" w:date="2024-07-22T15:33:00Z" w16du:dateUtc="2024-07-22T19:33:00Z">
        <w:r w:rsidRPr="00A2522E" w:rsidDel="0079398B">
          <w:rPr>
            <w:b/>
            <w:bCs/>
          </w:rPr>
          <w:delText>Key Steps in A2C Containerization</w:delText>
        </w:r>
      </w:del>
    </w:p>
    <w:p w14:paraId="5182B0BB" w14:textId="3068CDCD" w:rsidR="00A2522E" w:rsidRPr="00A2522E" w:rsidDel="0079398B" w:rsidRDefault="00A2522E" w:rsidP="00A2522E">
      <w:pPr>
        <w:pStyle w:val="NormalBPBHEB"/>
        <w:numPr>
          <w:ilvl w:val="0"/>
          <w:numId w:val="147"/>
        </w:numPr>
        <w:rPr>
          <w:del w:id="1071" w:author="Paulo H. Leocadio" w:date="2024-07-22T15:33:00Z" w16du:dateUtc="2024-07-22T19:33:00Z"/>
        </w:rPr>
      </w:pPr>
      <w:del w:id="1072" w:author="Paulo H. Leocadio" w:date="2024-07-22T15:33:00Z" w16du:dateUtc="2024-07-22T19:33:00Z">
        <w:r w:rsidRPr="00A2522E" w:rsidDel="0079398B">
          <w:rPr>
            <w:b/>
            <w:bCs/>
          </w:rPr>
          <w:delText>Dependency Analysis:</w:delText>
        </w:r>
        <w:r w:rsidRPr="00A2522E" w:rsidDel="0079398B">
          <w:delText xml:space="preserve"> A2C conducts a thorough analysis of application components and their dependencies, crucial for accurate Docker image generation.</w:delText>
        </w:r>
      </w:del>
    </w:p>
    <w:p w14:paraId="1DC2DAB7" w14:textId="4D2CCEFB" w:rsidR="00A2522E" w:rsidRPr="00A2522E" w:rsidDel="0079398B" w:rsidRDefault="00A2522E" w:rsidP="00A2522E">
      <w:pPr>
        <w:pStyle w:val="NormalBPBHEB"/>
        <w:numPr>
          <w:ilvl w:val="0"/>
          <w:numId w:val="147"/>
        </w:numPr>
        <w:rPr>
          <w:del w:id="1073" w:author="Paulo H. Leocadio" w:date="2024-07-22T15:33:00Z" w16du:dateUtc="2024-07-22T19:33:00Z"/>
        </w:rPr>
      </w:pPr>
      <w:del w:id="1074" w:author="Paulo H. Leocadio" w:date="2024-07-22T15:33:00Z" w16du:dateUtc="2024-07-22T19:33:00Z">
        <w:r w:rsidRPr="00A2522E" w:rsidDel="0079398B">
          <w:rPr>
            <w:b/>
            <w:bCs/>
          </w:rPr>
          <w:delText>Docker Image Generation:</w:delText>
        </w:r>
        <w:r w:rsidRPr="00A2522E" w:rsidDel="0079398B">
          <w:delText xml:space="preserve"> Based on the analyzed dependencies, A2C creates Docker container images optimized for cloud deployment.</w:delText>
        </w:r>
      </w:del>
    </w:p>
    <w:p w14:paraId="574D5DB8" w14:textId="37EDB108" w:rsidR="00A2522E" w:rsidDel="0079398B" w:rsidRDefault="00A2522E" w:rsidP="00A2522E">
      <w:pPr>
        <w:pStyle w:val="NormalBPBHEB"/>
        <w:numPr>
          <w:ilvl w:val="0"/>
          <w:numId w:val="147"/>
        </w:numPr>
        <w:rPr>
          <w:del w:id="1075" w:author="Paulo H. Leocadio" w:date="2024-07-22T15:33:00Z" w16du:dateUtc="2024-07-22T19:33:00Z"/>
        </w:rPr>
      </w:pPr>
      <w:del w:id="1076" w:author="Paulo H. Leocadio" w:date="2024-07-22T15:33:00Z" w16du:dateUtc="2024-07-22T19:33:00Z">
        <w:r w:rsidRPr="00A2522E" w:rsidDel="0079398B">
          <w:rPr>
            <w:b/>
            <w:bCs/>
          </w:rPr>
          <w:delText>Orchestration Recommendations:</w:delText>
        </w:r>
        <w:r w:rsidRPr="00A2522E" w:rsidDel="0079398B">
          <w:delText xml:space="preserve"> A2C recommends suitable container orchestration platforms, aligning with AWS best practices and capabilities like AWS Fargate [85].</w:delText>
        </w:r>
      </w:del>
    </w:p>
    <w:p w14:paraId="3716286E" w14:textId="7A419B94" w:rsidR="00017AEF" w:rsidRPr="005A4C96" w:rsidDel="0079398B" w:rsidRDefault="00017AEF" w:rsidP="005A4C96">
      <w:pPr>
        <w:keepNext/>
        <w:keepLines/>
        <w:spacing w:before="40" w:after="0"/>
        <w:outlineLvl w:val="1"/>
        <w:rPr>
          <w:del w:id="1077" w:author="Paulo H. Leocadio" w:date="2024-07-22T15:33:00Z" w16du:dateUtc="2024-07-22T19:33:00Z"/>
          <w:rFonts w:eastAsiaTheme="majorEastAsia" w:cstheme="majorBidi"/>
          <w:sz w:val="36"/>
          <w:szCs w:val="26"/>
        </w:rPr>
      </w:pPr>
      <w:del w:id="1078" w:author="Paulo H. Leocadio" w:date="2024-07-22T15:33:00Z" w16du:dateUtc="2024-07-22T19:33:00Z">
        <w:r w:rsidRPr="005A4C96" w:rsidDel="0079398B">
          <w:rPr>
            <w:rFonts w:eastAsiaTheme="majorEastAsia" w:cstheme="majorBidi"/>
            <w:sz w:val="36"/>
            <w:szCs w:val="26"/>
          </w:rPr>
          <w:delText>AWS Fargate</w:delText>
        </w:r>
      </w:del>
    </w:p>
    <w:p w14:paraId="0096177D" w14:textId="433F94E8" w:rsidR="00017AEF" w:rsidDel="0079398B" w:rsidRDefault="00017AEF" w:rsidP="00017AEF">
      <w:pPr>
        <w:pStyle w:val="NormalBPBHEB"/>
        <w:rPr>
          <w:del w:id="1079" w:author="Paulo H. Leocadio" w:date="2024-07-22T15:33:00Z" w16du:dateUtc="2024-07-22T19:33:00Z"/>
        </w:rPr>
      </w:pPr>
      <w:del w:id="1080" w:author="Paulo H. Leocadio" w:date="2024-07-22T15:33:00Z" w16du:dateUtc="2024-07-22T19:33:00Z">
        <w:r w:rsidDel="0079398B">
          <w:delText>AWS Fargate provides a serverless compute engine for running containers, eliminating the need for managing infrastructure. It supports seamless deployment of containerized applications by handling server provisioning, scaling, and resource management automatically.</w:delText>
        </w:r>
      </w:del>
    </w:p>
    <w:p w14:paraId="190FCA6A" w14:textId="337A4E08" w:rsidR="00017AEF" w:rsidRPr="005A4C96" w:rsidDel="0079398B" w:rsidRDefault="00017AEF" w:rsidP="005A4C96">
      <w:pPr>
        <w:keepNext/>
        <w:keepLines/>
        <w:spacing w:before="40" w:after="0"/>
        <w:outlineLvl w:val="1"/>
        <w:rPr>
          <w:del w:id="1081" w:author="Paulo H. Leocadio" w:date="2024-07-22T15:33:00Z" w16du:dateUtc="2024-07-22T19:33:00Z"/>
          <w:rFonts w:eastAsiaTheme="majorEastAsia" w:cstheme="majorBidi"/>
          <w:sz w:val="36"/>
          <w:szCs w:val="26"/>
        </w:rPr>
      </w:pPr>
      <w:del w:id="1082" w:author="Paulo H. Leocadio" w:date="2024-07-22T15:33:00Z" w16du:dateUtc="2024-07-22T19:33:00Z">
        <w:r w:rsidRPr="005A4C96" w:rsidDel="0079398B">
          <w:rPr>
            <w:rFonts w:eastAsiaTheme="majorEastAsia" w:cstheme="majorBidi"/>
            <w:sz w:val="36"/>
            <w:szCs w:val="26"/>
          </w:rPr>
          <w:delText>Overview of AWS Fargate</w:delText>
        </w:r>
      </w:del>
    </w:p>
    <w:p w14:paraId="4943CD44" w14:textId="6E94C074" w:rsidR="00A2522E" w:rsidDel="0079398B" w:rsidRDefault="00017AEF" w:rsidP="00017AEF">
      <w:pPr>
        <w:pStyle w:val="NormalBPBHEB"/>
        <w:rPr>
          <w:del w:id="1083" w:author="Paulo H. Leocadio" w:date="2024-07-22T15:33:00Z" w16du:dateUtc="2024-07-22T19:33:00Z"/>
        </w:rPr>
      </w:pPr>
      <w:del w:id="1084" w:author="Paulo H. Leocadio" w:date="2024-07-22T15:33:00Z" w16du:dateUtc="2024-07-22T19:33:00Z">
        <w:r w:rsidDel="0079398B">
          <w:delText>AWS Fargate offers a serverless environment for deploying containers, abstracting infrastructure management and optimizing resource allocation based on application demand. Developers define task configurations and service requirements, leaving AWS Fargate to manage deployment and scaling.</w:delText>
        </w:r>
      </w:del>
    </w:p>
    <w:p w14:paraId="09A503B4" w14:textId="5A57A1C2" w:rsidR="005B7B30" w:rsidRPr="005B7B30" w:rsidDel="0079398B" w:rsidRDefault="005B7B30" w:rsidP="005B7B30">
      <w:pPr>
        <w:pStyle w:val="NormalBPBHEB"/>
        <w:rPr>
          <w:del w:id="1085" w:author="Paulo H. Leocadio" w:date="2024-07-22T15:33:00Z" w16du:dateUtc="2024-07-22T19:33:00Z"/>
        </w:rPr>
      </w:pPr>
      <w:del w:id="1086" w:author="Paulo H. Leocadio" w:date="2024-07-22T15:33:00Z" w16du:dateUtc="2024-07-22T19:33:00Z">
        <w:r w:rsidRPr="005B7B30" w:rsidDel="0079398B">
          <w:rPr>
            <w:b/>
            <w:bCs/>
          </w:rPr>
          <w:delText>Key Steps in Deploying on AWS Fargate</w:delText>
        </w:r>
      </w:del>
    </w:p>
    <w:p w14:paraId="1A8BC405" w14:textId="1FE77324" w:rsidR="005B7B30" w:rsidRPr="005B7B30" w:rsidDel="0079398B" w:rsidRDefault="005B7B30" w:rsidP="005B7B30">
      <w:pPr>
        <w:pStyle w:val="NormalBPBHEB"/>
        <w:numPr>
          <w:ilvl w:val="0"/>
          <w:numId w:val="148"/>
        </w:numPr>
        <w:rPr>
          <w:del w:id="1087" w:author="Paulo H. Leocadio" w:date="2024-07-22T15:33:00Z" w16du:dateUtc="2024-07-22T19:33:00Z"/>
        </w:rPr>
      </w:pPr>
      <w:del w:id="1088" w:author="Paulo H. Leocadio" w:date="2024-07-22T15:33:00Z" w16du:dateUtc="2024-07-22T19:33:00Z">
        <w:r w:rsidRPr="005B7B30" w:rsidDel="0079398B">
          <w:rPr>
            <w:b/>
            <w:bCs/>
          </w:rPr>
          <w:delText>Task Definition:</w:delText>
        </w:r>
        <w:r w:rsidRPr="005B7B30" w:rsidDel="0079398B">
          <w:delText xml:space="preserve"> Define parameters such as Docker image, CPU, memory, and networking for the containers to be deployed.</w:delText>
        </w:r>
      </w:del>
    </w:p>
    <w:p w14:paraId="7EEBAD0F" w14:textId="4947B17E" w:rsidR="005B7B30" w:rsidRPr="005B7B30" w:rsidDel="0079398B" w:rsidRDefault="005B7B30" w:rsidP="005B7B30">
      <w:pPr>
        <w:pStyle w:val="NormalBPBHEB"/>
        <w:numPr>
          <w:ilvl w:val="0"/>
          <w:numId w:val="148"/>
        </w:numPr>
        <w:rPr>
          <w:del w:id="1089" w:author="Paulo H. Leocadio" w:date="2024-07-22T15:33:00Z" w16du:dateUtc="2024-07-22T19:33:00Z"/>
        </w:rPr>
      </w:pPr>
      <w:del w:id="1090" w:author="Paulo H. Leocadio" w:date="2024-07-22T15:33:00Z" w16du:dateUtc="2024-07-22T19:33:00Z">
        <w:r w:rsidRPr="005B7B30" w:rsidDel="0079398B">
          <w:rPr>
            <w:b/>
            <w:bCs/>
          </w:rPr>
          <w:delText>Service Configuration:</w:delText>
        </w:r>
        <w:r w:rsidRPr="005B7B30" w:rsidDel="0079398B">
          <w:delText xml:space="preserve"> Specify the desired number of tasks (containers) and their operational states, ensuring continuous availability and scalability.</w:delText>
        </w:r>
      </w:del>
    </w:p>
    <w:p w14:paraId="325B0FF6" w14:textId="3C7604BB" w:rsidR="005B7B30" w:rsidRPr="005B7B30" w:rsidDel="0079398B" w:rsidRDefault="005B7B30" w:rsidP="005B7B30">
      <w:pPr>
        <w:pStyle w:val="NormalBPBHEB"/>
        <w:numPr>
          <w:ilvl w:val="0"/>
          <w:numId w:val="148"/>
        </w:numPr>
        <w:rPr>
          <w:del w:id="1091" w:author="Paulo H. Leocadio" w:date="2024-07-22T15:33:00Z" w16du:dateUtc="2024-07-22T19:33:00Z"/>
        </w:rPr>
      </w:pPr>
      <w:del w:id="1092" w:author="Paulo H. Leocadio" w:date="2024-07-22T15:33:00Z" w16du:dateUtc="2024-07-22T19:33:00Z">
        <w:r w:rsidRPr="005B7B30" w:rsidDel="0079398B">
          <w:rPr>
            <w:b/>
            <w:bCs/>
          </w:rPr>
          <w:delText>Deployment Orchestration:</w:delText>
        </w:r>
        <w:r w:rsidRPr="005B7B30" w:rsidDel="0079398B">
          <w:delText xml:space="preserve"> AWS Fargate orchestrates the deployment, scaling, and monitoring of containers, simplifying operational tasks for developers.</w:delText>
        </w:r>
      </w:del>
    </w:p>
    <w:p w14:paraId="6AE00212" w14:textId="1DFFF885" w:rsidR="00BB56E0" w:rsidRPr="005A4C96" w:rsidDel="0079398B" w:rsidRDefault="00BB56E0" w:rsidP="00BB56E0">
      <w:pPr>
        <w:keepNext/>
        <w:keepLines/>
        <w:spacing w:before="40" w:after="0"/>
        <w:outlineLvl w:val="1"/>
        <w:rPr>
          <w:del w:id="1093" w:author="Paulo H. Leocadio" w:date="2024-07-22T15:33:00Z" w16du:dateUtc="2024-07-22T19:33:00Z"/>
          <w:rFonts w:eastAsiaTheme="majorEastAsia" w:cstheme="majorBidi"/>
          <w:sz w:val="36"/>
          <w:szCs w:val="26"/>
        </w:rPr>
      </w:pPr>
      <w:del w:id="1094" w:author="Paulo H. Leocadio" w:date="2024-07-22T15:33:00Z" w16du:dateUtc="2024-07-22T19:33:00Z">
        <w:r w:rsidRPr="005A4C96" w:rsidDel="0079398B">
          <w:rPr>
            <w:rFonts w:eastAsiaTheme="majorEastAsia" w:cstheme="majorBidi"/>
            <w:sz w:val="36"/>
            <w:szCs w:val="26"/>
          </w:rPr>
          <w:delText>Integration of AWS App2Container &amp; AWS Fargate</w:delText>
        </w:r>
      </w:del>
    </w:p>
    <w:p w14:paraId="2EBC67DF" w14:textId="610B4F3D" w:rsidR="00BB56E0" w:rsidRPr="00BB56E0" w:rsidDel="0079398B" w:rsidRDefault="00BB56E0" w:rsidP="00BB56E0">
      <w:pPr>
        <w:keepNext/>
        <w:keepLines/>
        <w:spacing w:before="40" w:after="0"/>
        <w:outlineLvl w:val="1"/>
        <w:rPr>
          <w:del w:id="1095" w:author="Paulo H. Leocadio" w:date="2024-07-22T15:33:00Z" w16du:dateUtc="2024-07-22T19:33:00Z"/>
          <w:rFonts w:eastAsia="Palatino Linotype" w:cs="Palatino Linotype"/>
        </w:rPr>
      </w:pPr>
      <w:del w:id="1096" w:author="Paulo H. Leocadio" w:date="2024-07-22T15:33:00Z" w16du:dateUtc="2024-07-22T19:33:00Z">
        <w:r w:rsidRPr="00BB56E0" w:rsidDel="0079398B">
          <w:rPr>
            <w:rFonts w:eastAsia="Palatino Linotype" w:cs="Palatino Linotype"/>
          </w:rPr>
          <w:delText>Combining AWS App2Container with AWS Fargate offers a streamlined approach to container management and deployment:</w:delText>
        </w:r>
      </w:del>
    </w:p>
    <w:p w14:paraId="0CE9AF41" w14:textId="457B5294" w:rsidR="00BB56E0" w:rsidRPr="00BB56E0" w:rsidDel="0079398B" w:rsidRDefault="00BB56E0" w:rsidP="00BB56E0">
      <w:pPr>
        <w:keepNext/>
        <w:keepLines/>
        <w:numPr>
          <w:ilvl w:val="0"/>
          <w:numId w:val="149"/>
        </w:numPr>
        <w:spacing w:before="40" w:after="0"/>
        <w:outlineLvl w:val="1"/>
        <w:rPr>
          <w:del w:id="1097" w:author="Paulo H. Leocadio" w:date="2024-07-22T15:33:00Z" w16du:dateUtc="2024-07-22T19:33:00Z"/>
          <w:rFonts w:eastAsia="Palatino Linotype" w:cs="Palatino Linotype"/>
        </w:rPr>
      </w:pPr>
      <w:del w:id="1098" w:author="Paulo H. Leocadio" w:date="2024-07-22T15:33:00Z" w16du:dateUtc="2024-07-22T19:33:00Z">
        <w:r w:rsidRPr="00BB56E0" w:rsidDel="0079398B">
          <w:rPr>
            <w:rFonts w:eastAsia="Palatino Linotype" w:cs="Palatino Linotype"/>
            <w:b/>
            <w:bCs/>
          </w:rPr>
          <w:delText>Seamless Containerization:</w:delText>
        </w:r>
        <w:r w:rsidRPr="00BB56E0" w:rsidDel="0079398B">
          <w:rPr>
            <w:rFonts w:eastAsia="Palatino Linotype" w:cs="Palatino Linotype"/>
          </w:rPr>
          <w:delText xml:space="preserve"> A2C prepares applications for container deployment on AWS Fargate, optimizing the transition with minimal configuration overhead.</w:delText>
        </w:r>
      </w:del>
    </w:p>
    <w:p w14:paraId="7BF510E6" w14:textId="6EBA50F4" w:rsidR="00BB56E0" w:rsidRPr="00BB56E0" w:rsidDel="0079398B" w:rsidRDefault="00BB56E0" w:rsidP="00BB56E0">
      <w:pPr>
        <w:keepNext/>
        <w:keepLines/>
        <w:numPr>
          <w:ilvl w:val="0"/>
          <w:numId w:val="149"/>
        </w:numPr>
        <w:spacing w:before="40" w:after="0"/>
        <w:outlineLvl w:val="1"/>
        <w:rPr>
          <w:del w:id="1099" w:author="Paulo H. Leocadio" w:date="2024-07-22T15:33:00Z" w16du:dateUtc="2024-07-22T19:33:00Z"/>
          <w:rFonts w:eastAsia="Palatino Linotype" w:cs="Palatino Linotype"/>
        </w:rPr>
      </w:pPr>
      <w:del w:id="1100" w:author="Paulo H. Leocadio" w:date="2024-07-22T15:33:00Z" w16du:dateUtc="2024-07-22T19:33:00Z">
        <w:r w:rsidRPr="00BB56E0" w:rsidDel="0079398B">
          <w:rPr>
            <w:rFonts w:eastAsia="Palatino Linotype" w:cs="Palatino Linotype"/>
            <w:b/>
            <w:bCs/>
          </w:rPr>
          <w:delText>Serverless Deployment:</w:delText>
        </w:r>
        <w:r w:rsidRPr="00BB56E0" w:rsidDel="0079398B">
          <w:rPr>
            <w:rFonts w:eastAsia="Palatino Linotype" w:cs="Palatino Linotype"/>
          </w:rPr>
          <w:delText xml:space="preserve"> AWS Fargate automates infrastructure management, enabling developers to focus on application logic rather than operational tasks.</w:delText>
        </w:r>
      </w:del>
    </w:p>
    <w:p w14:paraId="039641EB" w14:textId="1DE04118" w:rsidR="00BB56E0" w:rsidRPr="00BB56E0" w:rsidDel="0079398B" w:rsidRDefault="00BB56E0" w:rsidP="00BB56E0">
      <w:pPr>
        <w:keepNext/>
        <w:keepLines/>
        <w:numPr>
          <w:ilvl w:val="0"/>
          <w:numId w:val="149"/>
        </w:numPr>
        <w:spacing w:before="40" w:after="0"/>
        <w:outlineLvl w:val="1"/>
        <w:rPr>
          <w:del w:id="1101" w:author="Paulo H. Leocadio" w:date="2024-07-22T15:33:00Z" w16du:dateUtc="2024-07-22T19:33:00Z"/>
          <w:rFonts w:eastAsia="Palatino Linotype" w:cs="Palatino Linotype"/>
        </w:rPr>
      </w:pPr>
      <w:del w:id="1102" w:author="Paulo H. Leocadio" w:date="2024-07-22T15:33:00Z" w16du:dateUtc="2024-07-22T19:33:00Z">
        <w:r w:rsidRPr="00BB56E0" w:rsidDel="0079398B">
          <w:rPr>
            <w:rFonts w:eastAsia="Palatino Linotype" w:cs="Palatino Linotype"/>
            <w:b/>
            <w:bCs/>
          </w:rPr>
          <w:delText>Enhanced Efficiency:</w:delText>
        </w:r>
        <w:r w:rsidRPr="00BB56E0" w:rsidDel="0079398B">
          <w:rPr>
            <w:rFonts w:eastAsia="Palatino Linotype" w:cs="Palatino Linotype"/>
          </w:rPr>
          <w:delText xml:space="preserve"> The integration enhances operational efficiency by simplifying container lifecycle management and optimizing resource utilization.</w:delText>
        </w:r>
      </w:del>
    </w:p>
    <w:p w14:paraId="6D2BE8D4" w14:textId="6194121A" w:rsidR="00E007B7" w:rsidRPr="007101C9" w:rsidDel="0079398B" w:rsidRDefault="00E007B7" w:rsidP="005A4C96">
      <w:pPr>
        <w:pStyle w:val="NormalBPBHEB"/>
        <w:rPr>
          <w:del w:id="1103" w:author="Paulo H. Leocadio" w:date="2024-07-22T15:33:00Z" w16du:dateUtc="2024-07-22T19:33:00Z"/>
          <w:rFonts w:eastAsiaTheme="majorEastAsia" w:cstheme="majorBidi"/>
          <w:sz w:val="36"/>
          <w:szCs w:val="26"/>
        </w:rPr>
      </w:pPr>
      <w:del w:id="1104" w:author="Paulo H. Leocadio" w:date="2024-07-22T15:33:00Z" w16du:dateUtc="2024-07-22T19:33:00Z">
        <w:r w:rsidRPr="007101C9" w:rsidDel="0079398B">
          <w:rPr>
            <w:rFonts w:eastAsiaTheme="majorEastAsia" w:cstheme="majorBidi"/>
            <w:sz w:val="36"/>
            <w:szCs w:val="26"/>
          </w:rPr>
          <w:delText>Benefits of AWS Fargate Integration</w:delText>
        </w:r>
      </w:del>
    </w:p>
    <w:p w14:paraId="48900A25" w14:textId="4B3B2E5C" w:rsidR="00E007B7" w:rsidRPr="00E007B7" w:rsidDel="0079398B" w:rsidRDefault="00E007B7" w:rsidP="00E007B7">
      <w:pPr>
        <w:pStyle w:val="NormalBPBHEB"/>
        <w:ind w:left="360"/>
        <w:rPr>
          <w:del w:id="1105" w:author="Paulo H. Leocadio" w:date="2024-07-22T15:33:00Z" w16du:dateUtc="2024-07-22T19:33:00Z"/>
        </w:rPr>
      </w:pPr>
      <w:del w:id="1106" w:author="Paulo H. Leocadio" w:date="2024-07-22T15:33:00Z" w16du:dateUtc="2024-07-22T19:33:00Z">
        <w:r w:rsidRPr="00E007B7" w:rsidDel="0079398B">
          <w:delText>Integrating AWS App2Container with AWS Fargate brings several benefits:</w:delText>
        </w:r>
      </w:del>
    </w:p>
    <w:p w14:paraId="58E21477" w14:textId="23850925" w:rsidR="00E007B7" w:rsidRPr="00E007B7" w:rsidDel="0079398B" w:rsidRDefault="00E007B7" w:rsidP="00E007B7">
      <w:pPr>
        <w:pStyle w:val="NormalBPBHEB"/>
        <w:numPr>
          <w:ilvl w:val="0"/>
          <w:numId w:val="145"/>
        </w:numPr>
        <w:rPr>
          <w:del w:id="1107" w:author="Paulo H. Leocadio" w:date="2024-07-22T15:33:00Z" w16du:dateUtc="2024-07-22T19:33:00Z"/>
        </w:rPr>
      </w:pPr>
      <w:del w:id="1108" w:author="Paulo H. Leocadio" w:date="2024-07-22T15:33:00Z" w16du:dateUtc="2024-07-22T19:33:00Z">
        <w:r w:rsidRPr="00E007B7" w:rsidDel="0079398B">
          <w:rPr>
            <w:b/>
            <w:bCs/>
          </w:rPr>
          <w:delText>Serverless Container Orchestration:</w:delText>
        </w:r>
        <w:r w:rsidRPr="00E007B7" w:rsidDel="0079398B">
          <w:delText xml:space="preserve"> AWS Fargate's serverless architecture eliminates the need to manage underlying servers, providing a truly serverless experience for container orchestration.</w:delText>
        </w:r>
      </w:del>
    </w:p>
    <w:p w14:paraId="74381010" w14:textId="5C2ED285" w:rsidR="00E007B7" w:rsidRPr="00E007B7" w:rsidDel="0079398B" w:rsidRDefault="00E007B7" w:rsidP="00E007B7">
      <w:pPr>
        <w:pStyle w:val="NormalBPBHEB"/>
        <w:numPr>
          <w:ilvl w:val="0"/>
          <w:numId w:val="145"/>
        </w:numPr>
        <w:rPr>
          <w:del w:id="1109" w:author="Paulo H. Leocadio" w:date="2024-07-22T15:33:00Z" w16du:dateUtc="2024-07-22T19:33:00Z"/>
        </w:rPr>
      </w:pPr>
      <w:del w:id="1110" w:author="Paulo H. Leocadio" w:date="2024-07-22T15:33:00Z" w16du:dateUtc="2024-07-22T19:33:00Z">
        <w:r w:rsidRPr="00E007B7" w:rsidDel="0079398B">
          <w:rPr>
            <w:b/>
            <w:bCs/>
          </w:rPr>
          <w:delText>Resource Optimization:</w:delText>
        </w:r>
        <w:r w:rsidRPr="00E007B7" w:rsidDel="0079398B">
          <w:delText xml:space="preserve"> Fargate automatically scales resources based on application demand, optimizing resource allocation and enhancing cost efficiency.</w:delText>
        </w:r>
      </w:del>
    </w:p>
    <w:p w14:paraId="25CD392A" w14:textId="163812C2" w:rsidR="00E007B7" w:rsidRPr="00E007B7" w:rsidDel="0079398B" w:rsidRDefault="00E007B7" w:rsidP="00E007B7">
      <w:pPr>
        <w:pStyle w:val="NormalBPBHEB"/>
        <w:numPr>
          <w:ilvl w:val="0"/>
          <w:numId w:val="145"/>
        </w:numPr>
        <w:rPr>
          <w:del w:id="1111" w:author="Paulo H. Leocadio" w:date="2024-07-22T15:33:00Z" w16du:dateUtc="2024-07-22T19:33:00Z"/>
        </w:rPr>
      </w:pPr>
      <w:del w:id="1112" w:author="Paulo H. Leocadio" w:date="2024-07-22T15:33:00Z" w16du:dateUtc="2024-07-22T19:33:00Z">
        <w:r w:rsidRPr="00E007B7" w:rsidDel="0079398B">
          <w:rPr>
            <w:b/>
            <w:bCs/>
          </w:rPr>
          <w:delText>Simplified Operations:</w:delText>
        </w:r>
        <w:r w:rsidRPr="00E007B7" w:rsidDel="0079398B">
          <w:delText xml:space="preserve"> Combining A2C with AWS Fargate simplifies the containerization and deployment processes, reducing operational complexities for developers.</w:delText>
        </w:r>
      </w:del>
    </w:p>
    <w:p w14:paraId="4D16C3C5" w14:textId="726A8F9F" w:rsidR="00E007B7" w:rsidRPr="005A4C96" w:rsidDel="0079398B" w:rsidRDefault="00E007B7" w:rsidP="005A4C96">
      <w:pPr>
        <w:keepNext/>
        <w:keepLines/>
        <w:spacing w:before="40" w:after="0"/>
        <w:outlineLvl w:val="1"/>
        <w:rPr>
          <w:del w:id="1113" w:author="Paulo H. Leocadio" w:date="2024-07-22T15:33:00Z" w16du:dateUtc="2024-07-22T19:33:00Z"/>
          <w:rFonts w:eastAsiaTheme="majorEastAsia" w:cstheme="majorBidi"/>
          <w:sz w:val="36"/>
          <w:szCs w:val="26"/>
        </w:rPr>
      </w:pPr>
      <w:del w:id="1114" w:author="Paulo H. Leocadio" w:date="2024-07-22T15:33:00Z" w16du:dateUtc="2024-07-22T19:33:00Z">
        <w:r w:rsidRPr="005A4C96" w:rsidDel="0079398B">
          <w:rPr>
            <w:rFonts w:eastAsiaTheme="majorEastAsia" w:cstheme="majorBidi"/>
            <w:sz w:val="36"/>
            <w:szCs w:val="26"/>
          </w:rPr>
          <w:delText>Use Cases</w:delText>
        </w:r>
      </w:del>
    </w:p>
    <w:p w14:paraId="7D61294A" w14:textId="1CE342C0" w:rsidR="00E007B7" w:rsidRPr="00E007B7" w:rsidDel="0079398B" w:rsidRDefault="00E007B7" w:rsidP="00E007B7">
      <w:pPr>
        <w:pStyle w:val="NormalBPBHEB"/>
        <w:ind w:left="360"/>
        <w:rPr>
          <w:del w:id="1115" w:author="Paulo H. Leocadio" w:date="2024-07-22T15:33:00Z" w16du:dateUtc="2024-07-22T19:33:00Z"/>
        </w:rPr>
      </w:pPr>
      <w:del w:id="1116" w:author="Paulo H. Leocadio" w:date="2024-07-22T15:33:00Z" w16du:dateUtc="2024-07-22T19:33:00Z">
        <w:r w:rsidRPr="00E007B7" w:rsidDel="0079398B">
          <w:delText>The integration of A2C and AWS Fargate is beneficial for:</w:delText>
        </w:r>
      </w:del>
    </w:p>
    <w:p w14:paraId="1379FC17" w14:textId="3E08FEE5" w:rsidR="00E007B7" w:rsidRPr="00E007B7" w:rsidDel="0079398B" w:rsidRDefault="00E007B7" w:rsidP="00E007B7">
      <w:pPr>
        <w:pStyle w:val="NormalBPBHEB"/>
        <w:numPr>
          <w:ilvl w:val="0"/>
          <w:numId w:val="146"/>
        </w:numPr>
        <w:rPr>
          <w:del w:id="1117" w:author="Paulo H. Leocadio" w:date="2024-07-22T15:33:00Z" w16du:dateUtc="2024-07-22T19:33:00Z"/>
        </w:rPr>
      </w:pPr>
      <w:del w:id="1118" w:author="Paulo H. Leocadio" w:date="2024-07-22T15:33:00Z" w16du:dateUtc="2024-07-22T19:33:00Z">
        <w:r w:rsidRPr="00E007B7" w:rsidDel="0079398B">
          <w:rPr>
            <w:b/>
            <w:bCs/>
          </w:rPr>
          <w:delText>Microservices Architecture:</w:delText>
        </w:r>
        <w:r w:rsidRPr="00E007B7" w:rsidDel="0079398B">
          <w:delText xml:space="preserve"> Organizations adopting microservices architectures can leverage A2C and Fargate to deploy individual services efficiently.</w:delText>
        </w:r>
      </w:del>
    </w:p>
    <w:p w14:paraId="49C8A9BD" w14:textId="4E708487" w:rsidR="00E007B7" w:rsidRPr="00E007B7" w:rsidDel="0079398B" w:rsidRDefault="00E007B7" w:rsidP="00E007B7">
      <w:pPr>
        <w:pStyle w:val="NormalBPBHEB"/>
        <w:numPr>
          <w:ilvl w:val="0"/>
          <w:numId w:val="146"/>
        </w:numPr>
        <w:rPr>
          <w:del w:id="1119" w:author="Paulo H. Leocadio" w:date="2024-07-22T15:33:00Z" w16du:dateUtc="2024-07-22T19:33:00Z"/>
        </w:rPr>
      </w:pPr>
      <w:del w:id="1120" w:author="Paulo H. Leocadio" w:date="2024-07-22T15:33:00Z" w16du:dateUtc="2024-07-22T19:33:00Z">
        <w:r w:rsidRPr="00E007B7" w:rsidDel="0079398B">
          <w:rPr>
            <w:b/>
            <w:bCs/>
          </w:rPr>
          <w:delText>Application Modernization:</w:delText>
        </w:r>
        <w:r w:rsidRPr="00E007B7" w:rsidDel="0079398B">
          <w:delText xml:space="preserve"> Modernizing applications with A2C and deploying them on Fargate enhances agility, scalability, and cost-effectiveness [83].</w:delText>
        </w:r>
      </w:del>
    </w:p>
    <w:p w14:paraId="6FC188E5" w14:textId="01168D60" w:rsidR="000760BB" w:rsidRPr="000760BB" w:rsidDel="0079398B" w:rsidRDefault="000760BB" w:rsidP="00CC21C4">
      <w:pPr>
        <w:pStyle w:val="Heading1BPBHEB"/>
        <w:rPr>
          <w:del w:id="1121" w:author="Paulo H. Leocadio" w:date="2024-07-22T15:33:00Z" w16du:dateUtc="2024-07-22T19:33:00Z"/>
        </w:rPr>
      </w:pPr>
      <w:del w:id="1122" w:author="Paulo H. Leocadio" w:date="2024-07-22T15:33:00Z" w16du:dateUtc="2024-07-22T19:33:00Z">
        <w:r w:rsidRPr="000760BB" w:rsidDel="0079398B">
          <w:delText>Red Hat OpenShift Service on AWS</w:delText>
        </w:r>
      </w:del>
    </w:p>
    <w:p w14:paraId="1D9AC342" w14:textId="772B0A0B" w:rsidR="007B6BAB" w:rsidRPr="000760BB" w:rsidDel="0079398B" w:rsidRDefault="000760BB" w:rsidP="00555FFB">
      <w:pPr>
        <w:pStyle w:val="NormalBPBHEB"/>
        <w:rPr>
          <w:del w:id="1123" w:author="Paulo H. Leocadio" w:date="2024-07-22T15:33:00Z" w16du:dateUtc="2024-07-22T19:33:00Z"/>
        </w:rPr>
      </w:pPr>
      <w:del w:id="1124" w:author="Paulo H. Leocadio" w:date="2024-07-22T15:33:00Z" w16du:dateUtc="2024-07-22T19:33:00Z">
        <w:r w:rsidRPr="000760BB" w:rsidDel="0079398B">
          <w:delText>Red Hat OpenShift Service on AWS combines the powerful container orchestration capabilities of OpenShift with the flexibility and scalability of AWS. This section delves into the features, benefits, and integration aspects of Red Hat OpenShift Service on AWS.</w:delText>
        </w:r>
      </w:del>
    </w:p>
    <w:p w14:paraId="4BB9E9A2" w14:textId="69F275CA" w:rsidR="000760BB" w:rsidRPr="00CD3D3F" w:rsidDel="0079398B" w:rsidRDefault="000760BB" w:rsidP="00CD3D3F">
      <w:pPr>
        <w:keepNext/>
        <w:keepLines/>
        <w:spacing w:before="40" w:after="0"/>
        <w:outlineLvl w:val="1"/>
        <w:rPr>
          <w:del w:id="1125" w:author="Paulo H. Leocadio" w:date="2024-07-22T15:33:00Z" w16du:dateUtc="2024-07-22T19:33:00Z"/>
          <w:rFonts w:eastAsiaTheme="majorEastAsia" w:cstheme="majorBidi"/>
          <w:sz w:val="36"/>
          <w:szCs w:val="26"/>
        </w:rPr>
      </w:pPr>
      <w:del w:id="1126" w:author="Paulo H. Leocadio" w:date="2024-07-22T15:33:00Z" w16du:dateUtc="2024-07-22T19:33:00Z">
        <w:r w:rsidRPr="00CD3D3F" w:rsidDel="0079398B">
          <w:rPr>
            <w:rFonts w:eastAsiaTheme="majorEastAsia" w:cstheme="majorBidi"/>
            <w:sz w:val="36"/>
            <w:szCs w:val="26"/>
          </w:rPr>
          <w:delText xml:space="preserve">Overview </w:delText>
        </w:r>
      </w:del>
    </w:p>
    <w:p w14:paraId="5C2DB3FC" w14:textId="60E0D9C6" w:rsidR="007B6BAB" w:rsidRPr="000760BB" w:rsidDel="0079398B" w:rsidRDefault="000760BB" w:rsidP="00555FFB">
      <w:pPr>
        <w:pStyle w:val="NormalBPBHEB"/>
        <w:rPr>
          <w:del w:id="1127" w:author="Paulo H. Leocadio" w:date="2024-07-22T15:33:00Z" w16du:dateUtc="2024-07-22T19:33:00Z"/>
        </w:rPr>
      </w:pPr>
      <w:del w:id="1128" w:author="Paulo H. Leocadio" w:date="2024-07-22T15:33:00Z" w16du:dateUtc="2024-07-22T19:33:00Z">
        <w:r w:rsidRPr="000760BB" w:rsidDel="0079398B">
          <w:delTex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delText>
        </w:r>
      </w:del>
    </w:p>
    <w:p w14:paraId="0940F361" w14:textId="02AC4F45" w:rsidR="000760BB" w:rsidRPr="00CD3D3F" w:rsidDel="0079398B" w:rsidRDefault="000760BB" w:rsidP="00CD3D3F">
      <w:pPr>
        <w:keepNext/>
        <w:keepLines/>
        <w:spacing w:before="40" w:after="0"/>
        <w:outlineLvl w:val="1"/>
        <w:rPr>
          <w:del w:id="1129" w:author="Paulo H. Leocadio" w:date="2024-07-22T15:33:00Z" w16du:dateUtc="2024-07-22T19:33:00Z"/>
          <w:rFonts w:eastAsiaTheme="majorEastAsia" w:cstheme="majorBidi"/>
          <w:sz w:val="36"/>
          <w:szCs w:val="26"/>
        </w:rPr>
      </w:pPr>
      <w:del w:id="1130" w:author="Paulo H. Leocadio" w:date="2024-07-22T15:33:00Z" w16du:dateUtc="2024-07-22T19:33:00Z">
        <w:r w:rsidRPr="00CD3D3F" w:rsidDel="0079398B">
          <w:rPr>
            <w:rFonts w:eastAsiaTheme="majorEastAsia" w:cstheme="majorBidi"/>
            <w:sz w:val="36"/>
            <w:szCs w:val="26"/>
          </w:rPr>
          <w:delText xml:space="preserve">Key </w:delText>
        </w:r>
        <w:r w:rsidR="007B6BAB" w:rsidRPr="00CD3D3F" w:rsidDel="0079398B">
          <w:rPr>
            <w:rFonts w:eastAsiaTheme="majorEastAsia" w:cstheme="majorBidi"/>
            <w:sz w:val="36"/>
            <w:szCs w:val="26"/>
          </w:rPr>
          <w:delText>features</w:delText>
        </w:r>
      </w:del>
    </w:p>
    <w:p w14:paraId="25D6454D" w14:textId="1EC18D5D" w:rsidR="007B6BAB" w:rsidRPr="000760BB" w:rsidDel="0079398B" w:rsidRDefault="007B6BAB" w:rsidP="00555FFB">
      <w:pPr>
        <w:pStyle w:val="NormalBPBHEB"/>
        <w:rPr>
          <w:del w:id="1131" w:author="Paulo H. Leocadio" w:date="2024-07-22T15:33:00Z" w16du:dateUtc="2024-07-22T19:33:00Z"/>
        </w:rPr>
      </w:pPr>
      <w:del w:id="1132" w:author="Paulo H. Leocadio" w:date="2024-07-22T15:33:00Z" w16du:dateUtc="2024-07-22T19:33:00Z">
        <w:r w:rsidDel="0079398B">
          <w:delText>The following are the key features:</w:delText>
        </w:r>
      </w:del>
    </w:p>
    <w:p w14:paraId="1BC58597" w14:textId="327FCFF5" w:rsidR="000760BB" w:rsidRPr="000760BB" w:rsidDel="0079398B" w:rsidRDefault="000760BB" w:rsidP="008A12F7">
      <w:pPr>
        <w:pStyle w:val="NormalBPBHEB"/>
        <w:numPr>
          <w:ilvl w:val="0"/>
          <w:numId w:val="109"/>
        </w:numPr>
        <w:rPr>
          <w:del w:id="1133" w:author="Paulo H. Leocadio" w:date="2024-07-22T15:33:00Z" w16du:dateUtc="2024-07-22T19:33:00Z"/>
        </w:rPr>
      </w:pPr>
      <w:del w:id="1134" w:author="Paulo H. Leocadio" w:date="2024-07-22T15:33:00Z" w16du:dateUtc="2024-07-22T19:33:00Z">
        <w:r w:rsidRPr="000760BB" w:rsidDel="0079398B">
          <w:rPr>
            <w:b/>
            <w:bCs/>
          </w:rPr>
          <w:delText xml:space="preserve">Fully </w:delText>
        </w:r>
        <w:r w:rsidR="00272C9C" w:rsidRPr="000760BB" w:rsidDel="0079398B">
          <w:rPr>
            <w:b/>
            <w:bCs/>
          </w:rPr>
          <w:delText xml:space="preserve">managed </w:delText>
        </w:r>
        <w:r w:rsidR="00CC21C4" w:rsidDel="0079398B">
          <w:rPr>
            <w:b/>
            <w:bCs/>
          </w:rPr>
          <w:delText>K</w:delText>
        </w:r>
        <w:r w:rsidR="00272C9C" w:rsidRPr="000760BB" w:rsidDel="0079398B">
          <w:rPr>
            <w:b/>
            <w:bCs/>
          </w:rPr>
          <w:delText>ubern</w:delText>
        </w:r>
        <w:r w:rsidRPr="000760BB" w:rsidDel="0079398B">
          <w:rPr>
            <w:b/>
            <w:bCs/>
          </w:rPr>
          <w:delText>etes:</w:delText>
        </w:r>
        <w:r w:rsidRPr="000760BB" w:rsidDel="0079398B">
          <w:delText xml:space="preserve"> Red Hat OpenShift Service on AWS offers a fully managed Kubernetes service, eliminating the operational overhead of managing the Kubernetes control plane</w:delText>
        </w:r>
        <w:bookmarkStart w:id="1135" w:name="_Ref151459439"/>
      </w:del>
      <w:customXmlDelRangeStart w:id="1136" w:author="Paulo H. Leocadio" w:date="2024-07-22T15:33:00Z"/>
      <w:sdt>
        <w:sdtPr>
          <w:id w:val="-1252426900"/>
          <w:citation/>
        </w:sdtPr>
        <w:sdtEndPr/>
        <w:sdtContent>
          <w:customXmlDelRangeEnd w:id="1136"/>
          <w:del w:id="1137" w:author="Paulo H. Leocadio" w:date="2024-07-22T15:33:00Z" w16du:dateUtc="2024-07-22T19:33:00Z">
            <w:r w:rsidR="003B1AB3" w:rsidDel="0079398B">
              <w:fldChar w:fldCharType="begin"/>
            </w:r>
            <w:r w:rsidR="003B1AB3" w:rsidDel="0079398B">
              <w:delInstrText xml:space="preserve"> CITATION hat2023a \l 1033 </w:delInstrText>
            </w:r>
            <w:r w:rsidR="003B1AB3" w:rsidDel="0079398B">
              <w:fldChar w:fldCharType="separate"/>
            </w:r>
            <w:r w:rsidR="00D34F43" w:rsidDel="0079398B">
              <w:rPr>
                <w:noProof/>
              </w:rPr>
              <w:delText xml:space="preserve"> </w:delText>
            </w:r>
            <w:r w:rsidR="00D34F43" w:rsidRPr="00D34F43" w:rsidDel="0079398B">
              <w:rPr>
                <w:noProof/>
              </w:rPr>
              <w:delText>[86]</w:delText>
            </w:r>
            <w:r w:rsidR="003B1AB3" w:rsidDel="0079398B">
              <w:fldChar w:fldCharType="end"/>
            </w:r>
          </w:del>
          <w:customXmlDelRangeStart w:id="1138" w:author="Paulo H. Leocadio" w:date="2024-07-22T15:33:00Z"/>
        </w:sdtContent>
      </w:sdt>
      <w:customXmlDelRangeEnd w:id="1138"/>
      <w:bookmarkEnd w:id="1135"/>
      <w:del w:id="1139" w:author="Paulo H. Leocadio" w:date="2024-07-22T15:33:00Z" w16du:dateUtc="2024-07-22T19:33:00Z">
        <w:r w:rsidRPr="000760BB" w:rsidDel="0079398B">
          <w:delText>.</w:delText>
        </w:r>
      </w:del>
    </w:p>
    <w:p w14:paraId="03A2B1EC" w14:textId="0EF40096" w:rsidR="000760BB" w:rsidRPr="000760BB" w:rsidDel="0079398B" w:rsidRDefault="000760BB" w:rsidP="008A12F7">
      <w:pPr>
        <w:pStyle w:val="NormalBPBHEB"/>
        <w:numPr>
          <w:ilvl w:val="0"/>
          <w:numId w:val="109"/>
        </w:numPr>
        <w:rPr>
          <w:del w:id="1140" w:author="Paulo H. Leocadio" w:date="2024-07-22T15:33:00Z" w16du:dateUtc="2024-07-22T19:33:00Z"/>
        </w:rPr>
      </w:pPr>
      <w:del w:id="1141" w:author="Paulo H. Leocadio" w:date="2024-07-22T15:33:00Z" w16du:dateUtc="2024-07-22T19:33:00Z">
        <w:r w:rsidRPr="000760BB" w:rsidDel="0079398B">
          <w:rPr>
            <w:b/>
            <w:bCs/>
          </w:rPr>
          <w:delText xml:space="preserve">Integrated </w:delText>
        </w:r>
        <w:r w:rsidR="00272C9C" w:rsidRPr="000760BB" w:rsidDel="0079398B">
          <w:rPr>
            <w:b/>
            <w:bCs/>
          </w:rPr>
          <w:delText>developer t</w:delText>
        </w:r>
        <w:r w:rsidRPr="000760BB" w:rsidDel="0079398B">
          <w:rPr>
            <w:b/>
            <w:bCs/>
          </w:rPr>
          <w:delText>ools:</w:delText>
        </w:r>
        <w:r w:rsidRPr="000760BB" w:rsidDel="0079398B">
          <w:delText xml:space="preserve"> The platform integrates with popular developer tools, facilitating CI/CD workflows.</w:delText>
        </w:r>
      </w:del>
    </w:p>
    <w:p w14:paraId="709DE62A" w14:textId="3062411B" w:rsidR="00272C9C" w:rsidRPr="00611C64" w:rsidDel="0079398B" w:rsidRDefault="000760BB" w:rsidP="00611C64">
      <w:pPr>
        <w:pStyle w:val="NormalBPBHEB"/>
        <w:numPr>
          <w:ilvl w:val="0"/>
          <w:numId w:val="109"/>
        </w:numPr>
        <w:rPr>
          <w:del w:id="1142" w:author="Paulo H. Leocadio" w:date="2024-07-22T15:33:00Z" w16du:dateUtc="2024-07-22T19:33:00Z"/>
          <w:b/>
          <w:bCs/>
        </w:rPr>
      </w:pPr>
      <w:del w:id="1143" w:author="Paulo H. Leocadio" w:date="2024-07-22T15:33:00Z" w16du:dateUtc="2024-07-22T19:33:00Z">
        <w:r w:rsidRPr="00096522" w:rsidDel="0079398B">
          <w:rPr>
            <w:b/>
            <w:bCs/>
          </w:rPr>
          <w:delText xml:space="preserve">Seamless </w:delText>
        </w:r>
        <w:r w:rsidR="00272C9C" w:rsidRPr="00096522" w:rsidDel="0079398B">
          <w:rPr>
            <w:b/>
            <w:bCs/>
          </w:rPr>
          <w:delText>scaling</w:delText>
        </w:r>
        <w:r w:rsidRPr="00096522" w:rsidDel="0079398B">
          <w:rPr>
            <w:b/>
            <w:bCs/>
          </w:rPr>
          <w:delText>:</w:delText>
        </w:r>
        <w:r w:rsidRPr="00611C64" w:rsidDel="0079398B">
          <w:rPr>
            <w:b/>
            <w:bCs/>
          </w:rPr>
          <w:delText xml:space="preserve"> </w:delText>
        </w:r>
        <w:r w:rsidRPr="003D6C51" w:rsidDel="0079398B">
          <w:delText>Leveraging AWS infrastructure, OpenShift Service allows seamless scaling of applications to meet changing demands.</w:delText>
        </w:r>
      </w:del>
    </w:p>
    <w:p w14:paraId="26389B3F" w14:textId="24320688" w:rsidR="000760BB" w:rsidRPr="00CD3D3F" w:rsidDel="0079398B" w:rsidRDefault="000760BB" w:rsidP="00CD3D3F">
      <w:pPr>
        <w:keepNext/>
        <w:keepLines/>
        <w:spacing w:before="40" w:after="0"/>
        <w:outlineLvl w:val="1"/>
        <w:rPr>
          <w:del w:id="1144" w:author="Paulo H. Leocadio" w:date="2024-07-22T15:33:00Z" w16du:dateUtc="2024-07-22T19:33:00Z"/>
          <w:rFonts w:eastAsiaTheme="majorEastAsia" w:cstheme="majorBidi"/>
          <w:sz w:val="36"/>
          <w:szCs w:val="26"/>
        </w:rPr>
      </w:pPr>
      <w:del w:id="1145" w:author="Paulo H. Leocadio" w:date="2024-07-22T15:33:00Z" w16du:dateUtc="2024-07-22T19:33:00Z">
        <w:r w:rsidRPr="00CD3D3F" w:rsidDel="0079398B">
          <w:rPr>
            <w:rFonts w:eastAsiaTheme="majorEastAsia" w:cstheme="majorBidi"/>
            <w:sz w:val="36"/>
            <w:szCs w:val="26"/>
          </w:rPr>
          <w:delText xml:space="preserve">Integration </w:delText>
        </w:r>
        <w:commentRangeStart w:id="1146"/>
        <w:commentRangeStart w:id="1147"/>
        <w:r w:rsidR="00272C9C" w:rsidRPr="00CD3D3F" w:rsidDel="0079398B">
          <w:rPr>
            <w:rFonts w:eastAsiaTheme="majorEastAsia" w:cstheme="majorBidi"/>
            <w:sz w:val="36"/>
            <w:szCs w:val="26"/>
          </w:rPr>
          <w:delText>steps</w:delText>
        </w:r>
        <w:commentRangeEnd w:id="1146"/>
        <w:r w:rsidR="00272C9C" w:rsidRPr="00CD3D3F" w:rsidDel="0079398B">
          <w:rPr>
            <w:rFonts w:eastAsiaTheme="majorEastAsia" w:cstheme="majorBidi"/>
            <w:sz w:val="36"/>
            <w:szCs w:val="26"/>
          </w:rPr>
          <w:commentReference w:id="1146"/>
        </w:r>
        <w:commentRangeEnd w:id="1147"/>
        <w:r w:rsidR="0022761D" w:rsidRPr="00CD3D3F" w:rsidDel="0079398B">
          <w:rPr>
            <w:rFonts w:eastAsiaTheme="majorEastAsia" w:cstheme="majorBidi"/>
            <w:sz w:val="36"/>
            <w:szCs w:val="26"/>
          </w:rPr>
          <w:commentReference w:id="1147"/>
        </w:r>
      </w:del>
    </w:p>
    <w:p w14:paraId="28B59643" w14:textId="5CC40D2C" w:rsidR="00373826" w:rsidRPr="005A4C96" w:rsidDel="0079398B" w:rsidRDefault="00373826" w:rsidP="005A4C96">
      <w:pPr>
        <w:pStyle w:val="NormalBPBHEB"/>
        <w:ind w:left="360"/>
        <w:rPr>
          <w:del w:id="1148" w:author="Paulo H. Leocadio" w:date="2024-07-22T15:33:00Z" w16du:dateUtc="2024-07-22T19:33:00Z"/>
        </w:rPr>
      </w:pPr>
      <w:del w:id="1149" w:author="Paulo H. Leocadio" w:date="2024-07-22T15:33:00Z" w16du:dateUtc="2024-07-22T19:33:00Z">
        <w:r w:rsidRPr="00373826" w:rsidDel="0079398B">
          <w:delText>Integrating Red Hat OpenShift Service on AWS involves several key steps to ensure a smooth deployment and efficient management of containerized applications.</w:delText>
        </w:r>
      </w:del>
    </w:p>
    <w:p w14:paraId="64A88053" w14:textId="2108D3D8" w:rsidR="000760BB" w:rsidRPr="000760BB" w:rsidDel="0079398B" w:rsidRDefault="000760BB" w:rsidP="008A12F7">
      <w:pPr>
        <w:pStyle w:val="NormalBPBHEB"/>
        <w:numPr>
          <w:ilvl w:val="0"/>
          <w:numId w:val="5"/>
        </w:numPr>
        <w:rPr>
          <w:del w:id="1150" w:author="Paulo H. Leocadio" w:date="2024-07-22T15:33:00Z" w16du:dateUtc="2024-07-22T19:33:00Z"/>
        </w:rPr>
      </w:pPr>
      <w:del w:id="1151" w:author="Paulo H. Leocadio" w:date="2024-07-22T15:33:00Z" w16du:dateUtc="2024-07-22T19:33:00Z">
        <w:r w:rsidRPr="000760BB" w:rsidDel="0079398B">
          <w:rPr>
            <w:b/>
            <w:bCs/>
          </w:rPr>
          <w:delText>Deployment on AWS:</w:delText>
        </w:r>
        <w:r w:rsidRPr="000760BB" w:rsidDel="0079398B">
          <w:delText xml:space="preserve"> </w:delText>
        </w:r>
        <w:r w:rsidR="00777771" w:rsidRPr="00777771" w:rsidDel="0079398B">
          <w:delText>The first step involves deploying Red Hat OpenShift Service on AWS infrastructure, leveraging AWS services for optimal performance and reliability.</w:delText>
        </w:r>
      </w:del>
    </w:p>
    <w:p w14:paraId="2F4FD216" w14:textId="0DA636F3" w:rsidR="000760BB" w:rsidRPr="000760BB" w:rsidDel="0079398B" w:rsidRDefault="000760BB" w:rsidP="008A12F7">
      <w:pPr>
        <w:pStyle w:val="NormalBPBHEB"/>
        <w:numPr>
          <w:ilvl w:val="0"/>
          <w:numId w:val="110"/>
        </w:numPr>
        <w:rPr>
          <w:del w:id="1152" w:author="Paulo H. Leocadio" w:date="2024-07-22T15:33:00Z" w16du:dateUtc="2024-07-22T19:33:00Z"/>
        </w:rPr>
      </w:pPr>
      <w:del w:id="1153" w:author="Paulo H. Leocadio" w:date="2024-07-22T15:33:00Z" w16du:dateUtc="2024-07-22T19:33:00Z">
        <w:r w:rsidRPr="000760BB" w:rsidDel="0079398B">
          <w:delText xml:space="preserve">AWS Infrastructure </w:delText>
        </w:r>
        <w:r w:rsidR="00272C9C" w:rsidRPr="000760BB" w:rsidDel="0079398B">
          <w:delText>components</w:delText>
        </w:r>
        <w:r w:rsidRPr="000760BB" w:rsidDel="0079398B">
          <w:delText>:</w:delText>
        </w:r>
      </w:del>
    </w:p>
    <w:p w14:paraId="243B58FB" w14:textId="249C0F34" w:rsidR="000760BB" w:rsidRPr="000760BB" w:rsidDel="0079398B" w:rsidRDefault="000760BB" w:rsidP="008A12F7">
      <w:pPr>
        <w:pStyle w:val="NormalBPBHEB"/>
        <w:numPr>
          <w:ilvl w:val="0"/>
          <w:numId w:val="111"/>
        </w:numPr>
        <w:rPr>
          <w:del w:id="1154" w:author="Paulo H. Leocadio" w:date="2024-07-22T15:33:00Z" w16du:dateUtc="2024-07-22T19:33:00Z"/>
        </w:rPr>
      </w:pPr>
      <w:del w:id="1155" w:author="Paulo H. Leocadio" w:date="2024-07-22T15:33:00Z" w16du:dateUtc="2024-07-22T19:33:00Z">
        <w:r w:rsidRPr="00272C9C" w:rsidDel="0079398B">
          <w:delText>EC2 Instances: Provide the compute capacity for running OpenShift</w:delText>
        </w:r>
        <w:r w:rsidRPr="000760BB" w:rsidDel="0079398B">
          <w:delText xml:space="preserve"> nodes.</w:delText>
        </w:r>
      </w:del>
    </w:p>
    <w:p w14:paraId="61167375" w14:textId="0421E25C" w:rsidR="000760BB" w:rsidRPr="000760BB" w:rsidDel="0079398B" w:rsidRDefault="000760BB" w:rsidP="008A12F7">
      <w:pPr>
        <w:pStyle w:val="NormalBPBHEB"/>
        <w:numPr>
          <w:ilvl w:val="0"/>
          <w:numId w:val="111"/>
        </w:numPr>
        <w:rPr>
          <w:del w:id="1156" w:author="Paulo H. Leocadio" w:date="2024-07-22T15:33:00Z" w16du:dateUtc="2024-07-22T19:33:00Z"/>
        </w:rPr>
      </w:pPr>
      <w:del w:id="1157" w:author="Paulo H. Leocadio" w:date="2024-07-22T15:33:00Z" w16du:dateUtc="2024-07-22T19:33:00Z">
        <w:r w:rsidRPr="000760BB" w:rsidDel="0079398B">
          <w:delText>S3 Buckets: Store container images, artifacts, and configuration files</w:delText>
        </w:r>
      </w:del>
      <w:customXmlDelRangeStart w:id="1158" w:author="Paulo H. Leocadio" w:date="2024-07-22T15:33:00Z"/>
      <w:sdt>
        <w:sdtPr>
          <w:id w:val="-1986078127"/>
          <w:citation/>
        </w:sdtPr>
        <w:sdtEndPr/>
        <w:sdtContent>
          <w:customXmlDelRangeEnd w:id="1158"/>
          <w:del w:id="1159" w:author="Paulo H. Leocadio" w:date="2024-07-22T15:33:00Z" w16du:dateUtc="2024-07-22T19:33:00Z">
            <w:r w:rsidR="00E3003F" w:rsidDel="0079398B">
              <w:fldChar w:fldCharType="begin"/>
            </w:r>
            <w:r w:rsidR="00E3003F" w:rsidDel="0079398B">
              <w:delInstrText xml:space="preserve"> CITATION unknown2023m \l 1033 </w:delInstrText>
            </w:r>
            <w:r w:rsidR="00E3003F" w:rsidDel="0079398B">
              <w:fldChar w:fldCharType="separate"/>
            </w:r>
            <w:r w:rsidR="00D34F43" w:rsidDel="0079398B">
              <w:rPr>
                <w:noProof/>
              </w:rPr>
              <w:delText xml:space="preserve"> </w:delText>
            </w:r>
            <w:r w:rsidR="00D34F43" w:rsidRPr="00D34F43" w:rsidDel="0079398B">
              <w:rPr>
                <w:noProof/>
              </w:rPr>
              <w:delText>[77]</w:delText>
            </w:r>
            <w:r w:rsidR="00E3003F" w:rsidDel="0079398B">
              <w:fldChar w:fldCharType="end"/>
            </w:r>
          </w:del>
          <w:customXmlDelRangeStart w:id="1160" w:author="Paulo H. Leocadio" w:date="2024-07-22T15:33:00Z"/>
        </w:sdtContent>
      </w:sdt>
      <w:customXmlDelRangeEnd w:id="1160"/>
      <w:customXmlDelRangeStart w:id="1161" w:author="Paulo H. Leocadio" w:date="2024-07-22T15:33:00Z"/>
      <w:sdt>
        <w:sdtPr>
          <w:id w:val="349455952"/>
          <w:citation/>
        </w:sdtPr>
        <w:sdtEndPr/>
        <w:sdtContent>
          <w:customXmlDelRangeEnd w:id="1161"/>
          <w:del w:id="1162" w:author="Paulo H. Leocadio" w:date="2024-07-22T15:33:00Z" w16du:dateUtc="2024-07-22T19:33:00Z">
            <w:r w:rsidR="00E3003F" w:rsidDel="0079398B">
              <w:fldChar w:fldCharType="begin"/>
            </w:r>
            <w:r w:rsidR="00E3003F" w:rsidDel="0079398B">
              <w:delInstrText xml:space="preserve"> CITATION hat2023a \l 1033 </w:delInstrText>
            </w:r>
            <w:r w:rsidR="00E3003F" w:rsidDel="0079398B">
              <w:fldChar w:fldCharType="separate"/>
            </w:r>
            <w:r w:rsidR="00D34F43" w:rsidDel="0079398B">
              <w:rPr>
                <w:noProof/>
              </w:rPr>
              <w:delText xml:space="preserve"> </w:delText>
            </w:r>
            <w:r w:rsidR="00D34F43" w:rsidRPr="00D34F43" w:rsidDel="0079398B">
              <w:rPr>
                <w:noProof/>
              </w:rPr>
              <w:delText>[86]</w:delText>
            </w:r>
            <w:r w:rsidR="00E3003F" w:rsidDel="0079398B">
              <w:fldChar w:fldCharType="end"/>
            </w:r>
          </w:del>
          <w:customXmlDelRangeStart w:id="1163" w:author="Paulo H. Leocadio" w:date="2024-07-22T15:33:00Z"/>
        </w:sdtContent>
      </w:sdt>
      <w:customXmlDelRangeEnd w:id="1163"/>
      <w:del w:id="1164" w:author="Paulo H. Leocadio" w:date="2024-07-22T15:33:00Z" w16du:dateUtc="2024-07-22T19:33:00Z">
        <w:r w:rsidR="004D22A9" w:rsidDel="0079398B">
          <w:delText>.</w:delText>
        </w:r>
      </w:del>
    </w:p>
    <w:p w14:paraId="355844EB" w14:textId="2AA28567" w:rsidR="000760BB" w:rsidRPr="000760BB" w:rsidDel="0079398B" w:rsidRDefault="000760BB" w:rsidP="008A12F7">
      <w:pPr>
        <w:numPr>
          <w:ilvl w:val="0"/>
          <w:numId w:val="5"/>
        </w:numPr>
        <w:pBdr>
          <w:top w:val="nil"/>
          <w:left w:val="nil"/>
          <w:bottom w:val="nil"/>
          <w:right w:val="nil"/>
          <w:between w:val="nil"/>
        </w:pBdr>
        <w:shd w:val="clear" w:color="auto" w:fill="FFFFFF"/>
        <w:spacing w:after="100" w:line="276" w:lineRule="auto"/>
        <w:jc w:val="both"/>
        <w:rPr>
          <w:del w:id="1165" w:author="Paulo H. Leocadio" w:date="2024-07-22T15:33:00Z" w16du:dateUtc="2024-07-22T19:33:00Z"/>
        </w:rPr>
      </w:pPr>
      <w:del w:id="1166" w:author="Paulo H. Leocadio" w:date="2024-07-22T15:33:00Z" w16du:dateUtc="2024-07-22T19:33:00Z">
        <w:r w:rsidRPr="000760BB" w:rsidDel="0079398B">
          <w:rPr>
            <w:b/>
            <w:bCs/>
          </w:rPr>
          <w:delText xml:space="preserve">Container </w:delText>
        </w:r>
        <w:r w:rsidR="00272C9C" w:rsidRPr="000760BB" w:rsidDel="0079398B">
          <w:rPr>
            <w:b/>
            <w:bCs/>
          </w:rPr>
          <w:delText>orchestration</w:delText>
        </w:r>
        <w:r w:rsidRPr="000760BB" w:rsidDel="0079398B">
          <w:rPr>
            <w:b/>
            <w:bCs/>
          </w:rPr>
          <w:delText>:</w:delText>
        </w:r>
        <w:r w:rsidRPr="000760BB" w:rsidDel="0079398B">
          <w:delText xml:space="preserve"> </w:delText>
        </w:r>
        <w:r w:rsidR="008E2166" w:rsidRPr="008E2166" w:rsidDel="0079398B">
          <w:delText>Once deployed, OpenShift Service on AWS uses Kubernetes for orchestrating containers, ensuring robust and scalable application management.</w:delText>
        </w:r>
      </w:del>
    </w:p>
    <w:p w14:paraId="1658B70D" w14:textId="1DA624C1" w:rsidR="000760BB" w:rsidRPr="00777771" w:rsidDel="0079398B" w:rsidRDefault="000760BB" w:rsidP="00777771">
      <w:pPr>
        <w:pStyle w:val="NormalBPBHEB"/>
        <w:numPr>
          <w:ilvl w:val="0"/>
          <w:numId w:val="110"/>
        </w:numPr>
        <w:rPr>
          <w:del w:id="1167" w:author="Paulo H. Leocadio" w:date="2024-07-22T15:33:00Z" w16du:dateUtc="2024-07-22T19:33:00Z"/>
        </w:rPr>
      </w:pPr>
      <w:del w:id="1168" w:author="Paulo H. Leocadio" w:date="2024-07-22T15:33:00Z" w16du:dateUtc="2024-07-22T19:33:00Z">
        <w:r w:rsidRPr="00777771" w:rsidDel="0079398B">
          <w:delText xml:space="preserve">Kubernetes </w:delText>
        </w:r>
        <w:r w:rsidR="00272C9C" w:rsidRPr="00777771" w:rsidDel="0079398B">
          <w:delText>features</w:delText>
        </w:r>
        <w:r w:rsidRPr="00777771" w:rsidDel="0079398B">
          <w:delText>:</w:delText>
        </w:r>
      </w:del>
    </w:p>
    <w:p w14:paraId="647332BB" w14:textId="742A2AC8" w:rsidR="000760BB" w:rsidRPr="000760BB" w:rsidDel="0079398B" w:rsidRDefault="000760BB" w:rsidP="008A12F7">
      <w:pPr>
        <w:pStyle w:val="NormalBPBHEB"/>
        <w:numPr>
          <w:ilvl w:val="0"/>
          <w:numId w:val="112"/>
        </w:numPr>
        <w:rPr>
          <w:del w:id="1169" w:author="Paulo H. Leocadio" w:date="2024-07-22T15:33:00Z" w16du:dateUtc="2024-07-22T19:33:00Z"/>
        </w:rPr>
      </w:pPr>
      <w:del w:id="1170" w:author="Paulo H. Leocadio" w:date="2024-07-22T15:33:00Z" w16du:dateUtc="2024-07-22T19:33:00Z">
        <w:r w:rsidRPr="000760BB" w:rsidDel="0079398B">
          <w:delText>Pod Scheduling: Kubernetes scheduler optimizes pod placement based on resource requirements.</w:delText>
        </w:r>
      </w:del>
    </w:p>
    <w:p w14:paraId="44260F55" w14:textId="053B6CBE" w:rsidR="000760BB" w:rsidRPr="000760BB" w:rsidDel="0079398B" w:rsidRDefault="000760BB" w:rsidP="008A12F7">
      <w:pPr>
        <w:pStyle w:val="NormalBPBHEB"/>
        <w:numPr>
          <w:ilvl w:val="0"/>
          <w:numId w:val="112"/>
        </w:numPr>
        <w:rPr>
          <w:del w:id="1171" w:author="Paulo H. Leocadio" w:date="2024-07-22T15:33:00Z" w16du:dateUtc="2024-07-22T19:33:00Z"/>
        </w:rPr>
      </w:pPr>
      <w:del w:id="1172" w:author="Paulo H. Leocadio" w:date="2024-07-22T15:33:00Z" w16du:dateUtc="2024-07-22T19:33:00Z">
        <w:r w:rsidRPr="000760BB" w:rsidDel="0079398B">
          <w:delText>Service Discovery: Automatic service discovery for communication between microservices.</w:delText>
        </w:r>
      </w:del>
    </w:p>
    <w:p w14:paraId="0327090C" w14:textId="684823CD" w:rsidR="000760BB" w:rsidRPr="00CD3D3F" w:rsidDel="0079398B" w:rsidRDefault="000760BB" w:rsidP="00CD3D3F">
      <w:pPr>
        <w:keepNext/>
        <w:keepLines/>
        <w:spacing w:before="40" w:after="0"/>
        <w:outlineLvl w:val="1"/>
        <w:rPr>
          <w:del w:id="1173" w:author="Paulo H. Leocadio" w:date="2024-07-22T15:33:00Z" w16du:dateUtc="2024-07-22T19:33:00Z"/>
          <w:rFonts w:eastAsiaTheme="majorEastAsia" w:cstheme="majorBidi"/>
          <w:sz w:val="36"/>
          <w:szCs w:val="26"/>
        </w:rPr>
      </w:pPr>
      <w:del w:id="1174" w:author="Paulo H. Leocadio" w:date="2024-07-22T15:33:00Z" w16du:dateUtc="2024-07-22T19:33:00Z">
        <w:r w:rsidRPr="00CD3D3F" w:rsidDel="0079398B">
          <w:rPr>
            <w:rFonts w:eastAsiaTheme="majorEastAsia" w:cstheme="majorBidi"/>
            <w:sz w:val="36"/>
            <w:szCs w:val="26"/>
          </w:rPr>
          <w:delText xml:space="preserve">Benefits of </w:delText>
        </w:r>
        <w:r w:rsidR="00272C9C" w:rsidRPr="00CD3D3F" w:rsidDel="0079398B">
          <w:rPr>
            <w:rFonts w:eastAsiaTheme="majorEastAsia" w:cstheme="majorBidi"/>
            <w:sz w:val="36"/>
            <w:szCs w:val="26"/>
          </w:rPr>
          <w:delText>integration</w:delText>
        </w:r>
      </w:del>
    </w:p>
    <w:p w14:paraId="765B9157" w14:textId="33A2B640" w:rsidR="00272C9C" w:rsidRPr="000760BB" w:rsidDel="0079398B" w:rsidRDefault="00272C9C" w:rsidP="00555FFB">
      <w:pPr>
        <w:pStyle w:val="NormalBPBHEB"/>
        <w:rPr>
          <w:del w:id="1175" w:author="Paulo H. Leocadio" w:date="2024-07-22T15:33:00Z" w16du:dateUtc="2024-07-22T19:33:00Z"/>
        </w:rPr>
      </w:pPr>
      <w:del w:id="1176" w:author="Paulo H. Leocadio" w:date="2024-07-22T15:33:00Z" w16du:dateUtc="2024-07-22T19:33:00Z">
        <w:r w:rsidDel="0079398B">
          <w:delText>The following are the benefits of integration:</w:delText>
        </w:r>
      </w:del>
    </w:p>
    <w:p w14:paraId="0B92CAAF" w14:textId="4498F74C" w:rsidR="000760BB" w:rsidRPr="000760BB" w:rsidDel="0079398B" w:rsidRDefault="000760BB" w:rsidP="008A12F7">
      <w:pPr>
        <w:pStyle w:val="NormalBPBHEB"/>
        <w:numPr>
          <w:ilvl w:val="0"/>
          <w:numId w:val="113"/>
        </w:numPr>
        <w:rPr>
          <w:del w:id="1177" w:author="Paulo H. Leocadio" w:date="2024-07-22T15:33:00Z" w16du:dateUtc="2024-07-22T19:33:00Z"/>
        </w:rPr>
      </w:pPr>
      <w:del w:id="1178" w:author="Paulo H. Leocadio" w:date="2024-07-22T15:33:00Z" w16du:dateUtc="2024-07-22T19:33:00Z">
        <w:r w:rsidRPr="000760BB" w:rsidDel="0079398B">
          <w:rPr>
            <w:b/>
            <w:bCs/>
          </w:rPr>
          <w:delText xml:space="preserve">Hybrid </w:delText>
        </w:r>
        <w:r w:rsidR="00272C9C" w:rsidRPr="000760BB" w:rsidDel="0079398B">
          <w:rPr>
            <w:b/>
            <w:bCs/>
          </w:rPr>
          <w:delText>cloud flexibility</w:delText>
        </w:r>
        <w:r w:rsidRPr="000760BB" w:rsidDel="0079398B">
          <w:rPr>
            <w:b/>
            <w:bCs/>
          </w:rPr>
          <w:delText>:</w:delText>
        </w:r>
        <w:r w:rsidRPr="000760BB" w:rsidDel="0079398B">
          <w:delText xml:space="preserve"> Red Hat OpenShift Service on AWS enables organizations to build and deploy applications consistently across on-premises and cloud environments</w:delText>
        </w:r>
      </w:del>
      <w:customXmlDelRangeStart w:id="1179" w:author="Paulo H. Leocadio" w:date="2024-07-22T15:33:00Z"/>
      <w:sdt>
        <w:sdtPr>
          <w:id w:val="-1220439662"/>
          <w:citation/>
        </w:sdtPr>
        <w:sdtEndPr/>
        <w:sdtContent>
          <w:customXmlDelRangeEnd w:id="1179"/>
          <w:del w:id="1180" w:author="Paulo H. Leocadio" w:date="2024-07-22T15:33:00Z" w16du:dateUtc="2024-07-22T19:33:00Z">
            <w:r w:rsidR="00DE64B3" w:rsidDel="0079398B">
              <w:fldChar w:fldCharType="begin"/>
            </w:r>
            <w:r w:rsidR="00DE64B3" w:rsidDel="0079398B">
              <w:delInstrText xml:space="preserve"> CITATION unknown2023m \l 1033 </w:delInstrText>
            </w:r>
            <w:r w:rsidR="00DE64B3" w:rsidDel="0079398B">
              <w:fldChar w:fldCharType="separate"/>
            </w:r>
            <w:r w:rsidR="00D34F43" w:rsidDel="0079398B">
              <w:rPr>
                <w:noProof/>
              </w:rPr>
              <w:delText xml:space="preserve"> </w:delText>
            </w:r>
            <w:r w:rsidR="00D34F43" w:rsidRPr="00D34F43" w:rsidDel="0079398B">
              <w:rPr>
                <w:noProof/>
              </w:rPr>
              <w:delText>[77]</w:delText>
            </w:r>
            <w:r w:rsidR="00DE64B3" w:rsidDel="0079398B">
              <w:fldChar w:fldCharType="end"/>
            </w:r>
          </w:del>
          <w:customXmlDelRangeStart w:id="1181" w:author="Paulo H. Leocadio" w:date="2024-07-22T15:33:00Z"/>
        </w:sdtContent>
      </w:sdt>
      <w:customXmlDelRangeEnd w:id="1181"/>
      <w:del w:id="1182" w:author="Paulo H. Leocadio" w:date="2024-07-22T15:33:00Z" w16du:dateUtc="2024-07-22T19:33:00Z">
        <w:r w:rsidRPr="000760BB" w:rsidDel="0079398B">
          <w:delText>.</w:delText>
        </w:r>
      </w:del>
    </w:p>
    <w:p w14:paraId="19764D55" w14:textId="30733D76" w:rsidR="000760BB" w:rsidRPr="000760BB" w:rsidDel="0079398B" w:rsidRDefault="000760BB" w:rsidP="008A12F7">
      <w:pPr>
        <w:pStyle w:val="NormalBPBHEB"/>
        <w:numPr>
          <w:ilvl w:val="0"/>
          <w:numId w:val="113"/>
        </w:numPr>
        <w:rPr>
          <w:del w:id="1183" w:author="Paulo H. Leocadio" w:date="2024-07-22T15:33:00Z" w16du:dateUtc="2024-07-22T19:33:00Z"/>
        </w:rPr>
      </w:pPr>
      <w:del w:id="1184" w:author="Paulo H. Leocadio" w:date="2024-07-22T15:33:00Z" w16du:dateUtc="2024-07-22T19:33:00Z">
        <w:r w:rsidRPr="000760BB" w:rsidDel="0079398B">
          <w:rPr>
            <w:b/>
            <w:bCs/>
          </w:rPr>
          <w:delText xml:space="preserve">Developer </w:delText>
        </w:r>
        <w:r w:rsidR="00272C9C" w:rsidRPr="000760BB" w:rsidDel="0079398B">
          <w:rPr>
            <w:b/>
            <w:bCs/>
          </w:rPr>
          <w:delText>product</w:delText>
        </w:r>
        <w:r w:rsidRPr="000760BB" w:rsidDel="0079398B">
          <w:rPr>
            <w:b/>
            <w:bCs/>
          </w:rPr>
          <w:delText>ivity:</w:delText>
        </w:r>
        <w:r w:rsidRPr="000760BB" w:rsidDel="0079398B">
          <w:delText xml:space="preserve"> Integrated developer tools enhance productivity by supporting popular IDEs, version control systems, and CI/CD pipelines.</w:delText>
        </w:r>
      </w:del>
    </w:p>
    <w:p w14:paraId="6A81715C" w14:textId="25FD276B" w:rsidR="000760BB" w:rsidRPr="000760BB" w:rsidDel="0079398B" w:rsidRDefault="000760BB" w:rsidP="008A12F7">
      <w:pPr>
        <w:pStyle w:val="NormalBPBHEB"/>
        <w:numPr>
          <w:ilvl w:val="0"/>
          <w:numId w:val="113"/>
        </w:numPr>
        <w:rPr>
          <w:del w:id="1185" w:author="Paulo H. Leocadio" w:date="2024-07-22T15:33:00Z" w16du:dateUtc="2024-07-22T19:33:00Z"/>
        </w:rPr>
      </w:pPr>
      <w:del w:id="1186" w:author="Paulo H. Leocadio" w:date="2024-07-22T15:33:00Z" w16du:dateUtc="2024-07-22T19:33:00Z">
        <w:r w:rsidRPr="000760BB" w:rsidDel="0079398B">
          <w:rPr>
            <w:b/>
            <w:bCs/>
          </w:rPr>
          <w:delText xml:space="preserve">Scalability and </w:delText>
        </w:r>
        <w:r w:rsidR="00272C9C" w:rsidRPr="000760BB" w:rsidDel="0079398B">
          <w:rPr>
            <w:b/>
            <w:bCs/>
          </w:rPr>
          <w:delText>reliability</w:delText>
        </w:r>
        <w:r w:rsidRPr="000760BB" w:rsidDel="0079398B">
          <w:rPr>
            <w:b/>
            <w:bCs/>
          </w:rPr>
          <w:delText>:</w:delText>
        </w:r>
        <w:r w:rsidRPr="000760BB" w:rsidDel="0079398B">
          <w:delText xml:space="preserve"> Leveraging AWS infrastructure ensures scalability and reliability, with the ability to scale resources based on application demands</w:delText>
        </w:r>
      </w:del>
      <w:customXmlDelRangeStart w:id="1187" w:author="Paulo H. Leocadio" w:date="2024-07-22T15:33:00Z"/>
      <w:sdt>
        <w:sdtPr>
          <w:id w:val="-802235885"/>
          <w:citation/>
        </w:sdtPr>
        <w:sdtEndPr/>
        <w:sdtContent>
          <w:customXmlDelRangeEnd w:id="1187"/>
          <w:del w:id="1188" w:author="Paulo H. Leocadio" w:date="2024-07-22T15:33:00Z" w16du:dateUtc="2024-07-22T19:33:00Z">
            <w:r w:rsidR="00820F28" w:rsidDel="0079398B">
              <w:fldChar w:fldCharType="begin"/>
            </w:r>
            <w:r w:rsidR="00820F28" w:rsidDel="0079398B">
              <w:delInstrText xml:space="preserve"> CITATION hat2023a \l 1033 </w:delInstrText>
            </w:r>
            <w:r w:rsidR="00820F28" w:rsidDel="0079398B">
              <w:fldChar w:fldCharType="separate"/>
            </w:r>
            <w:r w:rsidR="00D34F43" w:rsidDel="0079398B">
              <w:rPr>
                <w:noProof/>
              </w:rPr>
              <w:delText xml:space="preserve"> </w:delText>
            </w:r>
            <w:r w:rsidR="00D34F43" w:rsidRPr="00D34F43" w:rsidDel="0079398B">
              <w:rPr>
                <w:noProof/>
              </w:rPr>
              <w:delText>[86]</w:delText>
            </w:r>
            <w:r w:rsidR="00820F28" w:rsidDel="0079398B">
              <w:fldChar w:fldCharType="end"/>
            </w:r>
          </w:del>
          <w:customXmlDelRangeStart w:id="1189" w:author="Paulo H. Leocadio" w:date="2024-07-22T15:33:00Z"/>
        </w:sdtContent>
      </w:sdt>
      <w:customXmlDelRangeEnd w:id="1189"/>
      <w:del w:id="1190" w:author="Paulo H. Leocadio" w:date="2024-07-22T15:33:00Z" w16du:dateUtc="2024-07-22T19:33:00Z">
        <w:r w:rsidRPr="000760BB" w:rsidDel="0079398B">
          <w:delText>.</w:delText>
        </w:r>
      </w:del>
    </w:p>
    <w:p w14:paraId="02E6CFEC" w14:textId="2CA3828E" w:rsidR="000760BB" w:rsidRPr="00CD3D3F" w:rsidDel="0079398B" w:rsidRDefault="000760BB" w:rsidP="00CD3D3F">
      <w:pPr>
        <w:keepNext/>
        <w:keepLines/>
        <w:spacing w:before="40" w:after="0"/>
        <w:outlineLvl w:val="1"/>
        <w:rPr>
          <w:del w:id="1191" w:author="Paulo H. Leocadio" w:date="2024-07-22T15:33:00Z" w16du:dateUtc="2024-07-22T19:33:00Z"/>
          <w:rFonts w:eastAsiaTheme="majorEastAsia" w:cstheme="majorBidi"/>
          <w:sz w:val="36"/>
          <w:szCs w:val="26"/>
        </w:rPr>
      </w:pPr>
      <w:del w:id="1192" w:author="Paulo H. Leocadio" w:date="2024-07-22T15:33:00Z" w16du:dateUtc="2024-07-22T19:33:00Z">
        <w:r w:rsidRPr="00CD3D3F" w:rsidDel="0079398B">
          <w:rPr>
            <w:rFonts w:eastAsiaTheme="majorEastAsia" w:cstheme="majorBidi"/>
            <w:sz w:val="36"/>
            <w:szCs w:val="26"/>
          </w:rPr>
          <w:delText xml:space="preserve">Use </w:delText>
        </w:r>
        <w:r w:rsidR="00272C9C" w:rsidRPr="00CD3D3F" w:rsidDel="0079398B">
          <w:rPr>
            <w:rFonts w:eastAsiaTheme="majorEastAsia" w:cstheme="majorBidi"/>
            <w:sz w:val="36"/>
            <w:szCs w:val="26"/>
          </w:rPr>
          <w:delText>cases</w:delText>
        </w:r>
      </w:del>
    </w:p>
    <w:p w14:paraId="4566A0E3" w14:textId="47236906" w:rsidR="00272C9C" w:rsidRPr="000760BB" w:rsidDel="0079398B" w:rsidRDefault="00272C9C" w:rsidP="00555FFB">
      <w:pPr>
        <w:pStyle w:val="NormalBPBHEB"/>
        <w:rPr>
          <w:del w:id="1193" w:author="Paulo H. Leocadio" w:date="2024-07-22T15:33:00Z" w16du:dateUtc="2024-07-22T19:33:00Z"/>
        </w:rPr>
      </w:pPr>
      <w:del w:id="1194" w:author="Paulo H. Leocadio" w:date="2024-07-22T15:33:00Z" w16du:dateUtc="2024-07-22T19:33:00Z">
        <w:r w:rsidDel="0079398B">
          <w:delText>The following are the use cases:</w:delText>
        </w:r>
      </w:del>
    </w:p>
    <w:p w14:paraId="6BC34555" w14:textId="2EB8AF7F" w:rsidR="000760BB" w:rsidRPr="000760BB" w:rsidDel="0079398B" w:rsidRDefault="000760BB" w:rsidP="008A12F7">
      <w:pPr>
        <w:pStyle w:val="NormalBPBHEB"/>
        <w:numPr>
          <w:ilvl w:val="0"/>
          <w:numId w:val="114"/>
        </w:numPr>
        <w:rPr>
          <w:del w:id="1195" w:author="Paulo H. Leocadio" w:date="2024-07-22T15:33:00Z" w16du:dateUtc="2024-07-22T19:33:00Z"/>
        </w:rPr>
      </w:pPr>
      <w:del w:id="1196" w:author="Paulo H. Leocadio" w:date="2024-07-22T15:33:00Z" w16du:dateUtc="2024-07-22T19:33:00Z">
        <w:r w:rsidRPr="000760BB" w:rsidDel="0079398B">
          <w:rPr>
            <w:b/>
            <w:bCs/>
          </w:rPr>
          <w:delText xml:space="preserve">Hybrid </w:delText>
        </w:r>
        <w:r w:rsidR="00272C9C" w:rsidRPr="000760BB" w:rsidDel="0079398B">
          <w:rPr>
            <w:b/>
            <w:bCs/>
          </w:rPr>
          <w:delText>cloud deploy</w:delText>
        </w:r>
        <w:r w:rsidRPr="000760BB" w:rsidDel="0079398B">
          <w:rPr>
            <w:b/>
            <w:bCs/>
          </w:rPr>
          <w:delText>ments:</w:delText>
        </w:r>
        <w:r w:rsidRPr="000760BB" w:rsidDel="0079398B">
          <w:delText xml:space="preserve"> Organizations with hybrid cloud strategies benefit from the consistent platform offered by OpenShift Service on AWS.</w:delText>
        </w:r>
      </w:del>
    </w:p>
    <w:p w14:paraId="3D47BB5A" w14:textId="3115D5E2" w:rsidR="000760BB" w:rsidRPr="000760BB" w:rsidDel="0079398B" w:rsidRDefault="000760BB" w:rsidP="008A12F7">
      <w:pPr>
        <w:pStyle w:val="NormalBPBHEB"/>
        <w:numPr>
          <w:ilvl w:val="0"/>
          <w:numId w:val="114"/>
        </w:numPr>
        <w:rPr>
          <w:del w:id="1197" w:author="Paulo H. Leocadio" w:date="2024-07-22T15:33:00Z" w16du:dateUtc="2024-07-22T19:33:00Z"/>
        </w:rPr>
      </w:pPr>
      <w:del w:id="1198" w:author="Paulo H. Leocadio" w:date="2024-07-22T15:33:00Z" w16du:dateUtc="2024-07-22T19:33:00Z">
        <w:r w:rsidRPr="000760BB" w:rsidDel="0079398B">
          <w:rPr>
            <w:b/>
            <w:bCs/>
          </w:rPr>
          <w:delText xml:space="preserve">Containerized </w:delText>
        </w:r>
        <w:r w:rsidR="00272C9C" w:rsidRPr="000760BB" w:rsidDel="0079398B">
          <w:rPr>
            <w:b/>
            <w:bCs/>
          </w:rPr>
          <w:delText>application development</w:delText>
        </w:r>
        <w:r w:rsidRPr="000760BB" w:rsidDel="0079398B">
          <w:rPr>
            <w:b/>
            <w:bCs/>
          </w:rPr>
          <w:delText>:</w:delText>
        </w:r>
        <w:r w:rsidRPr="000760BB" w:rsidDel="0079398B">
          <w:delText xml:space="preserve"> Developers working on containerized applications find OpenShift Service on AWS conducive to streamlined workflows and efficient management.</w:delText>
        </w:r>
      </w:del>
    </w:p>
    <w:p w14:paraId="7338277E" w14:textId="7C85150F" w:rsidR="000760BB" w:rsidRPr="000760BB" w:rsidDel="0079398B" w:rsidRDefault="000760BB" w:rsidP="00555FFB">
      <w:pPr>
        <w:pStyle w:val="Heading1BPBHEB"/>
        <w:rPr>
          <w:del w:id="1199" w:author="Paulo H. Leocadio" w:date="2024-07-22T15:33:00Z" w16du:dateUtc="2024-07-22T19:33:00Z"/>
        </w:rPr>
      </w:pPr>
      <w:del w:id="1200" w:author="Paulo H. Leocadio" w:date="2024-07-22T15:33:00Z" w16du:dateUtc="2024-07-22T19:33:00Z">
        <w:r w:rsidRPr="000760BB" w:rsidDel="0079398B">
          <w:delText>Managed OpenShift in the Cloud</w:delText>
        </w:r>
      </w:del>
    </w:p>
    <w:p w14:paraId="463FB24C" w14:textId="26885DB6" w:rsidR="00272C9C" w:rsidDel="0079398B" w:rsidRDefault="000760BB" w:rsidP="00CD3D3F">
      <w:pPr>
        <w:pStyle w:val="NormalBPBHEB"/>
        <w:rPr>
          <w:del w:id="1201" w:author="Paulo H. Leocadio" w:date="2024-07-22T15:33:00Z" w16du:dateUtc="2024-07-22T19:33:00Z"/>
          <w:rFonts w:eastAsiaTheme="majorEastAsia" w:cstheme="majorBidi"/>
          <w:sz w:val="36"/>
          <w:szCs w:val="26"/>
        </w:rPr>
      </w:pPr>
      <w:del w:id="1202" w:author="Paulo H. Leocadio" w:date="2024-07-22T15:33:00Z" w16du:dateUtc="2024-07-22T19:33:00Z">
        <w:r w:rsidRPr="000760BB" w:rsidDel="0079398B">
          <w:delTex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delText>
        </w:r>
      </w:del>
    </w:p>
    <w:p w14:paraId="6C54E365" w14:textId="3D7D97A9" w:rsidR="000760BB" w:rsidRPr="00CD3D3F" w:rsidDel="0079398B" w:rsidRDefault="000760BB" w:rsidP="00CD3D3F">
      <w:pPr>
        <w:keepNext/>
        <w:keepLines/>
        <w:spacing w:before="40" w:after="0"/>
        <w:outlineLvl w:val="1"/>
        <w:rPr>
          <w:del w:id="1203" w:author="Paulo H. Leocadio" w:date="2024-07-22T15:33:00Z" w16du:dateUtc="2024-07-22T19:33:00Z"/>
          <w:rFonts w:eastAsiaTheme="majorEastAsia" w:cstheme="majorBidi"/>
          <w:sz w:val="36"/>
          <w:szCs w:val="26"/>
        </w:rPr>
      </w:pPr>
      <w:del w:id="1204" w:author="Paulo H. Leocadio" w:date="2024-07-22T15:33:00Z" w16du:dateUtc="2024-07-22T19:33:00Z">
        <w:r w:rsidRPr="00CD3D3F" w:rsidDel="0079398B">
          <w:rPr>
            <w:rFonts w:eastAsiaTheme="majorEastAsia" w:cstheme="majorBidi"/>
            <w:sz w:val="36"/>
            <w:szCs w:val="26"/>
          </w:rPr>
          <w:delText xml:space="preserve">Overview </w:delText>
        </w:r>
      </w:del>
    </w:p>
    <w:p w14:paraId="1D08AF90" w14:textId="4A824570" w:rsidR="00272C9C" w:rsidDel="0079398B" w:rsidRDefault="000760BB" w:rsidP="00CD3D3F">
      <w:pPr>
        <w:pStyle w:val="NormalBPBHEB"/>
        <w:rPr>
          <w:del w:id="1205" w:author="Paulo H. Leocadio" w:date="2024-07-22T15:33:00Z" w16du:dateUtc="2024-07-22T19:33:00Z"/>
          <w:rFonts w:eastAsiaTheme="majorEastAsia" w:cstheme="majorBidi"/>
          <w:sz w:val="36"/>
          <w:szCs w:val="26"/>
        </w:rPr>
      </w:pPr>
      <w:del w:id="1206" w:author="Paulo H. Leocadio" w:date="2024-07-22T15:33:00Z" w16du:dateUtc="2024-07-22T19:33:00Z">
        <w:r w:rsidRPr="000760BB" w:rsidDel="0079398B">
          <w:delText>Managed OpenShift is a Kubernetes-based container orchestration platform that simplifies the deployment and management of containerized applications. When hosted in the cloud, such as on AWS, it offers additional advantages by leveraging cloud-native services.</w:delText>
        </w:r>
      </w:del>
    </w:p>
    <w:p w14:paraId="350D61D7" w14:textId="0A804FD6" w:rsidR="000760BB" w:rsidRPr="00CD3D3F" w:rsidDel="0079398B" w:rsidRDefault="000760BB" w:rsidP="00CD3D3F">
      <w:pPr>
        <w:keepNext/>
        <w:keepLines/>
        <w:spacing w:before="40" w:after="0"/>
        <w:outlineLvl w:val="1"/>
        <w:rPr>
          <w:del w:id="1207" w:author="Paulo H. Leocadio" w:date="2024-07-22T15:33:00Z" w16du:dateUtc="2024-07-22T19:33:00Z"/>
          <w:rFonts w:eastAsiaTheme="majorEastAsia" w:cstheme="majorBidi"/>
          <w:sz w:val="36"/>
          <w:szCs w:val="26"/>
        </w:rPr>
      </w:pPr>
      <w:del w:id="1208" w:author="Paulo H. Leocadio" w:date="2024-07-22T15:33:00Z" w16du:dateUtc="2024-07-22T19:33:00Z">
        <w:r w:rsidRPr="00CD3D3F" w:rsidDel="0079398B">
          <w:rPr>
            <w:rFonts w:eastAsiaTheme="majorEastAsia" w:cstheme="majorBidi"/>
            <w:sz w:val="36"/>
            <w:szCs w:val="26"/>
          </w:rPr>
          <w:delText xml:space="preserve">Key </w:delText>
        </w:r>
        <w:r w:rsidR="00272C9C" w:rsidRPr="00CD3D3F" w:rsidDel="0079398B">
          <w:rPr>
            <w:rFonts w:eastAsiaTheme="majorEastAsia" w:cstheme="majorBidi"/>
            <w:sz w:val="36"/>
            <w:szCs w:val="26"/>
          </w:rPr>
          <w:delText>features</w:delText>
        </w:r>
      </w:del>
    </w:p>
    <w:p w14:paraId="69247024" w14:textId="2205E940" w:rsidR="00272C9C" w:rsidRPr="000760BB" w:rsidDel="0079398B" w:rsidRDefault="00272C9C" w:rsidP="00555FFB">
      <w:pPr>
        <w:pStyle w:val="NormalBPBHEB"/>
        <w:rPr>
          <w:del w:id="1209" w:author="Paulo H. Leocadio" w:date="2024-07-22T15:33:00Z" w16du:dateUtc="2024-07-22T19:33:00Z"/>
        </w:rPr>
      </w:pPr>
      <w:del w:id="1210" w:author="Paulo H. Leocadio" w:date="2024-07-22T15:33:00Z" w16du:dateUtc="2024-07-22T19:33:00Z">
        <w:r w:rsidDel="0079398B">
          <w:delText xml:space="preserve">The following are the </w:delText>
        </w:r>
        <w:r w:rsidR="00A76281" w:rsidDel="0079398B">
          <w:delText>ke</w:delText>
        </w:r>
        <w:r w:rsidDel="0079398B">
          <w:delText xml:space="preserve">y features of </w:delText>
        </w:r>
        <w:r w:rsidRPr="00272C9C" w:rsidDel="0079398B">
          <w:delText>Managed OpenShift</w:delText>
        </w:r>
        <w:r w:rsidDel="0079398B">
          <w:delText>:</w:delText>
        </w:r>
      </w:del>
    </w:p>
    <w:p w14:paraId="5D6F4DF8" w14:textId="2E1D436E" w:rsidR="000760BB" w:rsidRPr="000760BB" w:rsidDel="0079398B" w:rsidRDefault="000760BB" w:rsidP="008A12F7">
      <w:pPr>
        <w:pStyle w:val="NormalBPBHEB"/>
        <w:numPr>
          <w:ilvl w:val="0"/>
          <w:numId w:val="115"/>
        </w:numPr>
        <w:rPr>
          <w:del w:id="1211" w:author="Paulo H. Leocadio" w:date="2024-07-22T15:33:00Z" w16du:dateUtc="2024-07-22T19:33:00Z"/>
        </w:rPr>
      </w:pPr>
      <w:del w:id="1212" w:author="Paulo H. Leocadio" w:date="2024-07-22T15:33:00Z" w16du:dateUtc="2024-07-22T19:33:00Z">
        <w:r w:rsidRPr="000760BB" w:rsidDel="0079398B">
          <w:rPr>
            <w:b/>
            <w:bCs/>
          </w:rPr>
          <w:delText xml:space="preserve">Automated </w:delText>
        </w:r>
        <w:r w:rsidR="00272C9C" w:rsidRPr="000760BB" w:rsidDel="0079398B">
          <w:rPr>
            <w:b/>
            <w:bCs/>
          </w:rPr>
          <w:delText>operations</w:delText>
        </w:r>
        <w:r w:rsidRPr="000760BB" w:rsidDel="0079398B">
          <w:rPr>
            <w:b/>
            <w:bCs/>
          </w:rPr>
          <w:delText>:</w:delText>
        </w:r>
        <w:r w:rsidRPr="000760BB" w:rsidDel="0079398B">
          <w:delText xml:space="preserve"> Managed OpenShift automates operational tasks, including updates, patches, and scaling, reducing the burden on IT teams</w:delText>
        </w:r>
        <w:bookmarkStart w:id="1213" w:name="_Ref151459912"/>
      </w:del>
      <w:customXmlDelRangeStart w:id="1214" w:author="Paulo H. Leocadio" w:date="2024-07-22T15:33:00Z"/>
      <w:sdt>
        <w:sdtPr>
          <w:id w:val="-1466036901"/>
          <w:citation/>
        </w:sdtPr>
        <w:sdtEndPr/>
        <w:sdtContent>
          <w:customXmlDelRangeEnd w:id="1214"/>
          <w:del w:id="1215" w:author="Paulo H. Leocadio" w:date="2024-07-22T15:33:00Z" w16du:dateUtc="2024-07-22T19:33:00Z">
            <w:r w:rsidR="009833C5" w:rsidDel="0079398B">
              <w:fldChar w:fldCharType="begin"/>
            </w:r>
            <w:r w:rsidR="009833C5" w:rsidDel="0079398B">
              <w:delInstrText xml:space="preserve"> CITATION hat2023a \l 1033 </w:delInstrText>
            </w:r>
            <w:r w:rsidR="009833C5" w:rsidDel="0079398B">
              <w:fldChar w:fldCharType="separate"/>
            </w:r>
            <w:r w:rsidR="00D34F43" w:rsidDel="0079398B">
              <w:rPr>
                <w:noProof/>
              </w:rPr>
              <w:delText xml:space="preserve"> </w:delText>
            </w:r>
            <w:r w:rsidR="00D34F43" w:rsidRPr="00D34F43" w:rsidDel="0079398B">
              <w:rPr>
                <w:noProof/>
              </w:rPr>
              <w:delText>[86]</w:delText>
            </w:r>
            <w:r w:rsidR="009833C5" w:rsidDel="0079398B">
              <w:fldChar w:fldCharType="end"/>
            </w:r>
          </w:del>
          <w:customXmlDelRangeStart w:id="1216" w:author="Paulo H. Leocadio" w:date="2024-07-22T15:33:00Z"/>
        </w:sdtContent>
      </w:sdt>
      <w:customXmlDelRangeEnd w:id="1216"/>
      <w:bookmarkEnd w:id="1213"/>
      <w:del w:id="1217" w:author="Paulo H. Leocadio" w:date="2024-07-22T15:33:00Z" w16du:dateUtc="2024-07-22T19:33:00Z">
        <w:r w:rsidRPr="000760BB" w:rsidDel="0079398B">
          <w:delText>.</w:delText>
        </w:r>
      </w:del>
    </w:p>
    <w:p w14:paraId="120F0D45" w14:textId="55600B06" w:rsidR="000760BB" w:rsidRPr="000760BB" w:rsidDel="0079398B" w:rsidRDefault="000760BB" w:rsidP="008A12F7">
      <w:pPr>
        <w:pStyle w:val="NormalBPBHEB"/>
        <w:numPr>
          <w:ilvl w:val="0"/>
          <w:numId w:val="115"/>
        </w:numPr>
        <w:rPr>
          <w:del w:id="1218" w:author="Paulo H. Leocadio" w:date="2024-07-22T15:33:00Z" w16du:dateUtc="2024-07-22T19:33:00Z"/>
        </w:rPr>
      </w:pPr>
      <w:del w:id="1219" w:author="Paulo H. Leocadio" w:date="2024-07-22T15:33:00Z" w16du:dateUtc="2024-07-22T19:33:00Z">
        <w:r w:rsidRPr="000760BB" w:rsidDel="0079398B">
          <w:rPr>
            <w:b/>
            <w:bCs/>
          </w:rPr>
          <w:delText xml:space="preserve">Developer </w:delText>
        </w:r>
        <w:r w:rsidR="00272C9C" w:rsidRPr="000760BB" w:rsidDel="0079398B">
          <w:rPr>
            <w:b/>
            <w:bCs/>
          </w:rPr>
          <w:delText>productivity</w:delText>
        </w:r>
        <w:r w:rsidRPr="000760BB" w:rsidDel="0079398B">
          <w:rPr>
            <w:b/>
            <w:bCs/>
          </w:rPr>
          <w:delText>:</w:delText>
        </w:r>
        <w:r w:rsidRPr="000760BB" w:rsidDel="0079398B">
          <w:delText xml:space="preserve"> The platform supports developer productivity by providing integrated developer tools and streamlined workflows for building and deploying applications</w:delText>
        </w:r>
      </w:del>
      <w:customXmlDelRangeStart w:id="1220" w:author="Paulo H. Leocadio" w:date="2024-07-22T15:33:00Z"/>
      <w:sdt>
        <w:sdtPr>
          <w:id w:val="-1718966472"/>
          <w:citation/>
        </w:sdtPr>
        <w:sdtEndPr/>
        <w:sdtContent>
          <w:customXmlDelRangeEnd w:id="1220"/>
          <w:del w:id="1221" w:author="Paulo H. Leocadio" w:date="2024-07-22T15:33:00Z" w16du:dateUtc="2024-07-22T19:33:00Z">
            <w:r w:rsidR="00C601D9" w:rsidDel="0079398B">
              <w:fldChar w:fldCharType="begin"/>
            </w:r>
            <w:r w:rsidR="00C601D9" w:rsidDel="0079398B">
              <w:delInstrText xml:space="preserve"> CITATION unknown2023g \l 1033 </w:delInstrText>
            </w:r>
            <w:r w:rsidR="00C601D9" w:rsidDel="0079398B">
              <w:fldChar w:fldCharType="separate"/>
            </w:r>
            <w:r w:rsidR="00D34F43" w:rsidDel="0079398B">
              <w:rPr>
                <w:noProof/>
              </w:rPr>
              <w:delText xml:space="preserve"> </w:delText>
            </w:r>
            <w:r w:rsidR="00D34F43" w:rsidRPr="00D34F43" w:rsidDel="0079398B">
              <w:rPr>
                <w:noProof/>
              </w:rPr>
              <w:delText>[48]</w:delText>
            </w:r>
            <w:r w:rsidR="00C601D9" w:rsidDel="0079398B">
              <w:fldChar w:fldCharType="end"/>
            </w:r>
          </w:del>
          <w:customXmlDelRangeStart w:id="1222" w:author="Paulo H. Leocadio" w:date="2024-07-22T15:33:00Z"/>
        </w:sdtContent>
      </w:sdt>
      <w:customXmlDelRangeEnd w:id="1222"/>
      <w:del w:id="1223" w:author="Paulo H. Leocadio" w:date="2024-07-22T15:33:00Z" w16du:dateUtc="2024-07-22T19:33:00Z">
        <w:r w:rsidRPr="000760BB" w:rsidDel="0079398B">
          <w:delText>.</w:delText>
        </w:r>
      </w:del>
    </w:p>
    <w:p w14:paraId="77B00ADB" w14:textId="64ADB4CA" w:rsidR="00272C9C" w:rsidDel="0079398B" w:rsidRDefault="000760BB" w:rsidP="00CD3D3F">
      <w:pPr>
        <w:pStyle w:val="NormalBPBHEB"/>
        <w:numPr>
          <w:ilvl w:val="0"/>
          <w:numId w:val="115"/>
        </w:numPr>
        <w:rPr>
          <w:del w:id="1224" w:author="Paulo H. Leocadio" w:date="2024-07-22T15:33:00Z" w16du:dateUtc="2024-07-22T19:33:00Z"/>
        </w:rPr>
      </w:pPr>
      <w:del w:id="1225" w:author="Paulo H. Leocadio" w:date="2024-07-22T15:33:00Z" w16du:dateUtc="2024-07-22T19:33:00Z">
        <w:r w:rsidRPr="00096522" w:rsidDel="0079398B">
          <w:rPr>
            <w:b/>
            <w:bCs/>
          </w:rPr>
          <w:delText xml:space="preserve">Scalability and </w:delText>
        </w:r>
        <w:r w:rsidR="00272C9C" w:rsidRPr="00096522" w:rsidDel="0079398B">
          <w:rPr>
            <w:b/>
            <w:bCs/>
          </w:rPr>
          <w:delText>elasticity</w:delText>
        </w:r>
        <w:r w:rsidRPr="00096522" w:rsidDel="0079398B">
          <w:rPr>
            <w:b/>
            <w:bCs/>
          </w:rPr>
          <w:delText>:</w:delText>
        </w:r>
        <w:r w:rsidRPr="000760BB" w:rsidDel="0079398B">
          <w:delText xml:space="preserve"> Leveraging cloud infrastructure, Managed OpenShift enables organizations to scale applications dynamically based on demand, ensuring optimal performance</w:delText>
        </w:r>
        <w:bookmarkStart w:id="1226" w:name="_Ref151459935"/>
      </w:del>
      <w:customXmlDelRangeStart w:id="1227" w:author="Paulo H. Leocadio" w:date="2024-07-22T15:33:00Z"/>
      <w:sdt>
        <w:sdtPr>
          <w:id w:val="2023817024"/>
          <w:citation/>
        </w:sdtPr>
        <w:sdtEndPr/>
        <w:sdtContent>
          <w:customXmlDelRangeEnd w:id="1227"/>
          <w:del w:id="1228" w:author="Paulo H. Leocadio" w:date="2024-07-22T15:33:00Z" w16du:dateUtc="2024-07-22T19:33:00Z">
            <w:r w:rsidR="009833C5" w:rsidDel="0079398B">
              <w:fldChar w:fldCharType="begin"/>
            </w:r>
            <w:r w:rsidR="009833C5" w:rsidDel="0079398B">
              <w:delInstrText xml:space="preserve"> CITATION hat2023a \l 1033 </w:delInstrText>
            </w:r>
            <w:r w:rsidR="009833C5" w:rsidDel="0079398B">
              <w:fldChar w:fldCharType="separate"/>
            </w:r>
            <w:r w:rsidR="00D34F43" w:rsidDel="0079398B">
              <w:rPr>
                <w:noProof/>
              </w:rPr>
              <w:delText xml:space="preserve"> </w:delText>
            </w:r>
            <w:r w:rsidR="00D34F43" w:rsidRPr="00D34F43" w:rsidDel="0079398B">
              <w:rPr>
                <w:noProof/>
              </w:rPr>
              <w:delText>[86]</w:delText>
            </w:r>
            <w:r w:rsidR="009833C5" w:rsidDel="0079398B">
              <w:fldChar w:fldCharType="end"/>
            </w:r>
          </w:del>
          <w:customXmlDelRangeStart w:id="1229" w:author="Paulo H. Leocadio" w:date="2024-07-22T15:33:00Z"/>
        </w:sdtContent>
      </w:sdt>
      <w:customXmlDelRangeEnd w:id="1229"/>
      <w:bookmarkEnd w:id="1226"/>
      <w:del w:id="1230" w:author="Paulo H. Leocadio" w:date="2024-07-22T15:33:00Z" w16du:dateUtc="2024-07-22T19:33:00Z">
        <w:r w:rsidRPr="000760BB" w:rsidDel="0079398B">
          <w:delText>.</w:delText>
        </w:r>
      </w:del>
    </w:p>
    <w:p w14:paraId="5D9CC3B0" w14:textId="6FD7E96D" w:rsidR="000760BB" w:rsidRPr="00CD3D3F" w:rsidDel="0079398B" w:rsidRDefault="000760BB" w:rsidP="00CD3D3F">
      <w:pPr>
        <w:keepNext/>
        <w:keepLines/>
        <w:spacing w:before="40" w:after="0"/>
        <w:outlineLvl w:val="1"/>
        <w:rPr>
          <w:del w:id="1231" w:author="Paulo H. Leocadio" w:date="2024-07-22T15:33:00Z" w16du:dateUtc="2024-07-22T19:33:00Z"/>
          <w:rFonts w:eastAsiaTheme="majorEastAsia" w:cstheme="majorBidi"/>
          <w:sz w:val="36"/>
          <w:szCs w:val="26"/>
        </w:rPr>
      </w:pPr>
      <w:del w:id="1232" w:author="Paulo H. Leocadio" w:date="2024-07-22T15:33:00Z" w16du:dateUtc="2024-07-22T19:33:00Z">
        <w:r w:rsidRPr="00CD3D3F" w:rsidDel="0079398B">
          <w:rPr>
            <w:rFonts w:eastAsiaTheme="majorEastAsia" w:cstheme="majorBidi"/>
            <w:sz w:val="36"/>
            <w:szCs w:val="26"/>
          </w:rPr>
          <w:delText xml:space="preserve">Integration with </w:delText>
        </w:r>
        <w:commentRangeStart w:id="1233"/>
        <w:commentRangeStart w:id="1234"/>
        <w:r w:rsidRPr="00CD3D3F" w:rsidDel="0079398B">
          <w:rPr>
            <w:rFonts w:eastAsiaTheme="majorEastAsia" w:cstheme="majorBidi"/>
            <w:sz w:val="36"/>
            <w:szCs w:val="26"/>
          </w:rPr>
          <w:delText>AWS</w:delText>
        </w:r>
        <w:commentRangeEnd w:id="1233"/>
        <w:r w:rsidR="00A76281" w:rsidRPr="00CD3D3F" w:rsidDel="0079398B">
          <w:rPr>
            <w:rFonts w:eastAsiaTheme="majorEastAsia" w:cstheme="majorBidi"/>
            <w:sz w:val="36"/>
            <w:szCs w:val="26"/>
          </w:rPr>
          <w:commentReference w:id="1233"/>
        </w:r>
        <w:commentRangeEnd w:id="1234"/>
        <w:r w:rsidR="00812E4F" w:rsidRPr="00CD3D3F" w:rsidDel="0079398B">
          <w:rPr>
            <w:rFonts w:eastAsiaTheme="majorEastAsia" w:cstheme="majorBidi"/>
            <w:sz w:val="36"/>
            <w:szCs w:val="26"/>
          </w:rPr>
          <w:commentReference w:id="1234"/>
        </w:r>
      </w:del>
    </w:p>
    <w:p w14:paraId="7284334A" w14:textId="49688232" w:rsidR="00E655A4" w:rsidRPr="005A4C96" w:rsidDel="0079398B" w:rsidRDefault="00E655A4" w:rsidP="005A4C96">
      <w:pPr>
        <w:pStyle w:val="NormalBPBHEB"/>
        <w:ind w:left="360"/>
        <w:rPr>
          <w:del w:id="1235" w:author="Paulo H. Leocadio" w:date="2024-07-22T15:33:00Z" w16du:dateUtc="2024-07-22T19:33:00Z"/>
        </w:rPr>
      </w:pPr>
      <w:del w:id="1236" w:author="Paulo H. Leocadio" w:date="2024-07-22T15:33:00Z" w16du:dateUtc="2024-07-22T19:33:00Z">
        <w:r w:rsidRPr="00E655A4" w:rsidDel="0079398B">
          <w:delText>Integrating Managed OpenShift with AWS enhances its functionality by utilizing AWS’s robust cloud infrastructure and services. This integration ensures that organizations can fully leverage AWS resources for optimized deployment and management of containerized applications.</w:delText>
        </w:r>
      </w:del>
    </w:p>
    <w:p w14:paraId="620C3078" w14:textId="05EC84A0" w:rsidR="000760BB" w:rsidRPr="000760BB" w:rsidDel="0079398B" w:rsidRDefault="000760BB" w:rsidP="008A12F7">
      <w:pPr>
        <w:pStyle w:val="NormalBPBHEB"/>
        <w:numPr>
          <w:ilvl w:val="0"/>
          <w:numId w:val="6"/>
        </w:numPr>
        <w:rPr>
          <w:del w:id="1237" w:author="Paulo H. Leocadio" w:date="2024-07-22T15:33:00Z" w16du:dateUtc="2024-07-22T19:33:00Z"/>
        </w:rPr>
      </w:pPr>
      <w:del w:id="1238" w:author="Paulo H. Leocadio" w:date="2024-07-22T15:33:00Z" w16du:dateUtc="2024-07-22T19:33:00Z">
        <w:r w:rsidRPr="000760BB" w:rsidDel="0079398B">
          <w:rPr>
            <w:b/>
            <w:bCs/>
          </w:rPr>
          <w:delText>Deployment on AWS:</w:delText>
        </w:r>
        <w:r w:rsidRPr="000760BB" w:rsidDel="0079398B">
          <w:delText xml:space="preserve"> Managed OpenShift is deployed on AWS infrastructure, utilizing services such as Amazon EC2, Amazon S3, and AWS </w:delText>
        </w:r>
        <w:commentRangeStart w:id="1239"/>
        <w:commentRangeStart w:id="1240"/>
        <w:r w:rsidRPr="000760BB" w:rsidDel="0079398B">
          <w:delText>IAM</w:delText>
        </w:r>
        <w:commentRangeEnd w:id="1239"/>
        <w:r w:rsidR="00A76281" w:rsidDel="0079398B">
          <w:rPr>
            <w:rStyle w:val="CommentReference"/>
            <w:rFonts w:eastAsiaTheme="minorHAnsi" w:cstheme="minorBidi"/>
          </w:rPr>
          <w:commentReference w:id="1239"/>
        </w:r>
        <w:commentRangeEnd w:id="1240"/>
        <w:r w:rsidR="00812E4F" w:rsidDel="0079398B">
          <w:rPr>
            <w:rStyle w:val="CommentReference"/>
            <w:rFonts w:eastAsiaTheme="minorHAnsi" w:cstheme="minorBidi"/>
          </w:rPr>
          <w:commentReference w:id="1240"/>
        </w:r>
        <w:r w:rsidRPr="000760BB" w:rsidDel="0079398B">
          <w:delText>.</w:delText>
        </w:r>
      </w:del>
    </w:p>
    <w:p w14:paraId="08AC5D43" w14:textId="726165D1" w:rsidR="000760BB" w:rsidRPr="000760BB" w:rsidDel="0079398B" w:rsidRDefault="000760BB" w:rsidP="008A12F7">
      <w:pPr>
        <w:pStyle w:val="NormalBPBHEB"/>
        <w:numPr>
          <w:ilvl w:val="0"/>
          <w:numId w:val="116"/>
        </w:numPr>
        <w:rPr>
          <w:del w:id="1241" w:author="Paulo H. Leocadio" w:date="2024-07-22T15:33:00Z" w16du:dateUtc="2024-07-22T19:33:00Z"/>
        </w:rPr>
      </w:pPr>
      <w:del w:id="1242" w:author="Paulo H. Leocadio" w:date="2024-07-22T15:33:00Z" w16du:dateUtc="2024-07-22T19:33:00Z">
        <w:r w:rsidRPr="000760BB" w:rsidDel="0079398B">
          <w:delText xml:space="preserve">AWS </w:delText>
        </w:r>
        <w:r w:rsidR="00A76281" w:rsidRPr="000760BB" w:rsidDel="0079398B">
          <w:delText>components</w:delText>
        </w:r>
        <w:r w:rsidRPr="000760BB" w:rsidDel="0079398B">
          <w:delText>:</w:delText>
        </w:r>
      </w:del>
    </w:p>
    <w:p w14:paraId="57829BDF" w14:textId="1EA8E304" w:rsidR="000760BB" w:rsidRPr="000760BB" w:rsidDel="0079398B" w:rsidRDefault="000760BB" w:rsidP="008A12F7">
      <w:pPr>
        <w:pStyle w:val="NormalBPBHEB"/>
        <w:numPr>
          <w:ilvl w:val="0"/>
          <w:numId w:val="117"/>
        </w:numPr>
        <w:rPr>
          <w:del w:id="1243" w:author="Paulo H. Leocadio" w:date="2024-07-22T15:33:00Z" w16du:dateUtc="2024-07-22T19:33:00Z"/>
        </w:rPr>
      </w:pPr>
      <w:del w:id="1244" w:author="Paulo H. Leocadio" w:date="2024-07-22T15:33:00Z" w16du:dateUtc="2024-07-22T19:33:00Z">
        <w:r w:rsidRPr="000760BB" w:rsidDel="0079398B">
          <w:delText>EC2 Instances: Provide compute resources for running OpenShift nodes.</w:delText>
        </w:r>
      </w:del>
    </w:p>
    <w:p w14:paraId="48A28D42" w14:textId="07C07029" w:rsidR="000760BB" w:rsidRPr="000760BB" w:rsidDel="0079398B" w:rsidRDefault="000760BB" w:rsidP="008A12F7">
      <w:pPr>
        <w:pStyle w:val="NormalBPBHEB"/>
        <w:numPr>
          <w:ilvl w:val="0"/>
          <w:numId w:val="117"/>
        </w:numPr>
        <w:rPr>
          <w:del w:id="1245" w:author="Paulo H. Leocadio" w:date="2024-07-22T15:33:00Z" w16du:dateUtc="2024-07-22T19:33:00Z"/>
        </w:rPr>
      </w:pPr>
      <w:del w:id="1246" w:author="Paulo H. Leocadio" w:date="2024-07-22T15:33:00Z" w16du:dateUtc="2024-07-22T19:33:00Z">
        <w:r w:rsidRPr="000760BB" w:rsidDel="0079398B">
          <w:delText>S3 Buckets: Store container images and artifacts.</w:delText>
        </w:r>
      </w:del>
    </w:p>
    <w:p w14:paraId="0E142EAA" w14:textId="157206F2" w:rsidR="000760BB" w:rsidRPr="000760BB" w:rsidDel="0079398B" w:rsidRDefault="000760BB" w:rsidP="008A12F7">
      <w:pPr>
        <w:pStyle w:val="NormalBPBHEB"/>
        <w:numPr>
          <w:ilvl w:val="0"/>
          <w:numId w:val="117"/>
        </w:numPr>
        <w:rPr>
          <w:del w:id="1247" w:author="Paulo H. Leocadio" w:date="2024-07-22T15:33:00Z" w16du:dateUtc="2024-07-22T19:33:00Z"/>
        </w:rPr>
      </w:pPr>
      <w:del w:id="1248" w:author="Paulo H. Leocadio" w:date="2024-07-22T15:33:00Z" w16du:dateUtc="2024-07-22T19:33:00Z">
        <w:r w:rsidRPr="000760BB" w:rsidDel="0079398B">
          <w:delText>IAM: Manages access and permissions</w:delText>
        </w:r>
      </w:del>
      <w:customXmlDelRangeStart w:id="1249" w:author="Paulo H. Leocadio" w:date="2024-07-22T15:33:00Z"/>
      <w:sdt>
        <w:sdtPr>
          <w:id w:val="-1401444020"/>
          <w:citation/>
        </w:sdtPr>
        <w:sdtEndPr/>
        <w:sdtContent>
          <w:customXmlDelRangeEnd w:id="1249"/>
          <w:del w:id="1250" w:author="Paulo H. Leocadio" w:date="2024-07-22T15:33:00Z" w16du:dateUtc="2024-07-22T19:33:00Z">
            <w:r w:rsidR="003B2839" w:rsidDel="0079398B">
              <w:fldChar w:fldCharType="begin"/>
            </w:r>
            <w:r w:rsidR="003B2839" w:rsidDel="0079398B">
              <w:delInstrText xml:space="preserve"> CITATION unknown2023m \l 1033 </w:delInstrText>
            </w:r>
            <w:r w:rsidR="003B2839" w:rsidDel="0079398B">
              <w:fldChar w:fldCharType="separate"/>
            </w:r>
            <w:r w:rsidR="00D34F43" w:rsidDel="0079398B">
              <w:rPr>
                <w:noProof/>
              </w:rPr>
              <w:delText xml:space="preserve"> </w:delText>
            </w:r>
            <w:r w:rsidR="00D34F43" w:rsidRPr="00D34F43" w:rsidDel="0079398B">
              <w:rPr>
                <w:noProof/>
              </w:rPr>
              <w:delText>[77]</w:delText>
            </w:r>
            <w:r w:rsidR="003B2839" w:rsidDel="0079398B">
              <w:fldChar w:fldCharType="end"/>
            </w:r>
          </w:del>
          <w:customXmlDelRangeStart w:id="1251" w:author="Paulo H. Leocadio" w:date="2024-07-22T15:33:00Z"/>
        </w:sdtContent>
      </w:sdt>
      <w:customXmlDelRangeEnd w:id="1251"/>
      <w:customXmlDelRangeStart w:id="1252" w:author="Paulo H. Leocadio" w:date="2024-07-22T15:33:00Z"/>
      <w:sdt>
        <w:sdtPr>
          <w:id w:val="1794165973"/>
          <w:citation/>
        </w:sdtPr>
        <w:sdtEndPr/>
        <w:sdtContent>
          <w:customXmlDelRangeEnd w:id="1252"/>
          <w:del w:id="1253" w:author="Paulo H. Leocadio" w:date="2024-07-22T15:33:00Z" w16du:dateUtc="2024-07-22T19:33:00Z">
            <w:r w:rsidR="003B2839" w:rsidDel="0079398B">
              <w:fldChar w:fldCharType="begin"/>
            </w:r>
            <w:r w:rsidR="003B2839" w:rsidDel="0079398B">
              <w:delInstrText xml:space="preserve"> CITATION hat2023a \l 1033 </w:delInstrText>
            </w:r>
            <w:r w:rsidR="003B2839" w:rsidDel="0079398B">
              <w:fldChar w:fldCharType="separate"/>
            </w:r>
            <w:r w:rsidR="00D34F43" w:rsidDel="0079398B">
              <w:rPr>
                <w:noProof/>
              </w:rPr>
              <w:delText xml:space="preserve"> </w:delText>
            </w:r>
            <w:r w:rsidR="00D34F43" w:rsidRPr="00D34F43" w:rsidDel="0079398B">
              <w:rPr>
                <w:noProof/>
              </w:rPr>
              <w:delText>[86]</w:delText>
            </w:r>
            <w:r w:rsidR="003B2839" w:rsidDel="0079398B">
              <w:fldChar w:fldCharType="end"/>
            </w:r>
          </w:del>
          <w:customXmlDelRangeStart w:id="1254" w:author="Paulo H. Leocadio" w:date="2024-07-22T15:33:00Z"/>
        </w:sdtContent>
      </w:sdt>
      <w:customXmlDelRangeEnd w:id="1254"/>
      <w:del w:id="1255" w:author="Paulo H. Leocadio" w:date="2024-07-22T15:33:00Z" w16du:dateUtc="2024-07-22T19:33:00Z">
        <w:r w:rsidRPr="000760BB" w:rsidDel="0079398B">
          <w:delText>.</w:delText>
        </w:r>
      </w:del>
    </w:p>
    <w:p w14:paraId="374EDD04" w14:textId="31941F42" w:rsidR="000760BB" w:rsidRPr="000760BB" w:rsidDel="0079398B" w:rsidRDefault="000760BB" w:rsidP="008A12F7">
      <w:pPr>
        <w:pStyle w:val="NormalBPBHEB"/>
        <w:numPr>
          <w:ilvl w:val="0"/>
          <w:numId w:val="6"/>
        </w:numPr>
        <w:rPr>
          <w:del w:id="1256" w:author="Paulo H. Leocadio" w:date="2024-07-22T15:33:00Z" w16du:dateUtc="2024-07-22T19:33:00Z"/>
        </w:rPr>
      </w:pPr>
      <w:del w:id="1257" w:author="Paulo H. Leocadio" w:date="2024-07-22T15:33:00Z" w16du:dateUtc="2024-07-22T19:33:00Z">
        <w:r w:rsidRPr="000760BB" w:rsidDel="0079398B">
          <w:rPr>
            <w:b/>
            <w:bCs/>
          </w:rPr>
          <w:delText>Integration with AWS Services:</w:delText>
        </w:r>
        <w:r w:rsidRPr="000760BB" w:rsidDel="0079398B">
          <w:delText xml:space="preserve"> Managed OpenShift seamlessly integrates with various AWS services, enhancing its capabilities for application development and deployment.</w:delText>
        </w:r>
      </w:del>
    </w:p>
    <w:p w14:paraId="6781B133" w14:textId="38424AEA" w:rsidR="000760BB" w:rsidRPr="000760BB" w:rsidDel="0079398B" w:rsidRDefault="000760BB" w:rsidP="008A12F7">
      <w:pPr>
        <w:pStyle w:val="NormalBPBHEB"/>
        <w:numPr>
          <w:ilvl w:val="0"/>
          <w:numId w:val="116"/>
        </w:numPr>
        <w:rPr>
          <w:del w:id="1258" w:author="Paulo H. Leocadio" w:date="2024-07-22T15:33:00Z" w16du:dateUtc="2024-07-22T19:33:00Z"/>
        </w:rPr>
      </w:pPr>
      <w:del w:id="1259" w:author="Paulo H. Leocadio" w:date="2024-07-22T15:33:00Z" w16du:dateUtc="2024-07-22T19:33:00Z">
        <w:r w:rsidRPr="000760BB" w:rsidDel="0079398B">
          <w:delText>AWS Service Integration:</w:delText>
        </w:r>
      </w:del>
    </w:p>
    <w:p w14:paraId="7577EE0E" w14:textId="7EC95026" w:rsidR="000760BB" w:rsidRPr="000760BB" w:rsidDel="0079398B" w:rsidRDefault="000760BB" w:rsidP="008A12F7">
      <w:pPr>
        <w:pStyle w:val="NormalBPBHEB"/>
        <w:numPr>
          <w:ilvl w:val="0"/>
          <w:numId w:val="118"/>
        </w:numPr>
        <w:rPr>
          <w:del w:id="1260" w:author="Paulo H. Leocadio" w:date="2024-07-22T15:33:00Z" w16du:dateUtc="2024-07-22T19:33:00Z"/>
        </w:rPr>
      </w:pPr>
      <w:del w:id="1261" w:author="Paulo H. Leocadio" w:date="2024-07-22T15:33:00Z" w16du:dateUtc="2024-07-22T19:33:00Z">
        <w:r w:rsidRPr="000760BB" w:rsidDel="0079398B">
          <w:delText>Amazon RDS: Managed databases for applications.</w:delText>
        </w:r>
      </w:del>
    </w:p>
    <w:p w14:paraId="53CF0AB4" w14:textId="0B069793" w:rsidR="00A76281" w:rsidDel="0079398B" w:rsidRDefault="000760BB" w:rsidP="00CD3D3F">
      <w:pPr>
        <w:pStyle w:val="NormalBPBHEB"/>
        <w:numPr>
          <w:ilvl w:val="0"/>
          <w:numId w:val="118"/>
        </w:numPr>
        <w:rPr>
          <w:del w:id="1262" w:author="Paulo H. Leocadio" w:date="2024-07-22T15:33:00Z" w16du:dateUtc="2024-07-22T19:33:00Z"/>
        </w:rPr>
      </w:pPr>
      <w:del w:id="1263" w:author="Paulo H. Leocadio" w:date="2024-07-22T15:33:00Z" w16du:dateUtc="2024-07-22T19:33:00Z">
        <w:r w:rsidRPr="000760BB" w:rsidDel="0079398B">
          <w:delText>Amazon EKS: Kubernetes service for container orchestration</w:delText>
        </w:r>
      </w:del>
      <w:customXmlDelRangeStart w:id="1264" w:author="Paulo H. Leocadio" w:date="2024-07-22T15:33:00Z"/>
      <w:sdt>
        <w:sdtPr>
          <w:id w:val="874276592"/>
          <w:citation/>
        </w:sdtPr>
        <w:sdtEndPr/>
        <w:sdtContent>
          <w:customXmlDelRangeEnd w:id="1264"/>
          <w:del w:id="1265" w:author="Paulo H. Leocadio" w:date="2024-07-22T15:33:00Z" w16du:dateUtc="2024-07-22T19:33:00Z">
            <w:r w:rsidR="00DC1BBC" w:rsidDel="0079398B">
              <w:fldChar w:fldCharType="begin"/>
            </w:r>
            <w:r w:rsidR="00DC1BBC" w:rsidDel="0079398B">
              <w:delInstrText xml:space="preserve"> CITATION unknown2023m \l 1033 </w:delInstrText>
            </w:r>
            <w:r w:rsidR="00DC1BBC" w:rsidDel="0079398B">
              <w:fldChar w:fldCharType="separate"/>
            </w:r>
            <w:r w:rsidR="00D34F43" w:rsidDel="0079398B">
              <w:rPr>
                <w:noProof/>
              </w:rPr>
              <w:delText xml:space="preserve"> </w:delText>
            </w:r>
            <w:r w:rsidR="00D34F43" w:rsidRPr="00D34F43" w:rsidDel="0079398B">
              <w:rPr>
                <w:noProof/>
              </w:rPr>
              <w:delText>[77]</w:delText>
            </w:r>
            <w:r w:rsidR="00DC1BBC" w:rsidDel="0079398B">
              <w:fldChar w:fldCharType="end"/>
            </w:r>
          </w:del>
          <w:customXmlDelRangeStart w:id="1266" w:author="Paulo H. Leocadio" w:date="2024-07-22T15:33:00Z"/>
        </w:sdtContent>
      </w:sdt>
      <w:customXmlDelRangeEnd w:id="1266"/>
      <w:customXmlDelRangeStart w:id="1267" w:author="Paulo H. Leocadio" w:date="2024-07-22T15:33:00Z"/>
      <w:sdt>
        <w:sdtPr>
          <w:id w:val="-1523695629"/>
          <w:citation/>
        </w:sdtPr>
        <w:sdtEndPr/>
        <w:sdtContent>
          <w:customXmlDelRangeEnd w:id="1267"/>
          <w:del w:id="1268" w:author="Paulo H. Leocadio" w:date="2024-07-22T15:33:00Z" w16du:dateUtc="2024-07-22T19:33:00Z">
            <w:r w:rsidR="00DC1BBC" w:rsidDel="0079398B">
              <w:fldChar w:fldCharType="begin"/>
            </w:r>
            <w:r w:rsidR="00DC1BBC" w:rsidDel="0079398B">
              <w:delInstrText xml:space="preserve"> CITATION hat2023a \l 1033 </w:delInstrText>
            </w:r>
            <w:r w:rsidR="00DC1BBC" w:rsidDel="0079398B">
              <w:fldChar w:fldCharType="separate"/>
            </w:r>
            <w:r w:rsidR="00D34F43" w:rsidDel="0079398B">
              <w:rPr>
                <w:noProof/>
              </w:rPr>
              <w:delText xml:space="preserve"> </w:delText>
            </w:r>
            <w:r w:rsidR="00D34F43" w:rsidRPr="00D34F43" w:rsidDel="0079398B">
              <w:rPr>
                <w:noProof/>
              </w:rPr>
              <w:delText>[86]</w:delText>
            </w:r>
            <w:r w:rsidR="00DC1BBC" w:rsidDel="0079398B">
              <w:fldChar w:fldCharType="end"/>
            </w:r>
          </w:del>
          <w:customXmlDelRangeStart w:id="1269" w:author="Paulo H. Leocadio" w:date="2024-07-22T15:33:00Z"/>
        </w:sdtContent>
      </w:sdt>
      <w:customXmlDelRangeEnd w:id="1269"/>
      <w:del w:id="1270" w:author="Paulo H. Leocadio" w:date="2024-07-22T15:33:00Z" w16du:dateUtc="2024-07-22T19:33:00Z">
        <w:r w:rsidRPr="000760BB" w:rsidDel="0079398B">
          <w:delText>.</w:delText>
        </w:r>
      </w:del>
    </w:p>
    <w:p w14:paraId="35E79230" w14:textId="344D074B" w:rsidR="000760BB" w:rsidRPr="00CD3D3F" w:rsidDel="0079398B" w:rsidRDefault="000760BB" w:rsidP="00CD3D3F">
      <w:pPr>
        <w:keepNext/>
        <w:keepLines/>
        <w:spacing w:before="40" w:after="0"/>
        <w:outlineLvl w:val="1"/>
        <w:rPr>
          <w:del w:id="1271" w:author="Paulo H. Leocadio" w:date="2024-07-22T15:33:00Z" w16du:dateUtc="2024-07-22T19:33:00Z"/>
          <w:rFonts w:eastAsiaTheme="majorEastAsia" w:cstheme="majorBidi"/>
          <w:sz w:val="36"/>
          <w:szCs w:val="26"/>
        </w:rPr>
      </w:pPr>
      <w:del w:id="1272" w:author="Paulo H. Leocadio" w:date="2024-07-22T15:33:00Z" w16du:dateUtc="2024-07-22T19:33:00Z">
        <w:r w:rsidRPr="00CD3D3F" w:rsidDel="0079398B">
          <w:rPr>
            <w:rFonts w:eastAsiaTheme="majorEastAsia" w:cstheme="majorBidi"/>
            <w:sz w:val="36"/>
            <w:szCs w:val="26"/>
          </w:rPr>
          <w:delText xml:space="preserve">Benefits of </w:delText>
        </w:r>
        <w:r w:rsidR="00A76281" w:rsidRPr="00CD3D3F" w:rsidDel="0079398B">
          <w:rPr>
            <w:rFonts w:eastAsiaTheme="majorEastAsia" w:cstheme="majorBidi"/>
            <w:sz w:val="36"/>
            <w:szCs w:val="26"/>
          </w:rPr>
          <w:delText>integration</w:delText>
        </w:r>
      </w:del>
    </w:p>
    <w:p w14:paraId="64689043" w14:textId="2C75C7F6" w:rsidR="00A76281" w:rsidRPr="000760BB" w:rsidDel="0079398B" w:rsidRDefault="00A76281" w:rsidP="00555FFB">
      <w:pPr>
        <w:pStyle w:val="NormalBPBHEB"/>
        <w:rPr>
          <w:del w:id="1273" w:author="Paulo H. Leocadio" w:date="2024-07-22T15:33:00Z" w16du:dateUtc="2024-07-22T19:33:00Z"/>
        </w:rPr>
      </w:pPr>
      <w:del w:id="1274" w:author="Paulo H. Leocadio" w:date="2024-07-22T15:33:00Z" w16du:dateUtc="2024-07-22T19:33:00Z">
        <w:r w:rsidDel="0079398B">
          <w:delText>The following are the benefits of integration:</w:delText>
        </w:r>
      </w:del>
    </w:p>
    <w:p w14:paraId="0FE0162E" w14:textId="4DF05766" w:rsidR="000760BB" w:rsidRPr="000760BB" w:rsidDel="0079398B" w:rsidRDefault="000760BB" w:rsidP="008A12F7">
      <w:pPr>
        <w:pStyle w:val="NormalBPBHEB"/>
        <w:numPr>
          <w:ilvl w:val="0"/>
          <w:numId w:val="119"/>
        </w:numPr>
        <w:rPr>
          <w:del w:id="1275" w:author="Paulo H. Leocadio" w:date="2024-07-22T15:33:00Z" w16du:dateUtc="2024-07-22T19:33:00Z"/>
        </w:rPr>
      </w:pPr>
      <w:del w:id="1276" w:author="Paulo H. Leocadio" w:date="2024-07-22T15:33:00Z" w16du:dateUtc="2024-07-22T19:33:00Z">
        <w:r w:rsidRPr="000760BB" w:rsidDel="0079398B">
          <w:rPr>
            <w:b/>
            <w:bCs/>
          </w:rPr>
          <w:delText xml:space="preserve">Operational </w:delText>
        </w:r>
        <w:r w:rsidR="00A76281" w:rsidRPr="000760BB" w:rsidDel="0079398B">
          <w:rPr>
            <w:b/>
            <w:bCs/>
          </w:rPr>
          <w:delText>efficiency</w:delText>
        </w:r>
        <w:r w:rsidRPr="000760BB" w:rsidDel="0079398B">
          <w:rPr>
            <w:b/>
            <w:bCs/>
          </w:rPr>
          <w:delText>:</w:delText>
        </w:r>
        <w:r w:rsidRPr="000760BB" w:rsidDel="0079398B">
          <w:delText xml:space="preserve"> Managed OpenShift in the cloud automates operational tasks, reducing the operational overhead on IT teams and allowing them to focus on strategic initiatives</w:delText>
        </w:r>
      </w:del>
      <w:customXmlDelRangeStart w:id="1277" w:author="Paulo H. Leocadio" w:date="2024-07-22T15:33:00Z"/>
      <w:sdt>
        <w:sdtPr>
          <w:id w:val="-1072348381"/>
          <w:citation/>
        </w:sdtPr>
        <w:sdtEndPr/>
        <w:sdtContent>
          <w:customXmlDelRangeEnd w:id="1277"/>
          <w:del w:id="1278" w:author="Paulo H. Leocadio" w:date="2024-07-22T15:33:00Z" w16du:dateUtc="2024-07-22T19:33:00Z">
            <w:r w:rsidR="00590E74" w:rsidDel="0079398B">
              <w:fldChar w:fldCharType="begin"/>
            </w:r>
            <w:r w:rsidR="00590E74" w:rsidDel="0079398B">
              <w:delInstrText xml:space="preserve"> CITATION unknown2023m \l 1033 </w:delInstrText>
            </w:r>
            <w:r w:rsidR="00590E74" w:rsidDel="0079398B">
              <w:fldChar w:fldCharType="separate"/>
            </w:r>
            <w:r w:rsidR="00D34F43" w:rsidDel="0079398B">
              <w:rPr>
                <w:noProof/>
              </w:rPr>
              <w:delText xml:space="preserve"> </w:delText>
            </w:r>
            <w:r w:rsidR="00D34F43" w:rsidRPr="00D34F43" w:rsidDel="0079398B">
              <w:rPr>
                <w:noProof/>
              </w:rPr>
              <w:delText>[77]</w:delText>
            </w:r>
            <w:r w:rsidR="00590E74" w:rsidDel="0079398B">
              <w:fldChar w:fldCharType="end"/>
            </w:r>
          </w:del>
          <w:customXmlDelRangeStart w:id="1279" w:author="Paulo H. Leocadio" w:date="2024-07-22T15:33:00Z"/>
        </w:sdtContent>
      </w:sdt>
      <w:customXmlDelRangeEnd w:id="1279"/>
      <w:del w:id="1280" w:author="Paulo H. Leocadio" w:date="2024-07-22T15:33:00Z" w16du:dateUtc="2024-07-22T19:33:00Z">
        <w:r w:rsidRPr="000760BB" w:rsidDel="0079398B">
          <w:delText>.</w:delText>
        </w:r>
      </w:del>
    </w:p>
    <w:p w14:paraId="22BF94EA" w14:textId="28FB81A2" w:rsidR="000760BB" w:rsidRPr="000760BB" w:rsidDel="0079398B" w:rsidRDefault="000760BB" w:rsidP="008A12F7">
      <w:pPr>
        <w:pStyle w:val="NormalBPBHEB"/>
        <w:numPr>
          <w:ilvl w:val="0"/>
          <w:numId w:val="119"/>
        </w:numPr>
        <w:rPr>
          <w:del w:id="1281" w:author="Paulo H. Leocadio" w:date="2024-07-22T15:33:00Z" w16du:dateUtc="2024-07-22T19:33:00Z"/>
        </w:rPr>
      </w:pPr>
      <w:del w:id="1282" w:author="Paulo H. Leocadio" w:date="2024-07-22T15:33:00Z" w16du:dateUtc="2024-07-22T19:33:00Z">
        <w:r w:rsidRPr="000760BB" w:rsidDel="0079398B">
          <w:rPr>
            <w:b/>
            <w:bCs/>
          </w:rPr>
          <w:delText xml:space="preserve">Scalability and </w:delText>
        </w:r>
        <w:r w:rsidR="00A76281" w:rsidRPr="000760BB" w:rsidDel="0079398B">
          <w:rPr>
            <w:b/>
            <w:bCs/>
          </w:rPr>
          <w:delText>flexibility</w:delText>
        </w:r>
        <w:r w:rsidRPr="000760BB" w:rsidDel="0079398B">
          <w:rPr>
            <w:b/>
            <w:bCs/>
          </w:rPr>
          <w:delText>:</w:delText>
        </w:r>
        <w:r w:rsidRPr="000760BB" w:rsidDel="0079398B">
          <w:delText xml:space="preserve"> Leveraging AWS infrastructure, Managed OpenShift provides the scalability and flexibility needed to adapt to changing workloads and business requirements.</w:delText>
        </w:r>
      </w:del>
    </w:p>
    <w:p w14:paraId="2AC0A34F" w14:textId="787A4DB0" w:rsidR="000760BB" w:rsidRPr="000760BB" w:rsidDel="0079398B" w:rsidRDefault="000760BB" w:rsidP="008A12F7">
      <w:pPr>
        <w:pStyle w:val="NormalBPBHEB"/>
        <w:numPr>
          <w:ilvl w:val="0"/>
          <w:numId w:val="119"/>
        </w:numPr>
        <w:rPr>
          <w:del w:id="1283" w:author="Paulo H. Leocadio" w:date="2024-07-22T15:33:00Z" w16du:dateUtc="2024-07-22T19:33:00Z"/>
        </w:rPr>
      </w:pPr>
      <w:del w:id="1284" w:author="Paulo H. Leocadio" w:date="2024-07-22T15:33:00Z" w16du:dateUtc="2024-07-22T19:33:00Z">
        <w:r w:rsidRPr="000760BB" w:rsidDel="0079398B">
          <w:rPr>
            <w:b/>
            <w:bCs/>
          </w:rPr>
          <w:delText xml:space="preserve">Enhanced </w:delText>
        </w:r>
        <w:r w:rsidR="00A76281" w:rsidRPr="000760BB" w:rsidDel="0079398B">
          <w:rPr>
            <w:b/>
            <w:bCs/>
          </w:rPr>
          <w:delText>developer experience</w:delText>
        </w:r>
        <w:r w:rsidRPr="000760BB" w:rsidDel="0079398B">
          <w:rPr>
            <w:b/>
            <w:bCs/>
          </w:rPr>
          <w:delText>:</w:delText>
        </w:r>
        <w:r w:rsidRPr="000760BB" w:rsidDel="0079398B">
          <w:delText xml:space="preserve"> Integrated developer tools and workflows contribute to an enhanced developer experience, supporting efficient application development and deployment</w:delText>
        </w:r>
      </w:del>
      <w:customXmlDelRangeStart w:id="1285" w:author="Paulo H. Leocadio" w:date="2024-07-22T15:33:00Z"/>
      <w:sdt>
        <w:sdtPr>
          <w:id w:val="1131058479"/>
          <w:citation/>
        </w:sdtPr>
        <w:sdtEndPr/>
        <w:sdtContent>
          <w:customXmlDelRangeEnd w:id="1285"/>
          <w:del w:id="1286" w:author="Paulo H. Leocadio" w:date="2024-07-22T15:33:00Z" w16du:dateUtc="2024-07-22T19:33:00Z">
            <w:r w:rsidR="00D56AE3" w:rsidDel="0079398B">
              <w:fldChar w:fldCharType="begin"/>
            </w:r>
            <w:r w:rsidR="00D56AE3" w:rsidDel="0079398B">
              <w:delInstrText xml:space="preserve"> CITATION hat2023a \l 1033 </w:delInstrText>
            </w:r>
            <w:r w:rsidR="00D56AE3" w:rsidDel="0079398B">
              <w:fldChar w:fldCharType="separate"/>
            </w:r>
            <w:r w:rsidR="00D34F43" w:rsidDel="0079398B">
              <w:rPr>
                <w:noProof/>
              </w:rPr>
              <w:delText xml:space="preserve"> </w:delText>
            </w:r>
            <w:r w:rsidR="00D34F43" w:rsidRPr="00D34F43" w:rsidDel="0079398B">
              <w:rPr>
                <w:noProof/>
              </w:rPr>
              <w:delText>[86]</w:delText>
            </w:r>
            <w:r w:rsidR="00D56AE3" w:rsidDel="0079398B">
              <w:fldChar w:fldCharType="end"/>
            </w:r>
          </w:del>
          <w:customXmlDelRangeStart w:id="1287" w:author="Paulo H. Leocadio" w:date="2024-07-22T15:33:00Z"/>
        </w:sdtContent>
      </w:sdt>
      <w:customXmlDelRangeEnd w:id="1287"/>
      <w:del w:id="1288" w:author="Paulo H. Leocadio" w:date="2024-07-22T15:33:00Z" w16du:dateUtc="2024-07-22T19:33:00Z">
        <w:r w:rsidRPr="000760BB" w:rsidDel="0079398B">
          <w:delText>.</w:delText>
        </w:r>
      </w:del>
    </w:p>
    <w:p w14:paraId="3B45E06C" w14:textId="78794A1C" w:rsidR="000760BB" w:rsidRPr="00CD3D3F" w:rsidDel="0079398B" w:rsidRDefault="000760BB" w:rsidP="00CD3D3F">
      <w:pPr>
        <w:keepNext/>
        <w:keepLines/>
        <w:spacing w:before="40" w:after="0"/>
        <w:outlineLvl w:val="1"/>
        <w:rPr>
          <w:del w:id="1289" w:author="Paulo H. Leocadio" w:date="2024-07-22T15:33:00Z" w16du:dateUtc="2024-07-22T19:33:00Z"/>
          <w:rFonts w:eastAsiaTheme="majorEastAsia" w:cstheme="majorBidi"/>
          <w:sz w:val="36"/>
          <w:szCs w:val="26"/>
        </w:rPr>
      </w:pPr>
      <w:del w:id="1290" w:author="Paulo H. Leocadio" w:date="2024-07-22T15:33:00Z" w16du:dateUtc="2024-07-22T19:33:00Z">
        <w:r w:rsidRPr="00CD3D3F" w:rsidDel="0079398B">
          <w:rPr>
            <w:rFonts w:eastAsiaTheme="majorEastAsia" w:cstheme="majorBidi"/>
            <w:sz w:val="36"/>
            <w:szCs w:val="26"/>
          </w:rPr>
          <w:delText xml:space="preserve">Use </w:delText>
        </w:r>
        <w:r w:rsidR="00A76281" w:rsidRPr="00CD3D3F" w:rsidDel="0079398B">
          <w:rPr>
            <w:rFonts w:eastAsiaTheme="majorEastAsia" w:cstheme="majorBidi"/>
            <w:sz w:val="36"/>
            <w:szCs w:val="26"/>
          </w:rPr>
          <w:delText>cases</w:delText>
        </w:r>
      </w:del>
    </w:p>
    <w:p w14:paraId="1FC5116F" w14:textId="2E3E2031" w:rsidR="00A76281" w:rsidRPr="000760BB" w:rsidDel="0079398B" w:rsidRDefault="00A76281" w:rsidP="00555FFB">
      <w:pPr>
        <w:pStyle w:val="NormalBPBHEB"/>
        <w:rPr>
          <w:del w:id="1291" w:author="Paulo H. Leocadio" w:date="2024-07-22T15:33:00Z" w16du:dateUtc="2024-07-22T19:33:00Z"/>
        </w:rPr>
      </w:pPr>
      <w:del w:id="1292" w:author="Paulo H. Leocadio" w:date="2024-07-22T15:33:00Z" w16du:dateUtc="2024-07-22T19:33:00Z">
        <w:r w:rsidDel="0079398B">
          <w:delText>The following are the use cases</w:delText>
        </w:r>
      </w:del>
      <w:customXmlDelRangeStart w:id="1293" w:author="Paulo H. Leocadio" w:date="2024-07-22T15:33:00Z"/>
      <w:sdt>
        <w:sdtPr>
          <w:id w:val="-872613451"/>
          <w:citation/>
        </w:sdtPr>
        <w:sdtEndPr/>
        <w:sdtContent>
          <w:customXmlDelRangeEnd w:id="1293"/>
          <w:del w:id="1294" w:author="Paulo H. Leocadio" w:date="2024-07-22T15:33:00Z" w16du:dateUtc="2024-07-22T19:33:00Z">
            <w:r w:rsidR="00F027B9" w:rsidDel="0079398B">
              <w:fldChar w:fldCharType="begin"/>
            </w:r>
            <w:r w:rsidR="00F027B9" w:rsidDel="0079398B">
              <w:delInstrText xml:space="preserve"> CITATION hat2023a \l 1033 </w:delInstrText>
            </w:r>
            <w:r w:rsidR="00F027B9" w:rsidDel="0079398B">
              <w:fldChar w:fldCharType="separate"/>
            </w:r>
            <w:r w:rsidR="00D34F43" w:rsidDel="0079398B">
              <w:rPr>
                <w:noProof/>
              </w:rPr>
              <w:delText xml:space="preserve"> </w:delText>
            </w:r>
            <w:r w:rsidR="00D34F43" w:rsidRPr="00D34F43" w:rsidDel="0079398B">
              <w:rPr>
                <w:noProof/>
              </w:rPr>
              <w:delText>[86]</w:delText>
            </w:r>
            <w:r w:rsidR="00F027B9" w:rsidDel="0079398B">
              <w:fldChar w:fldCharType="end"/>
            </w:r>
          </w:del>
          <w:customXmlDelRangeStart w:id="1295" w:author="Paulo H. Leocadio" w:date="2024-07-22T15:33:00Z"/>
        </w:sdtContent>
      </w:sdt>
      <w:customXmlDelRangeEnd w:id="1295"/>
      <w:del w:id="1296" w:author="Paulo H. Leocadio" w:date="2024-07-22T15:33:00Z" w16du:dateUtc="2024-07-22T19:33:00Z">
        <w:r w:rsidDel="0079398B">
          <w:delText>:</w:delText>
        </w:r>
      </w:del>
    </w:p>
    <w:p w14:paraId="02BF5718" w14:textId="205F4DE7" w:rsidR="000760BB" w:rsidRPr="000760BB" w:rsidDel="0079398B" w:rsidRDefault="000760BB" w:rsidP="008A12F7">
      <w:pPr>
        <w:pStyle w:val="NormalBPBHEB"/>
        <w:numPr>
          <w:ilvl w:val="0"/>
          <w:numId w:val="120"/>
        </w:numPr>
        <w:rPr>
          <w:del w:id="1297" w:author="Paulo H. Leocadio" w:date="2024-07-22T15:33:00Z" w16du:dateUtc="2024-07-22T19:33:00Z"/>
        </w:rPr>
      </w:pPr>
      <w:del w:id="1298" w:author="Paulo H. Leocadio" w:date="2024-07-22T15:33:00Z" w16du:dateUtc="2024-07-22T19:33:00Z">
        <w:r w:rsidRPr="000760BB" w:rsidDel="0079398B">
          <w:rPr>
            <w:b/>
            <w:bCs/>
          </w:rPr>
          <w:delText>Cloud-</w:delText>
        </w:r>
        <w:r w:rsidR="00A76281" w:rsidRPr="000760BB" w:rsidDel="0079398B">
          <w:rPr>
            <w:b/>
            <w:bCs/>
          </w:rPr>
          <w:delText>native application development</w:delText>
        </w:r>
        <w:r w:rsidRPr="000760BB" w:rsidDel="0079398B">
          <w:rPr>
            <w:b/>
            <w:bCs/>
          </w:rPr>
          <w:delText>:</w:delText>
        </w:r>
        <w:r w:rsidRPr="000760BB" w:rsidDel="0079398B">
          <w:delText xml:space="preserve"> Organizations adopting cloud-native practices find Managed OpenShift on AWS suitable for developing and deploying applications designed for the cloud environment.</w:delText>
        </w:r>
      </w:del>
    </w:p>
    <w:p w14:paraId="017CEE9E" w14:textId="2103EE1D" w:rsidR="000760BB" w:rsidRPr="000760BB" w:rsidDel="0079398B" w:rsidRDefault="000760BB" w:rsidP="008A12F7">
      <w:pPr>
        <w:pStyle w:val="NormalBPBHEB"/>
        <w:numPr>
          <w:ilvl w:val="0"/>
          <w:numId w:val="120"/>
        </w:numPr>
        <w:rPr>
          <w:del w:id="1299" w:author="Paulo H. Leocadio" w:date="2024-07-22T15:33:00Z" w16du:dateUtc="2024-07-22T19:33:00Z"/>
        </w:rPr>
      </w:pPr>
      <w:del w:id="1300" w:author="Paulo H. Leocadio" w:date="2024-07-22T15:33:00Z" w16du:dateUtc="2024-07-22T19:33:00Z">
        <w:r w:rsidRPr="000760BB" w:rsidDel="0079398B">
          <w:rPr>
            <w:b/>
            <w:bCs/>
          </w:rPr>
          <w:delText xml:space="preserve">Microservices </w:delText>
        </w:r>
        <w:r w:rsidR="00A76281" w:rsidRPr="000760BB" w:rsidDel="0079398B">
          <w:rPr>
            <w:b/>
            <w:bCs/>
          </w:rPr>
          <w:delText>architectures</w:delText>
        </w:r>
        <w:r w:rsidRPr="000760BB" w:rsidDel="0079398B">
          <w:rPr>
            <w:b/>
            <w:bCs/>
          </w:rPr>
          <w:delText>:</w:delText>
        </w:r>
        <w:r w:rsidRPr="000760BB" w:rsidDel="0079398B">
          <w:delText xml:space="preserve"> Managed OpenShift is well-suited for organizations implementing microservices architectures, providing a scalable and manageable platform for microservices-based applications.</w:delText>
        </w:r>
      </w:del>
    </w:p>
    <w:p w14:paraId="0F1A6992" w14:textId="1347ADEC" w:rsidR="008A5243" w:rsidRPr="000760BB" w:rsidDel="0079398B" w:rsidRDefault="008A5243" w:rsidP="006315C9">
      <w:pPr>
        <w:pStyle w:val="Heading1BPBHEB"/>
        <w:rPr>
          <w:del w:id="1301" w:author="Paulo H. Leocadio" w:date="2024-07-22T15:33:00Z" w16du:dateUtc="2024-07-22T19:33:00Z"/>
        </w:rPr>
      </w:pPr>
      <w:del w:id="1302" w:author="Paulo H. Leocadio" w:date="2024-07-22T15:33:00Z" w16du:dateUtc="2024-07-22T19:33:00Z">
        <w:r w:rsidRPr="000760BB" w:rsidDel="0079398B">
          <w:delText>Robotics</w:delText>
        </w:r>
        <w:r w:rsidDel="0079398B">
          <w:delText>:</w:delText>
        </w:r>
        <w:r w:rsidRPr="000760BB" w:rsidDel="0079398B">
          <w:delText xml:space="preserve"> AWS RoboMaker</w:delText>
        </w:r>
      </w:del>
    </w:p>
    <w:p w14:paraId="0350CFFF" w14:textId="24DDCF4D" w:rsidR="008A5243" w:rsidRPr="000760BB" w:rsidDel="0079398B" w:rsidRDefault="008A5243" w:rsidP="006315C9">
      <w:pPr>
        <w:pStyle w:val="NormalBPBHEB"/>
        <w:rPr>
          <w:del w:id="1303" w:author="Paulo H. Leocadio" w:date="2024-07-22T15:33:00Z" w16du:dateUtc="2024-07-22T19:33:00Z"/>
        </w:rPr>
      </w:pPr>
      <w:del w:id="1304" w:author="Paulo H. Leocadio" w:date="2024-07-22T15:33:00Z" w16du:dateUtc="2024-07-22T19:33:00Z">
        <w:r w:rsidRPr="000760BB" w:rsidDel="0079398B">
          <w:delText>AWS RoboMaker is a comprehensive cloud service provided by AWS that facilitates the development, testing, and deployment of robotic applications. This section delves into the key features, capabilities, and integration aspects of AWS RoboMaker, emphasizing its role in advancing robotics development in the cloud.</w:delText>
        </w:r>
      </w:del>
    </w:p>
    <w:p w14:paraId="70A171C9" w14:textId="3489B432" w:rsidR="006315C9" w:rsidRPr="00CD3D3F" w:rsidDel="0079398B" w:rsidRDefault="006315C9" w:rsidP="006315C9">
      <w:pPr>
        <w:keepNext/>
        <w:keepLines/>
        <w:spacing w:before="40" w:after="0"/>
        <w:outlineLvl w:val="1"/>
        <w:rPr>
          <w:del w:id="1305" w:author="Paulo H. Leocadio" w:date="2024-07-22T15:33:00Z" w16du:dateUtc="2024-07-22T19:33:00Z"/>
          <w:rFonts w:eastAsiaTheme="majorEastAsia" w:cstheme="majorBidi"/>
          <w:sz w:val="36"/>
          <w:szCs w:val="26"/>
        </w:rPr>
      </w:pPr>
      <w:del w:id="1306" w:author="Paulo H. Leocadio" w:date="2024-07-22T15:33:00Z" w16du:dateUtc="2024-07-22T19:33:00Z">
        <w:r w:rsidRPr="00CD3D3F" w:rsidDel="0079398B">
          <w:rPr>
            <w:rFonts w:eastAsiaTheme="majorEastAsia" w:cstheme="majorBidi"/>
            <w:sz w:val="36"/>
            <w:szCs w:val="26"/>
          </w:rPr>
          <w:delText>Key features and capabilities</w:delText>
        </w:r>
      </w:del>
    </w:p>
    <w:p w14:paraId="7C971105" w14:textId="4EAA32D4" w:rsidR="006315C9" w:rsidRPr="000760BB" w:rsidDel="0079398B" w:rsidRDefault="006315C9" w:rsidP="006315C9">
      <w:pPr>
        <w:pStyle w:val="NormalBPBHEB"/>
        <w:rPr>
          <w:del w:id="1307" w:author="Paulo H. Leocadio" w:date="2024-07-22T15:33:00Z" w16du:dateUtc="2024-07-22T19:33:00Z"/>
        </w:rPr>
      </w:pPr>
      <w:del w:id="1308" w:author="Paulo H. Leocadio" w:date="2024-07-22T15:33:00Z" w16du:dateUtc="2024-07-22T19:33:00Z">
        <w:r w:rsidDel="0079398B">
          <w:delText xml:space="preserve">In this section, we will go through the </w:delText>
        </w:r>
        <w:r w:rsidRPr="00A76281" w:rsidDel="0079398B">
          <w:delText>key features and capabilities</w:delText>
        </w:r>
        <w:r w:rsidDel="0079398B">
          <w:delText>:</w:delText>
        </w:r>
      </w:del>
    </w:p>
    <w:p w14:paraId="4A74E753" w14:textId="652A9E69" w:rsidR="006315C9" w:rsidRPr="000760BB" w:rsidDel="0079398B" w:rsidRDefault="006315C9" w:rsidP="006315C9">
      <w:pPr>
        <w:pStyle w:val="NormalBPBHEB"/>
        <w:numPr>
          <w:ilvl w:val="0"/>
          <w:numId w:val="121"/>
        </w:numPr>
        <w:rPr>
          <w:del w:id="1309" w:author="Paulo H. Leocadio" w:date="2024-07-22T15:33:00Z" w16du:dateUtc="2024-07-22T19:33:00Z"/>
        </w:rPr>
      </w:pPr>
      <w:del w:id="1310" w:author="Paulo H. Leocadio" w:date="2024-07-22T15:33:00Z" w16du:dateUtc="2024-07-22T19:33:00Z">
        <w:r w:rsidRPr="000760BB" w:rsidDel="0079398B">
          <w:rPr>
            <w:b/>
            <w:bCs/>
          </w:rPr>
          <w:delText>Simulation environments:</w:delText>
        </w:r>
        <w:r w:rsidRPr="000760BB" w:rsidDel="0079398B">
          <w:delText xml:space="preserve"> AWS RoboMaker offers realistic simulation environments, allowing developers to test robotic applications in various scenarios before deploying them to physical robots.</w:delText>
        </w:r>
      </w:del>
    </w:p>
    <w:p w14:paraId="01DB3465" w14:textId="3B844DA8" w:rsidR="006315C9" w:rsidRPr="000760BB" w:rsidDel="0079398B" w:rsidRDefault="006315C9" w:rsidP="006315C9">
      <w:pPr>
        <w:pStyle w:val="NormalBPBHEB"/>
        <w:numPr>
          <w:ilvl w:val="0"/>
          <w:numId w:val="121"/>
        </w:numPr>
        <w:rPr>
          <w:del w:id="1311" w:author="Paulo H. Leocadio" w:date="2024-07-22T15:33:00Z" w16du:dateUtc="2024-07-22T19:33:00Z"/>
        </w:rPr>
      </w:pPr>
      <w:del w:id="1312" w:author="Paulo H. Leocadio" w:date="2024-07-22T15:33:00Z" w16du:dateUtc="2024-07-22T19:33:00Z">
        <w:r w:rsidRPr="000760BB" w:rsidDel="0079398B">
          <w:rPr>
            <w:b/>
            <w:bCs/>
          </w:rPr>
          <w:delText>Fleet management:</w:delText>
        </w:r>
        <w:r w:rsidRPr="000760BB" w:rsidDel="0079398B">
          <w:delText xml:space="preserve"> The platform provides tools for managing robot fleets, enabling efficient deployment, monitoring, and updating of robotic applications at scale.</w:delText>
        </w:r>
      </w:del>
    </w:p>
    <w:p w14:paraId="5175C6FB" w14:textId="7B1641E2" w:rsidR="006315C9" w:rsidRPr="000760BB" w:rsidDel="0079398B" w:rsidRDefault="006315C9" w:rsidP="006315C9">
      <w:pPr>
        <w:pStyle w:val="NormalBPBHEB"/>
        <w:numPr>
          <w:ilvl w:val="0"/>
          <w:numId w:val="121"/>
        </w:numPr>
        <w:rPr>
          <w:del w:id="1313" w:author="Paulo H. Leocadio" w:date="2024-07-22T15:33:00Z" w16du:dateUtc="2024-07-22T19:33:00Z"/>
        </w:rPr>
      </w:pPr>
      <w:del w:id="1314" w:author="Paulo H. Leocadio" w:date="2024-07-22T15:33:00Z" w16du:dateUtc="2024-07-22T19:33:00Z">
        <w:r w:rsidRPr="000760BB" w:rsidDel="0079398B">
          <w:rPr>
            <w:b/>
            <w:bCs/>
          </w:rPr>
          <w:delText xml:space="preserve">Integration with </w:delText>
        </w:r>
        <w:r w:rsidRPr="00A76281" w:rsidDel="0079398B">
          <w:rPr>
            <w:b/>
            <w:bCs/>
          </w:rPr>
          <w:delText>Robot Operating System</w:delText>
        </w:r>
        <w:r w:rsidDel="0079398B">
          <w:rPr>
            <w:b/>
            <w:bCs/>
          </w:rPr>
          <w:delText xml:space="preserve"> (</w:delText>
        </w:r>
        <w:r w:rsidRPr="000760BB" w:rsidDel="0079398B">
          <w:rPr>
            <w:b/>
            <w:bCs/>
          </w:rPr>
          <w:delText>ROS</w:delText>
        </w:r>
        <w:r w:rsidDel="0079398B">
          <w:rPr>
            <w:b/>
            <w:bCs/>
          </w:rPr>
          <w:delText>)</w:delText>
        </w:r>
        <w:r w:rsidRPr="000760BB" w:rsidDel="0079398B">
          <w:rPr>
            <w:b/>
            <w:bCs/>
          </w:rPr>
          <w:delText>:</w:delText>
        </w:r>
        <w:r w:rsidRPr="000760BB" w:rsidDel="0079398B">
          <w:delText xml:space="preserve"> AWS RoboMaker seamlessly integrates with the ROS, a popular open-source middleware framework for robotics</w:delText>
        </w:r>
      </w:del>
      <w:customXmlDelRangeStart w:id="1315" w:author="Paulo H. Leocadio" w:date="2024-07-22T15:33:00Z"/>
      <w:sdt>
        <w:sdtPr>
          <w:id w:val="-981385040"/>
          <w:citation/>
        </w:sdtPr>
        <w:sdtEndPr/>
        <w:sdtContent>
          <w:customXmlDelRangeEnd w:id="1315"/>
          <w:del w:id="1316" w:author="Paulo H. Leocadio" w:date="2024-07-22T15:33:00Z" w16du:dateUtc="2024-07-22T19:33:00Z">
            <w:r w:rsidDel="0079398B">
              <w:fldChar w:fldCharType="begin"/>
            </w:r>
            <w:r w:rsidDel="0079398B">
              <w:delInstrText xml:space="preserve"> CITATION unknown2023n \l 1033 </w:delInstrText>
            </w:r>
            <w:r w:rsidDel="0079398B">
              <w:fldChar w:fldCharType="separate"/>
            </w:r>
            <w:r w:rsidR="00D34F43" w:rsidDel="0079398B">
              <w:rPr>
                <w:noProof/>
              </w:rPr>
              <w:delText xml:space="preserve"> </w:delText>
            </w:r>
            <w:r w:rsidR="00D34F43" w:rsidRPr="00D34F43" w:rsidDel="0079398B">
              <w:rPr>
                <w:noProof/>
              </w:rPr>
              <w:delText>[87]</w:delText>
            </w:r>
            <w:r w:rsidDel="0079398B">
              <w:fldChar w:fldCharType="end"/>
            </w:r>
          </w:del>
          <w:customXmlDelRangeStart w:id="1317" w:author="Paulo H. Leocadio" w:date="2024-07-22T15:33:00Z"/>
        </w:sdtContent>
      </w:sdt>
      <w:customXmlDelRangeEnd w:id="1317"/>
      <w:del w:id="1318" w:author="Paulo H. Leocadio" w:date="2024-07-22T15:33:00Z" w16du:dateUtc="2024-07-22T19:33:00Z">
        <w:r w:rsidRPr="000760BB" w:rsidDel="0079398B">
          <w:delText>.</w:delText>
        </w:r>
      </w:del>
    </w:p>
    <w:p w14:paraId="783238D5" w14:textId="1FEA6EB8" w:rsidR="005D5849" w:rsidDel="0079398B" w:rsidRDefault="005D5849" w:rsidP="000760BB">
      <w:pPr>
        <w:pBdr>
          <w:top w:val="nil"/>
          <w:left w:val="nil"/>
          <w:bottom w:val="nil"/>
          <w:right w:val="nil"/>
          <w:between w:val="nil"/>
        </w:pBdr>
        <w:shd w:val="clear" w:color="auto" w:fill="FFFFFF"/>
        <w:spacing w:after="100" w:line="276" w:lineRule="auto"/>
        <w:jc w:val="both"/>
        <w:rPr>
          <w:del w:id="1319" w:author="Paulo H. Leocadio" w:date="2024-07-22T15:33:00Z" w16du:dateUtc="2024-07-22T19:33:00Z"/>
          <w:b/>
          <w:bCs/>
        </w:rPr>
      </w:pPr>
    </w:p>
    <w:p w14:paraId="636363D2" w14:textId="19132716" w:rsidR="00B548F5" w:rsidDel="0079398B" w:rsidRDefault="00535F92" w:rsidP="00555FFB">
      <w:pPr>
        <w:pStyle w:val="FigureBPBHEB"/>
        <w:rPr>
          <w:del w:id="1320" w:author="Paulo H. Leocadio" w:date="2024-07-22T15:33:00Z" w16du:dateUtc="2024-07-22T19:33:00Z"/>
        </w:rPr>
      </w:pPr>
      <w:del w:id="1321" w:author="Paulo H. Leocadio" w:date="2024-07-22T15:33:00Z" w16du:dateUtc="2024-07-22T19:33:00Z">
        <w:r w:rsidDel="0079398B">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del>
    </w:p>
    <w:p w14:paraId="765713CF" w14:textId="182793B0" w:rsidR="00535F92" w:rsidRPr="000760BB" w:rsidDel="0079398B" w:rsidRDefault="00B548F5" w:rsidP="00555FFB">
      <w:pPr>
        <w:pStyle w:val="FigureCaptionBPBHEB"/>
        <w:rPr>
          <w:del w:id="1322" w:author="Paulo H. Leocadio" w:date="2024-07-22T15:33:00Z" w16du:dateUtc="2024-07-22T19:33:00Z"/>
          <w:b/>
        </w:rPr>
      </w:pPr>
      <w:del w:id="1323" w:author="Paulo H. Leocadio" w:date="2024-07-22T15:33:00Z" w16du:dateUtc="2024-07-22T19:33:00Z">
        <w:r w:rsidRPr="00555FFB" w:rsidDel="0079398B">
          <w:rPr>
            <w:b/>
            <w:bCs w:val="0"/>
          </w:rPr>
          <w:delText xml:space="preserve">Figure </w:delText>
        </w:r>
        <w:r w:rsidR="00A76281"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15</w:delText>
        </w:r>
        <w:r w:rsidRPr="00555FFB" w:rsidDel="0079398B">
          <w:rPr>
            <w:b/>
            <w:bCs w:val="0"/>
          </w:rPr>
          <w:fldChar w:fldCharType="end"/>
        </w:r>
        <w:r w:rsidR="00A76281" w:rsidDel="0079398B">
          <w:rPr>
            <w:b/>
            <w:bCs w:val="0"/>
          </w:rPr>
          <w:delText xml:space="preserve">: </w:delText>
        </w:r>
        <w:r w:rsidRPr="000C276E" w:rsidDel="0079398B">
          <w:delText xml:space="preserve">AWS RoboMaker cloud-based simulation service </w:delText>
        </w:r>
        <w:r w:rsidDel="0079398B">
          <w:delText>(AWS</w:delText>
        </w:r>
        <w:r w:rsidDel="0079398B">
          <w:rPr>
            <w:noProof/>
          </w:rPr>
          <w:delText xml:space="preserve"> Documentation)</w:delText>
        </w:r>
      </w:del>
    </w:p>
    <w:p w14:paraId="3269C379" w14:textId="41597FBC" w:rsidR="00A76281" w:rsidDel="0079398B" w:rsidRDefault="00A76281" w:rsidP="008E169A">
      <w:pPr>
        <w:keepNext/>
        <w:keepLines/>
        <w:spacing w:before="40" w:after="0"/>
        <w:outlineLvl w:val="1"/>
        <w:rPr>
          <w:del w:id="1324" w:author="Paulo H. Leocadio" w:date="2024-07-22T15:33:00Z" w16du:dateUtc="2024-07-22T19:33:00Z"/>
          <w:rFonts w:eastAsiaTheme="majorEastAsia" w:cstheme="majorBidi"/>
          <w:sz w:val="36"/>
          <w:szCs w:val="26"/>
        </w:rPr>
      </w:pPr>
    </w:p>
    <w:p w14:paraId="1E168810" w14:textId="4580AF7F" w:rsidR="000760BB" w:rsidRPr="00CD3D3F" w:rsidDel="0079398B" w:rsidRDefault="000760BB" w:rsidP="00CD3D3F">
      <w:pPr>
        <w:keepNext/>
        <w:keepLines/>
        <w:spacing w:before="40" w:after="0"/>
        <w:outlineLvl w:val="1"/>
        <w:rPr>
          <w:del w:id="1325" w:author="Paulo H. Leocadio" w:date="2024-07-22T15:33:00Z" w16du:dateUtc="2024-07-22T19:33:00Z"/>
          <w:rFonts w:eastAsiaTheme="majorEastAsia" w:cstheme="majorBidi"/>
          <w:sz w:val="36"/>
          <w:szCs w:val="26"/>
        </w:rPr>
      </w:pPr>
      <w:del w:id="1326" w:author="Paulo H. Leocadio" w:date="2024-07-22T15:33:00Z" w16du:dateUtc="2024-07-22T19:33:00Z">
        <w:r w:rsidRPr="00CD3D3F" w:rsidDel="0079398B">
          <w:rPr>
            <w:rFonts w:eastAsiaTheme="majorEastAsia" w:cstheme="majorBidi"/>
            <w:sz w:val="36"/>
            <w:szCs w:val="26"/>
          </w:rPr>
          <w:delText xml:space="preserve">AWS RoboMaker </w:delText>
        </w:r>
        <w:commentRangeStart w:id="1327"/>
        <w:commentRangeStart w:id="1328"/>
        <w:r w:rsidR="00A76281" w:rsidRPr="00CD3D3F" w:rsidDel="0079398B">
          <w:rPr>
            <w:rFonts w:eastAsiaTheme="majorEastAsia" w:cstheme="majorBidi"/>
            <w:sz w:val="36"/>
            <w:szCs w:val="26"/>
          </w:rPr>
          <w:delText>workflow</w:delText>
        </w:r>
        <w:commentRangeEnd w:id="1327"/>
        <w:r w:rsidR="00A76281" w:rsidRPr="00CD3D3F" w:rsidDel="0079398B">
          <w:rPr>
            <w:rFonts w:eastAsiaTheme="majorEastAsia" w:cstheme="majorBidi"/>
            <w:sz w:val="36"/>
            <w:szCs w:val="26"/>
          </w:rPr>
          <w:commentReference w:id="1327"/>
        </w:r>
        <w:commentRangeEnd w:id="1328"/>
        <w:r w:rsidR="000E51AD" w:rsidDel="0079398B">
          <w:rPr>
            <w:rStyle w:val="CommentReference"/>
          </w:rPr>
          <w:commentReference w:id="1328"/>
        </w:r>
      </w:del>
    </w:p>
    <w:p w14:paraId="2D0F3DFF" w14:textId="2D37ECD0" w:rsidR="000E51AD" w:rsidRPr="005A4C96" w:rsidDel="0079398B" w:rsidRDefault="000E51AD" w:rsidP="005A4C96">
      <w:pPr>
        <w:pStyle w:val="NormalBPBHEB"/>
        <w:ind w:left="360"/>
        <w:rPr>
          <w:del w:id="1329" w:author="Paulo H. Leocadio" w:date="2024-07-22T15:33:00Z" w16du:dateUtc="2024-07-22T19:33:00Z"/>
        </w:rPr>
      </w:pPr>
      <w:del w:id="1330" w:author="Paulo H. Leocadio" w:date="2024-07-22T15:33:00Z" w16du:dateUtc="2024-07-22T19:33:00Z">
        <w:r w:rsidRPr="000E51AD" w:rsidDel="0079398B">
          <w:delText>AWS RoboMaker provides a comprehensive suite of tools and services designed to simplify the development, testing, and deployment of robotic applications. This section outlines the key stages of the AWS RoboMaker workflow, highlighting how each component contributes to an efficient and streamlined process for building and managing robotics solutions.</w:delText>
        </w:r>
      </w:del>
    </w:p>
    <w:p w14:paraId="616E92E5" w14:textId="5E504595" w:rsidR="000760BB" w:rsidRPr="000760BB" w:rsidDel="0079398B" w:rsidRDefault="000760BB" w:rsidP="008A12F7">
      <w:pPr>
        <w:pStyle w:val="NormalBPBHEB"/>
        <w:numPr>
          <w:ilvl w:val="0"/>
          <w:numId w:val="122"/>
        </w:numPr>
        <w:rPr>
          <w:del w:id="1331" w:author="Paulo H. Leocadio" w:date="2024-07-22T15:33:00Z" w16du:dateUtc="2024-07-22T19:33:00Z"/>
        </w:rPr>
      </w:pPr>
      <w:del w:id="1332" w:author="Paulo H. Leocadio" w:date="2024-07-22T15:33:00Z" w16du:dateUtc="2024-07-22T19:33:00Z">
        <w:r w:rsidRPr="000760BB" w:rsidDel="0079398B">
          <w:rPr>
            <w:b/>
            <w:bCs/>
          </w:rPr>
          <w:delText>Development:</w:delText>
        </w:r>
        <w:r w:rsidRPr="000760BB" w:rsidDel="0079398B">
          <w:delText xml:space="preserve"> Developers can use the </w:delText>
        </w:r>
        <w:r w:rsidRPr="00555FFB" w:rsidDel="0079398B">
          <w:rPr>
            <w:b/>
            <w:bCs/>
          </w:rPr>
          <w:delText>integrated development environment (IDE)</w:delText>
        </w:r>
        <w:r w:rsidRPr="000760BB" w:rsidDel="0079398B">
          <w:delText xml:space="preserve"> in AWS RoboMaker to build, edit, and debug robotic applications. Simulation capabilities allow for iterative testing in virtual environments.</w:delText>
        </w:r>
      </w:del>
    </w:p>
    <w:p w14:paraId="6A064729" w14:textId="0DC33D14" w:rsidR="000760BB" w:rsidRPr="000760BB" w:rsidDel="0079398B" w:rsidRDefault="000760BB" w:rsidP="008A12F7">
      <w:pPr>
        <w:pStyle w:val="NormalBPBHEB"/>
        <w:numPr>
          <w:ilvl w:val="0"/>
          <w:numId w:val="122"/>
        </w:numPr>
        <w:rPr>
          <w:del w:id="1333" w:author="Paulo H. Leocadio" w:date="2024-07-22T15:33:00Z" w16du:dateUtc="2024-07-22T19:33:00Z"/>
        </w:rPr>
      </w:pPr>
      <w:del w:id="1334" w:author="Paulo H. Leocadio" w:date="2024-07-22T15:33:00Z" w16du:dateUtc="2024-07-22T19:33:00Z">
        <w:r w:rsidRPr="000760BB" w:rsidDel="0079398B">
          <w:rPr>
            <w:b/>
            <w:bCs/>
          </w:rPr>
          <w:delText>Simulation:</w:delText>
        </w:r>
        <w:r w:rsidRPr="000760BB" w:rsidDel="0079398B">
          <w:delText xml:space="preserve"> Realistic simulations assist in validating and optimizing robot behavior in a variety of scenarios, reducing the need for extensive physical testing.</w:delText>
        </w:r>
      </w:del>
    </w:p>
    <w:p w14:paraId="598B9C99" w14:textId="17537ED2" w:rsidR="00A76281" w:rsidDel="0079398B" w:rsidRDefault="000760BB" w:rsidP="00CD3D3F">
      <w:pPr>
        <w:pStyle w:val="NormalBPBHEB"/>
        <w:numPr>
          <w:ilvl w:val="0"/>
          <w:numId w:val="122"/>
        </w:numPr>
        <w:rPr>
          <w:del w:id="1335" w:author="Paulo H. Leocadio" w:date="2024-07-22T15:33:00Z" w16du:dateUtc="2024-07-22T19:33:00Z"/>
        </w:rPr>
      </w:pPr>
      <w:del w:id="1336" w:author="Paulo H. Leocadio" w:date="2024-07-22T15:33:00Z" w16du:dateUtc="2024-07-22T19:33:00Z">
        <w:r w:rsidRPr="00D35504" w:rsidDel="0079398B">
          <w:rPr>
            <w:b/>
            <w:bCs/>
          </w:rPr>
          <w:delText>Deployment:</w:delText>
        </w:r>
        <w:r w:rsidRPr="000760BB" w:rsidDel="0079398B">
          <w:delText xml:space="preserve"> Once satisfied with the simulation results, developers can deploy robotic applications to physical robot fleets, managing the deployment process through AWS RoboMaker</w:delText>
        </w:r>
      </w:del>
      <w:customXmlDelRangeStart w:id="1337" w:author="Paulo H. Leocadio" w:date="2024-07-22T15:33:00Z"/>
      <w:sdt>
        <w:sdtPr>
          <w:id w:val="-1967963712"/>
          <w:citation/>
        </w:sdtPr>
        <w:sdtEndPr/>
        <w:sdtContent>
          <w:customXmlDelRangeEnd w:id="1337"/>
          <w:del w:id="1338" w:author="Paulo H. Leocadio" w:date="2024-07-22T15:33:00Z" w16du:dateUtc="2024-07-22T19:33:00Z">
            <w:r w:rsidR="0081764F" w:rsidDel="0079398B">
              <w:fldChar w:fldCharType="begin"/>
            </w:r>
            <w:r w:rsidR="0081764F" w:rsidDel="0079398B">
              <w:delInstrText xml:space="preserve"> CITATION unknown2023n \l 1033 </w:delInstrText>
            </w:r>
            <w:r w:rsidR="0081764F" w:rsidDel="0079398B">
              <w:fldChar w:fldCharType="separate"/>
            </w:r>
            <w:r w:rsidR="00D34F43" w:rsidDel="0079398B">
              <w:rPr>
                <w:noProof/>
              </w:rPr>
              <w:delText xml:space="preserve"> </w:delText>
            </w:r>
            <w:r w:rsidR="00D34F43" w:rsidRPr="00D34F43" w:rsidDel="0079398B">
              <w:rPr>
                <w:noProof/>
              </w:rPr>
              <w:delText>[87]</w:delText>
            </w:r>
            <w:r w:rsidR="0081764F" w:rsidDel="0079398B">
              <w:fldChar w:fldCharType="end"/>
            </w:r>
          </w:del>
          <w:customXmlDelRangeStart w:id="1339" w:author="Paulo H. Leocadio" w:date="2024-07-22T15:33:00Z"/>
        </w:sdtContent>
      </w:sdt>
      <w:customXmlDelRangeEnd w:id="1339"/>
      <w:del w:id="1340" w:author="Paulo H. Leocadio" w:date="2024-07-22T15:33:00Z" w16du:dateUtc="2024-07-22T19:33:00Z">
        <w:r w:rsidRPr="000760BB" w:rsidDel="0079398B">
          <w:delText>.</w:delText>
        </w:r>
      </w:del>
    </w:p>
    <w:p w14:paraId="1C242835" w14:textId="7B1DEBFC" w:rsidR="00A76281" w:rsidRPr="00CD3D3F" w:rsidDel="0079398B" w:rsidRDefault="000760BB" w:rsidP="00CD3D3F">
      <w:pPr>
        <w:keepNext/>
        <w:keepLines/>
        <w:spacing w:before="40" w:after="0"/>
        <w:outlineLvl w:val="1"/>
        <w:rPr>
          <w:del w:id="1341" w:author="Paulo H. Leocadio" w:date="2024-07-22T15:33:00Z" w16du:dateUtc="2024-07-22T19:33:00Z"/>
          <w:rFonts w:eastAsiaTheme="majorEastAsia" w:cstheme="majorBidi"/>
          <w:sz w:val="36"/>
          <w:szCs w:val="26"/>
        </w:rPr>
      </w:pPr>
      <w:del w:id="1342" w:author="Paulo H. Leocadio" w:date="2024-07-22T15:33:00Z" w16du:dateUtc="2024-07-22T19:33:00Z">
        <w:r w:rsidRPr="00CD3D3F" w:rsidDel="0079398B">
          <w:rPr>
            <w:rFonts w:eastAsiaTheme="majorEastAsia" w:cstheme="majorBidi"/>
            <w:sz w:val="36"/>
            <w:szCs w:val="26"/>
          </w:rPr>
          <w:delText xml:space="preserve">Integration with AWS </w:delText>
        </w:r>
        <w:commentRangeStart w:id="1343"/>
        <w:commentRangeStart w:id="1344"/>
        <w:r w:rsidRPr="00CD3D3F" w:rsidDel="0079398B">
          <w:rPr>
            <w:rFonts w:eastAsiaTheme="majorEastAsia" w:cstheme="majorBidi"/>
            <w:sz w:val="36"/>
            <w:szCs w:val="26"/>
          </w:rPr>
          <w:delText>Services</w:delText>
        </w:r>
        <w:commentRangeEnd w:id="1343"/>
        <w:r w:rsidR="00A76281" w:rsidRPr="00CD3D3F" w:rsidDel="0079398B">
          <w:rPr>
            <w:rFonts w:eastAsiaTheme="majorEastAsia" w:cstheme="majorBidi"/>
            <w:sz w:val="36"/>
            <w:szCs w:val="26"/>
          </w:rPr>
          <w:commentReference w:id="1343"/>
        </w:r>
        <w:commentRangeEnd w:id="1344"/>
        <w:r w:rsidR="0085615E" w:rsidDel="0079398B">
          <w:rPr>
            <w:rStyle w:val="CommentReference"/>
          </w:rPr>
          <w:commentReference w:id="1344"/>
        </w:r>
      </w:del>
    </w:p>
    <w:p w14:paraId="207F8F45" w14:textId="232C6DD8" w:rsidR="0060773C" w:rsidRPr="005A4C96" w:rsidDel="0079398B" w:rsidRDefault="0060773C" w:rsidP="005A4C96">
      <w:pPr>
        <w:pStyle w:val="NormalBPBHEB"/>
        <w:ind w:left="360"/>
        <w:rPr>
          <w:del w:id="1345" w:author="Paulo H. Leocadio" w:date="2024-07-22T15:33:00Z" w16du:dateUtc="2024-07-22T19:33:00Z"/>
        </w:rPr>
      </w:pPr>
      <w:del w:id="1346" w:author="Paulo H. Leocadio" w:date="2024-07-22T15:33:00Z" w16du:dateUtc="2024-07-22T19:33:00Z">
        <w:r w:rsidRPr="0060773C" w:rsidDel="0079398B">
          <w:delText>To enhance the functionality and efficiency of robotic applications, AWS RoboMaker integrates seamlessly with a range of AWS services. These integrations enable developers to leverage AWS's robust cloud infrastructure and tools for storage, resource provisioning, and more.</w:delText>
        </w:r>
      </w:del>
    </w:p>
    <w:p w14:paraId="757655D3" w14:textId="4D37A44E" w:rsidR="000760BB" w:rsidRPr="000760BB" w:rsidDel="0079398B" w:rsidRDefault="000760BB" w:rsidP="008A12F7">
      <w:pPr>
        <w:pStyle w:val="NormalBPBHEB"/>
        <w:numPr>
          <w:ilvl w:val="0"/>
          <w:numId w:val="123"/>
        </w:numPr>
        <w:rPr>
          <w:del w:id="1347" w:author="Paulo H. Leocadio" w:date="2024-07-22T15:33:00Z" w16du:dateUtc="2024-07-22T19:33:00Z"/>
        </w:rPr>
      </w:pPr>
      <w:del w:id="1348" w:author="Paulo H. Leocadio" w:date="2024-07-22T15:33:00Z" w16du:dateUtc="2024-07-22T19:33:00Z">
        <w:r w:rsidRPr="000760BB" w:rsidDel="0079398B">
          <w:rPr>
            <w:b/>
            <w:bCs/>
          </w:rPr>
          <w:delText>Amazon S3:</w:delText>
        </w:r>
        <w:r w:rsidRPr="000760BB" w:rsidDel="0079398B">
          <w:delText xml:space="preserve"> AWS RoboMaker integrates with Amazon S3 for storing and accessing simulation data, model files, and other artifacts.</w:delText>
        </w:r>
      </w:del>
    </w:p>
    <w:p w14:paraId="01C191E6" w14:textId="02B0104E" w:rsidR="00A76281" w:rsidRPr="000760BB" w:rsidDel="0079398B" w:rsidRDefault="000760BB" w:rsidP="00CD3D3F">
      <w:pPr>
        <w:pStyle w:val="NormalBPBHEB"/>
        <w:numPr>
          <w:ilvl w:val="0"/>
          <w:numId w:val="123"/>
        </w:numPr>
        <w:rPr>
          <w:del w:id="1349" w:author="Paulo H. Leocadio" w:date="2024-07-22T15:33:00Z" w16du:dateUtc="2024-07-22T19:33:00Z"/>
        </w:rPr>
      </w:pPr>
      <w:del w:id="1350" w:author="Paulo H. Leocadio" w:date="2024-07-22T15:33:00Z" w16du:dateUtc="2024-07-22T19:33:00Z">
        <w:r w:rsidRPr="00D35504" w:rsidDel="0079398B">
          <w:rPr>
            <w:b/>
            <w:bCs/>
          </w:rPr>
          <w:delText>AWS CloudFormation:</w:delText>
        </w:r>
        <w:r w:rsidRPr="000760BB" w:rsidDel="0079398B">
          <w:delText xml:space="preserve"> Infrastructure as code is facilitated through AWS CloudFormation, allowing users to define and provision AWS resources for robotics applications</w:delText>
        </w:r>
      </w:del>
      <w:customXmlDelRangeStart w:id="1351" w:author="Paulo H. Leocadio" w:date="2024-07-22T15:33:00Z"/>
      <w:sdt>
        <w:sdtPr>
          <w:id w:val="1808815711"/>
          <w:citation/>
        </w:sdtPr>
        <w:sdtEndPr/>
        <w:sdtContent>
          <w:customXmlDelRangeEnd w:id="1351"/>
          <w:del w:id="1352" w:author="Paulo H. Leocadio" w:date="2024-07-22T15:33:00Z" w16du:dateUtc="2024-07-22T19:33:00Z">
            <w:r w:rsidR="000E5628" w:rsidDel="0079398B">
              <w:fldChar w:fldCharType="begin"/>
            </w:r>
            <w:r w:rsidR="000E5628" w:rsidDel="0079398B">
              <w:delInstrText xml:space="preserve"> CITATION unknown2023n \l 1033 </w:delInstrText>
            </w:r>
            <w:r w:rsidR="000E5628" w:rsidDel="0079398B">
              <w:fldChar w:fldCharType="separate"/>
            </w:r>
            <w:r w:rsidR="00D34F43" w:rsidDel="0079398B">
              <w:rPr>
                <w:noProof/>
              </w:rPr>
              <w:delText xml:space="preserve"> </w:delText>
            </w:r>
            <w:r w:rsidR="00D34F43" w:rsidRPr="00D34F43" w:rsidDel="0079398B">
              <w:rPr>
                <w:noProof/>
              </w:rPr>
              <w:delText>[87]</w:delText>
            </w:r>
            <w:r w:rsidR="000E5628" w:rsidDel="0079398B">
              <w:fldChar w:fldCharType="end"/>
            </w:r>
          </w:del>
          <w:customXmlDelRangeStart w:id="1353" w:author="Paulo H. Leocadio" w:date="2024-07-22T15:33:00Z"/>
        </w:sdtContent>
      </w:sdt>
      <w:customXmlDelRangeEnd w:id="1353"/>
      <w:del w:id="1354" w:author="Paulo H. Leocadio" w:date="2024-07-22T15:33:00Z" w16du:dateUtc="2024-07-22T19:33:00Z">
        <w:r w:rsidRPr="000760BB" w:rsidDel="0079398B">
          <w:delText>.</w:delText>
        </w:r>
      </w:del>
    </w:p>
    <w:p w14:paraId="18282CD9" w14:textId="00EBA940" w:rsidR="000760BB" w:rsidRPr="00CD3D3F" w:rsidDel="0079398B" w:rsidRDefault="000760BB" w:rsidP="00CD3D3F">
      <w:pPr>
        <w:keepNext/>
        <w:keepLines/>
        <w:spacing w:before="40" w:after="0"/>
        <w:outlineLvl w:val="1"/>
        <w:rPr>
          <w:del w:id="1355" w:author="Paulo H. Leocadio" w:date="2024-07-22T15:33:00Z" w16du:dateUtc="2024-07-22T19:33:00Z"/>
          <w:rFonts w:eastAsiaTheme="majorEastAsia" w:cstheme="majorBidi"/>
          <w:sz w:val="36"/>
          <w:szCs w:val="26"/>
        </w:rPr>
      </w:pPr>
      <w:del w:id="1356" w:author="Paulo H. Leocadio" w:date="2024-07-22T15:33:00Z" w16du:dateUtc="2024-07-22T19:33:00Z">
        <w:r w:rsidRPr="00CD3D3F" w:rsidDel="0079398B">
          <w:rPr>
            <w:rFonts w:eastAsiaTheme="majorEastAsia" w:cstheme="majorBidi"/>
            <w:sz w:val="36"/>
            <w:szCs w:val="26"/>
          </w:rPr>
          <w:delText xml:space="preserve">Use </w:delText>
        </w:r>
        <w:r w:rsidR="00A76281" w:rsidRPr="00CD3D3F" w:rsidDel="0079398B">
          <w:rPr>
            <w:rFonts w:eastAsiaTheme="majorEastAsia" w:cstheme="majorBidi"/>
            <w:sz w:val="36"/>
            <w:szCs w:val="26"/>
          </w:rPr>
          <w:delText>cases</w:delText>
        </w:r>
      </w:del>
    </w:p>
    <w:p w14:paraId="1DB7B7C3" w14:textId="0B9774EE" w:rsidR="00A76281" w:rsidRPr="000760BB" w:rsidDel="0079398B" w:rsidRDefault="00A76281" w:rsidP="00555FFB">
      <w:pPr>
        <w:pStyle w:val="NormalBPBHEB"/>
        <w:rPr>
          <w:del w:id="1357" w:author="Paulo H. Leocadio" w:date="2024-07-22T15:33:00Z" w16du:dateUtc="2024-07-22T19:33:00Z"/>
        </w:rPr>
      </w:pPr>
      <w:del w:id="1358" w:author="Paulo H. Leocadio" w:date="2024-07-22T15:33:00Z" w16du:dateUtc="2024-07-22T19:33:00Z">
        <w:r w:rsidDel="0079398B">
          <w:delText>The following are the use cases:</w:delText>
        </w:r>
      </w:del>
    </w:p>
    <w:p w14:paraId="584D3B46" w14:textId="42C2E3AE" w:rsidR="000760BB" w:rsidRPr="000760BB" w:rsidDel="0079398B" w:rsidRDefault="000760BB" w:rsidP="008A12F7">
      <w:pPr>
        <w:pStyle w:val="NormalBPBHEB"/>
        <w:numPr>
          <w:ilvl w:val="0"/>
          <w:numId w:val="124"/>
        </w:numPr>
        <w:rPr>
          <w:del w:id="1359" w:author="Paulo H. Leocadio" w:date="2024-07-22T15:33:00Z" w16du:dateUtc="2024-07-22T19:33:00Z"/>
        </w:rPr>
      </w:pPr>
      <w:del w:id="1360" w:author="Paulo H. Leocadio" w:date="2024-07-22T15:33:00Z" w16du:dateUtc="2024-07-22T19:33:00Z">
        <w:r w:rsidRPr="000760BB" w:rsidDel="0079398B">
          <w:rPr>
            <w:b/>
            <w:bCs/>
          </w:rPr>
          <w:delText xml:space="preserve">Industrial </w:delText>
        </w:r>
        <w:r w:rsidR="00A76281" w:rsidRPr="000760BB" w:rsidDel="0079398B">
          <w:rPr>
            <w:b/>
            <w:bCs/>
          </w:rPr>
          <w:delText>automation</w:delText>
        </w:r>
        <w:r w:rsidRPr="000760BB" w:rsidDel="0079398B">
          <w:rPr>
            <w:b/>
            <w:bCs/>
          </w:rPr>
          <w:delText>:</w:delText>
        </w:r>
        <w:r w:rsidRPr="000760BB" w:rsidDel="0079398B">
          <w:delText xml:space="preserve"> AWS RoboMaker is applied in industrial settings for automating tasks such as material handling, inspection, and logistics using robotic systems.</w:delText>
        </w:r>
      </w:del>
    </w:p>
    <w:p w14:paraId="37079736" w14:textId="45D369F8" w:rsidR="00A76281" w:rsidRPr="00611C64" w:rsidDel="0079398B" w:rsidRDefault="000760BB" w:rsidP="00611C64">
      <w:pPr>
        <w:pStyle w:val="NormalBPBHEB"/>
        <w:numPr>
          <w:ilvl w:val="0"/>
          <w:numId w:val="124"/>
        </w:numPr>
        <w:rPr>
          <w:del w:id="1361" w:author="Paulo H. Leocadio" w:date="2024-07-22T15:33:00Z" w16du:dateUtc="2024-07-22T19:33:00Z"/>
          <w:b/>
          <w:bCs/>
        </w:rPr>
      </w:pPr>
      <w:del w:id="1362" w:author="Paulo H. Leocadio" w:date="2024-07-22T15:33:00Z" w16du:dateUtc="2024-07-22T19:33:00Z">
        <w:r w:rsidRPr="00D35504" w:rsidDel="0079398B">
          <w:rPr>
            <w:b/>
            <w:bCs/>
          </w:rPr>
          <w:delText xml:space="preserve">Research and </w:delText>
        </w:r>
        <w:r w:rsidR="00A76281" w:rsidRPr="00D35504" w:rsidDel="0079398B">
          <w:rPr>
            <w:b/>
            <w:bCs/>
          </w:rPr>
          <w:delText>education</w:delText>
        </w:r>
        <w:r w:rsidRPr="00D35504" w:rsidDel="0079398B">
          <w:rPr>
            <w:b/>
            <w:bCs/>
          </w:rPr>
          <w:delText>:</w:delText>
        </w:r>
        <w:r w:rsidRPr="00611C64" w:rsidDel="0079398B">
          <w:rPr>
            <w:b/>
            <w:bCs/>
          </w:rPr>
          <w:delText xml:space="preserve"> </w:delText>
        </w:r>
        <w:r w:rsidRPr="003D6C51" w:rsidDel="0079398B">
          <w:delText>Educational institutions and researchers utilize AWS RoboMaker to experiment with and develop advanced robotics applications in a cloud-based environment</w:delText>
        </w:r>
      </w:del>
      <w:customXmlDelRangeStart w:id="1363" w:author="Paulo H. Leocadio" w:date="2024-07-22T15:33:00Z"/>
      <w:sdt>
        <w:sdtPr>
          <w:id w:val="-1001278346"/>
          <w:citation/>
        </w:sdtPr>
        <w:sdtEndPr/>
        <w:sdtContent>
          <w:customXmlDelRangeEnd w:id="1363"/>
          <w:del w:id="1364" w:author="Paulo H. Leocadio" w:date="2024-07-22T15:33:00Z" w16du:dateUtc="2024-07-22T19:33:00Z">
            <w:r w:rsidR="00E963EF" w:rsidRPr="003D6C51" w:rsidDel="0079398B">
              <w:fldChar w:fldCharType="begin"/>
            </w:r>
            <w:r w:rsidR="00E963EF" w:rsidRPr="003D6C51" w:rsidDel="0079398B">
              <w:delInstrText xml:space="preserve"> CITATION unknown2023n \l 1033 </w:delInstrText>
            </w:r>
            <w:r w:rsidR="00E963EF" w:rsidRPr="003D6C51" w:rsidDel="0079398B">
              <w:fldChar w:fldCharType="separate"/>
            </w:r>
            <w:r w:rsidR="00D34F43" w:rsidDel="0079398B">
              <w:rPr>
                <w:noProof/>
              </w:rPr>
              <w:delText xml:space="preserve"> </w:delText>
            </w:r>
            <w:r w:rsidR="00D34F43" w:rsidRPr="00D34F43" w:rsidDel="0079398B">
              <w:rPr>
                <w:noProof/>
              </w:rPr>
              <w:delText>[87]</w:delText>
            </w:r>
            <w:r w:rsidR="00E963EF" w:rsidRPr="003D6C51" w:rsidDel="0079398B">
              <w:fldChar w:fldCharType="end"/>
            </w:r>
          </w:del>
          <w:customXmlDelRangeStart w:id="1365" w:author="Paulo H. Leocadio" w:date="2024-07-22T15:33:00Z"/>
        </w:sdtContent>
      </w:sdt>
      <w:customXmlDelRangeEnd w:id="1365"/>
      <w:del w:id="1366" w:author="Paulo H. Leocadio" w:date="2024-07-22T15:33:00Z" w16du:dateUtc="2024-07-22T19:33:00Z">
        <w:r w:rsidRPr="003D6C51" w:rsidDel="0079398B">
          <w:delText>.</w:delText>
        </w:r>
      </w:del>
    </w:p>
    <w:p w14:paraId="4B9669BC" w14:textId="28D1592B" w:rsidR="000760BB" w:rsidRPr="00CD3D3F" w:rsidDel="0079398B" w:rsidRDefault="000760BB" w:rsidP="00CD3D3F">
      <w:pPr>
        <w:keepNext/>
        <w:keepLines/>
        <w:spacing w:before="40" w:after="0"/>
        <w:outlineLvl w:val="1"/>
        <w:rPr>
          <w:del w:id="1367" w:author="Paulo H. Leocadio" w:date="2024-07-22T15:33:00Z" w16du:dateUtc="2024-07-22T19:33:00Z"/>
          <w:rFonts w:eastAsiaTheme="majorEastAsia" w:cstheme="majorBidi"/>
          <w:sz w:val="36"/>
          <w:szCs w:val="26"/>
        </w:rPr>
      </w:pPr>
      <w:del w:id="1368" w:author="Paulo H. Leocadio" w:date="2024-07-22T15:33:00Z" w16du:dateUtc="2024-07-22T19:33:00Z">
        <w:r w:rsidRPr="00CD3D3F" w:rsidDel="0079398B">
          <w:rPr>
            <w:rFonts w:eastAsiaTheme="majorEastAsia" w:cstheme="majorBidi"/>
            <w:sz w:val="36"/>
            <w:szCs w:val="26"/>
          </w:rPr>
          <w:delText>Benefits of AWS RoboMaker</w:delText>
        </w:r>
      </w:del>
    </w:p>
    <w:p w14:paraId="1DBAA8D6" w14:textId="4E00BB70" w:rsidR="00A76281" w:rsidRPr="000760BB" w:rsidDel="0079398B" w:rsidRDefault="00A76281" w:rsidP="00555FFB">
      <w:pPr>
        <w:pStyle w:val="NormalBPBHEB"/>
        <w:rPr>
          <w:del w:id="1369" w:author="Paulo H. Leocadio" w:date="2024-07-22T15:33:00Z" w16du:dateUtc="2024-07-22T19:33:00Z"/>
        </w:rPr>
      </w:pPr>
      <w:del w:id="1370" w:author="Paulo H. Leocadio" w:date="2024-07-22T15:33:00Z" w16du:dateUtc="2024-07-22T19:33:00Z">
        <w:r w:rsidDel="0079398B">
          <w:delText>The following are the benefits of AWS RoboMaker:</w:delText>
        </w:r>
      </w:del>
    </w:p>
    <w:p w14:paraId="64631C00" w14:textId="219EA1E5" w:rsidR="000760BB" w:rsidRPr="000760BB" w:rsidDel="0079398B" w:rsidRDefault="000760BB" w:rsidP="008A12F7">
      <w:pPr>
        <w:pStyle w:val="NormalBPBHEB"/>
        <w:numPr>
          <w:ilvl w:val="0"/>
          <w:numId w:val="125"/>
        </w:numPr>
        <w:rPr>
          <w:del w:id="1371" w:author="Paulo H. Leocadio" w:date="2024-07-22T15:33:00Z" w16du:dateUtc="2024-07-22T19:33:00Z"/>
        </w:rPr>
      </w:pPr>
      <w:del w:id="1372" w:author="Paulo H. Leocadio" w:date="2024-07-22T15:33:00Z" w16du:dateUtc="2024-07-22T19:33:00Z">
        <w:r w:rsidRPr="000760BB" w:rsidDel="0079398B">
          <w:rPr>
            <w:b/>
            <w:bCs/>
          </w:rPr>
          <w:delText>Cost-</w:delText>
        </w:r>
        <w:r w:rsidR="00A76281" w:rsidRPr="000760BB" w:rsidDel="0079398B">
          <w:rPr>
            <w:b/>
            <w:bCs/>
          </w:rPr>
          <w:delText>effective development</w:delText>
        </w:r>
        <w:r w:rsidRPr="000760BB" w:rsidDel="0079398B">
          <w:rPr>
            <w:b/>
            <w:bCs/>
          </w:rPr>
          <w:delText>:</w:delText>
        </w:r>
        <w:r w:rsidRPr="000760BB" w:rsidDel="0079398B">
          <w:delText xml:space="preserve"> Simulation capabilities reduce the need for extensive physical testing, resulting in cost savings during the development process.</w:delText>
        </w:r>
      </w:del>
    </w:p>
    <w:p w14:paraId="49360983" w14:textId="66464706" w:rsidR="000760BB" w:rsidRPr="000760BB" w:rsidDel="0079398B" w:rsidRDefault="000760BB" w:rsidP="008A12F7">
      <w:pPr>
        <w:pStyle w:val="NormalBPBHEB"/>
        <w:numPr>
          <w:ilvl w:val="0"/>
          <w:numId w:val="125"/>
        </w:numPr>
        <w:rPr>
          <w:del w:id="1373" w:author="Paulo H. Leocadio" w:date="2024-07-22T15:33:00Z" w16du:dateUtc="2024-07-22T19:33:00Z"/>
        </w:rPr>
      </w:pPr>
      <w:del w:id="1374" w:author="Paulo H. Leocadio" w:date="2024-07-22T15:33:00Z" w16du:dateUtc="2024-07-22T19:33:00Z">
        <w:r w:rsidRPr="000760BB" w:rsidDel="0079398B">
          <w:rPr>
            <w:b/>
            <w:bCs/>
          </w:rPr>
          <w:delText>Scalability:</w:delText>
        </w:r>
        <w:r w:rsidRPr="000760BB" w:rsidDel="0079398B">
          <w:delText xml:space="preserve"> AWS RoboMaker supports the scalability of robotic applications, allowing developers to deploy and manage large fleets of robots efficiently</w:delText>
        </w:r>
      </w:del>
      <w:customXmlDelRangeStart w:id="1375" w:author="Paulo H. Leocadio" w:date="2024-07-22T15:33:00Z"/>
      <w:sdt>
        <w:sdtPr>
          <w:id w:val="-86926494"/>
          <w:citation/>
        </w:sdtPr>
        <w:sdtEndPr/>
        <w:sdtContent>
          <w:customXmlDelRangeEnd w:id="1375"/>
          <w:del w:id="1376" w:author="Paulo H. Leocadio" w:date="2024-07-22T15:33:00Z" w16du:dateUtc="2024-07-22T19:33:00Z">
            <w:r w:rsidR="00E963EF" w:rsidDel="0079398B">
              <w:fldChar w:fldCharType="begin"/>
            </w:r>
            <w:r w:rsidR="00E963EF" w:rsidDel="0079398B">
              <w:delInstrText xml:space="preserve"> CITATION unknown2023n \l 1033 </w:delInstrText>
            </w:r>
            <w:r w:rsidR="00E963EF" w:rsidDel="0079398B">
              <w:fldChar w:fldCharType="separate"/>
            </w:r>
            <w:r w:rsidR="00D34F43" w:rsidDel="0079398B">
              <w:rPr>
                <w:noProof/>
              </w:rPr>
              <w:delText xml:space="preserve"> </w:delText>
            </w:r>
            <w:r w:rsidR="00D34F43" w:rsidRPr="00D34F43" w:rsidDel="0079398B">
              <w:rPr>
                <w:noProof/>
              </w:rPr>
              <w:delText>[87]</w:delText>
            </w:r>
            <w:r w:rsidR="00E963EF" w:rsidDel="0079398B">
              <w:fldChar w:fldCharType="end"/>
            </w:r>
          </w:del>
          <w:customXmlDelRangeStart w:id="1377" w:author="Paulo H. Leocadio" w:date="2024-07-22T15:33:00Z"/>
        </w:sdtContent>
      </w:sdt>
      <w:customXmlDelRangeEnd w:id="1377"/>
      <w:del w:id="1378" w:author="Paulo H. Leocadio" w:date="2024-07-22T15:33:00Z" w16du:dateUtc="2024-07-22T19:33:00Z">
        <w:r w:rsidRPr="000760BB" w:rsidDel="0079398B">
          <w:delText>.</w:delText>
        </w:r>
      </w:del>
    </w:p>
    <w:p w14:paraId="54D2CE52" w14:textId="23CE7D5A" w:rsidR="000760BB" w:rsidRPr="000760BB" w:rsidDel="0079398B" w:rsidRDefault="000760BB" w:rsidP="000A6FC3">
      <w:pPr>
        <w:keepNext/>
        <w:keepLines/>
        <w:spacing w:before="400" w:after="0" w:line="276" w:lineRule="auto"/>
        <w:outlineLvl w:val="0"/>
        <w:rPr>
          <w:del w:id="1379" w:author="Paulo H. Leocadio" w:date="2024-07-22T15:33:00Z" w16du:dateUtc="2024-07-22T19:33:00Z"/>
          <w:rFonts w:eastAsia="Palatino Linotype" w:cs="Palatino Linotype"/>
          <w:b/>
          <w:color w:val="auto"/>
          <w:sz w:val="40"/>
          <w:szCs w:val="40"/>
        </w:rPr>
      </w:pPr>
      <w:del w:id="1380" w:author="Paulo H. Leocadio" w:date="2024-07-22T15:33:00Z" w16du:dateUtc="2024-07-22T19:33:00Z">
        <w:r w:rsidRPr="000760BB" w:rsidDel="0079398B">
          <w:rPr>
            <w:rFonts w:eastAsia="Palatino Linotype" w:cs="Palatino Linotype"/>
            <w:b/>
            <w:color w:val="auto"/>
            <w:sz w:val="40"/>
            <w:szCs w:val="40"/>
          </w:rPr>
          <w:delText>Quantum Technologies in AWS</w:delText>
        </w:r>
      </w:del>
    </w:p>
    <w:p w14:paraId="7CEC2A9A" w14:textId="1C205365" w:rsidR="00A76281" w:rsidRPr="000760BB" w:rsidDel="0079398B" w:rsidRDefault="000760BB" w:rsidP="00555FFB">
      <w:pPr>
        <w:pStyle w:val="NormalBPBHEB"/>
        <w:rPr>
          <w:del w:id="1381" w:author="Paulo H. Leocadio" w:date="2024-07-22T15:33:00Z" w16du:dateUtc="2024-07-22T19:33:00Z"/>
        </w:rPr>
      </w:pPr>
      <w:del w:id="1382" w:author="Paulo H. Leocadio" w:date="2024-07-22T15:33:00Z" w16du:dateUtc="2024-07-22T19:33:00Z">
        <w:r w:rsidRPr="000760BB" w:rsidDel="0079398B">
          <w:delTex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delText>
        </w:r>
      </w:del>
    </w:p>
    <w:p w14:paraId="4000F292" w14:textId="759F44A5" w:rsidR="000760BB" w:rsidRPr="00CD3D3F" w:rsidDel="0079398B" w:rsidRDefault="000760BB" w:rsidP="00CD3D3F">
      <w:pPr>
        <w:keepNext/>
        <w:keepLines/>
        <w:spacing w:before="40" w:after="0"/>
        <w:outlineLvl w:val="1"/>
        <w:rPr>
          <w:del w:id="1383" w:author="Paulo H. Leocadio" w:date="2024-07-22T15:33:00Z" w16du:dateUtc="2024-07-22T19:33:00Z"/>
          <w:rFonts w:eastAsiaTheme="majorEastAsia" w:cstheme="majorBidi"/>
          <w:sz w:val="36"/>
          <w:szCs w:val="26"/>
        </w:rPr>
      </w:pPr>
      <w:del w:id="1384" w:author="Paulo H. Leocadio" w:date="2024-07-22T15:33:00Z" w16du:dateUtc="2024-07-22T19:33:00Z">
        <w:r w:rsidRPr="00CD3D3F" w:rsidDel="0079398B">
          <w:rPr>
            <w:rFonts w:eastAsiaTheme="majorEastAsia" w:cstheme="majorBidi"/>
            <w:sz w:val="36"/>
            <w:szCs w:val="26"/>
          </w:rPr>
          <w:delText xml:space="preserve">Quantum </w:delText>
        </w:r>
        <w:r w:rsidR="00A76281" w:rsidRPr="00CD3D3F" w:rsidDel="0079398B">
          <w:rPr>
            <w:rFonts w:eastAsiaTheme="majorEastAsia" w:cstheme="majorBidi"/>
            <w:sz w:val="36"/>
            <w:szCs w:val="26"/>
          </w:rPr>
          <w:delText>computing c</w:delText>
        </w:r>
        <w:r w:rsidRPr="00CD3D3F" w:rsidDel="0079398B">
          <w:rPr>
            <w:rFonts w:eastAsiaTheme="majorEastAsia" w:cstheme="majorBidi"/>
            <w:sz w:val="36"/>
            <w:szCs w:val="26"/>
          </w:rPr>
          <w:delText>oncepts</w:delText>
        </w:r>
      </w:del>
    </w:p>
    <w:p w14:paraId="7F66979D" w14:textId="4F42BCD8" w:rsidR="000760BB" w:rsidRPr="000760BB" w:rsidDel="0079398B" w:rsidRDefault="000760BB" w:rsidP="008A12F7">
      <w:pPr>
        <w:pStyle w:val="NormalBPBHEB"/>
        <w:numPr>
          <w:ilvl w:val="0"/>
          <w:numId w:val="126"/>
        </w:numPr>
        <w:rPr>
          <w:del w:id="1385" w:author="Paulo H. Leocadio" w:date="2024-07-22T15:33:00Z" w16du:dateUtc="2024-07-22T19:33:00Z"/>
        </w:rPr>
      </w:pPr>
      <w:del w:id="1386" w:author="Paulo H. Leocadio" w:date="2024-07-22T15:33:00Z" w16du:dateUtc="2024-07-22T19:33:00Z">
        <w:r w:rsidRPr="000760BB" w:rsidDel="0079398B">
          <w:rPr>
            <w:b/>
            <w:bCs/>
          </w:rPr>
          <w:delText>Qubits and Quantum Gates:</w:delText>
        </w:r>
        <w:r w:rsidRPr="000760BB" w:rsidDel="0079398B">
          <w:delText xml:space="preserve"> Quantum bits (qubits) are the fundamental units in quantum computing. Unlike classical bits, qubits can exist in multiple states simultaneously, thanks to the principles of superposition. Quantum gates manipulate these qubits, enabling complex computations.</w:delText>
        </w:r>
      </w:del>
    </w:p>
    <w:p w14:paraId="1DD3544E" w14:textId="773A8BB8" w:rsidR="000760BB" w:rsidRPr="000760BB" w:rsidDel="0079398B" w:rsidRDefault="000760BB" w:rsidP="008A12F7">
      <w:pPr>
        <w:pStyle w:val="NormalBPBHEB"/>
        <w:numPr>
          <w:ilvl w:val="0"/>
          <w:numId w:val="126"/>
        </w:numPr>
        <w:rPr>
          <w:del w:id="1387" w:author="Paulo H. Leocadio" w:date="2024-07-22T15:33:00Z" w16du:dateUtc="2024-07-22T19:33:00Z"/>
        </w:rPr>
      </w:pPr>
      <w:del w:id="1388" w:author="Paulo H. Leocadio" w:date="2024-07-22T15:33:00Z" w16du:dateUtc="2024-07-22T19:33:00Z">
        <w:r w:rsidRPr="000760BB" w:rsidDel="0079398B">
          <w:rPr>
            <w:b/>
            <w:bCs/>
          </w:rPr>
          <w:delText>Entanglement:</w:delText>
        </w:r>
        <w:r w:rsidRPr="000760BB" w:rsidDel="0079398B">
          <w:delText xml:space="preserve"> Entanglement is a quantum phenomenon where qubits become correlated in such a way that the state of one qubit instantaneously influences the state of another, regardless of the distance between them</w:delText>
        </w:r>
      </w:del>
      <w:customXmlDelRangeStart w:id="1389" w:author="Paulo H. Leocadio" w:date="2024-07-22T15:33:00Z"/>
      <w:sdt>
        <w:sdtPr>
          <w:id w:val="-1494560291"/>
          <w:citation/>
        </w:sdtPr>
        <w:sdtEndPr/>
        <w:sdtContent>
          <w:customXmlDelRangeEnd w:id="1389"/>
          <w:del w:id="1390" w:author="Paulo H. Leocadio" w:date="2024-07-22T15:33:00Z" w16du:dateUtc="2024-07-22T19:33:00Z">
            <w:r w:rsidR="00C97B1D" w:rsidDel="0079398B">
              <w:fldChar w:fldCharType="begin"/>
            </w:r>
            <w:r w:rsidR="00C97B1D" w:rsidDel="0079398B">
              <w:delInstrText xml:space="preserve"> CITATION unknown2023o \l 1033 </w:delInstrText>
            </w:r>
            <w:r w:rsidR="00C97B1D" w:rsidDel="0079398B">
              <w:fldChar w:fldCharType="separate"/>
            </w:r>
            <w:r w:rsidR="00D34F43" w:rsidDel="0079398B">
              <w:rPr>
                <w:noProof/>
              </w:rPr>
              <w:delText xml:space="preserve"> </w:delText>
            </w:r>
            <w:r w:rsidR="00D34F43" w:rsidRPr="00D34F43" w:rsidDel="0079398B">
              <w:rPr>
                <w:noProof/>
              </w:rPr>
              <w:delText>[88]</w:delText>
            </w:r>
            <w:r w:rsidR="00C97B1D" w:rsidDel="0079398B">
              <w:fldChar w:fldCharType="end"/>
            </w:r>
          </w:del>
          <w:customXmlDelRangeStart w:id="1391" w:author="Paulo H. Leocadio" w:date="2024-07-22T15:33:00Z"/>
        </w:sdtContent>
      </w:sdt>
      <w:customXmlDelRangeEnd w:id="1391"/>
      <w:del w:id="1392" w:author="Paulo H. Leocadio" w:date="2024-07-22T15:33:00Z" w16du:dateUtc="2024-07-22T19:33:00Z">
        <w:r w:rsidRPr="000760BB" w:rsidDel="0079398B">
          <w:delText>.</w:delText>
        </w:r>
      </w:del>
    </w:p>
    <w:p w14:paraId="527EAEC5" w14:textId="6AD924A6" w:rsidR="000760BB" w:rsidRPr="00CD3D3F" w:rsidDel="0079398B" w:rsidRDefault="00E5767A" w:rsidP="00CD3D3F">
      <w:pPr>
        <w:keepNext/>
        <w:keepLines/>
        <w:spacing w:before="40" w:after="0"/>
        <w:outlineLvl w:val="1"/>
        <w:rPr>
          <w:del w:id="1393" w:author="Paulo H. Leocadio" w:date="2024-07-22T15:33:00Z" w16du:dateUtc="2024-07-22T19:33:00Z"/>
          <w:rFonts w:eastAsiaTheme="majorEastAsia" w:cstheme="majorBidi"/>
          <w:sz w:val="36"/>
          <w:szCs w:val="26"/>
        </w:rPr>
      </w:pPr>
      <w:del w:id="1394" w:author="Paulo H. Leocadio" w:date="2024-07-22T15:33:00Z" w16du:dateUtc="2024-07-22T19:33:00Z">
        <w:r w:rsidRPr="00CD3D3F" w:rsidDel="0079398B">
          <w:rPr>
            <w:rFonts w:eastAsiaTheme="majorEastAsia" w:cstheme="majorBidi"/>
            <w:sz w:val="36"/>
            <w:szCs w:val="26"/>
          </w:rPr>
          <w:delText xml:space="preserve">Amazon Braket </w:delText>
        </w:r>
        <w:commentRangeStart w:id="1395"/>
        <w:commentRangeStart w:id="1396"/>
        <w:r w:rsidR="000723D6" w:rsidRPr="00CD3D3F" w:rsidDel="0079398B">
          <w:rPr>
            <w:rFonts w:eastAsiaTheme="majorEastAsia" w:cstheme="majorBidi"/>
            <w:sz w:val="36"/>
            <w:szCs w:val="26"/>
          </w:rPr>
          <w:delText>Quantum</w:delText>
        </w:r>
        <w:commentRangeEnd w:id="1395"/>
        <w:r w:rsidR="000723D6" w:rsidRPr="00CD3D3F" w:rsidDel="0079398B">
          <w:rPr>
            <w:rFonts w:eastAsiaTheme="majorEastAsia" w:cstheme="majorBidi"/>
            <w:sz w:val="36"/>
            <w:szCs w:val="26"/>
          </w:rPr>
          <w:commentReference w:id="1395"/>
        </w:r>
        <w:commentRangeEnd w:id="1396"/>
        <w:r w:rsidR="000F143B" w:rsidDel="0079398B">
          <w:rPr>
            <w:rStyle w:val="CommentReference"/>
          </w:rPr>
          <w:commentReference w:id="1396"/>
        </w:r>
        <w:r w:rsidR="000723D6" w:rsidRPr="00CD3D3F" w:rsidDel="0079398B">
          <w:rPr>
            <w:rFonts w:eastAsiaTheme="majorEastAsia" w:cstheme="majorBidi"/>
            <w:sz w:val="36"/>
            <w:szCs w:val="26"/>
          </w:rPr>
          <w:delText xml:space="preserve"> Computing Service </w:delText>
        </w:r>
      </w:del>
    </w:p>
    <w:p w14:paraId="61E0CE50" w14:textId="0F4ED239" w:rsidR="00EE5677" w:rsidRPr="000760BB" w:rsidDel="0079398B" w:rsidRDefault="000760BB" w:rsidP="00555FFB">
      <w:pPr>
        <w:pStyle w:val="NormalBPBHEB"/>
        <w:rPr>
          <w:del w:id="1397" w:author="Paulo H. Leocadio" w:date="2024-07-22T15:33:00Z" w16du:dateUtc="2024-07-22T19:33:00Z"/>
        </w:rPr>
      </w:pPr>
      <w:del w:id="1398" w:author="Paulo H. Leocadio" w:date="2024-07-22T15:33:00Z" w16du:dateUtc="2024-07-22T19:33:00Z">
        <w:r w:rsidRPr="000760BB" w:rsidDel="0079398B">
          <w:delText>Amazon Braket is a comprehensive quantum computing service provided by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delText>
        </w:r>
      </w:del>
    </w:p>
    <w:p w14:paraId="40DFC9E5" w14:textId="1E8B8781" w:rsidR="000760BB" w:rsidRPr="00CD3D3F" w:rsidDel="0079398B" w:rsidRDefault="000760BB" w:rsidP="00CD3D3F">
      <w:pPr>
        <w:keepNext/>
        <w:keepLines/>
        <w:spacing w:before="40" w:after="0"/>
        <w:outlineLvl w:val="1"/>
        <w:rPr>
          <w:del w:id="1399" w:author="Paulo H. Leocadio" w:date="2024-07-22T15:33:00Z" w16du:dateUtc="2024-07-22T19:33:00Z"/>
          <w:rFonts w:eastAsiaTheme="majorEastAsia" w:cstheme="majorBidi"/>
          <w:sz w:val="36"/>
          <w:szCs w:val="26"/>
        </w:rPr>
      </w:pPr>
      <w:del w:id="1400" w:author="Paulo H. Leocadio" w:date="2024-07-22T15:33:00Z" w16du:dateUtc="2024-07-22T19:33:00Z">
        <w:r w:rsidRPr="00CD3D3F" w:rsidDel="0079398B">
          <w:rPr>
            <w:rFonts w:eastAsiaTheme="majorEastAsia" w:cstheme="majorBidi"/>
            <w:sz w:val="36"/>
            <w:szCs w:val="26"/>
          </w:rPr>
          <w:delText xml:space="preserve">Key </w:delText>
        </w:r>
        <w:r w:rsidR="00EE5677" w:rsidRPr="00CD3D3F" w:rsidDel="0079398B">
          <w:rPr>
            <w:rFonts w:eastAsiaTheme="majorEastAsia" w:cstheme="majorBidi"/>
            <w:sz w:val="36"/>
            <w:szCs w:val="26"/>
          </w:rPr>
          <w:delText xml:space="preserve">features </w:delText>
        </w:r>
      </w:del>
    </w:p>
    <w:p w14:paraId="645133A0" w14:textId="51EE749F" w:rsidR="000760BB" w:rsidRPr="000760BB" w:rsidDel="0079398B" w:rsidRDefault="000760BB" w:rsidP="008A12F7">
      <w:pPr>
        <w:pStyle w:val="NormalBPBHEB"/>
        <w:numPr>
          <w:ilvl w:val="0"/>
          <w:numId w:val="131"/>
        </w:numPr>
        <w:rPr>
          <w:del w:id="1401" w:author="Paulo H. Leocadio" w:date="2024-07-22T15:33:00Z" w16du:dateUtc="2024-07-22T19:33:00Z"/>
        </w:rPr>
      </w:pPr>
      <w:del w:id="1402" w:author="Paulo H. Leocadio" w:date="2024-07-22T15:33:00Z" w16du:dateUtc="2024-07-22T19:33:00Z">
        <w:r w:rsidRPr="000760BB" w:rsidDel="0079398B">
          <w:rPr>
            <w:b/>
            <w:bCs/>
          </w:rPr>
          <w:delText xml:space="preserve">Quantum </w:delText>
        </w:r>
        <w:r w:rsidR="00EE5677" w:rsidRPr="000760BB" w:rsidDel="0079398B">
          <w:rPr>
            <w:b/>
            <w:bCs/>
          </w:rPr>
          <w:delText>processors</w:delText>
        </w:r>
        <w:r w:rsidRPr="000760BB" w:rsidDel="0079398B">
          <w:rPr>
            <w:b/>
            <w:bCs/>
          </w:rPr>
          <w:delText>:</w:delText>
        </w:r>
        <w:r w:rsidRPr="000760BB" w:rsidDel="0079398B">
          <w:delTex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delText>
        </w:r>
        <w:bookmarkStart w:id="1403" w:name="_Ref151460645"/>
      </w:del>
      <w:customXmlDelRangeStart w:id="1404" w:author="Paulo H. Leocadio" w:date="2024-07-22T15:33:00Z"/>
      <w:sdt>
        <w:sdtPr>
          <w:id w:val="-1779789952"/>
          <w:citation/>
        </w:sdtPr>
        <w:sdtEndPr/>
        <w:sdtContent>
          <w:customXmlDelRangeEnd w:id="1404"/>
          <w:del w:id="1405" w:author="Paulo H. Leocadio" w:date="2024-07-22T15:33:00Z" w16du:dateUtc="2024-07-22T19:33:00Z">
            <w:r w:rsidR="004440B7" w:rsidDel="0079398B">
              <w:fldChar w:fldCharType="begin"/>
            </w:r>
            <w:r w:rsidR="004440B7" w:rsidDel="0079398B">
              <w:delInstrText xml:space="preserve"> CITATION unknown2023o \l 1033 </w:delInstrText>
            </w:r>
            <w:r w:rsidR="004440B7" w:rsidDel="0079398B">
              <w:fldChar w:fldCharType="separate"/>
            </w:r>
            <w:r w:rsidR="00D34F43" w:rsidDel="0079398B">
              <w:rPr>
                <w:noProof/>
              </w:rPr>
              <w:delText xml:space="preserve"> </w:delText>
            </w:r>
            <w:r w:rsidR="00D34F43" w:rsidRPr="00D34F43" w:rsidDel="0079398B">
              <w:rPr>
                <w:noProof/>
              </w:rPr>
              <w:delText>[88]</w:delText>
            </w:r>
            <w:r w:rsidR="004440B7" w:rsidDel="0079398B">
              <w:fldChar w:fldCharType="end"/>
            </w:r>
          </w:del>
          <w:customXmlDelRangeStart w:id="1406" w:author="Paulo H. Leocadio" w:date="2024-07-22T15:33:00Z"/>
        </w:sdtContent>
      </w:sdt>
      <w:customXmlDelRangeEnd w:id="1406"/>
      <w:bookmarkEnd w:id="1403"/>
      <w:del w:id="1407" w:author="Paulo H. Leocadio" w:date="2024-07-22T15:33:00Z" w16du:dateUtc="2024-07-22T19:33:00Z">
        <w:r w:rsidRPr="000760BB" w:rsidDel="0079398B">
          <w:delText>.</w:delText>
        </w:r>
      </w:del>
    </w:p>
    <w:p w14:paraId="1A366E60" w14:textId="619E9550" w:rsidR="000760BB" w:rsidRPr="000760BB" w:rsidDel="0079398B" w:rsidRDefault="000760BB" w:rsidP="008A12F7">
      <w:pPr>
        <w:pStyle w:val="NormalBPBHEB"/>
        <w:numPr>
          <w:ilvl w:val="0"/>
          <w:numId w:val="131"/>
        </w:numPr>
        <w:rPr>
          <w:del w:id="1408" w:author="Paulo H. Leocadio" w:date="2024-07-22T15:33:00Z" w16du:dateUtc="2024-07-22T19:33:00Z"/>
        </w:rPr>
      </w:pPr>
      <w:del w:id="1409" w:author="Paulo H. Leocadio" w:date="2024-07-22T15:33:00Z" w16du:dateUtc="2024-07-22T19:33:00Z">
        <w:r w:rsidRPr="000760BB" w:rsidDel="0079398B">
          <w:rPr>
            <w:b/>
            <w:bCs/>
          </w:rPr>
          <w:delText xml:space="preserve">Quantum </w:delText>
        </w:r>
        <w:r w:rsidR="00EE5677" w:rsidRPr="000760BB" w:rsidDel="0079398B">
          <w:rPr>
            <w:b/>
            <w:bCs/>
          </w:rPr>
          <w:delText>tasks</w:delText>
        </w:r>
        <w:r w:rsidRPr="000760BB" w:rsidDel="0079398B">
          <w:rPr>
            <w:b/>
            <w:bCs/>
          </w:rPr>
          <w:delText>:</w:delText>
        </w:r>
        <w:r w:rsidRPr="000760BB" w:rsidDel="0079398B">
          <w:delTex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delText>
        </w:r>
      </w:del>
      <w:customXmlDelRangeStart w:id="1410" w:author="Paulo H. Leocadio" w:date="2024-07-22T15:33:00Z"/>
      <w:sdt>
        <w:sdtPr>
          <w:id w:val="1043029227"/>
          <w:citation/>
        </w:sdtPr>
        <w:sdtEndPr/>
        <w:sdtContent>
          <w:customXmlDelRangeEnd w:id="1410"/>
          <w:del w:id="1411" w:author="Paulo H. Leocadio" w:date="2024-07-22T15:33:00Z" w16du:dateUtc="2024-07-22T19:33:00Z">
            <w:r w:rsidR="004440B7" w:rsidDel="0079398B">
              <w:fldChar w:fldCharType="begin"/>
            </w:r>
            <w:r w:rsidR="004440B7" w:rsidDel="0079398B">
              <w:delInstrText xml:space="preserve"> CITATION unknown2023o \l 1033 </w:delInstrText>
            </w:r>
            <w:r w:rsidR="004440B7" w:rsidDel="0079398B">
              <w:fldChar w:fldCharType="separate"/>
            </w:r>
            <w:r w:rsidR="00D34F43" w:rsidDel="0079398B">
              <w:rPr>
                <w:noProof/>
              </w:rPr>
              <w:delText xml:space="preserve"> </w:delText>
            </w:r>
            <w:r w:rsidR="00D34F43" w:rsidRPr="00D34F43" w:rsidDel="0079398B">
              <w:rPr>
                <w:noProof/>
              </w:rPr>
              <w:delText>[88]</w:delText>
            </w:r>
            <w:r w:rsidR="004440B7" w:rsidDel="0079398B">
              <w:fldChar w:fldCharType="end"/>
            </w:r>
          </w:del>
          <w:customXmlDelRangeStart w:id="1412" w:author="Paulo H. Leocadio" w:date="2024-07-22T15:33:00Z"/>
        </w:sdtContent>
      </w:sdt>
      <w:customXmlDelRangeEnd w:id="1412"/>
      <w:del w:id="1413" w:author="Paulo H. Leocadio" w:date="2024-07-22T15:33:00Z" w16du:dateUtc="2024-07-22T19:33:00Z">
        <w:r w:rsidRPr="000760BB" w:rsidDel="0079398B">
          <w:delText>.</w:delText>
        </w:r>
      </w:del>
    </w:p>
    <w:p w14:paraId="353505E8" w14:textId="7DF7621D" w:rsidR="000760BB" w:rsidRPr="000760BB" w:rsidDel="0079398B" w:rsidRDefault="000760BB" w:rsidP="008A12F7">
      <w:pPr>
        <w:pStyle w:val="NormalBPBHEB"/>
        <w:numPr>
          <w:ilvl w:val="0"/>
          <w:numId w:val="131"/>
        </w:numPr>
        <w:rPr>
          <w:del w:id="1414" w:author="Paulo H. Leocadio" w:date="2024-07-22T15:33:00Z" w16du:dateUtc="2024-07-22T19:33:00Z"/>
        </w:rPr>
      </w:pPr>
      <w:del w:id="1415" w:author="Paulo H. Leocadio" w:date="2024-07-22T15:33:00Z" w16du:dateUtc="2024-07-22T19:33:00Z">
        <w:r w:rsidRPr="000760BB" w:rsidDel="0079398B">
          <w:rPr>
            <w:b/>
            <w:bCs/>
          </w:rPr>
          <w:delText xml:space="preserve">Quantum </w:delText>
        </w:r>
        <w:r w:rsidR="00EE5677" w:rsidRPr="000760BB" w:rsidDel="0079398B">
          <w:rPr>
            <w:b/>
            <w:bCs/>
          </w:rPr>
          <w:delText>circuits</w:delText>
        </w:r>
        <w:r w:rsidRPr="000760BB" w:rsidDel="0079398B">
          <w:rPr>
            <w:b/>
            <w:bCs/>
          </w:rPr>
          <w:delText>:</w:delText>
        </w:r>
        <w:r w:rsidRPr="000760BB" w:rsidDel="0079398B">
          <w:delText xml:space="preserve"> Quantum circuits are a fundamental aspect of quantum computing. Amazon Braket provides tools for creating and simulating quantum circuits, enabling users to design and test quantum algorithms before running them on actual quantum hardware</w:delText>
        </w:r>
      </w:del>
      <w:customXmlDelRangeStart w:id="1416" w:author="Paulo H. Leocadio" w:date="2024-07-22T15:33:00Z"/>
      <w:sdt>
        <w:sdtPr>
          <w:id w:val="-467818640"/>
          <w:citation/>
        </w:sdtPr>
        <w:sdtEndPr/>
        <w:sdtContent>
          <w:customXmlDelRangeEnd w:id="1416"/>
          <w:del w:id="1417" w:author="Paulo H. Leocadio" w:date="2024-07-22T15:33:00Z" w16du:dateUtc="2024-07-22T19:33:00Z">
            <w:r w:rsidR="004440B7" w:rsidDel="0079398B">
              <w:fldChar w:fldCharType="begin"/>
            </w:r>
            <w:r w:rsidR="004440B7" w:rsidDel="0079398B">
              <w:delInstrText xml:space="preserve"> CITATION unknown2023o \l 1033 </w:delInstrText>
            </w:r>
            <w:r w:rsidR="004440B7" w:rsidDel="0079398B">
              <w:fldChar w:fldCharType="separate"/>
            </w:r>
            <w:r w:rsidR="00D34F43" w:rsidDel="0079398B">
              <w:rPr>
                <w:noProof/>
              </w:rPr>
              <w:delText xml:space="preserve"> </w:delText>
            </w:r>
            <w:r w:rsidR="00D34F43" w:rsidRPr="00D34F43" w:rsidDel="0079398B">
              <w:rPr>
                <w:noProof/>
              </w:rPr>
              <w:delText>[88]</w:delText>
            </w:r>
            <w:r w:rsidR="004440B7" w:rsidDel="0079398B">
              <w:fldChar w:fldCharType="end"/>
            </w:r>
          </w:del>
          <w:customXmlDelRangeStart w:id="1418" w:author="Paulo H. Leocadio" w:date="2024-07-22T15:33:00Z"/>
        </w:sdtContent>
      </w:sdt>
      <w:customXmlDelRangeEnd w:id="1418"/>
      <w:del w:id="1419" w:author="Paulo H. Leocadio" w:date="2024-07-22T15:33:00Z" w16du:dateUtc="2024-07-22T19:33:00Z">
        <w:r w:rsidRPr="000760BB" w:rsidDel="0079398B">
          <w:delText>.</w:delText>
        </w:r>
      </w:del>
    </w:p>
    <w:p w14:paraId="4E30757D" w14:textId="2367B730" w:rsidR="000760BB" w:rsidRPr="000760BB" w:rsidDel="0079398B" w:rsidRDefault="000760BB" w:rsidP="008A12F7">
      <w:pPr>
        <w:pStyle w:val="NormalBPBHEB"/>
        <w:numPr>
          <w:ilvl w:val="0"/>
          <w:numId w:val="131"/>
        </w:numPr>
        <w:rPr>
          <w:del w:id="1420" w:author="Paulo H. Leocadio" w:date="2024-07-22T15:33:00Z" w16du:dateUtc="2024-07-22T19:33:00Z"/>
        </w:rPr>
      </w:pPr>
      <w:del w:id="1421" w:author="Paulo H. Leocadio" w:date="2024-07-22T15:33:00Z" w16du:dateUtc="2024-07-22T19:33:00Z">
        <w:r w:rsidRPr="000760BB" w:rsidDel="0079398B">
          <w:rPr>
            <w:b/>
            <w:bCs/>
          </w:rPr>
          <w:delText xml:space="preserve">Hybrid </w:delText>
        </w:r>
        <w:r w:rsidR="00EE5677" w:rsidRPr="000760BB" w:rsidDel="0079398B">
          <w:rPr>
            <w:b/>
            <w:bCs/>
          </w:rPr>
          <w:delText>quantum-classical computing</w:delText>
        </w:r>
        <w:r w:rsidRPr="000760BB" w:rsidDel="0079398B">
          <w:rPr>
            <w:b/>
            <w:bCs/>
          </w:rPr>
          <w:delText>:</w:delText>
        </w:r>
        <w:r w:rsidRPr="000760BB" w:rsidDel="0079398B">
          <w:delText xml:space="preserve"> Amazon Braket supports hybrid quantum-classical computing, allowing users to combine quantum processing with classical processing. This enables the solution of complex problems that may involve both quantum and classical algorithms</w:delText>
        </w:r>
      </w:del>
      <w:customXmlDelRangeStart w:id="1422" w:author="Paulo H. Leocadio" w:date="2024-07-22T15:33:00Z"/>
      <w:sdt>
        <w:sdtPr>
          <w:id w:val="-986700922"/>
          <w:citation/>
        </w:sdtPr>
        <w:sdtEndPr/>
        <w:sdtContent>
          <w:customXmlDelRangeEnd w:id="1422"/>
          <w:del w:id="1423" w:author="Paulo H. Leocadio" w:date="2024-07-22T15:33:00Z" w16du:dateUtc="2024-07-22T19:33:00Z">
            <w:r w:rsidR="00615400" w:rsidDel="0079398B">
              <w:fldChar w:fldCharType="begin"/>
            </w:r>
            <w:r w:rsidR="00615400" w:rsidDel="0079398B">
              <w:delInstrText xml:space="preserve"> CITATION unknown2023o \l 1033 </w:delInstrText>
            </w:r>
            <w:r w:rsidR="00615400" w:rsidDel="0079398B">
              <w:fldChar w:fldCharType="separate"/>
            </w:r>
            <w:r w:rsidR="00D34F43" w:rsidDel="0079398B">
              <w:rPr>
                <w:noProof/>
              </w:rPr>
              <w:delText xml:space="preserve"> </w:delText>
            </w:r>
            <w:r w:rsidR="00D34F43" w:rsidRPr="00D34F43" w:rsidDel="0079398B">
              <w:rPr>
                <w:noProof/>
              </w:rPr>
              <w:delText>[88]</w:delText>
            </w:r>
            <w:r w:rsidR="00615400" w:rsidDel="0079398B">
              <w:fldChar w:fldCharType="end"/>
            </w:r>
          </w:del>
          <w:customXmlDelRangeStart w:id="1424" w:author="Paulo H. Leocadio" w:date="2024-07-22T15:33:00Z"/>
        </w:sdtContent>
      </w:sdt>
      <w:customXmlDelRangeEnd w:id="1424"/>
      <w:del w:id="1425" w:author="Paulo H. Leocadio" w:date="2024-07-22T15:33:00Z" w16du:dateUtc="2024-07-22T19:33:00Z">
        <w:r w:rsidRPr="000760BB" w:rsidDel="0079398B">
          <w:delText>.</w:delText>
        </w:r>
      </w:del>
    </w:p>
    <w:p w14:paraId="34181EF1" w14:textId="5204098B" w:rsidR="000760BB" w:rsidRPr="00CD3D3F" w:rsidDel="0079398B" w:rsidRDefault="000760BB" w:rsidP="00CD3D3F">
      <w:pPr>
        <w:keepNext/>
        <w:keepLines/>
        <w:spacing w:before="40" w:after="0"/>
        <w:outlineLvl w:val="1"/>
        <w:rPr>
          <w:del w:id="1426" w:author="Paulo H. Leocadio" w:date="2024-07-22T15:33:00Z" w16du:dateUtc="2024-07-22T19:33:00Z"/>
          <w:rFonts w:eastAsiaTheme="majorEastAsia" w:cstheme="majorBidi"/>
          <w:sz w:val="36"/>
          <w:szCs w:val="26"/>
        </w:rPr>
      </w:pPr>
      <w:del w:id="1427" w:author="Paulo H. Leocadio" w:date="2024-07-22T15:33:00Z" w16du:dateUtc="2024-07-22T19:33:00Z">
        <w:r w:rsidRPr="00CD3D3F" w:rsidDel="0079398B">
          <w:rPr>
            <w:rFonts w:eastAsiaTheme="majorEastAsia" w:cstheme="majorBidi"/>
            <w:sz w:val="36"/>
            <w:szCs w:val="26"/>
          </w:rPr>
          <w:delText>Integration with AWS Services</w:delText>
        </w:r>
      </w:del>
    </w:p>
    <w:p w14:paraId="1C67D7EC" w14:textId="79A3F6FB" w:rsidR="000760BB" w:rsidRPr="00E46C02" w:rsidDel="0079398B" w:rsidRDefault="000760BB" w:rsidP="00E46C02">
      <w:pPr>
        <w:pStyle w:val="NormalBPBHEB"/>
        <w:numPr>
          <w:ilvl w:val="0"/>
          <w:numId w:val="134"/>
        </w:numPr>
        <w:rPr>
          <w:del w:id="1428" w:author="Paulo H. Leocadio" w:date="2024-07-22T15:33:00Z" w16du:dateUtc="2024-07-22T19:33:00Z"/>
          <w:b/>
          <w:bCs/>
        </w:rPr>
      </w:pPr>
      <w:del w:id="1429" w:author="Paulo H. Leocadio" w:date="2024-07-22T15:33:00Z" w16du:dateUtc="2024-07-22T19:33:00Z">
        <w:r w:rsidRPr="000760BB" w:rsidDel="0079398B">
          <w:rPr>
            <w:b/>
            <w:bCs/>
          </w:rPr>
          <w:delText>Amazon S3:</w:delText>
        </w:r>
        <w:r w:rsidRPr="00E46C02" w:rsidDel="0079398B">
          <w:rPr>
            <w:b/>
            <w:bCs/>
          </w:rPr>
          <w:delText xml:space="preserve"> </w:delText>
        </w:r>
        <w:r w:rsidRPr="00C619B8" w:rsidDel="0079398B">
          <w:delText>Results, data, and configurations from quantum tasks can be stored and retrieved using Amazon Simple Storage Service (S3). This integration ensures secure and scalable storage for quantum computing-related information</w:delText>
        </w:r>
      </w:del>
      <w:customXmlDelRangeStart w:id="1430" w:author="Paulo H. Leocadio" w:date="2024-07-22T15:33:00Z"/>
      <w:sdt>
        <w:sdtPr>
          <w:id w:val="1184935181"/>
          <w:citation/>
        </w:sdtPr>
        <w:sdtEndPr/>
        <w:sdtContent>
          <w:customXmlDelRangeEnd w:id="1430"/>
          <w:del w:id="1431" w:author="Paulo H. Leocadio" w:date="2024-07-22T15:33:00Z" w16du:dateUtc="2024-07-22T19:33:00Z">
            <w:r w:rsidR="00615400" w:rsidRPr="00C619B8" w:rsidDel="0079398B">
              <w:fldChar w:fldCharType="begin"/>
            </w:r>
            <w:r w:rsidR="00615400" w:rsidRPr="00C619B8" w:rsidDel="0079398B">
              <w:delInstrText xml:space="preserve"> CITATION unknown2023o \l 1033 </w:delInstrText>
            </w:r>
            <w:r w:rsidR="00615400" w:rsidRPr="00C619B8" w:rsidDel="0079398B">
              <w:fldChar w:fldCharType="separate"/>
            </w:r>
            <w:r w:rsidR="00D34F43" w:rsidDel="0079398B">
              <w:rPr>
                <w:noProof/>
              </w:rPr>
              <w:delText xml:space="preserve"> </w:delText>
            </w:r>
            <w:r w:rsidR="00D34F43" w:rsidRPr="00D34F43" w:rsidDel="0079398B">
              <w:rPr>
                <w:noProof/>
              </w:rPr>
              <w:delText>[88]</w:delText>
            </w:r>
            <w:r w:rsidR="00615400" w:rsidRPr="00C619B8" w:rsidDel="0079398B">
              <w:fldChar w:fldCharType="end"/>
            </w:r>
          </w:del>
          <w:customXmlDelRangeStart w:id="1432" w:author="Paulo H. Leocadio" w:date="2024-07-22T15:33:00Z"/>
        </w:sdtContent>
      </w:sdt>
      <w:customXmlDelRangeEnd w:id="1432"/>
      <w:del w:id="1433" w:author="Paulo H. Leocadio" w:date="2024-07-22T15:33:00Z" w16du:dateUtc="2024-07-22T19:33:00Z">
        <w:r w:rsidRPr="00C619B8" w:rsidDel="0079398B">
          <w:delText>.</w:delText>
        </w:r>
      </w:del>
    </w:p>
    <w:p w14:paraId="620B263B" w14:textId="00DD7205" w:rsidR="00EE5677" w:rsidRPr="00E46C02" w:rsidDel="0079398B" w:rsidRDefault="000760BB" w:rsidP="00E46C02">
      <w:pPr>
        <w:pStyle w:val="NormalBPBHEB"/>
        <w:numPr>
          <w:ilvl w:val="0"/>
          <w:numId w:val="134"/>
        </w:numPr>
        <w:rPr>
          <w:del w:id="1434" w:author="Paulo H. Leocadio" w:date="2024-07-22T15:33:00Z" w16du:dateUtc="2024-07-22T19:33:00Z"/>
          <w:b/>
          <w:bCs/>
        </w:rPr>
      </w:pPr>
      <w:del w:id="1435" w:author="Paulo H. Leocadio" w:date="2024-07-22T15:33:00Z" w16du:dateUtc="2024-07-22T19:33:00Z">
        <w:r w:rsidRPr="00CD3D3F" w:rsidDel="0079398B">
          <w:rPr>
            <w:b/>
            <w:bCs/>
          </w:rPr>
          <w:delText>AWS Lambda:</w:delText>
        </w:r>
        <w:r w:rsidRPr="00E46C02" w:rsidDel="0079398B">
          <w:rPr>
            <w:b/>
            <w:bCs/>
          </w:rPr>
          <w:delText xml:space="preserve"> </w:delText>
        </w:r>
        <w:r w:rsidRPr="00C619B8" w:rsidDel="0079398B">
          <w:delText>Integration with AWS Lambda enables the execution of serverless functions triggered by quantum computations. This enhances the possibilities for further processing and analysis of quantum computing results</w:delText>
        </w:r>
      </w:del>
      <w:customXmlDelRangeStart w:id="1436" w:author="Paulo H. Leocadio" w:date="2024-07-22T15:33:00Z"/>
      <w:sdt>
        <w:sdtPr>
          <w:id w:val="-1992013653"/>
          <w:citation/>
        </w:sdtPr>
        <w:sdtEndPr/>
        <w:sdtContent>
          <w:customXmlDelRangeEnd w:id="1436"/>
          <w:del w:id="1437" w:author="Paulo H. Leocadio" w:date="2024-07-22T15:33:00Z" w16du:dateUtc="2024-07-22T19:33:00Z">
            <w:r w:rsidR="00615400" w:rsidRPr="00C619B8" w:rsidDel="0079398B">
              <w:fldChar w:fldCharType="begin"/>
            </w:r>
            <w:r w:rsidR="00615400" w:rsidRPr="00C619B8" w:rsidDel="0079398B">
              <w:delInstrText xml:space="preserve"> CITATION unknown2023o \l 1033 </w:delInstrText>
            </w:r>
            <w:r w:rsidR="00615400" w:rsidRPr="00C619B8" w:rsidDel="0079398B">
              <w:fldChar w:fldCharType="separate"/>
            </w:r>
            <w:r w:rsidR="00D34F43" w:rsidDel="0079398B">
              <w:rPr>
                <w:noProof/>
              </w:rPr>
              <w:delText xml:space="preserve"> </w:delText>
            </w:r>
            <w:r w:rsidR="00D34F43" w:rsidRPr="00D34F43" w:rsidDel="0079398B">
              <w:rPr>
                <w:noProof/>
              </w:rPr>
              <w:delText>[88]</w:delText>
            </w:r>
            <w:r w:rsidR="00615400" w:rsidRPr="00C619B8" w:rsidDel="0079398B">
              <w:fldChar w:fldCharType="end"/>
            </w:r>
          </w:del>
          <w:customXmlDelRangeStart w:id="1438" w:author="Paulo H. Leocadio" w:date="2024-07-22T15:33:00Z"/>
        </w:sdtContent>
      </w:sdt>
      <w:customXmlDelRangeEnd w:id="1438"/>
      <w:del w:id="1439" w:author="Paulo H. Leocadio" w:date="2024-07-22T15:33:00Z" w16du:dateUtc="2024-07-22T19:33:00Z">
        <w:r w:rsidRPr="00C619B8" w:rsidDel="0079398B">
          <w:delText>.</w:delText>
        </w:r>
      </w:del>
    </w:p>
    <w:p w14:paraId="015C0260" w14:textId="37BDAE39" w:rsidR="000760BB" w:rsidRPr="00CD3D3F" w:rsidDel="0079398B" w:rsidRDefault="000760BB" w:rsidP="00CD3D3F">
      <w:pPr>
        <w:keepNext/>
        <w:keepLines/>
        <w:spacing w:before="40" w:after="0"/>
        <w:outlineLvl w:val="1"/>
        <w:rPr>
          <w:del w:id="1440" w:author="Paulo H. Leocadio" w:date="2024-07-22T15:33:00Z" w16du:dateUtc="2024-07-22T19:33:00Z"/>
          <w:rFonts w:eastAsiaTheme="majorEastAsia" w:cstheme="majorBidi"/>
          <w:sz w:val="36"/>
          <w:szCs w:val="26"/>
        </w:rPr>
      </w:pPr>
      <w:del w:id="1441" w:author="Paulo H. Leocadio" w:date="2024-07-22T15:33:00Z" w16du:dateUtc="2024-07-22T19:33:00Z">
        <w:r w:rsidRPr="00CD3D3F" w:rsidDel="0079398B">
          <w:rPr>
            <w:rFonts w:eastAsiaTheme="majorEastAsia" w:cstheme="majorBidi"/>
            <w:sz w:val="36"/>
            <w:szCs w:val="26"/>
          </w:rPr>
          <w:delText xml:space="preserve">Use </w:delText>
        </w:r>
        <w:r w:rsidR="00EE5677" w:rsidRPr="00CD3D3F" w:rsidDel="0079398B">
          <w:rPr>
            <w:rFonts w:eastAsiaTheme="majorEastAsia" w:cstheme="majorBidi"/>
            <w:sz w:val="36"/>
            <w:szCs w:val="26"/>
          </w:rPr>
          <w:delText xml:space="preserve">cases </w:delText>
        </w:r>
        <w:r w:rsidRPr="00CD3D3F" w:rsidDel="0079398B">
          <w:rPr>
            <w:rFonts w:eastAsiaTheme="majorEastAsia" w:cstheme="majorBidi"/>
            <w:sz w:val="36"/>
            <w:szCs w:val="26"/>
          </w:rPr>
          <w:delText>of Amazon Braket</w:delText>
        </w:r>
      </w:del>
    </w:p>
    <w:p w14:paraId="41D3CFC0" w14:textId="7704086B" w:rsidR="000760BB" w:rsidRPr="00E46C02" w:rsidDel="0079398B" w:rsidRDefault="000760BB" w:rsidP="00E46C02">
      <w:pPr>
        <w:pStyle w:val="NormalBPBHEB"/>
        <w:numPr>
          <w:ilvl w:val="0"/>
          <w:numId w:val="134"/>
        </w:numPr>
        <w:rPr>
          <w:del w:id="1442" w:author="Paulo H. Leocadio" w:date="2024-07-22T15:33:00Z" w16du:dateUtc="2024-07-22T19:33:00Z"/>
          <w:b/>
          <w:bCs/>
        </w:rPr>
      </w:pPr>
      <w:del w:id="1443" w:author="Paulo H. Leocadio" w:date="2024-07-22T15:33:00Z" w16du:dateUtc="2024-07-22T19:33:00Z">
        <w:r w:rsidRPr="000760BB" w:rsidDel="0079398B">
          <w:rPr>
            <w:b/>
            <w:bCs/>
          </w:rPr>
          <w:delText xml:space="preserve">Quantum </w:delText>
        </w:r>
        <w:r w:rsidR="00EE5677" w:rsidRPr="000760BB" w:rsidDel="0079398B">
          <w:rPr>
            <w:b/>
            <w:bCs/>
          </w:rPr>
          <w:delText>algorithm development</w:delText>
        </w:r>
        <w:r w:rsidRPr="000760BB" w:rsidDel="0079398B">
          <w:rPr>
            <w:b/>
            <w:bCs/>
          </w:rPr>
          <w:delText>:</w:delText>
        </w:r>
        <w:r w:rsidRPr="00E46C02" w:rsidDel="0079398B">
          <w:rPr>
            <w:b/>
            <w:bCs/>
          </w:rPr>
          <w:delText xml:space="preserve"> </w:delText>
        </w:r>
        <w:r w:rsidRPr="00C619B8" w:rsidDel="0079398B">
          <w:delText>Researchers and developers can use Amazon Braket to develop, test, and refine quantum algorithms, taking advantage of various quantum processors available on the platform</w:delText>
        </w:r>
      </w:del>
      <w:customXmlDelRangeStart w:id="1444" w:author="Paulo H. Leocadio" w:date="2024-07-22T15:33:00Z"/>
      <w:sdt>
        <w:sdtPr>
          <w:id w:val="-1761441710"/>
          <w:citation/>
        </w:sdtPr>
        <w:sdtEndPr/>
        <w:sdtContent>
          <w:customXmlDelRangeEnd w:id="1444"/>
          <w:del w:id="1445" w:author="Paulo H. Leocadio" w:date="2024-07-22T15:33:00Z" w16du:dateUtc="2024-07-22T19:33:00Z">
            <w:r w:rsidR="00645649" w:rsidRPr="00C619B8" w:rsidDel="0079398B">
              <w:fldChar w:fldCharType="begin"/>
            </w:r>
            <w:r w:rsidR="00645649" w:rsidRPr="00C619B8" w:rsidDel="0079398B">
              <w:delInstrText xml:space="preserve"> CITATION unknown2023o \l 1033 </w:delInstrText>
            </w:r>
            <w:r w:rsidR="00645649" w:rsidRPr="00C619B8" w:rsidDel="0079398B">
              <w:fldChar w:fldCharType="separate"/>
            </w:r>
            <w:r w:rsidR="00D34F43" w:rsidDel="0079398B">
              <w:rPr>
                <w:noProof/>
              </w:rPr>
              <w:delText xml:space="preserve"> </w:delText>
            </w:r>
            <w:r w:rsidR="00D34F43" w:rsidRPr="00D34F43" w:rsidDel="0079398B">
              <w:rPr>
                <w:noProof/>
              </w:rPr>
              <w:delText>[88]</w:delText>
            </w:r>
            <w:r w:rsidR="00645649" w:rsidRPr="00C619B8" w:rsidDel="0079398B">
              <w:fldChar w:fldCharType="end"/>
            </w:r>
          </w:del>
          <w:customXmlDelRangeStart w:id="1446" w:author="Paulo H. Leocadio" w:date="2024-07-22T15:33:00Z"/>
        </w:sdtContent>
      </w:sdt>
      <w:customXmlDelRangeEnd w:id="1446"/>
      <w:del w:id="1447" w:author="Paulo H. Leocadio" w:date="2024-07-22T15:33:00Z" w16du:dateUtc="2024-07-22T19:33:00Z">
        <w:r w:rsidRPr="00C619B8" w:rsidDel="0079398B">
          <w:delText>.</w:delText>
        </w:r>
      </w:del>
    </w:p>
    <w:p w14:paraId="735B64D1" w14:textId="03654D24" w:rsidR="00EE5677" w:rsidRPr="00E46C02" w:rsidDel="0079398B" w:rsidRDefault="000760BB" w:rsidP="00E46C02">
      <w:pPr>
        <w:pStyle w:val="NormalBPBHEB"/>
        <w:numPr>
          <w:ilvl w:val="0"/>
          <w:numId w:val="134"/>
        </w:numPr>
        <w:rPr>
          <w:del w:id="1448" w:author="Paulo H. Leocadio" w:date="2024-07-22T15:33:00Z" w16du:dateUtc="2024-07-22T19:33:00Z"/>
          <w:b/>
          <w:bCs/>
        </w:rPr>
      </w:pPr>
      <w:del w:id="1449" w:author="Paulo H. Leocadio" w:date="2024-07-22T15:33:00Z" w16du:dateUtc="2024-07-22T19:33:00Z">
        <w:r w:rsidRPr="00CD3D3F" w:rsidDel="0079398B">
          <w:rPr>
            <w:b/>
            <w:bCs/>
          </w:rPr>
          <w:delText xml:space="preserve">Exploration of </w:delText>
        </w:r>
        <w:r w:rsidR="00EE5677" w:rsidRPr="00CD3D3F" w:rsidDel="0079398B">
          <w:rPr>
            <w:b/>
            <w:bCs/>
          </w:rPr>
          <w:delText>quantum computing</w:delText>
        </w:r>
        <w:r w:rsidRPr="00CD3D3F" w:rsidDel="0079398B">
          <w:rPr>
            <w:b/>
            <w:bCs/>
          </w:rPr>
          <w:delText>:</w:delText>
        </w:r>
        <w:r w:rsidRPr="00E46C02" w:rsidDel="0079398B">
          <w:rPr>
            <w:b/>
            <w:bCs/>
          </w:rPr>
          <w:delText xml:space="preserve"> </w:delText>
        </w:r>
        <w:r w:rsidRPr="00C619B8" w:rsidDel="0079398B">
          <w:delText>Amazon Braket serves as a valuable tool for exploring the capabilities and potential applications of quantum computing without the need for an extensive quantum computing infrastructure</w:delText>
        </w:r>
      </w:del>
      <w:customXmlDelRangeStart w:id="1450" w:author="Paulo H. Leocadio" w:date="2024-07-22T15:33:00Z"/>
      <w:sdt>
        <w:sdtPr>
          <w:id w:val="731966076"/>
          <w:citation/>
        </w:sdtPr>
        <w:sdtEndPr/>
        <w:sdtContent>
          <w:customXmlDelRangeEnd w:id="1450"/>
          <w:del w:id="1451" w:author="Paulo H. Leocadio" w:date="2024-07-22T15:33:00Z" w16du:dateUtc="2024-07-22T19:33:00Z">
            <w:r w:rsidR="00645649" w:rsidRPr="00C619B8" w:rsidDel="0079398B">
              <w:fldChar w:fldCharType="begin"/>
            </w:r>
            <w:r w:rsidR="00645649" w:rsidRPr="00C619B8" w:rsidDel="0079398B">
              <w:delInstrText xml:space="preserve"> CITATION unknown2023o \l 1033 </w:delInstrText>
            </w:r>
            <w:r w:rsidR="00645649" w:rsidRPr="00C619B8" w:rsidDel="0079398B">
              <w:fldChar w:fldCharType="separate"/>
            </w:r>
            <w:r w:rsidR="00D34F43" w:rsidDel="0079398B">
              <w:rPr>
                <w:noProof/>
              </w:rPr>
              <w:delText xml:space="preserve"> </w:delText>
            </w:r>
            <w:r w:rsidR="00D34F43" w:rsidRPr="00D34F43" w:rsidDel="0079398B">
              <w:rPr>
                <w:noProof/>
              </w:rPr>
              <w:delText>[88]</w:delText>
            </w:r>
            <w:r w:rsidR="00645649" w:rsidRPr="00C619B8" w:rsidDel="0079398B">
              <w:fldChar w:fldCharType="end"/>
            </w:r>
          </w:del>
          <w:customXmlDelRangeStart w:id="1452" w:author="Paulo H. Leocadio" w:date="2024-07-22T15:33:00Z"/>
        </w:sdtContent>
      </w:sdt>
      <w:customXmlDelRangeEnd w:id="1452"/>
      <w:del w:id="1453" w:author="Paulo H. Leocadio" w:date="2024-07-22T15:33:00Z" w16du:dateUtc="2024-07-22T19:33:00Z">
        <w:r w:rsidRPr="00C619B8" w:rsidDel="0079398B">
          <w:delText>.</w:delText>
        </w:r>
      </w:del>
    </w:p>
    <w:p w14:paraId="28E851E1" w14:textId="21B7CD22" w:rsidR="000760BB" w:rsidRPr="00CD3D3F" w:rsidDel="0079398B" w:rsidRDefault="000760BB" w:rsidP="00CD3D3F">
      <w:pPr>
        <w:keepNext/>
        <w:keepLines/>
        <w:spacing w:before="40" w:after="0"/>
        <w:outlineLvl w:val="1"/>
        <w:rPr>
          <w:del w:id="1454" w:author="Paulo H. Leocadio" w:date="2024-07-22T15:33:00Z" w16du:dateUtc="2024-07-22T19:33:00Z"/>
          <w:rFonts w:eastAsiaTheme="majorEastAsia" w:cstheme="majorBidi"/>
          <w:sz w:val="36"/>
          <w:szCs w:val="26"/>
        </w:rPr>
      </w:pPr>
      <w:del w:id="1455" w:author="Paulo H. Leocadio" w:date="2024-07-22T15:33:00Z" w16du:dateUtc="2024-07-22T19:33:00Z">
        <w:r w:rsidRPr="00CD3D3F" w:rsidDel="0079398B">
          <w:rPr>
            <w:rFonts w:eastAsiaTheme="majorEastAsia" w:cstheme="majorBidi"/>
            <w:sz w:val="36"/>
            <w:szCs w:val="26"/>
          </w:rPr>
          <w:delText xml:space="preserve">Challenges and </w:delText>
        </w:r>
        <w:r w:rsidR="00EE5677" w:rsidRPr="00CD3D3F" w:rsidDel="0079398B">
          <w:rPr>
            <w:rFonts w:eastAsiaTheme="majorEastAsia" w:cstheme="majorBidi"/>
            <w:sz w:val="36"/>
            <w:szCs w:val="26"/>
          </w:rPr>
          <w:delText>considerations</w:delText>
        </w:r>
      </w:del>
    </w:p>
    <w:p w14:paraId="7399E819" w14:textId="17062B38" w:rsidR="000760BB" w:rsidRPr="000760BB" w:rsidDel="0079398B" w:rsidRDefault="000760BB" w:rsidP="008A12F7">
      <w:pPr>
        <w:pStyle w:val="NormalBPBHEB"/>
        <w:numPr>
          <w:ilvl w:val="0"/>
          <w:numId w:val="134"/>
        </w:numPr>
        <w:rPr>
          <w:del w:id="1456" w:author="Paulo H. Leocadio" w:date="2024-07-22T15:33:00Z" w16du:dateUtc="2024-07-22T19:33:00Z"/>
        </w:rPr>
      </w:pPr>
      <w:del w:id="1457" w:author="Paulo H. Leocadio" w:date="2024-07-22T15:33:00Z" w16du:dateUtc="2024-07-22T19:33:00Z">
        <w:r w:rsidRPr="000760BB" w:rsidDel="0079398B">
          <w:rPr>
            <w:b/>
            <w:bCs/>
          </w:rPr>
          <w:delText xml:space="preserve">Error </w:delText>
        </w:r>
        <w:r w:rsidR="00EE5677" w:rsidRPr="000760BB" w:rsidDel="0079398B">
          <w:rPr>
            <w:b/>
            <w:bCs/>
          </w:rPr>
          <w:delText>correction</w:delText>
        </w:r>
        <w:r w:rsidRPr="000760BB" w:rsidDel="0079398B">
          <w:rPr>
            <w:b/>
            <w:bCs/>
          </w:rPr>
          <w:delText>:</w:delText>
        </w:r>
        <w:r w:rsidRPr="000760BB" w:rsidDel="0079398B">
          <w:delText xml:space="preserve"> Quantum computing is inherently susceptible to errors. Amazon Braket users must consider error correction strategies and advancements in this field to enhance the reliability of quantum computations</w:delText>
        </w:r>
      </w:del>
      <w:customXmlDelRangeStart w:id="1458" w:author="Paulo H. Leocadio" w:date="2024-07-22T15:33:00Z"/>
      <w:sdt>
        <w:sdtPr>
          <w:id w:val="42564165"/>
          <w:citation/>
        </w:sdtPr>
        <w:sdtEndPr/>
        <w:sdtContent>
          <w:customXmlDelRangeEnd w:id="1458"/>
          <w:del w:id="1459" w:author="Paulo H. Leocadio" w:date="2024-07-22T15:33:00Z" w16du:dateUtc="2024-07-22T19:33:00Z">
            <w:r w:rsidR="00645649" w:rsidDel="0079398B">
              <w:fldChar w:fldCharType="begin"/>
            </w:r>
            <w:r w:rsidR="00645649" w:rsidDel="0079398B">
              <w:delInstrText xml:space="preserve"> CITATION unknown2023o \l 1033 </w:delInstrText>
            </w:r>
            <w:r w:rsidR="00645649" w:rsidDel="0079398B">
              <w:fldChar w:fldCharType="separate"/>
            </w:r>
            <w:r w:rsidR="00D34F43" w:rsidDel="0079398B">
              <w:rPr>
                <w:noProof/>
              </w:rPr>
              <w:delText xml:space="preserve"> </w:delText>
            </w:r>
            <w:r w:rsidR="00D34F43" w:rsidRPr="00D34F43" w:rsidDel="0079398B">
              <w:rPr>
                <w:noProof/>
              </w:rPr>
              <w:delText>[88]</w:delText>
            </w:r>
            <w:r w:rsidR="00645649" w:rsidDel="0079398B">
              <w:fldChar w:fldCharType="end"/>
            </w:r>
          </w:del>
          <w:customXmlDelRangeStart w:id="1460" w:author="Paulo H. Leocadio" w:date="2024-07-22T15:33:00Z"/>
        </w:sdtContent>
      </w:sdt>
      <w:customXmlDelRangeEnd w:id="1460"/>
      <w:del w:id="1461" w:author="Paulo H. Leocadio" w:date="2024-07-22T15:33:00Z" w16du:dateUtc="2024-07-22T19:33:00Z">
        <w:r w:rsidRPr="000760BB" w:rsidDel="0079398B">
          <w:delText>.</w:delText>
        </w:r>
      </w:del>
    </w:p>
    <w:p w14:paraId="7269EC3C" w14:textId="17A8035B" w:rsidR="000760BB" w:rsidRPr="000760BB" w:rsidDel="0079398B" w:rsidRDefault="000760BB" w:rsidP="008A12F7">
      <w:pPr>
        <w:pStyle w:val="NormalBPBHEB"/>
        <w:numPr>
          <w:ilvl w:val="0"/>
          <w:numId w:val="134"/>
        </w:numPr>
        <w:rPr>
          <w:del w:id="1462" w:author="Paulo H. Leocadio" w:date="2024-07-22T15:33:00Z" w16du:dateUtc="2024-07-22T19:33:00Z"/>
        </w:rPr>
      </w:pPr>
      <w:del w:id="1463" w:author="Paulo H. Leocadio" w:date="2024-07-22T15:33:00Z" w16du:dateUtc="2024-07-22T19:33:00Z">
        <w:r w:rsidRPr="000760BB" w:rsidDel="0079398B">
          <w:rPr>
            <w:b/>
            <w:bCs/>
          </w:rPr>
          <w:delText xml:space="preserve">Resource </w:delText>
        </w:r>
        <w:r w:rsidR="00EE5677" w:rsidRPr="000760BB" w:rsidDel="0079398B">
          <w:rPr>
            <w:b/>
            <w:bCs/>
          </w:rPr>
          <w:delText>allocation</w:delText>
        </w:r>
        <w:r w:rsidRPr="000760BB" w:rsidDel="0079398B">
          <w:rPr>
            <w:b/>
            <w:bCs/>
          </w:rPr>
          <w:delText>:</w:delText>
        </w:r>
        <w:r w:rsidRPr="000760BB" w:rsidDel="0079398B">
          <w:delText xml:space="preserve"> Proper resource allocation, including choosing the right quantum processor and configuring quantum tasks, is crucial for achieving optimal results on Amazon Braket</w:delText>
        </w:r>
      </w:del>
      <w:customXmlDelRangeStart w:id="1464" w:author="Paulo H. Leocadio" w:date="2024-07-22T15:33:00Z"/>
      <w:sdt>
        <w:sdtPr>
          <w:id w:val="1359086526"/>
          <w:citation/>
        </w:sdtPr>
        <w:sdtEndPr/>
        <w:sdtContent>
          <w:customXmlDelRangeEnd w:id="1464"/>
          <w:del w:id="1465" w:author="Paulo H. Leocadio" w:date="2024-07-22T15:33:00Z" w16du:dateUtc="2024-07-22T19:33:00Z">
            <w:r w:rsidR="00A85E35" w:rsidDel="0079398B">
              <w:fldChar w:fldCharType="begin"/>
            </w:r>
            <w:r w:rsidR="00A85E35" w:rsidDel="0079398B">
              <w:delInstrText xml:space="preserve"> CITATION unknown2023o \l 1033 </w:delInstrText>
            </w:r>
            <w:r w:rsidR="00A85E35" w:rsidDel="0079398B">
              <w:fldChar w:fldCharType="separate"/>
            </w:r>
            <w:r w:rsidR="00D34F43" w:rsidDel="0079398B">
              <w:rPr>
                <w:noProof/>
              </w:rPr>
              <w:delText xml:space="preserve"> </w:delText>
            </w:r>
            <w:r w:rsidR="00D34F43" w:rsidRPr="00D34F43" w:rsidDel="0079398B">
              <w:rPr>
                <w:noProof/>
              </w:rPr>
              <w:delText>[88]</w:delText>
            </w:r>
            <w:r w:rsidR="00A85E35" w:rsidDel="0079398B">
              <w:fldChar w:fldCharType="end"/>
            </w:r>
          </w:del>
          <w:customXmlDelRangeStart w:id="1466" w:author="Paulo H. Leocadio" w:date="2024-07-22T15:33:00Z"/>
        </w:sdtContent>
      </w:sdt>
      <w:customXmlDelRangeEnd w:id="1466"/>
      <w:del w:id="1467" w:author="Paulo H. Leocadio" w:date="2024-07-22T15:33:00Z" w16du:dateUtc="2024-07-22T19:33:00Z">
        <w:r w:rsidRPr="000760BB" w:rsidDel="0079398B">
          <w:delText>.</w:delText>
        </w:r>
      </w:del>
    </w:p>
    <w:p w14:paraId="757F8A6B" w14:textId="3D2063DA" w:rsidR="00506522" w:rsidRPr="00CD3D3F" w:rsidDel="0079398B" w:rsidRDefault="00506522" w:rsidP="00CD3D3F">
      <w:pPr>
        <w:keepNext/>
        <w:keepLines/>
        <w:spacing w:before="400" w:after="0" w:line="276" w:lineRule="auto"/>
        <w:outlineLvl w:val="0"/>
        <w:rPr>
          <w:del w:id="1468" w:author="Paulo H. Leocadio" w:date="2024-07-22T15:33:00Z" w16du:dateUtc="2024-07-22T19:33:00Z"/>
          <w:rFonts w:eastAsia="Palatino Linotype" w:cs="Palatino Linotype"/>
          <w:b/>
          <w:color w:val="auto"/>
          <w:sz w:val="40"/>
          <w:szCs w:val="40"/>
        </w:rPr>
      </w:pPr>
      <w:del w:id="1469" w:author="Paulo H. Leocadio" w:date="2024-07-22T15:33:00Z" w16du:dateUtc="2024-07-22T19:33:00Z">
        <w:r w:rsidRPr="00CD3D3F" w:rsidDel="0079398B">
          <w:rPr>
            <w:rFonts w:eastAsia="Palatino Linotype" w:cs="Palatino Linotype"/>
            <w:b/>
            <w:color w:val="auto"/>
            <w:sz w:val="40"/>
            <w:szCs w:val="40"/>
          </w:rPr>
          <w:delText xml:space="preserve">Developer </w:delText>
        </w:r>
        <w:r w:rsidR="00E172D5" w:rsidRPr="00CD3D3F" w:rsidDel="0079398B">
          <w:rPr>
            <w:rFonts w:eastAsia="Palatino Linotype" w:cs="Palatino Linotype"/>
            <w:b/>
            <w:color w:val="auto"/>
            <w:sz w:val="40"/>
            <w:szCs w:val="40"/>
          </w:rPr>
          <w:delText>tools</w:delText>
        </w:r>
        <w:r w:rsidRPr="00CD3D3F" w:rsidDel="0079398B">
          <w:rPr>
            <w:rFonts w:eastAsia="Palatino Linotype" w:cs="Palatino Linotype"/>
            <w:b/>
            <w:color w:val="auto"/>
            <w:sz w:val="40"/>
            <w:szCs w:val="40"/>
          </w:rPr>
          <w:delText xml:space="preserve"> </w:delText>
        </w:r>
        <w:r w:rsidR="00E172D5" w:rsidRPr="00CD3D3F" w:rsidDel="0079398B">
          <w:rPr>
            <w:rFonts w:eastAsia="Palatino Linotype" w:cs="Palatino Linotype"/>
            <w:b/>
            <w:color w:val="auto"/>
            <w:sz w:val="40"/>
            <w:szCs w:val="40"/>
          </w:rPr>
          <w:delText>and</w:delText>
        </w:r>
        <w:r w:rsidRPr="00CD3D3F" w:rsidDel="0079398B">
          <w:rPr>
            <w:rFonts w:eastAsia="Palatino Linotype" w:cs="Palatino Linotype"/>
            <w:b/>
            <w:color w:val="auto"/>
            <w:sz w:val="40"/>
            <w:szCs w:val="40"/>
          </w:rPr>
          <w:delText xml:space="preserve"> DevOps in AWS </w:delText>
        </w:r>
      </w:del>
    </w:p>
    <w:p w14:paraId="38EE1F16" w14:textId="11A4BE7A" w:rsidR="00506522" w:rsidRPr="00506522" w:rsidDel="0079398B" w:rsidRDefault="00506522" w:rsidP="00555FFB">
      <w:pPr>
        <w:pStyle w:val="NormalBPBHEB"/>
        <w:rPr>
          <w:del w:id="1470" w:author="Paulo H. Leocadio" w:date="2024-07-22T15:33:00Z" w16du:dateUtc="2024-07-22T19:33:00Z"/>
        </w:rPr>
      </w:pPr>
      <w:del w:id="1471" w:author="Paulo H. Leocadio" w:date="2024-07-22T15:33:00Z" w16du:dateUtc="2024-07-22T19:33:00Z">
        <w:r w:rsidRPr="00506522" w:rsidDel="0079398B">
          <w:delTex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delText>
        </w:r>
      </w:del>
    </w:p>
    <w:p w14:paraId="222B5E58" w14:textId="18E3930F" w:rsidR="00506522" w:rsidRPr="00CD3D3F" w:rsidDel="0079398B" w:rsidRDefault="00506522" w:rsidP="00CD3D3F">
      <w:pPr>
        <w:keepNext/>
        <w:keepLines/>
        <w:spacing w:before="40" w:after="0"/>
        <w:outlineLvl w:val="1"/>
        <w:rPr>
          <w:del w:id="1472" w:author="Paulo H. Leocadio" w:date="2024-07-22T15:33:00Z" w16du:dateUtc="2024-07-22T19:33:00Z"/>
          <w:rFonts w:eastAsiaTheme="majorEastAsia" w:cstheme="majorBidi"/>
          <w:sz w:val="36"/>
          <w:szCs w:val="26"/>
        </w:rPr>
      </w:pPr>
      <w:del w:id="1473" w:author="Paulo H. Leocadio" w:date="2024-07-22T15:33:00Z" w16du:dateUtc="2024-07-22T19:33:00Z">
        <w:r w:rsidRPr="00CD3D3F" w:rsidDel="0079398B">
          <w:rPr>
            <w:rFonts w:eastAsiaTheme="majorEastAsia" w:cstheme="majorBidi"/>
            <w:sz w:val="36"/>
            <w:szCs w:val="26"/>
          </w:rPr>
          <w:delText xml:space="preserve">Developer </w:delText>
        </w:r>
        <w:r w:rsidR="00E172D5" w:rsidRPr="00CD3D3F" w:rsidDel="0079398B">
          <w:rPr>
            <w:rFonts w:eastAsiaTheme="majorEastAsia" w:cstheme="majorBidi"/>
            <w:sz w:val="36"/>
            <w:szCs w:val="26"/>
          </w:rPr>
          <w:delText>tools</w:delText>
        </w:r>
        <w:r w:rsidRPr="00CD3D3F" w:rsidDel="0079398B">
          <w:rPr>
            <w:rFonts w:eastAsiaTheme="majorEastAsia" w:cstheme="majorBidi"/>
            <w:sz w:val="36"/>
            <w:szCs w:val="26"/>
          </w:rPr>
          <w:delText xml:space="preserve">: A </w:delText>
        </w:r>
        <w:r w:rsidR="00E172D5" w:rsidRPr="00CD3D3F" w:rsidDel="0079398B">
          <w:rPr>
            <w:rFonts w:eastAsiaTheme="majorEastAsia" w:cstheme="majorBidi"/>
            <w:sz w:val="36"/>
            <w:szCs w:val="26"/>
          </w:rPr>
          <w:delText>foundation for efficiency</w:delText>
        </w:r>
      </w:del>
    </w:p>
    <w:p w14:paraId="74CF1727" w14:textId="68819DBF" w:rsidR="00506522" w:rsidRPr="00506522" w:rsidDel="0079398B" w:rsidRDefault="00506522" w:rsidP="00555FFB">
      <w:pPr>
        <w:pStyle w:val="NormalBPBHEB"/>
        <w:rPr>
          <w:del w:id="1474" w:author="Paulo H. Leocadio" w:date="2024-07-22T15:33:00Z" w16du:dateUtc="2024-07-22T19:33:00Z"/>
        </w:rPr>
      </w:pPr>
      <w:del w:id="1475" w:author="Paulo H. Leocadio" w:date="2024-07-22T15:33:00Z" w16du:dateUtc="2024-07-22T19:33:00Z">
        <w:r w:rsidRPr="00506522" w:rsidDel="0079398B">
          <w:delText xml:space="preserve">The chapter initiated with an examination of fundamental developer tools such as </w:delText>
        </w:r>
        <w:r w:rsidRPr="00506522" w:rsidDel="0079398B">
          <w:rPr>
            <w:b/>
            <w:bCs/>
          </w:rPr>
          <w:delText>Amazon CodeCatalyst</w:delText>
        </w:r>
        <w:r w:rsidRPr="00506522" w:rsidDel="0079398B">
          <w:delText xml:space="preserve"> and </w:delText>
        </w:r>
        <w:r w:rsidRPr="00506522" w:rsidDel="0079398B">
          <w:rPr>
            <w:b/>
            <w:bCs/>
          </w:rPr>
          <w:delText>Amazon CodeGuru</w:delText>
        </w:r>
        <w:r w:rsidRPr="00506522" w:rsidDel="0079398B">
          <w:delText>. CodeCatalyst serves as a collaborative platform, fostering teamwork and knowledge sharing, while CodeGuru leverages machine learning to enhance code quality and identify performance optimizations. These tools contribute significantly to the efficiency of development processes</w:delText>
        </w:r>
      </w:del>
      <w:customXmlDelRangeStart w:id="1476" w:author="Paulo H. Leocadio" w:date="2024-07-22T15:33:00Z"/>
      <w:sdt>
        <w:sdtPr>
          <w:id w:val="-1978056654"/>
          <w:citation/>
        </w:sdtPr>
        <w:sdtEndPr/>
        <w:sdtContent>
          <w:customXmlDelRangeEnd w:id="1476"/>
          <w:del w:id="1477" w:author="Paulo H. Leocadio" w:date="2024-07-22T15:33:00Z" w16du:dateUtc="2024-07-22T19:33:00Z">
            <w:r w:rsidR="005523D1" w:rsidDel="0079398B">
              <w:fldChar w:fldCharType="begin"/>
            </w:r>
            <w:r w:rsidR="005523D1" w:rsidDel="0079398B">
              <w:delInstrText xml:space="preserve"> CITATION Ama23 \l 1033 </w:delInstrText>
            </w:r>
            <w:r w:rsidR="005523D1" w:rsidDel="0079398B">
              <w:fldChar w:fldCharType="separate"/>
            </w:r>
            <w:r w:rsidR="00D34F43" w:rsidDel="0079398B">
              <w:rPr>
                <w:noProof/>
              </w:rPr>
              <w:delText xml:space="preserve"> </w:delText>
            </w:r>
            <w:r w:rsidR="00D34F43" w:rsidRPr="00D34F43" w:rsidDel="0079398B">
              <w:rPr>
                <w:noProof/>
              </w:rPr>
              <w:delText>[2]</w:delText>
            </w:r>
            <w:r w:rsidR="005523D1" w:rsidDel="0079398B">
              <w:fldChar w:fldCharType="end"/>
            </w:r>
          </w:del>
          <w:customXmlDelRangeStart w:id="1478" w:author="Paulo H. Leocadio" w:date="2024-07-22T15:33:00Z"/>
        </w:sdtContent>
      </w:sdt>
      <w:customXmlDelRangeEnd w:id="1478"/>
      <w:customXmlDelRangeStart w:id="1479" w:author="Paulo H. Leocadio" w:date="2024-07-22T15:33:00Z"/>
      <w:sdt>
        <w:sdtPr>
          <w:id w:val="-2108183181"/>
          <w:citation/>
        </w:sdtPr>
        <w:sdtEndPr/>
        <w:sdtContent>
          <w:customXmlDelRangeEnd w:id="1479"/>
          <w:del w:id="1480" w:author="Paulo H. Leocadio" w:date="2024-07-22T15:33:00Z" w16du:dateUtc="2024-07-22T19:33:00Z">
            <w:r w:rsidR="005523D1" w:rsidDel="0079398B">
              <w:fldChar w:fldCharType="begin"/>
            </w:r>
            <w:r w:rsidR="005523D1" w:rsidDel="0079398B">
              <w:delInstrText xml:space="preserve"> CITATION a2023r \l 1033 </w:delInstrText>
            </w:r>
            <w:r w:rsidR="005523D1" w:rsidDel="0079398B">
              <w:fldChar w:fldCharType="separate"/>
            </w:r>
            <w:r w:rsidR="00D34F43" w:rsidDel="0079398B">
              <w:rPr>
                <w:noProof/>
              </w:rPr>
              <w:delText xml:space="preserve"> </w:delText>
            </w:r>
            <w:r w:rsidR="00D34F43" w:rsidRPr="00D34F43" w:rsidDel="0079398B">
              <w:rPr>
                <w:noProof/>
              </w:rPr>
              <w:delText>[7]</w:delText>
            </w:r>
            <w:r w:rsidR="005523D1" w:rsidDel="0079398B">
              <w:fldChar w:fldCharType="end"/>
            </w:r>
          </w:del>
          <w:customXmlDelRangeStart w:id="1481" w:author="Paulo H. Leocadio" w:date="2024-07-22T15:33:00Z"/>
        </w:sdtContent>
      </w:sdt>
      <w:customXmlDelRangeEnd w:id="1481"/>
      <w:del w:id="1482" w:author="Paulo H. Leocadio" w:date="2024-07-22T15:33:00Z" w16du:dateUtc="2024-07-22T19:33:00Z">
        <w:r w:rsidRPr="00506522" w:rsidDel="0079398B">
          <w:delText>.</w:delText>
        </w:r>
      </w:del>
    </w:p>
    <w:p w14:paraId="47B8346B" w14:textId="4327C9D9" w:rsidR="00506522" w:rsidRPr="00CD3D3F" w:rsidDel="0079398B" w:rsidRDefault="00506522" w:rsidP="00CD3D3F">
      <w:pPr>
        <w:keepNext/>
        <w:keepLines/>
        <w:spacing w:before="40" w:after="0"/>
        <w:outlineLvl w:val="1"/>
        <w:rPr>
          <w:del w:id="1483" w:author="Paulo H. Leocadio" w:date="2024-07-22T15:33:00Z" w16du:dateUtc="2024-07-22T19:33:00Z"/>
          <w:rFonts w:eastAsiaTheme="majorEastAsia" w:cstheme="majorBidi"/>
          <w:sz w:val="36"/>
          <w:szCs w:val="26"/>
        </w:rPr>
      </w:pPr>
      <w:del w:id="1484" w:author="Paulo H. Leocadio" w:date="2024-07-22T15:33:00Z" w16du:dateUtc="2024-07-22T19:33:00Z">
        <w:r w:rsidRPr="00CD3D3F" w:rsidDel="0079398B">
          <w:rPr>
            <w:rFonts w:eastAsiaTheme="majorEastAsia" w:cstheme="majorBidi"/>
            <w:sz w:val="36"/>
            <w:szCs w:val="26"/>
          </w:rPr>
          <w:delText xml:space="preserve">Optimizing Java </w:delText>
        </w:r>
        <w:r w:rsidR="00E172D5" w:rsidRPr="00CD3D3F" w:rsidDel="0079398B">
          <w:rPr>
            <w:rFonts w:eastAsiaTheme="majorEastAsia" w:cstheme="majorBidi"/>
            <w:sz w:val="36"/>
            <w:szCs w:val="26"/>
          </w:rPr>
          <w:delText>devel</w:delText>
        </w:r>
        <w:r w:rsidRPr="00CD3D3F" w:rsidDel="0079398B">
          <w:rPr>
            <w:rFonts w:eastAsiaTheme="majorEastAsia" w:cstheme="majorBidi"/>
            <w:sz w:val="36"/>
            <w:szCs w:val="26"/>
          </w:rPr>
          <w:delText>opment with Amazon Corretto</w:delText>
        </w:r>
      </w:del>
    </w:p>
    <w:p w14:paraId="00BFD374" w14:textId="6BCDDF6D" w:rsidR="00506522" w:rsidRPr="00506522" w:rsidDel="0079398B" w:rsidRDefault="00506522" w:rsidP="00555FFB">
      <w:pPr>
        <w:pStyle w:val="NormalBPBHEB"/>
        <w:rPr>
          <w:del w:id="1485" w:author="Paulo H. Leocadio" w:date="2024-07-22T15:33:00Z" w16du:dateUtc="2024-07-22T19:33:00Z"/>
        </w:rPr>
      </w:pPr>
      <w:del w:id="1486" w:author="Paulo H. Leocadio" w:date="2024-07-22T15:33:00Z" w16du:dateUtc="2024-07-22T19:33:00Z">
        <w:r w:rsidRPr="00506522" w:rsidDel="0079398B">
          <w:delText xml:space="preserve">The focus then shifted to </w:delText>
        </w:r>
        <w:r w:rsidRPr="00506522" w:rsidDel="0079398B">
          <w:rPr>
            <w:b/>
            <w:bCs/>
          </w:rPr>
          <w:delText>Amazon Corretto</w:delText>
        </w:r>
        <w:r w:rsidRPr="00506522" w:rsidDel="0079398B">
          <w:delText>, AWS's no-cost, multiplatform, production-ready distribution of OpenJDK. Corretto ensures a secure and stable runtime environment for Java applications, addressing the needs of Java developers with a commitment to long-term support and regular updates</w:delText>
        </w:r>
      </w:del>
      <w:customXmlDelRangeStart w:id="1487" w:author="Paulo H. Leocadio" w:date="2024-07-22T15:33:00Z"/>
      <w:sdt>
        <w:sdtPr>
          <w:id w:val="-1957166494"/>
          <w:citation/>
        </w:sdtPr>
        <w:sdtEndPr/>
        <w:sdtContent>
          <w:customXmlDelRangeEnd w:id="1487"/>
          <w:del w:id="1488" w:author="Paulo H. Leocadio" w:date="2024-07-22T15:33:00Z" w16du:dateUtc="2024-07-22T19:33:00Z">
            <w:r w:rsidR="008E39FD" w:rsidDel="0079398B">
              <w:fldChar w:fldCharType="begin"/>
            </w:r>
            <w:r w:rsidR="008E39FD" w:rsidDel="0079398B">
              <w:delInstrText xml:space="preserve"> CITATION a2023s \l 1033 </w:delInstrText>
            </w:r>
            <w:r w:rsidR="008E39FD" w:rsidDel="0079398B">
              <w:fldChar w:fldCharType="separate"/>
            </w:r>
            <w:r w:rsidR="00D34F43" w:rsidDel="0079398B">
              <w:rPr>
                <w:noProof/>
              </w:rPr>
              <w:delText xml:space="preserve"> </w:delText>
            </w:r>
            <w:r w:rsidR="00D34F43" w:rsidRPr="00D34F43" w:rsidDel="0079398B">
              <w:rPr>
                <w:noProof/>
              </w:rPr>
              <w:delText>[10]</w:delText>
            </w:r>
            <w:r w:rsidR="008E39FD" w:rsidDel="0079398B">
              <w:fldChar w:fldCharType="end"/>
            </w:r>
          </w:del>
          <w:customXmlDelRangeStart w:id="1489" w:author="Paulo H. Leocadio" w:date="2024-07-22T15:33:00Z"/>
        </w:sdtContent>
      </w:sdt>
      <w:customXmlDelRangeEnd w:id="1489"/>
      <w:del w:id="1490" w:author="Paulo H. Leocadio" w:date="2024-07-22T15:33:00Z" w16du:dateUtc="2024-07-22T19:33:00Z">
        <w:r w:rsidRPr="00506522" w:rsidDel="0079398B">
          <w:delText>.</w:delText>
        </w:r>
      </w:del>
    </w:p>
    <w:p w14:paraId="5A1FAFCD" w14:textId="079AB694" w:rsidR="00506522" w:rsidRPr="00CD3D3F" w:rsidDel="0079398B" w:rsidRDefault="00506522" w:rsidP="00CD3D3F">
      <w:pPr>
        <w:keepNext/>
        <w:keepLines/>
        <w:spacing w:before="40" w:after="0"/>
        <w:outlineLvl w:val="1"/>
        <w:rPr>
          <w:del w:id="1491" w:author="Paulo H. Leocadio" w:date="2024-07-22T15:33:00Z" w16du:dateUtc="2024-07-22T19:33:00Z"/>
          <w:rFonts w:eastAsiaTheme="majorEastAsia" w:cstheme="majorBidi"/>
          <w:sz w:val="36"/>
          <w:szCs w:val="26"/>
        </w:rPr>
      </w:pPr>
      <w:del w:id="1492" w:author="Paulo H. Leocadio" w:date="2024-07-22T15:33:00Z" w16du:dateUtc="2024-07-22T19:33:00Z">
        <w:r w:rsidRPr="00CD3D3F" w:rsidDel="0079398B">
          <w:rPr>
            <w:rFonts w:eastAsiaTheme="majorEastAsia" w:cstheme="majorBidi"/>
            <w:sz w:val="36"/>
            <w:szCs w:val="26"/>
          </w:rPr>
          <w:delText xml:space="preserve">AWS Cloud Development Kit </w:delText>
        </w:r>
        <w:r w:rsidR="00E3345D" w:rsidRPr="00CD3D3F" w:rsidDel="0079398B">
          <w:rPr>
            <w:rFonts w:eastAsiaTheme="majorEastAsia" w:cstheme="majorBidi"/>
            <w:sz w:val="36"/>
            <w:szCs w:val="26"/>
          </w:rPr>
          <w:delText>Infrastructure as Code</w:delText>
        </w:r>
      </w:del>
    </w:p>
    <w:p w14:paraId="0CA84131" w14:textId="42C3BBA6" w:rsidR="00506522" w:rsidRPr="00506522" w:rsidDel="0079398B" w:rsidRDefault="00506522" w:rsidP="00555FFB">
      <w:pPr>
        <w:pStyle w:val="NormalBPBHEB"/>
        <w:rPr>
          <w:del w:id="1493" w:author="Paulo H. Leocadio" w:date="2024-07-22T15:33:00Z" w16du:dateUtc="2024-07-22T19:33:00Z"/>
        </w:rPr>
      </w:pPr>
      <w:del w:id="1494" w:author="Paulo H. Leocadio" w:date="2024-07-22T15:33:00Z" w16du:dateUtc="2024-07-22T19:33:00Z">
        <w:r w:rsidRPr="00506522" w:rsidDel="0079398B">
          <w:delText xml:space="preserve">The exploration of </w:delText>
        </w:r>
        <w:r w:rsidRPr="00506522" w:rsidDel="0079398B">
          <w:rPr>
            <w:b/>
            <w:bCs/>
          </w:rPr>
          <w:delText>AWS Cloud Development Kit (CDK)</w:delText>
        </w:r>
        <w:r w:rsidRPr="00506522" w:rsidDel="0079398B">
          <w:delText xml:space="preserve"> highlighted the paradigm shift toward </w:delText>
        </w:r>
        <w:r w:rsidRPr="00555FFB" w:rsidDel="0079398B">
          <w:rPr>
            <w:b/>
            <w:bCs/>
          </w:rPr>
          <w:delText>Infrastructure as Code (IaC)</w:delText>
        </w:r>
        <w:r w:rsidRPr="00506522" w:rsidDel="0079398B">
          <w:delText>. CDK enables developers to define cloud infrastructure using familiar programming languages, offering a higher-level abstraction and promoting code reuse, reducing errors, and accelerating development cycles</w:delText>
        </w:r>
      </w:del>
      <w:customXmlDelRangeStart w:id="1495" w:author="Paulo H. Leocadio" w:date="2024-07-22T15:33:00Z"/>
      <w:sdt>
        <w:sdtPr>
          <w:id w:val="201062604"/>
          <w:citation/>
        </w:sdtPr>
        <w:sdtEndPr/>
        <w:sdtContent>
          <w:customXmlDelRangeEnd w:id="1495"/>
          <w:del w:id="1496" w:author="Paulo H. Leocadio" w:date="2024-07-22T15:33:00Z" w16du:dateUtc="2024-07-22T19:33:00Z">
            <w:r w:rsidR="00202ED2" w:rsidDel="0079398B">
              <w:fldChar w:fldCharType="begin"/>
            </w:r>
            <w:r w:rsidR="00202ED2" w:rsidDel="0079398B">
              <w:delInstrText xml:space="preserve"> CITATION a2023t \l 1033 </w:delInstrText>
            </w:r>
            <w:r w:rsidR="00202ED2" w:rsidDel="0079398B">
              <w:fldChar w:fldCharType="separate"/>
            </w:r>
            <w:r w:rsidR="00D34F43" w:rsidDel="0079398B">
              <w:rPr>
                <w:noProof/>
              </w:rPr>
              <w:delText xml:space="preserve"> </w:delText>
            </w:r>
            <w:r w:rsidR="00D34F43" w:rsidRPr="00D34F43" w:rsidDel="0079398B">
              <w:rPr>
                <w:noProof/>
              </w:rPr>
              <w:delText>[89]</w:delText>
            </w:r>
            <w:r w:rsidR="00202ED2" w:rsidDel="0079398B">
              <w:fldChar w:fldCharType="end"/>
            </w:r>
          </w:del>
          <w:customXmlDelRangeStart w:id="1497" w:author="Paulo H. Leocadio" w:date="2024-07-22T15:33:00Z"/>
        </w:sdtContent>
      </w:sdt>
      <w:customXmlDelRangeEnd w:id="1497"/>
      <w:del w:id="1498" w:author="Paulo H. Leocadio" w:date="2024-07-22T15:33:00Z" w16du:dateUtc="2024-07-22T19:33:00Z">
        <w:r w:rsidRPr="00506522" w:rsidDel="0079398B">
          <w:delText>.</w:delText>
        </w:r>
      </w:del>
    </w:p>
    <w:p w14:paraId="2DD99B17" w14:textId="27EAC468" w:rsidR="00506522" w:rsidRPr="00CD3D3F" w:rsidDel="0079398B" w:rsidRDefault="007163F9" w:rsidP="00CD3D3F">
      <w:pPr>
        <w:keepNext/>
        <w:keepLines/>
        <w:spacing w:before="40" w:after="0"/>
        <w:outlineLvl w:val="1"/>
        <w:rPr>
          <w:del w:id="1499" w:author="Paulo H. Leocadio" w:date="2024-07-22T15:33:00Z" w16du:dateUtc="2024-07-22T19:33:00Z"/>
          <w:rFonts w:eastAsiaTheme="majorEastAsia" w:cstheme="majorBidi"/>
          <w:sz w:val="36"/>
          <w:szCs w:val="26"/>
        </w:rPr>
      </w:pPr>
      <w:del w:id="1500" w:author="Paulo H. Leocadio" w:date="2024-07-22T15:33:00Z" w16du:dateUtc="2024-07-22T19:33:00Z">
        <w:r w:rsidRPr="00CD3D3F" w:rsidDel="0079398B">
          <w:rPr>
            <w:rFonts w:eastAsiaTheme="majorEastAsia" w:cstheme="majorBidi"/>
            <w:sz w:val="36"/>
            <w:szCs w:val="26"/>
          </w:rPr>
          <w:delText xml:space="preserve">AWS Cloud9 </w:delText>
        </w:r>
        <w:r w:rsidR="00506522" w:rsidRPr="00CD3D3F" w:rsidDel="0079398B">
          <w:rPr>
            <w:rFonts w:eastAsiaTheme="majorEastAsia" w:cstheme="majorBidi"/>
            <w:sz w:val="36"/>
            <w:szCs w:val="26"/>
          </w:rPr>
          <w:delText xml:space="preserve">Integrated Development Environment </w:delText>
        </w:r>
      </w:del>
    </w:p>
    <w:p w14:paraId="101F943B" w14:textId="61F85D11"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501" w:author="Paulo H. Leocadio" w:date="2024-07-22T15:33:00Z" w16du:dateUtc="2024-07-22T19:33:00Z"/>
        </w:rPr>
      </w:pPr>
      <w:del w:id="1502" w:author="Paulo H. Leocadio" w:date="2024-07-22T15:33:00Z" w16du:dateUtc="2024-07-22T19:33:00Z">
        <w:r w:rsidRPr="00506522" w:rsidDel="0079398B">
          <w:delText xml:space="preserve">The inclusion of </w:delText>
        </w:r>
        <w:r w:rsidRPr="00506522" w:rsidDel="0079398B">
          <w:rPr>
            <w:b/>
            <w:bCs/>
          </w:rPr>
          <w:delText>AWS Cloud9</w:delText>
        </w:r>
        <w:r w:rsidRPr="00506522" w:rsidDel="0079398B">
          <w:delText xml:space="preserve"> in the discussion underscored the importance of a cloud-based </w:delText>
        </w:r>
        <w:r w:rsidRPr="00555FFB" w:rsidDel="0079398B">
          <w:rPr>
            <w:b/>
            <w:bCs/>
          </w:rPr>
          <w:delText>integrated development environment (IDE)</w:delText>
        </w:r>
        <w:r w:rsidRPr="00506522" w:rsidDel="0079398B">
          <w:delText>. Cloud9 facilitates collaborative coding, supports multiple languages, and eliminates the need for local development setups, promoting flexibility and efficiency</w:delText>
        </w:r>
      </w:del>
      <w:customXmlDelRangeStart w:id="1503" w:author="Paulo H. Leocadio" w:date="2024-07-22T15:33:00Z"/>
      <w:sdt>
        <w:sdtPr>
          <w:id w:val="1147089322"/>
          <w:citation/>
        </w:sdtPr>
        <w:sdtEndPr/>
        <w:sdtContent>
          <w:customXmlDelRangeEnd w:id="1503"/>
          <w:del w:id="1504" w:author="Paulo H. Leocadio" w:date="2024-07-22T15:33:00Z" w16du:dateUtc="2024-07-22T19:33:00Z">
            <w:r w:rsidR="007163F9" w:rsidDel="0079398B">
              <w:fldChar w:fldCharType="begin"/>
            </w:r>
            <w:r w:rsidR="007163F9" w:rsidDel="0079398B">
              <w:delInstrText xml:space="preserve"> CITATION documentation2023c \l 1033 </w:delInstrText>
            </w:r>
            <w:r w:rsidR="007163F9" w:rsidDel="0079398B">
              <w:fldChar w:fldCharType="separate"/>
            </w:r>
            <w:r w:rsidR="00D34F43" w:rsidDel="0079398B">
              <w:rPr>
                <w:noProof/>
              </w:rPr>
              <w:delText xml:space="preserve"> </w:delText>
            </w:r>
            <w:r w:rsidR="00D34F43" w:rsidRPr="00D34F43" w:rsidDel="0079398B">
              <w:rPr>
                <w:noProof/>
              </w:rPr>
              <w:delText>[16]</w:delText>
            </w:r>
            <w:r w:rsidR="007163F9" w:rsidDel="0079398B">
              <w:fldChar w:fldCharType="end"/>
            </w:r>
          </w:del>
          <w:customXmlDelRangeStart w:id="1505" w:author="Paulo H. Leocadio" w:date="2024-07-22T15:33:00Z"/>
        </w:sdtContent>
      </w:sdt>
      <w:customXmlDelRangeEnd w:id="1505"/>
      <w:del w:id="1506" w:author="Paulo H. Leocadio" w:date="2024-07-22T15:33:00Z" w16du:dateUtc="2024-07-22T19:33:00Z">
        <w:r w:rsidRPr="00506522" w:rsidDel="0079398B">
          <w:delText>.</w:delText>
        </w:r>
      </w:del>
    </w:p>
    <w:p w14:paraId="26864ADD" w14:textId="1FB32CCD" w:rsidR="00506522" w:rsidRPr="00CD3D3F" w:rsidDel="0079398B" w:rsidRDefault="00506522" w:rsidP="00CD3D3F">
      <w:pPr>
        <w:keepNext/>
        <w:keepLines/>
        <w:spacing w:before="40" w:after="0"/>
        <w:outlineLvl w:val="1"/>
        <w:rPr>
          <w:del w:id="1507" w:author="Paulo H. Leocadio" w:date="2024-07-22T15:33:00Z" w16du:dateUtc="2024-07-22T19:33:00Z"/>
          <w:rFonts w:eastAsiaTheme="majorEastAsia" w:cstheme="majorBidi"/>
          <w:sz w:val="36"/>
          <w:szCs w:val="26"/>
        </w:rPr>
      </w:pPr>
      <w:del w:id="1508" w:author="Paulo H. Leocadio" w:date="2024-07-22T15:33:00Z" w16du:dateUtc="2024-07-22T19:33:00Z">
        <w:r w:rsidRPr="00CD3D3F" w:rsidDel="0079398B">
          <w:rPr>
            <w:rFonts w:eastAsiaTheme="majorEastAsia" w:cstheme="majorBidi"/>
            <w:sz w:val="36"/>
            <w:szCs w:val="26"/>
          </w:rPr>
          <w:delText xml:space="preserve">Command Line </w:delText>
        </w:r>
        <w:r w:rsidR="00202ED2" w:rsidRPr="00CD3D3F" w:rsidDel="0079398B">
          <w:rPr>
            <w:rFonts w:eastAsiaTheme="majorEastAsia" w:cstheme="majorBidi"/>
            <w:sz w:val="36"/>
            <w:szCs w:val="26"/>
          </w:rPr>
          <w:delText>Interface:</w:delText>
        </w:r>
        <w:r w:rsidRPr="00CD3D3F" w:rsidDel="0079398B">
          <w:rPr>
            <w:rFonts w:eastAsiaTheme="majorEastAsia" w:cstheme="majorBidi"/>
            <w:sz w:val="36"/>
            <w:szCs w:val="26"/>
          </w:rPr>
          <w:delText xml:space="preserve"> AWS CloudShell</w:delText>
        </w:r>
      </w:del>
    </w:p>
    <w:p w14:paraId="08F2D94E" w14:textId="6A350B1B" w:rsidR="00506522" w:rsidRPr="00506522" w:rsidDel="0079398B" w:rsidRDefault="00506522" w:rsidP="00555FFB">
      <w:pPr>
        <w:pStyle w:val="NormalBPBHEB"/>
        <w:rPr>
          <w:del w:id="1509" w:author="Paulo H. Leocadio" w:date="2024-07-22T15:33:00Z" w16du:dateUtc="2024-07-22T19:33:00Z"/>
        </w:rPr>
      </w:pPr>
      <w:del w:id="1510" w:author="Paulo H. Leocadio" w:date="2024-07-22T15:33:00Z" w16du:dateUtc="2024-07-22T19:33:00Z">
        <w:r w:rsidRPr="00506522" w:rsidDel="0079398B">
          <w:delText xml:space="preserve">The section on </w:delText>
        </w:r>
        <w:r w:rsidRPr="00506522" w:rsidDel="0079398B">
          <w:rPr>
            <w:b/>
            <w:bCs/>
          </w:rPr>
          <w:delText>AWS CloudShell</w:delText>
        </w:r>
        <w:r w:rsidRPr="00506522" w:rsidDel="0079398B">
          <w:delText xml:space="preserve"> delved into the significance of </w:delText>
        </w:r>
        <w:r w:rsidRPr="00555FFB" w:rsidDel="0079398B">
          <w:rPr>
            <w:b/>
            <w:bCs/>
          </w:rPr>
          <w:delText>command-line interfaces (CLIs)</w:delText>
        </w:r>
        <w:r w:rsidRPr="00506522" w:rsidDel="0079398B">
          <w:delText xml:space="preserve"> in cloud environments. CloudShell provides a browser-based shell, enabling developers to manage AWS resources directly from the AWS Management Console, streamlining command-line interactions</w:delText>
        </w:r>
      </w:del>
      <w:customXmlDelRangeStart w:id="1511" w:author="Paulo H. Leocadio" w:date="2024-07-22T15:33:00Z"/>
      <w:sdt>
        <w:sdtPr>
          <w:id w:val="2084872072"/>
          <w:citation/>
        </w:sdtPr>
        <w:sdtEndPr/>
        <w:sdtContent>
          <w:customXmlDelRangeEnd w:id="1511"/>
          <w:del w:id="1512" w:author="Paulo H. Leocadio" w:date="2024-07-22T15:33:00Z" w16du:dateUtc="2024-07-22T19:33:00Z">
            <w:r w:rsidR="00D64A72" w:rsidDel="0079398B">
              <w:fldChar w:fldCharType="begin"/>
            </w:r>
            <w:r w:rsidR="00D64A72" w:rsidDel="0079398B">
              <w:delInstrText xml:space="preserve"> CITATION a2023u \l 1033 </w:delInstrText>
            </w:r>
            <w:r w:rsidR="00D64A72" w:rsidDel="0079398B">
              <w:fldChar w:fldCharType="separate"/>
            </w:r>
            <w:r w:rsidR="00D34F43" w:rsidDel="0079398B">
              <w:rPr>
                <w:noProof/>
              </w:rPr>
              <w:delText xml:space="preserve"> </w:delText>
            </w:r>
            <w:r w:rsidR="00D34F43" w:rsidRPr="00D34F43" w:rsidDel="0079398B">
              <w:rPr>
                <w:noProof/>
              </w:rPr>
              <w:delText>[90]</w:delText>
            </w:r>
            <w:r w:rsidR="00D64A72" w:rsidDel="0079398B">
              <w:fldChar w:fldCharType="end"/>
            </w:r>
          </w:del>
          <w:customXmlDelRangeStart w:id="1513" w:author="Paulo H. Leocadio" w:date="2024-07-22T15:33:00Z"/>
        </w:sdtContent>
      </w:sdt>
      <w:customXmlDelRangeEnd w:id="1513"/>
      <w:del w:id="1514" w:author="Paulo H. Leocadio" w:date="2024-07-22T15:33:00Z" w16du:dateUtc="2024-07-22T19:33:00Z">
        <w:r w:rsidRPr="00506522" w:rsidDel="0079398B">
          <w:delText>.</w:delText>
        </w:r>
      </w:del>
    </w:p>
    <w:p w14:paraId="678730B8" w14:textId="124EE972" w:rsidR="00506522" w:rsidRPr="00CD3D3F" w:rsidDel="0079398B" w:rsidRDefault="00506522" w:rsidP="00CD3D3F">
      <w:pPr>
        <w:keepNext/>
        <w:keepLines/>
        <w:spacing w:before="40" w:after="0"/>
        <w:outlineLvl w:val="1"/>
        <w:rPr>
          <w:del w:id="1515" w:author="Paulo H. Leocadio" w:date="2024-07-22T15:33:00Z" w16du:dateUtc="2024-07-22T19:33:00Z"/>
          <w:rFonts w:eastAsiaTheme="majorEastAsia" w:cstheme="majorBidi"/>
          <w:sz w:val="36"/>
          <w:szCs w:val="26"/>
        </w:rPr>
      </w:pPr>
      <w:del w:id="1516" w:author="Paulo H. Leocadio" w:date="2024-07-22T15:33:00Z" w16du:dateUtc="2024-07-22T19:33:00Z">
        <w:r w:rsidRPr="00CD3D3F" w:rsidDel="0079398B">
          <w:rPr>
            <w:rFonts w:eastAsiaTheme="majorEastAsia" w:cstheme="majorBidi"/>
            <w:sz w:val="36"/>
            <w:szCs w:val="26"/>
          </w:rPr>
          <w:delText xml:space="preserve">Artifact </w:delText>
        </w:r>
        <w:r w:rsidR="00E172D5" w:rsidRPr="00CD3D3F" w:rsidDel="0079398B">
          <w:rPr>
            <w:rFonts w:eastAsiaTheme="majorEastAsia" w:cstheme="majorBidi"/>
            <w:sz w:val="36"/>
            <w:szCs w:val="26"/>
          </w:rPr>
          <w:delText xml:space="preserve">management </w:delText>
        </w:r>
        <w:r w:rsidRPr="00CD3D3F" w:rsidDel="0079398B">
          <w:rPr>
            <w:rFonts w:eastAsiaTheme="majorEastAsia" w:cstheme="majorBidi"/>
            <w:sz w:val="36"/>
            <w:szCs w:val="26"/>
          </w:rPr>
          <w:delText>with AWS CodeArtifact</w:delText>
        </w:r>
      </w:del>
    </w:p>
    <w:p w14:paraId="4864E334" w14:textId="43F4842F" w:rsidR="00506522" w:rsidRPr="00506522" w:rsidDel="0079398B" w:rsidRDefault="00506522" w:rsidP="00555FFB">
      <w:pPr>
        <w:pStyle w:val="NormalBPBHEB"/>
        <w:rPr>
          <w:del w:id="1517" w:author="Paulo H. Leocadio" w:date="2024-07-22T15:33:00Z" w16du:dateUtc="2024-07-22T19:33:00Z"/>
        </w:rPr>
      </w:pPr>
      <w:del w:id="1518" w:author="Paulo H. Leocadio" w:date="2024-07-22T15:33:00Z" w16du:dateUtc="2024-07-22T19:33:00Z">
        <w:r w:rsidRPr="00506522" w:rsidDel="0079398B">
          <w:delText xml:space="preserve">For managing software artifacts, </w:delText>
        </w:r>
        <w:r w:rsidRPr="00506522" w:rsidDel="0079398B">
          <w:rPr>
            <w:b/>
            <w:bCs/>
          </w:rPr>
          <w:delText>AWS CodeArtifact</w:delText>
        </w:r>
        <w:r w:rsidRPr="00506522" w:rsidDel="0079398B">
          <w:delText xml:space="preserve"> emerged as a robust solution. It facilitates artifact storage and management, ensuring scalability, version control, and seamless integration with popular build tools</w:delText>
        </w:r>
      </w:del>
      <w:customXmlDelRangeStart w:id="1519" w:author="Paulo H. Leocadio" w:date="2024-07-22T15:33:00Z"/>
      <w:sdt>
        <w:sdtPr>
          <w:id w:val="-1439213287"/>
          <w:citation/>
        </w:sdtPr>
        <w:sdtEndPr/>
        <w:sdtContent>
          <w:customXmlDelRangeEnd w:id="1519"/>
          <w:del w:id="1520" w:author="Paulo H. Leocadio" w:date="2024-07-22T15:33:00Z" w16du:dateUtc="2024-07-22T19:33:00Z">
            <w:r w:rsidR="00D64A72" w:rsidDel="0079398B">
              <w:fldChar w:fldCharType="begin"/>
            </w:r>
            <w:r w:rsidR="00D64A72" w:rsidDel="0079398B">
              <w:delInstrText xml:space="preserve"> CITATION documentation2023d \l 1033 </w:delInstrText>
            </w:r>
            <w:r w:rsidR="00D64A72" w:rsidDel="0079398B">
              <w:fldChar w:fldCharType="separate"/>
            </w:r>
            <w:r w:rsidR="00D34F43" w:rsidDel="0079398B">
              <w:rPr>
                <w:noProof/>
              </w:rPr>
              <w:delText xml:space="preserve"> </w:delText>
            </w:r>
            <w:r w:rsidR="00D34F43" w:rsidRPr="00D34F43" w:rsidDel="0079398B">
              <w:rPr>
                <w:noProof/>
              </w:rPr>
              <w:delText>[20]</w:delText>
            </w:r>
            <w:r w:rsidR="00D64A72" w:rsidDel="0079398B">
              <w:fldChar w:fldCharType="end"/>
            </w:r>
          </w:del>
          <w:customXmlDelRangeStart w:id="1521" w:author="Paulo H. Leocadio" w:date="2024-07-22T15:33:00Z"/>
        </w:sdtContent>
      </w:sdt>
      <w:customXmlDelRangeEnd w:id="1521"/>
      <w:del w:id="1522" w:author="Paulo H. Leocadio" w:date="2024-07-22T15:33:00Z" w16du:dateUtc="2024-07-22T19:33:00Z">
        <w:r w:rsidRPr="00506522" w:rsidDel="0079398B">
          <w:delText>.</w:delText>
        </w:r>
      </w:del>
    </w:p>
    <w:p w14:paraId="616D0BFE" w14:textId="58F8B666" w:rsidR="00506522" w:rsidRPr="00CD3D3F" w:rsidDel="0079398B" w:rsidRDefault="00506522" w:rsidP="00CD3D3F">
      <w:pPr>
        <w:keepNext/>
        <w:keepLines/>
        <w:spacing w:before="40" w:after="0"/>
        <w:outlineLvl w:val="1"/>
        <w:rPr>
          <w:del w:id="1523" w:author="Paulo H. Leocadio" w:date="2024-07-22T15:33:00Z" w16du:dateUtc="2024-07-22T19:33:00Z"/>
          <w:rFonts w:eastAsiaTheme="majorEastAsia" w:cstheme="majorBidi"/>
          <w:sz w:val="36"/>
          <w:szCs w:val="26"/>
        </w:rPr>
      </w:pPr>
      <w:del w:id="1524" w:author="Paulo H. Leocadio" w:date="2024-07-22T15:33:00Z" w16du:dateUtc="2024-07-22T19:33:00Z">
        <w:r w:rsidRPr="00CD3D3F" w:rsidDel="0079398B">
          <w:rPr>
            <w:rFonts w:eastAsiaTheme="majorEastAsia" w:cstheme="majorBidi"/>
            <w:sz w:val="36"/>
            <w:szCs w:val="26"/>
          </w:rPr>
          <w:delText xml:space="preserve">Efficient </w:delText>
        </w:r>
        <w:r w:rsidR="00E172D5" w:rsidRPr="00CD3D3F" w:rsidDel="0079398B">
          <w:rPr>
            <w:rFonts w:eastAsiaTheme="majorEastAsia" w:cstheme="majorBidi"/>
            <w:sz w:val="36"/>
            <w:szCs w:val="26"/>
          </w:rPr>
          <w:delText xml:space="preserve">build processes </w:delText>
        </w:r>
        <w:r w:rsidRPr="00CD3D3F" w:rsidDel="0079398B">
          <w:rPr>
            <w:rFonts w:eastAsiaTheme="majorEastAsia" w:cstheme="majorBidi"/>
            <w:sz w:val="36"/>
            <w:szCs w:val="26"/>
          </w:rPr>
          <w:delText>with AWS CodeBuild</w:delText>
        </w:r>
      </w:del>
    </w:p>
    <w:p w14:paraId="2F7201C4" w14:textId="0633C15C" w:rsidR="00506522" w:rsidRPr="00506522" w:rsidDel="0079398B" w:rsidRDefault="00506522" w:rsidP="00555FFB">
      <w:pPr>
        <w:pStyle w:val="NormalBPBHEB"/>
        <w:rPr>
          <w:del w:id="1525" w:author="Paulo H. Leocadio" w:date="2024-07-22T15:33:00Z" w16du:dateUtc="2024-07-22T19:33:00Z"/>
        </w:rPr>
      </w:pPr>
      <w:del w:id="1526" w:author="Paulo H. Leocadio" w:date="2024-07-22T15:33:00Z" w16du:dateUtc="2024-07-22T19:33:00Z">
        <w:r w:rsidRPr="00506522" w:rsidDel="0079398B">
          <w:rPr>
            <w:b/>
            <w:bCs/>
          </w:rPr>
          <w:delText>AWS CodeBuild</w:delText>
        </w:r>
        <w:r w:rsidRPr="00506522" w:rsidDel="0079398B">
          <w:delText xml:space="preserve"> took center stage in automating build processes. This fully managed service scales with demand, offering parallel builds and integration with other AWS services, contributing to faster and more reliable software delivery</w:delText>
        </w:r>
      </w:del>
      <w:customXmlDelRangeStart w:id="1527" w:author="Paulo H. Leocadio" w:date="2024-07-22T15:33:00Z"/>
      <w:sdt>
        <w:sdtPr>
          <w:id w:val="-85689637"/>
          <w:citation/>
        </w:sdtPr>
        <w:sdtEndPr/>
        <w:sdtContent>
          <w:customXmlDelRangeEnd w:id="1527"/>
          <w:del w:id="1528" w:author="Paulo H. Leocadio" w:date="2024-07-22T15:33:00Z" w16du:dateUtc="2024-07-22T19:33:00Z">
            <w:r w:rsidR="00930937" w:rsidDel="0079398B">
              <w:fldChar w:fldCharType="begin"/>
            </w:r>
            <w:r w:rsidR="00930937" w:rsidDel="0079398B">
              <w:delInstrText xml:space="preserve"> CITATION documentation2023e \l 1033 </w:delInstrText>
            </w:r>
            <w:r w:rsidR="00930937" w:rsidDel="0079398B">
              <w:fldChar w:fldCharType="separate"/>
            </w:r>
            <w:r w:rsidR="00D34F43" w:rsidDel="0079398B">
              <w:rPr>
                <w:noProof/>
              </w:rPr>
              <w:delText xml:space="preserve"> </w:delText>
            </w:r>
            <w:r w:rsidR="00D34F43" w:rsidRPr="00D34F43" w:rsidDel="0079398B">
              <w:rPr>
                <w:noProof/>
              </w:rPr>
              <w:delText>[22]</w:delText>
            </w:r>
            <w:r w:rsidR="00930937" w:rsidDel="0079398B">
              <w:fldChar w:fldCharType="end"/>
            </w:r>
          </w:del>
          <w:customXmlDelRangeStart w:id="1529" w:author="Paulo H. Leocadio" w:date="2024-07-22T15:33:00Z"/>
        </w:sdtContent>
      </w:sdt>
      <w:customXmlDelRangeEnd w:id="1529"/>
      <w:del w:id="1530" w:author="Paulo H. Leocadio" w:date="2024-07-22T15:33:00Z" w16du:dateUtc="2024-07-22T19:33:00Z">
        <w:r w:rsidRPr="00506522" w:rsidDel="0079398B">
          <w:delText>.</w:delText>
        </w:r>
      </w:del>
    </w:p>
    <w:p w14:paraId="43BA84A9" w14:textId="7F1847EE" w:rsidR="00506522" w:rsidRPr="00CD3D3F" w:rsidDel="0079398B" w:rsidRDefault="00F62AFD" w:rsidP="00CD3D3F">
      <w:pPr>
        <w:keepNext/>
        <w:keepLines/>
        <w:spacing w:before="40" w:after="0"/>
        <w:outlineLvl w:val="1"/>
        <w:rPr>
          <w:del w:id="1531" w:author="Paulo H. Leocadio" w:date="2024-07-22T15:33:00Z" w16du:dateUtc="2024-07-22T19:33:00Z"/>
          <w:rFonts w:eastAsiaTheme="majorEastAsia" w:cstheme="majorBidi"/>
          <w:sz w:val="36"/>
          <w:szCs w:val="26"/>
        </w:rPr>
      </w:pPr>
      <w:del w:id="1532" w:author="Paulo H. Leocadio" w:date="2024-07-22T15:33:00Z" w16du:dateUtc="2024-07-22T19:33:00Z">
        <w:r w:rsidRPr="00CD3D3F" w:rsidDel="0079398B">
          <w:rPr>
            <w:rFonts w:eastAsiaTheme="majorEastAsia" w:cstheme="majorBidi"/>
            <w:sz w:val="36"/>
            <w:szCs w:val="26"/>
          </w:rPr>
          <w:delText xml:space="preserve">AWS CodeCommit </w:delText>
        </w:r>
        <w:r w:rsidR="00506522" w:rsidRPr="00CD3D3F" w:rsidDel="0079398B">
          <w:rPr>
            <w:rFonts w:eastAsiaTheme="majorEastAsia" w:cstheme="majorBidi"/>
            <w:sz w:val="36"/>
            <w:szCs w:val="26"/>
          </w:rPr>
          <w:delText xml:space="preserve">Version </w:delText>
        </w:r>
        <w:r w:rsidR="00E172D5" w:rsidRPr="00CD3D3F" w:rsidDel="0079398B">
          <w:rPr>
            <w:rFonts w:eastAsiaTheme="majorEastAsia" w:cstheme="majorBidi"/>
            <w:sz w:val="36"/>
            <w:szCs w:val="26"/>
          </w:rPr>
          <w:delText>control and collaboration</w:delText>
        </w:r>
      </w:del>
    </w:p>
    <w:p w14:paraId="658013AB" w14:textId="3124ACD7" w:rsidR="00506522" w:rsidRPr="00506522" w:rsidDel="0079398B" w:rsidRDefault="00506522" w:rsidP="00555FFB">
      <w:pPr>
        <w:pStyle w:val="NormalBPBHEB"/>
        <w:rPr>
          <w:del w:id="1533" w:author="Paulo H. Leocadio" w:date="2024-07-22T15:33:00Z" w16du:dateUtc="2024-07-22T19:33:00Z"/>
        </w:rPr>
      </w:pPr>
      <w:del w:id="1534" w:author="Paulo H. Leocadio" w:date="2024-07-22T15:33:00Z" w16du:dateUtc="2024-07-22T19:33:00Z">
        <w:r w:rsidRPr="00506522" w:rsidDel="0079398B">
          <w:delText xml:space="preserve">Version control and collaboration were emphasized through </w:delText>
        </w:r>
        <w:r w:rsidRPr="00506522" w:rsidDel="0079398B">
          <w:rPr>
            <w:b/>
            <w:bCs/>
          </w:rPr>
          <w:delText>AWS CodeCommit</w:delText>
        </w:r>
        <w:r w:rsidRPr="00506522" w:rsidDel="0079398B">
          <w:delText>, a secure and scalable Git-based repository. Its seamless integration with other AWS services supports a CI/CD pipeline</w:delText>
        </w:r>
      </w:del>
      <w:customXmlDelRangeStart w:id="1535" w:author="Paulo H. Leocadio" w:date="2024-07-22T15:33:00Z"/>
      <w:sdt>
        <w:sdtPr>
          <w:id w:val="-352885501"/>
          <w:citation/>
        </w:sdtPr>
        <w:sdtEndPr/>
        <w:sdtContent>
          <w:customXmlDelRangeEnd w:id="1535"/>
          <w:del w:id="1536" w:author="Paulo H. Leocadio" w:date="2024-07-22T15:33:00Z" w16du:dateUtc="2024-07-22T19:33:00Z">
            <w:r w:rsidR="00930937" w:rsidDel="0079398B">
              <w:fldChar w:fldCharType="begin"/>
            </w:r>
            <w:r w:rsidR="00930937" w:rsidDel="0079398B">
              <w:delInstrText xml:space="preserve"> CITATION unknown2023a \l 1033 </w:delInstrText>
            </w:r>
            <w:r w:rsidR="00930937" w:rsidDel="0079398B">
              <w:fldChar w:fldCharType="separate"/>
            </w:r>
            <w:r w:rsidR="00D34F43" w:rsidDel="0079398B">
              <w:rPr>
                <w:noProof/>
              </w:rPr>
              <w:delText xml:space="preserve"> </w:delText>
            </w:r>
            <w:r w:rsidR="00D34F43" w:rsidRPr="00D34F43" w:rsidDel="0079398B">
              <w:rPr>
                <w:noProof/>
              </w:rPr>
              <w:delText>[25]</w:delText>
            </w:r>
            <w:r w:rsidR="00930937" w:rsidDel="0079398B">
              <w:fldChar w:fldCharType="end"/>
            </w:r>
          </w:del>
          <w:customXmlDelRangeStart w:id="1537" w:author="Paulo H. Leocadio" w:date="2024-07-22T15:33:00Z"/>
        </w:sdtContent>
      </w:sdt>
      <w:customXmlDelRangeEnd w:id="1537"/>
      <w:del w:id="1538" w:author="Paulo H. Leocadio" w:date="2024-07-22T15:33:00Z" w16du:dateUtc="2024-07-22T19:33:00Z">
        <w:r w:rsidRPr="00506522" w:rsidDel="0079398B">
          <w:delText>.</w:delText>
        </w:r>
      </w:del>
    </w:p>
    <w:p w14:paraId="7D7F83E0" w14:textId="2744F571" w:rsidR="00506522" w:rsidRPr="00CD3D3F" w:rsidDel="0079398B" w:rsidRDefault="00506522" w:rsidP="00CD3D3F">
      <w:pPr>
        <w:keepNext/>
        <w:keepLines/>
        <w:spacing w:before="40" w:after="0"/>
        <w:outlineLvl w:val="1"/>
        <w:rPr>
          <w:del w:id="1539" w:author="Paulo H. Leocadio" w:date="2024-07-22T15:33:00Z" w16du:dateUtc="2024-07-22T19:33:00Z"/>
          <w:rFonts w:eastAsiaTheme="majorEastAsia" w:cstheme="majorBidi"/>
          <w:sz w:val="36"/>
          <w:szCs w:val="26"/>
        </w:rPr>
      </w:pPr>
      <w:del w:id="1540" w:author="Paulo H. Leocadio" w:date="2024-07-22T15:33:00Z" w16du:dateUtc="2024-07-22T19:33:00Z">
        <w:r w:rsidRPr="00CD3D3F" w:rsidDel="0079398B">
          <w:rPr>
            <w:rFonts w:eastAsiaTheme="majorEastAsia" w:cstheme="majorBidi"/>
            <w:sz w:val="36"/>
            <w:szCs w:val="26"/>
          </w:rPr>
          <w:delText>Automation: AWS CodeDeploy and CodePipeline</w:delText>
        </w:r>
      </w:del>
    </w:p>
    <w:p w14:paraId="1FF312C7" w14:textId="68A8BCEE" w:rsidR="00506522" w:rsidDel="0079398B" w:rsidRDefault="00506522">
      <w:pPr>
        <w:pStyle w:val="NormalBPBHEB"/>
        <w:rPr>
          <w:del w:id="1541" w:author="Paulo H. Leocadio" w:date="2024-07-22T15:33:00Z" w16du:dateUtc="2024-07-22T19:33:00Z"/>
        </w:rPr>
      </w:pPr>
      <w:del w:id="1542" w:author="Paulo H. Leocadio" w:date="2024-07-22T15:33:00Z" w16du:dateUtc="2024-07-22T19:33:00Z">
        <w:r w:rsidRPr="00506522" w:rsidDel="0079398B">
          <w:rPr>
            <w:b/>
            <w:bCs/>
          </w:rPr>
          <w:delText>AWS CodeDeploy</w:delText>
        </w:r>
        <w:r w:rsidRPr="00506522" w:rsidDel="0079398B">
          <w:delText xml:space="preserve"> and </w:delText>
        </w:r>
        <w:r w:rsidRPr="00506522" w:rsidDel="0079398B">
          <w:rPr>
            <w:b/>
            <w:bCs/>
          </w:rPr>
          <w:delText>AWS CodePipeline</w:delText>
        </w:r>
        <w:r w:rsidRPr="00506522" w:rsidDel="0079398B">
          <w:delText xml:space="preserve"> were introduced as critical components of the CI/CD pipeline. CodeDeploy automates application deployments, ensuring consistency and reducing downtime, while CodePipeline orchestrates the entire release process</w:delText>
        </w:r>
      </w:del>
      <w:customXmlDelRangeStart w:id="1543" w:author="Paulo H. Leocadio" w:date="2024-07-22T15:33:00Z"/>
      <w:sdt>
        <w:sdtPr>
          <w:id w:val="-1190982544"/>
          <w:citation/>
        </w:sdtPr>
        <w:sdtEndPr/>
        <w:sdtContent>
          <w:customXmlDelRangeEnd w:id="1543"/>
          <w:del w:id="1544" w:author="Paulo H. Leocadio" w:date="2024-07-22T15:33:00Z" w16du:dateUtc="2024-07-22T19:33:00Z">
            <w:r w:rsidR="002566F5" w:rsidDel="0079398B">
              <w:fldChar w:fldCharType="begin"/>
            </w:r>
            <w:r w:rsidR="002566F5" w:rsidDel="0079398B">
              <w:delInstrText xml:space="preserve">CITATION unknown2023b \l 1033 </w:delInstrText>
            </w:r>
            <w:r w:rsidR="002566F5" w:rsidDel="0079398B">
              <w:fldChar w:fldCharType="separate"/>
            </w:r>
            <w:r w:rsidR="00D34F43" w:rsidDel="0079398B">
              <w:rPr>
                <w:noProof/>
              </w:rPr>
              <w:delText xml:space="preserve"> </w:delText>
            </w:r>
            <w:r w:rsidR="00D34F43" w:rsidRPr="00D34F43" w:rsidDel="0079398B">
              <w:rPr>
                <w:noProof/>
              </w:rPr>
              <w:delText>[29]</w:delText>
            </w:r>
            <w:r w:rsidR="002566F5" w:rsidDel="0079398B">
              <w:fldChar w:fldCharType="end"/>
            </w:r>
          </w:del>
          <w:customXmlDelRangeStart w:id="1545" w:author="Paulo H. Leocadio" w:date="2024-07-22T15:33:00Z"/>
        </w:sdtContent>
      </w:sdt>
      <w:customXmlDelRangeEnd w:id="1545"/>
      <w:customXmlDelRangeStart w:id="1546" w:author="Paulo H. Leocadio" w:date="2024-07-22T15:33:00Z"/>
      <w:sdt>
        <w:sdtPr>
          <w:id w:val="882990502"/>
          <w:citation/>
        </w:sdtPr>
        <w:sdtEndPr/>
        <w:sdtContent>
          <w:customXmlDelRangeEnd w:id="1546"/>
          <w:del w:id="1547" w:author="Paulo H. Leocadio" w:date="2024-07-22T15:33:00Z" w16du:dateUtc="2024-07-22T19:33:00Z">
            <w:r w:rsidR="002566F5" w:rsidDel="0079398B">
              <w:fldChar w:fldCharType="begin"/>
            </w:r>
            <w:r w:rsidR="002566F5" w:rsidDel="0079398B">
              <w:delInstrText xml:space="preserve">CITATION unknown2023c \l 1033 </w:delInstrText>
            </w:r>
            <w:r w:rsidR="002566F5" w:rsidDel="0079398B">
              <w:fldChar w:fldCharType="separate"/>
            </w:r>
            <w:r w:rsidR="00D34F43" w:rsidDel="0079398B">
              <w:rPr>
                <w:noProof/>
              </w:rPr>
              <w:delText xml:space="preserve"> </w:delText>
            </w:r>
            <w:r w:rsidR="00D34F43" w:rsidRPr="00D34F43" w:rsidDel="0079398B">
              <w:rPr>
                <w:noProof/>
              </w:rPr>
              <w:delText>[32]</w:delText>
            </w:r>
            <w:r w:rsidR="002566F5" w:rsidDel="0079398B">
              <w:fldChar w:fldCharType="end"/>
            </w:r>
          </w:del>
          <w:customXmlDelRangeStart w:id="1548" w:author="Paulo H. Leocadio" w:date="2024-07-22T15:33:00Z"/>
        </w:sdtContent>
      </w:sdt>
      <w:customXmlDelRangeEnd w:id="1548"/>
      <w:del w:id="1549" w:author="Paulo H. Leocadio" w:date="2024-07-22T15:33:00Z" w16du:dateUtc="2024-07-22T19:33:00Z">
        <w:r w:rsidRPr="00506522" w:rsidDel="0079398B">
          <w:delText>.</w:delText>
        </w:r>
      </w:del>
    </w:p>
    <w:p w14:paraId="4B240D12" w14:textId="3826CBA1" w:rsidR="00506522" w:rsidRPr="00CD3D3F" w:rsidDel="0079398B" w:rsidRDefault="00506522" w:rsidP="00CD3D3F">
      <w:pPr>
        <w:keepNext/>
        <w:keepLines/>
        <w:spacing w:before="40" w:after="0"/>
        <w:outlineLvl w:val="1"/>
        <w:rPr>
          <w:del w:id="1550" w:author="Paulo H. Leocadio" w:date="2024-07-22T15:33:00Z" w16du:dateUtc="2024-07-22T19:33:00Z"/>
          <w:rFonts w:eastAsiaTheme="majorEastAsia" w:cstheme="majorBidi"/>
          <w:sz w:val="36"/>
          <w:szCs w:val="26"/>
        </w:rPr>
      </w:pPr>
      <w:del w:id="1551" w:author="Paulo H. Leocadio" w:date="2024-07-22T15:33:00Z" w16du:dateUtc="2024-07-22T19:33:00Z">
        <w:r w:rsidRPr="00CD3D3F" w:rsidDel="0079398B">
          <w:rPr>
            <w:rFonts w:eastAsiaTheme="majorEastAsia" w:cstheme="majorBidi"/>
            <w:sz w:val="36"/>
            <w:szCs w:val="26"/>
          </w:rPr>
          <w:delText>Simplifying Development with AWS CodeStar</w:delText>
        </w:r>
      </w:del>
    </w:p>
    <w:p w14:paraId="734B246C" w14:textId="152D6220" w:rsidR="00E172D5" w:rsidRPr="00506522" w:rsidDel="0079398B" w:rsidRDefault="00506522" w:rsidP="00555FFB">
      <w:pPr>
        <w:pStyle w:val="NormalBPBHEB"/>
        <w:rPr>
          <w:del w:id="1552" w:author="Paulo H. Leocadio" w:date="2024-07-22T15:33:00Z" w16du:dateUtc="2024-07-22T19:33:00Z"/>
        </w:rPr>
      </w:pPr>
      <w:del w:id="1553" w:author="Paulo H. Leocadio" w:date="2024-07-22T15:33:00Z" w16du:dateUtc="2024-07-22T19:33:00Z">
        <w:r w:rsidRPr="00506522" w:rsidDel="0079398B">
          <w:delText xml:space="preserve">The discussion expanded to </w:delText>
        </w:r>
        <w:r w:rsidRPr="00506522" w:rsidDel="0079398B">
          <w:rPr>
            <w:b/>
            <w:bCs/>
          </w:rPr>
          <w:delText>AWS CodeStar</w:delText>
        </w:r>
        <w:r w:rsidRPr="00506522" w:rsidDel="0079398B">
          <w:delText>, an integrated development environment designed for CI/CD. CodeStar streamlines the entire software release process, allowing developers to focus on writing code rather than managing infrastructure</w:delText>
        </w:r>
      </w:del>
      <w:customXmlDelRangeStart w:id="1554" w:author="Paulo H. Leocadio" w:date="2024-07-22T15:33:00Z"/>
      <w:sdt>
        <w:sdtPr>
          <w:id w:val="-564342437"/>
          <w:citation/>
        </w:sdtPr>
        <w:sdtEndPr/>
        <w:sdtContent>
          <w:customXmlDelRangeEnd w:id="1554"/>
          <w:del w:id="1555" w:author="Paulo H. Leocadio" w:date="2024-07-22T15:33:00Z" w16du:dateUtc="2024-07-22T19:33:00Z">
            <w:r w:rsidR="008E4A2F" w:rsidDel="0079398B">
              <w:fldChar w:fldCharType="begin"/>
            </w:r>
            <w:r w:rsidR="008E4A2F" w:rsidDel="0079398B">
              <w:delInstrText xml:space="preserve"> CITATION services2023b \l 1033 </w:delInstrText>
            </w:r>
            <w:r w:rsidR="008E4A2F" w:rsidDel="0079398B">
              <w:fldChar w:fldCharType="separate"/>
            </w:r>
            <w:r w:rsidR="00D34F43" w:rsidDel="0079398B">
              <w:rPr>
                <w:noProof/>
              </w:rPr>
              <w:delText xml:space="preserve"> </w:delText>
            </w:r>
            <w:r w:rsidR="00D34F43" w:rsidRPr="00D34F43" w:rsidDel="0079398B">
              <w:rPr>
                <w:noProof/>
              </w:rPr>
              <w:delText>[35]</w:delText>
            </w:r>
            <w:r w:rsidR="008E4A2F" w:rsidDel="0079398B">
              <w:fldChar w:fldCharType="end"/>
            </w:r>
          </w:del>
          <w:customXmlDelRangeStart w:id="1556" w:author="Paulo H. Leocadio" w:date="2024-07-22T15:33:00Z"/>
        </w:sdtContent>
      </w:sdt>
      <w:customXmlDelRangeEnd w:id="1556"/>
      <w:del w:id="1557" w:author="Paulo H. Leocadio" w:date="2024-07-22T15:33:00Z" w16du:dateUtc="2024-07-22T19:33:00Z">
        <w:r w:rsidRPr="00506522" w:rsidDel="0079398B">
          <w:delText>.</w:delText>
        </w:r>
      </w:del>
    </w:p>
    <w:p w14:paraId="0FDD7B7D" w14:textId="4CCB4361" w:rsidR="00506522" w:rsidRPr="00CD3D3F" w:rsidDel="0079398B" w:rsidRDefault="00506522" w:rsidP="00CD3D3F">
      <w:pPr>
        <w:keepNext/>
        <w:keepLines/>
        <w:spacing w:before="40" w:after="0"/>
        <w:outlineLvl w:val="1"/>
        <w:rPr>
          <w:del w:id="1558" w:author="Paulo H. Leocadio" w:date="2024-07-22T15:33:00Z" w16du:dateUtc="2024-07-22T19:33:00Z"/>
          <w:rFonts w:eastAsiaTheme="majorEastAsia" w:cstheme="majorBidi"/>
          <w:sz w:val="36"/>
          <w:szCs w:val="26"/>
        </w:rPr>
      </w:pPr>
      <w:del w:id="1559" w:author="Paulo H. Leocadio" w:date="2024-07-22T15:33:00Z" w16du:dateUtc="2024-07-22T19:33:00Z">
        <w:r w:rsidRPr="00CD3D3F" w:rsidDel="0079398B">
          <w:rPr>
            <w:rFonts w:eastAsiaTheme="majorEastAsia" w:cstheme="majorBidi"/>
            <w:sz w:val="36"/>
            <w:szCs w:val="26"/>
          </w:rPr>
          <w:delText>Efficiency at the Command Line: AWS CLI</w:delText>
        </w:r>
      </w:del>
    </w:p>
    <w:p w14:paraId="4B97E763" w14:textId="0868C2EE" w:rsidR="00E172D5" w:rsidRPr="00506522" w:rsidDel="0079398B" w:rsidRDefault="00506522" w:rsidP="00506522">
      <w:pPr>
        <w:pBdr>
          <w:top w:val="nil"/>
          <w:left w:val="nil"/>
          <w:bottom w:val="nil"/>
          <w:right w:val="nil"/>
          <w:between w:val="nil"/>
        </w:pBdr>
        <w:shd w:val="clear" w:color="auto" w:fill="FFFFFF"/>
        <w:spacing w:after="100" w:line="276" w:lineRule="auto"/>
        <w:jc w:val="both"/>
        <w:rPr>
          <w:del w:id="1560" w:author="Paulo H. Leocadio" w:date="2024-07-22T15:33:00Z" w16du:dateUtc="2024-07-22T19:33:00Z"/>
        </w:rPr>
      </w:pPr>
      <w:del w:id="1561" w:author="Paulo H. Leocadio" w:date="2024-07-22T15:33:00Z" w16du:dateUtc="2024-07-22T19:33:00Z">
        <w:r w:rsidRPr="00506522" w:rsidDel="0079398B">
          <w:delText xml:space="preserve">The significance of the </w:delText>
        </w:r>
        <w:r w:rsidRPr="00506522" w:rsidDel="0079398B">
          <w:rPr>
            <w:b/>
            <w:bCs/>
          </w:rPr>
          <w:delText>AWS Command Line Interface (CLI)</w:delText>
        </w:r>
        <w:r w:rsidRPr="00506522" w:rsidDel="0079398B">
          <w:delText xml:space="preserve"> was highlighted, emphasizing its role as a powerful tool for managing AWS resources. The CLI enhances automation and scripting capabilities, contributing to efficient cloud management</w:delText>
        </w:r>
      </w:del>
      <w:customXmlDelRangeStart w:id="1562" w:author="Paulo H. Leocadio" w:date="2024-07-22T15:33:00Z"/>
      <w:sdt>
        <w:sdtPr>
          <w:id w:val="-1564025148"/>
          <w:citation/>
        </w:sdtPr>
        <w:sdtEndPr/>
        <w:sdtContent>
          <w:customXmlDelRangeEnd w:id="1562"/>
          <w:del w:id="1563" w:author="Paulo H. Leocadio" w:date="2024-07-22T15:33:00Z" w16du:dateUtc="2024-07-22T19:33:00Z">
            <w:r w:rsidR="00C4549A" w:rsidDel="0079398B">
              <w:fldChar w:fldCharType="begin"/>
            </w:r>
            <w:r w:rsidR="00C4549A" w:rsidDel="0079398B">
              <w:delInstrText xml:space="preserve">CITATION unknown2023d \l 1033 </w:delInstrText>
            </w:r>
            <w:r w:rsidR="00C4549A" w:rsidDel="0079398B">
              <w:fldChar w:fldCharType="separate"/>
            </w:r>
            <w:r w:rsidR="00D34F43" w:rsidDel="0079398B">
              <w:rPr>
                <w:noProof/>
              </w:rPr>
              <w:delText xml:space="preserve"> </w:delText>
            </w:r>
            <w:r w:rsidR="00D34F43" w:rsidRPr="00D34F43" w:rsidDel="0079398B">
              <w:rPr>
                <w:noProof/>
              </w:rPr>
              <w:delText>[38]</w:delText>
            </w:r>
            <w:r w:rsidR="00C4549A" w:rsidDel="0079398B">
              <w:fldChar w:fldCharType="end"/>
            </w:r>
          </w:del>
          <w:customXmlDelRangeStart w:id="1564" w:author="Paulo H. Leocadio" w:date="2024-07-22T15:33:00Z"/>
        </w:sdtContent>
      </w:sdt>
      <w:customXmlDelRangeEnd w:id="1564"/>
      <w:del w:id="1565" w:author="Paulo H. Leocadio" w:date="2024-07-22T15:33:00Z" w16du:dateUtc="2024-07-22T19:33:00Z">
        <w:r w:rsidRPr="00506522" w:rsidDel="0079398B">
          <w:delText>.</w:delText>
        </w:r>
      </w:del>
    </w:p>
    <w:p w14:paraId="5F9F283F" w14:textId="57617700" w:rsidR="00506522" w:rsidRPr="00CD3D3F" w:rsidDel="0079398B" w:rsidRDefault="00506522" w:rsidP="00CD3D3F">
      <w:pPr>
        <w:keepNext/>
        <w:keepLines/>
        <w:spacing w:before="40" w:after="0"/>
        <w:outlineLvl w:val="1"/>
        <w:rPr>
          <w:del w:id="1566" w:author="Paulo H. Leocadio" w:date="2024-07-22T15:33:00Z" w16du:dateUtc="2024-07-22T19:33:00Z"/>
          <w:rFonts w:eastAsiaTheme="majorEastAsia" w:cstheme="majorBidi"/>
          <w:sz w:val="36"/>
          <w:szCs w:val="26"/>
        </w:rPr>
      </w:pPr>
      <w:del w:id="1567" w:author="Paulo H. Leocadio" w:date="2024-07-22T15:33:00Z" w16du:dateUtc="2024-07-22T19:33:00Z">
        <w:r w:rsidRPr="00CD3D3F" w:rsidDel="0079398B">
          <w:rPr>
            <w:rFonts w:eastAsiaTheme="majorEastAsia" w:cstheme="majorBidi"/>
            <w:sz w:val="36"/>
            <w:szCs w:val="26"/>
          </w:rPr>
          <w:delText>Mobile App Testing: AWS Device Farm</w:delText>
        </w:r>
      </w:del>
    </w:p>
    <w:p w14:paraId="542065BD" w14:textId="190922EC" w:rsidR="00E172D5" w:rsidRPr="00506522" w:rsidDel="0079398B" w:rsidRDefault="00506522" w:rsidP="00506522">
      <w:pPr>
        <w:pBdr>
          <w:top w:val="nil"/>
          <w:left w:val="nil"/>
          <w:bottom w:val="nil"/>
          <w:right w:val="nil"/>
          <w:between w:val="nil"/>
        </w:pBdr>
        <w:shd w:val="clear" w:color="auto" w:fill="FFFFFF"/>
        <w:spacing w:after="100" w:line="276" w:lineRule="auto"/>
        <w:jc w:val="both"/>
        <w:rPr>
          <w:del w:id="1568" w:author="Paulo H. Leocadio" w:date="2024-07-22T15:33:00Z" w16du:dateUtc="2024-07-22T19:33:00Z"/>
        </w:rPr>
      </w:pPr>
      <w:del w:id="1569" w:author="Paulo H. Leocadio" w:date="2024-07-22T15:33:00Z" w16du:dateUtc="2024-07-22T19:33:00Z">
        <w:r w:rsidRPr="00506522" w:rsidDel="0079398B">
          <w:delText xml:space="preserve">For mobile application testing, </w:delText>
        </w:r>
        <w:r w:rsidRPr="00506522" w:rsidDel="0079398B">
          <w:rPr>
            <w:b/>
            <w:bCs/>
          </w:rPr>
          <w:delText>AWS Device Farm</w:delText>
        </w:r>
        <w:r w:rsidRPr="00506522" w:rsidDel="0079398B">
          <w:delText xml:space="preserve"> emerged as a pivotal tool. Its device compatibility testing and automation capabilities ensure robust and reliable mobile app performance across various devices</w:delText>
        </w:r>
      </w:del>
      <w:customXmlDelRangeStart w:id="1570" w:author="Paulo H. Leocadio" w:date="2024-07-22T15:33:00Z"/>
      <w:sdt>
        <w:sdtPr>
          <w:id w:val="991288712"/>
          <w:citation/>
        </w:sdtPr>
        <w:sdtEndPr/>
        <w:sdtContent>
          <w:customXmlDelRangeEnd w:id="1570"/>
          <w:del w:id="1571" w:author="Paulo H. Leocadio" w:date="2024-07-22T15:33:00Z" w16du:dateUtc="2024-07-22T19:33:00Z">
            <w:r w:rsidR="00C4549A" w:rsidDel="0079398B">
              <w:fldChar w:fldCharType="begin"/>
            </w:r>
            <w:r w:rsidR="00C4549A" w:rsidDel="0079398B">
              <w:delInstrText xml:space="preserve">CITATION unknown2023e \l 1033 </w:delInstrText>
            </w:r>
            <w:r w:rsidR="00C4549A" w:rsidDel="0079398B">
              <w:fldChar w:fldCharType="separate"/>
            </w:r>
            <w:r w:rsidR="00D34F43" w:rsidDel="0079398B">
              <w:rPr>
                <w:noProof/>
              </w:rPr>
              <w:delText xml:space="preserve"> </w:delText>
            </w:r>
            <w:r w:rsidR="00D34F43" w:rsidRPr="00D34F43" w:rsidDel="0079398B">
              <w:rPr>
                <w:noProof/>
              </w:rPr>
              <w:delText>[41]</w:delText>
            </w:r>
            <w:r w:rsidR="00C4549A" w:rsidDel="0079398B">
              <w:fldChar w:fldCharType="end"/>
            </w:r>
          </w:del>
          <w:customXmlDelRangeStart w:id="1572" w:author="Paulo H. Leocadio" w:date="2024-07-22T15:33:00Z"/>
        </w:sdtContent>
      </w:sdt>
      <w:customXmlDelRangeEnd w:id="1572"/>
      <w:del w:id="1573" w:author="Paulo H. Leocadio" w:date="2024-07-22T15:33:00Z" w16du:dateUtc="2024-07-22T19:33:00Z">
        <w:r w:rsidRPr="00506522" w:rsidDel="0079398B">
          <w:delText>.</w:delText>
        </w:r>
      </w:del>
    </w:p>
    <w:p w14:paraId="2D969CED" w14:textId="654226AA" w:rsidR="00506522" w:rsidRPr="00CD3D3F" w:rsidDel="0079398B" w:rsidRDefault="00506522" w:rsidP="00CD3D3F">
      <w:pPr>
        <w:keepNext/>
        <w:keepLines/>
        <w:spacing w:before="40" w:after="0"/>
        <w:outlineLvl w:val="1"/>
        <w:rPr>
          <w:del w:id="1574" w:author="Paulo H. Leocadio" w:date="2024-07-22T15:33:00Z" w16du:dateUtc="2024-07-22T19:33:00Z"/>
          <w:rFonts w:eastAsiaTheme="majorEastAsia" w:cstheme="majorBidi"/>
          <w:sz w:val="36"/>
          <w:szCs w:val="26"/>
        </w:rPr>
      </w:pPr>
      <w:del w:id="1575" w:author="Paulo H. Leocadio" w:date="2024-07-22T15:33:00Z" w16du:dateUtc="2024-07-22T19:33:00Z">
        <w:r w:rsidRPr="00CD3D3F" w:rsidDel="0079398B">
          <w:rPr>
            <w:rFonts w:eastAsiaTheme="majorEastAsia" w:cstheme="majorBidi"/>
            <w:sz w:val="36"/>
            <w:szCs w:val="26"/>
          </w:rPr>
          <w:delText>Chaos Engineering with AWS Fault Injection Simulator</w:delText>
        </w:r>
      </w:del>
    </w:p>
    <w:p w14:paraId="060EF26A" w14:textId="7CE4CB69"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576" w:author="Paulo H. Leocadio" w:date="2024-07-22T15:33:00Z" w16du:dateUtc="2024-07-22T19:33:00Z"/>
        </w:rPr>
      </w:pPr>
      <w:del w:id="1577" w:author="Paulo H. Leocadio" w:date="2024-07-22T15:33:00Z" w16du:dateUtc="2024-07-22T19:33:00Z">
        <w:r w:rsidRPr="00506522" w:rsidDel="0079398B">
          <w:delText xml:space="preserve">The concept of chaos engineering was introduced through the </w:delText>
        </w:r>
        <w:r w:rsidRPr="00506522" w:rsidDel="0079398B">
          <w:rPr>
            <w:b/>
            <w:bCs/>
          </w:rPr>
          <w:delText>AWS Fault Injection Simulator</w:delText>
        </w:r>
        <w:r w:rsidRPr="00506522" w:rsidDel="0079398B">
          <w:delText>, emphasizing the importance of proactively identifying and addressing system weaknesses to enhance overall system resilience</w:delText>
        </w:r>
      </w:del>
      <w:customXmlDelRangeStart w:id="1578" w:author="Paulo H. Leocadio" w:date="2024-07-22T15:33:00Z"/>
      <w:sdt>
        <w:sdtPr>
          <w:id w:val="541714711"/>
          <w:citation/>
        </w:sdtPr>
        <w:sdtEndPr/>
        <w:sdtContent>
          <w:customXmlDelRangeEnd w:id="1578"/>
          <w:del w:id="1579" w:author="Paulo H. Leocadio" w:date="2024-07-22T15:33:00Z" w16du:dateUtc="2024-07-22T19:33:00Z">
            <w:r w:rsidR="00416DB1" w:rsidDel="0079398B">
              <w:fldChar w:fldCharType="begin"/>
            </w:r>
            <w:r w:rsidR="00416DB1" w:rsidDel="0079398B">
              <w:delInstrText xml:space="preserve">CITATION unknown2023f \l 1033 </w:delInstrText>
            </w:r>
            <w:r w:rsidR="00416DB1" w:rsidDel="0079398B">
              <w:fldChar w:fldCharType="separate"/>
            </w:r>
            <w:r w:rsidR="00D34F43" w:rsidDel="0079398B">
              <w:rPr>
                <w:noProof/>
              </w:rPr>
              <w:delText xml:space="preserve"> </w:delText>
            </w:r>
            <w:r w:rsidR="00D34F43" w:rsidRPr="00D34F43" w:rsidDel="0079398B">
              <w:rPr>
                <w:noProof/>
              </w:rPr>
              <w:delText>[44]</w:delText>
            </w:r>
            <w:r w:rsidR="00416DB1" w:rsidDel="0079398B">
              <w:fldChar w:fldCharType="end"/>
            </w:r>
          </w:del>
          <w:customXmlDelRangeStart w:id="1580" w:author="Paulo H. Leocadio" w:date="2024-07-22T15:33:00Z"/>
        </w:sdtContent>
      </w:sdt>
      <w:customXmlDelRangeEnd w:id="1580"/>
      <w:del w:id="1581" w:author="Paulo H. Leocadio" w:date="2024-07-22T15:33:00Z" w16du:dateUtc="2024-07-22T19:33:00Z">
        <w:r w:rsidRPr="00506522" w:rsidDel="0079398B">
          <w:delText>.</w:delText>
        </w:r>
      </w:del>
    </w:p>
    <w:p w14:paraId="06767679" w14:textId="256828ED" w:rsidR="00506522" w:rsidRPr="00CD3D3F" w:rsidDel="0079398B" w:rsidRDefault="00506522" w:rsidP="00CD3D3F">
      <w:pPr>
        <w:keepNext/>
        <w:keepLines/>
        <w:spacing w:before="40" w:after="0"/>
        <w:outlineLvl w:val="1"/>
        <w:rPr>
          <w:del w:id="1582" w:author="Paulo H. Leocadio" w:date="2024-07-22T15:33:00Z" w16du:dateUtc="2024-07-22T19:33:00Z"/>
          <w:rFonts w:eastAsiaTheme="majorEastAsia" w:cstheme="majorBidi"/>
          <w:sz w:val="36"/>
          <w:szCs w:val="26"/>
        </w:rPr>
      </w:pPr>
      <w:del w:id="1583" w:author="Paulo H. Leocadio" w:date="2024-07-22T15:33:00Z" w16du:dateUtc="2024-07-22T19:33:00Z">
        <w:r w:rsidRPr="00CD3D3F" w:rsidDel="0079398B">
          <w:rPr>
            <w:rFonts w:eastAsiaTheme="majorEastAsia" w:cstheme="majorBidi"/>
            <w:sz w:val="36"/>
            <w:szCs w:val="26"/>
          </w:rPr>
          <w:delText>Comprehensive SDKs and Tools: AWS Tools and SDKs</w:delText>
        </w:r>
      </w:del>
    </w:p>
    <w:p w14:paraId="09ABA8A6" w14:textId="14B8D81C" w:rsidR="00506522" w:rsidRPr="00506522" w:rsidDel="0079398B" w:rsidRDefault="00506522" w:rsidP="00555FFB">
      <w:pPr>
        <w:pStyle w:val="NormalBPBHEB"/>
        <w:rPr>
          <w:del w:id="1584" w:author="Paulo H. Leocadio" w:date="2024-07-22T15:33:00Z" w16du:dateUtc="2024-07-22T19:33:00Z"/>
        </w:rPr>
      </w:pPr>
      <w:del w:id="1585" w:author="Paulo H. Leocadio" w:date="2024-07-22T15:33:00Z" w16du:dateUtc="2024-07-22T19:33:00Z">
        <w:r w:rsidRPr="00115ED8" w:rsidDel="0079398B">
          <w:delText xml:space="preserve">The section on </w:delText>
        </w:r>
        <w:r w:rsidRPr="00555FFB" w:rsidDel="0079398B">
          <w:delText>AWS Tools and SDKs</w:delText>
        </w:r>
        <w:r w:rsidRPr="00115ED8" w:rsidDel="0079398B">
          <w:delText xml:space="preserve"> provided an overview of the vast collection of tools and software</w:delText>
        </w:r>
        <w:r w:rsidRPr="00506522" w:rsidDel="0079398B">
          <w:delText xml:space="preserve"> development kits that facilitate application development and integration with AWS services. These tools enhance interoperability and provide developers with the resources they need</w:delText>
        </w:r>
      </w:del>
      <w:customXmlDelRangeStart w:id="1586" w:author="Paulo H. Leocadio" w:date="2024-07-22T15:33:00Z"/>
      <w:sdt>
        <w:sdtPr>
          <w:id w:val="-1044366911"/>
          <w:citation/>
        </w:sdtPr>
        <w:sdtEndPr/>
        <w:sdtContent>
          <w:customXmlDelRangeEnd w:id="1586"/>
          <w:del w:id="1587" w:author="Paulo H. Leocadio" w:date="2024-07-22T15:33:00Z" w16du:dateUtc="2024-07-22T19:33:00Z">
            <w:r w:rsidR="00D60CBC" w:rsidDel="0079398B">
              <w:fldChar w:fldCharType="begin"/>
            </w:r>
            <w:r w:rsidR="00D60CBC" w:rsidDel="0079398B">
              <w:delInstrText xml:space="preserve">CITATION unknown2023h \l 1033 </w:delInstrText>
            </w:r>
            <w:r w:rsidR="00D60CBC" w:rsidDel="0079398B">
              <w:fldChar w:fldCharType="separate"/>
            </w:r>
            <w:r w:rsidR="00D34F43" w:rsidDel="0079398B">
              <w:rPr>
                <w:noProof/>
              </w:rPr>
              <w:delText xml:space="preserve"> </w:delText>
            </w:r>
            <w:r w:rsidR="00D34F43" w:rsidRPr="00D34F43" w:rsidDel="0079398B">
              <w:rPr>
                <w:noProof/>
              </w:rPr>
              <w:delText>[50]</w:delText>
            </w:r>
            <w:r w:rsidR="00D60CBC" w:rsidDel="0079398B">
              <w:fldChar w:fldCharType="end"/>
            </w:r>
          </w:del>
          <w:customXmlDelRangeStart w:id="1588" w:author="Paulo H. Leocadio" w:date="2024-07-22T15:33:00Z"/>
        </w:sdtContent>
      </w:sdt>
      <w:customXmlDelRangeEnd w:id="1588"/>
      <w:del w:id="1589" w:author="Paulo H. Leocadio" w:date="2024-07-22T15:33:00Z" w16du:dateUtc="2024-07-22T19:33:00Z">
        <w:r w:rsidRPr="00506522" w:rsidDel="0079398B">
          <w:delText>.</w:delText>
        </w:r>
      </w:del>
    </w:p>
    <w:p w14:paraId="19718D9F" w14:textId="5B0DCADE" w:rsidR="00506522" w:rsidRPr="00CD3D3F" w:rsidDel="0079398B" w:rsidRDefault="00506522" w:rsidP="00CD3D3F">
      <w:pPr>
        <w:keepNext/>
        <w:keepLines/>
        <w:spacing w:before="40" w:after="0"/>
        <w:outlineLvl w:val="1"/>
        <w:rPr>
          <w:del w:id="1590" w:author="Paulo H. Leocadio" w:date="2024-07-22T15:33:00Z" w16du:dateUtc="2024-07-22T19:33:00Z"/>
          <w:rFonts w:eastAsiaTheme="majorEastAsia" w:cstheme="majorBidi"/>
          <w:sz w:val="36"/>
          <w:szCs w:val="26"/>
        </w:rPr>
      </w:pPr>
      <w:del w:id="1591" w:author="Paulo H. Leocadio" w:date="2024-07-22T15:33:00Z" w16du:dateUtc="2024-07-22T19:33:00Z">
        <w:r w:rsidRPr="00CD3D3F" w:rsidDel="0079398B">
          <w:rPr>
            <w:rFonts w:eastAsiaTheme="majorEastAsia" w:cstheme="majorBidi"/>
            <w:sz w:val="36"/>
            <w:szCs w:val="26"/>
          </w:rPr>
          <w:delText>Visibility into Applications: AWS X-Ray</w:delText>
        </w:r>
      </w:del>
    </w:p>
    <w:p w14:paraId="3452D1C6" w14:textId="0E250EDA"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592" w:author="Paulo H. Leocadio" w:date="2024-07-22T15:33:00Z" w16du:dateUtc="2024-07-22T19:33:00Z"/>
        </w:rPr>
      </w:pPr>
      <w:del w:id="1593" w:author="Paulo H. Leocadio" w:date="2024-07-22T15:33:00Z" w16du:dateUtc="2024-07-22T19:33:00Z">
        <w:r w:rsidRPr="00506522" w:rsidDel="0079398B">
          <w:delText xml:space="preserve">The importance of application performance monitoring was emphasized through </w:delText>
        </w:r>
        <w:r w:rsidRPr="00506522" w:rsidDel="0079398B">
          <w:rPr>
            <w:b/>
            <w:bCs/>
          </w:rPr>
          <w:delText>AWS X-Ray</w:delText>
        </w:r>
        <w:r w:rsidRPr="00506522" w:rsidDel="0079398B">
          <w:delText>, a service that provides end-to-end visibility into applications. X-Ray enables developers to identify performance bottlenecks and troubleshoot issues efficiently</w:delText>
        </w:r>
      </w:del>
      <w:customXmlDelRangeStart w:id="1594" w:author="Paulo H. Leocadio" w:date="2024-07-22T15:33:00Z"/>
      <w:sdt>
        <w:sdtPr>
          <w:id w:val="-1879229291"/>
          <w:citation/>
        </w:sdtPr>
        <w:sdtEndPr/>
        <w:sdtContent>
          <w:customXmlDelRangeEnd w:id="1594"/>
          <w:del w:id="1595" w:author="Paulo H. Leocadio" w:date="2024-07-22T15:33:00Z" w16du:dateUtc="2024-07-22T19:33:00Z">
            <w:r w:rsidR="00D60CBC" w:rsidDel="0079398B">
              <w:fldChar w:fldCharType="begin"/>
            </w:r>
            <w:r w:rsidR="00D60CBC" w:rsidDel="0079398B">
              <w:delInstrText xml:space="preserve">CITATION unknown2023g \l 1033 </w:delInstrText>
            </w:r>
            <w:r w:rsidR="00D60CBC" w:rsidDel="0079398B">
              <w:fldChar w:fldCharType="separate"/>
            </w:r>
            <w:r w:rsidR="00D34F43" w:rsidDel="0079398B">
              <w:rPr>
                <w:noProof/>
              </w:rPr>
              <w:delText xml:space="preserve"> </w:delText>
            </w:r>
            <w:r w:rsidR="00D34F43" w:rsidRPr="00D34F43" w:rsidDel="0079398B">
              <w:rPr>
                <w:noProof/>
              </w:rPr>
              <w:delText>[48]</w:delText>
            </w:r>
            <w:r w:rsidR="00D60CBC" w:rsidDel="0079398B">
              <w:fldChar w:fldCharType="end"/>
            </w:r>
          </w:del>
          <w:customXmlDelRangeStart w:id="1596" w:author="Paulo H. Leocadio" w:date="2024-07-22T15:33:00Z"/>
        </w:sdtContent>
      </w:sdt>
      <w:customXmlDelRangeEnd w:id="1596"/>
      <w:del w:id="1597" w:author="Paulo H. Leocadio" w:date="2024-07-22T15:33:00Z" w16du:dateUtc="2024-07-22T19:33:00Z">
        <w:r w:rsidRPr="00506522" w:rsidDel="0079398B">
          <w:delText>.</w:delText>
        </w:r>
      </w:del>
    </w:p>
    <w:p w14:paraId="68465791" w14:textId="21E39B0D" w:rsidR="00506522" w:rsidRPr="00CD3D3F" w:rsidDel="0079398B" w:rsidRDefault="00506522" w:rsidP="00CD3D3F">
      <w:pPr>
        <w:keepNext/>
        <w:keepLines/>
        <w:spacing w:before="40" w:after="0"/>
        <w:outlineLvl w:val="1"/>
        <w:rPr>
          <w:del w:id="1598" w:author="Paulo H. Leocadio" w:date="2024-07-22T15:33:00Z" w16du:dateUtc="2024-07-22T19:33:00Z"/>
          <w:rFonts w:eastAsiaTheme="majorEastAsia" w:cstheme="majorBidi"/>
          <w:sz w:val="36"/>
          <w:szCs w:val="26"/>
        </w:rPr>
      </w:pPr>
      <w:del w:id="1599" w:author="Paulo H. Leocadio" w:date="2024-07-22T15:33:00Z" w16du:dateUtc="2024-07-22T19:33:00Z">
        <w:r w:rsidRPr="00CD3D3F" w:rsidDel="0079398B">
          <w:rPr>
            <w:rFonts w:eastAsiaTheme="majorEastAsia" w:cstheme="majorBidi"/>
            <w:sz w:val="36"/>
            <w:szCs w:val="26"/>
          </w:rPr>
          <w:delText>Novel Approach: Amazon CodeWhisperer</w:delText>
        </w:r>
      </w:del>
    </w:p>
    <w:p w14:paraId="6D9A502E" w14:textId="45F003B1"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00" w:author="Paulo H. Leocadio" w:date="2024-07-22T15:33:00Z" w16du:dateUtc="2024-07-22T19:33:00Z"/>
        </w:rPr>
      </w:pPr>
      <w:del w:id="1601" w:author="Paulo H. Leocadio" w:date="2024-07-22T15:33:00Z" w16du:dateUtc="2024-07-22T19:33:00Z">
        <w:r w:rsidRPr="00506522" w:rsidDel="0079398B">
          <w:delText xml:space="preserve">A novel addition to the developer tools landscape, </w:delText>
        </w:r>
        <w:r w:rsidRPr="00506522" w:rsidDel="0079398B">
          <w:rPr>
            <w:b/>
            <w:bCs/>
          </w:rPr>
          <w:delText>Amazon CodeWhisperer</w:delText>
        </w:r>
        <w:r w:rsidRPr="00506522" w:rsidDel="0079398B">
          <w:delText>, was introduced. This AI-powered tool aims to enhance code quality by providing intelligent suggestions and insights during the development process, showcasing AWS's commitment to innovation</w:delText>
        </w:r>
      </w:del>
      <w:customXmlDelRangeStart w:id="1602" w:author="Paulo H. Leocadio" w:date="2024-07-22T15:33:00Z"/>
      <w:sdt>
        <w:sdtPr>
          <w:id w:val="1632746278"/>
          <w:citation/>
        </w:sdtPr>
        <w:sdtEndPr/>
        <w:sdtContent>
          <w:customXmlDelRangeEnd w:id="1602"/>
          <w:del w:id="1603" w:author="Paulo H. Leocadio" w:date="2024-07-22T15:33:00Z" w16du:dateUtc="2024-07-22T19:33:00Z">
            <w:r w:rsidR="009868F7" w:rsidDel="0079398B">
              <w:fldChar w:fldCharType="begin"/>
            </w:r>
            <w:r w:rsidR="009868F7" w:rsidDel="0079398B">
              <w:delInstrText xml:space="preserve"> CITATION unknown2023i \l 1033 </w:delInstrText>
            </w:r>
            <w:r w:rsidR="009868F7" w:rsidDel="0079398B">
              <w:fldChar w:fldCharType="separate"/>
            </w:r>
            <w:r w:rsidR="00D34F43" w:rsidDel="0079398B">
              <w:rPr>
                <w:noProof/>
              </w:rPr>
              <w:delText xml:space="preserve"> </w:delText>
            </w:r>
            <w:r w:rsidR="00D34F43" w:rsidRPr="00D34F43" w:rsidDel="0079398B">
              <w:rPr>
                <w:noProof/>
              </w:rPr>
              <w:delText>[52]</w:delText>
            </w:r>
            <w:r w:rsidR="009868F7" w:rsidDel="0079398B">
              <w:fldChar w:fldCharType="end"/>
            </w:r>
          </w:del>
          <w:customXmlDelRangeStart w:id="1604" w:author="Paulo H. Leocadio" w:date="2024-07-22T15:33:00Z"/>
        </w:sdtContent>
      </w:sdt>
      <w:customXmlDelRangeEnd w:id="1604"/>
      <w:del w:id="1605" w:author="Paulo H. Leocadio" w:date="2024-07-22T15:33:00Z" w16du:dateUtc="2024-07-22T19:33:00Z">
        <w:r w:rsidRPr="00506522" w:rsidDel="0079398B">
          <w:delText>.</w:delText>
        </w:r>
      </w:del>
    </w:p>
    <w:p w14:paraId="5402F43D" w14:textId="296BF033" w:rsidR="00506522" w:rsidRPr="00CD3D3F" w:rsidDel="0079398B" w:rsidRDefault="00506522" w:rsidP="00CD3D3F">
      <w:pPr>
        <w:keepNext/>
        <w:keepLines/>
        <w:spacing w:before="40" w:after="0"/>
        <w:outlineLvl w:val="1"/>
        <w:rPr>
          <w:del w:id="1606" w:author="Paulo H. Leocadio" w:date="2024-07-22T15:33:00Z" w16du:dateUtc="2024-07-22T19:33:00Z"/>
          <w:rFonts w:eastAsiaTheme="majorEastAsia" w:cstheme="majorBidi"/>
          <w:sz w:val="36"/>
          <w:szCs w:val="26"/>
        </w:rPr>
      </w:pPr>
      <w:del w:id="1607" w:author="Paulo H. Leocadio" w:date="2024-07-22T15:33:00Z" w16du:dateUtc="2024-07-22T19:33:00Z">
        <w:r w:rsidRPr="00CD3D3F" w:rsidDel="0079398B">
          <w:rPr>
            <w:rFonts w:eastAsiaTheme="majorEastAsia" w:cstheme="majorBidi"/>
            <w:sz w:val="36"/>
            <w:szCs w:val="26"/>
          </w:rPr>
          <w:delText>Application Integration: Bridging Services Seamlessly</w:delText>
        </w:r>
      </w:del>
    </w:p>
    <w:p w14:paraId="1060A7FF" w14:textId="23F10A9E"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08" w:author="Paulo H. Leocadio" w:date="2024-07-22T15:33:00Z" w16du:dateUtc="2024-07-22T19:33:00Z"/>
        </w:rPr>
      </w:pPr>
      <w:del w:id="1609" w:author="Paulo H. Leocadio" w:date="2024-07-22T15:33:00Z" w16du:dateUtc="2024-07-22T19:33:00Z">
        <w:r w:rsidRPr="00506522" w:rsidDel="0079398B">
          <w:delText xml:space="preserve">The chapter transitioned into the realm of application integration, where services like </w:delText>
        </w:r>
        <w:r w:rsidRPr="00506522" w:rsidDel="0079398B">
          <w:rPr>
            <w:b/>
            <w:bCs/>
          </w:rPr>
          <w:delText>Amazon AppFlow</w:delText>
        </w:r>
        <w:r w:rsidRPr="00506522" w:rsidDel="0079398B">
          <w:delText xml:space="preserve">, </w:delText>
        </w:r>
        <w:r w:rsidRPr="00506522" w:rsidDel="0079398B">
          <w:rPr>
            <w:b/>
            <w:bCs/>
          </w:rPr>
          <w:delText>Amazon EventBridge</w:delText>
        </w:r>
        <w:r w:rsidRPr="00506522" w:rsidDel="0079398B">
          <w:delText xml:space="preserve">, and </w:delText>
        </w:r>
        <w:r w:rsidRPr="00506522" w:rsidDel="0079398B">
          <w:rPr>
            <w:b/>
            <w:bCs/>
          </w:rPr>
          <w:delText>Amazon Managed Workflows for Apache Airflow (MWAA)</w:delText>
        </w:r>
        <w:r w:rsidRPr="00506522" w:rsidDel="0079398B">
          <w:delText xml:space="preserve"> facilitate the seamless exchange of data between applications, systems, and services</w:delText>
        </w:r>
      </w:del>
      <w:customXmlDelRangeStart w:id="1610" w:author="Paulo H. Leocadio" w:date="2024-07-22T15:33:00Z"/>
      <w:sdt>
        <w:sdtPr>
          <w:id w:val="-2122984625"/>
          <w:citation/>
        </w:sdtPr>
        <w:sdtEndPr/>
        <w:sdtContent>
          <w:customXmlDelRangeEnd w:id="1610"/>
          <w:del w:id="1611" w:author="Paulo H. Leocadio" w:date="2024-07-22T15:33:00Z" w16du:dateUtc="2024-07-22T19:33:00Z">
            <w:r w:rsidR="000E2233" w:rsidDel="0079398B">
              <w:fldChar w:fldCharType="begin"/>
            </w:r>
            <w:r w:rsidR="000E2233" w:rsidDel="0079398B">
              <w:delInstrText xml:space="preserve"> CITATION a2023c \l 1033 </w:delInstrText>
            </w:r>
            <w:r w:rsidR="000E2233" w:rsidDel="0079398B">
              <w:fldChar w:fldCharType="separate"/>
            </w:r>
            <w:r w:rsidR="00D34F43" w:rsidDel="0079398B">
              <w:rPr>
                <w:noProof/>
              </w:rPr>
              <w:delText xml:space="preserve"> </w:delText>
            </w:r>
            <w:r w:rsidR="00D34F43" w:rsidRPr="00D34F43" w:rsidDel="0079398B">
              <w:rPr>
                <w:noProof/>
              </w:rPr>
              <w:delText>[56]</w:delText>
            </w:r>
            <w:r w:rsidR="000E2233" w:rsidDel="0079398B">
              <w:fldChar w:fldCharType="end"/>
            </w:r>
          </w:del>
          <w:customXmlDelRangeStart w:id="1612" w:author="Paulo H. Leocadio" w:date="2024-07-22T15:33:00Z"/>
        </w:sdtContent>
      </w:sdt>
      <w:customXmlDelRangeEnd w:id="1612"/>
      <w:customXmlDelRangeStart w:id="1613" w:author="Paulo H. Leocadio" w:date="2024-07-22T15:33:00Z"/>
      <w:sdt>
        <w:sdtPr>
          <w:id w:val="-1911228661"/>
          <w:citation/>
        </w:sdtPr>
        <w:sdtEndPr/>
        <w:sdtContent>
          <w:customXmlDelRangeEnd w:id="1613"/>
          <w:del w:id="1614" w:author="Paulo H. Leocadio" w:date="2024-07-22T15:33:00Z" w16du:dateUtc="2024-07-22T19:33:00Z">
            <w:r w:rsidR="009868F7" w:rsidDel="0079398B">
              <w:fldChar w:fldCharType="begin"/>
            </w:r>
            <w:r w:rsidR="009868F7" w:rsidDel="0079398B">
              <w:delInstrText xml:space="preserve"> CITATION unknown2023k \l 1033 </w:delInstrText>
            </w:r>
            <w:r w:rsidR="009868F7" w:rsidDel="0079398B">
              <w:fldChar w:fldCharType="separate"/>
            </w:r>
            <w:r w:rsidR="00D34F43" w:rsidDel="0079398B">
              <w:rPr>
                <w:noProof/>
              </w:rPr>
              <w:delText xml:space="preserve"> </w:delText>
            </w:r>
            <w:r w:rsidR="00D34F43" w:rsidRPr="00D34F43" w:rsidDel="0079398B">
              <w:rPr>
                <w:noProof/>
              </w:rPr>
              <w:delText>[57]</w:delText>
            </w:r>
            <w:r w:rsidR="009868F7" w:rsidDel="0079398B">
              <w:fldChar w:fldCharType="end"/>
            </w:r>
          </w:del>
          <w:customXmlDelRangeStart w:id="1615" w:author="Paulo H. Leocadio" w:date="2024-07-22T15:33:00Z"/>
        </w:sdtContent>
      </w:sdt>
      <w:customXmlDelRangeEnd w:id="1615"/>
      <w:customXmlDelRangeStart w:id="1616" w:author="Paulo H. Leocadio" w:date="2024-07-22T15:33:00Z"/>
      <w:sdt>
        <w:sdtPr>
          <w:id w:val="-586692397"/>
          <w:citation/>
        </w:sdtPr>
        <w:sdtEndPr/>
        <w:sdtContent>
          <w:customXmlDelRangeEnd w:id="1616"/>
          <w:del w:id="1617" w:author="Paulo H. Leocadio" w:date="2024-07-22T15:33:00Z" w16du:dateUtc="2024-07-22T19:33:00Z">
            <w:r w:rsidR="009868F7" w:rsidDel="0079398B">
              <w:fldChar w:fldCharType="begin"/>
            </w:r>
            <w:r w:rsidR="009868F7" w:rsidDel="0079398B">
              <w:delInstrText xml:space="preserve"> CITATION services2023c \l 1033 </w:delInstrText>
            </w:r>
            <w:r w:rsidR="009868F7" w:rsidDel="0079398B">
              <w:fldChar w:fldCharType="separate"/>
            </w:r>
            <w:r w:rsidR="00D34F43" w:rsidDel="0079398B">
              <w:rPr>
                <w:noProof/>
              </w:rPr>
              <w:delText xml:space="preserve"> </w:delText>
            </w:r>
            <w:r w:rsidR="00D34F43" w:rsidRPr="00D34F43" w:rsidDel="0079398B">
              <w:rPr>
                <w:noProof/>
              </w:rPr>
              <w:delText>[68]</w:delText>
            </w:r>
            <w:r w:rsidR="009868F7" w:rsidDel="0079398B">
              <w:fldChar w:fldCharType="end"/>
            </w:r>
          </w:del>
          <w:customXmlDelRangeStart w:id="1618" w:author="Paulo H. Leocadio" w:date="2024-07-22T15:33:00Z"/>
        </w:sdtContent>
      </w:sdt>
      <w:customXmlDelRangeEnd w:id="1618"/>
      <w:del w:id="1619" w:author="Paulo H. Leocadio" w:date="2024-07-22T15:33:00Z" w16du:dateUtc="2024-07-22T19:33:00Z">
        <w:r w:rsidRPr="00506522" w:rsidDel="0079398B">
          <w:delText>.</w:delText>
        </w:r>
      </w:del>
    </w:p>
    <w:p w14:paraId="6719A153" w14:textId="04B4AA19" w:rsidR="00506522" w:rsidRPr="00CD3D3F" w:rsidDel="0079398B" w:rsidRDefault="00506522" w:rsidP="00CD3D3F">
      <w:pPr>
        <w:keepNext/>
        <w:keepLines/>
        <w:spacing w:before="40" w:after="0"/>
        <w:outlineLvl w:val="1"/>
        <w:rPr>
          <w:del w:id="1620" w:author="Paulo H. Leocadio" w:date="2024-07-22T15:33:00Z" w16du:dateUtc="2024-07-22T19:33:00Z"/>
          <w:rFonts w:eastAsiaTheme="majorEastAsia" w:cstheme="majorBidi"/>
          <w:sz w:val="36"/>
          <w:szCs w:val="26"/>
        </w:rPr>
      </w:pPr>
      <w:del w:id="1621" w:author="Paulo H. Leocadio" w:date="2024-07-22T15:33:00Z" w16du:dateUtc="2024-07-22T19:33:00Z">
        <w:r w:rsidRPr="00CD3D3F" w:rsidDel="0079398B">
          <w:rPr>
            <w:rFonts w:eastAsiaTheme="majorEastAsia" w:cstheme="majorBidi"/>
            <w:sz w:val="36"/>
            <w:szCs w:val="26"/>
          </w:rPr>
          <w:delText>Message Queues and Notifications: SQS, SNS, and More</w:delText>
        </w:r>
      </w:del>
    </w:p>
    <w:p w14:paraId="5D4ED620" w14:textId="5D6A02B8"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22" w:author="Paulo H. Leocadio" w:date="2024-07-22T15:33:00Z" w16du:dateUtc="2024-07-22T19:33:00Z"/>
        </w:rPr>
      </w:pPr>
      <w:del w:id="1623" w:author="Paulo H. Leocadio" w:date="2024-07-22T15:33:00Z" w16du:dateUtc="2024-07-22T19:33:00Z">
        <w:r w:rsidRPr="00506522" w:rsidDel="0079398B">
          <w:delText xml:space="preserve">The importance of efficient communication between services was addressed through </w:delText>
        </w:r>
        <w:r w:rsidRPr="00506522" w:rsidDel="0079398B">
          <w:rPr>
            <w:b/>
            <w:bCs/>
          </w:rPr>
          <w:delText>Amazon Simple Queue Service (SQS)</w:delText>
        </w:r>
        <w:r w:rsidRPr="00506522" w:rsidDel="0079398B">
          <w:delText xml:space="preserve"> and </w:delText>
        </w:r>
        <w:r w:rsidRPr="00506522" w:rsidDel="0079398B">
          <w:rPr>
            <w:b/>
            <w:bCs/>
          </w:rPr>
          <w:delText>Amazon Simple Notification Service (SNS)</w:delText>
        </w:r>
        <w:r w:rsidRPr="00506522" w:rsidDel="0079398B">
          <w:delText>. These managed message queuing services enable reliable and scalable communication in distributed systems</w:delText>
        </w:r>
      </w:del>
      <w:customXmlDelRangeStart w:id="1624" w:author="Paulo H. Leocadio" w:date="2024-07-22T15:33:00Z"/>
      <w:sdt>
        <w:sdtPr>
          <w:id w:val="1175077727"/>
          <w:citation/>
        </w:sdtPr>
        <w:sdtEndPr/>
        <w:sdtContent>
          <w:customXmlDelRangeEnd w:id="1624"/>
          <w:del w:id="1625" w:author="Paulo H. Leocadio" w:date="2024-07-22T15:33:00Z" w16du:dateUtc="2024-07-22T19:33:00Z">
            <w:r w:rsidR="006E26ED" w:rsidDel="0079398B">
              <w:fldChar w:fldCharType="begin"/>
            </w:r>
            <w:r w:rsidR="006E26ED" w:rsidDel="0079398B">
              <w:delInstrText xml:space="preserve"> CITATION a2023g \l 1033 </w:delInstrText>
            </w:r>
            <w:r w:rsidR="006E26ED" w:rsidDel="0079398B">
              <w:fldChar w:fldCharType="separate"/>
            </w:r>
            <w:r w:rsidR="00D34F43" w:rsidDel="0079398B">
              <w:rPr>
                <w:noProof/>
              </w:rPr>
              <w:delText xml:space="preserve"> </w:delText>
            </w:r>
            <w:r w:rsidR="00D34F43" w:rsidRPr="00D34F43" w:rsidDel="0079398B">
              <w:rPr>
                <w:noProof/>
              </w:rPr>
              <w:delText>[54]</w:delText>
            </w:r>
            <w:r w:rsidR="006E26ED" w:rsidDel="0079398B">
              <w:fldChar w:fldCharType="end"/>
            </w:r>
          </w:del>
          <w:customXmlDelRangeStart w:id="1626" w:author="Paulo H. Leocadio" w:date="2024-07-22T15:33:00Z"/>
        </w:sdtContent>
      </w:sdt>
      <w:customXmlDelRangeEnd w:id="1626"/>
      <w:customXmlDelRangeStart w:id="1627" w:author="Paulo H. Leocadio" w:date="2024-07-22T15:33:00Z"/>
      <w:sdt>
        <w:sdtPr>
          <w:id w:val="-286116313"/>
          <w:citation/>
        </w:sdtPr>
        <w:sdtEndPr/>
        <w:sdtContent>
          <w:customXmlDelRangeEnd w:id="1627"/>
          <w:del w:id="1628" w:author="Paulo H. Leocadio" w:date="2024-07-22T15:33:00Z" w16du:dateUtc="2024-07-22T19:33:00Z">
            <w:r w:rsidR="006E26ED" w:rsidDel="0079398B">
              <w:fldChar w:fldCharType="begin"/>
            </w:r>
            <w:r w:rsidR="006E26ED" w:rsidDel="0079398B">
              <w:delInstrText xml:space="preserve"> CITATION a2023h \l 1033 </w:delInstrText>
            </w:r>
            <w:r w:rsidR="006E26ED" w:rsidDel="0079398B">
              <w:fldChar w:fldCharType="separate"/>
            </w:r>
            <w:r w:rsidR="00D34F43" w:rsidDel="0079398B">
              <w:rPr>
                <w:noProof/>
              </w:rPr>
              <w:delText xml:space="preserve"> </w:delText>
            </w:r>
            <w:r w:rsidR="00D34F43" w:rsidRPr="00D34F43" w:rsidDel="0079398B">
              <w:rPr>
                <w:noProof/>
              </w:rPr>
              <w:delText>[72]</w:delText>
            </w:r>
            <w:r w:rsidR="006E26ED" w:rsidDel="0079398B">
              <w:fldChar w:fldCharType="end"/>
            </w:r>
          </w:del>
          <w:customXmlDelRangeStart w:id="1629" w:author="Paulo H. Leocadio" w:date="2024-07-22T15:33:00Z"/>
        </w:sdtContent>
      </w:sdt>
      <w:customXmlDelRangeEnd w:id="1629"/>
      <w:del w:id="1630" w:author="Paulo H. Leocadio" w:date="2024-07-22T15:33:00Z" w16du:dateUtc="2024-07-22T19:33:00Z">
        <w:r w:rsidRPr="00506522" w:rsidDel="0079398B">
          <w:delText>.</w:delText>
        </w:r>
      </w:del>
    </w:p>
    <w:p w14:paraId="347975D3" w14:textId="123D9D21" w:rsidR="00506522" w:rsidRPr="00CD3D3F" w:rsidDel="0079398B" w:rsidRDefault="00506522" w:rsidP="00CD3D3F">
      <w:pPr>
        <w:keepNext/>
        <w:keepLines/>
        <w:spacing w:before="40" w:after="0"/>
        <w:outlineLvl w:val="1"/>
        <w:rPr>
          <w:del w:id="1631" w:author="Paulo H. Leocadio" w:date="2024-07-22T15:33:00Z" w16du:dateUtc="2024-07-22T19:33:00Z"/>
          <w:rFonts w:eastAsiaTheme="majorEastAsia" w:cstheme="majorBidi"/>
          <w:sz w:val="36"/>
          <w:szCs w:val="26"/>
        </w:rPr>
      </w:pPr>
      <w:del w:id="1632" w:author="Paulo H. Leocadio" w:date="2024-07-22T15:33:00Z" w16du:dateUtc="2024-07-22T19:33:00Z">
        <w:r w:rsidRPr="00CD3D3F" w:rsidDel="0079398B">
          <w:rPr>
            <w:rFonts w:eastAsiaTheme="majorEastAsia" w:cstheme="majorBidi"/>
            <w:sz w:val="36"/>
            <w:szCs w:val="26"/>
          </w:rPr>
          <w:delText>Orchestrating Workflows: AWS Step Functions</w:delText>
        </w:r>
      </w:del>
    </w:p>
    <w:p w14:paraId="32A9DE38" w14:textId="73BDE27D"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33" w:author="Paulo H. Leocadio" w:date="2024-07-22T15:33:00Z" w16du:dateUtc="2024-07-22T19:33:00Z"/>
        </w:rPr>
      </w:pPr>
      <w:del w:id="1634" w:author="Paulo H. Leocadio" w:date="2024-07-22T15:33:00Z" w16du:dateUtc="2024-07-22T19:33:00Z">
        <w:r w:rsidRPr="00506522" w:rsidDel="0079398B">
          <w:delText xml:space="preserve">For orchestrating workflows, </w:delText>
        </w:r>
        <w:r w:rsidRPr="00506522" w:rsidDel="0079398B">
          <w:rPr>
            <w:b/>
            <w:bCs/>
          </w:rPr>
          <w:delText>AWS Step Functions</w:delText>
        </w:r>
        <w:r w:rsidRPr="00506522" w:rsidDel="0079398B">
          <w:delText xml:space="preserve"> emerged as a key service. Its visual workflow editor and integrations with various AWS services allow developers to build scalable and resilient workflows with ease</w:delText>
        </w:r>
      </w:del>
      <w:customXmlDelRangeStart w:id="1635" w:author="Paulo H. Leocadio" w:date="2024-07-22T15:33:00Z"/>
      <w:sdt>
        <w:sdtPr>
          <w:id w:val="-956409580"/>
          <w:citation/>
        </w:sdtPr>
        <w:sdtEndPr/>
        <w:sdtContent>
          <w:customXmlDelRangeEnd w:id="1635"/>
          <w:del w:id="1636" w:author="Paulo H. Leocadio" w:date="2024-07-22T15:33:00Z" w16du:dateUtc="2024-07-22T19:33:00Z">
            <w:r w:rsidR="00455CFD" w:rsidDel="0079398B">
              <w:fldChar w:fldCharType="begin"/>
            </w:r>
            <w:r w:rsidR="00455CFD" w:rsidDel="0079398B">
              <w:delInstrText xml:space="preserve"> CITATION a2023f \l 1033 </w:delInstrText>
            </w:r>
            <w:r w:rsidR="00455CFD" w:rsidDel="0079398B">
              <w:fldChar w:fldCharType="separate"/>
            </w:r>
            <w:r w:rsidR="00D34F43" w:rsidDel="0079398B">
              <w:rPr>
                <w:noProof/>
              </w:rPr>
              <w:delText xml:space="preserve"> </w:delText>
            </w:r>
            <w:r w:rsidR="00D34F43" w:rsidRPr="00D34F43" w:rsidDel="0079398B">
              <w:rPr>
                <w:noProof/>
              </w:rPr>
              <w:delText>[73]</w:delText>
            </w:r>
            <w:r w:rsidR="00455CFD" w:rsidDel="0079398B">
              <w:fldChar w:fldCharType="end"/>
            </w:r>
          </w:del>
          <w:customXmlDelRangeStart w:id="1637" w:author="Paulo H. Leocadio" w:date="2024-07-22T15:33:00Z"/>
        </w:sdtContent>
      </w:sdt>
      <w:customXmlDelRangeEnd w:id="1637"/>
      <w:del w:id="1638" w:author="Paulo H. Leocadio" w:date="2024-07-22T15:33:00Z" w16du:dateUtc="2024-07-22T19:33:00Z">
        <w:r w:rsidRPr="00506522" w:rsidDel="0079398B">
          <w:delText>.</w:delText>
        </w:r>
      </w:del>
    </w:p>
    <w:p w14:paraId="39BED785" w14:textId="58AB81CD" w:rsidR="00506522" w:rsidRPr="00CD3D3F" w:rsidDel="0079398B" w:rsidRDefault="00506522" w:rsidP="00CD3D3F">
      <w:pPr>
        <w:keepNext/>
        <w:keepLines/>
        <w:spacing w:before="40" w:after="0"/>
        <w:outlineLvl w:val="1"/>
        <w:rPr>
          <w:del w:id="1639" w:author="Paulo H. Leocadio" w:date="2024-07-22T15:33:00Z" w16du:dateUtc="2024-07-22T19:33:00Z"/>
          <w:rFonts w:eastAsiaTheme="majorEastAsia" w:cstheme="majorBidi"/>
          <w:sz w:val="36"/>
          <w:szCs w:val="26"/>
        </w:rPr>
      </w:pPr>
      <w:del w:id="1640" w:author="Paulo H. Leocadio" w:date="2024-07-22T15:33:00Z" w16du:dateUtc="2024-07-22T19:33:00Z">
        <w:r w:rsidRPr="00CD3D3F" w:rsidDel="0079398B">
          <w:rPr>
            <w:rFonts w:eastAsiaTheme="majorEastAsia" w:cstheme="majorBidi"/>
            <w:sz w:val="36"/>
            <w:szCs w:val="26"/>
          </w:rPr>
          <w:delText>Containers: The Foundation of Scalable Deployments</w:delText>
        </w:r>
      </w:del>
    </w:p>
    <w:p w14:paraId="15E2BCAF" w14:textId="3912445D" w:rsidR="00082D79" w:rsidDel="0079398B" w:rsidRDefault="00506522" w:rsidP="00CD3D3F">
      <w:pPr>
        <w:pBdr>
          <w:top w:val="nil"/>
          <w:left w:val="nil"/>
          <w:bottom w:val="nil"/>
          <w:right w:val="nil"/>
          <w:between w:val="nil"/>
        </w:pBdr>
        <w:shd w:val="clear" w:color="auto" w:fill="FFFFFF"/>
        <w:spacing w:after="100" w:line="276" w:lineRule="auto"/>
        <w:jc w:val="both"/>
        <w:rPr>
          <w:del w:id="1641" w:author="Paulo H. Leocadio" w:date="2024-07-22T15:33:00Z" w16du:dateUtc="2024-07-22T19:33:00Z"/>
          <w:rFonts w:eastAsiaTheme="majorEastAsia" w:cstheme="majorBidi"/>
          <w:sz w:val="36"/>
          <w:szCs w:val="26"/>
        </w:rPr>
      </w:pPr>
      <w:del w:id="1642" w:author="Paulo H. Leocadio" w:date="2024-07-22T15:33:00Z" w16du:dateUtc="2024-07-22T19:33:00Z">
        <w:r w:rsidRPr="00506522" w:rsidDel="0079398B">
          <w:delText xml:space="preserve">The chapter then delved into containerization, a pivotal aspect of modern application deployment. </w:delText>
        </w:r>
        <w:r w:rsidRPr="00506522" w:rsidDel="0079398B">
          <w:rPr>
            <w:b/>
            <w:bCs/>
          </w:rPr>
          <w:delText>Amazon Elastic Container Registry (ECR)</w:delText>
        </w:r>
        <w:r w:rsidRPr="00506522" w:rsidDel="0079398B">
          <w:delText xml:space="preserve">, </w:delText>
        </w:r>
        <w:r w:rsidRPr="00506522" w:rsidDel="0079398B">
          <w:rPr>
            <w:b/>
            <w:bCs/>
          </w:rPr>
          <w:delText>Amazon ECS</w:delText>
        </w:r>
        <w:r w:rsidRPr="00506522" w:rsidDel="0079398B">
          <w:delText xml:space="preserve">, and </w:delText>
        </w:r>
        <w:r w:rsidRPr="00506522" w:rsidDel="0079398B">
          <w:rPr>
            <w:b/>
            <w:bCs/>
          </w:rPr>
          <w:delText>Amazon EKS</w:delText>
        </w:r>
        <w:r w:rsidRPr="00506522" w:rsidDel="0079398B">
          <w:delText xml:space="preserve"> were explored, emphasizing their roles in managing containerized applications</w:delText>
        </w:r>
      </w:del>
      <w:customXmlDelRangeStart w:id="1643" w:author="Paulo H. Leocadio" w:date="2024-07-22T15:33:00Z"/>
      <w:sdt>
        <w:sdtPr>
          <w:id w:val="305600189"/>
          <w:citation/>
        </w:sdtPr>
        <w:sdtEndPr/>
        <w:sdtContent>
          <w:customXmlDelRangeEnd w:id="1643"/>
          <w:del w:id="1644" w:author="Paulo H. Leocadio" w:date="2024-07-22T15:33:00Z" w16du:dateUtc="2024-07-22T19:33:00Z">
            <w:r w:rsidR="00DA405E" w:rsidDel="0079398B">
              <w:fldChar w:fldCharType="begin"/>
            </w:r>
            <w:r w:rsidR="00DA405E" w:rsidDel="0079398B">
              <w:delInstrText xml:space="preserve"> CITATION a2023i \l 1033 </w:delInstrText>
            </w:r>
            <w:r w:rsidR="00DA405E" w:rsidDel="0079398B">
              <w:fldChar w:fldCharType="separate"/>
            </w:r>
            <w:r w:rsidR="00D34F43" w:rsidDel="0079398B">
              <w:rPr>
                <w:noProof/>
              </w:rPr>
              <w:delText xml:space="preserve"> </w:delText>
            </w:r>
            <w:r w:rsidR="00D34F43" w:rsidRPr="00D34F43" w:rsidDel="0079398B">
              <w:rPr>
                <w:noProof/>
              </w:rPr>
              <w:delText>[78]</w:delText>
            </w:r>
            <w:r w:rsidR="00DA405E" w:rsidDel="0079398B">
              <w:fldChar w:fldCharType="end"/>
            </w:r>
          </w:del>
          <w:customXmlDelRangeStart w:id="1645" w:author="Paulo H. Leocadio" w:date="2024-07-22T15:33:00Z"/>
        </w:sdtContent>
      </w:sdt>
      <w:customXmlDelRangeEnd w:id="1645"/>
      <w:customXmlDelRangeStart w:id="1646" w:author="Paulo H. Leocadio" w:date="2024-07-22T15:33:00Z"/>
      <w:sdt>
        <w:sdtPr>
          <w:id w:val="1762874439"/>
          <w:citation/>
        </w:sdtPr>
        <w:sdtEndPr/>
        <w:sdtContent>
          <w:customXmlDelRangeEnd w:id="1646"/>
          <w:del w:id="1647" w:author="Paulo H. Leocadio" w:date="2024-07-22T15:33:00Z" w16du:dateUtc="2024-07-22T19:33:00Z">
            <w:r w:rsidR="00DA405E" w:rsidDel="0079398B">
              <w:fldChar w:fldCharType="begin"/>
            </w:r>
            <w:r w:rsidR="00DA405E" w:rsidDel="0079398B">
              <w:delInstrText xml:space="preserve"> CITATION a2023j \l 1033 </w:delInstrText>
            </w:r>
            <w:r w:rsidR="00DA405E" w:rsidDel="0079398B">
              <w:fldChar w:fldCharType="separate"/>
            </w:r>
            <w:r w:rsidR="00D34F43" w:rsidDel="0079398B">
              <w:rPr>
                <w:noProof/>
              </w:rPr>
              <w:delText xml:space="preserve"> </w:delText>
            </w:r>
            <w:r w:rsidR="00D34F43" w:rsidRPr="00D34F43" w:rsidDel="0079398B">
              <w:rPr>
                <w:noProof/>
              </w:rPr>
              <w:delText>[80]</w:delText>
            </w:r>
            <w:r w:rsidR="00DA405E" w:rsidDel="0079398B">
              <w:fldChar w:fldCharType="end"/>
            </w:r>
          </w:del>
          <w:customXmlDelRangeStart w:id="1648" w:author="Paulo H. Leocadio" w:date="2024-07-22T15:33:00Z"/>
        </w:sdtContent>
      </w:sdt>
      <w:customXmlDelRangeEnd w:id="1648"/>
      <w:customXmlDelRangeStart w:id="1649" w:author="Paulo H. Leocadio" w:date="2024-07-22T15:33:00Z"/>
      <w:sdt>
        <w:sdtPr>
          <w:id w:val="-1412149080"/>
          <w:citation/>
        </w:sdtPr>
        <w:sdtEndPr/>
        <w:sdtContent>
          <w:customXmlDelRangeEnd w:id="1649"/>
          <w:del w:id="1650" w:author="Paulo H. Leocadio" w:date="2024-07-22T15:33:00Z" w16du:dateUtc="2024-07-22T19:33:00Z">
            <w:r w:rsidR="00DA405E" w:rsidDel="0079398B">
              <w:fldChar w:fldCharType="begin"/>
            </w:r>
            <w:r w:rsidR="00DA405E" w:rsidDel="0079398B">
              <w:delInstrText xml:space="preserve"> CITATION a2023k \l 1033 </w:delInstrText>
            </w:r>
            <w:r w:rsidR="00DA405E" w:rsidDel="0079398B">
              <w:fldChar w:fldCharType="separate"/>
            </w:r>
            <w:r w:rsidR="00D34F43" w:rsidDel="0079398B">
              <w:rPr>
                <w:noProof/>
              </w:rPr>
              <w:delText xml:space="preserve"> </w:delText>
            </w:r>
            <w:r w:rsidR="00D34F43" w:rsidRPr="00D34F43" w:rsidDel="0079398B">
              <w:rPr>
                <w:noProof/>
              </w:rPr>
              <w:delText>[82]</w:delText>
            </w:r>
            <w:r w:rsidR="00DA405E" w:rsidDel="0079398B">
              <w:fldChar w:fldCharType="end"/>
            </w:r>
          </w:del>
          <w:customXmlDelRangeStart w:id="1651" w:author="Paulo H. Leocadio" w:date="2024-07-22T15:33:00Z"/>
        </w:sdtContent>
      </w:sdt>
      <w:customXmlDelRangeEnd w:id="1651"/>
      <w:del w:id="1652" w:author="Paulo H. Leocadio" w:date="2024-07-22T15:33:00Z" w16du:dateUtc="2024-07-22T19:33:00Z">
        <w:r w:rsidRPr="00506522" w:rsidDel="0079398B">
          <w:delText>.</w:delText>
        </w:r>
      </w:del>
    </w:p>
    <w:p w14:paraId="78C18140" w14:textId="7566931D" w:rsidR="00506522" w:rsidRPr="00CD3D3F" w:rsidDel="0079398B" w:rsidRDefault="00506522" w:rsidP="00CD3D3F">
      <w:pPr>
        <w:keepNext/>
        <w:keepLines/>
        <w:spacing w:before="40" w:after="0"/>
        <w:outlineLvl w:val="1"/>
        <w:rPr>
          <w:del w:id="1653" w:author="Paulo H. Leocadio" w:date="2024-07-22T15:33:00Z" w16du:dateUtc="2024-07-22T19:33:00Z"/>
          <w:rFonts w:eastAsiaTheme="majorEastAsia" w:cstheme="majorBidi"/>
          <w:sz w:val="36"/>
          <w:szCs w:val="26"/>
        </w:rPr>
      </w:pPr>
      <w:del w:id="1654" w:author="Paulo H. Leocadio" w:date="2024-07-22T15:33:00Z" w16du:dateUtc="2024-07-22T19:33:00Z">
        <w:r w:rsidRPr="00CD3D3F" w:rsidDel="0079398B">
          <w:rPr>
            <w:rFonts w:eastAsiaTheme="majorEastAsia" w:cstheme="majorBidi"/>
            <w:sz w:val="36"/>
            <w:szCs w:val="26"/>
          </w:rPr>
          <w:delText>AWS App2Container and AWS Copilot</w:delText>
        </w:r>
      </w:del>
    </w:p>
    <w:p w14:paraId="32887640" w14:textId="64F81606" w:rsidR="00506522" w:rsidDel="0079398B" w:rsidRDefault="00506522">
      <w:pPr>
        <w:pStyle w:val="NormalBPBHEB"/>
        <w:rPr>
          <w:del w:id="1655" w:author="Paulo H. Leocadio" w:date="2024-07-22T15:33:00Z" w16du:dateUtc="2024-07-22T19:33:00Z"/>
        </w:rPr>
      </w:pPr>
      <w:del w:id="1656" w:author="Paulo H. Leocadio" w:date="2024-07-22T15:33:00Z" w16du:dateUtc="2024-07-22T19:33:00Z">
        <w:r w:rsidRPr="00506522" w:rsidDel="0079398B">
          <w:delText xml:space="preserve">The discussion expanded to tools like </w:delText>
        </w:r>
        <w:r w:rsidRPr="00506522" w:rsidDel="0079398B">
          <w:rPr>
            <w:b/>
            <w:bCs/>
          </w:rPr>
          <w:delText>AWS App2Container</w:delText>
        </w:r>
        <w:r w:rsidRPr="00506522" w:rsidDel="0079398B">
          <w:delText xml:space="preserve"> and </w:delText>
        </w:r>
        <w:r w:rsidRPr="00506522" w:rsidDel="0079398B">
          <w:rPr>
            <w:b/>
            <w:bCs/>
          </w:rPr>
          <w:delText>AWS Copilot</w:delText>
        </w:r>
        <w:r w:rsidRPr="00506522" w:rsidDel="0079398B">
          <w:delText>, designed to simplify the containerization process. These tools automate and streamline the migration of applications to containers, promoting efficiency in development and deployment</w:delText>
        </w:r>
      </w:del>
      <w:customXmlDelRangeStart w:id="1657" w:author="Paulo H. Leocadio" w:date="2024-07-22T15:33:00Z"/>
      <w:sdt>
        <w:sdtPr>
          <w:id w:val="-546987495"/>
          <w:citation/>
        </w:sdtPr>
        <w:sdtEndPr/>
        <w:sdtContent>
          <w:customXmlDelRangeEnd w:id="1657"/>
          <w:del w:id="1658" w:author="Paulo H. Leocadio" w:date="2024-07-22T15:33:00Z" w16du:dateUtc="2024-07-22T19:33:00Z">
            <w:r w:rsidR="00295F1D" w:rsidDel="0079398B">
              <w:fldChar w:fldCharType="begin"/>
            </w:r>
            <w:r w:rsidR="00295F1D" w:rsidDel="0079398B">
              <w:delInstrText xml:space="preserve"> CITATION a2023l \l 1033 </w:delInstrText>
            </w:r>
            <w:r w:rsidR="00295F1D" w:rsidDel="0079398B">
              <w:fldChar w:fldCharType="separate"/>
            </w:r>
            <w:r w:rsidR="00D34F43" w:rsidDel="0079398B">
              <w:rPr>
                <w:noProof/>
              </w:rPr>
              <w:delText xml:space="preserve"> </w:delText>
            </w:r>
            <w:r w:rsidR="00D34F43" w:rsidRPr="00D34F43" w:rsidDel="0079398B">
              <w:rPr>
                <w:noProof/>
              </w:rPr>
              <w:delText>[83]</w:delText>
            </w:r>
            <w:r w:rsidR="00295F1D" w:rsidDel="0079398B">
              <w:fldChar w:fldCharType="end"/>
            </w:r>
          </w:del>
          <w:customXmlDelRangeStart w:id="1659" w:author="Paulo H. Leocadio" w:date="2024-07-22T15:33:00Z"/>
        </w:sdtContent>
      </w:sdt>
      <w:customXmlDelRangeEnd w:id="1659"/>
      <w:del w:id="1660" w:author="Paulo H. Leocadio" w:date="2024-07-22T15:33:00Z" w16du:dateUtc="2024-07-22T19:33:00Z">
        <w:r w:rsidR="00295F1D" w:rsidDel="0079398B">
          <w:delText xml:space="preserve"> </w:delText>
        </w:r>
      </w:del>
      <w:customXmlDelRangeStart w:id="1661" w:author="Paulo H. Leocadio" w:date="2024-07-22T15:33:00Z"/>
      <w:sdt>
        <w:sdtPr>
          <w:id w:val="140473976"/>
          <w:citation/>
        </w:sdtPr>
        <w:sdtEndPr/>
        <w:sdtContent>
          <w:customXmlDelRangeEnd w:id="1661"/>
          <w:del w:id="1662" w:author="Paulo H. Leocadio" w:date="2024-07-22T15:33:00Z" w16du:dateUtc="2024-07-22T19:33:00Z">
            <w:r w:rsidR="00295F1D" w:rsidDel="0079398B">
              <w:fldChar w:fldCharType="begin"/>
            </w:r>
            <w:r w:rsidR="00295F1D" w:rsidDel="0079398B">
              <w:delInstrText xml:space="preserve"> CITATION a2023m \l 1033 </w:delInstrText>
            </w:r>
            <w:r w:rsidR="00295F1D" w:rsidDel="0079398B">
              <w:fldChar w:fldCharType="separate"/>
            </w:r>
            <w:r w:rsidR="00D34F43" w:rsidRPr="00D34F43" w:rsidDel="0079398B">
              <w:rPr>
                <w:noProof/>
              </w:rPr>
              <w:delText>[84]</w:delText>
            </w:r>
            <w:r w:rsidR="00295F1D" w:rsidDel="0079398B">
              <w:fldChar w:fldCharType="end"/>
            </w:r>
          </w:del>
          <w:customXmlDelRangeStart w:id="1663" w:author="Paulo H. Leocadio" w:date="2024-07-22T15:33:00Z"/>
        </w:sdtContent>
      </w:sdt>
      <w:customXmlDelRangeEnd w:id="1663"/>
      <w:del w:id="1664" w:author="Paulo H. Leocadio" w:date="2024-07-22T15:33:00Z" w16du:dateUtc="2024-07-22T19:33:00Z">
        <w:r w:rsidRPr="00506522" w:rsidDel="0079398B">
          <w:delText>.</w:delText>
        </w:r>
      </w:del>
    </w:p>
    <w:p w14:paraId="382D54C9" w14:textId="55201A21" w:rsidR="00506522" w:rsidRPr="00CD3D3F" w:rsidDel="0079398B" w:rsidRDefault="00506522" w:rsidP="00CD3D3F">
      <w:pPr>
        <w:keepNext/>
        <w:keepLines/>
        <w:spacing w:before="40" w:after="0"/>
        <w:outlineLvl w:val="1"/>
        <w:rPr>
          <w:del w:id="1665" w:author="Paulo H. Leocadio" w:date="2024-07-22T15:33:00Z" w16du:dateUtc="2024-07-22T19:33:00Z"/>
          <w:rFonts w:eastAsiaTheme="majorEastAsia" w:cstheme="majorBidi"/>
          <w:sz w:val="36"/>
          <w:szCs w:val="26"/>
        </w:rPr>
      </w:pPr>
      <w:del w:id="1666" w:author="Paulo H. Leocadio" w:date="2024-07-22T15:33:00Z" w16du:dateUtc="2024-07-22T19:33:00Z">
        <w:r w:rsidRPr="00CD3D3F" w:rsidDel="0079398B">
          <w:rPr>
            <w:rFonts w:eastAsiaTheme="majorEastAsia" w:cstheme="majorBidi"/>
            <w:sz w:val="36"/>
            <w:szCs w:val="26"/>
          </w:rPr>
          <w:delText>Serverless Computing with AWS Fargate</w:delText>
        </w:r>
      </w:del>
    </w:p>
    <w:p w14:paraId="3E1A6D33" w14:textId="6AFE8160" w:rsidR="00506522" w:rsidRPr="00506522" w:rsidDel="0079398B" w:rsidRDefault="00506522" w:rsidP="00555FFB">
      <w:pPr>
        <w:pStyle w:val="NormalBPBHEB"/>
        <w:rPr>
          <w:del w:id="1667" w:author="Paulo H. Leocadio" w:date="2024-07-22T15:33:00Z" w16du:dateUtc="2024-07-22T19:33:00Z"/>
        </w:rPr>
      </w:pPr>
      <w:del w:id="1668" w:author="Paulo H. Leocadio" w:date="2024-07-22T15:33:00Z" w16du:dateUtc="2024-07-22T19:33:00Z">
        <w:r w:rsidRPr="00506522" w:rsidDel="0079398B">
          <w:delText xml:space="preserve">The concept of serverless computing was introduced through </w:delText>
        </w:r>
        <w:r w:rsidRPr="00506522" w:rsidDel="0079398B">
          <w:rPr>
            <w:b/>
            <w:bCs/>
          </w:rPr>
          <w:delText>AWS Fargate</w:delText>
        </w:r>
        <w:r w:rsidRPr="00506522" w:rsidDel="0079398B">
          <w:delText>, a serverless compute engine for containers. Fargate abstracts away infrastructure management, allowing developers to focus solely on building and deploying applications</w:delText>
        </w:r>
      </w:del>
      <w:customXmlDelRangeStart w:id="1669" w:author="Paulo H. Leocadio" w:date="2024-07-22T15:33:00Z"/>
      <w:sdt>
        <w:sdtPr>
          <w:id w:val="-1601171488"/>
          <w:citation/>
        </w:sdtPr>
        <w:sdtEndPr/>
        <w:sdtContent>
          <w:customXmlDelRangeEnd w:id="1669"/>
          <w:del w:id="1670" w:author="Paulo H. Leocadio" w:date="2024-07-22T15:33:00Z" w16du:dateUtc="2024-07-22T19:33:00Z">
            <w:r w:rsidR="00295F1D" w:rsidDel="0079398B">
              <w:fldChar w:fldCharType="begin"/>
            </w:r>
            <w:r w:rsidR="00295F1D" w:rsidDel="0079398B">
              <w:delInstrText xml:space="preserve"> CITATION a2023n \l 1033 </w:delInstrText>
            </w:r>
            <w:r w:rsidR="00295F1D" w:rsidDel="0079398B">
              <w:fldChar w:fldCharType="separate"/>
            </w:r>
            <w:r w:rsidR="00D34F43" w:rsidDel="0079398B">
              <w:rPr>
                <w:noProof/>
              </w:rPr>
              <w:delText xml:space="preserve"> </w:delText>
            </w:r>
            <w:r w:rsidR="00D34F43" w:rsidRPr="00D34F43" w:rsidDel="0079398B">
              <w:rPr>
                <w:noProof/>
              </w:rPr>
              <w:delText>[85]</w:delText>
            </w:r>
            <w:r w:rsidR="00295F1D" w:rsidDel="0079398B">
              <w:fldChar w:fldCharType="end"/>
            </w:r>
          </w:del>
          <w:customXmlDelRangeStart w:id="1671" w:author="Paulo H. Leocadio" w:date="2024-07-22T15:33:00Z"/>
        </w:sdtContent>
      </w:sdt>
      <w:customXmlDelRangeEnd w:id="1671"/>
      <w:del w:id="1672" w:author="Paulo H. Leocadio" w:date="2024-07-22T15:33:00Z" w16du:dateUtc="2024-07-22T19:33:00Z">
        <w:r w:rsidRPr="00506522" w:rsidDel="0079398B">
          <w:delText>.</w:delText>
        </w:r>
      </w:del>
    </w:p>
    <w:p w14:paraId="16DC10A0" w14:textId="2A85D3DC" w:rsidR="00506522" w:rsidRPr="00CD3D3F" w:rsidDel="0079398B" w:rsidRDefault="00506522" w:rsidP="00CD3D3F">
      <w:pPr>
        <w:keepNext/>
        <w:keepLines/>
        <w:spacing w:before="40" w:after="0"/>
        <w:outlineLvl w:val="1"/>
        <w:rPr>
          <w:del w:id="1673" w:author="Paulo H. Leocadio" w:date="2024-07-22T15:33:00Z" w16du:dateUtc="2024-07-22T19:33:00Z"/>
          <w:rFonts w:eastAsiaTheme="majorEastAsia" w:cstheme="majorBidi"/>
          <w:sz w:val="36"/>
          <w:szCs w:val="26"/>
        </w:rPr>
      </w:pPr>
      <w:del w:id="1674" w:author="Paulo H. Leocadio" w:date="2024-07-22T15:33:00Z" w16du:dateUtc="2024-07-22T19:33:00Z">
        <w:r w:rsidRPr="00CD3D3F" w:rsidDel="0079398B">
          <w:rPr>
            <w:rFonts w:eastAsiaTheme="majorEastAsia" w:cstheme="majorBidi"/>
            <w:sz w:val="36"/>
            <w:szCs w:val="26"/>
          </w:rPr>
          <w:delText>Red Hat OpenShift Service on AWS: Enhanced Kubernetes Management</w:delText>
        </w:r>
      </w:del>
    </w:p>
    <w:p w14:paraId="13768E76" w14:textId="0C95EED2" w:rsidR="00506522" w:rsidRPr="00506522" w:rsidDel="0079398B" w:rsidRDefault="00506522" w:rsidP="00555FFB">
      <w:pPr>
        <w:pStyle w:val="NormalBPBHEB"/>
        <w:rPr>
          <w:del w:id="1675" w:author="Paulo H. Leocadio" w:date="2024-07-22T15:33:00Z" w16du:dateUtc="2024-07-22T19:33:00Z"/>
        </w:rPr>
      </w:pPr>
      <w:del w:id="1676" w:author="Paulo H. Leocadio" w:date="2024-07-22T15:33:00Z" w16du:dateUtc="2024-07-22T19:33:00Z">
        <w:r w:rsidRPr="00506522" w:rsidDel="0079398B">
          <w:delText xml:space="preserve">The partnership with Red Hat was explored through </w:delText>
        </w:r>
        <w:r w:rsidRPr="00506522" w:rsidDel="0079398B">
          <w:rPr>
            <w:b/>
            <w:bCs/>
          </w:rPr>
          <w:delText>Red Hat OpenShift Service on AWS</w:delText>
        </w:r>
        <w:r w:rsidRPr="00506522" w:rsidDel="0079398B">
          <w:delText>, emphasizing the enhanced Kubernetes management capabilities it brings to the AWS environment. This collaboration offers developers a powerful platform for building, deploying, and scaling containerized applications.</w:delText>
        </w:r>
      </w:del>
    </w:p>
    <w:p w14:paraId="244CF06B" w14:textId="2F647971" w:rsidR="00E10768" w:rsidRPr="00506522" w:rsidDel="0079398B" w:rsidRDefault="00506522" w:rsidP="00555FFB">
      <w:pPr>
        <w:pStyle w:val="NormalBPBHEB"/>
        <w:rPr>
          <w:del w:id="1677" w:author="Paulo H. Leocadio" w:date="2024-07-22T15:33:00Z" w16du:dateUtc="2024-07-22T19:33:00Z"/>
        </w:rPr>
      </w:pPr>
      <w:del w:id="1678" w:author="Paulo H. Leocadio" w:date="2024-07-22T15:33:00Z" w16du:dateUtc="2024-07-22T19:33:00Z">
        <w:r w:rsidRPr="00506522" w:rsidDel="0079398B">
          <w:delText>The concept of managed OpenShift in the cloud was introduced, highlighting how AWS provides a fully managed service for OpenShift, eliminating the operational overhead of managing and scaling the Kubernetes infrastructure</w:delText>
        </w:r>
      </w:del>
      <w:customXmlDelRangeStart w:id="1679" w:author="Paulo H. Leocadio" w:date="2024-07-22T15:33:00Z"/>
      <w:sdt>
        <w:sdtPr>
          <w:id w:val="1007482819"/>
          <w:citation/>
        </w:sdtPr>
        <w:sdtEndPr/>
        <w:sdtContent>
          <w:customXmlDelRangeEnd w:id="1679"/>
          <w:del w:id="1680" w:author="Paulo H. Leocadio" w:date="2024-07-22T15:33:00Z" w16du:dateUtc="2024-07-22T19:33:00Z">
            <w:r w:rsidR="001A1DC9" w:rsidDel="0079398B">
              <w:fldChar w:fldCharType="begin"/>
            </w:r>
            <w:r w:rsidR="001A1DC9" w:rsidDel="0079398B">
              <w:delInstrText xml:space="preserve"> CITATION unknown2023m \l 1033 </w:delInstrText>
            </w:r>
            <w:r w:rsidR="001A1DC9" w:rsidDel="0079398B">
              <w:fldChar w:fldCharType="separate"/>
            </w:r>
            <w:r w:rsidR="00D34F43" w:rsidDel="0079398B">
              <w:rPr>
                <w:noProof/>
              </w:rPr>
              <w:delText xml:space="preserve"> </w:delText>
            </w:r>
            <w:r w:rsidR="00D34F43" w:rsidRPr="00D34F43" w:rsidDel="0079398B">
              <w:rPr>
                <w:noProof/>
              </w:rPr>
              <w:delText>[77]</w:delText>
            </w:r>
            <w:r w:rsidR="001A1DC9" w:rsidDel="0079398B">
              <w:fldChar w:fldCharType="end"/>
            </w:r>
          </w:del>
          <w:customXmlDelRangeStart w:id="1681" w:author="Paulo H. Leocadio" w:date="2024-07-22T15:33:00Z"/>
        </w:sdtContent>
      </w:sdt>
      <w:customXmlDelRangeEnd w:id="1681"/>
      <w:del w:id="1682" w:author="Paulo H. Leocadio" w:date="2024-07-22T15:33:00Z" w16du:dateUtc="2024-07-22T19:33:00Z">
        <w:r w:rsidRPr="00506522" w:rsidDel="0079398B">
          <w:delText>.</w:delText>
        </w:r>
      </w:del>
    </w:p>
    <w:p w14:paraId="6D9E7D3A" w14:textId="0FEBF7EF" w:rsidR="00506522" w:rsidRPr="00CD3D3F" w:rsidDel="0079398B" w:rsidRDefault="00CD3D3F" w:rsidP="00CD3D3F">
      <w:pPr>
        <w:keepNext/>
        <w:keepLines/>
        <w:spacing w:before="40" w:after="0"/>
        <w:outlineLvl w:val="1"/>
        <w:rPr>
          <w:del w:id="1683" w:author="Paulo H. Leocadio" w:date="2024-07-22T15:33:00Z" w16du:dateUtc="2024-07-22T19:33:00Z"/>
          <w:rFonts w:eastAsiaTheme="majorEastAsia" w:cstheme="majorBidi"/>
          <w:sz w:val="36"/>
          <w:szCs w:val="26"/>
        </w:rPr>
      </w:pPr>
      <w:del w:id="1684" w:author="Paulo H. Leocadio" w:date="2024-07-22T15:33:00Z" w16du:dateUtc="2024-07-22T19:33:00Z">
        <w:r w:rsidRPr="00FD1E85" w:rsidDel="0079398B">
          <w:rPr>
            <w:rFonts w:eastAsiaTheme="majorEastAsia" w:cstheme="majorBidi"/>
            <w:sz w:val="36"/>
            <w:szCs w:val="26"/>
          </w:rPr>
          <w:delText>Building intelligent robots</w:delText>
        </w:r>
        <w:r w:rsidRPr="00CD3D3F" w:rsidDel="0079398B">
          <w:rPr>
            <w:rFonts w:eastAsiaTheme="majorEastAsia" w:cstheme="majorBidi"/>
            <w:sz w:val="36"/>
            <w:szCs w:val="26"/>
          </w:rPr>
          <w:delText xml:space="preserve"> </w:delText>
        </w:r>
        <w:r w:rsidR="00506522" w:rsidRPr="00CD3D3F" w:rsidDel="0079398B">
          <w:rPr>
            <w:rFonts w:eastAsiaTheme="majorEastAsia" w:cstheme="majorBidi"/>
            <w:sz w:val="36"/>
            <w:szCs w:val="26"/>
          </w:rPr>
          <w:delText xml:space="preserve">with AWS RoboMaker: </w:delText>
        </w:r>
      </w:del>
    </w:p>
    <w:p w14:paraId="40B3F709" w14:textId="45E30183" w:rsidR="00E10768" w:rsidRPr="00506522" w:rsidDel="0079398B" w:rsidRDefault="00506522" w:rsidP="00506522">
      <w:pPr>
        <w:pBdr>
          <w:top w:val="nil"/>
          <w:left w:val="nil"/>
          <w:bottom w:val="nil"/>
          <w:right w:val="nil"/>
          <w:between w:val="nil"/>
        </w:pBdr>
        <w:shd w:val="clear" w:color="auto" w:fill="FFFFFF"/>
        <w:spacing w:after="100" w:line="276" w:lineRule="auto"/>
        <w:jc w:val="both"/>
        <w:rPr>
          <w:del w:id="1685" w:author="Paulo H. Leocadio" w:date="2024-07-22T15:33:00Z" w16du:dateUtc="2024-07-22T19:33:00Z"/>
        </w:rPr>
      </w:pPr>
      <w:del w:id="1686" w:author="Paulo H. Leocadio" w:date="2024-07-22T15:33:00Z" w16du:dateUtc="2024-07-22T19:33:00Z">
        <w:r w:rsidRPr="00506522" w:rsidDel="0079398B">
          <w:delText xml:space="preserve">The narrative then shifted to </w:delText>
        </w:r>
        <w:r w:rsidRPr="00506522" w:rsidDel="0079398B">
          <w:rPr>
            <w:b/>
            <w:bCs/>
          </w:rPr>
          <w:delText>AWS RoboMaker</w:delText>
        </w:r>
        <w:r w:rsidRPr="00506522" w:rsidDel="0079398B">
          <w:delText xml:space="preserve">, a service designed for building, testing, and deploying intelligent robotic applications at </w:delText>
        </w:r>
        <w:r w:rsidR="00B70C59" w:rsidRPr="00506522" w:rsidDel="0079398B">
          <w:delText>a scale</w:delText>
        </w:r>
        <w:r w:rsidRPr="00506522" w:rsidDel="0079398B">
          <w:delText>. RoboMaker simplifies the complex process of developing robotic systems, offering a comprehensive set of tools for simulation, development, and fleet management</w:delText>
        </w:r>
      </w:del>
      <w:customXmlDelRangeStart w:id="1687" w:author="Paulo H. Leocadio" w:date="2024-07-22T15:33:00Z"/>
      <w:sdt>
        <w:sdtPr>
          <w:id w:val="-1275705512"/>
          <w:citation/>
        </w:sdtPr>
        <w:sdtEndPr/>
        <w:sdtContent>
          <w:customXmlDelRangeEnd w:id="1687"/>
          <w:del w:id="1688" w:author="Paulo H. Leocadio" w:date="2024-07-22T15:33:00Z" w16du:dateUtc="2024-07-22T19:33:00Z">
            <w:r w:rsidR="004A4D20" w:rsidDel="0079398B">
              <w:fldChar w:fldCharType="begin"/>
            </w:r>
            <w:r w:rsidR="00B42D8F" w:rsidDel="0079398B">
              <w:delInstrText xml:space="preserve">CITATION unknown2023n \l 1033 </w:delInstrText>
            </w:r>
            <w:r w:rsidR="004A4D20" w:rsidDel="0079398B">
              <w:fldChar w:fldCharType="separate"/>
            </w:r>
            <w:r w:rsidR="00D34F43" w:rsidDel="0079398B">
              <w:rPr>
                <w:noProof/>
              </w:rPr>
              <w:delText xml:space="preserve"> </w:delText>
            </w:r>
            <w:r w:rsidR="00D34F43" w:rsidRPr="00D34F43" w:rsidDel="0079398B">
              <w:rPr>
                <w:noProof/>
              </w:rPr>
              <w:delText>[87]</w:delText>
            </w:r>
            <w:r w:rsidR="004A4D20" w:rsidDel="0079398B">
              <w:fldChar w:fldCharType="end"/>
            </w:r>
          </w:del>
          <w:customXmlDelRangeStart w:id="1689" w:author="Paulo H. Leocadio" w:date="2024-07-22T15:33:00Z"/>
        </w:sdtContent>
      </w:sdt>
      <w:customXmlDelRangeEnd w:id="1689"/>
      <w:del w:id="1690" w:author="Paulo H. Leocadio" w:date="2024-07-22T15:33:00Z" w16du:dateUtc="2024-07-22T19:33:00Z">
        <w:r w:rsidRPr="00506522" w:rsidDel="0079398B">
          <w:delText>.</w:delText>
        </w:r>
      </w:del>
    </w:p>
    <w:p w14:paraId="00D82287" w14:textId="6723AA8F" w:rsidR="00506522" w:rsidRPr="00CD3D3F" w:rsidDel="0079398B" w:rsidRDefault="00506522" w:rsidP="00CD3D3F">
      <w:pPr>
        <w:keepNext/>
        <w:keepLines/>
        <w:spacing w:before="40" w:after="0"/>
        <w:outlineLvl w:val="1"/>
        <w:rPr>
          <w:del w:id="1691" w:author="Paulo H. Leocadio" w:date="2024-07-22T15:33:00Z" w16du:dateUtc="2024-07-22T19:33:00Z"/>
          <w:rFonts w:eastAsiaTheme="majorEastAsia" w:cstheme="majorBidi"/>
          <w:sz w:val="36"/>
          <w:szCs w:val="26"/>
        </w:rPr>
      </w:pPr>
      <w:del w:id="1692" w:author="Paulo H. Leocadio" w:date="2024-07-22T15:33:00Z" w16du:dateUtc="2024-07-22T19:33:00Z">
        <w:r w:rsidRPr="00CD3D3F" w:rsidDel="0079398B">
          <w:rPr>
            <w:rFonts w:eastAsiaTheme="majorEastAsia" w:cstheme="majorBidi"/>
            <w:sz w:val="36"/>
            <w:szCs w:val="26"/>
          </w:rPr>
          <w:delText xml:space="preserve">Unleashing the </w:delText>
        </w:r>
        <w:r w:rsidR="00E172D5" w:rsidRPr="00CD3D3F" w:rsidDel="0079398B">
          <w:rPr>
            <w:rFonts w:eastAsiaTheme="majorEastAsia" w:cstheme="majorBidi"/>
            <w:sz w:val="36"/>
            <w:szCs w:val="26"/>
          </w:rPr>
          <w:delText>power of quantum comput</w:delText>
        </w:r>
        <w:r w:rsidRPr="00CD3D3F" w:rsidDel="0079398B">
          <w:rPr>
            <w:rFonts w:eastAsiaTheme="majorEastAsia" w:cstheme="majorBidi"/>
            <w:sz w:val="36"/>
            <w:szCs w:val="26"/>
          </w:rPr>
          <w:delText>ing</w:delText>
        </w:r>
      </w:del>
    </w:p>
    <w:p w14:paraId="0356BA10" w14:textId="65A88F16" w:rsidR="00E10768" w:rsidRPr="00506522" w:rsidDel="0079398B" w:rsidRDefault="00506522" w:rsidP="00506522">
      <w:pPr>
        <w:pBdr>
          <w:top w:val="nil"/>
          <w:left w:val="nil"/>
          <w:bottom w:val="nil"/>
          <w:right w:val="nil"/>
          <w:between w:val="nil"/>
        </w:pBdr>
        <w:shd w:val="clear" w:color="auto" w:fill="FFFFFF"/>
        <w:spacing w:after="100" w:line="276" w:lineRule="auto"/>
        <w:jc w:val="both"/>
        <w:rPr>
          <w:del w:id="1693" w:author="Paulo H. Leocadio" w:date="2024-07-22T15:33:00Z" w16du:dateUtc="2024-07-22T19:33:00Z"/>
        </w:rPr>
      </w:pPr>
      <w:del w:id="1694" w:author="Paulo H. Leocadio" w:date="2024-07-22T15:33:00Z" w16du:dateUtc="2024-07-22T19:33:00Z">
        <w:r w:rsidRPr="00506522" w:rsidDel="0079398B">
          <w:delText xml:space="preserve">The exploration of quantum technologies began with </w:delText>
        </w:r>
        <w:r w:rsidRPr="00506522" w:rsidDel="0079398B">
          <w:rPr>
            <w:b/>
            <w:bCs/>
          </w:rPr>
          <w:delText>Amazon Braket</w:delText>
        </w:r>
        <w:r w:rsidRPr="00506522" w:rsidDel="0079398B">
          <w:delText>, AWS's quantum computing service. Braket provides users with access to diverse quantum processors, facilitating quantum algorithm development and exploration</w:delText>
        </w:r>
      </w:del>
      <w:customXmlDelRangeStart w:id="1695" w:author="Paulo H. Leocadio" w:date="2024-07-22T15:33:00Z"/>
      <w:sdt>
        <w:sdtPr>
          <w:id w:val="2139841816"/>
          <w:citation/>
        </w:sdtPr>
        <w:sdtEndPr/>
        <w:sdtContent>
          <w:customXmlDelRangeEnd w:id="1695"/>
          <w:del w:id="1696" w:author="Paulo H. Leocadio" w:date="2024-07-22T15:33:00Z" w16du:dateUtc="2024-07-22T19:33:00Z">
            <w:r w:rsidR="009E6846" w:rsidDel="0079398B">
              <w:fldChar w:fldCharType="begin"/>
            </w:r>
            <w:r w:rsidR="009E6846" w:rsidDel="0079398B">
              <w:delInstrText xml:space="preserve"> CITATION unknown2023o \l 1033 </w:delInstrText>
            </w:r>
            <w:r w:rsidR="009E6846" w:rsidDel="0079398B">
              <w:fldChar w:fldCharType="separate"/>
            </w:r>
            <w:r w:rsidR="00D34F43" w:rsidDel="0079398B">
              <w:rPr>
                <w:noProof/>
              </w:rPr>
              <w:delText xml:space="preserve"> </w:delText>
            </w:r>
            <w:r w:rsidR="00D34F43" w:rsidRPr="00D34F43" w:rsidDel="0079398B">
              <w:rPr>
                <w:noProof/>
              </w:rPr>
              <w:delText>[88]</w:delText>
            </w:r>
            <w:r w:rsidR="009E6846" w:rsidDel="0079398B">
              <w:fldChar w:fldCharType="end"/>
            </w:r>
          </w:del>
          <w:customXmlDelRangeStart w:id="1697" w:author="Paulo H. Leocadio" w:date="2024-07-22T15:33:00Z"/>
        </w:sdtContent>
      </w:sdt>
      <w:customXmlDelRangeEnd w:id="1697"/>
      <w:del w:id="1698" w:author="Paulo H. Leocadio" w:date="2024-07-22T15:33:00Z" w16du:dateUtc="2024-07-22T19:33:00Z">
        <w:r w:rsidRPr="00506522" w:rsidDel="0079398B">
          <w:delText>.</w:delText>
        </w:r>
      </w:del>
    </w:p>
    <w:p w14:paraId="7334DC9B" w14:textId="53150777" w:rsidR="00506522" w:rsidRPr="00CD3D3F" w:rsidDel="0079398B" w:rsidRDefault="00506522" w:rsidP="00CD3D3F">
      <w:pPr>
        <w:keepNext/>
        <w:keepLines/>
        <w:spacing w:before="40" w:after="0"/>
        <w:outlineLvl w:val="1"/>
        <w:rPr>
          <w:del w:id="1699" w:author="Paulo H. Leocadio" w:date="2024-07-22T15:33:00Z" w16du:dateUtc="2024-07-22T19:33:00Z"/>
          <w:rFonts w:eastAsiaTheme="majorEastAsia" w:cstheme="majorBidi"/>
          <w:sz w:val="36"/>
          <w:szCs w:val="26"/>
        </w:rPr>
      </w:pPr>
      <w:del w:id="1700" w:author="Paulo H. Leocadio" w:date="2024-07-22T15:33:00Z" w16du:dateUtc="2024-07-22T19:33:00Z">
        <w:r w:rsidRPr="00CD3D3F" w:rsidDel="0079398B">
          <w:rPr>
            <w:rFonts w:eastAsiaTheme="majorEastAsia" w:cstheme="majorBidi"/>
            <w:sz w:val="36"/>
            <w:szCs w:val="26"/>
          </w:rPr>
          <w:delText xml:space="preserve">Conclusion: Enabling the </w:delText>
        </w:r>
        <w:r w:rsidR="00E172D5" w:rsidRPr="00CD3D3F" w:rsidDel="0079398B">
          <w:rPr>
            <w:rFonts w:eastAsiaTheme="majorEastAsia" w:cstheme="majorBidi"/>
            <w:sz w:val="36"/>
            <w:szCs w:val="26"/>
          </w:rPr>
          <w:delText>future of cloud development and ope</w:delText>
        </w:r>
        <w:r w:rsidRPr="00CD3D3F" w:rsidDel="0079398B">
          <w:rPr>
            <w:rFonts w:eastAsiaTheme="majorEastAsia" w:cstheme="majorBidi"/>
            <w:sz w:val="36"/>
            <w:szCs w:val="26"/>
          </w:rPr>
          <w:delText>rations</w:delText>
        </w:r>
      </w:del>
    </w:p>
    <w:p w14:paraId="656F8305" w14:textId="72D60AEA" w:rsidR="00EE71D3" w:rsidRPr="00EE71D3" w:rsidDel="0079398B" w:rsidRDefault="00EE71D3" w:rsidP="00EE71D3">
      <w:pPr>
        <w:keepNext/>
        <w:keepLines/>
        <w:spacing w:before="40" w:after="0"/>
        <w:outlineLvl w:val="1"/>
        <w:rPr>
          <w:del w:id="1701" w:author="Paulo H. Leocadio" w:date="2024-07-22T15:33:00Z" w16du:dateUtc="2024-07-22T19:33:00Z"/>
          <w:rFonts w:eastAsia="Palatino Linotype" w:cs="Palatino Linotype"/>
        </w:rPr>
      </w:pPr>
      <w:del w:id="1702" w:author="Paulo H. Leocadio" w:date="2024-07-22T15:33:00Z" w16du:dateUtc="2024-07-22T19:33:00Z">
        <w:r w:rsidRPr="00EE71D3" w:rsidDel="0079398B">
          <w:rPr>
            <w:rFonts w:eastAsia="Palatino Linotype" w:cs="Palatino Linotype"/>
          </w:rPr>
          <w:delTex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delText>
        </w:r>
      </w:del>
    </w:p>
    <w:p w14:paraId="02025261" w14:textId="402E16A5" w:rsidR="00EE71D3" w:rsidRPr="00EE71D3" w:rsidDel="0079398B" w:rsidRDefault="00EE71D3" w:rsidP="00EE71D3">
      <w:pPr>
        <w:keepNext/>
        <w:keepLines/>
        <w:spacing w:before="40" w:after="0"/>
        <w:outlineLvl w:val="1"/>
        <w:rPr>
          <w:del w:id="1703" w:author="Paulo H. Leocadio" w:date="2024-07-22T15:33:00Z" w16du:dateUtc="2024-07-22T19:33:00Z"/>
          <w:rFonts w:eastAsia="Palatino Linotype" w:cs="Palatino Linotype"/>
        </w:rPr>
      </w:pPr>
      <w:del w:id="1704" w:author="Paulo H. Leocadio" w:date="2024-07-22T15:33:00Z" w16du:dateUtc="2024-07-22T19:33:00Z">
        <w:r w:rsidRPr="00EE71D3" w:rsidDel="0079398B">
          <w:rPr>
            <w:rFonts w:eastAsia="Palatino Linotype" w:cs="Palatino Linotype"/>
          </w:rPr>
          <w:delTex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delText>
        </w:r>
      </w:del>
    </w:p>
    <w:p w14:paraId="2E1EF482" w14:textId="5FDF9986" w:rsidR="00EE71D3" w:rsidRPr="00EE71D3" w:rsidDel="0079398B" w:rsidRDefault="00EE71D3" w:rsidP="00EE71D3">
      <w:pPr>
        <w:keepNext/>
        <w:keepLines/>
        <w:spacing w:before="40" w:after="0"/>
        <w:outlineLvl w:val="1"/>
        <w:rPr>
          <w:del w:id="1705" w:author="Paulo H. Leocadio" w:date="2024-07-22T15:33:00Z" w16du:dateUtc="2024-07-22T19:33:00Z"/>
          <w:rFonts w:eastAsia="Palatino Linotype" w:cs="Palatino Linotype"/>
        </w:rPr>
      </w:pPr>
      <w:del w:id="1706" w:author="Paulo H. Leocadio" w:date="2024-07-22T15:33:00Z" w16du:dateUtc="2024-07-22T19:33:00Z">
        <w:r w:rsidRPr="00EE71D3" w:rsidDel="0079398B">
          <w:rPr>
            <w:rFonts w:eastAsia="Palatino Linotype" w:cs="Palatino Linotype"/>
          </w:rPr>
          <w:delTex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delText>
        </w:r>
      </w:del>
    </w:p>
    <w:p w14:paraId="7496EB94" w14:textId="5F9E010F" w:rsidR="00EE71D3" w:rsidRPr="00EE71D3" w:rsidDel="0079398B" w:rsidRDefault="00EE71D3" w:rsidP="00EE71D3">
      <w:pPr>
        <w:keepNext/>
        <w:keepLines/>
        <w:spacing w:before="40" w:after="0"/>
        <w:outlineLvl w:val="1"/>
        <w:rPr>
          <w:del w:id="1707" w:author="Paulo H. Leocadio" w:date="2024-07-22T15:33:00Z" w16du:dateUtc="2024-07-22T19:33:00Z"/>
          <w:rFonts w:eastAsia="Palatino Linotype" w:cs="Palatino Linotype"/>
          <w:b/>
          <w:bCs/>
        </w:rPr>
      </w:pPr>
      <w:del w:id="1708" w:author="Paulo H. Leocadio" w:date="2024-07-22T15:33:00Z" w16du:dateUtc="2024-07-22T19:33:00Z">
        <w:r w:rsidRPr="00EE71D3" w:rsidDel="0079398B">
          <w:rPr>
            <w:rFonts w:eastAsia="Palatino Linotype" w:cs="Palatino Linotype"/>
            <w:b/>
            <w:bCs/>
          </w:rPr>
          <w:delText>What’s Next: Exploring Advanced Data Analytics and Machine Learning</w:delText>
        </w:r>
      </w:del>
    </w:p>
    <w:p w14:paraId="09CC4452" w14:textId="51AA0226" w:rsidR="00F62AFD" w:rsidDel="0079398B" w:rsidRDefault="00EE71D3" w:rsidP="00CD3D3F">
      <w:pPr>
        <w:pStyle w:val="NormalBPBHEB"/>
        <w:rPr>
          <w:del w:id="1709" w:author="Paulo H. Leocadio" w:date="2024-07-22T15:33:00Z" w16du:dateUtc="2024-07-22T19:33:00Z"/>
        </w:rPr>
      </w:pPr>
      <w:del w:id="1710" w:author="Paulo H. Leocadio" w:date="2024-07-22T15:33:00Z" w16du:dateUtc="2024-07-22T19:33:00Z">
        <w:r w:rsidRPr="00EE71D3" w:rsidDel="0079398B">
          <w:delText>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SageMaker, and how they can be leveraged to build, train, and deploy machine learning models at scale. This chapter will equip you with the knowledge and skills to harness the power of data and machine learning, driving innovation and insights in your applications.</w:delText>
        </w:r>
      </w:del>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EndPr/>
          <w:sdtContent>
            <w:p w14:paraId="5ABA7E9E" w14:textId="25B3B3FD" w:rsidR="00D34F43"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486"/>
              </w:tblGrid>
              <w:tr w:rsidR="00D34F43" w14:paraId="31A93121" w14:textId="77777777" w:rsidTr="005A4C96">
                <w:trPr>
                  <w:divId w:val="452674210"/>
                  <w:tblCellSpacing w:w="15" w:type="dxa"/>
                </w:trPr>
                <w:tc>
                  <w:tcPr>
                    <w:tcW w:w="274" w:type="pct"/>
                    <w:hideMark/>
                  </w:tcPr>
                  <w:p w14:paraId="5C5C8687" w14:textId="016A0124" w:rsidR="00D34F43" w:rsidRDefault="00D34F43">
                    <w:pPr>
                      <w:pStyle w:val="Bibliography"/>
                      <w:rPr>
                        <w:noProof/>
                        <w:sz w:val="24"/>
                        <w:szCs w:val="24"/>
                      </w:rPr>
                    </w:pPr>
                    <w:r>
                      <w:rPr>
                        <w:noProof/>
                      </w:rPr>
                      <w:t xml:space="preserve">[1] </w:t>
                    </w:r>
                  </w:p>
                </w:tc>
                <w:tc>
                  <w:tcPr>
                    <w:tcW w:w="4676" w:type="pct"/>
                    <w:hideMark/>
                  </w:tcPr>
                  <w:p w14:paraId="64A1E3B3" w14:textId="77777777" w:rsidR="00D34F43" w:rsidRDefault="00D34F43">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D34F43" w14:paraId="323DD2D4" w14:textId="77777777" w:rsidTr="005A4C96">
                <w:trPr>
                  <w:divId w:val="452674210"/>
                  <w:tblCellSpacing w:w="15" w:type="dxa"/>
                </w:trPr>
                <w:tc>
                  <w:tcPr>
                    <w:tcW w:w="274" w:type="pct"/>
                    <w:hideMark/>
                  </w:tcPr>
                  <w:p w14:paraId="42CE966E" w14:textId="77777777" w:rsidR="00D34F43" w:rsidRDefault="00D34F43">
                    <w:pPr>
                      <w:pStyle w:val="Bibliography"/>
                      <w:rPr>
                        <w:noProof/>
                      </w:rPr>
                    </w:pPr>
                    <w:r>
                      <w:rPr>
                        <w:noProof/>
                      </w:rPr>
                      <w:t xml:space="preserve">[2] </w:t>
                    </w:r>
                  </w:p>
                </w:tc>
                <w:tc>
                  <w:tcPr>
                    <w:tcW w:w="4676" w:type="pct"/>
                    <w:hideMark/>
                  </w:tcPr>
                  <w:p w14:paraId="0A6DD2D4" w14:textId="77777777" w:rsidR="00D34F43" w:rsidRDefault="00D34F43">
                    <w:pPr>
                      <w:pStyle w:val="Bibliography"/>
                      <w:rPr>
                        <w:noProof/>
                      </w:rPr>
                    </w:pPr>
                    <w:r>
                      <w:rPr>
                        <w:noProof/>
                      </w:rPr>
                      <w:t>AWS, "Amazon CodeCatalyst Overview," 2023. [Online]. Available: https://aws.amazon.com/code/catalyst/.</w:t>
                    </w:r>
                  </w:p>
                </w:tc>
              </w:tr>
              <w:tr w:rsidR="00D34F43" w14:paraId="162AC444" w14:textId="77777777" w:rsidTr="005A4C96">
                <w:trPr>
                  <w:divId w:val="452674210"/>
                  <w:tblCellSpacing w:w="15" w:type="dxa"/>
                </w:trPr>
                <w:tc>
                  <w:tcPr>
                    <w:tcW w:w="274" w:type="pct"/>
                    <w:hideMark/>
                  </w:tcPr>
                  <w:p w14:paraId="08CDD142" w14:textId="77777777" w:rsidR="00D34F43" w:rsidRDefault="00D34F43">
                    <w:pPr>
                      <w:pStyle w:val="Bibliography"/>
                      <w:rPr>
                        <w:noProof/>
                      </w:rPr>
                    </w:pPr>
                    <w:r>
                      <w:rPr>
                        <w:noProof/>
                      </w:rPr>
                      <w:t xml:space="preserve">[3] </w:t>
                    </w:r>
                  </w:p>
                </w:tc>
                <w:tc>
                  <w:tcPr>
                    <w:tcW w:w="4676" w:type="pct"/>
                    <w:hideMark/>
                  </w:tcPr>
                  <w:p w14:paraId="5AE173F7" w14:textId="77777777" w:rsidR="00D34F43" w:rsidRDefault="00D34F43">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D34F43" w14:paraId="0503083A" w14:textId="77777777" w:rsidTr="005A4C96">
                <w:trPr>
                  <w:divId w:val="452674210"/>
                  <w:tblCellSpacing w:w="15" w:type="dxa"/>
                </w:trPr>
                <w:tc>
                  <w:tcPr>
                    <w:tcW w:w="274" w:type="pct"/>
                    <w:hideMark/>
                  </w:tcPr>
                  <w:p w14:paraId="01B83003" w14:textId="77777777" w:rsidR="00D34F43" w:rsidRDefault="00D34F43">
                    <w:pPr>
                      <w:pStyle w:val="Bibliography"/>
                      <w:rPr>
                        <w:noProof/>
                      </w:rPr>
                    </w:pPr>
                    <w:r>
                      <w:rPr>
                        <w:noProof/>
                      </w:rPr>
                      <w:t xml:space="preserve">[4] </w:t>
                    </w:r>
                  </w:p>
                </w:tc>
                <w:tc>
                  <w:tcPr>
                    <w:tcW w:w="4676" w:type="pct"/>
                    <w:hideMark/>
                  </w:tcPr>
                  <w:p w14:paraId="12168543" w14:textId="77777777" w:rsidR="00D34F43" w:rsidRDefault="00D34F43">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D34F43" w14:paraId="71483845" w14:textId="77777777" w:rsidTr="005A4C96">
                <w:trPr>
                  <w:divId w:val="452674210"/>
                  <w:tblCellSpacing w:w="15" w:type="dxa"/>
                </w:trPr>
                <w:tc>
                  <w:tcPr>
                    <w:tcW w:w="274" w:type="pct"/>
                    <w:hideMark/>
                  </w:tcPr>
                  <w:p w14:paraId="605F5BFB" w14:textId="77777777" w:rsidR="00D34F43" w:rsidRDefault="00D34F43">
                    <w:pPr>
                      <w:pStyle w:val="Bibliography"/>
                      <w:rPr>
                        <w:noProof/>
                      </w:rPr>
                    </w:pPr>
                    <w:r>
                      <w:rPr>
                        <w:noProof/>
                      </w:rPr>
                      <w:t xml:space="preserve">[5] </w:t>
                    </w:r>
                  </w:p>
                </w:tc>
                <w:tc>
                  <w:tcPr>
                    <w:tcW w:w="4676" w:type="pct"/>
                    <w:hideMark/>
                  </w:tcPr>
                  <w:p w14:paraId="45588DE4" w14:textId="77777777" w:rsidR="00D34F43" w:rsidRDefault="00D34F43">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D34F43" w14:paraId="67443928" w14:textId="77777777" w:rsidTr="005A4C96">
                <w:trPr>
                  <w:divId w:val="452674210"/>
                  <w:tblCellSpacing w:w="15" w:type="dxa"/>
                </w:trPr>
                <w:tc>
                  <w:tcPr>
                    <w:tcW w:w="274" w:type="pct"/>
                    <w:hideMark/>
                  </w:tcPr>
                  <w:p w14:paraId="7AA3A41A" w14:textId="77777777" w:rsidR="00D34F43" w:rsidRDefault="00D34F43">
                    <w:pPr>
                      <w:pStyle w:val="Bibliography"/>
                      <w:rPr>
                        <w:noProof/>
                      </w:rPr>
                    </w:pPr>
                    <w:r>
                      <w:rPr>
                        <w:noProof/>
                      </w:rPr>
                      <w:t xml:space="preserve">[6] </w:t>
                    </w:r>
                  </w:p>
                </w:tc>
                <w:tc>
                  <w:tcPr>
                    <w:tcW w:w="4676" w:type="pct"/>
                    <w:hideMark/>
                  </w:tcPr>
                  <w:p w14:paraId="72DB6F28" w14:textId="77777777" w:rsidR="00D34F43" w:rsidRDefault="00D34F43">
                    <w:pPr>
                      <w:pStyle w:val="Bibliography"/>
                      <w:rPr>
                        <w:noProof/>
                      </w:rPr>
                    </w:pPr>
                    <w:r>
                      <w:rPr>
                        <w:noProof/>
                      </w:rPr>
                      <w:t xml:space="preserve">AWS, "Best Practices for Automated Code Reviews with Machine Learning," 2022. [Online]. </w:t>
                    </w:r>
                  </w:p>
                </w:tc>
              </w:tr>
              <w:tr w:rsidR="00D34F43" w14:paraId="1CD15BA8" w14:textId="77777777" w:rsidTr="005A4C96">
                <w:trPr>
                  <w:divId w:val="452674210"/>
                  <w:tblCellSpacing w:w="15" w:type="dxa"/>
                </w:trPr>
                <w:tc>
                  <w:tcPr>
                    <w:tcW w:w="274" w:type="pct"/>
                    <w:hideMark/>
                  </w:tcPr>
                  <w:p w14:paraId="3F519577" w14:textId="77777777" w:rsidR="00D34F43" w:rsidRDefault="00D34F43">
                    <w:pPr>
                      <w:pStyle w:val="Bibliography"/>
                      <w:rPr>
                        <w:noProof/>
                      </w:rPr>
                    </w:pPr>
                    <w:r>
                      <w:rPr>
                        <w:noProof/>
                      </w:rPr>
                      <w:t xml:space="preserve">[7] </w:t>
                    </w:r>
                  </w:p>
                </w:tc>
                <w:tc>
                  <w:tcPr>
                    <w:tcW w:w="4676" w:type="pct"/>
                    <w:hideMark/>
                  </w:tcPr>
                  <w:p w14:paraId="37DFB938" w14:textId="77777777" w:rsidR="00D34F43" w:rsidRDefault="00D34F43">
                    <w:pPr>
                      <w:pStyle w:val="Bibliography"/>
                      <w:rPr>
                        <w:noProof/>
                      </w:rPr>
                    </w:pPr>
                    <w:r>
                      <w:rPr>
                        <w:noProof/>
                      </w:rPr>
                      <w:t xml:space="preserve">AWS, </w:t>
                    </w:r>
                    <w:r>
                      <w:rPr>
                        <w:i/>
                        <w:iCs/>
                        <w:noProof/>
                      </w:rPr>
                      <w:t xml:space="preserve">Amazon CodeGuru, </w:t>
                    </w:r>
                    <w:r>
                      <w:rPr>
                        <w:noProof/>
                      </w:rPr>
                      <w:t xml:space="preserve">2023. </w:t>
                    </w:r>
                  </w:p>
                </w:tc>
              </w:tr>
              <w:tr w:rsidR="00D34F43" w14:paraId="2063D3DA" w14:textId="77777777" w:rsidTr="005A4C96">
                <w:trPr>
                  <w:divId w:val="452674210"/>
                  <w:tblCellSpacing w:w="15" w:type="dxa"/>
                </w:trPr>
                <w:tc>
                  <w:tcPr>
                    <w:tcW w:w="274" w:type="pct"/>
                    <w:hideMark/>
                  </w:tcPr>
                  <w:p w14:paraId="26B60C5B" w14:textId="77777777" w:rsidR="00D34F43" w:rsidRDefault="00D34F43">
                    <w:pPr>
                      <w:pStyle w:val="Bibliography"/>
                      <w:rPr>
                        <w:noProof/>
                      </w:rPr>
                    </w:pPr>
                    <w:r>
                      <w:rPr>
                        <w:noProof/>
                      </w:rPr>
                      <w:t xml:space="preserve">[8] </w:t>
                    </w:r>
                  </w:p>
                </w:tc>
                <w:tc>
                  <w:tcPr>
                    <w:tcW w:w="4676" w:type="pct"/>
                    <w:hideMark/>
                  </w:tcPr>
                  <w:p w14:paraId="3104CE1C" w14:textId="77777777" w:rsidR="00D34F43" w:rsidRDefault="00D34F43">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D34F43" w14:paraId="7DD4C755" w14:textId="77777777" w:rsidTr="005A4C96">
                <w:trPr>
                  <w:divId w:val="452674210"/>
                  <w:tblCellSpacing w:w="15" w:type="dxa"/>
                </w:trPr>
                <w:tc>
                  <w:tcPr>
                    <w:tcW w:w="274" w:type="pct"/>
                    <w:hideMark/>
                  </w:tcPr>
                  <w:p w14:paraId="30C31735" w14:textId="77777777" w:rsidR="00D34F43" w:rsidRDefault="00D34F43">
                    <w:pPr>
                      <w:pStyle w:val="Bibliography"/>
                      <w:rPr>
                        <w:noProof/>
                      </w:rPr>
                    </w:pPr>
                    <w:r>
                      <w:rPr>
                        <w:noProof/>
                      </w:rPr>
                      <w:t xml:space="preserve">[9] </w:t>
                    </w:r>
                  </w:p>
                </w:tc>
                <w:tc>
                  <w:tcPr>
                    <w:tcW w:w="4676" w:type="pct"/>
                    <w:hideMark/>
                  </w:tcPr>
                  <w:p w14:paraId="475E0AE5" w14:textId="77777777" w:rsidR="00D34F43" w:rsidRDefault="00D34F43">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D34F43" w14:paraId="6E796D16" w14:textId="77777777" w:rsidTr="005A4C96">
                <w:trPr>
                  <w:divId w:val="452674210"/>
                  <w:tblCellSpacing w:w="15" w:type="dxa"/>
                </w:trPr>
                <w:tc>
                  <w:tcPr>
                    <w:tcW w:w="274" w:type="pct"/>
                    <w:hideMark/>
                  </w:tcPr>
                  <w:p w14:paraId="66F00768" w14:textId="77777777" w:rsidR="00D34F43" w:rsidRDefault="00D34F43">
                    <w:pPr>
                      <w:pStyle w:val="Bibliography"/>
                      <w:rPr>
                        <w:noProof/>
                      </w:rPr>
                    </w:pPr>
                    <w:r>
                      <w:rPr>
                        <w:noProof/>
                      </w:rPr>
                      <w:t xml:space="preserve">[10] </w:t>
                    </w:r>
                  </w:p>
                </w:tc>
                <w:tc>
                  <w:tcPr>
                    <w:tcW w:w="4676" w:type="pct"/>
                    <w:hideMark/>
                  </w:tcPr>
                  <w:p w14:paraId="2159009E" w14:textId="77777777" w:rsidR="00D34F43" w:rsidRDefault="00D34F43">
                    <w:pPr>
                      <w:pStyle w:val="Bibliography"/>
                      <w:rPr>
                        <w:noProof/>
                      </w:rPr>
                    </w:pPr>
                    <w:r>
                      <w:rPr>
                        <w:noProof/>
                      </w:rPr>
                      <w:t>AWS, "Amazon Corretto - Developer Guide," 2023. [Online]. Available: https://aws.amazon.com/corretto/.</w:t>
                    </w:r>
                  </w:p>
                </w:tc>
              </w:tr>
              <w:tr w:rsidR="00D34F43" w14:paraId="447510E6" w14:textId="77777777" w:rsidTr="005A4C96">
                <w:trPr>
                  <w:divId w:val="452674210"/>
                  <w:tblCellSpacing w:w="15" w:type="dxa"/>
                </w:trPr>
                <w:tc>
                  <w:tcPr>
                    <w:tcW w:w="274" w:type="pct"/>
                    <w:hideMark/>
                  </w:tcPr>
                  <w:p w14:paraId="435ACDF8" w14:textId="77777777" w:rsidR="00D34F43" w:rsidRDefault="00D34F43">
                    <w:pPr>
                      <w:pStyle w:val="Bibliography"/>
                      <w:rPr>
                        <w:noProof/>
                      </w:rPr>
                    </w:pPr>
                    <w:r>
                      <w:rPr>
                        <w:noProof/>
                      </w:rPr>
                      <w:t xml:space="preserve">[11] </w:t>
                    </w:r>
                  </w:p>
                </w:tc>
                <w:tc>
                  <w:tcPr>
                    <w:tcW w:w="4676" w:type="pct"/>
                    <w:hideMark/>
                  </w:tcPr>
                  <w:p w14:paraId="0D9C6901" w14:textId="77777777" w:rsidR="00D34F43" w:rsidRDefault="00D34F43">
                    <w:pPr>
                      <w:pStyle w:val="Bibliography"/>
                      <w:rPr>
                        <w:noProof/>
                      </w:rPr>
                    </w:pPr>
                    <w:r>
                      <w:rPr>
                        <w:noProof/>
                      </w:rPr>
                      <w:t xml:space="preserve">A. S. Tanenbaum and M. V. Steen, Distributed Systems: Principles and Paradigms, Pearson Education, 2014. </w:t>
                    </w:r>
                  </w:p>
                </w:tc>
              </w:tr>
              <w:tr w:rsidR="00D34F43" w14:paraId="4D9AAEAA" w14:textId="77777777" w:rsidTr="005A4C96">
                <w:trPr>
                  <w:divId w:val="452674210"/>
                  <w:tblCellSpacing w:w="15" w:type="dxa"/>
                </w:trPr>
                <w:tc>
                  <w:tcPr>
                    <w:tcW w:w="274" w:type="pct"/>
                    <w:hideMark/>
                  </w:tcPr>
                  <w:p w14:paraId="5A16109C" w14:textId="77777777" w:rsidR="00D34F43" w:rsidRDefault="00D34F43">
                    <w:pPr>
                      <w:pStyle w:val="Bibliography"/>
                      <w:rPr>
                        <w:noProof/>
                      </w:rPr>
                    </w:pPr>
                    <w:r>
                      <w:rPr>
                        <w:noProof/>
                      </w:rPr>
                      <w:t xml:space="preserve">[12] </w:t>
                    </w:r>
                  </w:p>
                </w:tc>
                <w:tc>
                  <w:tcPr>
                    <w:tcW w:w="4676" w:type="pct"/>
                    <w:hideMark/>
                  </w:tcPr>
                  <w:p w14:paraId="1B880E56" w14:textId="77777777" w:rsidR="00D34F43" w:rsidRDefault="00D34F43">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D34F43" w14:paraId="028A8078" w14:textId="77777777" w:rsidTr="005A4C96">
                <w:trPr>
                  <w:divId w:val="452674210"/>
                  <w:tblCellSpacing w:w="15" w:type="dxa"/>
                </w:trPr>
                <w:tc>
                  <w:tcPr>
                    <w:tcW w:w="274" w:type="pct"/>
                    <w:hideMark/>
                  </w:tcPr>
                  <w:p w14:paraId="422B9D27" w14:textId="77777777" w:rsidR="00D34F43" w:rsidRDefault="00D34F43">
                    <w:pPr>
                      <w:pStyle w:val="Bibliography"/>
                      <w:rPr>
                        <w:noProof/>
                      </w:rPr>
                    </w:pPr>
                    <w:r>
                      <w:rPr>
                        <w:noProof/>
                      </w:rPr>
                      <w:t xml:space="preserve">[13] </w:t>
                    </w:r>
                  </w:p>
                </w:tc>
                <w:tc>
                  <w:tcPr>
                    <w:tcW w:w="4676" w:type="pct"/>
                    <w:hideMark/>
                  </w:tcPr>
                  <w:p w14:paraId="1E38C281" w14:textId="77777777" w:rsidR="00D34F43" w:rsidRDefault="00D34F43">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D34F43" w14:paraId="47F7013C" w14:textId="77777777" w:rsidTr="005A4C96">
                <w:trPr>
                  <w:divId w:val="452674210"/>
                  <w:tblCellSpacing w:w="15" w:type="dxa"/>
                </w:trPr>
                <w:tc>
                  <w:tcPr>
                    <w:tcW w:w="274" w:type="pct"/>
                    <w:hideMark/>
                  </w:tcPr>
                  <w:p w14:paraId="166F3883" w14:textId="77777777" w:rsidR="00D34F43" w:rsidRDefault="00D34F43">
                    <w:pPr>
                      <w:pStyle w:val="Bibliography"/>
                      <w:rPr>
                        <w:noProof/>
                      </w:rPr>
                    </w:pPr>
                    <w:r>
                      <w:rPr>
                        <w:noProof/>
                      </w:rPr>
                      <w:t xml:space="preserve">[14] </w:t>
                    </w:r>
                  </w:p>
                </w:tc>
                <w:tc>
                  <w:tcPr>
                    <w:tcW w:w="4676" w:type="pct"/>
                    <w:hideMark/>
                  </w:tcPr>
                  <w:p w14:paraId="43D7C6EB" w14:textId="77777777" w:rsidR="00D34F43" w:rsidRDefault="00D34F43">
                    <w:pPr>
                      <w:pStyle w:val="Bibliography"/>
                      <w:rPr>
                        <w:noProof/>
                      </w:rPr>
                    </w:pPr>
                    <w:r>
                      <w:rPr>
                        <w:noProof/>
                      </w:rPr>
                      <w:t>AWS, "AWS Cloud Control API - User Guide," 2023. [Online]. Available: https://docs.aws.amazon.com/cloudcontrolapi/latest/userguide/what-is-cloudcontrolapi.html.</w:t>
                    </w:r>
                  </w:p>
                </w:tc>
              </w:tr>
              <w:tr w:rsidR="00D34F43" w14:paraId="6FF0DD20" w14:textId="77777777" w:rsidTr="005A4C96">
                <w:trPr>
                  <w:divId w:val="452674210"/>
                  <w:tblCellSpacing w:w="15" w:type="dxa"/>
                </w:trPr>
                <w:tc>
                  <w:tcPr>
                    <w:tcW w:w="274" w:type="pct"/>
                    <w:hideMark/>
                  </w:tcPr>
                  <w:p w14:paraId="69F728CC" w14:textId="77777777" w:rsidR="00D34F43" w:rsidRDefault="00D34F43">
                    <w:pPr>
                      <w:pStyle w:val="Bibliography"/>
                      <w:rPr>
                        <w:noProof/>
                      </w:rPr>
                    </w:pPr>
                    <w:r>
                      <w:rPr>
                        <w:noProof/>
                      </w:rPr>
                      <w:t xml:space="preserve">[15] </w:t>
                    </w:r>
                  </w:p>
                </w:tc>
                <w:tc>
                  <w:tcPr>
                    <w:tcW w:w="4676" w:type="pct"/>
                    <w:hideMark/>
                  </w:tcPr>
                  <w:p w14:paraId="49E4F752" w14:textId="77777777" w:rsidR="00D34F43" w:rsidRDefault="00D34F43">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D34F43" w14:paraId="7C91D86D" w14:textId="77777777" w:rsidTr="005A4C96">
                <w:trPr>
                  <w:divId w:val="452674210"/>
                  <w:tblCellSpacing w:w="15" w:type="dxa"/>
                </w:trPr>
                <w:tc>
                  <w:tcPr>
                    <w:tcW w:w="274" w:type="pct"/>
                    <w:hideMark/>
                  </w:tcPr>
                  <w:p w14:paraId="06601AC0" w14:textId="77777777" w:rsidR="00D34F43" w:rsidRDefault="00D34F43">
                    <w:pPr>
                      <w:pStyle w:val="Bibliography"/>
                      <w:rPr>
                        <w:noProof/>
                      </w:rPr>
                    </w:pPr>
                    <w:r>
                      <w:rPr>
                        <w:noProof/>
                      </w:rPr>
                      <w:t xml:space="preserve">[16] </w:t>
                    </w:r>
                  </w:p>
                </w:tc>
                <w:tc>
                  <w:tcPr>
                    <w:tcW w:w="4676" w:type="pct"/>
                    <w:hideMark/>
                  </w:tcPr>
                  <w:p w14:paraId="2FEEF09F" w14:textId="77777777" w:rsidR="00D34F43" w:rsidRDefault="00D34F43">
                    <w:pPr>
                      <w:pStyle w:val="Bibliography"/>
                      <w:rPr>
                        <w:noProof/>
                      </w:rPr>
                    </w:pPr>
                    <w:r>
                      <w:rPr>
                        <w:noProof/>
                      </w:rPr>
                      <w:t>AWS, "AWS Cloud9 - User Guide," 2023. [Online]. Available: https://docs.aws.amazon.com/cloud9/latest/user-guide/welcome.html.</w:t>
                    </w:r>
                  </w:p>
                </w:tc>
              </w:tr>
              <w:tr w:rsidR="00D34F43" w14:paraId="3486217E" w14:textId="77777777" w:rsidTr="005A4C96">
                <w:trPr>
                  <w:divId w:val="452674210"/>
                  <w:tblCellSpacing w:w="15" w:type="dxa"/>
                </w:trPr>
                <w:tc>
                  <w:tcPr>
                    <w:tcW w:w="274" w:type="pct"/>
                    <w:hideMark/>
                  </w:tcPr>
                  <w:p w14:paraId="0228D78B" w14:textId="77777777" w:rsidR="00D34F43" w:rsidRDefault="00D34F43">
                    <w:pPr>
                      <w:pStyle w:val="Bibliography"/>
                      <w:rPr>
                        <w:noProof/>
                      </w:rPr>
                    </w:pPr>
                    <w:r>
                      <w:rPr>
                        <w:noProof/>
                      </w:rPr>
                      <w:t xml:space="preserve">[17] </w:t>
                    </w:r>
                  </w:p>
                </w:tc>
                <w:tc>
                  <w:tcPr>
                    <w:tcW w:w="4676" w:type="pct"/>
                    <w:hideMark/>
                  </w:tcPr>
                  <w:p w14:paraId="73E1B267" w14:textId="77777777" w:rsidR="00D34F43" w:rsidRDefault="00D34F43">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D34F43" w14:paraId="39E13F52" w14:textId="77777777" w:rsidTr="005A4C96">
                <w:trPr>
                  <w:divId w:val="452674210"/>
                  <w:tblCellSpacing w:w="15" w:type="dxa"/>
                </w:trPr>
                <w:tc>
                  <w:tcPr>
                    <w:tcW w:w="274" w:type="pct"/>
                    <w:hideMark/>
                  </w:tcPr>
                  <w:p w14:paraId="18BFA3EF" w14:textId="77777777" w:rsidR="00D34F43" w:rsidRDefault="00D34F43">
                    <w:pPr>
                      <w:pStyle w:val="Bibliography"/>
                      <w:rPr>
                        <w:noProof/>
                      </w:rPr>
                    </w:pPr>
                    <w:r>
                      <w:rPr>
                        <w:noProof/>
                      </w:rPr>
                      <w:t xml:space="preserve">[18] </w:t>
                    </w:r>
                  </w:p>
                </w:tc>
                <w:tc>
                  <w:tcPr>
                    <w:tcW w:w="4676" w:type="pct"/>
                    <w:hideMark/>
                  </w:tcPr>
                  <w:p w14:paraId="0B00D468" w14:textId="77777777" w:rsidR="00D34F43" w:rsidRDefault="00D34F43">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D34F43" w14:paraId="5BE3082C" w14:textId="77777777" w:rsidTr="005A4C96">
                <w:trPr>
                  <w:divId w:val="452674210"/>
                  <w:tblCellSpacing w:w="15" w:type="dxa"/>
                </w:trPr>
                <w:tc>
                  <w:tcPr>
                    <w:tcW w:w="274" w:type="pct"/>
                    <w:hideMark/>
                  </w:tcPr>
                  <w:p w14:paraId="114706B5" w14:textId="77777777" w:rsidR="00D34F43" w:rsidRDefault="00D34F43">
                    <w:pPr>
                      <w:pStyle w:val="Bibliography"/>
                      <w:rPr>
                        <w:noProof/>
                      </w:rPr>
                    </w:pPr>
                    <w:r>
                      <w:rPr>
                        <w:noProof/>
                      </w:rPr>
                      <w:t xml:space="preserve">[19] </w:t>
                    </w:r>
                  </w:p>
                </w:tc>
                <w:tc>
                  <w:tcPr>
                    <w:tcW w:w="4676" w:type="pct"/>
                    <w:hideMark/>
                  </w:tcPr>
                  <w:p w14:paraId="6CD90007" w14:textId="77777777" w:rsidR="00D34F43" w:rsidRDefault="00D34F43">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D34F43" w14:paraId="0C5C6ABF" w14:textId="77777777" w:rsidTr="005A4C96">
                <w:trPr>
                  <w:divId w:val="452674210"/>
                  <w:tblCellSpacing w:w="15" w:type="dxa"/>
                </w:trPr>
                <w:tc>
                  <w:tcPr>
                    <w:tcW w:w="274" w:type="pct"/>
                    <w:hideMark/>
                  </w:tcPr>
                  <w:p w14:paraId="2FBD7519" w14:textId="77777777" w:rsidR="00D34F43" w:rsidRDefault="00D34F43">
                    <w:pPr>
                      <w:pStyle w:val="Bibliography"/>
                      <w:rPr>
                        <w:noProof/>
                      </w:rPr>
                    </w:pPr>
                    <w:r>
                      <w:rPr>
                        <w:noProof/>
                      </w:rPr>
                      <w:t xml:space="preserve">[20] </w:t>
                    </w:r>
                  </w:p>
                </w:tc>
                <w:tc>
                  <w:tcPr>
                    <w:tcW w:w="4676" w:type="pct"/>
                    <w:hideMark/>
                  </w:tcPr>
                  <w:p w14:paraId="12421641" w14:textId="77777777" w:rsidR="00D34F43" w:rsidRDefault="00D34F43">
                    <w:pPr>
                      <w:pStyle w:val="Bibliography"/>
                      <w:rPr>
                        <w:noProof/>
                      </w:rPr>
                    </w:pPr>
                    <w:r>
                      <w:rPr>
                        <w:noProof/>
                      </w:rPr>
                      <w:t>AWS, "AWS CodeArtifact - Developer Guide," 2023. [Online]. Available: https://docs.aws.amazon.com/codeartifact/latest/ug/welcome.html.</w:t>
                    </w:r>
                  </w:p>
                </w:tc>
              </w:tr>
              <w:tr w:rsidR="00D34F43" w14:paraId="2F70334A" w14:textId="77777777" w:rsidTr="005A4C96">
                <w:trPr>
                  <w:divId w:val="452674210"/>
                  <w:tblCellSpacing w:w="15" w:type="dxa"/>
                </w:trPr>
                <w:tc>
                  <w:tcPr>
                    <w:tcW w:w="274" w:type="pct"/>
                    <w:hideMark/>
                  </w:tcPr>
                  <w:p w14:paraId="5077DE87" w14:textId="77777777" w:rsidR="00D34F43" w:rsidRDefault="00D34F43">
                    <w:pPr>
                      <w:pStyle w:val="Bibliography"/>
                      <w:rPr>
                        <w:noProof/>
                      </w:rPr>
                    </w:pPr>
                    <w:r>
                      <w:rPr>
                        <w:noProof/>
                      </w:rPr>
                      <w:t xml:space="preserve">[21] </w:t>
                    </w:r>
                  </w:p>
                </w:tc>
                <w:tc>
                  <w:tcPr>
                    <w:tcW w:w="4676" w:type="pct"/>
                    <w:hideMark/>
                  </w:tcPr>
                  <w:p w14:paraId="21A0C347" w14:textId="77777777" w:rsidR="00D34F43" w:rsidRDefault="00D34F43">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D34F43" w14:paraId="235C0889" w14:textId="77777777" w:rsidTr="005A4C96">
                <w:trPr>
                  <w:divId w:val="452674210"/>
                  <w:tblCellSpacing w:w="15" w:type="dxa"/>
                </w:trPr>
                <w:tc>
                  <w:tcPr>
                    <w:tcW w:w="274" w:type="pct"/>
                    <w:hideMark/>
                  </w:tcPr>
                  <w:p w14:paraId="7E6C7612" w14:textId="77777777" w:rsidR="00D34F43" w:rsidRDefault="00D34F43">
                    <w:pPr>
                      <w:pStyle w:val="Bibliography"/>
                      <w:rPr>
                        <w:noProof/>
                      </w:rPr>
                    </w:pPr>
                    <w:r>
                      <w:rPr>
                        <w:noProof/>
                      </w:rPr>
                      <w:t xml:space="preserve">[22] </w:t>
                    </w:r>
                  </w:p>
                </w:tc>
                <w:tc>
                  <w:tcPr>
                    <w:tcW w:w="4676" w:type="pct"/>
                    <w:hideMark/>
                  </w:tcPr>
                  <w:p w14:paraId="21FA88BA" w14:textId="77777777" w:rsidR="00D34F43" w:rsidRDefault="00D34F43">
                    <w:pPr>
                      <w:pStyle w:val="Bibliography"/>
                      <w:rPr>
                        <w:noProof/>
                      </w:rPr>
                    </w:pPr>
                    <w:r>
                      <w:rPr>
                        <w:noProof/>
                      </w:rPr>
                      <w:t>AWS, "AWS CodeBuild - User Guide," 2023. [Online]. Available: https://docs.aws.amazon.com/codebuild/latest/userguide/welcome.html.</w:t>
                    </w:r>
                  </w:p>
                </w:tc>
              </w:tr>
              <w:tr w:rsidR="00D34F43" w14:paraId="2FA6E755" w14:textId="77777777" w:rsidTr="005A4C96">
                <w:trPr>
                  <w:divId w:val="452674210"/>
                  <w:tblCellSpacing w:w="15" w:type="dxa"/>
                </w:trPr>
                <w:tc>
                  <w:tcPr>
                    <w:tcW w:w="274" w:type="pct"/>
                    <w:hideMark/>
                  </w:tcPr>
                  <w:p w14:paraId="1CC035C1" w14:textId="77777777" w:rsidR="00D34F43" w:rsidRDefault="00D34F43">
                    <w:pPr>
                      <w:pStyle w:val="Bibliography"/>
                      <w:rPr>
                        <w:noProof/>
                      </w:rPr>
                    </w:pPr>
                    <w:r>
                      <w:rPr>
                        <w:noProof/>
                      </w:rPr>
                      <w:t xml:space="preserve">[23] </w:t>
                    </w:r>
                  </w:p>
                </w:tc>
                <w:tc>
                  <w:tcPr>
                    <w:tcW w:w="4676" w:type="pct"/>
                    <w:hideMark/>
                  </w:tcPr>
                  <w:p w14:paraId="14DAF99E" w14:textId="77777777" w:rsidR="00D34F43" w:rsidRDefault="00D34F43">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D34F43" w14:paraId="639B6838" w14:textId="77777777" w:rsidTr="005A4C96">
                <w:trPr>
                  <w:divId w:val="452674210"/>
                  <w:tblCellSpacing w:w="15" w:type="dxa"/>
                </w:trPr>
                <w:tc>
                  <w:tcPr>
                    <w:tcW w:w="274" w:type="pct"/>
                    <w:hideMark/>
                  </w:tcPr>
                  <w:p w14:paraId="310585EA" w14:textId="77777777" w:rsidR="00D34F43" w:rsidRDefault="00D34F43">
                    <w:pPr>
                      <w:pStyle w:val="Bibliography"/>
                      <w:rPr>
                        <w:noProof/>
                      </w:rPr>
                    </w:pPr>
                    <w:r>
                      <w:rPr>
                        <w:noProof/>
                      </w:rPr>
                      <w:t xml:space="preserve">[24] </w:t>
                    </w:r>
                  </w:p>
                </w:tc>
                <w:tc>
                  <w:tcPr>
                    <w:tcW w:w="4676" w:type="pct"/>
                    <w:hideMark/>
                  </w:tcPr>
                  <w:p w14:paraId="3BEF3A46" w14:textId="77777777" w:rsidR="00D34F43" w:rsidRDefault="00D34F43">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D34F43" w14:paraId="0426CF1D" w14:textId="77777777" w:rsidTr="005A4C96">
                <w:trPr>
                  <w:divId w:val="452674210"/>
                  <w:tblCellSpacing w:w="15" w:type="dxa"/>
                </w:trPr>
                <w:tc>
                  <w:tcPr>
                    <w:tcW w:w="274" w:type="pct"/>
                    <w:hideMark/>
                  </w:tcPr>
                  <w:p w14:paraId="5BFA0F8C" w14:textId="77777777" w:rsidR="00D34F43" w:rsidRDefault="00D34F43">
                    <w:pPr>
                      <w:pStyle w:val="Bibliography"/>
                      <w:rPr>
                        <w:noProof/>
                      </w:rPr>
                    </w:pPr>
                    <w:r>
                      <w:rPr>
                        <w:noProof/>
                      </w:rPr>
                      <w:t xml:space="preserve">[25] </w:t>
                    </w:r>
                  </w:p>
                </w:tc>
                <w:tc>
                  <w:tcPr>
                    <w:tcW w:w="4676" w:type="pct"/>
                    <w:hideMark/>
                  </w:tcPr>
                  <w:p w14:paraId="23335A95" w14:textId="77777777" w:rsidR="00D34F43" w:rsidRDefault="00D34F43">
                    <w:pPr>
                      <w:pStyle w:val="Bibliography"/>
                      <w:rPr>
                        <w:noProof/>
                      </w:rPr>
                    </w:pPr>
                    <w:r>
                      <w:rPr>
                        <w:noProof/>
                      </w:rPr>
                      <w:t>AWS, "AWS CodeCommit," 2023. [Online]. Available: https://aws.amazon.com/codecommit/.</w:t>
                    </w:r>
                  </w:p>
                </w:tc>
              </w:tr>
              <w:tr w:rsidR="00D34F43" w14:paraId="1D3EDDD3" w14:textId="77777777" w:rsidTr="005A4C96">
                <w:trPr>
                  <w:divId w:val="452674210"/>
                  <w:tblCellSpacing w:w="15" w:type="dxa"/>
                </w:trPr>
                <w:tc>
                  <w:tcPr>
                    <w:tcW w:w="274" w:type="pct"/>
                    <w:hideMark/>
                  </w:tcPr>
                  <w:p w14:paraId="5FE43BDD" w14:textId="77777777" w:rsidR="00D34F43" w:rsidRDefault="00D34F43">
                    <w:pPr>
                      <w:pStyle w:val="Bibliography"/>
                      <w:rPr>
                        <w:noProof/>
                      </w:rPr>
                    </w:pPr>
                    <w:r>
                      <w:rPr>
                        <w:noProof/>
                      </w:rPr>
                      <w:t xml:space="preserve">[26] </w:t>
                    </w:r>
                  </w:p>
                </w:tc>
                <w:tc>
                  <w:tcPr>
                    <w:tcW w:w="4676" w:type="pct"/>
                    <w:hideMark/>
                  </w:tcPr>
                  <w:p w14:paraId="51D96D31" w14:textId="77777777" w:rsidR="00D34F43" w:rsidRDefault="00D34F43">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D34F43" w14:paraId="783384B5" w14:textId="77777777" w:rsidTr="005A4C96">
                <w:trPr>
                  <w:divId w:val="452674210"/>
                  <w:tblCellSpacing w:w="15" w:type="dxa"/>
                </w:trPr>
                <w:tc>
                  <w:tcPr>
                    <w:tcW w:w="274" w:type="pct"/>
                    <w:hideMark/>
                  </w:tcPr>
                  <w:p w14:paraId="0FD0A625" w14:textId="77777777" w:rsidR="00D34F43" w:rsidRDefault="00D34F43">
                    <w:pPr>
                      <w:pStyle w:val="Bibliography"/>
                      <w:rPr>
                        <w:noProof/>
                      </w:rPr>
                    </w:pPr>
                    <w:r>
                      <w:rPr>
                        <w:noProof/>
                      </w:rPr>
                      <w:t xml:space="preserve">[27] </w:t>
                    </w:r>
                  </w:p>
                </w:tc>
                <w:tc>
                  <w:tcPr>
                    <w:tcW w:w="4676" w:type="pct"/>
                    <w:hideMark/>
                  </w:tcPr>
                  <w:p w14:paraId="52829FA6" w14:textId="77777777" w:rsidR="00D34F43" w:rsidRDefault="00D34F43">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D34F43" w14:paraId="179119C0" w14:textId="77777777" w:rsidTr="005A4C96">
                <w:trPr>
                  <w:divId w:val="452674210"/>
                  <w:tblCellSpacing w:w="15" w:type="dxa"/>
                </w:trPr>
                <w:tc>
                  <w:tcPr>
                    <w:tcW w:w="274" w:type="pct"/>
                    <w:hideMark/>
                  </w:tcPr>
                  <w:p w14:paraId="6B77190D" w14:textId="77777777" w:rsidR="00D34F43" w:rsidRDefault="00D34F43">
                    <w:pPr>
                      <w:pStyle w:val="Bibliography"/>
                      <w:rPr>
                        <w:noProof/>
                      </w:rPr>
                    </w:pPr>
                    <w:r>
                      <w:rPr>
                        <w:noProof/>
                      </w:rPr>
                      <w:t xml:space="preserve">[28] </w:t>
                    </w:r>
                  </w:p>
                </w:tc>
                <w:tc>
                  <w:tcPr>
                    <w:tcW w:w="4676" w:type="pct"/>
                    <w:hideMark/>
                  </w:tcPr>
                  <w:p w14:paraId="5308E6F5" w14:textId="77777777" w:rsidR="00D34F43" w:rsidRDefault="00D34F43">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D34F43" w14:paraId="57DE4808" w14:textId="77777777" w:rsidTr="005A4C96">
                <w:trPr>
                  <w:divId w:val="452674210"/>
                  <w:tblCellSpacing w:w="15" w:type="dxa"/>
                </w:trPr>
                <w:tc>
                  <w:tcPr>
                    <w:tcW w:w="274" w:type="pct"/>
                    <w:hideMark/>
                  </w:tcPr>
                  <w:p w14:paraId="34959EF0" w14:textId="77777777" w:rsidR="00D34F43" w:rsidRDefault="00D34F43">
                    <w:pPr>
                      <w:pStyle w:val="Bibliography"/>
                      <w:rPr>
                        <w:noProof/>
                      </w:rPr>
                    </w:pPr>
                    <w:r>
                      <w:rPr>
                        <w:noProof/>
                      </w:rPr>
                      <w:t xml:space="preserve">[29] </w:t>
                    </w:r>
                  </w:p>
                </w:tc>
                <w:tc>
                  <w:tcPr>
                    <w:tcW w:w="4676" w:type="pct"/>
                    <w:hideMark/>
                  </w:tcPr>
                  <w:p w14:paraId="6AFF1BE6" w14:textId="77777777" w:rsidR="00D34F43" w:rsidRDefault="00D34F43">
                    <w:pPr>
                      <w:pStyle w:val="Bibliography"/>
                      <w:rPr>
                        <w:noProof/>
                      </w:rPr>
                    </w:pPr>
                    <w:r>
                      <w:rPr>
                        <w:noProof/>
                      </w:rPr>
                      <w:t>AWS, "AWS CodeDeploy," 2023. [Online]. Available: https://aws.amazon.com/codedeploy/..</w:t>
                    </w:r>
                  </w:p>
                </w:tc>
              </w:tr>
              <w:tr w:rsidR="00D34F43" w14:paraId="56C380D6" w14:textId="77777777" w:rsidTr="005A4C96">
                <w:trPr>
                  <w:divId w:val="452674210"/>
                  <w:tblCellSpacing w:w="15" w:type="dxa"/>
                </w:trPr>
                <w:tc>
                  <w:tcPr>
                    <w:tcW w:w="274" w:type="pct"/>
                    <w:hideMark/>
                  </w:tcPr>
                  <w:p w14:paraId="057E2FF4" w14:textId="77777777" w:rsidR="00D34F43" w:rsidRDefault="00D34F43">
                    <w:pPr>
                      <w:pStyle w:val="Bibliography"/>
                      <w:rPr>
                        <w:noProof/>
                      </w:rPr>
                    </w:pPr>
                    <w:r>
                      <w:rPr>
                        <w:noProof/>
                      </w:rPr>
                      <w:t xml:space="preserve">[30] </w:t>
                    </w:r>
                  </w:p>
                </w:tc>
                <w:tc>
                  <w:tcPr>
                    <w:tcW w:w="4676" w:type="pct"/>
                    <w:hideMark/>
                  </w:tcPr>
                  <w:p w14:paraId="55025D56" w14:textId="77777777" w:rsidR="00D34F43" w:rsidRDefault="00D34F43">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D34F43" w14:paraId="613053D1" w14:textId="77777777" w:rsidTr="005A4C96">
                <w:trPr>
                  <w:divId w:val="452674210"/>
                  <w:tblCellSpacing w:w="15" w:type="dxa"/>
                </w:trPr>
                <w:tc>
                  <w:tcPr>
                    <w:tcW w:w="274" w:type="pct"/>
                    <w:hideMark/>
                  </w:tcPr>
                  <w:p w14:paraId="25326E5B" w14:textId="77777777" w:rsidR="00D34F43" w:rsidRDefault="00D34F43">
                    <w:pPr>
                      <w:pStyle w:val="Bibliography"/>
                      <w:rPr>
                        <w:noProof/>
                      </w:rPr>
                    </w:pPr>
                    <w:r>
                      <w:rPr>
                        <w:noProof/>
                      </w:rPr>
                      <w:t xml:space="preserve">[31] </w:t>
                    </w:r>
                  </w:p>
                </w:tc>
                <w:tc>
                  <w:tcPr>
                    <w:tcW w:w="4676" w:type="pct"/>
                    <w:hideMark/>
                  </w:tcPr>
                  <w:p w14:paraId="1AC06005" w14:textId="77777777" w:rsidR="00D34F43" w:rsidRDefault="00D34F43">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D34F43" w14:paraId="3F18A57C" w14:textId="77777777" w:rsidTr="005A4C96">
                <w:trPr>
                  <w:divId w:val="452674210"/>
                  <w:tblCellSpacing w:w="15" w:type="dxa"/>
                </w:trPr>
                <w:tc>
                  <w:tcPr>
                    <w:tcW w:w="274" w:type="pct"/>
                    <w:hideMark/>
                  </w:tcPr>
                  <w:p w14:paraId="160C5504" w14:textId="77777777" w:rsidR="00D34F43" w:rsidRDefault="00D34F43">
                    <w:pPr>
                      <w:pStyle w:val="Bibliography"/>
                      <w:rPr>
                        <w:noProof/>
                      </w:rPr>
                    </w:pPr>
                    <w:r>
                      <w:rPr>
                        <w:noProof/>
                      </w:rPr>
                      <w:t xml:space="preserve">[32] </w:t>
                    </w:r>
                  </w:p>
                </w:tc>
                <w:tc>
                  <w:tcPr>
                    <w:tcW w:w="4676" w:type="pct"/>
                    <w:hideMark/>
                  </w:tcPr>
                  <w:p w14:paraId="722636FE" w14:textId="77777777" w:rsidR="00D34F43" w:rsidRDefault="00D34F43">
                    <w:pPr>
                      <w:pStyle w:val="Bibliography"/>
                      <w:rPr>
                        <w:noProof/>
                      </w:rPr>
                    </w:pPr>
                    <w:r>
                      <w:rPr>
                        <w:noProof/>
                      </w:rPr>
                      <w:t>AWS, "AWS CodePipeline," 2023. [Online]. Available: https://aws.amazon.com/codepipeline/..</w:t>
                    </w:r>
                  </w:p>
                </w:tc>
              </w:tr>
              <w:tr w:rsidR="00D34F43" w14:paraId="4306C58B" w14:textId="77777777" w:rsidTr="005A4C96">
                <w:trPr>
                  <w:divId w:val="452674210"/>
                  <w:tblCellSpacing w:w="15" w:type="dxa"/>
                </w:trPr>
                <w:tc>
                  <w:tcPr>
                    <w:tcW w:w="274" w:type="pct"/>
                    <w:hideMark/>
                  </w:tcPr>
                  <w:p w14:paraId="2F915F96" w14:textId="77777777" w:rsidR="00D34F43" w:rsidRDefault="00D34F43">
                    <w:pPr>
                      <w:pStyle w:val="Bibliography"/>
                      <w:rPr>
                        <w:noProof/>
                      </w:rPr>
                    </w:pPr>
                    <w:r>
                      <w:rPr>
                        <w:noProof/>
                      </w:rPr>
                      <w:t xml:space="preserve">[33] </w:t>
                    </w:r>
                  </w:p>
                </w:tc>
                <w:tc>
                  <w:tcPr>
                    <w:tcW w:w="4676" w:type="pct"/>
                    <w:hideMark/>
                  </w:tcPr>
                  <w:p w14:paraId="770CD9A7" w14:textId="77777777" w:rsidR="00D34F43" w:rsidRDefault="00D34F43">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D34F43" w14:paraId="4553CC6C" w14:textId="77777777" w:rsidTr="005A4C96">
                <w:trPr>
                  <w:divId w:val="452674210"/>
                  <w:tblCellSpacing w:w="15" w:type="dxa"/>
                </w:trPr>
                <w:tc>
                  <w:tcPr>
                    <w:tcW w:w="274" w:type="pct"/>
                    <w:hideMark/>
                  </w:tcPr>
                  <w:p w14:paraId="75D5324B" w14:textId="77777777" w:rsidR="00D34F43" w:rsidRDefault="00D34F43">
                    <w:pPr>
                      <w:pStyle w:val="Bibliography"/>
                      <w:rPr>
                        <w:noProof/>
                      </w:rPr>
                    </w:pPr>
                    <w:r>
                      <w:rPr>
                        <w:noProof/>
                      </w:rPr>
                      <w:t xml:space="preserve">[34] </w:t>
                    </w:r>
                  </w:p>
                </w:tc>
                <w:tc>
                  <w:tcPr>
                    <w:tcW w:w="4676" w:type="pct"/>
                    <w:hideMark/>
                  </w:tcPr>
                  <w:p w14:paraId="0EF76E6C" w14:textId="77777777" w:rsidR="00D34F43" w:rsidRDefault="00D34F43">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D34F43" w14:paraId="3B3D45E7" w14:textId="77777777" w:rsidTr="005A4C96">
                <w:trPr>
                  <w:divId w:val="452674210"/>
                  <w:tblCellSpacing w:w="15" w:type="dxa"/>
                </w:trPr>
                <w:tc>
                  <w:tcPr>
                    <w:tcW w:w="274" w:type="pct"/>
                    <w:hideMark/>
                  </w:tcPr>
                  <w:p w14:paraId="3AD62500" w14:textId="77777777" w:rsidR="00D34F43" w:rsidRDefault="00D34F43">
                    <w:pPr>
                      <w:pStyle w:val="Bibliography"/>
                      <w:rPr>
                        <w:noProof/>
                      </w:rPr>
                    </w:pPr>
                    <w:r>
                      <w:rPr>
                        <w:noProof/>
                      </w:rPr>
                      <w:t xml:space="preserve">[35] </w:t>
                    </w:r>
                  </w:p>
                </w:tc>
                <w:tc>
                  <w:tcPr>
                    <w:tcW w:w="4676" w:type="pct"/>
                    <w:hideMark/>
                  </w:tcPr>
                  <w:p w14:paraId="44563BB4" w14:textId="77777777" w:rsidR="00D34F43" w:rsidRDefault="00D34F43">
                    <w:pPr>
                      <w:pStyle w:val="Bibliography"/>
                      <w:rPr>
                        <w:noProof/>
                      </w:rPr>
                    </w:pPr>
                    <w:r>
                      <w:rPr>
                        <w:noProof/>
                      </w:rPr>
                      <w:t>AWS, "AWS CodeStar," 2023. [Online]. Available: https://aws.amazon.com/codestar/.</w:t>
                    </w:r>
                  </w:p>
                </w:tc>
              </w:tr>
              <w:tr w:rsidR="00D34F43" w14:paraId="5659F8B0" w14:textId="77777777" w:rsidTr="005A4C96">
                <w:trPr>
                  <w:divId w:val="452674210"/>
                  <w:tblCellSpacing w:w="15" w:type="dxa"/>
                </w:trPr>
                <w:tc>
                  <w:tcPr>
                    <w:tcW w:w="274" w:type="pct"/>
                    <w:hideMark/>
                  </w:tcPr>
                  <w:p w14:paraId="38AF7CC5" w14:textId="77777777" w:rsidR="00D34F43" w:rsidRDefault="00D34F43">
                    <w:pPr>
                      <w:pStyle w:val="Bibliography"/>
                      <w:rPr>
                        <w:noProof/>
                      </w:rPr>
                    </w:pPr>
                    <w:r>
                      <w:rPr>
                        <w:noProof/>
                      </w:rPr>
                      <w:t xml:space="preserve">[36] </w:t>
                    </w:r>
                  </w:p>
                </w:tc>
                <w:tc>
                  <w:tcPr>
                    <w:tcW w:w="4676" w:type="pct"/>
                    <w:hideMark/>
                  </w:tcPr>
                  <w:p w14:paraId="3F5260D7" w14:textId="77777777" w:rsidR="00D34F43" w:rsidRDefault="00D34F43">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D34F43" w14:paraId="363E3794" w14:textId="77777777" w:rsidTr="005A4C96">
                <w:trPr>
                  <w:divId w:val="452674210"/>
                  <w:tblCellSpacing w:w="15" w:type="dxa"/>
                </w:trPr>
                <w:tc>
                  <w:tcPr>
                    <w:tcW w:w="274" w:type="pct"/>
                    <w:hideMark/>
                  </w:tcPr>
                  <w:p w14:paraId="54A656F2" w14:textId="77777777" w:rsidR="00D34F43" w:rsidRDefault="00D34F43">
                    <w:pPr>
                      <w:pStyle w:val="Bibliography"/>
                      <w:rPr>
                        <w:noProof/>
                      </w:rPr>
                    </w:pPr>
                    <w:r>
                      <w:rPr>
                        <w:noProof/>
                      </w:rPr>
                      <w:t xml:space="preserve">[37] </w:t>
                    </w:r>
                  </w:p>
                </w:tc>
                <w:tc>
                  <w:tcPr>
                    <w:tcW w:w="4676" w:type="pct"/>
                    <w:hideMark/>
                  </w:tcPr>
                  <w:p w14:paraId="0C62680B" w14:textId="77777777" w:rsidR="00D34F43" w:rsidRDefault="00D34F43">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D34F43" w14:paraId="7F35D6C7" w14:textId="77777777" w:rsidTr="005A4C96">
                <w:trPr>
                  <w:divId w:val="452674210"/>
                  <w:tblCellSpacing w:w="15" w:type="dxa"/>
                </w:trPr>
                <w:tc>
                  <w:tcPr>
                    <w:tcW w:w="274" w:type="pct"/>
                    <w:hideMark/>
                  </w:tcPr>
                  <w:p w14:paraId="0BE6EA7B" w14:textId="77777777" w:rsidR="00D34F43" w:rsidRDefault="00D34F43">
                    <w:pPr>
                      <w:pStyle w:val="Bibliography"/>
                      <w:rPr>
                        <w:noProof/>
                      </w:rPr>
                    </w:pPr>
                    <w:r>
                      <w:rPr>
                        <w:noProof/>
                      </w:rPr>
                      <w:t xml:space="preserve">[38] </w:t>
                    </w:r>
                  </w:p>
                </w:tc>
                <w:tc>
                  <w:tcPr>
                    <w:tcW w:w="4676" w:type="pct"/>
                    <w:hideMark/>
                  </w:tcPr>
                  <w:p w14:paraId="34BE2FA0" w14:textId="77777777" w:rsidR="00D34F43" w:rsidRDefault="00D34F43">
                    <w:pPr>
                      <w:pStyle w:val="Bibliography"/>
                      <w:rPr>
                        <w:noProof/>
                      </w:rPr>
                    </w:pPr>
                    <w:r>
                      <w:rPr>
                        <w:noProof/>
                      </w:rPr>
                      <w:t>AWS, "AWS Command Line Interface," 2023. [Online]. Available: https://aws.amazon.com/cli/..</w:t>
                    </w:r>
                  </w:p>
                </w:tc>
              </w:tr>
              <w:tr w:rsidR="00D34F43" w14:paraId="17E2CA5F" w14:textId="77777777" w:rsidTr="005A4C96">
                <w:trPr>
                  <w:divId w:val="452674210"/>
                  <w:tblCellSpacing w:w="15" w:type="dxa"/>
                </w:trPr>
                <w:tc>
                  <w:tcPr>
                    <w:tcW w:w="274" w:type="pct"/>
                    <w:hideMark/>
                  </w:tcPr>
                  <w:p w14:paraId="4F7D7F56" w14:textId="77777777" w:rsidR="00D34F43" w:rsidRDefault="00D34F43">
                    <w:pPr>
                      <w:pStyle w:val="Bibliography"/>
                      <w:rPr>
                        <w:noProof/>
                      </w:rPr>
                    </w:pPr>
                    <w:r>
                      <w:rPr>
                        <w:noProof/>
                      </w:rPr>
                      <w:t xml:space="preserve">[39] </w:t>
                    </w:r>
                  </w:p>
                </w:tc>
                <w:tc>
                  <w:tcPr>
                    <w:tcW w:w="4676" w:type="pct"/>
                    <w:hideMark/>
                  </w:tcPr>
                  <w:p w14:paraId="1C8AE794" w14:textId="77777777" w:rsidR="00D34F43" w:rsidRDefault="00D34F43">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D34F43" w14:paraId="69D1D3BD" w14:textId="77777777" w:rsidTr="005A4C96">
                <w:trPr>
                  <w:divId w:val="452674210"/>
                  <w:tblCellSpacing w:w="15" w:type="dxa"/>
                </w:trPr>
                <w:tc>
                  <w:tcPr>
                    <w:tcW w:w="274" w:type="pct"/>
                    <w:hideMark/>
                  </w:tcPr>
                  <w:p w14:paraId="727A5B6D" w14:textId="77777777" w:rsidR="00D34F43" w:rsidRDefault="00D34F43">
                    <w:pPr>
                      <w:pStyle w:val="Bibliography"/>
                      <w:rPr>
                        <w:noProof/>
                      </w:rPr>
                    </w:pPr>
                    <w:r>
                      <w:rPr>
                        <w:noProof/>
                      </w:rPr>
                      <w:t xml:space="preserve">[40] </w:t>
                    </w:r>
                  </w:p>
                </w:tc>
                <w:tc>
                  <w:tcPr>
                    <w:tcW w:w="4676" w:type="pct"/>
                    <w:hideMark/>
                  </w:tcPr>
                  <w:p w14:paraId="5B125849" w14:textId="77777777" w:rsidR="00D34F43" w:rsidRDefault="00D34F43">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D34F43" w14:paraId="461A9670" w14:textId="77777777" w:rsidTr="005A4C96">
                <w:trPr>
                  <w:divId w:val="452674210"/>
                  <w:tblCellSpacing w:w="15" w:type="dxa"/>
                </w:trPr>
                <w:tc>
                  <w:tcPr>
                    <w:tcW w:w="274" w:type="pct"/>
                    <w:hideMark/>
                  </w:tcPr>
                  <w:p w14:paraId="31B4F717" w14:textId="77777777" w:rsidR="00D34F43" w:rsidRDefault="00D34F43">
                    <w:pPr>
                      <w:pStyle w:val="Bibliography"/>
                      <w:rPr>
                        <w:noProof/>
                      </w:rPr>
                    </w:pPr>
                    <w:r>
                      <w:rPr>
                        <w:noProof/>
                      </w:rPr>
                      <w:t xml:space="preserve">[41] </w:t>
                    </w:r>
                  </w:p>
                </w:tc>
                <w:tc>
                  <w:tcPr>
                    <w:tcW w:w="4676" w:type="pct"/>
                    <w:hideMark/>
                  </w:tcPr>
                  <w:p w14:paraId="067809BF" w14:textId="77777777" w:rsidR="00D34F43" w:rsidRDefault="00D34F43">
                    <w:pPr>
                      <w:pStyle w:val="Bibliography"/>
                      <w:rPr>
                        <w:noProof/>
                      </w:rPr>
                    </w:pPr>
                    <w:r>
                      <w:rPr>
                        <w:noProof/>
                      </w:rPr>
                      <w:t>AWS, "AWS Device Farm," 2023. [Online]. Available: https://aws.amazon.com/device-farm/..</w:t>
                    </w:r>
                  </w:p>
                </w:tc>
              </w:tr>
              <w:tr w:rsidR="00D34F43" w14:paraId="43D3E710" w14:textId="77777777" w:rsidTr="005A4C96">
                <w:trPr>
                  <w:divId w:val="452674210"/>
                  <w:tblCellSpacing w:w="15" w:type="dxa"/>
                </w:trPr>
                <w:tc>
                  <w:tcPr>
                    <w:tcW w:w="274" w:type="pct"/>
                    <w:hideMark/>
                  </w:tcPr>
                  <w:p w14:paraId="050A2D6B" w14:textId="77777777" w:rsidR="00D34F43" w:rsidRDefault="00D34F43">
                    <w:pPr>
                      <w:pStyle w:val="Bibliography"/>
                      <w:rPr>
                        <w:noProof/>
                      </w:rPr>
                    </w:pPr>
                    <w:r>
                      <w:rPr>
                        <w:noProof/>
                      </w:rPr>
                      <w:t xml:space="preserve">[42] </w:t>
                    </w:r>
                  </w:p>
                </w:tc>
                <w:tc>
                  <w:tcPr>
                    <w:tcW w:w="4676" w:type="pct"/>
                    <w:hideMark/>
                  </w:tcPr>
                  <w:p w14:paraId="727D1678" w14:textId="77777777" w:rsidR="00D34F43" w:rsidRDefault="00D34F43">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D34F43" w14:paraId="6D5C93C8" w14:textId="77777777" w:rsidTr="005A4C96">
                <w:trPr>
                  <w:divId w:val="452674210"/>
                  <w:tblCellSpacing w:w="15" w:type="dxa"/>
                </w:trPr>
                <w:tc>
                  <w:tcPr>
                    <w:tcW w:w="274" w:type="pct"/>
                    <w:hideMark/>
                  </w:tcPr>
                  <w:p w14:paraId="33543930" w14:textId="77777777" w:rsidR="00D34F43" w:rsidRDefault="00D34F43">
                    <w:pPr>
                      <w:pStyle w:val="Bibliography"/>
                      <w:rPr>
                        <w:noProof/>
                      </w:rPr>
                    </w:pPr>
                    <w:r>
                      <w:rPr>
                        <w:noProof/>
                      </w:rPr>
                      <w:t xml:space="preserve">[43] </w:t>
                    </w:r>
                  </w:p>
                </w:tc>
                <w:tc>
                  <w:tcPr>
                    <w:tcW w:w="4676" w:type="pct"/>
                    <w:hideMark/>
                  </w:tcPr>
                  <w:p w14:paraId="4122C140" w14:textId="77777777" w:rsidR="00D34F43" w:rsidRDefault="00D34F43">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D34F43" w14:paraId="73A08933" w14:textId="77777777" w:rsidTr="005A4C96">
                <w:trPr>
                  <w:divId w:val="452674210"/>
                  <w:tblCellSpacing w:w="15" w:type="dxa"/>
                </w:trPr>
                <w:tc>
                  <w:tcPr>
                    <w:tcW w:w="274" w:type="pct"/>
                    <w:hideMark/>
                  </w:tcPr>
                  <w:p w14:paraId="139E5034" w14:textId="77777777" w:rsidR="00D34F43" w:rsidRDefault="00D34F43">
                    <w:pPr>
                      <w:pStyle w:val="Bibliography"/>
                      <w:rPr>
                        <w:noProof/>
                      </w:rPr>
                    </w:pPr>
                    <w:r>
                      <w:rPr>
                        <w:noProof/>
                      </w:rPr>
                      <w:t xml:space="preserve">[44] </w:t>
                    </w:r>
                  </w:p>
                </w:tc>
                <w:tc>
                  <w:tcPr>
                    <w:tcW w:w="4676" w:type="pct"/>
                    <w:hideMark/>
                  </w:tcPr>
                  <w:p w14:paraId="3B7787C6" w14:textId="77777777" w:rsidR="00D34F43" w:rsidRDefault="00D34F43">
                    <w:pPr>
                      <w:pStyle w:val="Bibliography"/>
                      <w:rPr>
                        <w:noProof/>
                      </w:rPr>
                    </w:pPr>
                    <w:r>
                      <w:rPr>
                        <w:noProof/>
                      </w:rPr>
                      <w:t>AWS, "AWS Fault Injection Simulator," 2023. [Online]. Available: https://aws.amazon.com/fault-injection-simulator/..</w:t>
                    </w:r>
                  </w:p>
                </w:tc>
              </w:tr>
              <w:tr w:rsidR="00D34F43" w14:paraId="4AB032EA" w14:textId="77777777" w:rsidTr="005A4C96">
                <w:trPr>
                  <w:divId w:val="452674210"/>
                  <w:tblCellSpacing w:w="15" w:type="dxa"/>
                </w:trPr>
                <w:tc>
                  <w:tcPr>
                    <w:tcW w:w="274" w:type="pct"/>
                    <w:hideMark/>
                  </w:tcPr>
                  <w:p w14:paraId="70BC544C" w14:textId="77777777" w:rsidR="00D34F43" w:rsidRDefault="00D34F43">
                    <w:pPr>
                      <w:pStyle w:val="Bibliography"/>
                      <w:rPr>
                        <w:noProof/>
                      </w:rPr>
                    </w:pPr>
                    <w:r>
                      <w:rPr>
                        <w:noProof/>
                      </w:rPr>
                      <w:t xml:space="preserve">[45] </w:t>
                    </w:r>
                  </w:p>
                </w:tc>
                <w:tc>
                  <w:tcPr>
                    <w:tcW w:w="4676" w:type="pct"/>
                    <w:hideMark/>
                  </w:tcPr>
                  <w:p w14:paraId="03FAE1AC" w14:textId="77777777" w:rsidR="00D34F43" w:rsidRDefault="00D34F43">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D34F43" w14:paraId="19379375" w14:textId="77777777" w:rsidTr="005A4C96">
                <w:trPr>
                  <w:divId w:val="452674210"/>
                  <w:tblCellSpacing w:w="15" w:type="dxa"/>
                </w:trPr>
                <w:tc>
                  <w:tcPr>
                    <w:tcW w:w="274" w:type="pct"/>
                    <w:hideMark/>
                  </w:tcPr>
                  <w:p w14:paraId="649E1405" w14:textId="77777777" w:rsidR="00D34F43" w:rsidRDefault="00D34F43">
                    <w:pPr>
                      <w:pStyle w:val="Bibliography"/>
                      <w:rPr>
                        <w:noProof/>
                      </w:rPr>
                    </w:pPr>
                    <w:r>
                      <w:rPr>
                        <w:noProof/>
                      </w:rPr>
                      <w:t xml:space="preserve">[46] </w:t>
                    </w:r>
                  </w:p>
                </w:tc>
                <w:tc>
                  <w:tcPr>
                    <w:tcW w:w="4676" w:type="pct"/>
                    <w:hideMark/>
                  </w:tcPr>
                  <w:p w14:paraId="1F72FBEE" w14:textId="77777777" w:rsidR="00D34F43" w:rsidRDefault="00D34F43">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D34F43" w14:paraId="431DBDEE" w14:textId="77777777" w:rsidTr="005A4C96">
                <w:trPr>
                  <w:divId w:val="452674210"/>
                  <w:tblCellSpacing w:w="15" w:type="dxa"/>
                </w:trPr>
                <w:tc>
                  <w:tcPr>
                    <w:tcW w:w="274" w:type="pct"/>
                    <w:hideMark/>
                  </w:tcPr>
                  <w:p w14:paraId="0420B99D" w14:textId="77777777" w:rsidR="00D34F43" w:rsidRDefault="00D34F43">
                    <w:pPr>
                      <w:pStyle w:val="Bibliography"/>
                      <w:rPr>
                        <w:noProof/>
                      </w:rPr>
                    </w:pPr>
                    <w:r>
                      <w:rPr>
                        <w:noProof/>
                      </w:rPr>
                      <w:t xml:space="preserve">[47] </w:t>
                    </w:r>
                  </w:p>
                </w:tc>
                <w:tc>
                  <w:tcPr>
                    <w:tcW w:w="4676" w:type="pct"/>
                    <w:hideMark/>
                  </w:tcPr>
                  <w:p w14:paraId="767D61CC" w14:textId="77777777" w:rsidR="00D34F43" w:rsidRDefault="00D34F43">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D34F43" w14:paraId="7FC68302" w14:textId="77777777" w:rsidTr="005A4C96">
                <w:trPr>
                  <w:divId w:val="452674210"/>
                  <w:tblCellSpacing w:w="15" w:type="dxa"/>
                </w:trPr>
                <w:tc>
                  <w:tcPr>
                    <w:tcW w:w="274" w:type="pct"/>
                    <w:hideMark/>
                  </w:tcPr>
                  <w:p w14:paraId="670C1FD0" w14:textId="77777777" w:rsidR="00D34F43" w:rsidRDefault="00D34F43">
                    <w:pPr>
                      <w:pStyle w:val="Bibliography"/>
                      <w:rPr>
                        <w:noProof/>
                      </w:rPr>
                    </w:pPr>
                    <w:r>
                      <w:rPr>
                        <w:noProof/>
                      </w:rPr>
                      <w:t xml:space="preserve">[48] </w:t>
                    </w:r>
                  </w:p>
                </w:tc>
                <w:tc>
                  <w:tcPr>
                    <w:tcW w:w="4676" w:type="pct"/>
                    <w:hideMark/>
                  </w:tcPr>
                  <w:p w14:paraId="572D4BEC" w14:textId="77777777" w:rsidR="00D34F43" w:rsidRDefault="00D34F43">
                    <w:pPr>
                      <w:pStyle w:val="Bibliography"/>
                      <w:rPr>
                        <w:noProof/>
                      </w:rPr>
                    </w:pPr>
                    <w:r>
                      <w:rPr>
                        <w:noProof/>
                      </w:rPr>
                      <w:t>AWS, "AWS Tools and SDKs," 2023. [Online]. Available: https://aws.amazon.com/tools/..</w:t>
                    </w:r>
                  </w:p>
                </w:tc>
              </w:tr>
              <w:tr w:rsidR="00D34F43" w14:paraId="24556635" w14:textId="77777777" w:rsidTr="005A4C96">
                <w:trPr>
                  <w:divId w:val="452674210"/>
                  <w:tblCellSpacing w:w="15" w:type="dxa"/>
                </w:trPr>
                <w:tc>
                  <w:tcPr>
                    <w:tcW w:w="274" w:type="pct"/>
                    <w:hideMark/>
                  </w:tcPr>
                  <w:p w14:paraId="7D9CE19A" w14:textId="77777777" w:rsidR="00D34F43" w:rsidRDefault="00D34F43">
                    <w:pPr>
                      <w:pStyle w:val="Bibliography"/>
                      <w:rPr>
                        <w:noProof/>
                      </w:rPr>
                    </w:pPr>
                    <w:r>
                      <w:rPr>
                        <w:noProof/>
                      </w:rPr>
                      <w:t xml:space="preserve">[49] </w:t>
                    </w:r>
                  </w:p>
                </w:tc>
                <w:tc>
                  <w:tcPr>
                    <w:tcW w:w="4676" w:type="pct"/>
                    <w:hideMark/>
                  </w:tcPr>
                  <w:p w14:paraId="0687D725" w14:textId="77777777" w:rsidR="00D34F43" w:rsidRDefault="00D34F43">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D34F43" w14:paraId="77ABF684" w14:textId="77777777" w:rsidTr="005A4C96">
                <w:trPr>
                  <w:divId w:val="452674210"/>
                  <w:tblCellSpacing w:w="15" w:type="dxa"/>
                </w:trPr>
                <w:tc>
                  <w:tcPr>
                    <w:tcW w:w="274" w:type="pct"/>
                    <w:hideMark/>
                  </w:tcPr>
                  <w:p w14:paraId="7B3EC8D5" w14:textId="77777777" w:rsidR="00D34F43" w:rsidRDefault="00D34F43">
                    <w:pPr>
                      <w:pStyle w:val="Bibliography"/>
                      <w:rPr>
                        <w:noProof/>
                      </w:rPr>
                    </w:pPr>
                    <w:r>
                      <w:rPr>
                        <w:noProof/>
                      </w:rPr>
                      <w:t xml:space="preserve">[50] </w:t>
                    </w:r>
                  </w:p>
                </w:tc>
                <w:tc>
                  <w:tcPr>
                    <w:tcW w:w="4676" w:type="pct"/>
                    <w:hideMark/>
                  </w:tcPr>
                  <w:p w14:paraId="32AB7B75" w14:textId="77777777" w:rsidR="00D34F43" w:rsidRDefault="00D34F43">
                    <w:pPr>
                      <w:pStyle w:val="Bibliography"/>
                      <w:rPr>
                        <w:noProof/>
                      </w:rPr>
                    </w:pPr>
                    <w:r>
                      <w:rPr>
                        <w:noProof/>
                      </w:rPr>
                      <w:t>AWS, "AWS X-Ray," 2023. [Online]. Available: https://aws.amazon.com/xray/..</w:t>
                    </w:r>
                  </w:p>
                </w:tc>
              </w:tr>
              <w:tr w:rsidR="00D34F43" w14:paraId="68E629BA" w14:textId="77777777" w:rsidTr="005A4C96">
                <w:trPr>
                  <w:divId w:val="452674210"/>
                  <w:tblCellSpacing w:w="15" w:type="dxa"/>
                </w:trPr>
                <w:tc>
                  <w:tcPr>
                    <w:tcW w:w="274" w:type="pct"/>
                    <w:hideMark/>
                  </w:tcPr>
                  <w:p w14:paraId="1B1D1CF1" w14:textId="77777777" w:rsidR="00D34F43" w:rsidRDefault="00D34F43">
                    <w:pPr>
                      <w:pStyle w:val="Bibliography"/>
                      <w:rPr>
                        <w:noProof/>
                      </w:rPr>
                    </w:pPr>
                    <w:r>
                      <w:rPr>
                        <w:noProof/>
                      </w:rPr>
                      <w:t xml:space="preserve">[51] </w:t>
                    </w:r>
                  </w:p>
                </w:tc>
                <w:tc>
                  <w:tcPr>
                    <w:tcW w:w="4676" w:type="pct"/>
                    <w:hideMark/>
                  </w:tcPr>
                  <w:p w14:paraId="46EC0E1C" w14:textId="77777777" w:rsidR="00D34F43" w:rsidRDefault="00D34F43">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D34F43" w14:paraId="2D6B828C" w14:textId="77777777" w:rsidTr="005A4C96">
                <w:trPr>
                  <w:divId w:val="452674210"/>
                  <w:tblCellSpacing w:w="15" w:type="dxa"/>
                </w:trPr>
                <w:tc>
                  <w:tcPr>
                    <w:tcW w:w="274" w:type="pct"/>
                    <w:hideMark/>
                  </w:tcPr>
                  <w:p w14:paraId="60DBB170" w14:textId="77777777" w:rsidR="00D34F43" w:rsidRDefault="00D34F43">
                    <w:pPr>
                      <w:pStyle w:val="Bibliography"/>
                      <w:rPr>
                        <w:noProof/>
                      </w:rPr>
                    </w:pPr>
                    <w:r>
                      <w:rPr>
                        <w:noProof/>
                      </w:rPr>
                      <w:t xml:space="preserve">[52] </w:t>
                    </w:r>
                  </w:p>
                </w:tc>
                <w:tc>
                  <w:tcPr>
                    <w:tcW w:w="4676" w:type="pct"/>
                    <w:hideMark/>
                  </w:tcPr>
                  <w:p w14:paraId="673312F7" w14:textId="77777777" w:rsidR="00D34F43" w:rsidRDefault="00D34F43">
                    <w:pPr>
                      <w:pStyle w:val="Bibliography"/>
                      <w:rPr>
                        <w:noProof/>
                      </w:rPr>
                    </w:pPr>
                    <w:r>
                      <w:rPr>
                        <w:noProof/>
                      </w:rPr>
                      <w:t>AWS, "Amazon CodeWhisperer," 2023. [Online]. Available: https://aws.amazon.com/codewhisperer/.</w:t>
                    </w:r>
                  </w:p>
                </w:tc>
              </w:tr>
              <w:tr w:rsidR="00D34F43" w14:paraId="7AD71A72" w14:textId="77777777" w:rsidTr="005A4C96">
                <w:trPr>
                  <w:divId w:val="452674210"/>
                  <w:tblCellSpacing w:w="15" w:type="dxa"/>
                </w:trPr>
                <w:tc>
                  <w:tcPr>
                    <w:tcW w:w="274" w:type="pct"/>
                    <w:hideMark/>
                  </w:tcPr>
                  <w:p w14:paraId="107BEF28" w14:textId="77777777" w:rsidR="00D34F43" w:rsidRDefault="00D34F43">
                    <w:pPr>
                      <w:pStyle w:val="Bibliography"/>
                      <w:rPr>
                        <w:noProof/>
                      </w:rPr>
                    </w:pPr>
                    <w:r>
                      <w:rPr>
                        <w:noProof/>
                      </w:rPr>
                      <w:t xml:space="preserve">[53] </w:t>
                    </w:r>
                  </w:p>
                </w:tc>
                <w:tc>
                  <w:tcPr>
                    <w:tcW w:w="4676" w:type="pct"/>
                    <w:hideMark/>
                  </w:tcPr>
                  <w:p w14:paraId="7D929124" w14:textId="77777777" w:rsidR="00D34F43" w:rsidRDefault="00D34F43">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D34F43" w14:paraId="1B81DCFB" w14:textId="77777777" w:rsidTr="005A4C96">
                <w:trPr>
                  <w:divId w:val="452674210"/>
                  <w:tblCellSpacing w:w="15" w:type="dxa"/>
                </w:trPr>
                <w:tc>
                  <w:tcPr>
                    <w:tcW w:w="274" w:type="pct"/>
                    <w:hideMark/>
                  </w:tcPr>
                  <w:p w14:paraId="291E77BC" w14:textId="77777777" w:rsidR="00D34F43" w:rsidRDefault="00D34F43">
                    <w:pPr>
                      <w:pStyle w:val="Bibliography"/>
                      <w:rPr>
                        <w:noProof/>
                      </w:rPr>
                    </w:pPr>
                    <w:r>
                      <w:rPr>
                        <w:noProof/>
                      </w:rPr>
                      <w:t xml:space="preserve">[54] </w:t>
                    </w:r>
                  </w:p>
                </w:tc>
                <w:tc>
                  <w:tcPr>
                    <w:tcW w:w="4676" w:type="pct"/>
                    <w:hideMark/>
                  </w:tcPr>
                  <w:p w14:paraId="10E42591" w14:textId="77777777" w:rsidR="00D34F43" w:rsidRDefault="00D34F43">
                    <w:pPr>
                      <w:pStyle w:val="Bibliography"/>
                      <w:rPr>
                        <w:noProof/>
                      </w:rPr>
                    </w:pPr>
                    <w:r>
                      <w:rPr>
                        <w:noProof/>
                      </w:rPr>
                      <w:t>AWS, "Amazon Simple Queue Service (SQS) - Amazon S3," 2023. [Online]. Available: https://docs.aws.amazon.com/AWSSimpleQueueService/latest/SQSDeveloperGuide/sqs-s3.html.</w:t>
                    </w:r>
                  </w:p>
                </w:tc>
              </w:tr>
              <w:tr w:rsidR="00D34F43" w14:paraId="378CF97C" w14:textId="77777777" w:rsidTr="005A4C96">
                <w:trPr>
                  <w:divId w:val="452674210"/>
                  <w:tblCellSpacing w:w="15" w:type="dxa"/>
                </w:trPr>
                <w:tc>
                  <w:tcPr>
                    <w:tcW w:w="274" w:type="pct"/>
                    <w:hideMark/>
                  </w:tcPr>
                  <w:p w14:paraId="60075097" w14:textId="77777777" w:rsidR="00D34F43" w:rsidRDefault="00D34F43">
                    <w:pPr>
                      <w:pStyle w:val="Bibliography"/>
                      <w:rPr>
                        <w:noProof/>
                      </w:rPr>
                    </w:pPr>
                    <w:r>
                      <w:rPr>
                        <w:noProof/>
                      </w:rPr>
                      <w:t xml:space="preserve">[55] </w:t>
                    </w:r>
                  </w:p>
                </w:tc>
                <w:tc>
                  <w:tcPr>
                    <w:tcW w:w="4676" w:type="pct"/>
                    <w:hideMark/>
                  </w:tcPr>
                  <w:p w14:paraId="13AB8EAB" w14:textId="77777777" w:rsidR="00D34F43" w:rsidRDefault="00D34F43">
                    <w:pPr>
                      <w:pStyle w:val="Bibliography"/>
                      <w:rPr>
                        <w:noProof/>
                      </w:rPr>
                    </w:pPr>
                    <w:r>
                      <w:rPr>
                        <w:noProof/>
                      </w:rPr>
                      <w:t>AWS, "Amazon Simple Notification Service (SNS)," 2023. [Online]. Available: https://aws.amazon.com/sns/..</w:t>
                    </w:r>
                  </w:p>
                </w:tc>
              </w:tr>
              <w:tr w:rsidR="00D34F43" w14:paraId="72BABE92" w14:textId="77777777" w:rsidTr="005A4C96">
                <w:trPr>
                  <w:divId w:val="452674210"/>
                  <w:tblCellSpacing w:w="15" w:type="dxa"/>
                </w:trPr>
                <w:tc>
                  <w:tcPr>
                    <w:tcW w:w="274" w:type="pct"/>
                    <w:hideMark/>
                  </w:tcPr>
                  <w:p w14:paraId="364BC8D6" w14:textId="77777777" w:rsidR="00D34F43" w:rsidRDefault="00D34F43">
                    <w:pPr>
                      <w:pStyle w:val="Bibliography"/>
                      <w:rPr>
                        <w:noProof/>
                      </w:rPr>
                    </w:pPr>
                    <w:r>
                      <w:rPr>
                        <w:noProof/>
                      </w:rPr>
                      <w:t xml:space="preserve">[56] </w:t>
                    </w:r>
                  </w:p>
                </w:tc>
                <w:tc>
                  <w:tcPr>
                    <w:tcW w:w="4676" w:type="pct"/>
                    <w:hideMark/>
                  </w:tcPr>
                  <w:p w14:paraId="14649BD4" w14:textId="77777777" w:rsidR="00D34F43" w:rsidRDefault="00D34F43">
                    <w:pPr>
                      <w:pStyle w:val="Bibliography"/>
                      <w:rPr>
                        <w:noProof/>
                      </w:rPr>
                    </w:pPr>
                    <w:r>
                      <w:rPr>
                        <w:noProof/>
                      </w:rPr>
                      <w:t>AWS, "Amazon AppFlow," 2023. [Online]. Available: https://aws.amazon.com/appflow/.</w:t>
                    </w:r>
                  </w:p>
                </w:tc>
              </w:tr>
              <w:tr w:rsidR="00D34F43" w14:paraId="4C1128CE" w14:textId="77777777" w:rsidTr="005A4C96">
                <w:trPr>
                  <w:divId w:val="452674210"/>
                  <w:tblCellSpacing w:w="15" w:type="dxa"/>
                </w:trPr>
                <w:tc>
                  <w:tcPr>
                    <w:tcW w:w="274" w:type="pct"/>
                    <w:hideMark/>
                  </w:tcPr>
                  <w:p w14:paraId="012DEDD7" w14:textId="77777777" w:rsidR="00D34F43" w:rsidRDefault="00D34F43">
                    <w:pPr>
                      <w:pStyle w:val="Bibliography"/>
                      <w:rPr>
                        <w:noProof/>
                      </w:rPr>
                    </w:pPr>
                    <w:r>
                      <w:rPr>
                        <w:noProof/>
                      </w:rPr>
                      <w:t xml:space="preserve">[57] </w:t>
                    </w:r>
                  </w:p>
                </w:tc>
                <w:tc>
                  <w:tcPr>
                    <w:tcW w:w="4676" w:type="pct"/>
                    <w:hideMark/>
                  </w:tcPr>
                  <w:p w14:paraId="5A09FBE3" w14:textId="77777777" w:rsidR="00D34F43" w:rsidRDefault="00D34F43">
                    <w:pPr>
                      <w:pStyle w:val="Bibliography"/>
                      <w:rPr>
                        <w:noProof/>
                      </w:rPr>
                    </w:pPr>
                    <w:r>
                      <w:rPr>
                        <w:noProof/>
                      </w:rPr>
                      <w:t>AWS, "Amazon EventBridge," 2023. [Online]. Available: https://aws.amazon.com/eventbridge/.</w:t>
                    </w:r>
                  </w:p>
                </w:tc>
              </w:tr>
              <w:tr w:rsidR="00D34F43" w14:paraId="66ADB1CF" w14:textId="77777777" w:rsidTr="005A4C96">
                <w:trPr>
                  <w:divId w:val="452674210"/>
                  <w:tblCellSpacing w:w="15" w:type="dxa"/>
                </w:trPr>
                <w:tc>
                  <w:tcPr>
                    <w:tcW w:w="274" w:type="pct"/>
                    <w:hideMark/>
                  </w:tcPr>
                  <w:p w14:paraId="49573702" w14:textId="77777777" w:rsidR="00D34F43" w:rsidRDefault="00D34F43">
                    <w:pPr>
                      <w:pStyle w:val="Bibliography"/>
                      <w:rPr>
                        <w:noProof/>
                      </w:rPr>
                    </w:pPr>
                    <w:r>
                      <w:rPr>
                        <w:noProof/>
                      </w:rPr>
                      <w:t xml:space="preserve">[58] </w:t>
                    </w:r>
                  </w:p>
                </w:tc>
                <w:tc>
                  <w:tcPr>
                    <w:tcW w:w="4676" w:type="pct"/>
                    <w:hideMark/>
                  </w:tcPr>
                  <w:p w14:paraId="31E62F34" w14:textId="77777777" w:rsidR="00D34F43" w:rsidRDefault="00D34F43">
                    <w:pPr>
                      <w:pStyle w:val="Bibliography"/>
                      <w:rPr>
                        <w:noProof/>
                      </w:rPr>
                    </w:pPr>
                    <w:r>
                      <w:rPr>
                        <w:noProof/>
                      </w:rPr>
                      <w:t xml:space="preserve">D. S. Linthicum, Cloud Computing and SOA Convergence in Your Enterprise: A Step-by-Step Guide, Addison-Wesley, 2009. </w:t>
                    </w:r>
                  </w:p>
                </w:tc>
              </w:tr>
              <w:tr w:rsidR="00D34F43" w14:paraId="3DB02A3C" w14:textId="77777777" w:rsidTr="005A4C96">
                <w:trPr>
                  <w:divId w:val="452674210"/>
                  <w:tblCellSpacing w:w="15" w:type="dxa"/>
                </w:trPr>
                <w:tc>
                  <w:tcPr>
                    <w:tcW w:w="274" w:type="pct"/>
                    <w:hideMark/>
                  </w:tcPr>
                  <w:p w14:paraId="308B3CD3" w14:textId="77777777" w:rsidR="00D34F43" w:rsidRDefault="00D34F43">
                    <w:pPr>
                      <w:pStyle w:val="Bibliography"/>
                      <w:rPr>
                        <w:noProof/>
                      </w:rPr>
                    </w:pPr>
                    <w:r>
                      <w:rPr>
                        <w:noProof/>
                      </w:rPr>
                      <w:t xml:space="preserve">[59] </w:t>
                    </w:r>
                  </w:p>
                </w:tc>
                <w:tc>
                  <w:tcPr>
                    <w:tcW w:w="4676" w:type="pct"/>
                    <w:hideMark/>
                  </w:tcPr>
                  <w:p w14:paraId="68A93055" w14:textId="77777777" w:rsidR="00D34F43" w:rsidRDefault="00D34F43">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D34F43" w14:paraId="54D19D4E" w14:textId="77777777" w:rsidTr="005A4C96">
                <w:trPr>
                  <w:divId w:val="452674210"/>
                  <w:tblCellSpacing w:w="15" w:type="dxa"/>
                </w:trPr>
                <w:tc>
                  <w:tcPr>
                    <w:tcW w:w="274" w:type="pct"/>
                    <w:hideMark/>
                  </w:tcPr>
                  <w:p w14:paraId="2A511537" w14:textId="77777777" w:rsidR="00D34F43" w:rsidRDefault="00D34F43">
                    <w:pPr>
                      <w:pStyle w:val="Bibliography"/>
                      <w:rPr>
                        <w:noProof/>
                      </w:rPr>
                    </w:pPr>
                    <w:r>
                      <w:rPr>
                        <w:noProof/>
                      </w:rPr>
                      <w:t xml:space="preserve">[60] </w:t>
                    </w:r>
                  </w:p>
                </w:tc>
                <w:tc>
                  <w:tcPr>
                    <w:tcW w:w="4676" w:type="pct"/>
                    <w:hideMark/>
                  </w:tcPr>
                  <w:p w14:paraId="03A7BB85" w14:textId="77777777" w:rsidR="00D34F43" w:rsidRDefault="00D34F43">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D34F43" w14:paraId="397CF96D" w14:textId="77777777" w:rsidTr="005A4C96">
                <w:trPr>
                  <w:divId w:val="452674210"/>
                  <w:tblCellSpacing w:w="15" w:type="dxa"/>
                </w:trPr>
                <w:tc>
                  <w:tcPr>
                    <w:tcW w:w="274" w:type="pct"/>
                    <w:hideMark/>
                  </w:tcPr>
                  <w:p w14:paraId="088C97D3" w14:textId="77777777" w:rsidR="00D34F43" w:rsidRDefault="00D34F43">
                    <w:pPr>
                      <w:pStyle w:val="Bibliography"/>
                      <w:rPr>
                        <w:noProof/>
                      </w:rPr>
                    </w:pPr>
                    <w:r>
                      <w:rPr>
                        <w:noProof/>
                      </w:rPr>
                      <w:t xml:space="preserve">[61] </w:t>
                    </w:r>
                  </w:p>
                </w:tc>
                <w:tc>
                  <w:tcPr>
                    <w:tcW w:w="4676" w:type="pct"/>
                    <w:hideMark/>
                  </w:tcPr>
                  <w:p w14:paraId="14A92F01" w14:textId="77777777" w:rsidR="00D34F43" w:rsidRDefault="00D34F43">
                    <w:pPr>
                      <w:pStyle w:val="Bibliography"/>
                      <w:rPr>
                        <w:noProof/>
                      </w:rPr>
                    </w:pPr>
                    <w:r>
                      <w:rPr>
                        <w:noProof/>
                      </w:rPr>
                      <w:t xml:space="preserve">D. Chappell, Enterprise Service Bus, O'Reilly Media, 2004. </w:t>
                    </w:r>
                  </w:p>
                </w:tc>
              </w:tr>
              <w:tr w:rsidR="00D34F43" w14:paraId="01EF75DE" w14:textId="77777777" w:rsidTr="005A4C96">
                <w:trPr>
                  <w:divId w:val="452674210"/>
                  <w:tblCellSpacing w:w="15" w:type="dxa"/>
                </w:trPr>
                <w:tc>
                  <w:tcPr>
                    <w:tcW w:w="274" w:type="pct"/>
                    <w:hideMark/>
                  </w:tcPr>
                  <w:p w14:paraId="0A79B00E" w14:textId="77777777" w:rsidR="00D34F43" w:rsidRDefault="00D34F43">
                    <w:pPr>
                      <w:pStyle w:val="Bibliography"/>
                      <w:rPr>
                        <w:noProof/>
                      </w:rPr>
                    </w:pPr>
                    <w:r>
                      <w:rPr>
                        <w:noProof/>
                      </w:rPr>
                      <w:t xml:space="preserve">[62] </w:t>
                    </w:r>
                  </w:p>
                </w:tc>
                <w:tc>
                  <w:tcPr>
                    <w:tcW w:w="4676" w:type="pct"/>
                    <w:hideMark/>
                  </w:tcPr>
                  <w:p w14:paraId="7963BA50" w14:textId="77777777" w:rsidR="00D34F43" w:rsidRDefault="00D34F43">
                    <w:pPr>
                      <w:pStyle w:val="Bibliography"/>
                      <w:rPr>
                        <w:noProof/>
                      </w:rPr>
                    </w:pPr>
                    <w:r>
                      <w:rPr>
                        <w:noProof/>
                      </w:rPr>
                      <w:t xml:space="preserve">G. Hohpe and B. Woolf, Enterprise Integration Patterns: Designing, Building, and Deploying Messaging Solutions, Addison-Wesley, 2004. </w:t>
                    </w:r>
                  </w:p>
                </w:tc>
              </w:tr>
              <w:tr w:rsidR="00D34F43" w14:paraId="6EC60A31" w14:textId="77777777" w:rsidTr="005A4C96">
                <w:trPr>
                  <w:divId w:val="452674210"/>
                  <w:tblCellSpacing w:w="15" w:type="dxa"/>
                </w:trPr>
                <w:tc>
                  <w:tcPr>
                    <w:tcW w:w="274" w:type="pct"/>
                    <w:hideMark/>
                  </w:tcPr>
                  <w:p w14:paraId="5A898137" w14:textId="77777777" w:rsidR="00D34F43" w:rsidRDefault="00D34F43">
                    <w:pPr>
                      <w:pStyle w:val="Bibliography"/>
                      <w:rPr>
                        <w:noProof/>
                      </w:rPr>
                    </w:pPr>
                    <w:r>
                      <w:rPr>
                        <w:noProof/>
                      </w:rPr>
                      <w:t xml:space="preserve">[63] </w:t>
                    </w:r>
                  </w:p>
                </w:tc>
                <w:tc>
                  <w:tcPr>
                    <w:tcW w:w="4676" w:type="pct"/>
                    <w:hideMark/>
                  </w:tcPr>
                  <w:p w14:paraId="682F0454" w14:textId="77777777" w:rsidR="00D34F43" w:rsidRDefault="00D34F43">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D34F43" w14:paraId="16FFDFA6" w14:textId="77777777" w:rsidTr="005A4C96">
                <w:trPr>
                  <w:divId w:val="452674210"/>
                  <w:tblCellSpacing w:w="15" w:type="dxa"/>
                </w:trPr>
                <w:tc>
                  <w:tcPr>
                    <w:tcW w:w="274" w:type="pct"/>
                    <w:hideMark/>
                  </w:tcPr>
                  <w:p w14:paraId="3E81E76C" w14:textId="77777777" w:rsidR="00D34F43" w:rsidRDefault="00D34F43">
                    <w:pPr>
                      <w:pStyle w:val="Bibliography"/>
                      <w:rPr>
                        <w:noProof/>
                      </w:rPr>
                    </w:pPr>
                    <w:r>
                      <w:rPr>
                        <w:noProof/>
                      </w:rPr>
                      <w:t xml:space="preserve">[64] </w:t>
                    </w:r>
                  </w:p>
                </w:tc>
                <w:tc>
                  <w:tcPr>
                    <w:tcW w:w="4676" w:type="pct"/>
                    <w:hideMark/>
                  </w:tcPr>
                  <w:p w14:paraId="1897EA30" w14:textId="77777777" w:rsidR="00D34F43" w:rsidRDefault="00D34F43">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D34F43" w14:paraId="40872A81" w14:textId="77777777" w:rsidTr="005A4C96">
                <w:trPr>
                  <w:divId w:val="452674210"/>
                  <w:tblCellSpacing w:w="15" w:type="dxa"/>
                </w:trPr>
                <w:tc>
                  <w:tcPr>
                    <w:tcW w:w="274" w:type="pct"/>
                    <w:hideMark/>
                  </w:tcPr>
                  <w:p w14:paraId="71339D39" w14:textId="77777777" w:rsidR="00D34F43" w:rsidRDefault="00D34F43">
                    <w:pPr>
                      <w:pStyle w:val="Bibliography"/>
                      <w:rPr>
                        <w:noProof/>
                      </w:rPr>
                    </w:pPr>
                    <w:r>
                      <w:rPr>
                        <w:noProof/>
                      </w:rPr>
                      <w:t xml:space="preserve">[65] </w:t>
                    </w:r>
                  </w:p>
                </w:tc>
                <w:tc>
                  <w:tcPr>
                    <w:tcW w:w="4676" w:type="pct"/>
                    <w:hideMark/>
                  </w:tcPr>
                  <w:p w14:paraId="64237D34" w14:textId="77777777" w:rsidR="00D34F43" w:rsidRDefault="00D34F43">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D34F43" w14:paraId="2323E61E" w14:textId="77777777" w:rsidTr="005A4C96">
                <w:trPr>
                  <w:divId w:val="452674210"/>
                  <w:tblCellSpacing w:w="15" w:type="dxa"/>
                </w:trPr>
                <w:tc>
                  <w:tcPr>
                    <w:tcW w:w="274" w:type="pct"/>
                    <w:hideMark/>
                  </w:tcPr>
                  <w:p w14:paraId="1C765EF2" w14:textId="77777777" w:rsidR="00D34F43" w:rsidRDefault="00D34F43">
                    <w:pPr>
                      <w:pStyle w:val="Bibliography"/>
                      <w:rPr>
                        <w:noProof/>
                      </w:rPr>
                    </w:pPr>
                    <w:r>
                      <w:rPr>
                        <w:noProof/>
                      </w:rPr>
                      <w:t xml:space="preserve">[66] </w:t>
                    </w:r>
                  </w:p>
                </w:tc>
                <w:tc>
                  <w:tcPr>
                    <w:tcW w:w="4676" w:type="pct"/>
                    <w:hideMark/>
                  </w:tcPr>
                  <w:p w14:paraId="042539B7" w14:textId="77777777" w:rsidR="00D34F43" w:rsidRDefault="00D34F43">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D34F43" w14:paraId="79728AD1" w14:textId="77777777" w:rsidTr="005A4C96">
                <w:trPr>
                  <w:divId w:val="452674210"/>
                  <w:tblCellSpacing w:w="15" w:type="dxa"/>
                </w:trPr>
                <w:tc>
                  <w:tcPr>
                    <w:tcW w:w="274" w:type="pct"/>
                    <w:hideMark/>
                  </w:tcPr>
                  <w:p w14:paraId="333FCF10" w14:textId="77777777" w:rsidR="00D34F43" w:rsidRDefault="00D34F43">
                    <w:pPr>
                      <w:pStyle w:val="Bibliography"/>
                      <w:rPr>
                        <w:noProof/>
                      </w:rPr>
                    </w:pPr>
                    <w:r>
                      <w:rPr>
                        <w:noProof/>
                      </w:rPr>
                      <w:t xml:space="preserve">[67] </w:t>
                    </w:r>
                  </w:p>
                </w:tc>
                <w:tc>
                  <w:tcPr>
                    <w:tcW w:w="4676" w:type="pct"/>
                    <w:hideMark/>
                  </w:tcPr>
                  <w:p w14:paraId="31F75B33" w14:textId="77777777" w:rsidR="00D34F43" w:rsidRDefault="00D34F43">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D34F43" w14:paraId="3032C78B" w14:textId="77777777" w:rsidTr="005A4C96">
                <w:trPr>
                  <w:divId w:val="452674210"/>
                  <w:tblCellSpacing w:w="15" w:type="dxa"/>
                </w:trPr>
                <w:tc>
                  <w:tcPr>
                    <w:tcW w:w="274" w:type="pct"/>
                    <w:hideMark/>
                  </w:tcPr>
                  <w:p w14:paraId="3A446538" w14:textId="77777777" w:rsidR="00D34F43" w:rsidRDefault="00D34F43">
                    <w:pPr>
                      <w:pStyle w:val="Bibliography"/>
                      <w:rPr>
                        <w:noProof/>
                      </w:rPr>
                    </w:pPr>
                    <w:r>
                      <w:rPr>
                        <w:noProof/>
                      </w:rPr>
                      <w:t xml:space="preserve">[68] </w:t>
                    </w:r>
                  </w:p>
                </w:tc>
                <w:tc>
                  <w:tcPr>
                    <w:tcW w:w="4676" w:type="pct"/>
                    <w:hideMark/>
                  </w:tcPr>
                  <w:p w14:paraId="6CEBE165" w14:textId="77777777" w:rsidR="00D34F43" w:rsidRDefault="00D34F43">
                    <w:pPr>
                      <w:pStyle w:val="Bibliography"/>
                      <w:rPr>
                        <w:noProof/>
                      </w:rPr>
                    </w:pPr>
                    <w:r>
                      <w:rPr>
                        <w:noProof/>
                      </w:rPr>
                      <w:t>AWS, "Amazon Managed Workflows for Apache Airflow (MWAA," 2023. [Online]. Available: https://aws.amazon.com/mwaa/.</w:t>
                    </w:r>
                  </w:p>
                </w:tc>
              </w:tr>
              <w:tr w:rsidR="00D34F43" w14:paraId="788084F4" w14:textId="77777777" w:rsidTr="005A4C96">
                <w:trPr>
                  <w:divId w:val="452674210"/>
                  <w:tblCellSpacing w:w="15" w:type="dxa"/>
                </w:trPr>
                <w:tc>
                  <w:tcPr>
                    <w:tcW w:w="274" w:type="pct"/>
                    <w:hideMark/>
                  </w:tcPr>
                  <w:p w14:paraId="271DF00C" w14:textId="77777777" w:rsidR="00D34F43" w:rsidRDefault="00D34F43">
                    <w:pPr>
                      <w:pStyle w:val="Bibliography"/>
                      <w:rPr>
                        <w:noProof/>
                      </w:rPr>
                    </w:pPr>
                    <w:r>
                      <w:rPr>
                        <w:noProof/>
                      </w:rPr>
                      <w:t xml:space="preserve">[69] </w:t>
                    </w:r>
                  </w:p>
                </w:tc>
                <w:tc>
                  <w:tcPr>
                    <w:tcW w:w="4676" w:type="pct"/>
                    <w:hideMark/>
                  </w:tcPr>
                  <w:p w14:paraId="428EB9F3" w14:textId="77777777" w:rsidR="00D34F43" w:rsidRDefault="00D34F43">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D34F43" w14:paraId="5422894C" w14:textId="77777777" w:rsidTr="005A4C96">
                <w:trPr>
                  <w:divId w:val="452674210"/>
                  <w:tblCellSpacing w:w="15" w:type="dxa"/>
                </w:trPr>
                <w:tc>
                  <w:tcPr>
                    <w:tcW w:w="274" w:type="pct"/>
                    <w:hideMark/>
                  </w:tcPr>
                  <w:p w14:paraId="75797122" w14:textId="77777777" w:rsidR="00D34F43" w:rsidRDefault="00D34F43">
                    <w:pPr>
                      <w:pStyle w:val="Bibliography"/>
                      <w:rPr>
                        <w:noProof/>
                      </w:rPr>
                    </w:pPr>
                    <w:r>
                      <w:rPr>
                        <w:noProof/>
                      </w:rPr>
                      <w:t xml:space="preserve">[70] </w:t>
                    </w:r>
                  </w:p>
                </w:tc>
                <w:tc>
                  <w:tcPr>
                    <w:tcW w:w="4676" w:type="pct"/>
                    <w:hideMark/>
                  </w:tcPr>
                  <w:p w14:paraId="4EF62627" w14:textId="77777777" w:rsidR="00D34F43" w:rsidRDefault="00D34F43">
                    <w:pPr>
                      <w:pStyle w:val="Bibliography"/>
                      <w:rPr>
                        <w:noProof/>
                      </w:rPr>
                    </w:pPr>
                    <w:r>
                      <w:rPr>
                        <w:noProof/>
                      </w:rPr>
                      <w:t>AWS, "Amazon MQ," 2023. [Online]. Available: https://aws.amazon.com/amazon-mq/.</w:t>
                    </w:r>
                  </w:p>
                </w:tc>
              </w:tr>
              <w:tr w:rsidR="00D34F43" w14:paraId="217824C9" w14:textId="77777777" w:rsidTr="005A4C96">
                <w:trPr>
                  <w:divId w:val="452674210"/>
                  <w:tblCellSpacing w:w="15" w:type="dxa"/>
                </w:trPr>
                <w:tc>
                  <w:tcPr>
                    <w:tcW w:w="274" w:type="pct"/>
                    <w:hideMark/>
                  </w:tcPr>
                  <w:p w14:paraId="4BFA0E5D" w14:textId="77777777" w:rsidR="00D34F43" w:rsidRDefault="00D34F43">
                    <w:pPr>
                      <w:pStyle w:val="Bibliography"/>
                      <w:rPr>
                        <w:noProof/>
                      </w:rPr>
                    </w:pPr>
                    <w:r>
                      <w:rPr>
                        <w:noProof/>
                      </w:rPr>
                      <w:t xml:space="preserve">[71] </w:t>
                    </w:r>
                  </w:p>
                </w:tc>
                <w:tc>
                  <w:tcPr>
                    <w:tcW w:w="4676" w:type="pct"/>
                    <w:hideMark/>
                  </w:tcPr>
                  <w:p w14:paraId="5305D2E3" w14:textId="77777777" w:rsidR="00D34F43" w:rsidRDefault="00D34F43">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D34F43" w14:paraId="224A3B98" w14:textId="77777777" w:rsidTr="005A4C96">
                <w:trPr>
                  <w:divId w:val="452674210"/>
                  <w:tblCellSpacing w:w="15" w:type="dxa"/>
                </w:trPr>
                <w:tc>
                  <w:tcPr>
                    <w:tcW w:w="274" w:type="pct"/>
                    <w:hideMark/>
                  </w:tcPr>
                  <w:p w14:paraId="1927F017" w14:textId="77777777" w:rsidR="00D34F43" w:rsidRDefault="00D34F43">
                    <w:pPr>
                      <w:pStyle w:val="Bibliography"/>
                      <w:rPr>
                        <w:noProof/>
                      </w:rPr>
                    </w:pPr>
                    <w:r>
                      <w:rPr>
                        <w:noProof/>
                      </w:rPr>
                      <w:t xml:space="preserve">[72] </w:t>
                    </w:r>
                  </w:p>
                </w:tc>
                <w:tc>
                  <w:tcPr>
                    <w:tcW w:w="4676" w:type="pct"/>
                    <w:hideMark/>
                  </w:tcPr>
                  <w:p w14:paraId="2C325742" w14:textId="77777777" w:rsidR="00D34F43" w:rsidRDefault="00D34F43">
                    <w:pPr>
                      <w:pStyle w:val="Bibliography"/>
                      <w:rPr>
                        <w:noProof/>
                      </w:rPr>
                    </w:pPr>
                    <w:r>
                      <w:rPr>
                        <w:noProof/>
                      </w:rPr>
                      <w:t>AWS, "Using AWS Lambda with Amazon SQS," 2023. [Online]. Available: https://docs.aws.amazon.com/lambda/latest/dg/with-sqs.html.</w:t>
                    </w:r>
                  </w:p>
                </w:tc>
              </w:tr>
              <w:tr w:rsidR="00D34F43" w14:paraId="1105109B" w14:textId="77777777" w:rsidTr="005A4C96">
                <w:trPr>
                  <w:divId w:val="452674210"/>
                  <w:tblCellSpacing w:w="15" w:type="dxa"/>
                </w:trPr>
                <w:tc>
                  <w:tcPr>
                    <w:tcW w:w="274" w:type="pct"/>
                    <w:hideMark/>
                  </w:tcPr>
                  <w:p w14:paraId="14DD0E0A" w14:textId="77777777" w:rsidR="00D34F43" w:rsidRDefault="00D34F43">
                    <w:pPr>
                      <w:pStyle w:val="Bibliography"/>
                      <w:rPr>
                        <w:noProof/>
                      </w:rPr>
                    </w:pPr>
                    <w:r>
                      <w:rPr>
                        <w:noProof/>
                      </w:rPr>
                      <w:t xml:space="preserve">[73] </w:t>
                    </w:r>
                  </w:p>
                </w:tc>
                <w:tc>
                  <w:tcPr>
                    <w:tcW w:w="4676" w:type="pct"/>
                    <w:hideMark/>
                  </w:tcPr>
                  <w:p w14:paraId="7F70449C" w14:textId="77777777" w:rsidR="00D34F43" w:rsidRDefault="00D34F43">
                    <w:pPr>
                      <w:pStyle w:val="Bibliography"/>
                      <w:rPr>
                        <w:noProof/>
                      </w:rPr>
                    </w:pPr>
                    <w:r>
                      <w:rPr>
                        <w:noProof/>
                      </w:rPr>
                      <w:t>AWS, "AWS Step Functions," 2023. [Online]. Available: https://aws.amazon.com/step-functions/.</w:t>
                    </w:r>
                  </w:p>
                </w:tc>
              </w:tr>
              <w:tr w:rsidR="00D34F43" w14:paraId="78C49C32" w14:textId="77777777" w:rsidTr="005A4C96">
                <w:trPr>
                  <w:divId w:val="452674210"/>
                  <w:tblCellSpacing w:w="15" w:type="dxa"/>
                </w:trPr>
                <w:tc>
                  <w:tcPr>
                    <w:tcW w:w="274" w:type="pct"/>
                    <w:hideMark/>
                  </w:tcPr>
                  <w:p w14:paraId="0A5ACE92" w14:textId="77777777" w:rsidR="00D34F43" w:rsidRDefault="00D34F43">
                    <w:pPr>
                      <w:pStyle w:val="Bibliography"/>
                      <w:rPr>
                        <w:noProof/>
                      </w:rPr>
                    </w:pPr>
                    <w:r>
                      <w:rPr>
                        <w:noProof/>
                      </w:rPr>
                      <w:t xml:space="preserve">[74] </w:t>
                    </w:r>
                  </w:p>
                </w:tc>
                <w:tc>
                  <w:tcPr>
                    <w:tcW w:w="4676" w:type="pct"/>
                    <w:hideMark/>
                  </w:tcPr>
                  <w:p w14:paraId="58B37CB9" w14:textId="77777777" w:rsidR="00D34F43" w:rsidRDefault="00D34F43">
                    <w:pPr>
                      <w:pStyle w:val="Bibliography"/>
                      <w:rPr>
                        <w:noProof/>
                      </w:rPr>
                    </w:pPr>
                    <w:r>
                      <w:rPr>
                        <w:noProof/>
                      </w:rPr>
                      <w:t xml:space="preserve">A. Gupta, Building Scalable Microservices with Amazon SQS, AWS Whitepaper, 2019. </w:t>
                    </w:r>
                  </w:p>
                </w:tc>
              </w:tr>
              <w:tr w:rsidR="00D34F43" w14:paraId="77D5CF20" w14:textId="77777777" w:rsidTr="005A4C96">
                <w:trPr>
                  <w:divId w:val="452674210"/>
                  <w:tblCellSpacing w:w="15" w:type="dxa"/>
                </w:trPr>
                <w:tc>
                  <w:tcPr>
                    <w:tcW w:w="274" w:type="pct"/>
                    <w:hideMark/>
                  </w:tcPr>
                  <w:p w14:paraId="29A925F3" w14:textId="77777777" w:rsidR="00D34F43" w:rsidRDefault="00D34F43">
                    <w:pPr>
                      <w:pStyle w:val="Bibliography"/>
                      <w:rPr>
                        <w:noProof/>
                      </w:rPr>
                    </w:pPr>
                    <w:r>
                      <w:rPr>
                        <w:noProof/>
                      </w:rPr>
                      <w:t xml:space="preserve">[75] </w:t>
                    </w:r>
                  </w:p>
                </w:tc>
                <w:tc>
                  <w:tcPr>
                    <w:tcW w:w="4676" w:type="pct"/>
                    <w:hideMark/>
                  </w:tcPr>
                  <w:p w14:paraId="59219173" w14:textId="77777777" w:rsidR="00D34F43" w:rsidRDefault="00D34F43">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D34F43" w14:paraId="246AAA6C" w14:textId="77777777" w:rsidTr="005A4C96">
                <w:trPr>
                  <w:divId w:val="452674210"/>
                  <w:tblCellSpacing w:w="15" w:type="dxa"/>
                </w:trPr>
                <w:tc>
                  <w:tcPr>
                    <w:tcW w:w="274" w:type="pct"/>
                    <w:hideMark/>
                  </w:tcPr>
                  <w:p w14:paraId="60780379" w14:textId="77777777" w:rsidR="00D34F43" w:rsidRDefault="00D34F43">
                    <w:pPr>
                      <w:pStyle w:val="Bibliography"/>
                      <w:rPr>
                        <w:noProof/>
                      </w:rPr>
                    </w:pPr>
                    <w:r>
                      <w:rPr>
                        <w:noProof/>
                      </w:rPr>
                      <w:t xml:space="preserve">[76] </w:t>
                    </w:r>
                  </w:p>
                </w:tc>
                <w:tc>
                  <w:tcPr>
                    <w:tcW w:w="4676" w:type="pct"/>
                    <w:hideMark/>
                  </w:tcPr>
                  <w:p w14:paraId="772A14BE" w14:textId="77777777" w:rsidR="00D34F43" w:rsidRDefault="00D34F43">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D34F43" w14:paraId="63139AD6" w14:textId="77777777" w:rsidTr="005A4C96">
                <w:trPr>
                  <w:divId w:val="452674210"/>
                  <w:tblCellSpacing w:w="15" w:type="dxa"/>
                </w:trPr>
                <w:tc>
                  <w:tcPr>
                    <w:tcW w:w="274" w:type="pct"/>
                    <w:hideMark/>
                  </w:tcPr>
                  <w:p w14:paraId="2B18AC34" w14:textId="77777777" w:rsidR="00D34F43" w:rsidRDefault="00D34F43">
                    <w:pPr>
                      <w:pStyle w:val="Bibliography"/>
                      <w:rPr>
                        <w:noProof/>
                      </w:rPr>
                    </w:pPr>
                    <w:r>
                      <w:rPr>
                        <w:noProof/>
                      </w:rPr>
                      <w:t xml:space="preserve">[77] </w:t>
                    </w:r>
                  </w:p>
                </w:tc>
                <w:tc>
                  <w:tcPr>
                    <w:tcW w:w="4676" w:type="pct"/>
                    <w:hideMark/>
                  </w:tcPr>
                  <w:p w14:paraId="6C931EDB" w14:textId="77777777" w:rsidR="00D34F43" w:rsidRDefault="00D34F43">
                    <w:pPr>
                      <w:pStyle w:val="Bibliography"/>
                      <w:rPr>
                        <w:noProof/>
                      </w:rPr>
                    </w:pPr>
                    <w:r>
                      <w:rPr>
                        <w:noProof/>
                      </w:rPr>
                      <w:t>AWS, "Managed OpenShift," 2023. [Online]. Available: https://aws.amazon.com/openshift/.</w:t>
                    </w:r>
                  </w:p>
                </w:tc>
              </w:tr>
              <w:tr w:rsidR="00D34F43" w14:paraId="3C0EA609" w14:textId="77777777" w:rsidTr="005A4C96">
                <w:trPr>
                  <w:divId w:val="452674210"/>
                  <w:tblCellSpacing w:w="15" w:type="dxa"/>
                </w:trPr>
                <w:tc>
                  <w:tcPr>
                    <w:tcW w:w="274" w:type="pct"/>
                    <w:hideMark/>
                  </w:tcPr>
                  <w:p w14:paraId="0227F783" w14:textId="77777777" w:rsidR="00D34F43" w:rsidRDefault="00D34F43">
                    <w:pPr>
                      <w:pStyle w:val="Bibliography"/>
                      <w:rPr>
                        <w:noProof/>
                      </w:rPr>
                    </w:pPr>
                    <w:r>
                      <w:rPr>
                        <w:noProof/>
                      </w:rPr>
                      <w:t xml:space="preserve">[78] </w:t>
                    </w:r>
                  </w:p>
                </w:tc>
                <w:tc>
                  <w:tcPr>
                    <w:tcW w:w="4676" w:type="pct"/>
                    <w:hideMark/>
                  </w:tcPr>
                  <w:p w14:paraId="524F020E" w14:textId="77777777" w:rsidR="00D34F43" w:rsidRDefault="00D34F43">
                    <w:pPr>
                      <w:pStyle w:val="Bibliography"/>
                      <w:rPr>
                        <w:noProof/>
                      </w:rPr>
                    </w:pPr>
                    <w:r>
                      <w:rPr>
                        <w:noProof/>
                      </w:rPr>
                      <w:t>AWS, "Amazon Elastic Container Registry (ECR)," 2023. [Online]. Available: https://aws.amazon.com/ecr/.</w:t>
                    </w:r>
                  </w:p>
                </w:tc>
              </w:tr>
              <w:tr w:rsidR="00D34F43" w14:paraId="2BEAEE02" w14:textId="77777777" w:rsidTr="005A4C96">
                <w:trPr>
                  <w:divId w:val="452674210"/>
                  <w:tblCellSpacing w:w="15" w:type="dxa"/>
                </w:trPr>
                <w:tc>
                  <w:tcPr>
                    <w:tcW w:w="274" w:type="pct"/>
                    <w:hideMark/>
                  </w:tcPr>
                  <w:p w14:paraId="190474AC" w14:textId="77777777" w:rsidR="00D34F43" w:rsidRDefault="00D34F43">
                    <w:pPr>
                      <w:pStyle w:val="Bibliography"/>
                      <w:rPr>
                        <w:noProof/>
                      </w:rPr>
                    </w:pPr>
                    <w:r>
                      <w:rPr>
                        <w:noProof/>
                      </w:rPr>
                      <w:t xml:space="preserve">[79] </w:t>
                    </w:r>
                  </w:p>
                </w:tc>
                <w:tc>
                  <w:tcPr>
                    <w:tcW w:w="4676" w:type="pct"/>
                    <w:hideMark/>
                  </w:tcPr>
                  <w:p w14:paraId="5AFCB64F" w14:textId="77777777" w:rsidR="00D34F43" w:rsidRDefault="00D34F43">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D34F43" w14:paraId="4010A988" w14:textId="77777777" w:rsidTr="005A4C96">
                <w:trPr>
                  <w:divId w:val="452674210"/>
                  <w:tblCellSpacing w:w="15" w:type="dxa"/>
                </w:trPr>
                <w:tc>
                  <w:tcPr>
                    <w:tcW w:w="274" w:type="pct"/>
                    <w:hideMark/>
                  </w:tcPr>
                  <w:p w14:paraId="6EB99F7C" w14:textId="77777777" w:rsidR="00D34F43" w:rsidRDefault="00D34F43">
                    <w:pPr>
                      <w:pStyle w:val="Bibliography"/>
                      <w:rPr>
                        <w:noProof/>
                      </w:rPr>
                    </w:pPr>
                    <w:r>
                      <w:rPr>
                        <w:noProof/>
                      </w:rPr>
                      <w:t xml:space="preserve">[80] </w:t>
                    </w:r>
                  </w:p>
                </w:tc>
                <w:tc>
                  <w:tcPr>
                    <w:tcW w:w="4676" w:type="pct"/>
                    <w:hideMark/>
                  </w:tcPr>
                  <w:p w14:paraId="6228534D" w14:textId="77777777" w:rsidR="00D34F43" w:rsidRDefault="00D34F43">
                    <w:pPr>
                      <w:pStyle w:val="Bibliography"/>
                      <w:rPr>
                        <w:noProof/>
                      </w:rPr>
                    </w:pPr>
                    <w:r>
                      <w:rPr>
                        <w:noProof/>
                      </w:rPr>
                      <w:t>AWS, "Amazon Elastic Container Service (ECS)," 2023. [Online]. Available: https://aws.amazon.com/ecs/.</w:t>
                    </w:r>
                  </w:p>
                </w:tc>
              </w:tr>
              <w:tr w:rsidR="00D34F43" w14:paraId="749AE4CB" w14:textId="77777777" w:rsidTr="005A4C96">
                <w:trPr>
                  <w:divId w:val="452674210"/>
                  <w:tblCellSpacing w:w="15" w:type="dxa"/>
                </w:trPr>
                <w:tc>
                  <w:tcPr>
                    <w:tcW w:w="274" w:type="pct"/>
                    <w:hideMark/>
                  </w:tcPr>
                  <w:p w14:paraId="5A44AA36" w14:textId="77777777" w:rsidR="00D34F43" w:rsidRDefault="00D34F43">
                    <w:pPr>
                      <w:pStyle w:val="Bibliography"/>
                      <w:rPr>
                        <w:noProof/>
                      </w:rPr>
                    </w:pPr>
                    <w:r>
                      <w:rPr>
                        <w:noProof/>
                      </w:rPr>
                      <w:t xml:space="preserve">[81] </w:t>
                    </w:r>
                  </w:p>
                </w:tc>
                <w:tc>
                  <w:tcPr>
                    <w:tcW w:w="4676" w:type="pct"/>
                    <w:hideMark/>
                  </w:tcPr>
                  <w:p w14:paraId="1742B15C" w14:textId="77777777" w:rsidR="00D34F43" w:rsidRDefault="00D34F43">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D34F43" w14:paraId="5B8835D4" w14:textId="77777777" w:rsidTr="005A4C96">
                <w:trPr>
                  <w:divId w:val="452674210"/>
                  <w:tblCellSpacing w:w="15" w:type="dxa"/>
                </w:trPr>
                <w:tc>
                  <w:tcPr>
                    <w:tcW w:w="274" w:type="pct"/>
                    <w:hideMark/>
                  </w:tcPr>
                  <w:p w14:paraId="75483FCC" w14:textId="77777777" w:rsidR="00D34F43" w:rsidRDefault="00D34F43">
                    <w:pPr>
                      <w:pStyle w:val="Bibliography"/>
                      <w:rPr>
                        <w:noProof/>
                      </w:rPr>
                    </w:pPr>
                    <w:r>
                      <w:rPr>
                        <w:noProof/>
                      </w:rPr>
                      <w:t xml:space="preserve">[82] </w:t>
                    </w:r>
                  </w:p>
                </w:tc>
                <w:tc>
                  <w:tcPr>
                    <w:tcW w:w="4676" w:type="pct"/>
                    <w:hideMark/>
                  </w:tcPr>
                  <w:p w14:paraId="6FC45F48" w14:textId="77777777" w:rsidR="00D34F43" w:rsidRDefault="00D34F43">
                    <w:pPr>
                      <w:pStyle w:val="Bibliography"/>
                      <w:rPr>
                        <w:noProof/>
                      </w:rPr>
                    </w:pPr>
                    <w:r>
                      <w:rPr>
                        <w:noProof/>
                      </w:rPr>
                      <w:t>AWS, "Amazon Elastic Kubernetes Service (EKS)," 2023. [Online]. Available: https://aws.amazon.com/eks/.</w:t>
                    </w:r>
                  </w:p>
                </w:tc>
              </w:tr>
              <w:tr w:rsidR="00D34F43" w14:paraId="11C6A89F" w14:textId="77777777" w:rsidTr="005A4C96">
                <w:trPr>
                  <w:divId w:val="452674210"/>
                  <w:tblCellSpacing w:w="15" w:type="dxa"/>
                </w:trPr>
                <w:tc>
                  <w:tcPr>
                    <w:tcW w:w="274" w:type="pct"/>
                    <w:hideMark/>
                  </w:tcPr>
                  <w:p w14:paraId="1385FCC8" w14:textId="77777777" w:rsidR="00D34F43" w:rsidRDefault="00D34F43">
                    <w:pPr>
                      <w:pStyle w:val="Bibliography"/>
                      <w:rPr>
                        <w:noProof/>
                      </w:rPr>
                    </w:pPr>
                    <w:r>
                      <w:rPr>
                        <w:noProof/>
                      </w:rPr>
                      <w:t xml:space="preserve">[83] </w:t>
                    </w:r>
                  </w:p>
                </w:tc>
                <w:tc>
                  <w:tcPr>
                    <w:tcW w:w="4676" w:type="pct"/>
                    <w:hideMark/>
                  </w:tcPr>
                  <w:p w14:paraId="163F3450" w14:textId="77777777" w:rsidR="00D34F43" w:rsidRDefault="00D34F43">
                    <w:pPr>
                      <w:pStyle w:val="Bibliography"/>
                      <w:rPr>
                        <w:noProof/>
                      </w:rPr>
                    </w:pPr>
                    <w:r>
                      <w:rPr>
                        <w:noProof/>
                      </w:rPr>
                      <w:t>AWS, "AWS App2Container," 2023. [Online]. Available: https://aws.amazon.com/app2container/.</w:t>
                    </w:r>
                  </w:p>
                </w:tc>
              </w:tr>
              <w:tr w:rsidR="00D34F43" w14:paraId="2CBBE8A3" w14:textId="77777777" w:rsidTr="005A4C96">
                <w:trPr>
                  <w:divId w:val="452674210"/>
                  <w:tblCellSpacing w:w="15" w:type="dxa"/>
                </w:trPr>
                <w:tc>
                  <w:tcPr>
                    <w:tcW w:w="274" w:type="pct"/>
                    <w:hideMark/>
                  </w:tcPr>
                  <w:p w14:paraId="0D3FA126" w14:textId="77777777" w:rsidR="00D34F43" w:rsidRDefault="00D34F43">
                    <w:pPr>
                      <w:pStyle w:val="Bibliography"/>
                      <w:rPr>
                        <w:noProof/>
                      </w:rPr>
                    </w:pPr>
                    <w:r>
                      <w:rPr>
                        <w:noProof/>
                      </w:rPr>
                      <w:t xml:space="preserve">[84] </w:t>
                    </w:r>
                  </w:p>
                </w:tc>
                <w:tc>
                  <w:tcPr>
                    <w:tcW w:w="4676" w:type="pct"/>
                    <w:hideMark/>
                  </w:tcPr>
                  <w:p w14:paraId="5D15E9EC" w14:textId="77777777" w:rsidR="00D34F43" w:rsidRDefault="00D34F43">
                    <w:pPr>
                      <w:pStyle w:val="Bibliography"/>
                      <w:rPr>
                        <w:noProof/>
                      </w:rPr>
                    </w:pPr>
                    <w:r>
                      <w:rPr>
                        <w:noProof/>
                      </w:rPr>
                      <w:t>AWS, "AWS Copilot," 2023. [Online]. Available: https://aws.amazon.com/copilot/.</w:t>
                    </w:r>
                  </w:p>
                </w:tc>
              </w:tr>
              <w:tr w:rsidR="00D34F43" w14:paraId="3E52D31E" w14:textId="77777777" w:rsidTr="005A4C96">
                <w:trPr>
                  <w:divId w:val="452674210"/>
                  <w:tblCellSpacing w:w="15" w:type="dxa"/>
                </w:trPr>
                <w:tc>
                  <w:tcPr>
                    <w:tcW w:w="274" w:type="pct"/>
                    <w:hideMark/>
                  </w:tcPr>
                  <w:p w14:paraId="3FD89041" w14:textId="77777777" w:rsidR="00D34F43" w:rsidRDefault="00D34F43">
                    <w:pPr>
                      <w:pStyle w:val="Bibliography"/>
                      <w:rPr>
                        <w:noProof/>
                      </w:rPr>
                    </w:pPr>
                    <w:r>
                      <w:rPr>
                        <w:noProof/>
                      </w:rPr>
                      <w:t xml:space="preserve">[85] </w:t>
                    </w:r>
                  </w:p>
                </w:tc>
                <w:tc>
                  <w:tcPr>
                    <w:tcW w:w="4676" w:type="pct"/>
                    <w:hideMark/>
                  </w:tcPr>
                  <w:p w14:paraId="7222DBB0" w14:textId="77777777" w:rsidR="00D34F43" w:rsidRDefault="00D34F43">
                    <w:pPr>
                      <w:pStyle w:val="Bibliography"/>
                      <w:rPr>
                        <w:noProof/>
                      </w:rPr>
                    </w:pPr>
                    <w:r>
                      <w:rPr>
                        <w:noProof/>
                      </w:rPr>
                      <w:t>AWS, "AWS Fargate," 2023. [Online]. Available: https://aws.amazon.com/fargate/.</w:t>
                    </w:r>
                  </w:p>
                </w:tc>
              </w:tr>
              <w:tr w:rsidR="00D34F43" w14:paraId="4015455C" w14:textId="77777777" w:rsidTr="005A4C96">
                <w:trPr>
                  <w:divId w:val="452674210"/>
                  <w:tblCellSpacing w:w="15" w:type="dxa"/>
                </w:trPr>
                <w:tc>
                  <w:tcPr>
                    <w:tcW w:w="274" w:type="pct"/>
                    <w:hideMark/>
                  </w:tcPr>
                  <w:p w14:paraId="0A79FA32" w14:textId="77777777" w:rsidR="00D34F43" w:rsidRDefault="00D34F43">
                    <w:pPr>
                      <w:pStyle w:val="Bibliography"/>
                      <w:rPr>
                        <w:noProof/>
                      </w:rPr>
                    </w:pPr>
                    <w:r>
                      <w:rPr>
                        <w:noProof/>
                      </w:rPr>
                      <w:t xml:space="preserve">[86] </w:t>
                    </w:r>
                  </w:p>
                </w:tc>
                <w:tc>
                  <w:tcPr>
                    <w:tcW w:w="4676" w:type="pct"/>
                    <w:hideMark/>
                  </w:tcPr>
                  <w:p w14:paraId="048010E8" w14:textId="77777777" w:rsidR="00D34F43" w:rsidRDefault="00D34F43">
                    <w:pPr>
                      <w:pStyle w:val="Bibliography"/>
                      <w:rPr>
                        <w:noProof/>
                      </w:rPr>
                    </w:pPr>
                    <w:r>
                      <w:rPr>
                        <w:noProof/>
                      </w:rPr>
                      <w:t>Red Hat, "Red Hat OpenShift Service on AWS," 2023. [Online]. Available: https://www.openshift.com/products/amazon-openshift.</w:t>
                    </w:r>
                  </w:p>
                </w:tc>
              </w:tr>
              <w:tr w:rsidR="00D34F43" w14:paraId="0A032BE7" w14:textId="77777777" w:rsidTr="005A4C96">
                <w:trPr>
                  <w:divId w:val="452674210"/>
                  <w:tblCellSpacing w:w="15" w:type="dxa"/>
                </w:trPr>
                <w:tc>
                  <w:tcPr>
                    <w:tcW w:w="274" w:type="pct"/>
                    <w:hideMark/>
                  </w:tcPr>
                  <w:p w14:paraId="0B12B34A" w14:textId="77777777" w:rsidR="00D34F43" w:rsidRDefault="00D34F43">
                    <w:pPr>
                      <w:pStyle w:val="Bibliography"/>
                      <w:rPr>
                        <w:noProof/>
                      </w:rPr>
                    </w:pPr>
                    <w:r>
                      <w:rPr>
                        <w:noProof/>
                      </w:rPr>
                      <w:t xml:space="preserve">[87] </w:t>
                    </w:r>
                  </w:p>
                </w:tc>
                <w:tc>
                  <w:tcPr>
                    <w:tcW w:w="4676" w:type="pct"/>
                    <w:hideMark/>
                  </w:tcPr>
                  <w:p w14:paraId="6774E1B1" w14:textId="77777777" w:rsidR="00D34F43" w:rsidRDefault="00D34F43">
                    <w:pPr>
                      <w:pStyle w:val="Bibliography"/>
                      <w:rPr>
                        <w:noProof/>
                      </w:rPr>
                    </w:pPr>
                    <w:r>
                      <w:rPr>
                        <w:noProof/>
                      </w:rPr>
                      <w:t>AWS, "AWS RoboMaker," 2023. [Online]. Available: https://aws.amazon.com/robomaker/.</w:t>
                    </w:r>
                  </w:p>
                </w:tc>
              </w:tr>
              <w:tr w:rsidR="00D34F43" w14:paraId="3566A540" w14:textId="77777777" w:rsidTr="005A4C96">
                <w:trPr>
                  <w:divId w:val="452674210"/>
                  <w:tblCellSpacing w:w="15" w:type="dxa"/>
                </w:trPr>
                <w:tc>
                  <w:tcPr>
                    <w:tcW w:w="274" w:type="pct"/>
                    <w:hideMark/>
                  </w:tcPr>
                  <w:p w14:paraId="36B80646" w14:textId="77777777" w:rsidR="00D34F43" w:rsidRDefault="00D34F43">
                    <w:pPr>
                      <w:pStyle w:val="Bibliography"/>
                      <w:rPr>
                        <w:noProof/>
                      </w:rPr>
                    </w:pPr>
                    <w:r>
                      <w:rPr>
                        <w:noProof/>
                      </w:rPr>
                      <w:t xml:space="preserve">[88] </w:t>
                    </w:r>
                  </w:p>
                </w:tc>
                <w:tc>
                  <w:tcPr>
                    <w:tcW w:w="4676" w:type="pct"/>
                    <w:hideMark/>
                  </w:tcPr>
                  <w:p w14:paraId="4CD57E9A" w14:textId="77777777" w:rsidR="00D34F43" w:rsidRDefault="00D34F43">
                    <w:pPr>
                      <w:pStyle w:val="Bibliography"/>
                      <w:rPr>
                        <w:noProof/>
                      </w:rPr>
                    </w:pPr>
                    <w:r>
                      <w:rPr>
                        <w:noProof/>
                      </w:rPr>
                      <w:t>AWS, "Amazon Braket," 2023. [Online]. Available: https://aws.amazon.com/braket/.</w:t>
                    </w:r>
                  </w:p>
                </w:tc>
              </w:tr>
              <w:tr w:rsidR="00D34F43" w14:paraId="3879FF31" w14:textId="77777777" w:rsidTr="005A4C96">
                <w:trPr>
                  <w:divId w:val="452674210"/>
                  <w:tblCellSpacing w:w="15" w:type="dxa"/>
                </w:trPr>
                <w:tc>
                  <w:tcPr>
                    <w:tcW w:w="274" w:type="pct"/>
                    <w:hideMark/>
                  </w:tcPr>
                  <w:p w14:paraId="3DDE50C8" w14:textId="77777777" w:rsidR="00D34F43" w:rsidRDefault="00D34F43">
                    <w:pPr>
                      <w:pStyle w:val="Bibliography"/>
                      <w:rPr>
                        <w:noProof/>
                      </w:rPr>
                    </w:pPr>
                    <w:r>
                      <w:rPr>
                        <w:noProof/>
                      </w:rPr>
                      <w:t xml:space="preserve">[89] </w:t>
                    </w:r>
                  </w:p>
                </w:tc>
                <w:tc>
                  <w:tcPr>
                    <w:tcW w:w="4676" w:type="pct"/>
                    <w:hideMark/>
                  </w:tcPr>
                  <w:p w14:paraId="14CDDBE8" w14:textId="77777777" w:rsidR="00D34F43" w:rsidRDefault="00D34F43">
                    <w:pPr>
                      <w:pStyle w:val="Bibliography"/>
                      <w:rPr>
                        <w:noProof/>
                      </w:rPr>
                    </w:pPr>
                    <w:r>
                      <w:rPr>
                        <w:noProof/>
                      </w:rPr>
                      <w:t>AWS, "AWS Cloud Development Kit (CDK)," 2023. [Online]. Available: https://aws.amazon.com/cdk/.</w:t>
                    </w:r>
                  </w:p>
                </w:tc>
              </w:tr>
              <w:tr w:rsidR="00D34F43" w14:paraId="22A148E9" w14:textId="77777777" w:rsidTr="005A4C96">
                <w:trPr>
                  <w:divId w:val="452674210"/>
                  <w:tblCellSpacing w:w="15" w:type="dxa"/>
                </w:trPr>
                <w:tc>
                  <w:tcPr>
                    <w:tcW w:w="274" w:type="pct"/>
                    <w:hideMark/>
                  </w:tcPr>
                  <w:p w14:paraId="3B3FBF36" w14:textId="77777777" w:rsidR="00D34F43" w:rsidRDefault="00D34F43">
                    <w:pPr>
                      <w:pStyle w:val="Bibliography"/>
                      <w:rPr>
                        <w:noProof/>
                      </w:rPr>
                    </w:pPr>
                    <w:r>
                      <w:rPr>
                        <w:noProof/>
                      </w:rPr>
                      <w:t xml:space="preserve">[90] </w:t>
                    </w:r>
                  </w:p>
                </w:tc>
                <w:tc>
                  <w:tcPr>
                    <w:tcW w:w="4676" w:type="pct"/>
                    <w:hideMark/>
                  </w:tcPr>
                  <w:p w14:paraId="17974E3D" w14:textId="77777777" w:rsidR="00D34F43" w:rsidRDefault="00D34F43">
                    <w:pPr>
                      <w:pStyle w:val="Bibliography"/>
                      <w:rPr>
                        <w:noProof/>
                      </w:rPr>
                    </w:pPr>
                    <w:r>
                      <w:rPr>
                        <w:noProof/>
                      </w:rPr>
                      <w:t>AWS, "AWS CloudShell," 2023. [Online]. Available: https://aws.amazon.com/cloudshell/.</w:t>
                    </w:r>
                  </w:p>
                </w:tc>
              </w:tr>
              <w:tr w:rsidR="00D34F43" w14:paraId="60D58197" w14:textId="77777777" w:rsidTr="005A4C96">
                <w:trPr>
                  <w:divId w:val="452674210"/>
                  <w:tblCellSpacing w:w="15" w:type="dxa"/>
                </w:trPr>
                <w:tc>
                  <w:tcPr>
                    <w:tcW w:w="274" w:type="pct"/>
                    <w:hideMark/>
                  </w:tcPr>
                  <w:p w14:paraId="2076E8D0" w14:textId="77777777" w:rsidR="00D34F43" w:rsidRDefault="00D34F43">
                    <w:pPr>
                      <w:pStyle w:val="Bibliography"/>
                      <w:rPr>
                        <w:noProof/>
                      </w:rPr>
                    </w:pPr>
                    <w:r>
                      <w:rPr>
                        <w:noProof/>
                      </w:rPr>
                      <w:t xml:space="preserve">[91] </w:t>
                    </w:r>
                  </w:p>
                </w:tc>
                <w:tc>
                  <w:tcPr>
                    <w:tcW w:w="4676" w:type="pct"/>
                    <w:hideMark/>
                  </w:tcPr>
                  <w:p w14:paraId="0CCE490F" w14:textId="77777777" w:rsidR="00D34F43" w:rsidRDefault="00D34F43">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D34F43" w14:paraId="1DD5258A" w14:textId="77777777" w:rsidTr="005A4C96">
                <w:trPr>
                  <w:divId w:val="452674210"/>
                  <w:tblCellSpacing w:w="15" w:type="dxa"/>
                </w:trPr>
                <w:tc>
                  <w:tcPr>
                    <w:tcW w:w="274" w:type="pct"/>
                    <w:hideMark/>
                  </w:tcPr>
                  <w:p w14:paraId="79D96015" w14:textId="77777777" w:rsidR="00D34F43" w:rsidRDefault="00D34F43">
                    <w:pPr>
                      <w:pStyle w:val="Bibliography"/>
                      <w:rPr>
                        <w:noProof/>
                      </w:rPr>
                    </w:pPr>
                    <w:r>
                      <w:rPr>
                        <w:noProof/>
                      </w:rPr>
                      <w:t xml:space="preserve">[92] </w:t>
                    </w:r>
                  </w:p>
                </w:tc>
                <w:tc>
                  <w:tcPr>
                    <w:tcW w:w="4676" w:type="pct"/>
                    <w:hideMark/>
                  </w:tcPr>
                  <w:p w14:paraId="23480ADA" w14:textId="77777777" w:rsidR="00D34F43" w:rsidRDefault="00D34F43">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D34F43" w14:paraId="484AC2B8" w14:textId="77777777" w:rsidTr="005A4C96">
                <w:trPr>
                  <w:divId w:val="452674210"/>
                  <w:tblCellSpacing w:w="15" w:type="dxa"/>
                </w:trPr>
                <w:tc>
                  <w:tcPr>
                    <w:tcW w:w="274" w:type="pct"/>
                    <w:hideMark/>
                  </w:tcPr>
                  <w:p w14:paraId="150DD888" w14:textId="77777777" w:rsidR="00D34F43" w:rsidRDefault="00D34F43">
                    <w:pPr>
                      <w:pStyle w:val="Bibliography"/>
                      <w:rPr>
                        <w:noProof/>
                      </w:rPr>
                    </w:pPr>
                    <w:r>
                      <w:rPr>
                        <w:noProof/>
                      </w:rPr>
                      <w:t xml:space="preserve">[93] </w:t>
                    </w:r>
                  </w:p>
                </w:tc>
                <w:tc>
                  <w:tcPr>
                    <w:tcW w:w="4676" w:type="pct"/>
                    <w:hideMark/>
                  </w:tcPr>
                  <w:p w14:paraId="4F389220" w14:textId="77777777" w:rsidR="00D34F43" w:rsidRDefault="00D34F43">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D34F43" w14:paraId="1B692530" w14:textId="77777777" w:rsidTr="005A4C96">
                <w:trPr>
                  <w:divId w:val="452674210"/>
                  <w:tblCellSpacing w:w="15" w:type="dxa"/>
                </w:trPr>
                <w:tc>
                  <w:tcPr>
                    <w:tcW w:w="274" w:type="pct"/>
                    <w:hideMark/>
                  </w:tcPr>
                  <w:p w14:paraId="771CF8AA" w14:textId="77777777" w:rsidR="00D34F43" w:rsidRDefault="00D34F43">
                    <w:pPr>
                      <w:pStyle w:val="Bibliography"/>
                      <w:rPr>
                        <w:noProof/>
                      </w:rPr>
                    </w:pPr>
                    <w:r>
                      <w:rPr>
                        <w:noProof/>
                      </w:rPr>
                      <w:t xml:space="preserve">[94] </w:t>
                    </w:r>
                  </w:p>
                </w:tc>
                <w:tc>
                  <w:tcPr>
                    <w:tcW w:w="4676" w:type="pct"/>
                    <w:hideMark/>
                  </w:tcPr>
                  <w:p w14:paraId="2D7C7A36" w14:textId="77777777" w:rsidR="00D34F43" w:rsidRDefault="00D34F43">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D34F43" w14:paraId="7CEF62F7" w14:textId="77777777" w:rsidTr="005A4C96">
                <w:trPr>
                  <w:divId w:val="452674210"/>
                  <w:tblCellSpacing w:w="15" w:type="dxa"/>
                </w:trPr>
                <w:tc>
                  <w:tcPr>
                    <w:tcW w:w="274" w:type="pct"/>
                    <w:hideMark/>
                  </w:tcPr>
                  <w:p w14:paraId="2BC4656D" w14:textId="77777777" w:rsidR="00D34F43" w:rsidRDefault="00D34F43">
                    <w:pPr>
                      <w:pStyle w:val="Bibliography"/>
                      <w:rPr>
                        <w:noProof/>
                      </w:rPr>
                    </w:pPr>
                    <w:r>
                      <w:rPr>
                        <w:noProof/>
                      </w:rPr>
                      <w:t xml:space="preserve">[95] </w:t>
                    </w:r>
                  </w:p>
                </w:tc>
                <w:tc>
                  <w:tcPr>
                    <w:tcW w:w="4676" w:type="pct"/>
                    <w:hideMark/>
                  </w:tcPr>
                  <w:p w14:paraId="2873C8E9" w14:textId="77777777" w:rsidR="00D34F43" w:rsidRDefault="00D34F43">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D34F43" w14:paraId="6AF65024" w14:textId="77777777" w:rsidTr="005A4C96">
                <w:trPr>
                  <w:divId w:val="452674210"/>
                  <w:tblCellSpacing w:w="15" w:type="dxa"/>
                </w:trPr>
                <w:tc>
                  <w:tcPr>
                    <w:tcW w:w="274" w:type="pct"/>
                    <w:hideMark/>
                  </w:tcPr>
                  <w:p w14:paraId="06B49326" w14:textId="77777777" w:rsidR="00D34F43" w:rsidRDefault="00D34F43">
                    <w:pPr>
                      <w:pStyle w:val="Bibliography"/>
                      <w:rPr>
                        <w:noProof/>
                      </w:rPr>
                    </w:pPr>
                    <w:r>
                      <w:rPr>
                        <w:noProof/>
                      </w:rPr>
                      <w:t xml:space="preserve">[96] </w:t>
                    </w:r>
                  </w:p>
                </w:tc>
                <w:tc>
                  <w:tcPr>
                    <w:tcW w:w="4676" w:type="pct"/>
                    <w:hideMark/>
                  </w:tcPr>
                  <w:p w14:paraId="587DBE31" w14:textId="77777777" w:rsidR="00D34F43" w:rsidRDefault="00D34F43">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D34F43" w14:paraId="0B1DC3FB" w14:textId="77777777" w:rsidTr="005A4C96">
                <w:trPr>
                  <w:divId w:val="452674210"/>
                  <w:tblCellSpacing w:w="15" w:type="dxa"/>
                </w:trPr>
                <w:tc>
                  <w:tcPr>
                    <w:tcW w:w="274" w:type="pct"/>
                    <w:hideMark/>
                  </w:tcPr>
                  <w:p w14:paraId="066D55F7" w14:textId="77777777" w:rsidR="00D34F43" w:rsidRDefault="00D34F43">
                    <w:pPr>
                      <w:pStyle w:val="Bibliography"/>
                      <w:rPr>
                        <w:noProof/>
                      </w:rPr>
                    </w:pPr>
                    <w:r>
                      <w:rPr>
                        <w:noProof/>
                      </w:rPr>
                      <w:t xml:space="preserve">[97] </w:t>
                    </w:r>
                  </w:p>
                </w:tc>
                <w:tc>
                  <w:tcPr>
                    <w:tcW w:w="4676" w:type="pct"/>
                    <w:hideMark/>
                  </w:tcPr>
                  <w:p w14:paraId="2B8792F6" w14:textId="77777777" w:rsidR="00D34F43" w:rsidRDefault="00D34F43">
                    <w:pPr>
                      <w:pStyle w:val="Bibliography"/>
                      <w:rPr>
                        <w:noProof/>
                      </w:rPr>
                    </w:pPr>
                    <w:r>
                      <w:rPr>
                        <w:noProof/>
                      </w:rPr>
                      <w:t>AWS, "What is Amazon CodeGuru Reviewer?," n.d.. [Online]. Available: https://docs.aws.amazon.com/codeguru/latest/reviewer-ug/welcome.html.</w:t>
                    </w:r>
                  </w:p>
                </w:tc>
              </w:tr>
            </w:tbl>
            <w:p w14:paraId="0FF43B25" w14:textId="77777777" w:rsidR="00D34F43" w:rsidRDefault="00D34F43">
              <w:pPr>
                <w:divId w:val="452674210"/>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1" w:author="Suman Deshwal" w:date="2024-05-07T17:01:00Z" w:initials="SD">
    <w:p w14:paraId="4492396F" w14:textId="2E2BD398" w:rsidR="00DC7D67" w:rsidRDefault="00DC7D67" w:rsidP="00DC7D67">
      <w:r>
        <w:rPr>
          <w:rStyle w:val="CommentReference"/>
        </w:rPr>
        <w:annotationRef/>
      </w:r>
      <w:r>
        <w:rPr>
          <w:color w:val="000000"/>
          <w:sz w:val="20"/>
          <w:szCs w:val="20"/>
        </w:rPr>
        <w:t>after mentioning the complete term, please mention just the acronyms.</w:t>
      </w:r>
    </w:p>
  </w:comment>
  <w:comment w:id="12"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3"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5"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6"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0"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1"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7"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8"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29"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0"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3"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4"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7"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8"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39"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0"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3"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4"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78"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79"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88"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89"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179"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261"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319"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330"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380"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381"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425"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426"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538"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539"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613"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614"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682"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683"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786"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787"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831"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832"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853"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854"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922"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923"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936"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937"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946"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947"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970"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971"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1057"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1146"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147"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1233"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1234"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1239"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1240"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1327"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328"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1343"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344"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1395"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1396"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61651" w14:textId="77777777" w:rsidR="00451B3D" w:rsidRDefault="00451B3D" w:rsidP="005935FF">
      <w:pPr>
        <w:spacing w:after="0" w:line="240" w:lineRule="auto"/>
      </w:pPr>
      <w:r>
        <w:separator/>
      </w:r>
    </w:p>
  </w:endnote>
  <w:endnote w:type="continuationSeparator" w:id="0">
    <w:p w14:paraId="7E201CE3" w14:textId="77777777" w:rsidR="00451B3D" w:rsidRDefault="00451B3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86091F" w14:textId="77777777" w:rsidR="00451B3D" w:rsidRDefault="00451B3D" w:rsidP="005935FF">
      <w:pPr>
        <w:spacing w:after="0" w:line="240" w:lineRule="auto"/>
      </w:pPr>
      <w:r>
        <w:separator/>
      </w:r>
    </w:p>
  </w:footnote>
  <w:footnote w:type="continuationSeparator" w:id="0">
    <w:p w14:paraId="5DF4AFF9" w14:textId="77777777" w:rsidR="00451B3D" w:rsidRDefault="00451B3D"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17AEF"/>
    <w:rsid w:val="0002124C"/>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F92"/>
    <w:rsid w:val="001148EB"/>
    <w:rsid w:val="00115ED8"/>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0DF5"/>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98B"/>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23349</Words>
  <Characters>133091</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cp:revision>
  <dcterms:created xsi:type="dcterms:W3CDTF">2024-07-22T19:34:00Z</dcterms:created>
  <dcterms:modified xsi:type="dcterms:W3CDTF">2024-07-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ies>
</file>